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7759DFC9" w14:textId="77777777" w:rsidTr="00542D3D">
        <w:tc>
          <w:tcPr>
            <w:tcW w:w="6565" w:type="dxa"/>
          </w:tcPr>
          <w:p w14:paraId="6F8F0814" w14:textId="77777777"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FB7F5E">
              <w:rPr>
                <w:rFonts w:ascii="Cambria" w:hAnsi="Cambria"/>
                <w:b/>
                <w:color w:val="2E74B5" w:themeColor="accent1" w:themeShade="BF"/>
                <w:sz w:val="24"/>
                <w:szCs w:val="24"/>
              </w:rPr>
              <w:t>:</w:t>
            </w:r>
            <w:r w:rsidR="003F6904">
              <w:rPr>
                <w:rStyle w:val="PRSCTBL1"/>
              </w:rPr>
              <w:t xml:space="preserve"> </w:t>
            </w:r>
            <w:sdt>
              <w:sdtPr>
                <w:rPr>
                  <w:rStyle w:val="PRSCTBL1"/>
                </w:rPr>
                <w:id w:val="-386104784"/>
                <w:placeholder>
                  <w:docPart w:val="BA4D413A89164ED0AA25AADFAF55B249"/>
                </w:placeholder>
                <w15:color w:val="FF0000"/>
              </w:sdtPr>
              <w:sdtEndPr>
                <w:rPr>
                  <w:rStyle w:val="DefaultParagraphFont"/>
                  <w:rFonts w:asciiTheme="minorHAnsi" w:eastAsiaTheme="minorHAnsi" w:hAnsiTheme="minorHAnsi" w:cstheme="minorBidi"/>
                  <w:b w:val="0"/>
                  <w:color w:val="auto"/>
                  <w:sz w:val="22"/>
                  <w:szCs w:val="24"/>
                </w:rPr>
              </w:sdtEndPr>
              <w:sdtContent>
                <w:r w:rsidR="003F6904">
                  <w:rPr>
                    <w:rStyle w:val="PRSCTBL1"/>
                  </w:rPr>
                  <w:t>Health Information Management</w:t>
                </w:r>
              </w:sdtContent>
            </w:sdt>
          </w:p>
        </w:tc>
        <w:tc>
          <w:tcPr>
            <w:tcW w:w="7110" w:type="dxa"/>
          </w:tcPr>
          <w:p w14:paraId="5D35E332"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PRSCTBL1"/>
                </w:rPr>
                <w:id w:val="608624618"/>
                <w:placeholder>
                  <w:docPart w:val="56B289BC9C2944FBA829D507001777F2"/>
                </w:placeholder>
                <w15:color w:val="FF0000"/>
              </w:sdtPr>
              <w:sdtEndPr>
                <w:rPr>
                  <w:rStyle w:val="DefaultParagraphFont"/>
                  <w:rFonts w:asciiTheme="minorHAnsi" w:eastAsiaTheme="minorHAnsi" w:hAnsiTheme="minorHAnsi" w:cstheme="minorBidi"/>
                  <w:b w:val="0"/>
                  <w:color w:val="auto"/>
                  <w:sz w:val="22"/>
                  <w:szCs w:val="24"/>
                </w:rPr>
              </w:sdtEndPr>
              <w:sdtContent>
                <w:r w:rsidR="00FB7F5E" w:rsidRPr="00FB7F5E">
                  <w:rPr>
                    <w:rStyle w:val="PRSCTBL1"/>
                  </w:rPr>
                  <w:t>Lydia Danton</w:t>
                </w:r>
              </w:sdtContent>
            </w:sdt>
          </w:p>
        </w:tc>
      </w:tr>
      <w:tr w:rsidR="00ED6745" w:rsidRPr="004A18BD" w14:paraId="6145FBC7" w14:textId="77777777" w:rsidTr="00542D3D">
        <w:tc>
          <w:tcPr>
            <w:tcW w:w="6565" w:type="dxa"/>
          </w:tcPr>
          <w:p w14:paraId="4DEB0E11"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PRSCTBL1"/>
                </w:rPr>
                <w:id w:val="-1753800063"/>
                <w:placeholder>
                  <w:docPart w:val="9D894E2D3F114BBE947F39FC43FF7B5C"/>
                </w:placeholder>
                <w15:color w:val="FF0000"/>
              </w:sdtPr>
              <w:sdtEndPr>
                <w:rPr>
                  <w:rStyle w:val="DefaultParagraphFont"/>
                  <w:rFonts w:asciiTheme="minorHAnsi" w:eastAsiaTheme="minorHAnsi" w:hAnsiTheme="minorHAnsi" w:cstheme="minorBidi"/>
                  <w:b w:val="0"/>
                  <w:color w:val="auto"/>
                  <w:sz w:val="22"/>
                  <w:szCs w:val="24"/>
                </w:rPr>
              </w:sdtEndPr>
              <w:sdtContent>
                <w:r w:rsidR="00FB7F5E">
                  <w:rPr>
                    <w:rStyle w:val="PRSCTBL1"/>
                  </w:rPr>
                  <w:t>972.548.6676</w:t>
                </w:r>
              </w:sdtContent>
            </w:sdt>
          </w:p>
        </w:tc>
        <w:tc>
          <w:tcPr>
            <w:tcW w:w="7110" w:type="dxa"/>
          </w:tcPr>
          <w:p w14:paraId="4D877951" w14:textId="7777777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FB7F5E">
              <w:rPr>
                <w:rFonts w:ascii="Cambria" w:hAnsi="Cambria"/>
                <w:b/>
                <w:color w:val="2E74B5" w:themeColor="accent1" w:themeShade="BF"/>
                <w:sz w:val="24"/>
                <w:szCs w:val="24"/>
              </w:rPr>
              <w:t xml:space="preserve"> </w:t>
            </w:r>
            <w:sdt>
              <w:sdtPr>
                <w:rPr>
                  <w:rStyle w:val="PRSCTBL1"/>
                </w:rPr>
                <w:id w:val="-313182505"/>
                <w:placeholder>
                  <w:docPart w:val="F0D45DA102994E458436E1A2D9207FCD"/>
                </w:placeholder>
                <w15:color w:val="FF0000"/>
              </w:sdtPr>
              <w:sdtContent>
                <w:r w:rsidR="00FB7F5E" w:rsidRPr="00FB7F5E">
                  <w:rPr>
                    <w:rStyle w:val="PRSCTBL1"/>
                  </w:rPr>
                  <w:t>ldanton@collin.edu</w:t>
                </w:r>
              </w:sdtContent>
            </w:sdt>
          </w:p>
        </w:tc>
      </w:tr>
    </w:tbl>
    <w:p w14:paraId="54D8FBF3"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495A68DC" w14:textId="77777777" w:rsidTr="00542D3D">
        <w:tc>
          <w:tcPr>
            <w:tcW w:w="13670" w:type="dxa"/>
          </w:tcPr>
          <w:p w14:paraId="23468061"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62B7E0AE"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43334C13"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21FA5F1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1D1E448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2D36D238" w14:textId="77777777" w:rsidR="009C225F" w:rsidRPr="00CA2290" w:rsidRDefault="009C225F" w:rsidP="009C225F">
            <w:pPr>
              <w:pStyle w:val="ListParagraph"/>
              <w:numPr>
                <w:ilvl w:val="0"/>
                <w:numId w:val="1"/>
              </w:numPr>
              <w:rPr>
                <w:rStyle w:val="PRSCTBL1"/>
                <w:rFonts w:asciiTheme="minorHAnsi" w:hAnsiTheme="minorHAnsi" w:cstheme="minorBidi"/>
                <w:color w:val="auto"/>
                <w:sz w:val="22"/>
                <w:szCs w:val="22"/>
              </w:rPr>
            </w:pPr>
            <w:r w:rsidRPr="69DA6B9B">
              <w:rPr>
                <w:rStyle w:val="PRSCTBL1"/>
                <w:rFonts w:asciiTheme="minorHAnsi" w:hAnsiTheme="minorHAnsi" w:cstheme="minorBidi"/>
                <w:color w:val="auto"/>
                <w:sz w:val="22"/>
                <w:szCs w:val="22"/>
              </w:rPr>
              <w:t xml:space="preserve">Deadline Dates: </w:t>
            </w:r>
          </w:p>
          <w:p w14:paraId="2B2B818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3F147042"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E235C83"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7DA0BA78"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1A1E863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01049FF"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2BF376D5" w14:textId="77777777" w:rsidR="009C225F" w:rsidRPr="003F6D11" w:rsidRDefault="009C225F" w:rsidP="009C225F">
            <w:pPr>
              <w:rPr>
                <w:rStyle w:val="PRSCTBL1"/>
                <w:rFonts w:asciiTheme="minorHAnsi" w:hAnsiTheme="minorHAnsi" w:cstheme="minorHAnsi"/>
                <w:color w:val="auto"/>
                <w:sz w:val="20"/>
              </w:rPr>
            </w:pPr>
          </w:p>
          <w:p w14:paraId="36228FE3"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66F6CE61"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2558540E" w14:textId="77777777" w:rsidR="00E154E7" w:rsidRPr="003F6D11" w:rsidRDefault="00E154E7" w:rsidP="009C225F">
            <w:pPr>
              <w:rPr>
                <w:rStyle w:val="PRSCTBL1"/>
                <w:rFonts w:asciiTheme="minorHAnsi" w:hAnsiTheme="minorHAnsi" w:cstheme="minorHAnsi"/>
                <w:b w:val="0"/>
                <w:color w:val="auto"/>
                <w:sz w:val="20"/>
              </w:rPr>
            </w:pPr>
          </w:p>
          <w:p w14:paraId="489D5761"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572E0A37" w14:textId="65F01D06"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w:t>
            </w:r>
            <w:r w:rsidR="00AF277F" w:rsidRPr="00CA2290">
              <w:rPr>
                <w:rFonts w:eastAsiaTheme="majorEastAsia" w:cstheme="minorHAnsi"/>
                <w:szCs w:val="32"/>
              </w:rPr>
              <w:t>Commission</w:t>
            </w:r>
            <w:r w:rsidR="00AF277F">
              <w:rPr>
                <w:rFonts w:eastAsiaTheme="majorEastAsia" w:cstheme="minorHAnsi"/>
                <w:szCs w:val="32"/>
              </w:rPr>
              <w:t>'</w:t>
            </w:r>
            <w:r w:rsidR="00AF277F" w:rsidRPr="00CA2290">
              <w:rPr>
                <w:rFonts w:eastAsiaTheme="majorEastAsia" w:cstheme="minorHAnsi"/>
                <w:szCs w:val="32"/>
              </w:rPr>
              <w:t xml:space="preserve">s </w:t>
            </w:r>
            <w:r w:rsidRPr="00CA2290">
              <w:rPr>
                <w:rFonts w:eastAsiaTheme="majorEastAsia" w:cstheme="minorHAnsi"/>
                <w:szCs w:val="32"/>
              </w:rPr>
              <w:t xml:space="preserve">CREWS, Institutional Research Office (IRO), National Student Clearinghouse, IPEDS, JobsEQ, EMSI Career Coach, and may be quantitative and/or qualitative.  If you are unfamiliar with any of these information sources, contact the Institutional Research Office at: </w:t>
            </w:r>
            <w:hyperlink r:id="rId11"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1C4AC1FD"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7B00D0DC"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695992D6"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2C6312F4"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6FDAF41A" w14:textId="77777777" w:rsidR="003F6D11" w:rsidRPr="003F6D11" w:rsidRDefault="003F6D11" w:rsidP="003F6D11">
            <w:pPr>
              <w:ind w:left="1080"/>
              <w:rPr>
                <w:rFonts w:eastAsiaTheme="majorEastAsia" w:cstheme="minorHAnsi"/>
                <w:sz w:val="16"/>
                <w:szCs w:val="32"/>
              </w:rPr>
            </w:pPr>
          </w:p>
          <w:p w14:paraId="3DD38501"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12"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3"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6A23F11" w14:textId="77777777" w:rsidR="008108FA" w:rsidRPr="009C225F" w:rsidRDefault="008108FA" w:rsidP="00E154E7">
            <w:pPr>
              <w:rPr>
                <w:rStyle w:val="PRSCTBL1"/>
                <w:rFonts w:asciiTheme="minorHAnsi" w:hAnsiTheme="minorHAnsi" w:cstheme="minorHAnsi"/>
                <w:color w:val="auto"/>
              </w:rPr>
            </w:pPr>
          </w:p>
        </w:tc>
      </w:tr>
    </w:tbl>
    <w:p w14:paraId="2C75992A"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3681A08C" w14:textId="07A24109" w:rsidR="001E5AC2" w:rsidRDefault="00885C05" w:rsidP="00BD48B8">
      <w:pPr>
        <w:spacing w:before="240" w:line="240" w:lineRule="auto"/>
        <w:rPr>
          <w:rStyle w:val="CalibiBoldBlue"/>
        </w:rPr>
      </w:pPr>
      <w:sdt>
        <w:sdtPr>
          <w:rPr>
            <w:rStyle w:val="CalibiBoldBlue"/>
          </w:rPr>
          <w:id w:val="36867400"/>
          <w15:color w:val="FF0000"/>
          <w14:checkbox>
            <w14:checked w14:val="1"/>
            <w14:checkedState w14:val="2612" w14:font="MS Gothic"/>
            <w14:uncheckedState w14:val="2610" w14:font="MS Gothic"/>
          </w14:checkbox>
        </w:sdtPr>
        <w:sdtContent>
          <w:r w:rsidR="001C17C1">
            <w:rPr>
              <w:rStyle w:val="CalibiBoldBlue"/>
              <w:rFonts w:ascii="MS Gothic" w:eastAsia="MS Gothic" w:hAnsi="MS Gothic" w:hint="eastAsia"/>
            </w:rPr>
            <w:t>☒</w:t>
          </w:r>
        </w:sdtContent>
      </w:sdt>
      <w:r w:rsidR="00F23B0D">
        <w:rPr>
          <w:rStyle w:val="CalibiBoldBlue"/>
        </w:rPr>
        <w:t>EXECUTIVE SUMMARY</w:t>
      </w:r>
    </w:p>
    <w:p w14:paraId="25F8EEDB"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00483E2C" w14:textId="77777777" w:rsidTr="19E10BA0">
        <w:tc>
          <w:tcPr>
            <w:tcW w:w="13670" w:type="dxa"/>
          </w:tcPr>
          <w:p w14:paraId="59F012C9"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6A0D90F1" w14:textId="5313A741"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at does our </w:t>
            </w:r>
            <w:r w:rsidR="00AF277F">
              <w:rPr>
                <w:rFonts w:ascii="Calibri" w:eastAsia="Calibri" w:hAnsi="Calibri" w:cs="Times New Roman"/>
              </w:rPr>
              <w:t>P</w:t>
            </w:r>
            <w:r w:rsidR="00AF277F" w:rsidRPr="00F23B0D">
              <w:rPr>
                <w:rFonts w:ascii="Calibri" w:eastAsia="Calibri" w:hAnsi="Calibri" w:cs="Times New Roman"/>
              </w:rPr>
              <w:t xml:space="preserve">rogram </w:t>
            </w:r>
            <w:r w:rsidRPr="00F23B0D">
              <w:rPr>
                <w:rFonts w:ascii="Calibri" w:eastAsia="Calibri" w:hAnsi="Calibri" w:cs="Times New Roman"/>
              </w:rPr>
              <w:t>do?</w:t>
            </w:r>
          </w:p>
          <w:p w14:paraId="257E6B48"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7DE67B0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0E0B9005"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6CA0D1A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7098CD1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3100ACE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1F68AD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6A38266D" w14:textId="77777777" w:rsidR="00F23B0D" w:rsidRPr="00F23B0D" w:rsidRDefault="19E10BA0" w:rsidP="00F23B0D">
            <w:pPr>
              <w:spacing w:after="200" w:line="276" w:lineRule="auto"/>
              <w:rPr>
                <w:rFonts w:ascii="Calibri" w:eastAsia="Calibri" w:hAnsi="Calibri" w:cs="Times New Roman"/>
              </w:rPr>
            </w:pPr>
            <w:r w:rsidRPr="19E10BA0">
              <w:rPr>
                <w:rFonts w:ascii="Calibri" w:eastAsia="Calibri" w:hAnsi="Calibri" w:cs="Times New Roman"/>
              </w:rPr>
              <w:t>How will we evaluate our success?</w:t>
            </w:r>
          </w:p>
          <w:p w14:paraId="07270DC7" w14:textId="77777777" w:rsidR="00F23B0D" w:rsidRDefault="00F23B0D" w:rsidP="00F23B0D">
            <w:pPr>
              <w:spacing w:before="240"/>
              <w:rPr>
                <w:rFonts w:ascii="Calibri" w:eastAsia="Calibri" w:hAnsi="Calibri" w:cs="Calibri"/>
                <w:b/>
                <w:sz w:val="32"/>
                <w:szCs w:val="32"/>
              </w:rPr>
            </w:pPr>
          </w:p>
        </w:tc>
      </w:tr>
    </w:tbl>
    <w:p w14:paraId="6E85DE45" w14:textId="77777777" w:rsidR="00F23B0D" w:rsidRPr="008108FA" w:rsidRDefault="00F23B0D" w:rsidP="00F23B0D">
      <w:pPr>
        <w:spacing w:before="240" w:line="240" w:lineRule="auto"/>
        <w:rPr>
          <w:rFonts w:ascii="Calibri" w:eastAsia="Calibri" w:hAnsi="Calibri" w:cs="Calibri"/>
          <w:b/>
          <w:szCs w:val="32"/>
        </w:rPr>
      </w:pPr>
    </w:p>
    <w:p w14:paraId="20ACF76E"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45252C2C" w14:textId="77777777" w:rsidTr="00F23B0D">
        <w:tc>
          <w:tcPr>
            <w:tcW w:w="13670" w:type="dxa"/>
          </w:tcPr>
          <w:p w14:paraId="269CEA4A"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Style5"/>
              </w:rPr>
              <w:id w:val="-1833283452"/>
              <w:placeholder>
                <w:docPart w:val="3ECDFEDE97014449869A6F01AB8B541A"/>
              </w:placeholder>
              <w15:color w:val="FF0000"/>
            </w:sdtPr>
            <w:sdtContent>
              <w:p w14:paraId="032D1A70" w14:textId="1160F89B" w:rsidR="00881821" w:rsidRPr="00881821" w:rsidRDefault="00881821" w:rsidP="00881821">
                <w:pPr>
                  <w:rPr>
                    <w:rStyle w:val="Style5"/>
                  </w:rPr>
                </w:pPr>
                <w:r w:rsidRPr="00881821">
                  <w:rPr>
                    <w:rStyle w:val="Style5"/>
                  </w:rPr>
                  <w:t xml:space="preserve">Continuously evolving since accreditation in March 2010, the </w:t>
                </w:r>
                <w:r w:rsidR="00426E1E">
                  <w:rPr>
                    <w:rStyle w:val="Style5"/>
                  </w:rPr>
                  <w:t>Health Information Management (</w:t>
                </w:r>
                <w:r w:rsidRPr="00881821">
                  <w:rPr>
                    <w:rStyle w:val="Style5"/>
                  </w:rPr>
                  <w:t>HIM</w:t>
                </w:r>
                <w:r w:rsidR="0066657F">
                  <w:rPr>
                    <w:rStyle w:val="Style5"/>
                  </w:rPr>
                  <w:t>)</w:t>
                </w:r>
                <w:r w:rsidRPr="00881821">
                  <w:rPr>
                    <w:rStyle w:val="Style5"/>
                  </w:rPr>
                  <w:t xml:space="preserve"> program uses the College Mission, Core Values, and program accreditation standards as guidelines for change. Upon admission, students work with the program director to develop a plan for completion. Continuous advising by the program director is provided throughout their HIM educational experience to keep students focused and motivated toward completion.</w:t>
                </w:r>
              </w:p>
              <w:p w14:paraId="745BEA7D" w14:textId="77777777" w:rsidR="00881821" w:rsidRPr="00881821" w:rsidRDefault="00881821" w:rsidP="00881821">
                <w:pPr>
                  <w:rPr>
                    <w:rStyle w:val="Style5"/>
                  </w:rPr>
                </w:pPr>
              </w:p>
              <w:p w14:paraId="053FB946" w14:textId="77777777" w:rsidR="00881821" w:rsidRPr="00881821" w:rsidRDefault="00881821" w:rsidP="00881821">
                <w:pPr>
                  <w:rPr>
                    <w:rStyle w:val="Style5"/>
                  </w:rPr>
                </w:pPr>
                <w:r w:rsidRPr="00881821">
                  <w:rPr>
                    <w:rStyle w:val="Style5"/>
                  </w:rPr>
                  <w:t>An active feedback loop between employers, Professional Practice Experience (PPE) sites, and other stakeholders encourages conversation around market need and potential partnerships. Change in the industry has provided the profession with an opportunity to enhance areas of specialization and market the profession to areas outside the traditional hospital setting.</w:t>
                </w:r>
              </w:p>
              <w:p w14:paraId="78B36035" w14:textId="77777777" w:rsidR="00881821" w:rsidRPr="00881821" w:rsidRDefault="00881821" w:rsidP="00881821">
                <w:pPr>
                  <w:rPr>
                    <w:rStyle w:val="Style5"/>
                  </w:rPr>
                </w:pPr>
              </w:p>
              <w:p w14:paraId="147ED0C9" w14:textId="77777777" w:rsidR="00881821" w:rsidRPr="00881821" w:rsidRDefault="00881821" w:rsidP="00881821">
                <w:pPr>
                  <w:rPr>
                    <w:rStyle w:val="Style5"/>
                  </w:rPr>
                </w:pPr>
                <w:r w:rsidRPr="00881821">
                  <w:rPr>
                    <w:rStyle w:val="Style5"/>
                  </w:rPr>
                  <w:t xml:space="preserve">The Collin HIM program has built a reputation for quality employment candidates. Area employers seek Collin students and alumni for their HIM competency and knowledge of the industry. The program director is involved in a leadership role with the local HIM professional association and is a committee member at the state level of the HIM professional association. Faculty are also engaged in the HIM professional association at the state and local levels. The HIM professional association involvement has positioned the Collin program as a resource for the region in understanding the trends in HIM education. </w:t>
                </w:r>
              </w:p>
              <w:p w14:paraId="601C687D" w14:textId="77777777" w:rsidR="00881821" w:rsidRPr="00881821" w:rsidRDefault="00881821" w:rsidP="00881821">
                <w:pPr>
                  <w:rPr>
                    <w:rStyle w:val="Style5"/>
                  </w:rPr>
                </w:pPr>
              </w:p>
              <w:p w14:paraId="58AFFE7E" w14:textId="77777777" w:rsidR="00F51830" w:rsidRPr="00F51830" w:rsidRDefault="00F51830" w:rsidP="00F51830">
                <w:pPr>
                  <w:rPr>
                    <w:rStyle w:val="Style5"/>
                  </w:rPr>
                </w:pPr>
                <w:r w:rsidRPr="00F51830">
                  <w:rPr>
                    <w:rStyle w:val="Style5"/>
                  </w:rPr>
                  <w:t xml:space="preserve">The biggest challenges for the program are balancing the admission numbers, success rates, and the misconception that the HIM program is not as difficult or rigorous as other Health Sciences programs. Because of HIM's connection to Medical Coding and Billing, we get students who have seen for-profit school advertisements on daytime TV and in the back of magazines targeting stay-at-home women. The advertising has created a perception that anyone can perform coding and billing jobs making good money from home, working in their pajamas. Perception is not reality, and as such, the HIM program struggles to attract candidates who could be successful on the Registered Health Information Technician (RHIT) exam. The program's focus is to prepare students for successful careers as members of the HIM workforce. However, we answer to the Commission on Accreditation for Health Informatics and Information Management Education (CAHIIM) and Collin College leadership regarding our RHIT Exam pass rates. </w:t>
                </w:r>
              </w:p>
              <w:p w14:paraId="72C2FBFD" w14:textId="77777777" w:rsidR="00F51830" w:rsidRPr="00F51830" w:rsidRDefault="00F51830" w:rsidP="00F51830">
                <w:pPr>
                  <w:rPr>
                    <w:rStyle w:val="Style5"/>
                  </w:rPr>
                </w:pPr>
              </w:p>
              <w:p w14:paraId="09A9761F" w14:textId="3D4A1F68" w:rsidR="00F23B0D" w:rsidRPr="00F23B0D" w:rsidRDefault="00F51830" w:rsidP="00F51830">
                <w:r w:rsidRPr="00F51830">
                  <w:rPr>
                    <w:rStyle w:val="Style5"/>
                  </w:rPr>
                  <w:t>Before the pandemic, the program had an admission test requirement. We waived admission test requirements because of difficulties in administering the in-person proctored exams during lock-down. After the lock-down was lifted, we consulted with the advisory committee and decided that the admission test would no longer be required for AAS – HIM applicants. Since abolishing the entrance exam, the program has seen declining Registered Health Information Technician RHIT exam test takers and pass rates. Faculty have commented that the caliber of students is not up to par with pre-pandemic selective admission students. The new continuous improvement plan (CIP) formulated due to the program review process addresses success rates and other areas to improve the HIM program.</w:t>
                </w:r>
              </w:p>
            </w:sdtContent>
          </w:sdt>
        </w:tc>
      </w:tr>
    </w:tbl>
    <w:p w14:paraId="3E1C7491" w14:textId="77777777" w:rsidR="001E5AC2" w:rsidRDefault="001E5AC2" w:rsidP="001E5AC2">
      <w:pPr>
        <w:pStyle w:val="Heading2"/>
        <w:rPr>
          <w:rStyle w:val="PRSCTBL1"/>
          <w:rFonts w:asciiTheme="majorHAnsi" w:hAnsiTheme="majorHAnsi"/>
          <w:b w:val="0"/>
          <w:sz w:val="26"/>
          <w:szCs w:val="26"/>
        </w:rPr>
      </w:pPr>
    </w:p>
    <w:p w14:paraId="64B0BDAF" w14:textId="77777777" w:rsidR="003C1ABA" w:rsidRDefault="003C1ABA">
      <w:r>
        <w:br w:type="page"/>
      </w:r>
    </w:p>
    <w:p w14:paraId="6B69C8B3"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54456AF8" w14:textId="0381F191" w:rsidR="003C1ABA" w:rsidRPr="003C1ABA" w:rsidRDefault="00885C05"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1"/>
            <w14:checkedState w14:val="2612" w14:font="MS Gothic"/>
            <w14:uncheckedState w14:val="2610" w14:font="MS Gothic"/>
          </w14:checkbox>
        </w:sdtPr>
        <w:sdtContent>
          <w:r w:rsidR="004C24F7">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w:t>
      </w:r>
      <w:r w:rsidR="00AF277F">
        <w:rPr>
          <w:rFonts w:ascii="Calibri" w:eastAsia="MS Mincho" w:hAnsi="Calibri" w:cs="Times New Roman"/>
          <w:b/>
          <w:sz w:val="24"/>
          <w:szCs w:val="24"/>
        </w:rPr>
        <w:t>P</w:t>
      </w:r>
      <w:r w:rsidR="00AF277F" w:rsidRPr="003C1ABA">
        <w:rPr>
          <w:rFonts w:ascii="Calibri" w:eastAsia="MS Mincho" w:hAnsi="Calibri" w:cs="Times New Roman"/>
          <w:b/>
          <w:sz w:val="24"/>
          <w:szCs w:val="24"/>
        </w:rPr>
        <w:t xml:space="preserve">rogram </w:t>
      </w:r>
      <w:r w:rsidR="003C1ABA" w:rsidRPr="003C1ABA">
        <w:rPr>
          <w:rFonts w:ascii="Calibri" w:eastAsia="MS Mincho" w:hAnsi="Calibri" w:cs="Times New Roman"/>
          <w:b/>
          <w:sz w:val="24"/>
          <w:szCs w:val="24"/>
        </w:rPr>
        <w:t xml:space="preserve">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w:t>
      </w:r>
      <w:r w:rsidR="00AF277F">
        <w:rPr>
          <w:rFonts w:ascii="Calibri" w:eastAsia="MS Mincho" w:hAnsi="Calibri" w:cs="Times New Roman"/>
          <w:sz w:val="24"/>
          <w:szCs w:val="24"/>
        </w:rPr>
        <w:t>P</w:t>
      </w:r>
      <w:r w:rsidR="00AF277F" w:rsidRPr="003C1ABA">
        <w:rPr>
          <w:rFonts w:ascii="Calibri" w:eastAsia="MS Mincho" w:hAnsi="Calibri" w:cs="Times New Roman"/>
          <w:sz w:val="24"/>
          <w:szCs w:val="24"/>
        </w:rPr>
        <w:t>rogram</w:t>
      </w:r>
      <w:r w:rsidR="003C1ABA" w:rsidRPr="003C1ABA">
        <w:rPr>
          <w:rFonts w:ascii="Calibri" w:eastAsia="MS Mincho" w:hAnsi="Calibri" w:cs="Times New Roman"/>
          <w:sz w:val="24"/>
          <w:szCs w:val="24"/>
        </w:rPr>
        <w:t xml:space="preserve">,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06259453" w14:textId="77777777" w:rsidR="003C1ABA" w:rsidRPr="003C1ABA" w:rsidRDefault="003C1ABA" w:rsidP="003C1ABA">
      <w:pPr>
        <w:spacing w:after="0" w:line="240" w:lineRule="auto"/>
        <w:ind w:firstLine="360"/>
        <w:rPr>
          <w:rFonts w:ascii="Calibri" w:eastAsia="Calibri" w:hAnsi="Calibri" w:cs="Times New Roman"/>
          <w:i/>
        </w:rPr>
      </w:pPr>
    </w:p>
    <w:p w14:paraId="6AB7DAAA"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2A4C9389" w14:textId="3D9BDDC2" w:rsidR="003C1ABA" w:rsidRPr="003C1ABA" w:rsidRDefault="00AF277F"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w:t>
      </w:r>
      <w:r>
        <w:rPr>
          <w:rFonts w:ascii="Calibri" w:eastAsia="Calibri" w:hAnsi="Calibri" w:cs="Times New Roman"/>
          <w:i/>
        </w:rPr>
        <w:t>'</w:t>
      </w:r>
      <w:r w:rsidRPr="003C1ABA">
        <w:rPr>
          <w:rFonts w:ascii="Calibri" w:eastAsia="Calibri" w:hAnsi="Calibri" w:cs="Times New Roman"/>
          <w:i/>
        </w:rPr>
        <w:t xml:space="preserve">s </w:t>
      </w:r>
      <w:r w:rsidR="003C1ABA" w:rsidRPr="003C1ABA">
        <w:rPr>
          <w:rFonts w:ascii="Calibri" w:eastAsia="Calibri" w:hAnsi="Calibri" w:cs="Times New Roman"/>
          <w:i/>
        </w:rPr>
        <w:t xml:space="preserve">purpose (Include the </w:t>
      </w:r>
      <w:r>
        <w:rPr>
          <w:rFonts w:ascii="Calibri" w:eastAsia="Calibri" w:hAnsi="Calibri" w:cs="Times New Roman"/>
          <w:i/>
        </w:rPr>
        <w:t>P</w:t>
      </w:r>
      <w:r w:rsidRPr="003C1ABA">
        <w:rPr>
          <w:rFonts w:ascii="Calibri" w:eastAsia="Calibri" w:hAnsi="Calibri" w:cs="Times New Roman"/>
          <w:i/>
        </w:rPr>
        <w:t xml:space="preserve">rogram’s </w:t>
      </w:r>
      <w:r w:rsidR="003C1ABA" w:rsidRPr="003C1ABA">
        <w:rPr>
          <w:rFonts w:ascii="Calibri" w:eastAsia="Calibri" w:hAnsi="Calibri" w:cs="Times New Roman"/>
          <w:i/>
        </w:rPr>
        <w:t>purpose/mission statement if one exists.)</w:t>
      </w:r>
    </w:p>
    <w:p w14:paraId="56C4B833"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53DB56AA" w14:textId="1F973BB0"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w:t>
      </w:r>
      <w:r w:rsidR="00AF277F">
        <w:rPr>
          <w:rFonts w:ascii="Calibri" w:eastAsia="Calibri" w:hAnsi="Calibri" w:cs="Times New Roman"/>
          <w:i/>
        </w:rPr>
        <w:t>P</w:t>
      </w:r>
      <w:r w:rsidR="00AF277F" w:rsidRPr="003C1ABA">
        <w:rPr>
          <w:rFonts w:ascii="Calibri" w:eastAsia="Calibri" w:hAnsi="Calibri" w:cs="Times New Roman"/>
          <w:i/>
        </w:rPr>
        <w:t xml:space="preserve">rogram </w:t>
      </w:r>
      <w:r w:rsidRPr="003C1ABA">
        <w:rPr>
          <w:rFonts w:ascii="Calibri" w:eastAsia="Calibri" w:hAnsi="Calibri" w:cs="Times New Roman"/>
          <w:i/>
        </w:rPr>
        <w:t xml:space="preserve">serves </w:t>
      </w:r>
    </w:p>
    <w:p w14:paraId="2098A54E"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1B0A6A3E"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799A9C3E"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4D1CD920" w14:textId="77777777" w:rsidTr="00B31BF1">
        <w:sdt>
          <w:sdtPr>
            <w:rPr>
              <w:rStyle w:val="Style5"/>
            </w:rPr>
            <w:id w:val="-1740010374"/>
            <w:placeholder>
              <w:docPart w:val="E10B3DF6B1794DF0820451B5D027F185"/>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3B6900EB" w14:textId="77777777" w:rsidR="00CE09F7" w:rsidRPr="00EB77FC" w:rsidRDefault="00CE09F7" w:rsidP="003F6904">
                <w:pPr>
                  <w:rPr>
                    <w:rStyle w:val="Style5"/>
                    <w:b/>
                  </w:rPr>
                </w:pPr>
                <w:r w:rsidRPr="00EB77FC">
                  <w:rPr>
                    <w:rStyle w:val="Style5"/>
                    <w:b/>
                  </w:rPr>
                  <w:t>PROGRAM’S PURPOSE / MISSION</w:t>
                </w:r>
              </w:p>
              <w:p w14:paraId="4654FDBB" w14:textId="77777777" w:rsidR="00CE09F7" w:rsidRPr="00EB77FC" w:rsidRDefault="00885C05" w:rsidP="003F6904">
                <w:pPr>
                  <w:rPr>
                    <w:rStyle w:val="Style5"/>
                  </w:rPr>
                </w:pPr>
                <w:hyperlink r:id="rId14" w:history="1">
                  <w:r w:rsidR="00CE09F7" w:rsidRPr="00EB77FC">
                    <w:rPr>
                      <w:rStyle w:val="Hyperlink"/>
                    </w:rPr>
                    <w:t>https://www.collin.edu/him/</w:t>
                  </w:r>
                </w:hyperlink>
              </w:p>
              <w:p w14:paraId="4596B7EA" w14:textId="77777777" w:rsidR="00CE09F7" w:rsidRPr="00EB77FC" w:rsidRDefault="00CE09F7" w:rsidP="003F6904">
                <w:pPr>
                  <w:rPr>
                    <w:rStyle w:val="Style5"/>
                  </w:rPr>
                </w:pPr>
              </w:p>
              <w:p w14:paraId="421A62B3" w14:textId="401E9709" w:rsidR="00CE09F7" w:rsidRPr="00EB77FC" w:rsidRDefault="00CE09F7" w:rsidP="003F6904">
                <w:pPr>
                  <w:rPr>
                    <w:rStyle w:val="Style5"/>
                  </w:rPr>
                </w:pPr>
                <w:r w:rsidRPr="00EB77FC">
                  <w:rPr>
                    <w:rStyle w:val="Style5"/>
                  </w:rPr>
                  <w:t xml:space="preserve">The mission of the Health Information </w:t>
                </w:r>
                <w:r w:rsidR="00AF277F">
                  <w:rPr>
                    <w:rStyle w:val="Style5"/>
                  </w:rPr>
                  <w:t>Management</w:t>
                </w:r>
                <w:r w:rsidR="005138EE">
                  <w:rPr>
                    <w:rStyle w:val="Style5"/>
                  </w:rPr>
                  <w:t xml:space="preserve"> (HIM)</w:t>
                </w:r>
                <w:r w:rsidR="00AF277F">
                  <w:rPr>
                    <w:rStyle w:val="Style5"/>
                  </w:rPr>
                  <w:t xml:space="preserve"> </w:t>
                </w:r>
                <w:r w:rsidRPr="00EB77FC">
                  <w:rPr>
                    <w:rStyle w:val="Style5"/>
                  </w:rPr>
                  <w:t xml:space="preserve">Program is to </w:t>
                </w:r>
                <w:r w:rsidR="005138EE">
                  <w:rPr>
                    <w:rStyle w:val="Style5"/>
                  </w:rPr>
                  <w:t xml:space="preserve">prepare students to </w:t>
                </w:r>
                <w:r w:rsidRPr="00EB77FC">
                  <w:rPr>
                    <w:rStyle w:val="Style5"/>
                  </w:rPr>
                  <w:t xml:space="preserve">improve healthcare </w:t>
                </w:r>
                <w:r w:rsidR="0020181C" w:rsidRPr="00EB77FC">
                  <w:rPr>
                    <w:rStyle w:val="Style5"/>
                  </w:rPr>
                  <w:t>outcome</w:t>
                </w:r>
                <w:r w:rsidR="004C1D86">
                  <w:rPr>
                    <w:rStyle w:val="Style5"/>
                  </w:rPr>
                  <w:t>s</w:t>
                </w:r>
                <w:r w:rsidR="00EC3670">
                  <w:rPr>
                    <w:rStyle w:val="Style5"/>
                  </w:rPr>
                  <w:t xml:space="preserve"> by providing them with the knowledge needed to </w:t>
                </w:r>
                <w:r w:rsidR="00EC3670" w:rsidRPr="00EC3670">
                  <w:rPr>
                    <w:rStyle w:val="Style5"/>
                  </w:rPr>
                  <w:t>ensure accessibility, accuracy, availability, integrity, and security of patient health information</w:t>
                </w:r>
                <w:r w:rsidR="00EC3670">
                  <w:rPr>
                    <w:rStyle w:val="Style5"/>
                  </w:rPr>
                  <w:t xml:space="preserve">. </w:t>
                </w:r>
                <w:r w:rsidR="003663C2" w:rsidRPr="00EB77FC">
                  <w:rPr>
                    <w:rStyle w:val="Style5"/>
                  </w:rPr>
                  <w:t>We</w:t>
                </w:r>
                <w:r w:rsidR="007A1869" w:rsidRPr="00EB77FC">
                  <w:rPr>
                    <w:rStyle w:val="Style5"/>
                  </w:rPr>
                  <w:t xml:space="preserve"> strive to</w:t>
                </w:r>
                <w:r w:rsidR="003663C2" w:rsidRPr="00EB77FC">
                  <w:rPr>
                    <w:rStyle w:val="Style5"/>
                  </w:rPr>
                  <w:t xml:space="preserve"> </w:t>
                </w:r>
                <w:r w:rsidR="00EC3670">
                  <w:rPr>
                    <w:rStyle w:val="Style5"/>
                  </w:rPr>
                  <w:t xml:space="preserve">challenge the intellect and </w:t>
                </w:r>
                <w:r w:rsidR="003663C2" w:rsidRPr="00EB77FC">
                  <w:rPr>
                    <w:rStyle w:val="Style5"/>
                  </w:rPr>
                  <w:t xml:space="preserve">develop </w:t>
                </w:r>
                <w:r w:rsidR="00EC3670">
                  <w:rPr>
                    <w:rStyle w:val="Style5"/>
                  </w:rPr>
                  <w:t xml:space="preserve">the </w:t>
                </w:r>
                <w:r w:rsidR="003663C2" w:rsidRPr="00EB77FC">
                  <w:rPr>
                    <w:rStyle w:val="Style5"/>
                  </w:rPr>
                  <w:t>skills</w:t>
                </w:r>
                <w:r w:rsidR="00EC3670">
                  <w:rPr>
                    <w:rStyle w:val="Style5"/>
                  </w:rPr>
                  <w:t>,</w:t>
                </w:r>
                <w:r w:rsidR="003663C2" w:rsidRPr="00EB77FC">
                  <w:rPr>
                    <w:rStyle w:val="Style5"/>
                  </w:rPr>
                  <w:t xml:space="preserve"> character, and ethics </w:t>
                </w:r>
                <w:r w:rsidR="00D128D9" w:rsidRPr="00EB77FC">
                  <w:rPr>
                    <w:rStyle w:val="Style5"/>
                  </w:rPr>
                  <w:t xml:space="preserve">of </w:t>
                </w:r>
                <w:r w:rsidR="007A1869" w:rsidRPr="00EB77FC">
                  <w:rPr>
                    <w:rStyle w:val="Style5"/>
                  </w:rPr>
                  <w:t xml:space="preserve">students </w:t>
                </w:r>
                <w:r w:rsidR="0020181C" w:rsidRPr="00EB77FC">
                  <w:rPr>
                    <w:rStyle w:val="Style5"/>
                  </w:rPr>
                  <w:t>required</w:t>
                </w:r>
                <w:r w:rsidR="003663C2" w:rsidRPr="00EB77FC">
                  <w:rPr>
                    <w:rStyle w:val="Style5"/>
                  </w:rPr>
                  <w:t xml:space="preserve"> to begin and flourish in a career in health information management.</w:t>
                </w:r>
              </w:p>
              <w:p w14:paraId="09494CF0" w14:textId="77777777" w:rsidR="00DC52A7" w:rsidRPr="00EB77FC" w:rsidRDefault="00DC52A7" w:rsidP="003F6904">
                <w:pPr>
                  <w:rPr>
                    <w:rStyle w:val="Style5"/>
                  </w:rPr>
                </w:pPr>
              </w:p>
              <w:p w14:paraId="5C1959D8" w14:textId="0E1DAF78" w:rsidR="00DC52A7" w:rsidRPr="00EB77FC" w:rsidRDefault="005138EE" w:rsidP="005138EE">
                <w:pPr>
                  <w:jc w:val="center"/>
                  <w:rPr>
                    <w:rStyle w:val="Style5"/>
                    <w:b/>
                  </w:rPr>
                </w:pPr>
                <w:r w:rsidRPr="00EB77FC">
                  <w:rPr>
                    <w:rStyle w:val="Style5"/>
                    <w:b/>
                  </w:rPr>
                  <w:t>Degree &amp; Certificates</w:t>
                </w:r>
              </w:p>
              <w:p w14:paraId="53989852" w14:textId="77777777" w:rsidR="00DC52A7" w:rsidRPr="00EB77FC" w:rsidRDefault="00DC52A7" w:rsidP="003F6904">
                <w:pPr>
                  <w:rPr>
                    <w:rStyle w:val="Style5"/>
                    <w:b/>
                  </w:rPr>
                </w:pPr>
              </w:p>
              <w:p w14:paraId="20186E5D" w14:textId="4E55FAD4" w:rsidR="00961EA7" w:rsidRPr="00EB77FC" w:rsidRDefault="00DC52A7" w:rsidP="005138EE">
                <w:pPr>
                  <w:ind w:left="340"/>
                  <w:rPr>
                    <w:rStyle w:val="Style5"/>
                  </w:rPr>
                </w:pPr>
                <w:r w:rsidRPr="00EB77FC">
                  <w:rPr>
                    <w:rStyle w:val="Style5"/>
                  </w:rPr>
                  <w:t>The Health Information Management (HIM) program</w:t>
                </w:r>
                <w:r w:rsidR="005138EE">
                  <w:rPr>
                    <w:rStyle w:val="Style5"/>
                  </w:rPr>
                  <w:t xml:space="preserve"> </w:t>
                </w:r>
                <w:r w:rsidR="006B5439">
                  <w:rPr>
                    <w:rStyle w:val="Style5"/>
                  </w:rPr>
                  <w:t>awards</w:t>
                </w:r>
                <w:r w:rsidRPr="00EB77FC">
                  <w:rPr>
                    <w:rStyle w:val="Style5"/>
                  </w:rPr>
                  <w:t xml:space="preserve"> an Associate in Applied Science Degree (AAS-HIM 60 credit hours). Students can also continue an advanced degree through articulation agreements with The College of St. Scholastica, Franklin University, Midwestern State University, Texas </w:t>
                </w:r>
                <w:r w:rsidR="00AF277F" w:rsidRPr="00EB77FC">
                  <w:rPr>
                    <w:rStyle w:val="Style5"/>
                  </w:rPr>
                  <w:t>Woman</w:t>
                </w:r>
                <w:r w:rsidR="00AF277F">
                  <w:rPr>
                    <w:rStyle w:val="Style5"/>
                  </w:rPr>
                  <w:t>'</w:t>
                </w:r>
                <w:r w:rsidR="00AF277F" w:rsidRPr="00EB77FC">
                  <w:rPr>
                    <w:rStyle w:val="Style5"/>
                  </w:rPr>
                  <w:t xml:space="preserve">s </w:t>
                </w:r>
                <w:r w:rsidRPr="00EB77FC">
                  <w:rPr>
                    <w:rStyle w:val="Style5"/>
                  </w:rPr>
                  <w:t>University, and Western Governors University.</w:t>
                </w:r>
              </w:p>
              <w:p w14:paraId="644EA0D4" w14:textId="77777777" w:rsidR="00DC52A7" w:rsidRPr="00EB77FC" w:rsidRDefault="00DC52A7" w:rsidP="005138EE">
                <w:pPr>
                  <w:ind w:left="340"/>
                  <w:rPr>
                    <w:rStyle w:val="Style5"/>
                  </w:rPr>
                </w:pPr>
              </w:p>
              <w:p w14:paraId="377CC3F3" w14:textId="77777777" w:rsidR="00DC52A7" w:rsidRPr="00EB77FC" w:rsidRDefault="00DC52A7" w:rsidP="005138EE">
                <w:pPr>
                  <w:ind w:left="340"/>
                  <w:rPr>
                    <w:rStyle w:val="Style5"/>
                  </w:rPr>
                </w:pPr>
                <w:r w:rsidRPr="00EB77FC">
                  <w:rPr>
                    <w:rStyle w:val="Style5"/>
                  </w:rPr>
                  <w:t>The HIM program also offers two certificates: Certificate Level 1 - Medical Coding and Billing, 27 credit hours; and Certificate Level 2 – Data Management Applications for Healthcare, 17 credit hours.</w:t>
                </w:r>
              </w:p>
              <w:p w14:paraId="48762070" w14:textId="77777777" w:rsidR="00DC52A7" w:rsidRPr="00EB77FC" w:rsidRDefault="00DC52A7" w:rsidP="003F6904">
                <w:pPr>
                  <w:rPr>
                    <w:rStyle w:val="Style5"/>
                  </w:rPr>
                </w:pPr>
              </w:p>
              <w:p w14:paraId="76C73663" w14:textId="541E3DCD" w:rsidR="00961EA7" w:rsidRPr="00EB77FC" w:rsidRDefault="005138EE" w:rsidP="005138EE">
                <w:pPr>
                  <w:jc w:val="center"/>
                  <w:rPr>
                    <w:rStyle w:val="Style5"/>
                    <w:b/>
                  </w:rPr>
                </w:pPr>
                <w:r w:rsidRPr="00EB77FC">
                  <w:rPr>
                    <w:rStyle w:val="Style5"/>
                    <w:b/>
                  </w:rPr>
                  <w:t>Program Overview</w:t>
                </w:r>
              </w:p>
              <w:p w14:paraId="537E5BAA" w14:textId="77777777" w:rsidR="003624A9" w:rsidRPr="00EB77FC" w:rsidRDefault="003624A9" w:rsidP="003F6904">
                <w:pPr>
                  <w:rPr>
                    <w:rStyle w:val="Style5"/>
                    <w:b/>
                  </w:rPr>
                </w:pPr>
              </w:p>
              <w:p w14:paraId="3C4B1FBF" w14:textId="66CD17C0" w:rsidR="00AF277F" w:rsidRDefault="00AF277F" w:rsidP="005138EE">
                <w:pPr>
                  <w:ind w:left="340"/>
                  <w:rPr>
                    <w:rStyle w:val="Style5"/>
                  </w:rPr>
                </w:pPr>
                <w:r w:rsidRPr="00AF277F">
                  <w:rPr>
                    <w:rStyle w:val="Style5"/>
                  </w:rPr>
                  <w:t xml:space="preserve">There have been shifts in the U.S. healthcare system. Notably in the pay structures, population health, and how we view patients. To be successful health care systems, organizations must simultaneously deliver excellent quality of care at optimized costs while improving their population's </w:t>
                </w:r>
                <w:r w:rsidRPr="00AF277F">
                  <w:rPr>
                    <w:rStyle w:val="Style5"/>
                  </w:rPr>
                  <w:lastRenderedPageBreak/>
                  <w:t xml:space="preserve">health. </w:t>
                </w:r>
                <w:r w:rsidR="00CC129B" w:rsidRPr="00CC129B">
                  <w:rPr>
                    <w:rStyle w:val="Style5"/>
                  </w:rPr>
                  <w:t>Health Information Management professionals are critical now more than ever as they are tasked with the responsibility of ensuring the availability, accuracy, integrity, and security of all data related to patient healthcare encounters. Their contribution to the healthcare industry results in better clinical and business decisions to enhance the quality of care, improve the patient experience, and maximize reimbursement</w:t>
                </w:r>
                <w:r w:rsidRPr="00AF277F">
                  <w:rPr>
                    <w:rStyle w:val="Style5"/>
                  </w:rPr>
                  <w:t>. HIM professionals work in various settings throughout the healthcare industry, including all entities within the healthcare delivery system, insurance companies, government agencies, pharmaceutical companies, schools, correctional institutions, public health agencies, and vendors.</w:t>
                </w:r>
              </w:p>
              <w:p w14:paraId="56BB5924" w14:textId="77777777" w:rsidR="005730A8" w:rsidRDefault="005730A8" w:rsidP="005138EE">
                <w:pPr>
                  <w:ind w:left="340"/>
                  <w:rPr>
                    <w:rStyle w:val="Style5"/>
                    <w:b/>
                  </w:rPr>
                </w:pPr>
              </w:p>
              <w:p w14:paraId="6C579E68" w14:textId="2D8EF06E" w:rsidR="00CE096D" w:rsidRDefault="00AB0BC5" w:rsidP="005138EE">
                <w:pPr>
                  <w:ind w:left="340"/>
                  <w:rPr>
                    <w:rStyle w:val="Style5"/>
                  </w:rPr>
                </w:pPr>
                <w:r w:rsidRPr="00AB0BC5">
                  <w:rPr>
                    <w:rStyle w:val="Style5"/>
                  </w:rPr>
                  <w:t>The Collin College Health Information Management (HIM) Program was started in the 2008-2009 school year and was accredited in 2010. The HIM program is a selective admission program that requires students to meet the following elevated academic standards to be accepted into the program:</w:t>
                </w:r>
                <w:r w:rsidR="00EF6657">
                  <w:rPr>
                    <w:rStyle w:val="Style5"/>
                  </w:rPr>
                  <w:t xml:space="preserve"> </w:t>
                </w:r>
              </w:p>
              <w:p w14:paraId="74251EC9" w14:textId="77777777" w:rsidR="00AB0BC5" w:rsidRDefault="00AB0BC5" w:rsidP="005138EE">
                <w:pPr>
                  <w:ind w:left="340"/>
                  <w:rPr>
                    <w:rStyle w:val="Style5"/>
                  </w:rPr>
                </w:pPr>
              </w:p>
              <w:p w14:paraId="7864DDEF" w14:textId="26556D29" w:rsidR="00CE096D" w:rsidRDefault="00CE096D" w:rsidP="005138EE">
                <w:pPr>
                  <w:pStyle w:val="ListParagraph"/>
                  <w:numPr>
                    <w:ilvl w:val="0"/>
                    <w:numId w:val="33"/>
                  </w:numPr>
                  <w:ind w:left="700"/>
                  <w:rPr>
                    <w:rStyle w:val="Style5"/>
                  </w:rPr>
                </w:pPr>
                <w:r>
                  <w:rPr>
                    <w:rStyle w:val="Style5"/>
                  </w:rPr>
                  <w:t>S</w:t>
                </w:r>
                <w:r w:rsidR="00B53627" w:rsidRPr="00B53627">
                  <w:rPr>
                    <w:rStyle w:val="Style5"/>
                  </w:rPr>
                  <w:t>uccessful completion of all prerequisites with a</w:t>
                </w:r>
                <w:r>
                  <w:rPr>
                    <w:rStyle w:val="Style5"/>
                  </w:rPr>
                  <w:t xml:space="preserve"> </w:t>
                </w:r>
                <w:r w:rsidR="00B53627" w:rsidRPr="00B53627">
                  <w:rPr>
                    <w:rStyle w:val="Style5"/>
                  </w:rPr>
                  <w:t xml:space="preserve">grade of </w:t>
                </w:r>
                <w:r w:rsidR="00AF277F">
                  <w:rPr>
                    <w:rStyle w:val="Style5"/>
                  </w:rPr>
                  <w:t>"</w:t>
                </w:r>
                <w:r w:rsidR="00B53627" w:rsidRPr="00B53627">
                  <w:rPr>
                    <w:rStyle w:val="Style5"/>
                  </w:rPr>
                  <w:t>C</w:t>
                </w:r>
                <w:r w:rsidR="00AF277F">
                  <w:rPr>
                    <w:rStyle w:val="Style5"/>
                  </w:rPr>
                  <w:t>"</w:t>
                </w:r>
                <w:r w:rsidR="00B53627" w:rsidRPr="00B53627">
                  <w:rPr>
                    <w:rStyle w:val="Style5"/>
                  </w:rPr>
                  <w:t xml:space="preserve"> or better</w:t>
                </w:r>
                <w:r w:rsidR="004C1D86">
                  <w:rPr>
                    <w:rStyle w:val="Style5"/>
                  </w:rPr>
                  <w:t xml:space="preserve"> </w:t>
                </w:r>
              </w:p>
              <w:p w14:paraId="50A3183A" w14:textId="77777777" w:rsidR="00CE096D" w:rsidRDefault="00CE096D" w:rsidP="005138EE">
                <w:pPr>
                  <w:pStyle w:val="ListParagraph"/>
                  <w:numPr>
                    <w:ilvl w:val="0"/>
                    <w:numId w:val="33"/>
                  </w:numPr>
                  <w:ind w:left="700"/>
                  <w:rPr>
                    <w:rStyle w:val="Style5"/>
                  </w:rPr>
                </w:pPr>
                <w:r>
                  <w:rPr>
                    <w:rStyle w:val="Style5"/>
                  </w:rPr>
                  <w:t>2.5 Collin College GPA</w:t>
                </w:r>
              </w:p>
              <w:p w14:paraId="1BE55365" w14:textId="77777777" w:rsidR="00CE096D" w:rsidRDefault="00CE096D" w:rsidP="005138EE">
                <w:pPr>
                  <w:pStyle w:val="ListParagraph"/>
                  <w:numPr>
                    <w:ilvl w:val="0"/>
                    <w:numId w:val="33"/>
                  </w:numPr>
                  <w:ind w:left="700"/>
                  <w:rPr>
                    <w:rStyle w:val="Style5"/>
                  </w:rPr>
                </w:pPr>
                <w:r>
                  <w:rPr>
                    <w:rStyle w:val="Style5"/>
                  </w:rPr>
                  <w:t xml:space="preserve">“C” </w:t>
                </w:r>
                <w:r w:rsidR="009D2F18">
                  <w:rPr>
                    <w:rStyle w:val="Style5"/>
                  </w:rPr>
                  <w:t xml:space="preserve">Grade </w:t>
                </w:r>
                <w:r>
                  <w:rPr>
                    <w:rStyle w:val="Style5"/>
                  </w:rPr>
                  <w:t xml:space="preserve">for HIM specific courses is </w:t>
                </w:r>
                <w:r w:rsidR="009D2F18">
                  <w:rPr>
                    <w:rStyle w:val="Style5"/>
                  </w:rPr>
                  <w:t>&lt; 80 and &gt; 75</w:t>
                </w:r>
              </w:p>
              <w:p w14:paraId="47BD19DD" w14:textId="23776193" w:rsidR="00CE096D" w:rsidRPr="00CE096D" w:rsidRDefault="00CE096D" w:rsidP="005138EE">
                <w:pPr>
                  <w:pStyle w:val="ListParagraph"/>
                  <w:numPr>
                    <w:ilvl w:val="0"/>
                    <w:numId w:val="33"/>
                  </w:numPr>
                  <w:ind w:left="700"/>
                  <w:rPr>
                    <w:rStyle w:val="Style5"/>
                  </w:rPr>
                </w:pPr>
                <w:r>
                  <w:rPr>
                    <w:rStyle w:val="Style5"/>
                  </w:rPr>
                  <w:t>G</w:t>
                </w:r>
                <w:r w:rsidRPr="00CE096D">
                  <w:rPr>
                    <w:rStyle w:val="Style5"/>
                  </w:rPr>
                  <w:t>rade of</w:t>
                </w:r>
                <w:r>
                  <w:rPr>
                    <w:rStyle w:val="Style5"/>
                  </w:rPr>
                  <w:t xml:space="preserve"> </w:t>
                </w:r>
                <w:r w:rsidR="00AF277F">
                  <w:rPr>
                    <w:rStyle w:val="Style5"/>
                  </w:rPr>
                  <w:t>"</w:t>
                </w:r>
                <w:r w:rsidRPr="00CE096D">
                  <w:rPr>
                    <w:rStyle w:val="Style5"/>
                  </w:rPr>
                  <w:t>C</w:t>
                </w:r>
                <w:r w:rsidR="00AF277F">
                  <w:rPr>
                    <w:rStyle w:val="Style5"/>
                  </w:rPr>
                  <w:t>"</w:t>
                </w:r>
                <w:r w:rsidRPr="00CE096D">
                  <w:rPr>
                    <w:rStyle w:val="Style5"/>
                  </w:rPr>
                  <w:t xml:space="preserve"> or better must be earned in all HIM specific</w:t>
                </w:r>
                <w:r>
                  <w:rPr>
                    <w:rStyle w:val="Style5"/>
                  </w:rPr>
                  <w:t xml:space="preserve"> courses </w:t>
                </w:r>
              </w:p>
              <w:p w14:paraId="3C961AC3" w14:textId="501665C6" w:rsidR="009D2F18" w:rsidRDefault="009D2F18" w:rsidP="005138EE">
                <w:pPr>
                  <w:ind w:left="700"/>
                  <w:rPr>
                    <w:rStyle w:val="Style5"/>
                  </w:rPr>
                </w:pPr>
                <w:r>
                  <w:rPr>
                    <w:rStyle w:val="Style5"/>
                  </w:rPr>
                  <w:t>Students must maintain elevated academic</w:t>
                </w:r>
                <w:r w:rsidR="00DF2CE6">
                  <w:rPr>
                    <w:rStyle w:val="Style5"/>
                  </w:rPr>
                  <w:t xml:space="preserve"> </w:t>
                </w:r>
                <w:r w:rsidR="004C1D86">
                  <w:rPr>
                    <w:rStyle w:val="Style5"/>
                  </w:rPr>
                  <w:t xml:space="preserve">standards to remain in the </w:t>
                </w:r>
                <w:r w:rsidR="00AF277F">
                  <w:rPr>
                    <w:rStyle w:val="Style5"/>
                  </w:rPr>
                  <w:t>P</w:t>
                </w:r>
                <w:r w:rsidR="004C1D86">
                  <w:rPr>
                    <w:rStyle w:val="Style5"/>
                  </w:rPr>
                  <w:t>rogram and obtain the AAS-HIM degree.</w:t>
                </w:r>
                <w:r w:rsidR="005730A8" w:rsidRPr="005730A8">
                  <w:rPr>
                    <w:rStyle w:val="Style5"/>
                  </w:rPr>
                  <w:t xml:space="preserve"> </w:t>
                </w:r>
              </w:p>
              <w:p w14:paraId="658D7EC2" w14:textId="77777777" w:rsidR="009D2F18" w:rsidRDefault="009D2F18" w:rsidP="005138EE">
                <w:pPr>
                  <w:ind w:left="340"/>
                  <w:rPr>
                    <w:rStyle w:val="Style5"/>
                  </w:rPr>
                </w:pPr>
              </w:p>
              <w:p w14:paraId="68FD8220" w14:textId="16160A05" w:rsidR="00C1788F" w:rsidRDefault="00AB0BC5" w:rsidP="005138EE">
                <w:pPr>
                  <w:ind w:left="340"/>
                  <w:rPr>
                    <w:rStyle w:val="Style5"/>
                  </w:rPr>
                </w:pPr>
                <w:r w:rsidRPr="00AB0BC5">
                  <w:rPr>
                    <w:rStyle w:val="Style5"/>
                  </w:rPr>
                  <w:t>Collin HIM incorporates classroom instruction and a professional practice experience designed to give students a good understanding of the field. The program prepares students to earn an Associate of Applied Science Degree in Health Information Management (AAS-HIM). Upon successfully completing coursework and the credentialing exam</w:t>
                </w:r>
                <w:r w:rsidR="00B70CDF">
                  <w:rPr>
                    <w:rStyle w:val="Style5"/>
                  </w:rPr>
                  <w:t xml:space="preserve">, </w:t>
                </w:r>
                <w:r w:rsidRPr="00AB0BC5">
                  <w:rPr>
                    <w:rStyle w:val="Style5"/>
                  </w:rPr>
                  <w:t xml:space="preserve">facilitated by </w:t>
                </w:r>
                <w:r w:rsidR="00CC129B">
                  <w:rPr>
                    <w:rStyle w:val="Style5"/>
                  </w:rPr>
                  <w:t>the American Health</w:t>
                </w:r>
                <w:r w:rsidR="00B70CDF">
                  <w:rPr>
                    <w:rStyle w:val="Style5"/>
                  </w:rPr>
                  <w:t xml:space="preserve"> Information Management Association (AHIMA),</w:t>
                </w:r>
                <w:r w:rsidRPr="00AB0BC5">
                  <w:rPr>
                    <w:rStyle w:val="Style5"/>
                  </w:rPr>
                  <w:t xml:space="preserve"> the graduate earns the Registered Health Information Technician</w:t>
                </w:r>
                <w:r w:rsidR="00B70CDF">
                  <w:rPr>
                    <w:rStyle w:val="Style5"/>
                  </w:rPr>
                  <w:t xml:space="preserve"> (RHIT)</w:t>
                </w:r>
                <w:r w:rsidRPr="00AB0BC5">
                  <w:rPr>
                    <w:rStyle w:val="Style5"/>
                  </w:rPr>
                  <w:t xml:space="preserve"> credential. The duration of the program is two academic years (four semesters) for full time students. Courses include AAS core courses as well as HIM program components. </w:t>
                </w:r>
              </w:p>
              <w:p w14:paraId="44FA0AAC" w14:textId="77777777" w:rsidR="00AB0BC5" w:rsidRPr="00C1788F" w:rsidRDefault="00AB0BC5" w:rsidP="005138EE">
                <w:pPr>
                  <w:ind w:left="340"/>
                  <w:rPr>
                    <w:rStyle w:val="Style5"/>
                  </w:rPr>
                </w:pPr>
              </w:p>
              <w:p w14:paraId="2A5D3AFD" w14:textId="41CFE310" w:rsidR="00961EA7" w:rsidRDefault="00AB0BC5" w:rsidP="005138EE">
                <w:pPr>
                  <w:ind w:left="340"/>
                  <w:rPr>
                    <w:rStyle w:val="Style5"/>
                  </w:rPr>
                </w:pPr>
                <w:r w:rsidRPr="00AB0BC5">
                  <w:rPr>
                    <w:rStyle w:val="Style5"/>
                  </w:rPr>
                  <w:t>The Health Information Management (HIM) program at Collin College exists to provide competent HIM professionals to our community of interest. The HIM program accomplishes this by providing a selective admission online degree program accredited by the Commission on Accreditation for Health Informatics and Information Management (CAHIIM). The curriculum is based on the American Health Information Management Association curricular competencies for Associate degree education and is approved by the Texas Higher Education Coordinating Board (THECB). Those competencies mirror tasks evaluated on the Registered Health Information Technician certification, the credential graduates of the HIM program are eligible for upon completion of the degree</w:t>
                </w:r>
                <w:r w:rsidR="0028262F">
                  <w:rPr>
                    <w:rStyle w:val="Style5"/>
                  </w:rPr>
                  <w:t xml:space="preserve">. </w:t>
                </w:r>
              </w:p>
              <w:p w14:paraId="3D2DEA6C" w14:textId="2586F891" w:rsidR="004C24F7" w:rsidRDefault="004C24F7" w:rsidP="003F6904">
                <w:pPr>
                  <w:rPr>
                    <w:rStyle w:val="Style5"/>
                  </w:rPr>
                </w:pPr>
              </w:p>
              <w:p w14:paraId="45FAA985" w14:textId="2A6A64FA" w:rsidR="004C24F7" w:rsidRDefault="004C24F7" w:rsidP="003F6904">
                <w:pPr>
                  <w:rPr>
                    <w:rStyle w:val="Style5"/>
                    <w:b/>
                  </w:rPr>
                </w:pPr>
                <w:r w:rsidRPr="004C24F7">
                  <w:rPr>
                    <w:rStyle w:val="Style5"/>
                    <w:b/>
                  </w:rPr>
                  <w:t>Program Learning Outcomes</w:t>
                </w:r>
              </w:p>
              <w:p w14:paraId="4EB0A5DC" w14:textId="69D7B6FF" w:rsidR="004C24F7" w:rsidRDefault="004C24F7" w:rsidP="003F6904">
                <w:pPr>
                  <w:rPr>
                    <w:rStyle w:val="Style5"/>
                    <w:b/>
                  </w:rPr>
                </w:pPr>
              </w:p>
              <w:p w14:paraId="139438D2" w14:textId="71C652DD" w:rsidR="004C24F7" w:rsidRDefault="004C24F7" w:rsidP="004C24F7">
                <w:pPr>
                  <w:pStyle w:val="ListParagraph"/>
                  <w:numPr>
                    <w:ilvl w:val="0"/>
                    <w:numId w:val="39"/>
                  </w:numPr>
                  <w:rPr>
                    <w:rStyle w:val="Style5"/>
                  </w:rPr>
                </w:pPr>
                <w:r w:rsidRPr="004C24F7">
                  <w:rPr>
                    <w:rStyle w:val="Style5"/>
                  </w:rPr>
                  <w:t>Organize, analyze, and manage health care data to improve health care outcomes, implement standards, and control costs.</w:t>
                </w:r>
              </w:p>
              <w:p w14:paraId="6065CFD6" w14:textId="185B2101" w:rsidR="004C24F7" w:rsidRDefault="004C24F7" w:rsidP="004C24F7">
                <w:pPr>
                  <w:pStyle w:val="ListParagraph"/>
                  <w:numPr>
                    <w:ilvl w:val="0"/>
                    <w:numId w:val="39"/>
                  </w:numPr>
                  <w:rPr>
                    <w:rStyle w:val="Style5"/>
                  </w:rPr>
                </w:pPr>
                <w:r w:rsidRPr="004C24F7">
                  <w:rPr>
                    <w:rStyle w:val="Style5"/>
                  </w:rPr>
                  <w:t>Accurately apply and diagnostic and procedural medical codes following official guidelines.</w:t>
                </w:r>
              </w:p>
              <w:p w14:paraId="723AF13B" w14:textId="4078141F" w:rsidR="004C24F7" w:rsidRDefault="004C24F7" w:rsidP="004C24F7">
                <w:pPr>
                  <w:pStyle w:val="ListParagraph"/>
                  <w:numPr>
                    <w:ilvl w:val="0"/>
                    <w:numId w:val="39"/>
                  </w:numPr>
                  <w:rPr>
                    <w:rStyle w:val="Style5"/>
                  </w:rPr>
                </w:pPr>
                <w:r w:rsidRPr="004C24F7">
                  <w:rPr>
                    <w:rStyle w:val="Style5"/>
                  </w:rPr>
                  <w:t>Identify payment methods and systems in health care settings used to manage an organization’s revenue cycle.</w:t>
                </w:r>
              </w:p>
              <w:p w14:paraId="59A8B025" w14:textId="436B04D7" w:rsidR="004C24F7" w:rsidRDefault="004C24F7" w:rsidP="004C24F7">
                <w:pPr>
                  <w:pStyle w:val="ListParagraph"/>
                  <w:numPr>
                    <w:ilvl w:val="0"/>
                    <w:numId w:val="39"/>
                  </w:numPr>
                  <w:rPr>
                    <w:rStyle w:val="Style5"/>
                  </w:rPr>
                </w:pPr>
                <w:r w:rsidRPr="004C24F7">
                  <w:rPr>
                    <w:rStyle w:val="Style5"/>
                  </w:rPr>
                  <w:t>Utilize data management applications and data visualization applications to manage and report healthcare data.</w:t>
                </w:r>
              </w:p>
              <w:p w14:paraId="7BA58FC2" w14:textId="52DAE23E" w:rsidR="004C24F7" w:rsidRDefault="004C24F7" w:rsidP="004C24F7">
                <w:pPr>
                  <w:pStyle w:val="ListParagraph"/>
                  <w:numPr>
                    <w:ilvl w:val="0"/>
                    <w:numId w:val="39"/>
                  </w:numPr>
                  <w:rPr>
                    <w:rStyle w:val="Style5"/>
                  </w:rPr>
                </w:pPr>
                <w:r w:rsidRPr="004C24F7">
                  <w:rPr>
                    <w:rStyle w:val="Style5"/>
                  </w:rPr>
                  <w:t>Identify threats to the security of healthcare data</w:t>
                </w:r>
              </w:p>
              <w:p w14:paraId="322639CB" w14:textId="77777777" w:rsidR="004C24F7" w:rsidRPr="004C24F7" w:rsidRDefault="004C24F7" w:rsidP="004C24F7">
                <w:pPr>
                  <w:pStyle w:val="ListParagraph"/>
                  <w:rPr>
                    <w:rStyle w:val="Style5"/>
                  </w:rPr>
                </w:pPr>
              </w:p>
              <w:p w14:paraId="55ACD3A6" w14:textId="77777777" w:rsidR="00DC52A7" w:rsidRDefault="00DC52A7" w:rsidP="003F6904">
                <w:pPr>
                  <w:rPr>
                    <w:rStyle w:val="Style5"/>
                  </w:rPr>
                </w:pPr>
              </w:p>
              <w:p w14:paraId="62407C0B" w14:textId="77777777" w:rsidR="00DC5665" w:rsidRDefault="00FF7BBF" w:rsidP="003F6904">
                <w:pPr>
                  <w:rPr>
                    <w:rStyle w:val="Style5"/>
                    <w:b/>
                  </w:rPr>
                </w:pPr>
                <w:r w:rsidRPr="00FF7BBF">
                  <w:rPr>
                    <w:rStyle w:val="Style5"/>
                    <w:b/>
                  </w:rPr>
                  <w:t>MARKETABLE SKILLS</w:t>
                </w:r>
              </w:p>
              <w:p w14:paraId="5EE38BAF" w14:textId="77777777" w:rsidR="00DC5665" w:rsidRDefault="00885C05" w:rsidP="003F6904">
                <w:pPr>
                  <w:rPr>
                    <w:rStyle w:val="Style5"/>
                    <w:sz w:val="20"/>
                    <w:szCs w:val="20"/>
                  </w:rPr>
                </w:pPr>
                <w:hyperlink r:id="rId15" w:history="1">
                  <w:r w:rsidR="00DC5665" w:rsidRPr="000B2AAF">
                    <w:rPr>
                      <w:rStyle w:val="Hyperlink"/>
                      <w:sz w:val="20"/>
                      <w:szCs w:val="20"/>
                    </w:rPr>
                    <w:t>https://www.collin.edu/academics/programs/MrktSkills_HIM.html</w:t>
                  </w:r>
                </w:hyperlink>
              </w:p>
              <w:p w14:paraId="5A72A2AC" w14:textId="77777777" w:rsidR="00DC5665" w:rsidRDefault="00DC5665" w:rsidP="003F6904">
                <w:pPr>
                  <w:rPr>
                    <w:rStyle w:val="Style5"/>
                    <w:sz w:val="20"/>
                    <w:szCs w:val="20"/>
                  </w:rPr>
                </w:pPr>
              </w:p>
              <w:p w14:paraId="7AD7821D" w14:textId="77777777" w:rsidR="00DC5665" w:rsidRPr="00DC5665" w:rsidRDefault="00DC5665" w:rsidP="00DC5665">
                <w:pPr>
                  <w:ind w:left="720"/>
                  <w:rPr>
                    <w:rStyle w:val="Style5"/>
                  </w:rPr>
                </w:pPr>
                <w:r w:rsidRPr="00DC5665">
                  <w:rPr>
                    <w:rStyle w:val="Style5"/>
                  </w:rPr>
                  <w:t>Health Information Management Marketable Skills</w:t>
                </w:r>
              </w:p>
              <w:p w14:paraId="38A78660" w14:textId="77777777" w:rsidR="00DC5665" w:rsidRPr="00DC5665" w:rsidRDefault="00DC5665" w:rsidP="00DC5665">
                <w:pPr>
                  <w:ind w:left="720"/>
                  <w:rPr>
                    <w:rStyle w:val="Style5"/>
                  </w:rPr>
                </w:pPr>
                <w:r w:rsidRPr="00DC5665">
                  <w:rPr>
                    <w:rStyle w:val="Style5"/>
                  </w:rPr>
                  <w:t>• Work productively with others to achieve group goals.</w:t>
                </w:r>
              </w:p>
              <w:p w14:paraId="0DDAE3D3" w14:textId="6109979B" w:rsidR="00DC5665" w:rsidRPr="00DC5665" w:rsidRDefault="00DC5665" w:rsidP="00DC5665">
                <w:pPr>
                  <w:ind w:left="720"/>
                  <w:rPr>
                    <w:rStyle w:val="Style5"/>
                  </w:rPr>
                </w:pPr>
                <w:r w:rsidRPr="00DC5665">
                  <w:rPr>
                    <w:rStyle w:val="Style5"/>
                  </w:rPr>
                  <w:t xml:space="preserve">• Accurately assign </w:t>
                </w:r>
                <w:r w:rsidR="00B70CDF" w:rsidRPr="00B70CDF">
                  <w:rPr>
                    <w:rStyle w:val="Style5"/>
                  </w:rPr>
                  <w:t>International Classification of Diseases</w:t>
                </w:r>
                <w:r w:rsidR="00B70CDF">
                  <w:rPr>
                    <w:rStyle w:val="Style5"/>
                  </w:rPr>
                  <w:t xml:space="preserve"> (ICD)</w:t>
                </w:r>
                <w:r w:rsidRPr="00DC5665">
                  <w:rPr>
                    <w:rStyle w:val="Style5"/>
                  </w:rPr>
                  <w:t xml:space="preserve">-10 and </w:t>
                </w:r>
                <w:r w:rsidR="00B70CDF" w:rsidRPr="00B70CDF">
                  <w:rPr>
                    <w:rStyle w:val="Style5"/>
                  </w:rPr>
                  <w:t>Current Procedural Terminology</w:t>
                </w:r>
                <w:r w:rsidR="00B70CDF">
                  <w:rPr>
                    <w:rStyle w:val="Style5"/>
                  </w:rPr>
                  <w:t xml:space="preserve"> (</w:t>
                </w:r>
                <w:r w:rsidRPr="00DC5665">
                  <w:rPr>
                    <w:rStyle w:val="Style5"/>
                  </w:rPr>
                  <w:t>CPT</w:t>
                </w:r>
                <w:r w:rsidR="00B70CDF">
                  <w:rPr>
                    <w:rStyle w:val="Style5"/>
                  </w:rPr>
                  <w:t>)</w:t>
                </w:r>
                <w:r w:rsidRPr="00DC5665">
                  <w:rPr>
                    <w:rStyle w:val="Style5"/>
                  </w:rPr>
                  <w:t xml:space="preserve"> codes.</w:t>
                </w:r>
              </w:p>
              <w:p w14:paraId="2162CC0D" w14:textId="636B7F48" w:rsidR="00DC5665" w:rsidRPr="00DC5665" w:rsidRDefault="00DC5665" w:rsidP="00B70CDF">
                <w:pPr>
                  <w:ind w:left="870" w:hanging="150"/>
                  <w:rPr>
                    <w:rStyle w:val="Style5"/>
                  </w:rPr>
                </w:pPr>
                <w:r w:rsidRPr="00DC5665">
                  <w:rPr>
                    <w:rStyle w:val="Style5"/>
                  </w:rPr>
                  <w:t>• Knowledge of</w:t>
                </w:r>
                <w:r w:rsidR="00B70CDF">
                  <w:rPr>
                    <w:rStyle w:val="Style5"/>
                  </w:rPr>
                  <w:t xml:space="preserve"> </w:t>
                </w:r>
                <w:r w:rsidR="00B70CDF" w:rsidRPr="00B70CDF">
                  <w:rPr>
                    <w:rStyle w:val="Style5"/>
                  </w:rPr>
                  <w:t>Medicare Severity-Diagnosis Related Group</w:t>
                </w:r>
                <w:r w:rsidRPr="00DC5665">
                  <w:rPr>
                    <w:rStyle w:val="Style5"/>
                  </w:rPr>
                  <w:t xml:space="preserve"> </w:t>
                </w:r>
                <w:r w:rsidR="00B70CDF">
                  <w:rPr>
                    <w:rStyle w:val="Style5"/>
                  </w:rPr>
                  <w:t>(</w:t>
                </w:r>
                <w:r w:rsidRPr="00DC5665">
                  <w:rPr>
                    <w:rStyle w:val="Style5"/>
                  </w:rPr>
                  <w:t>MS-DRG</w:t>
                </w:r>
                <w:r w:rsidR="00B70CDF">
                  <w:rPr>
                    <w:rStyle w:val="Style5"/>
                  </w:rPr>
                  <w:t>)</w:t>
                </w:r>
                <w:r w:rsidRPr="00DC5665">
                  <w:rPr>
                    <w:rStyle w:val="Style5"/>
                  </w:rPr>
                  <w:t xml:space="preserve"> classification and reimbursement structures and ability to assign </w:t>
                </w:r>
                <w:r w:rsidR="00B70CDF">
                  <w:rPr>
                    <w:rStyle w:val="Style5"/>
                  </w:rPr>
                  <w:t xml:space="preserve">  Present on Admission (</w:t>
                </w:r>
                <w:r w:rsidRPr="00DC5665">
                  <w:rPr>
                    <w:rStyle w:val="Style5"/>
                  </w:rPr>
                  <w:t>POA</w:t>
                </w:r>
                <w:r w:rsidR="00B70CDF">
                  <w:rPr>
                    <w:rStyle w:val="Style5"/>
                  </w:rPr>
                  <w:t>)</w:t>
                </w:r>
                <w:r w:rsidRPr="00DC5665">
                  <w:rPr>
                    <w:rStyle w:val="Style5"/>
                  </w:rPr>
                  <w:t xml:space="preserve"> indicators.</w:t>
                </w:r>
              </w:p>
              <w:p w14:paraId="663AE39D" w14:textId="77777777" w:rsidR="00DC5665" w:rsidRPr="00DC5665" w:rsidRDefault="00DC5665" w:rsidP="00DC5665">
                <w:pPr>
                  <w:ind w:left="720"/>
                  <w:rPr>
                    <w:rStyle w:val="Style5"/>
                  </w:rPr>
                </w:pPr>
                <w:r w:rsidRPr="00DC5665">
                  <w:rPr>
                    <w:rStyle w:val="Style5"/>
                  </w:rPr>
                  <w:t>• Proficient at writing physician queries.</w:t>
                </w:r>
              </w:p>
              <w:p w14:paraId="7C3AF684" w14:textId="77777777" w:rsidR="00DC5665" w:rsidRPr="00DC5665" w:rsidRDefault="00DC5665" w:rsidP="00DC5665">
                <w:pPr>
                  <w:ind w:left="720"/>
                  <w:rPr>
                    <w:rStyle w:val="Style5"/>
                  </w:rPr>
                </w:pPr>
                <w:r w:rsidRPr="00DC5665">
                  <w:rPr>
                    <w:rStyle w:val="Style5"/>
                  </w:rPr>
                  <w:t>• Process routine requests for release of patient information.</w:t>
                </w:r>
              </w:p>
              <w:p w14:paraId="7D102926" w14:textId="77777777" w:rsidR="00DC5665" w:rsidRPr="00DC5665" w:rsidRDefault="00DC5665" w:rsidP="00DC5665">
                <w:pPr>
                  <w:ind w:left="720"/>
                  <w:rPr>
                    <w:rStyle w:val="Style5"/>
                  </w:rPr>
                </w:pPr>
                <w:r w:rsidRPr="00DC5665">
                  <w:rPr>
                    <w:rStyle w:val="Style5"/>
                  </w:rPr>
                  <w:t>• Work ethically, responsibly, and conscientiously.</w:t>
                </w:r>
              </w:p>
              <w:p w14:paraId="7007991A" w14:textId="77777777" w:rsidR="00DC5665" w:rsidRPr="00DC5665" w:rsidRDefault="00DC5665" w:rsidP="00DC5665">
                <w:pPr>
                  <w:ind w:left="720"/>
                  <w:rPr>
                    <w:rStyle w:val="Style5"/>
                  </w:rPr>
                </w:pPr>
                <w:r w:rsidRPr="00DC5665">
                  <w:rPr>
                    <w:rStyle w:val="Style5"/>
                  </w:rPr>
                  <w:t>• Current knowledge of legal and regulatory requirements regarding HIPAA at both the State and Federal level.</w:t>
                </w:r>
              </w:p>
              <w:p w14:paraId="6E8975DA" w14:textId="77777777" w:rsidR="00DC5665" w:rsidRPr="00DC5665" w:rsidRDefault="00DC5665" w:rsidP="00DC5665">
                <w:pPr>
                  <w:ind w:left="720"/>
                  <w:rPr>
                    <w:rStyle w:val="Style5"/>
                  </w:rPr>
                </w:pPr>
                <w:r w:rsidRPr="00DC5665">
                  <w:rPr>
                    <w:rStyle w:val="Style5"/>
                  </w:rPr>
                  <w:t>• Analyze medical records for completion and assign deficiencies as needed.</w:t>
                </w:r>
              </w:p>
              <w:p w14:paraId="2A7B0C54" w14:textId="77777777" w:rsidR="00DC5665" w:rsidRPr="00DC5665" w:rsidRDefault="00DC5665" w:rsidP="00DC5665">
                <w:pPr>
                  <w:ind w:left="720"/>
                  <w:rPr>
                    <w:rStyle w:val="Style5"/>
                  </w:rPr>
                </w:pPr>
                <w:r w:rsidRPr="00DC5665">
                  <w:rPr>
                    <w:rStyle w:val="Style5"/>
                  </w:rPr>
                  <w:t>• Use spreadsheet, database, and presentation software to tabulate, analyze, and visualize data.</w:t>
                </w:r>
              </w:p>
              <w:p w14:paraId="4D94CE27" w14:textId="77777777" w:rsidR="00DC5665" w:rsidRPr="00DC5665" w:rsidRDefault="00DC5665" w:rsidP="00DC5665">
                <w:pPr>
                  <w:ind w:left="720"/>
                  <w:rPr>
                    <w:rStyle w:val="Style5"/>
                  </w:rPr>
                </w:pPr>
                <w:r w:rsidRPr="00DC5665">
                  <w:rPr>
                    <w:rStyle w:val="Style5"/>
                  </w:rPr>
                  <w:t xml:space="preserve">• Communicate effectively </w:t>
                </w:r>
                <w:r w:rsidR="001633B3">
                  <w:rPr>
                    <w:rStyle w:val="Style5"/>
                  </w:rPr>
                  <w:t>a</w:t>
                </w:r>
                <w:r w:rsidRPr="00DC5665">
                  <w:rPr>
                    <w:rStyle w:val="Style5"/>
                  </w:rPr>
                  <w:t>nd professionally with peers, physicians, patients, and other stakeholders.</w:t>
                </w:r>
              </w:p>
              <w:p w14:paraId="60B58DA0" w14:textId="77777777" w:rsidR="00FF7BBF" w:rsidRDefault="00FF7BBF" w:rsidP="003F6904">
                <w:pPr>
                  <w:rPr>
                    <w:rStyle w:val="Style5"/>
                    <w:b/>
                  </w:rPr>
                </w:pPr>
              </w:p>
              <w:p w14:paraId="30071CB3" w14:textId="77777777" w:rsidR="00FF7BBF" w:rsidRDefault="00FF7BBF" w:rsidP="003F6904">
                <w:pPr>
                  <w:rPr>
                    <w:rStyle w:val="Style5"/>
                    <w:b/>
                  </w:rPr>
                </w:pPr>
                <w:r w:rsidRPr="00FF7BBF">
                  <w:rPr>
                    <w:rStyle w:val="Style5"/>
                    <w:b/>
                  </w:rPr>
                  <w:t>INDUSTRIES THE PROGRAM</w:t>
                </w:r>
                <w:r>
                  <w:rPr>
                    <w:rStyle w:val="Style5"/>
                    <w:b/>
                  </w:rPr>
                  <w:t xml:space="preserve"> SERVES</w:t>
                </w:r>
              </w:p>
              <w:p w14:paraId="1BE4D63F" w14:textId="77777777" w:rsidR="001633B3" w:rsidRDefault="001633B3" w:rsidP="003F6904">
                <w:pPr>
                  <w:rPr>
                    <w:rStyle w:val="Style5"/>
                    <w:b/>
                  </w:rPr>
                </w:pPr>
              </w:p>
              <w:p w14:paraId="40A03F01" w14:textId="312A8624" w:rsidR="00FF7BBF" w:rsidRDefault="00AB0BC5" w:rsidP="003F6904">
                <w:pPr>
                  <w:rPr>
                    <w:rStyle w:val="Style5"/>
                  </w:rPr>
                </w:pPr>
                <w:r w:rsidRPr="00AB0BC5">
                  <w:rPr>
                    <w:rStyle w:val="Style5"/>
                  </w:rPr>
                  <w:t>Health information management (HIM) professionals work in various settings throughout the healthcare industry.  Such entities within the healthcare delivery system include but are not limited to insurance companies, government agencies, pharmaceutical companies, schools, correctional institutions, public health agencies, and vendors.  The HIM program is explicitly designed to prepare students for career advancement in the HIM and/or healthcare industry.  HIM employers seek competent graduates and typically require an associate's or bachelor's degree for employment or promotion.  Technology has impacted the HIM role through the ability to leverage data into business intelligence.  HIM faculty members prepare students to meet this trend.  All students are advised to continue their education after graduation.  Students are encouraged to obtain degrees in complementary fields like Business Management, Informatics, or Information Systems.</w:t>
                </w:r>
              </w:p>
              <w:p w14:paraId="4768EAD2" w14:textId="77777777" w:rsidR="00AB0BC5" w:rsidRDefault="00AB0BC5" w:rsidP="003F6904">
                <w:pPr>
                  <w:rPr>
                    <w:rStyle w:val="Style5"/>
                    <w:b/>
                  </w:rPr>
                </w:pPr>
              </w:p>
              <w:p w14:paraId="5E9DF0D6" w14:textId="3BBBB838" w:rsidR="00FF7BBF" w:rsidRDefault="00FF7BBF" w:rsidP="003F6904">
                <w:pPr>
                  <w:rPr>
                    <w:rStyle w:val="Style5"/>
                    <w:b/>
                  </w:rPr>
                </w:pPr>
                <w:r w:rsidRPr="00FF7BBF">
                  <w:rPr>
                    <w:rStyle w:val="Style5"/>
                    <w:b/>
                  </w:rPr>
                  <w:t>CAREER PATHS</w:t>
                </w:r>
                <w:r w:rsidR="00DB5F71">
                  <w:rPr>
                    <w:rStyle w:val="Style5"/>
                    <w:b/>
                  </w:rPr>
                  <w:t xml:space="preserve"> </w:t>
                </w:r>
                <w:r w:rsidR="00DB5F71" w:rsidRPr="00DB5F71">
                  <w:rPr>
                    <w:rStyle w:val="Style5"/>
                    <w:b/>
                  </w:rPr>
                  <w:t>– DEGREE PATHWAYS</w:t>
                </w:r>
              </w:p>
              <w:p w14:paraId="6C2D3C06" w14:textId="77777777" w:rsidR="001633B3" w:rsidRDefault="001633B3" w:rsidP="003F6904">
                <w:pPr>
                  <w:rPr>
                    <w:rStyle w:val="Style5"/>
                    <w:b/>
                  </w:rPr>
                </w:pPr>
              </w:p>
              <w:p w14:paraId="14E05099" w14:textId="3C75C689" w:rsidR="00DB5F71" w:rsidRDefault="00AB0BC5" w:rsidP="003F6904">
                <w:pPr>
                  <w:rPr>
                    <w:rStyle w:val="Style5"/>
                  </w:rPr>
                </w:pPr>
                <w:r w:rsidRPr="00AB0BC5">
                  <w:rPr>
                    <w:rStyle w:val="Style5"/>
                  </w:rPr>
                  <w:t xml:space="preserve">There are opportunities to immediately pursue career paths in the non-provider realm, such as electronic health record (EHR) software developers; technology-enabled healthcare providers; healthcare benefits technology companies; healthcare technology companies delivering cloud-based software in the areas of financial planning, analytics, and performance; software platforms that deliver artificial intelligence (AI) solutions and communications, workflow, and information management software; consulting companies; government agencies; and law firms. Job titles can include implementation specialist, project manager, sales development and operations specialist, client systems analyst, billing operations associate; application analyst; and data integration consultant. Our AAS-HIM program must encourage exploration into these areas instead of focusing on </w:t>
                </w:r>
                <w:r w:rsidRPr="00AB0BC5">
                  <w:rPr>
                    <w:rStyle w:val="Style5"/>
                  </w:rPr>
                  <w:lastRenderedPageBreak/>
                  <w:t xml:space="preserve">medical billing and coding. We support this by offering a Data Analytics certification and reinforcing the areas that the Registered Health Information Technician covers outside of medical billing and coding. Our </w:t>
                </w:r>
                <w:r w:rsidR="007963F3" w:rsidRPr="007963F3">
                  <w:rPr>
                    <w:rStyle w:val="Style5"/>
                  </w:rPr>
                  <w:t>program adheres to</w:t>
                </w:r>
                <w:r w:rsidR="007963F3">
                  <w:rPr>
                    <w:rStyle w:val="Style5"/>
                  </w:rPr>
                  <w:t xml:space="preserve"> </w:t>
                </w:r>
                <w:r w:rsidRPr="00AB0BC5">
                  <w:rPr>
                    <w:rStyle w:val="Style5"/>
                  </w:rPr>
                  <w:t>the education and preparation for the exams and related certificates needed to qualify for positions in the health information management arena.</w:t>
                </w:r>
              </w:p>
              <w:p w14:paraId="2FDC5753" w14:textId="77777777" w:rsidR="00AB0BC5" w:rsidRDefault="00AB0BC5" w:rsidP="003F6904">
                <w:pPr>
                  <w:rPr>
                    <w:rStyle w:val="Style5"/>
                  </w:rPr>
                </w:pPr>
              </w:p>
              <w:p w14:paraId="7C80B52D" w14:textId="77777777" w:rsidR="00DB5F71" w:rsidRDefault="00DB5F71" w:rsidP="003F6904">
                <w:pPr>
                  <w:rPr>
                    <w:rStyle w:val="Style5"/>
                  </w:rPr>
                </w:pPr>
                <w:r>
                  <w:rPr>
                    <w:rStyle w:val="Style5"/>
                  </w:rPr>
                  <w:t xml:space="preserve">Students who wish to continue their education beyond the Associate Degree level may choose from several pathways </w:t>
                </w:r>
                <w:r w:rsidR="009F63B9">
                  <w:rPr>
                    <w:rStyle w:val="Style5"/>
                  </w:rPr>
                  <w:t xml:space="preserve">that lead to the following degrees: </w:t>
                </w:r>
              </w:p>
              <w:p w14:paraId="70B37701" w14:textId="77777777" w:rsidR="009F63B9" w:rsidRDefault="009F63B9" w:rsidP="009F63B9">
                <w:pPr>
                  <w:pStyle w:val="ListParagraph"/>
                  <w:numPr>
                    <w:ilvl w:val="0"/>
                    <w:numId w:val="37"/>
                  </w:numPr>
                  <w:rPr>
                    <w:rStyle w:val="Style5"/>
                  </w:rPr>
                </w:pPr>
                <w:r w:rsidRPr="009F63B9">
                  <w:rPr>
                    <w:rStyle w:val="Style5"/>
                  </w:rPr>
                  <w:t>Bachelor of Science Health Informatics and Information Management</w:t>
                </w:r>
              </w:p>
              <w:p w14:paraId="2FE964B7" w14:textId="77777777" w:rsidR="009F63B9" w:rsidRDefault="009F63B9" w:rsidP="009F63B9">
                <w:pPr>
                  <w:pStyle w:val="ListParagraph"/>
                  <w:numPr>
                    <w:ilvl w:val="0"/>
                    <w:numId w:val="37"/>
                  </w:numPr>
                  <w:rPr>
                    <w:rStyle w:val="Style5"/>
                  </w:rPr>
                </w:pPr>
                <w:r w:rsidRPr="00CA56C2">
                  <w:rPr>
                    <w:rFonts w:ascii="Calibri" w:eastAsia="Calibri" w:hAnsi="Calibri" w:cs="Times New Roman"/>
                  </w:rPr>
                  <w:t>Bachelor of Science Health Information Management</w:t>
                </w:r>
              </w:p>
              <w:p w14:paraId="27C983FE" w14:textId="77777777" w:rsidR="009F63B9" w:rsidRDefault="009F63B9" w:rsidP="009F63B9">
                <w:pPr>
                  <w:pStyle w:val="ListParagraph"/>
                  <w:numPr>
                    <w:ilvl w:val="0"/>
                    <w:numId w:val="37"/>
                  </w:numPr>
                  <w:rPr>
                    <w:rStyle w:val="Style5"/>
                  </w:rPr>
                </w:pPr>
                <w:r w:rsidRPr="009F63B9">
                  <w:rPr>
                    <w:rStyle w:val="Style5"/>
                  </w:rPr>
                  <w:t>Bachelor of Science Healthcare Management</w:t>
                </w:r>
              </w:p>
              <w:p w14:paraId="78D973FF" w14:textId="77777777" w:rsidR="009F63B9" w:rsidRDefault="009F63B9" w:rsidP="009F63B9">
                <w:pPr>
                  <w:pStyle w:val="ListParagraph"/>
                  <w:numPr>
                    <w:ilvl w:val="0"/>
                    <w:numId w:val="37"/>
                  </w:numPr>
                  <w:rPr>
                    <w:rStyle w:val="Style5"/>
                  </w:rPr>
                </w:pPr>
                <w:r w:rsidRPr="009F63B9">
                  <w:rPr>
                    <w:rStyle w:val="Style5"/>
                  </w:rPr>
                  <w:t>Bachelor of Applied Arts &amp; Sciences Healthcare Administration Concentration</w:t>
                </w:r>
              </w:p>
              <w:p w14:paraId="4943FDD7" w14:textId="77777777" w:rsidR="009F63B9" w:rsidRPr="009F63B9" w:rsidRDefault="009F63B9" w:rsidP="009F63B9">
                <w:pPr>
                  <w:pStyle w:val="ListParagraph"/>
                  <w:numPr>
                    <w:ilvl w:val="0"/>
                    <w:numId w:val="37"/>
                  </w:numPr>
                  <w:rPr>
                    <w:rStyle w:val="Style5"/>
                  </w:rPr>
                </w:pPr>
                <w:r w:rsidRPr="009F63B9">
                  <w:rPr>
                    <w:rStyle w:val="Style5"/>
                  </w:rPr>
                  <w:t>Bachelor of Applied Arts and Sciences in Health Sciences (Business Emphasis)</w:t>
                </w:r>
              </w:p>
              <w:p w14:paraId="506DF2DA" w14:textId="77777777" w:rsidR="009F63B9" w:rsidRDefault="009F63B9" w:rsidP="00321A8E">
                <w:pPr>
                  <w:pStyle w:val="ListParagraph"/>
                  <w:ind w:left="360"/>
                  <w:rPr>
                    <w:rStyle w:val="Style5"/>
                  </w:rPr>
                </w:pPr>
              </w:p>
              <w:p w14:paraId="73AC162A" w14:textId="77777777" w:rsidR="00FF7BBF" w:rsidRDefault="00FF7BBF" w:rsidP="003F6904">
                <w:pPr>
                  <w:rPr>
                    <w:rStyle w:val="Style5"/>
                    <w:b/>
                  </w:rPr>
                </w:pPr>
                <w:bookmarkStart w:id="0" w:name="_Hlk92902080"/>
                <w:r w:rsidRPr="00FF7BBF">
                  <w:rPr>
                    <w:rStyle w:val="Style5"/>
                    <w:b/>
                  </w:rPr>
                  <w:t>REGULATORY STANDARDS</w:t>
                </w:r>
              </w:p>
              <w:p w14:paraId="2BDB4531" w14:textId="77777777" w:rsidR="006E139C" w:rsidRDefault="006E139C" w:rsidP="003F6904">
                <w:pPr>
                  <w:rPr>
                    <w:rStyle w:val="Style5"/>
                    <w:b/>
                  </w:rPr>
                </w:pPr>
              </w:p>
              <w:p w14:paraId="15FA2D10" w14:textId="4941E680" w:rsidR="006E139C" w:rsidRPr="006E139C" w:rsidRDefault="006E139C" w:rsidP="00B6777F">
                <w:pPr>
                  <w:rPr>
                    <w:rStyle w:val="Style5"/>
                  </w:rPr>
                </w:pPr>
                <w:r w:rsidRPr="006E139C">
                  <w:rPr>
                    <w:rStyle w:val="Style5"/>
                  </w:rPr>
                  <w:t>The HIM program at Collin College adhere to the following regulatory standards</w:t>
                </w:r>
                <w:r>
                  <w:rPr>
                    <w:rStyle w:val="Style5"/>
                  </w:rPr>
                  <w:t>:</w:t>
                </w:r>
                <w:r w:rsidRPr="006E139C">
                  <w:rPr>
                    <w:rStyle w:val="Style5"/>
                  </w:rPr>
                  <w:t xml:space="preserve"> </w:t>
                </w:r>
              </w:p>
              <w:p w14:paraId="399F847F" w14:textId="77777777" w:rsidR="006E139C" w:rsidRPr="006E139C" w:rsidRDefault="006E139C" w:rsidP="00CA56C2">
                <w:pPr>
                  <w:ind w:left="360"/>
                  <w:rPr>
                    <w:rStyle w:val="Style5"/>
                  </w:rPr>
                </w:pPr>
              </w:p>
              <w:p w14:paraId="37AAD321" w14:textId="77777777" w:rsidR="00DB5F71" w:rsidRPr="00DB5F71" w:rsidRDefault="00DB5F71" w:rsidP="00DB5F71">
                <w:pPr>
                  <w:numPr>
                    <w:ilvl w:val="0"/>
                    <w:numId w:val="25"/>
                  </w:numPr>
                  <w:rPr>
                    <w:rFonts w:ascii="Calibri" w:eastAsia="Calibri" w:hAnsi="Calibri" w:cs="Times New Roman"/>
                  </w:rPr>
                </w:pPr>
                <w:r w:rsidRPr="00DB5F71">
                  <w:rPr>
                    <w:rFonts w:ascii="Calibri" w:eastAsia="Calibri" w:hAnsi="Calibri" w:cs="Times New Roman"/>
                  </w:rPr>
                  <w:t xml:space="preserve">THECB </w:t>
                </w:r>
                <w:hyperlink r:id="rId16" w:history="1">
                  <w:r w:rsidRPr="00DB5F71">
                    <w:rPr>
                      <w:rFonts w:ascii="Calibri" w:eastAsia="Calibri" w:hAnsi="Calibri" w:cs="Times New Roman"/>
                      <w:color w:val="0563C1"/>
                      <w:u w:val="single"/>
                    </w:rPr>
                    <w:t>https://www.highered.texas.gov/</w:t>
                  </w:r>
                </w:hyperlink>
                <w:r w:rsidRPr="00DB5F71">
                  <w:rPr>
                    <w:rFonts w:ascii="Calibri" w:eastAsia="Calibri" w:hAnsi="Calibri" w:cs="Times New Roman"/>
                  </w:rPr>
                  <w:t xml:space="preserve"> </w:t>
                </w:r>
              </w:p>
              <w:p w14:paraId="7B68D1C6" w14:textId="316044F0" w:rsidR="00DB5F71" w:rsidRDefault="00DB5F71" w:rsidP="00DB5F71">
                <w:pPr>
                  <w:numPr>
                    <w:ilvl w:val="0"/>
                    <w:numId w:val="25"/>
                  </w:numPr>
                  <w:rPr>
                    <w:rFonts w:ascii="Calibri" w:eastAsia="Calibri" w:hAnsi="Calibri" w:cs="Times New Roman"/>
                  </w:rPr>
                </w:pPr>
                <w:r w:rsidRPr="00DB5F71">
                  <w:rPr>
                    <w:rFonts w:ascii="Calibri" w:eastAsia="Calibri" w:hAnsi="Calibri" w:cs="Times New Roman"/>
                  </w:rPr>
                  <w:t xml:space="preserve">CAHIIM Accreditation Standards </w:t>
                </w:r>
                <w:hyperlink r:id="rId17" w:history="1">
                  <w:r w:rsidRPr="00DB5F71">
                    <w:rPr>
                      <w:rFonts w:ascii="Calibri" w:eastAsia="Calibri" w:hAnsi="Calibri" w:cs="Times New Roman"/>
                      <w:color w:val="0563C1"/>
                      <w:u w:val="single"/>
                    </w:rPr>
                    <w:t>https://www.cahiim.org/accreditation/health-information-management/accreditation-standards</w:t>
                  </w:r>
                </w:hyperlink>
                <w:r w:rsidRPr="00DB5F71">
                  <w:rPr>
                    <w:rFonts w:ascii="Calibri" w:eastAsia="Calibri" w:hAnsi="Calibri" w:cs="Times New Roman"/>
                  </w:rPr>
                  <w:t xml:space="preserve"> </w:t>
                </w:r>
              </w:p>
              <w:p w14:paraId="55416E66" w14:textId="77777777" w:rsidR="00EC3670" w:rsidRPr="00DB5F71" w:rsidRDefault="00EC3670" w:rsidP="00EC3670">
                <w:pPr>
                  <w:ind w:left="720"/>
                  <w:rPr>
                    <w:rFonts w:ascii="Calibri" w:eastAsia="Calibri" w:hAnsi="Calibri" w:cs="Times New Roman"/>
                  </w:rPr>
                </w:pPr>
              </w:p>
              <w:p w14:paraId="170244FA" w14:textId="14134FE1" w:rsidR="002C3284" w:rsidRDefault="00B6777F" w:rsidP="003F6904">
                <w:pPr>
                  <w:rPr>
                    <w:rStyle w:val="PRSCTBL1"/>
                    <w:rFonts w:eastAsiaTheme="minorHAnsi" w:cstheme="minorBidi"/>
                    <w:b w:val="0"/>
                    <w:sz w:val="28"/>
                    <w:szCs w:val="22"/>
                  </w:rPr>
                </w:pPr>
                <w:bookmarkStart w:id="1" w:name="_Hlk92902120"/>
                <w:bookmarkEnd w:id="0"/>
                <w:r w:rsidRPr="00B6777F">
                  <w:rPr>
                    <w:rStyle w:val="PRSCTBL1"/>
                    <w:rFonts w:asciiTheme="minorHAnsi" w:eastAsiaTheme="minorHAnsi" w:hAnsiTheme="minorHAnsi" w:cstheme="minorHAnsi"/>
                    <w:b w:val="0"/>
                    <w:color w:val="auto"/>
                    <w:sz w:val="22"/>
                    <w:szCs w:val="22"/>
                  </w:rPr>
                  <w:t xml:space="preserve">The </w:t>
                </w:r>
                <w:r>
                  <w:rPr>
                    <w:rStyle w:val="PRSCTBL1"/>
                    <w:rFonts w:asciiTheme="minorHAnsi" w:eastAsiaTheme="minorHAnsi" w:hAnsiTheme="minorHAnsi" w:cstheme="minorHAnsi"/>
                    <w:b w:val="0"/>
                    <w:color w:val="auto"/>
                    <w:sz w:val="22"/>
                    <w:szCs w:val="22"/>
                  </w:rPr>
                  <w:t>H</w:t>
                </w:r>
                <w:r w:rsidRPr="00B6777F">
                  <w:rPr>
                    <w:rStyle w:val="PRSCTBL1"/>
                    <w:rFonts w:asciiTheme="minorHAnsi" w:eastAsiaTheme="minorHAnsi" w:hAnsiTheme="minorHAnsi" w:cstheme="minorHAnsi"/>
                    <w:b w:val="0"/>
                    <w:color w:val="auto"/>
                    <w:sz w:val="22"/>
                    <w:szCs w:val="22"/>
                  </w:rPr>
                  <w:t>IM</w:t>
                </w:r>
                <w:r>
                  <w:rPr>
                    <w:rStyle w:val="PRSCTBL1"/>
                    <w:rFonts w:cstheme="minorHAnsi"/>
                  </w:rPr>
                  <w:t xml:space="preserve"> </w:t>
                </w:r>
                <w:r w:rsidRPr="00B6777F">
                  <w:rPr>
                    <w:rStyle w:val="PRSCTBL1"/>
                    <w:rFonts w:asciiTheme="minorHAnsi" w:eastAsiaTheme="minorHAnsi" w:hAnsiTheme="minorHAnsi" w:cstheme="minorHAnsi"/>
                    <w:b w:val="0"/>
                    <w:color w:val="auto"/>
                    <w:sz w:val="22"/>
                    <w:szCs w:val="22"/>
                  </w:rPr>
                  <w:t>curriculum is based on the American Health Information Management Association (AHIMA) curricular competencies for Associate degree education and is approved by the Texas Higher Education Coordinating Board (THECB). Those competencies mirror tasks evaluated on the Registered Health Information Technician (RHIT) certification, the credential graduates of the HIM program are eligible for upon completion of the degree</w:t>
                </w:r>
                <w:r w:rsidRPr="00B6777F">
                  <w:rPr>
                    <w:rStyle w:val="PRSCTBL1"/>
                    <w:rFonts w:eastAsiaTheme="minorHAnsi" w:cstheme="minorBidi"/>
                    <w:b w:val="0"/>
                    <w:sz w:val="28"/>
                    <w:szCs w:val="22"/>
                  </w:rPr>
                  <w:t>.</w:t>
                </w:r>
              </w:p>
            </w:tc>
          </w:sdtContent>
        </w:sdt>
        <w:bookmarkEnd w:id="1" w:displacedByCustomXml="prev"/>
      </w:tr>
    </w:tbl>
    <w:p w14:paraId="66C28434" w14:textId="77777777" w:rsidR="003B4EBA" w:rsidRDefault="003B4EBA">
      <w:pPr>
        <w:rPr>
          <w:rFonts w:ascii="Calibri" w:eastAsia="Calibri" w:hAnsi="Calibri" w:cs="Times New Roman"/>
          <w:i/>
        </w:rPr>
      </w:pPr>
      <w:r>
        <w:rPr>
          <w:rFonts w:ascii="Calibri" w:eastAsia="Calibri" w:hAnsi="Calibri" w:cs="Times New Roman"/>
          <w:i/>
        </w:rPr>
        <w:lastRenderedPageBreak/>
        <w:br w:type="page"/>
      </w:r>
    </w:p>
    <w:p w14:paraId="4F56A817" w14:textId="3E176A61" w:rsidR="002E3C2F" w:rsidRPr="002E3C2F" w:rsidRDefault="00885C05"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1"/>
            <w14:checkedState w14:val="2612" w14:font="MS Gothic"/>
            <w14:uncheckedState w14:val="2610" w14:font="MS Gothic"/>
          </w14:checkbox>
        </w:sdtPr>
        <w:sdtContent>
          <w:r w:rsidR="0039205F">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4A7B5518" w14:textId="26370294"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w:t>
      </w:r>
      <w:r w:rsidR="00AF277F">
        <w:rPr>
          <w:rFonts w:ascii="Calibri" w:eastAsia="MS Mincho" w:hAnsi="Calibri" w:cs="Times New Roman"/>
          <w:b/>
          <w:sz w:val="24"/>
          <w:szCs w:val="24"/>
        </w:rPr>
        <w:t>P</w:t>
      </w:r>
      <w:r w:rsidR="00AF277F" w:rsidRPr="002E3C2F">
        <w:rPr>
          <w:rFonts w:ascii="Calibri" w:eastAsia="MS Mincho" w:hAnsi="Calibri" w:cs="Times New Roman"/>
          <w:b/>
          <w:sz w:val="24"/>
          <w:szCs w:val="24"/>
        </w:rPr>
        <w:t xml:space="preserve">rogram </w:t>
      </w:r>
      <w:r w:rsidRPr="002E3C2F">
        <w:rPr>
          <w:rFonts w:ascii="Calibri" w:eastAsia="MS Mincho" w:hAnsi="Calibri" w:cs="Times New Roman"/>
          <w:b/>
          <w:sz w:val="24"/>
          <w:szCs w:val="24"/>
        </w:rPr>
        <w:t xml:space="preserve">supports the </w:t>
      </w:r>
      <w:r w:rsidR="00AF277F" w:rsidRPr="002E3C2F">
        <w:rPr>
          <w:rFonts w:ascii="Calibri" w:eastAsia="MS Mincho" w:hAnsi="Calibri" w:cs="Times New Roman"/>
          <w:b/>
          <w:sz w:val="24"/>
          <w:szCs w:val="24"/>
        </w:rPr>
        <w:t>College</w:t>
      </w:r>
      <w:r w:rsidR="00AF277F">
        <w:rPr>
          <w:rFonts w:ascii="Calibri" w:eastAsia="MS Mincho" w:hAnsi="Calibri" w:cs="Times New Roman"/>
          <w:b/>
          <w:sz w:val="24"/>
          <w:szCs w:val="24"/>
        </w:rPr>
        <w:t>'</w:t>
      </w:r>
      <w:r w:rsidR="00AF277F" w:rsidRPr="002E3C2F">
        <w:rPr>
          <w:rFonts w:ascii="Calibri" w:eastAsia="MS Mincho" w:hAnsi="Calibri" w:cs="Times New Roman"/>
          <w:b/>
          <w:sz w:val="24"/>
          <w:szCs w:val="24"/>
        </w:rPr>
        <w:t xml:space="preserve">s </w:t>
      </w:r>
      <w:hyperlink r:id="rId18"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00AF277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r w:rsidR="00AF277F" w:rsidRPr="002E3C2F">
        <w:rPr>
          <w:rFonts w:ascii="Calibri" w:eastAsia="Times New Roman" w:hAnsi="Calibri" w:cs="Times New Roman"/>
          <w:i/>
          <w:sz w:val="24"/>
          <w:szCs w:val="24"/>
        </w:rPr>
        <w:t>.</w:t>
      </w:r>
      <w:r w:rsidR="00AF277F">
        <w:rPr>
          <w:rFonts w:ascii="Calibri" w:eastAsia="Times New Roman" w:hAnsi="Calibri" w:cs="Times New Roman"/>
          <w:i/>
          <w:sz w:val="24"/>
          <w:szCs w:val="24"/>
        </w:rPr>
        <w:t>"</w:t>
      </w:r>
    </w:p>
    <w:p w14:paraId="787C5248" w14:textId="402B8730"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that documents how the </w:t>
      </w:r>
      <w:r w:rsidR="00AF277F">
        <w:rPr>
          <w:rFonts w:ascii="Calibri" w:eastAsia="MS Mincho" w:hAnsi="Calibri" w:cs="Times New Roman"/>
          <w:b/>
          <w:sz w:val="24"/>
          <w:szCs w:val="24"/>
        </w:rPr>
        <w:t>P</w:t>
      </w:r>
      <w:r w:rsidR="00AF277F" w:rsidRPr="002E3C2F">
        <w:rPr>
          <w:rFonts w:ascii="Calibri" w:eastAsia="MS Mincho" w:hAnsi="Calibri" w:cs="Times New Roman"/>
          <w:b/>
          <w:sz w:val="24"/>
          <w:szCs w:val="24"/>
        </w:rPr>
        <w:t xml:space="preserve">rogram </w:t>
      </w:r>
      <w:r w:rsidRPr="002E3C2F">
        <w:rPr>
          <w:rFonts w:ascii="Calibri" w:eastAsia="MS Mincho" w:hAnsi="Calibri" w:cs="Times New Roman"/>
          <w:b/>
          <w:sz w:val="24"/>
          <w:szCs w:val="24"/>
        </w:rPr>
        <w:t xml:space="preserve">supports the </w:t>
      </w:r>
      <w:r w:rsidR="00AF277F" w:rsidRPr="002E3C2F">
        <w:rPr>
          <w:rFonts w:ascii="Calibri" w:eastAsia="MS Mincho" w:hAnsi="Calibri" w:cs="Times New Roman"/>
          <w:b/>
          <w:sz w:val="24"/>
          <w:szCs w:val="24"/>
        </w:rPr>
        <w:t>College</w:t>
      </w:r>
      <w:r w:rsidR="00AF277F">
        <w:rPr>
          <w:rFonts w:ascii="Calibri" w:eastAsia="MS Mincho" w:hAnsi="Calibri" w:cs="Times New Roman"/>
          <w:b/>
          <w:sz w:val="24"/>
          <w:szCs w:val="24"/>
        </w:rPr>
        <w:t>'</w:t>
      </w:r>
      <w:r w:rsidR="00AF277F" w:rsidRPr="002E3C2F">
        <w:rPr>
          <w:rFonts w:ascii="Calibri" w:eastAsia="MS Mincho" w:hAnsi="Calibri" w:cs="Times New Roman"/>
          <w:b/>
          <w:sz w:val="24"/>
          <w:szCs w:val="24"/>
        </w:rPr>
        <w:t xml:space="preserve">s </w:t>
      </w:r>
      <w:r w:rsidRPr="002E3C2F">
        <w:rPr>
          <w:rFonts w:ascii="Calibri" w:eastAsia="MS Mincho" w:hAnsi="Calibri" w:cs="Times New Roman"/>
          <w:b/>
          <w:sz w:val="24"/>
          <w:szCs w:val="24"/>
        </w:rPr>
        <w:t>strategic plan (2020-2025 Strategic Plan)</w:t>
      </w:r>
      <w:r w:rsidRPr="002E3C2F">
        <w:rPr>
          <w:rFonts w:ascii="Calibri" w:eastAsia="MS Mincho" w:hAnsi="Calibri" w:cs="Times New Roman"/>
          <w:sz w:val="24"/>
          <w:szCs w:val="24"/>
        </w:rPr>
        <w:t xml:space="preserve">:    </w:t>
      </w:r>
      <w:hyperlink r:id="rId19"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546D88D2" w14:textId="77777777" w:rsidR="002E3C2F" w:rsidRPr="002E3C2F" w:rsidRDefault="002E3C2F" w:rsidP="002E3C2F">
      <w:pPr>
        <w:spacing w:after="0" w:line="240" w:lineRule="auto"/>
        <w:ind w:left="360" w:hanging="360"/>
        <w:rPr>
          <w:rFonts w:ascii="Calibri" w:eastAsia="MS Mincho" w:hAnsi="Calibri" w:cs="Times New Roman"/>
          <w:i/>
        </w:rPr>
      </w:pPr>
    </w:p>
    <w:p w14:paraId="0926B317"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2CB121D1" w14:textId="26E26A19"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 xml:space="preserve">What evidence is there to support assertions made regarding how the </w:t>
      </w:r>
      <w:r w:rsidR="00AF277F">
        <w:rPr>
          <w:rFonts w:ascii="Calibri" w:eastAsia="MS Mincho" w:hAnsi="Calibri" w:cs="Times New Roman"/>
          <w:i/>
        </w:rPr>
        <w:t>P</w:t>
      </w:r>
      <w:r w:rsidR="00AF277F" w:rsidRPr="002E3C2F">
        <w:rPr>
          <w:rFonts w:ascii="Calibri" w:eastAsia="MS Mincho" w:hAnsi="Calibri" w:cs="Times New Roman"/>
          <w:i/>
        </w:rPr>
        <w:t xml:space="preserve">rogram </w:t>
      </w:r>
      <w:r w:rsidRPr="002E3C2F">
        <w:rPr>
          <w:rFonts w:ascii="Calibri" w:eastAsia="MS Mincho" w:hAnsi="Calibri" w:cs="Times New Roman"/>
          <w:i/>
        </w:rPr>
        <w:t>relates to the mission and strategic plan?</w:t>
      </w:r>
    </w:p>
    <w:p w14:paraId="226B2C10"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04863330" w14:textId="570D12C1"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 xml:space="preserve">Analyze the evidence you provide.  What does it show about the </w:t>
      </w:r>
      <w:r w:rsidR="00AF277F">
        <w:rPr>
          <w:rFonts w:ascii="Calibri" w:eastAsia="MS Mincho" w:hAnsi="Calibri" w:cs="Times New Roman"/>
          <w:i/>
        </w:rPr>
        <w:t>P</w:t>
      </w:r>
      <w:r w:rsidR="00AF277F" w:rsidRPr="002E3C2F">
        <w:rPr>
          <w:rFonts w:ascii="Calibri" w:eastAsia="MS Mincho" w:hAnsi="Calibri" w:cs="Times New Roman"/>
          <w:i/>
        </w:rPr>
        <w:t>rogram</w:t>
      </w:r>
      <w:r w:rsidRPr="002E3C2F">
        <w:rPr>
          <w:rFonts w:ascii="Calibri" w:eastAsia="MS Mincho" w:hAnsi="Calibri" w:cs="Times New Roman"/>
          <w:i/>
        </w:rPr>
        <w:t>?</w:t>
      </w:r>
    </w:p>
    <w:p w14:paraId="2B6675F5"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733D92F9" w14:textId="77777777" w:rsidTr="003F6904">
        <w:sdt>
          <w:sdtPr>
            <w:rPr>
              <w:rStyle w:val="Style5"/>
            </w:rPr>
            <w:id w:val="-1879537788"/>
            <w:placeholder>
              <w:docPart w:val="D3901BE1E2564834920F971655406F0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14C7F05A" w14:textId="2B954F81" w:rsidR="00664916" w:rsidRDefault="00664916" w:rsidP="003F6904">
                <w:pPr>
                  <w:rPr>
                    <w:rStyle w:val="Style5"/>
                    <w:b/>
                  </w:rPr>
                </w:pPr>
                <w:r>
                  <w:rPr>
                    <w:rStyle w:val="Style5"/>
                    <w:b/>
                  </w:rPr>
                  <w:t xml:space="preserve">SUPPORT OF THE </w:t>
                </w:r>
                <w:r w:rsidR="00AF277F">
                  <w:rPr>
                    <w:rStyle w:val="Style5"/>
                    <w:b/>
                  </w:rPr>
                  <w:t xml:space="preserve">COLLEGE'S </w:t>
                </w:r>
                <w:r>
                  <w:rPr>
                    <w:rStyle w:val="Style5"/>
                    <w:b/>
                  </w:rPr>
                  <w:t>MISSION</w:t>
                </w:r>
              </w:p>
              <w:p w14:paraId="555C76F3" w14:textId="77777777" w:rsidR="00664916" w:rsidRDefault="00664916" w:rsidP="003F6904">
                <w:pPr>
                  <w:rPr>
                    <w:rStyle w:val="Style5"/>
                    <w:b/>
                  </w:rPr>
                </w:pPr>
              </w:p>
              <w:p w14:paraId="574C2257" w14:textId="77777777" w:rsidR="00664916" w:rsidRPr="00664916" w:rsidRDefault="00664916" w:rsidP="003F6904">
                <w:pPr>
                  <w:rPr>
                    <w:rStyle w:val="Style5"/>
                    <w:u w:val="single"/>
                  </w:rPr>
                </w:pPr>
                <w:r w:rsidRPr="00664916">
                  <w:rPr>
                    <w:rStyle w:val="Style5"/>
                    <w:u w:val="single"/>
                  </w:rPr>
                  <w:t xml:space="preserve">Developing </w:t>
                </w:r>
                <w:r>
                  <w:rPr>
                    <w:rStyle w:val="Style5"/>
                    <w:u w:val="single"/>
                  </w:rPr>
                  <w:t>S</w:t>
                </w:r>
                <w:r w:rsidRPr="00664916">
                  <w:rPr>
                    <w:rStyle w:val="Style5"/>
                    <w:u w:val="single"/>
                  </w:rPr>
                  <w:t>kills</w:t>
                </w:r>
              </w:p>
              <w:p w14:paraId="1ECE4A2F" w14:textId="77777777" w:rsidR="00664916" w:rsidRPr="00664916" w:rsidRDefault="00664916" w:rsidP="003F6904">
                <w:pPr>
                  <w:rPr>
                    <w:rStyle w:val="Style5"/>
                    <w:b/>
                  </w:rPr>
                </w:pPr>
              </w:p>
              <w:p w14:paraId="6B00BA19" w14:textId="595E34CF" w:rsidR="00664916" w:rsidRDefault="00DC52A7" w:rsidP="003F6904">
                <w:pPr>
                  <w:rPr>
                    <w:rStyle w:val="Style5"/>
                  </w:rPr>
                </w:pPr>
                <w:r w:rsidRPr="00DC52A7">
                  <w:rPr>
                    <w:rStyle w:val="Style5"/>
                  </w:rPr>
                  <w:t xml:space="preserve">The Health Information Management (HIM) </w:t>
                </w:r>
                <w:r w:rsidR="00AF277F">
                  <w:rPr>
                    <w:rStyle w:val="Style5"/>
                  </w:rPr>
                  <w:t>P</w:t>
                </w:r>
                <w:r w:rsidR="00AF277F" w:rsidRPr="00DC52A7">
                  <w:rPr>
                    <w:rStyle w:val="Style5"/>
                  </w:rPr>
                  <w:t xml:space="preserve">rogram </w:t>
                </w:r>
                <w:r w:rsidRPr="00DC52A7">
                  <w:rPr>
                    <w:rStyle w:val="Style5"/>
                  </w:rPr>
                  <w:t xml:space="preserve">fulfills the Collin College mission statement by providing students the necessary education and training to obtain an Associate Degree in Applied Science (AAS-HIM) and obtain the Registered Health Information Technician national certification. Increasing demands in the reimbursement and regulatory environment require healthcare professionals to be competent in HIM areas. </w:t>
                </w:r>
              </w:p>
              <w:p w14:paraId="0E1CE163" w14:textId="04FF53EE" w:rsidR="00B6777F" w:rsidRDefault="00B6777F" w:rsidP="003F6904">
                <w:pPr>
                  <w:rPr>
                    <w:rStyle w:val="Style5"/>
                  </w:rPr>
                </w:pPr>
              </w:p>
              <w:p w14:paraId="52439771" w14:textId="0D34B6E0" w:rsidR="00B6777F" w:rsidRDefault="0022385F" w:rsidP="00B6777F">
                <w:pPr>
                  <w:jc w:val="center"/>
                  <w:rPr>
                    <w:rStyle w:val="Style5"/>
                  </w:rPr>
                </w:pPr>
                <w:r>
                  <w:rPr>
                    <w:noProof/>
                  </w:rPr>
                  <w:drawing>
                    <wp:inline distT="0" distB="0" distL="0" distR="0" wp14:anchorId="3A5863AD" wp14:editId="6BF4C0F2">
                      <wp:extent cx="4591050" cy="2066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1050" cy="2066925"/>
                              </a:xfrm>
                              <a:prstGeom prst="rect">
                                <a:avLst/>
                              </a:prstGeom>
                            </pic:spPr>
                          </pic:pic>
                        </a:graphicData>
                      </a:graphic>
                    </wp:inline>
                  </w:drawing>
                </w:r>
              </w:p>
              <w:p w14:paraId="15F046CC" w14:textId="77777777" w:rsidR="00664916" w:rsidRDefault="00664916" w:rsidP="003F6904">
                <w:pPr>
                  <w:rPr>
                    <w:rStyle w:val="Style5"/>
                  </w:rPr>
                </w:pPr>
              </w:p>
              <w:p w14:paraId="47689DB0" w14:textId="77777777" w:rsidR="00B6777F" w:rsidRDefault="00B6777F" w:rsidP="003F6904">
                <w:pPr>
                  <w:rPr>
                    <w:rStyle w:val="Style5"/>
                    <w:u w:val="single"/>
                  </w:rPr>
                </w:pPr>
              </w:p>
              <w:p w14:paraId="3DD8C15F" w14:textId="26E557DE" w:rsidR="00664916" w:rsidRPr="00664916" w:rsidRDefault="00664916" w:rsidP="003F6904">
                <w:pPr>
                  <w:rPr>
                    <w:rStyle w:val="Style5"/>
                    <w:u w:val="single"/>
                  </w:rPr>
                </w:pPr>
                <w:r w:rsidRPr="00664916">
                  <w:rPr>
                    <w:rStyle w:val="Style5"/>
                    <w:u w:val="single"/>
                  </w:rPr>
                  <w:lastRenderedPageBreak/>
                  <w:t>Strengthening Character</w:t>
                </w:r>
              </w:p>
              <w:p w14:paraId="3F7F3B5E" w14:textId="77777777" w:rsidR="00664916" w:rsidRDefault="00664916" w:rsidP="003F6904">
                <w:pPr>
                  <w:rPr>
                    <w:rStyle w:val="Style5"/>
                  </w:rPr>
                </w:pPr>
              </w:p>
              <w:p w14:paraId="0AFD484F" w14:textId="70023244" w:rsidR="00B6777F" w:rsidRDefault="00AB0BC5" w:rsidP="003F6904">
                <w:pPr>
                  <w:rPr>
                    <w:rStyle w:val="Style5"/>
                  </w:rPr>
                </w:pPr>
                <w:r w:rsidRPr="00AB0BC5">
                  <w:rPr>
                    <w:rStyle w:val="Style5"/>
                  </w:rPr>
                  <w:t>On-the-job training without formal education has proven unsatisfactory for employers. Education at the Associate level is strongly recommended for employment and promotion within the health information management industry. The professional practice experience takes this knowledge and allows for application within the real world. Students can gain facility-specific knowledge and participate in activities that build character, foster teamwork, and facilitate essential networking relationships.</w:t>
                </w:r>
              </w:p>
              <w:p w14:paraId="1F4F4DDF" w14:textId="77777777" w:rsidR="00AB0BC5" w:rsidRDefault="00AB0BC5" w:rsidP="003F6904">
                <w:pPr>
                  <w:rPr>
                    <w:rStyle w:val="Style5"/>
                  </w:rPr>
                </w:pPr>
              </w:p>
              <w:p w14:paraId="6F2032C6" w14:textId="49AFBE2F" w:rsidR="00B6777F" w:rsidRDefault="00B6777F" w:rsidP="00B6777F">
                <w:pPr>
                  <w:jc w:val="center"/>
                  <w:rPr>
                    <w:rStyle w:val="Style5"/>
                  </w:rPr>
                </w:pPr>
                <w:r>
                  <w:rPr>
                    <w:noProof/>
                  </w:rPr>
                  <w:drawing>
                    <wp:inline distT="0" distB="0" distL="0" distR="0" wp14:anchorId="5F5B922E" wp14:editId="0187E1EA">
                      <wp:extent cx="5908813" cy="2125922"/>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35956" cy="2135688"/>
                              </a:xfrm>
                              <a:prstGeom prst="rect">
                                <a:avLst/>
                              </a:prstGeom>
                            </pic:spPr>
                          </pic:pic>
                        </a:graphicData>
                      </a:graphic>
                    </wp:inline>
                  </w:drawing>
                </w:r>
              </w:p>
              <w:p w14:paraId="761FF04E" w14:textId="094FD956" w:rsidR="00B6777F" w:rsidRPr="00B6777F" w:rsidRDefault="00B6777F" w:rsidP="00B6777F">
                <w:pPr>
                  <w:jc w:val="center"/>
                  <w:rPr>
                    <w:rStyle w:val="Style5"/>
                    <w:sz w:val="18"/>
                    <w:szCs w:val="18"/>
                  </w:rPr>
                </w:pPr>
                <w:r w:rsidRPr="00B6777F">
                  <w:rPr>
                    <w:rStyle w:val="Style5"/>
                    <w:sz w:val="18"/>
                    <w:szCs w:val="18"/>
                  </w:rPr>
                  <w:t>Source: Collin College Health Information Management Student Handbook</w:t>
                </w:r>
              </w:p>
              <w:p w14:paraId="433192D7" w14:textId="77777777" w:rsidR="00683C60" w:rsidRDefault="00683C60" w:rsidP="003F6904">
                <w:pPr>
                  <w:rPr>
                    <w:rStyle w:val="Style5"/>
                  </w:rPr>
                </w:pPr>
              </w:p>
              <w:p w14:paraId="5FDB120D" w14:textId="77777777" w:rsidR="00683C60" w:rsidRDefault="00683C60" w:rsidP="003F6904">
                <w:pPr>
                  <w:rPr>
                    <w:rStyle w:val="Style5"/>
                    <w:u w:val="single"/>
                  </w:rPr>
                </w:pPr>
                <w:r w:rsidRPr="00683C60">
                  <w:rPr>
                    <w:rStyle w:val="Style5"/>
                    <w:u w:val="single"/>
                  </w:rPr>
                  <w:t>Challenging Intellect</w:t>
                </w:r>
              </w:p>
              <w:p w14:paraId="725075A7" w14:textId="77777777" w:rsidR="00683C60" w:rsidRPr="00683C60" w:rsidRDefault="00683C60" w:rsidP="003F6904">
                <w:pPr>
                  <w:rPr>
                    <w:rStyle w:val="Style5"/>
                    <w:u w:val="single"/>
                  </w:rPr>
                </w:pPr>
              </w:p>
              <w:p w14:paraId="04E34E28" w14:textId="3E9E6E99" w:rsidR="00B6777F" w:rsidRDefault="003D3BFC" w:rsidP="003F6904">
                <w:pPr>
                  <w:rPr>
                    <w:rStyle w:val="Style5"/>
                    <w:b/>
                  </w:rPr>
                </w:pPr>
                <w:r w:rsidRPr="003D3BFC">
                  <w:rPr>
                    <w:rStyle w:val="Style5"/>
                  </w:rPr>
                  <w:t>The HIM program challenges students to learn and develop skills necessary to further their education and careers. The HIM Advisory Board provides feedback, ensuring we meet the needs of our community partners. Collin College's HIM curriculum prepares students to be competent, confident, innovative, and contributing health information management professionals. Our students have the potential to be leaders in the HIM community. Some former students have become hiring managers in the community and see value in employing Collin HIM students and graduates. See below. They know that Collin HIM students possess the principles and skills needed to acquire, analyze, and protect digital and traditional health information essential to patient safety and quality health care.</w:t>
                </w:r>
              </w:p>
              <w:p w14:paraId="4044F878" w14:textId="5375A1C7" w:rsidR="00B6777F" w:rsidRDefault="00B6777F" w:rsidP="00B6777F">
                <w:pPr>
                  <w:jc w:val="center"/>
                  <w:rPr>
                    <w:rStyle w:val="Style5"/>
                    <w:b/>
                  </w:rPr>
                </w:pPr>
                <w:r>
                  <w:rPr>
                    <w:noProof/>
                  </w:rPr>
                  <w:lastRenderedPageBreak/>
                  <w:drawing>
                    <wp:inline distT="0" distB="0" distL="0" distR="0" wp14:anchorId="62CC2B61" wp14:editId="196642A1">
                      <wp:extent cx="7444409" cy="3131767"/>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485233" cy="3148941"/>
                              </a:xfrm>
                              <a:prstGeom prst="rect">
                                <a:avLst/>
                              </a:prstGeom>
                            </pic:spPr>
                          </pic:pic>
                        </a:graphicData>
                      </a:graphic>
                    </wp:inline>
                  </w:drawing>
                </w:r>
              </w:p>
              <w:p w14:paraId="0ED0D7BB" w14:textId="77777777" w:rsidR="00B6777F" w:rsidRDefault="00B6777F" w:rsidP="003F6904">
                <w:pPr>
                  <w:rPr>
                    <w:rStyle w:val="Style5"/>
                    <w:b/>
                  </w:rPr>
                </w:pPr>
              </w:p>
              <w:p w14:paraId="10667CA4" w14:textId="1F39FDF8" w:rsidR="00326962" w:rsidRDefault="00FC44A8" w:rsidP="003F6904">
                <w:pPr>
                  <w:rPr>
                    <w:rStyle w:val="Style5"/>
                    <w:b/>
                  </w:rPr>
                </w:pPr>
                <w:r>
                  <w:rPr>
                    <w:rStyle w:val="Style5"/>
                    <w:b/>
                  </w:rPr>
                  <w:t>SUPPORT OF THE</w:t>
                </w:r>
                <w:r w:rsidR="00664916">
                  <w:rPr>
                    <w:rStyle w:val="Style5"/>
                    <w:b/>
                  </w:rPr>
                  <w:t xml:space="preserve"> </w:t>
                </w:r>
                <w:r w:rsidR="00C47949">
                  <w:rPr>
                    <w:rStyle w:val="Style5"/>
                    <w:b/>
                  </w:rPr>
                  <w:t>COLLEGE</w:t>
                </w:r>
                <w:r w:rsidR="00AF277F">
                  <w:rPr>
                    <w:rStyle w:val="Style5"/>
                    <w:b/>
                  </w:rPr>
                  <w:t>'</w:t>
                </w:r>
                <w:r>
                  <w:rPr>
                    <w:rStyle w:val="Style5"/>
                    <w:b/>
                  </w:rPr>
                  <w:t>S</w:t>
                </w:r>
                <w:r w:rsidR="00C47949">
                  <w:rPr>
                    <w:rStyle w:val="Style5"/>
                    <w:b/>
                  </w:rPr>
                  <w:t xml:space="preserve"> </w:t>
                </w:r>
                <w:r w:rsidR="00664916">
                  <w:rPr>
                    <w:rStyle w:val="Style5"/>
                    <w:b/>
                  </w:rPr>
                  <w:t xml:space="preserve">STRATEGIC </w:t>
                </w:r>
                <w:r w:rsidR="00C47949">
                  <w:rPr>
                    <w:rStyle w:val="Style5"/>
                    <w:b/>
                  </w:rPr>
                  <w:t xml:space="preserve">PLAN </w:t>
                </w:r>
              </w:p>
              <w:p w14:paraId="46C8506E" w14:textId="77777777" w:rsidR="00FC44A8" w:rsidRDefault="00FC44A8" w:rsidP="003F6904">
                <w:pPr>
                  <w:rPr>
                    <w:rStyle w:val="Style5"/>
                    <w:b/>
                  </w:rPr>
                </w:pPr>
              </w:p>
              <w:p w14:paraId="0DC2764A" w14:textId="576B74BD" w:rsidR="00FC44A8" w:rsidRDefault="00FC44A8" w:rsidP="00FC44A8">
                <w:pPr>
                  <w:rPr>
                    <w:rStyle w:val="Style5"/>
                    <w:u w:val="single"/>
                  </w:rPr>
                </w:pPr>
                <w:r w:rsidRPr="00321A8E">
                  <w:rPr>
                    <w:rStyle w:val="Style5"/>
                    <w:u w:val="single"/>
                  </w:rPr>
                  <w:t>Improve student outcomes to meet or exceed local, state, and regional accreditation thresholds and goals.</w:t>
                </w:r>
              </w:p>
              <w:p w14:paraId="7E8862C1" w14:textId="77777777" w:rsidR="00E70938" w:rsidRDefault="00E70938" w:rsidP="00FC44A8">
                <w:pPr>
                  <w:rPr>
                    <w:rStyle w:val="Style5"/>
                  </w:rPr>
                </w:pPr>
              </w:p>
              <w:p w14:paraId="132BC28E" w14:textId="55948607" w:rsidR="005505D7" w:rsidRDefault="003D3BFC" w:rsidP="00FC44A8">
                <w:pPr>
                  <w:rPr>
                    <w:rStyle w:val="Style5"/>
                  </w:rPr>
                </w:pPr>
                <w:r w:rsidRPr="003D3BFC">
                  <w:rPr>
                    <w:rStyle w:val="Style5"/>
                  </w:rPr>
                  <w:t xml:space="preserve">The new HIM director, hired in Fall 2019 has been working to ensure that all program-specific courses have the academic rigor required for AAS – HIM students to succeed on the Registered Health Information Technician (RHIT) exam. The Coronavirus Aid, Relief, and Economic Security (CARES) Act gave the program an unexpected opportunity to take a more in-depth look at many of its courses and revise the department masters. The AAS – HIM program has 38 competencies that must be incorporated into the curriculum. While all program-specific courses teach the required competencies, revisions of the department masters and Dr. Jon Hardesty’s new program assessment plan allowed the director and faculty members to improve program courses. </w:t>
                </w:r>
              </w:p>
              <w:p w14:paraId="3DE69DC0" w14:textId="77777777" w:rsidR="003D3BFC" w:rsidRDefault="003D3BFC" w:rsidP="00FC44A8">
                <w:pPr>
                  <w:rPr>
                    <w:rStyle w:val="Style5"/>
                    <w:u w:val="single"/>
                  </w:rPr>
                </w:pPr>
              </w:p>
              <w:p w14:paraId="6214D3C6" w14:textId="788F77F7" w:rsidR="00FC44A8" w:rsidRDefault="00FC44A8" w:rsidP="00FC44A8">
                <w:pPr>
                  <w:rPr>
                    <w:rStyle w:val="Style5"/>
                    <w:u w:val="single"/>
                  </w:rPr>
                </w:pPr>
                <w:r w:rsidRPr="00321A8E">
                  <w:rPr>
                    <w:rStyle w:val="Style5"/>
                    <w:u w:val="single"/>
                  </w:rPr>
                  <w:t xml:space="preserve">Develop and implement strategies to become a national exemplar in </w:t>
                </w:r>
                <w:r w:rsidR="00AF277F">
                  <w:rPr>
                    <w:rStyle w:val="Style5"/>
                    <w:u w:val="single"/>
                  </w:rPr>
                  <w:t>P</w:t>
                </w:r>
                <w:r w:rsidRPr="00321A8E">
                  <w:rPr>
                    <w:rStyle w:val="Style5"/>
                    <w:u w:val="single"/>
                  </w:rPr>
                  <w:t>rogram and student outcomes.</w:t>
                </w:r>
              </w:p>
              <w:p w14:paraId="32FA272F" w14:textId="41BDF1A4" w:rsidR="00CA59B2" w:rsidRDefault="00CA59B2" w:rsidP="00FC44A8">
                <w:pPr>
                  <w:rPr>
                    <w:rStyle w:val="Style5"/>
                    <w:u w:val="single"/>
                  </w:rPr>
                </w:pPr>
              </w:p>
              <w:p w14:paraId="0EB9EEDF" w14:textId="55795FC2" w:rsidR="00B6777F" w:rsidRDefault="003D3BFC" w:rsidP="00FC44A8">
                <w:pPr>
                  <w:rPr>
                    <w:rStyle w:val="Style5"/>
                  </w:rPr>
                </w:pPr>
                <w:r w:rsidRPr="003D3BFC">
                  <w:rPr>
                    <w:rStyle w:val="Style5"/>
                  </w:rPr>
                  <w:t xml:space="preserve">In an effort to graduate HIM professionals capable of addressing the challenges in healthcare, students must be prepared to succeed on the RHIT exam. From 2013 to 2020, AAS – HIM applicants were required to pass an entrance exam that helped to determine academic readiness. The last iteration was the Test of Essential Academic Skills (TEAS) exam. During the beginning of the pandemic it was nearly impossible for students to take the TEAS exam as most testing centers had limited space and the exam provider did not have a virtual option. The TEAS exam requirement was waived for </w:t>
                </w:r>
                <w:r w:rsidRPr="003D3BFC">
                  <w:rPr>
                    <w:rStyle w:val="Style5"/>
                  </w:rPr>
                  <w:lastRenderedPageBreak/>
                  <w:t xml:space="preserve">new applicants to allow students to enter the program. In Spring 2021, the advisory committee voted to remove the TEAS exam requirement from the application process. Since the removal of the TEAS exam, the percentage of students completing the AAS – HIM degree that the exam has declined, as have the RHIT exam and pass rates. To improve student outcomes and become a national exemplar, reinstatement of academic readiness entrance exams will be brought before the HIM advisory committee. The HIM program is also collaborating with the Health Sciences Continuing Education department to develop an RHIT exam review and preparation course to help students review for the RHIT exam. </w:t>
                </w:r>
              </w:p>
              <w:p w14:paraId="2C5B8545" w14:textId="77777777" w:rsidR="003D3BFC" w:rsidRDefault="003D3BFC" w:rsidP="00FC44A8">
                <w:pPr>
                  <w:rPr>
                    <w:rStyle w:val="Style5"/>
                    <w:u w:val="single"/>
                  </w:rPr>
                </w:pPr>
              </w:p>
              <w:p w14:paraId="1D5ADB1D" w14:textId="08BB9610" w:rsidR="00FC44A8" w:rsidRPr="00321A8E" w:rsidRDefault="00FC44A8" w:rsidP="00FC44A8">
                <w:pPr>
                  <w:rPr>
                    <w:rStyle w:val="Style5"/>
                    <w:u w:val="single"/>
                  </w:rPr>
                </w:pPr>
                <w:r w:rsidRPr="00321A8E">
                  <w:rPr>
                    <w:rStyle w:val="Style5"/>
                    <w:u w:val="single"/>
                  </w:rPr>
                  <w:t>Create and implement comprehensive integrated pathways to support student transitions.</w:t>
                </w:r>
              </w:p>
              <w:p w14:paraId="4194A919" w14:textId="77777777" w:rsidR="00916F7E" w:rsidRDefault="00916F7E" w:rsidP="003F6904">
                <w:pPr>
                  <w:rPr>
                    <w:rStyle w:val="Style5"/>
                  </w:rPr>
                </w:pPr>
              </w:p>
              <w:p w14:paraId="7F27FB72" w14:textId="2D32A8CA" w:rsidR="00916F7E" w:rsidRDefault="00916F7E" w:rsidP="003F6904">
                <w:pPr>
                  <w:rPr>
                    <w:rStyle w:val="Style5"/>
                  </w:rPr>
                </w:pPr>
                <w:r>
                  <w:rPr>
                    <w:rStyle w:val="Style5"/>
                  </w:rPr>
                  <w:t xml:space="preserve">HIM students are transferring from Collin to other colleges, supporting the strategic </w:t>
                </w:r>
                <w:r w:rsidR="00AF277F">
                  <w:rPr>
                    <w:rStyle w:val="Style5"/>
                  </w:rPr>
                  <w:t xml:space="preserve">plan's </w:t>
                </w:r>
                <w:r w:rsidR="00326962">
                  <w:rPr>
                    <w:rStyle w:val="Style5"/>
                  </w:rPr>
                  <w:t>target to increase total number of students who successfully complete key transitions from Collin College</w:t>
                </w:r>
                <w:r>
                  <w:rPr>
                    <w:rStyle w:val="Style5"/>
                  </w:rPr>
                  <w:t xml:space="preserve">. </w:t>
                </w:r>
                <w:r w:rsidR="00E04AD7" w:rsidRPr="00E04AD7">
                  <w:rPr>
                    <w:rStyle w:val="Style5"/>
                  </w:rPr>
                  <w:t xml:space="preserve">Approximately 10% of HIM graduates continue on to a </w:t>
                </w:r>
                <w:r w:rsidR="00AF277F" w:rsidRPr="00E04AD7">
                  <w:rPr>
                    <w:rStyle w:val="Style5"/>
                  </w:rPr>
                  <w:t>Bachelor</w:t>
                </w:r>
                <w:r w:rsidR="00AF277F">
                  <w:rPr>
                    <w:rStyle w:val="Style5"/>
                  </w:rPr>
                  <w:t>'</w:t>
                </w:r>
                <w:r w:rsidR="00AF277F" w:rsidRPr="00E04AD7">
                  <w:rPr>
                    <w:rStyle w:val="Style5"/>
                  </w:rPr>
                  <w:t xml:space="preserve">s </w:t>
                </w:r>
                <w:r w:rsidR="00E04AD7" w:rsidRPr="00E04AD7">
                  <w:rPr>
                    <w:rStyle w:val="Style5"/>
                  </w:rPr>
                  <w:t>degree.</w:t>
                </w:r>
                <w:r w:rsidR="00E04AD7">
                  <w:rPr>
                    <w:rStyle w:val="Style5"/>
                  </w:rPr>
                  <w:t xml:space="preserve"> </w:t>
                </w:r>
                <w:r w:rsidR="00E04AD7" w:rsidRPr="00E04AD7">
                  <w:rPr>
                    <w:rStyle w:val="Style5"/>
                  </w:rPr>
                  <w:t>All students are advised to continue their education after graduation. Students are encouraged to obtain degrees in</w:t>
                </w:r>
                <w:r w:rsidR="00E04AD7">
                  <w:rPr>
                    <w:rStyle w:val="Style5"/>
                  </w:rPr>
                  <w:t xml:space="preserve"> </w:t>
                </w:r>
                <w:r w:rsidR="00E04AD7" w:rsidRPr="00E04AD7">
                  <w:rPr>
                    <w:rStyle w:val="Style5"/>
                  </w:rPr>
                  <w:t>complementary fields like Business Management, Informatics, or Information Systems</w:t>
                </w:r>
                <w:r w:rsidR="00E04AD7">
                  <w:rPr>
                    <w:rStyle w:val="Style5"/>
                  </w:rPr>
                  <w:t xml:space="preserve">. We track students who have declared HIM as their </w:t>
                </w:r>
                <w:r w:rsidR="00AF277F">
                  <w:rPr>
                    <w:rStyle w:val="Style5"/>
                  </w:rPr>
                  <w:t>Program</w:t>
                </w:r>
                <w:r w:rsidR="00E04AD7">
                  <w:rPr>
                    <w:rStyle w:val="Style5"/>
                  </w:rPr>
                  <w:t xml:space="preserve">, completers and those who have not completed but transferred to other institutions. </w:t>
                </w:r>
                <w:r w:rsidR="00C47949">
                  <w:rPr>
                    <w:rStyle w:val="Style5"/>
                  </w:rPr>
                  <w:t xml:space="preserve"> D</w:t>
                </w:r>
                <w:r w:rsidR="00E04AD7">
                  <w:rPr>
                    <w:rStyle w:val="Style5"/>
                  </w:rPr>
                  <w:t xml:space="preserve">ata shows that over a period of 3 years within the program review </w:t>
                </w:r>
                <w:r w:rsidR="00C47949">
                  <w:rPr>
                    <w:rStyle w:val="Style5"/>
                  </w:rPr>
                  <w:t>period (2018-2019 is the most current data)</w:t>
                </w:r>
                <w:r w:rsidR="00E04AD7">
                  <w:rPr>
                    <w:rStyle w:val="Style5"/>
                  </w:rPr>
                  <w:t>, there were 654 students who declared HIM as their major. Of those</w:t>
                </w:r>
                <w:r w:rsidR="00C47949">
                  <w:rPr>
                    <w:rStyle w:val="Style5"/>
                  </w:rPr>
                  <w:t xml:space="preserve"> tracked by THECB</w:t>
                </w:r>
                <w:r w:rsidR="00E04AD7">
                  <w:rPr>
                    <w:rStyle w:val="Style5"/>
                  </w:rPr>
                  <w:t xml:space="preserve">, 54 completed the </w:t>
                </w:r>
                <w:r w:rsidR="00AF277F">
                  <w:rPr>
                    <w:rStyle w:val="Style5"/>
                  </w:rPr>
                  <w:t>Program</w:t>
                </w:r>
                <w:r w:rsidR="00E04AD7">
                  <w:rPr>
                    <w:rStyle w:val="Style5"/>
                  </w:rPr>
                  <w:t>, 264 transferred to another institution, and 11 Collin</w:t>
                </w:r>
                <w:r w:rsidR="00C47949">
                  <w:rPr>
                    <w:rStyle w:val="Style5"/>
                  </w:rPr>
                  <w:t xml:space="preserve"> College AAS-HIM graduates</w:t>
                </w:r>
                <w:r w:rsidR="00E04AD7">
                  <w:rPr>
                    <w:rStyle w:val="Style5"/>
                  </w:rPr>
                  <w:t xml:space="preserve"> and transferred to another </w:t>
                </w:r>
                <w:r w:rsidR="00664916">
                  <w:rPr>
                    <w:rStyle w:val="Style5"/>
                  </w:rPr>
                  <w:t>institution</w:t>
                </w:r>
                <w:r w:rsidR="00C47949">
                  <w:rPr>
                    <w:rStyle w:val="Style5"/>
                  </w:rPr>
                  <w:t xml:space="preserve"> Texas Higher Education Institution</w:t>
                </w:r>
                <w:r w:rsidR="00E04AD7">
                  <w:rPr>
                    <w:rStyle w:val="Style5"/>
                  </w:rPr>
                  <w:t xml:space="preserve">. </w:t>
                </w:r>
              </w:p>
              <w:p w14:paraId="3BE63CAD" w14:textId="77777777" w:rsidR="00916F7E" w:rsidRDefault="00916F7E" w:rsidP="003F6904">
                <w:pPr>
                  <w:rPr>
                    <w:rStyle w:val="Style5"/>
                  </w:rPr>
                </w:pPr>
              </w:p>
              <w:p w14:paraId="0AB280DB" w14:textId="611A5163" w:rsidR="00916F7E" w:rsidRDefault="001B1230" w:rsidP="00321A8E">
                <w:pPr>
                  <w:jc w:val="center"/>
                  <w:rPr>
                    <w:rStyle w:val="PRSCTBL1"/>
                    <w:b w:val="0"/>
                    <w:sz w:val="28"/>
                  </w:rPr>
                </w:pPr>
                <w:r>
                  <w:rPr>
                    <w:noProof/>
                  </w:rPr>
                  <w:drawing>
                    <wp:inline distT="0" distB="0" distL="0" distR="0" wp14:anchorId="49B132FB" wp14:editId="2DFDB63B">
                      <wp:extent cx="5762625" cy="18859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2625" cy="1885950"/>
                              </a:xfrm>
                              <a:prstGeom prst="rect">
                                <a:avLst/>
                              </a:prstGeom>
                            </pic:spPr>
                          </pic:pic>
                        </a:graphicData>
                      </a:graphic>
                    </wp:inline>
                  </w:drawing>
                </w:r>
              </w:p>
              <w:p w14:paraId="7D061A63" w14:textId="77777777" w:rsidR="00EA2882" w:rsidRDefault="00EA2882" w:rsidP="003F6904">
                <w:pPr>
                  <w:rPr>
                    <w:rStyle w:val="PRSCTBL1"/>
                    <w:b w:val="0"/>
                    <w:sz w:val="28"/>
                  </w:rPr>
                </w:pPr>
              </w:p>
              <w:p w14:paraId="6E2F3715" w14:textId="77777777" w:rsidR="00EA2882" w:rsidRPr="00321A8E" w:rsidRDefault="00EA2882" w:rsidP="003F6904">
                <w:pPr>
                  <w:rPr>
                    <w:rStyle w:val="PRSCTBL1"/>
                    <w:b w:val="0"/>
                    <w:sz w:val="28"/>
                    <w:u w:val="single"/>
                  </w:rPr>
                </w:pPr>
                <w:r w:rsidRPr="00321A8E">
                  <w:rPr>
                    <w:u w:val="single"/>
                  </w:rPr>
                  <w:t>Implement the third Baccalaureate degree by Fall 2022 and continue adding 2+2 programs with university partners.</w:t>
                </w:r>
              </w:p>
              <w:p w14:paraId="246108DB" w14:textId="77777777" w:rsidR="00916F7E" w:rsidRDefault="00916F7E" w:rsidP="003F6904">
                <w:pPr>
                  <w:rPr>
                    <w:rStyle w:val="PRSCTBL1"/>
                    <w:b w:val="0"/>
                    <w:sz w:val="28"/>
                  </w:rPr>
                </w:pPr>
              </w:p>
              <w:p w14:paraId="399D8683" w14:textId="577C8818" w:rsidR="00EA2882" w:rsidRPr="00EA2882" w:rsidRDefault="00B6777F" w:rsidP="00EA2882">
                <w:pPr>
                  <w:rPr>
                    <w:rFonts w:ascii="Calibri" w:eastAsia="Calibri" w:hAnsi="Calibri" w:cs="Times New Roman"/>
                  </w:rPr>
                </w:pPr>
                <w:r>
                  <w:rPr>
                    <w:rFonts w:ascii="Calibri" w:eastAsia="Calibri" w:hAnsi="Calibri" w:cs="Times New Roman"/>
                  </w:rPr>
                  <w:t>While there are no plans for an HIM</w:t>
                </w:r>
                <w:r>
                  <w:t xml:space="preserve"> </w:t>
                </w:r>
                <w:r w:rsidRPr="00B6777F">
                  <w:rPr>
                    <w:rFonts w:ascii="Calibri" w:eastAsia="Calibri" w:hAnsi="Calibri" w:cs="Times New Roman"/>
                  </w:rPr>
                  <w:t>Baccalaureate</w:t>
                </w:r>
                <w:r>
                  <w:rPr>
                    <w:rFonts w:ascii="Calibri" w:eastAsia="Calibri" w:hAnsi="Calibri" w:cs="Times New Roman"/>
                  </w:rPr>
                  <w:t xml:space="preserve"> degree at Collin at this time </w:t>
                </w:r>
                <w:r w:rsidR="00EA2882" w:rsidRPr="00EA2882">
                  <w:rPr>
                    <w:rFonts w:ascii="Calibri" w:eastAsia="Calibri" w:hAnsi="Calibri" w:cs="Times New Roman"/>
                  </w:rPr>
                  <w:t xml:space="preserve">2+2 </w:t>
                </w:r>
                <w:r>
                  <w:rPr>
                    <w:rFonts w:ascii="Calibri" w:eastAsia="Calibri" w:hAnsi="Calibri" w:cs="Times New Roman"/>
                  </w:rPr>
                  <w:t>and</w:t>
                </w:r>
                <w:r w:rsidR="00EA2882" w:rsidRPr="00EA2882">
                  <w:rPr>
                    <w:rFonts w:ascii="Calibri" w:eastAsia="Calibri" w:hAnsi="Calibri" w:cs="Times New Roman"/>
                  </w:rPr>
                  <w:t xml:space="preserve"> 3+1 </w:t>
                </w:r>
                <w:r>
                  <w:rPr>
                    <w:rFonts w:ascii="Calibri" w:eastAsia="Calibri" w:hAnsi="Calibri" w:cs="Times New Roman"/>
                  </w:rPr>
                  <w:t>a</w:t>
                </w:r>
                <w:r w:rsidR="00EA2882" w:rsidRPr="00EA2882">
                  <w:rPr>
                    <w:rFonts w:ascii="Calibri" w:eastAsia="Calibri" w:hAnsi="Calibri" w:cs="Times New Roman"/>
                  </w:rPr>
                  <w:t xml:space="preserve">rticulation </w:t>
                </w:r>
                <w:r>
                  <w:rPr>
                    <w:rFonts w:ascii="Calibri" w:eastAsia="Calibri" w:hAnsi="Calibri" w:cs="Times New Roman"/>
                  </w:rPr>
                  <w:t>a</w:t>
                </w:r>
                <w:r w:rsidR="00EA2882" w:rsidRPr="00EA2882">
                  <w:rPr>
                    <w:rFonts w:ascii="Calibri" w:eastAsia="Calibri" w:hAnsi="Calibri" w:cs="Times New Roman"/>
                  </w:rPr>
                  <w:t>greements specific to the Health Information Management program have been forged with the following University partners:</w:t>
                </w:r>
              </w:p>
              <w:p w14:paraId="6B3E17F8" w14:textId="77777777" w:rsidR="00EA2882" w:rsidRPr="00EA2882" w:rsidRDefault="00EA2882" w:rsidP="00EA2882">
                <w:pPr>
                  <w:numPr>
                    <w:ilvl w:val="0"/>
                    <w:numId w:val="26"/>
                  </w:numPr>
                  <w:contextualSpacing/>
                  <w:rPr>
                    <w:rFonts w:ascii="Calibri" w:eastAsia="Calibri" w:hAnsi="Calibri" w:cs="Times New Roman"/>
                  </w:rPr>
                </w:pPr>
                <w:r w:rsidRPr="00EA2882">
                  <w:rPr>
                    <w:rFonts w:ascii="Calibri" w:eastAsia="Calibri" w:hAnsi="Calibri" w:cs="Times New Roman"/>
                  </w:rPr>
                  <w:t>The College of St. Scholastica: Bachelor of Science Health Informatics and Information Management</w:t>
                </w:r>
              </w:p>
              <w:p w14:paraId="482A70C4" w14:textId="6C45C030" w:rsidR="00EA2882" w:rsidRPr="00EA2882" w:rsidRDefault="00885C05" w:rsidP="00EA2882">
                <w:pPr>
                  <w:ind w:left="720"/>
                  <w:contextualSpacing/>
                  <w:rPr>
                    <w:rFonts w:ascii="Calibri" w:eastAsia="Calibri" w:hAnsi="Calibri" w:cs="Times New Roman"/>
                    <w:sz w:val="16"/>
                    <w:szCs w:val="16"/>
                  </w:rPr>
                </w:pPr>
                <w:hyperlink r:id="rId24" w:history="1">
                  <w:r w:rsidR="00B6777F" w:rsidRPr="003743F0">
                    <w:rPr>
                      <w:rStyle w:val="Hyperlink"/>
                      <w:rFonts w:ascii="Calibri" w:eastAsia="Calibri" w:hAnsi="Calibri" w:cs="Times New Roman"/>
                      <w:sz w:val="16"/>
                      <w:szCs w:val="16"/>
                    </w:rPr>
                    <w:t>https://www.css.edu/academics/programs/undergraduate/bachelor-of-science-health-informatics-and-information-management/</w:t>
                  </w:r>
                </w:hyperlink>
                <w:r w:rsidR="00B6777F">
                  <w:rPr>
                    <w:rFonts w:ascii="Calibri" w:eastAsia="Calibri" w:hAnsi="Calibri" w:cs="Times New Roman"/>
                    <w:sz w:val="16"/>
                    <w:szCs w:val="16"/>
                  </w:rPr>
                  <w:t xml:space="preserve"> </w:t>
                </w:r>
              </w:p>
              <w:p w14:paraId="1F34E9CB" w14:textId="77777777" w:rsidR="00EA2882" w:rsidRPr="00EA2882" w:rsidRDefault="00EA2882" w:rsidP="00EA2882">
                <w:pPr>
                  <w:numPr>
                    <w:ilvl w:val="0"/>
                    <w:numId w:val="26"/>
                  </w:numPr>
                  <w:contextualSpacing/>
                  <w:rPr>
                    <w:rFonts w:ascii="Calibri" w:eastAsia="Calibri" w:hAnsi="Calibri" w:cs="Times New Roman"/>
                  </w:rPr>
                </w:pPr>
                <w:r w:rsidRPr="00EA2882">
                  <w:rPr>
                    <w:rFonts w:ascii="Calibri" w:eastAsia="Calibri" w:hAnsi="Calibri" w:cs="Times New Roman"/>
                  </w:rPr>
                  <w:t>Franklin University: Bachelor of Science Health Information Management and Bachelor of Science Healthcare Management</w:t>
                </w:r>
              </w:p>
              <w:p w14:paraId="4BF9DB60" w14:textId="2FBE2587" w:rsidR="00EA2882" w:rsidRPr="00EA2882" w:rsidRDefault="00885C05" w:rsidP="00EA2882">
                <w:pPr>
                  <w:ind w:left="720"/>
                  <w:contextualSpacing/>
                  <w:rPr>
                    <w:rFonts w:ascii="Calibri" w:eastAsia="Calibri" w:hAnsi="Calibri" w:cs="Times New Roman"/>
                    <w:sz w:val="16"/>
                    <w:szCs w:val="16"/>
                  </w:rPr>
                </w:pPr>
                <w:hyperlink r:id="rId25" w:history="1">
                  <w:r w:rsidR="00B6777F" w:rsidRPr="003743F0">
                    <w:rPr>
                      <w:rStyle w:val="Hyperlink"/>
                      <w:rFonts w:ascii="Calibri" w:eastAsia="Calibri" w:hAnsi="Calibri" w:cs="Times New Roman"/>
                      <w:sz w:val="16"/>
                      <w:szCs w:val="16"/>
                    </w:rPr>
                    <w:t>https://www.franklin.edu/degrees/bachelors/health-information-management</w:t>
                  </w:r>
                </w:hyperlink>
                <w:r w:rsidR="00B6777F">
                  <w:rPr>
                    <w:rFonts w:ascii="Calibri" w:eastAsia="Calibri" w:hAnsi="Calibri" w:cs="Times New Roman"/>
                    <w:sz w:val="16"/>
                    <w:szCs w:val="16"/>
                  </w:rPr>
                  <w:t xml:space="preserve"> </w:t>
                </w:r>
              </w:p>
              <w:p w14:paraId="4B61C86B" w14:textId="68E1A537" w:rsidR="00EA2882" w:rsidRPr="00EA2882" w:rsidRDefault="00885C05" w:rsidP="00EA2882">
                <w:pPr>
                  <w:ind w:left="720"/>
                  <w:contextualSpacing/>
                  <w:rPr>
                    <w:rFonts w:ascii="Calibri" w:eastAsia="Calibri" w:hAnsi="Calibri" w:cs="Times New Roman"/>
                    <w:sz w:val="16"/>
                    <w:szCs w:val="16"/>
                  </w:rPr>
                </w:pPr>
                <w:hyperlink r:id="rId26" w:history="1">
                  <w:r w:rsidR="00B6777F" w:rsidRPr="003743F0">
                    <w:rPr>
                      <w:rStyle w:val="Hyperlink"/>
                      <w:rFonts w:ascii="Calibri" w:eastAsia="Calibri" w:hAnsi="Calibri" w:cs="Times New Roman"/>
                      <w:sz w:val="16"/>
                      <w:szCs w:val="16"/>
                    </w:rPr>
                    <w:t>https://www.franklin.edu/degrees/bachelors/healthcare-management</w:t>
                  </w:r>
                </w:hyperlink>
                <w:r w:rsidR="00B6777F">
                  <w:rPr>
                    <w:rFonts w:ascii="Calibri" w:eastAsia="Calibri" w:hAnsi="Calibri" w:cs="Times New Roman"/>
                    <w:sz w:val="16"/>
                    <w:szCs w:val="16"/>
                  </w:rPr>
                  <w:t xml:space="preserve"> </w:t>
                </w:r>
              </w:p>
              <w:p w14:paraId="015282D9" w14:textId="77777777" w:rsidR="00EA2882" w:rsidRPr="00EA2882" w:rsidRDefault="00EA2882" w:rsidP="00EA2882">
                <w:pPr>
                  <w:numPr>
                    <w:ilvl w:val="0"/>
                    <w:numId w:val="26"/>
                  </w:numPr>
                  <w:contextualSpacing/>
                  <w:rPr>
                    <w:rFonts w:ascii="Calibri" w:eastAsia="Calibri" w:hAnsi="Calibri" w:cs="Times New Roman"/>
                  </w:rPr>
                </w:pPr>
                <w:r w:rsidRPr="00EA2882">
                  <w:rPr>
                    <w:rFonts w:ascii="Calibri" w:eastAsia="Calibri" w:hAnsi="Calibri" w:cs="Times New Roman"/>
                  </w:rPr>
                  <w:t>Midwestern State University: Bachelor of Applied Arts &amp; Sciences Healthcare Administration Concentration</w:t>
                </w:r>
              </w:p>
              <w:p w14:paraId="5572675E" w14:textId="17294C3E" w:rsidR="00EA2882" w:rsidRPr="00EA2882" w:rsidRDefault="00885C05" w:rsidP="00EA2882">
                <w:pPr>
                  <w:ind w:left="720"/>
                  <w:contextualSpacing/>
                  <w:rPr>
                    <w:rFonts w:ascii="Calibri" w:eastAsia="Calibri" w:hAnsi="Calibri" w:cs="Times New Roman"/>
                    <w:sz w:val="16"/>
                    <w:szCs w:val="16"/>
                  </w:rPr>
                </w:pPr>
                <w:hyperlink r:id="rId27" w:history="1">
                  <w:r w:rsidR="00B6777F" w:rsidRPr="003743F0">
                    <w:rPr>
                      <w:rStyle w:val="Hyperlink"/>
                      <w:rFonts w:ascii="Calibri" w:eastAsia="Calibri" w:hAnsi="Calibri" w:cs="Times New Roman"/>
                      <w:sz w:val="16"/>
                      <w:szCs w:val="16"/>
                    </w:rPr>
                    <w:t>https://msutexas.edu/flowermound/degrees/bachelor-of-applied-arts-and-sciences.php</w:t>
                  </w:r>
                </w:hyperlink>
                <w:r w:rsidR="00B6777F">
                  <w:rPr>
                    <w:rFonts w:ascii="Calibri" w:eastAsia="Calibri" w:hAnsi="Calibri" w:cs="Times New Roman"/>
                    <w:sz w:val="16"/>
                    <w:szCs w:val="16"/>
                  </w:rPr>
                  <w:t xml:space="preserve"> </w:t>
                </w:r>
              </w:p>
              <w:p w14:paraId="20F46542" w14:textId="04B66833" w:rsidR="00EA2882" w:rsidRPr="00EA2882" w:rsidRDefault="00EA2882" w:rsidP="00EA2882">
                <w:pPr>
                  <w:numPr>
                    <w:ilvl w:val="0"/>
                    <w:numId w:val="26"/>
                  </w:numPr>
                  <w:contextualSpacing/>
                  <w:rPr>
                    <w:rFonts w:ascii="Calibri" w:eastAsia="Calibri" w:hAnsi="Calibri" w:cs="Times New Roman"/>
                  </w:rPr>
                </w:pPr>
                <w:r w:rsidRPr="00EA2882">
                  <w:rPr>
                    <w:rFonts w:ascii="Calibri" w:eastAsia="Calibri" w:hAnsi="Calibri" w:cs="Times New Roman"/>
                  </w:rPr>
                  <w:t>Texas Woman</w:t>
                </w:r>
                <w:r w:rsidR="00AF277F">
                  <w:rPr>
                    <w:rFonts w:ascii="Calibri" w:eastAsia="Calibri" w:hAnsi="Calibri" w:cs="Times New Roman"/>
                  </w:rPr>
                  <w:t>'</w:t>
                </w:r>
                <w:r w:rsidRPr="00EA2882">
                  <w:rPr>
                    <w:rFonts w:ascii="Calibri" w:eastAsia="Calibri" w:hAnsi="Calibri" w:cs="Times New Roman"/>
                  </w:rPr>
                  <w:t>s University: Bachelor of Applied Arts and Sciences in Health Sciences (Business Emphasis)</w:t>
                </w:r>
              </w:p>
              <w:p w14:paraId="5ADD4754" w14:textId="32F86AC7" w:rsidR="00EA2882" w:rsidRPr="00EA2882" w:rsidRDefault="00885C05" w:rsidP="00EA2882">
                <w:pPr>
                  <w:ind w:left="720"/>
                  <w:contextualSpacing/>
                  <w:rPr>
                    <w:rFonts w:ascii="Calibri" w:eastAsia="Calibri" w:hAnsi="Calibri" w:cs="Times New Roman"/>
                    <w:sz w:val="16"/>
                    <w:szCs w:val="16"/>
                  </w:rPr>
                </w:pPr>
                <w:hyperlink r:id="rId28" w:history="1">
                  <w:r w:rsidR="00B6777F" w:rsidRPr="003743F0">
                    <w:rPr>
                      <w:rStyle w:val="Hyperlink"/>
                      <w:rFonts w:ascii="Calibri" w:eastAsia="Calibri" w:hAnsi="Calibri" w:cs="Times New Roman"/>
                      <w:sz w:val="16"/>
                      <w:szCs w:val="16"/>
                    </w:rPr>
                    <w:t>https://catalog.twu.edu/undergraduate/health-sciences/health-promotion-kinesiology/health-sciences-baas-emphasis-business/</w:t>
                  </w:r>
                </w:hyperlink>
                <w:r w:rsidR="00B6777F">
                  <w:rPr>
                    <w:rFonts w:ascii="Calibri" w:eastAsia="Calibri" w:hAnsi="Calibri" w:cs="Times New Roman"/>
                    <w:sz w:val="16"/>
                    <w:szCs w:val="16"/>
                  </w:rPr>
                  <w:t xml:space="preserve"> </w:t>
                </w:r>
              </w:p>
              <w:p w14:paraId="50845EBB" w14:textId="77777777" w:rsidR="00B6777F" w:rsidRDefault="00EA2882" w:rsidP="00EA2882">
                <w:pPr>
                  <w:numPr>
                    <w:ilvl w:val="0"/>
                    <w:numId w:val="26"/>
                  </w:numPr>
                  <w:contextualSpacing/>
                  <w:rPr>
                    <w:rFonts w:ascii="Calibri" w:eastAsia="Calibri" w:hAnsi="Calibri" w:cs="Times New Roman"/>
                  </w:rPr>
                </w:pPr>
                <w:r w:rsidRPr="00EA2882">
                  <w:rPr>
                    <w:rFonts w:ascii="Calibri" w:eastAsia="Calibri" w:hAnsi="Calibri" w:cs="Times New Roman"/>
                  </w:rPr>
                  <w:t xml:space="preserve">Western Governors University: Bachelor of Science Health Information Management </w:t>
                </w:r>
              </w:p>
              <w:p w14:paraId="76063DC0" w14:textId="3D569BE3" w:rsidR="00EA2882" w:rsidRPr="00EA2882" w:rsidRDefault="00885C05" w:rsidP="00B6777F">
                <w:pPr>
                  <w:ind w:left="720"/>
                  <w:contextualSpacing/>
                  <w:rPr>
                    <w:rFonts w:ascii="Calibri" w:eastAsia="Calibri" w:hAnsi="Calibri" w:cs="Times New Roman"/>
                  </w:rPr>
                </w:pPr>
                <w:hyperlink r:id="rId29" w:history="1">
                  <w:r w:rsidR="00B6777F" w:rsidRPr="003743F0">
                    <w:rPr>
                      <w:rStyle w:val="Hyperlink"/>
                      <w:rFonts w:ascii="Calibri" w:eastAsia="Calibri" w:hAnsi="Calibri" w:cs="Times New Roman"/>
                      <w:sz w:val="16"/>
                      <w:szCs w:val="16"/>
                    </w:rPr>
                    <w:t>https://www.wgu.edu/online-nursing-health-degrees/health-information-management-bachelors-program.html</w:t>
                  </w:r>
                </w:hyperlink>
              </w:p>
              <w:p w14:paraId="2BE41924" w14:textId="77777777" w:rsidR="00B6777F" w:rsidRDefault="00B6777F" w:rsidP="003F6904">
                <w:pPr>
                  <w:rPr>
                    <w:u w:val="single"/>
                  </w:rPr>
                </w:pPr>
              </w:p>
              <w:p w14:paraId="4B5964B6" w14:textId="3EA71BD9" w:rsidR="004C24F7" w:rsidRDefault="00EA2882" w:rsidP="003F6904">
                <w:pPr>
                  <w:rPr>
                    <w:u w:val="single"/>
                  </w:rPr>
                </w:pPr>
                <w:r w:rsidRPr="00321A8E">
                  <w:rPr>
                    <w:u w:val="single"/>
                  </w:rPr>
                  <w:t>Develop and implement a comprehensive staffing and succession model.</w:t>
                </w:r>
              </w:p>
              <w:p w14:paraId="0EDB5B8B" w14:textId="10539B63" w:rsidR="00B52975" w:rsidRDefault="00B52975" w:rsidP="003F6904">
                <w:pPr>
                  <w:rPr>
                    <w:u w:val="single"/>
                  </w:rPr>
                </w:pPr>
              </w:p>
              <w:p w14:paraId="727CDC85" w14:textId="7561DAC0" w:rsidR="00B52975" w:rsidRPr="00B52975" w:rsidRDefault="001B1230" w:rsidP="003F6904">
                <w:r w:rsidRPr="001B1230">
                  <w:t xml:space="preserve">Most courses in the AAS – HIM program require that faculty have either the Registered Health Information Technician (RHIT) or Registered Health Information Administrator (RHIA) credential with a minimum of an Associate’s degree. The program director position requires the RHIA credential and a minimum of a Bachelor’s degree. The program accreditor the Commission on Accreditation for Health Informatics and Information Management (CAHIIM) requires that the program have two credentialed full-time faculty and the program director have the RHIA credential. The program director can count as one of the two full-time faculty. </w:t>
                </w:r>
                <w:r w:rsidR="00BB4335">
                  <w:t xml:space="preserve">In an effort to implement the college’s </w:t>
                </w:r>
                <w:r w:rsidR="00BB4335" w:rsidRPr="00BB4335">
                  <w:t>comprehensive staffing and succession</w:t>
                </w:r>
                <w:r w:rsidR="00BB4335">
                  <w:t xml:space="preserve"> goal the recent </w:t>
                </w:r>
                <w:r w:rsidR="00AD781A">
                  <w:t xml:space="preserve">adjunct and </w:t>
                </w:r>
                <w:r w:rsidR="00BB4335">
                  <w:t xml:space="preserve">full-time faculty </w:t>
                </w:r>
                <w:r w:rsidR="00AD781A">
                  <w:t xml:space="preserve">all have an RHIA credential. </w:t>
                </w:r>
                <w:r>
                  <w:t xml:space="preserve">If the program director or a full-time faculty member were to retire, resign, or move to another position in the college, there are options to full vacated positions with existing personnel. </w:t>
                </w:r>
              </w:p>
              <w:p w14:paraId="3111D34C" w14:textId="77777777" w:rsidR="004C24F7" w:rsidRDefault="004C24F7" w:rsidP="003F6904">
                <w:pPr>
                  <w:rPr>
                    <w:rStyle w:val="PRSCTBL1"/>
                    <w:sz w:val="28"/>
                  </w:rPr>
                </w:pPr>
              </w:p>
              <w:p w14:paraId="687BDF97" w14:textId="3F7971DC" w:rsidR="003B4EBA" w:rsidRDefault="003B4EBA" w:rsidP="003F6904">
                <w:pPr>
                  <w:rPr>
                    <w:rStyle w:val="PRSCTBL1"/>
                    <w:rFonts w:eastAsiaTheme="minorHAnsi" w:cstheme="minorBidi"/>
                    <w:b w:val="0"/>
                    <w:sz w:val="28"/>
                    <w:szCs w:val="22"/>
                  </w:rPr>
                </w:pPr>
              </w:p>
            </w:tc>
          </w:sdtContent>
        </w:sdt>
      </w:tr>
    </w:tbl>
    <w:p w14:paraId="1C3C429C" w14:textId="77777777" w:rsidR="003B4EBA" w:rsidRDefault="003B4EBA" w:rsidP="003B4EBA">
      <w:pPr>
        <w:spacing w:after="0" w:line="240" w:lineRule="auto"/>
        <w:rPr>
          <w:rFonts w:ascii="Calibri" w:eastAsia="MS Mincho" w:hAnsi="Calibri" w:cs="Times New Roman"/>
          <w:i/>
        </w:rPr>
      </w:pPr>
    </w:p>
    <w:p w14:paraId="4ED420BB" w14:textId="77777777" w:rsidR="003B4EBA" w:rsidRDefault="003B4EBA">
      <w:pPr>
        <w:rPr>
          <w:rFonts w:ascii="Calibri" w:eastAsia="MS Mincho" w:hAnsi="Calibri" w:cs="Times New Roman"/>
          <w:i/>
        </w:rPr>
      </w:pPr>
      <w:r>
        <w:rPr>
          <w:rFonts w:ascii="Calibri" w:eastAsia="MS Mincho" w:hAnsi="Calibri" w:cs="Times New Roman"/>
          <w:i/>
        </w:rPr>
        <w:br w:type="page"/>
      </w:r>
    </w:p>
    <w:p w14:paraId="3AF87968" w14:textId="7936213F" w:rsidR="002C3284" w:rsidRPr="002C3284" w:rsidRDefault="00885C05"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1"/>
            <w14:checkedState w14:val="2612" w14:font="MS Gothic"/>
            <w14:uncheckedState w14:val="2610" w14:font="MS Gothic"/>
          </w14:checkbox>
        </w:sdtPr>
        <w:sdtContent>
          <w:r w:rsidR="004E4EF9">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69564B98" w14:textId="4459689B"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w:t>
      </w:r>
      <w:r w:rsidR="00AF277F" w:rsidRPr="002C3284">
        <w:rPr>
          <w:rFonts w:ascii="Calibri" w:eastAsia="MS Mincho" w:hAnsi="Calibri" w:cs="Times New Roman"/>
          <w:b/>
          <w:sz w:val="24"/>
          <w:szCs w:val="24"/>
        </w:rPr>
        <w:t>College</w:t>
      </w:r>
      <w:r w:rsidR="00AF277F">
        <w:rPr>
          <w:rFonts w:ascii="Calibri" w:eastAsia="MS Mincho" w:hAnsi="Calibri" w:cs="Times New Roman"/>
          <w:b/>
          <w:sz w:val="24"/>
          <w:szCs w:val="24"/>
        </w:rPr>
        <w:t>'</w:t>
      </w:r>
      <w:r w:rsidR="00AF277F" w:rsidRPr="002C3284">
        <w:rPr>
          <w:rFonts w:ascii="Calibri" w:eastAsia="MS Mincho" w:hAnsi="Calibri" w:cs="Times New Roman"/>
          <w:b/>
          <w:sz w:val="24"/>
          <w:szCs w:val="24"/>
        </w:rPr>
        <w:t xml:space="preserve">s </w:t>
      </w:r>
      <w:r w:rsidRPr="002C3284">
        <w:rPr>
          <w:rFonts w:ascii="Calibri" w:eastAsia="MS Mincho" w:hAnsi="Calibri" w:cs="Times New Roman"/>
          <w:b/>
          <w:sz w:val="24"/>
          <w:szCs w:val="24"/>
        </w:rPr>
        <w:t xml:space="preserve">overall student demographic distributions </w:t>
      </w:r>
      <w:hyperlink r:id="rId30"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w:t>
      </w:r>
      <w:bookmarkStart w:id="2" w:name="_Hlk75509506"/>
      <w:r w:rsidR="00AF277F">
        <w:rPr>
          <w:rFonts w:ascii="Calibri" w:eastAsia="MS Mincho" w:hAnsi="Calibri" w:cs="Times New Roman"/>
          <w:b/>
          <w:sz w:val="24"/>
          <w:szCs w:val="24"/>
        </w:rPr>
        <w:t>P</w:t>
      </w:r>
      <w:r w:rsidR="00AF277F" w:rsidRPr="002C3284">
        <w:rPr>
          <w:rFonts w:ascii="Calibri" w:eastAsia="MS Mincho" w:hAnsi="Calibri" w:cs="Times New Roman"/>
          <w:b/>
          <w:sz w:val="24"/>
          <w:szCs w:val="24"/>
        </w:rPr>
        <w:t xml:space="preserve">rogram </w:t>
      </w:r>
      <w:hyperlink r:id="rId31" w:history="1">
        <w:r w:rsidRPr="002C3284">
          <w:rPr>
            <w:rFonts w:ascii="Cambria" w:eastAsia="MS Gothic" w:hAnsi="Cambria" w:cs="Times New Roman"/>
            <w:b/>
            <w:bCs/>
            <w:smallCaps/>
            <w:color w:val="0000FF"/>
            <w:sz w:val="20"/>
            <w:szCs w:val="20"/>
            <w:u w:val="single"/>
          </w:rPr>
          <w:t>http://inside.collin.edu/institutionaleffect/Program_Review_Process.html</w:t>
        </w:r>
      </w:hyperlink>
      <w:bookmarkEnd w:id="2"/>
      <w:r w:rsidRPr="002C3284">
        <w:rPr>
          <w:rFonts w:ascii="Calibri" w:eastAsia="MS Mincho" w:hAnsi="Calibri" w:cs="Times New Roman"/>
          <w:b/>
          <w:sz w:val="24"/>
          <w:szCs w:val="24"/>
        </w:rPr>
        <w:t>).</w:t>
      </w:r>
    </w:p>
    <w:p w14:paraId="2E9EE4A1"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20B5C93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78F5C6FA"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07DF7044"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3" w:name="_Hlk74897856"/>
      <w:r w:rsidRPr="0058411B">
        <w:rPr>
          <w:rFonts w:ascii="Calibri" w:eastAsia="Calibri" w:hAnsi="Calibri" w:cs="Times New Roman"/>
          <w:i/>
          <w:color w:val="000000"/>
        </w:rPr>
        <w:t xml:space="preserve">and describe a plan to do so. </w:t>
      </w:r>
      <w:bookmarkEnd w:id="3"/>
    </w:p>
    <w:p w14:paraId="21E29588"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0C8F380F"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6D664D05" w14:textId="61B4338F"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Analyze the evidence you provide.  What does it show about the </w:t>
      </w:r>
      <w:r w:rsidR="00AF277F">
        <w:rPr>
          <w:rFonts w:ascii="Calibri" w:eastAsia="Calibri" w:hAnsi="Calibri" w:cs="Times New Roman"/>
          <w:i/>
          <w:color w:val="000000"/>
        </w:rPr>
        <w:t>P</w:t>
      </w:r>
      <w:r w:rsidR="00AF277F" w:rsidRPr="0058411B">
        <w:rPr>
          <w:rFonts w:ascii="Calibri" w:eastAsia="Calibri" w:hAnsi="Calibri" w:cs="Times New Roman"/>
          <w:i/>
          <w:color w:val="000000"/>
        </w:rPr>
        <w:t>rogram</w:t>
      </w:r>
      <w:r w:rsidRPr="0058411B">
        <w:rPr>
          <w:rFonts w:ascii="Calibri" w:eastAsia="Calibri" w:hAnsi="Calibri" w:cs="Times New Roman"/>
          <w:i/>
          <w:color w:val="000000"/>
        </w:rPr>
        <w:t>?</w:t>
      </w:r>
    </w:p>
    <w:tbl>
      <w:tblPr>
        <w:tblStyle w:val="TableGrid"/>
        <w:tblW w:w="0" w:type="auto"/>
        <w:tblLook w:val="04A0" w:firstRow="1" w:lastRow="0" w:firstColumn="1" w:lastColumn="0" w:noHBand="0" w:noVBand="1"/>
      </w:tblPr>
      <w:tblGrid>
        <w:gridCol w:w="13670"/>
      </w:tblGrid>
      <w:tr w:rsidR="002C3284" w14:paraId="66C53F67" w14:textId="77777777" w:rsidTr="00252112">
        <w:trPr>
          <w:trHeight w:val="575"/>
        </w:trPr>
        <w:tc>
          <w:tcPr>
            <w:tcW w:w="13670" w:type="dxa"/>
          </w:tcPr>
          <w:p w14:paraId="299F47BF" w14:textId="518D1C91" w:rsidR="00C93A77" w:rsidRDefault="005764B0" w:rsidP="005764B0">
            <w:pPr>
              <w:pStyle w:val="BodyText"/>
              <w:spacing w:before="201" w:line="276" w:lineRule="auto"/>
              <w:ind w:right="1146"/>
              <w:rPr>
                <w:sz w:val="22"/>
                <w:szCs w:val="22"/>
              </w:rPr>
            </w:pPr>
            <w:r w:rsidRPr="005764B0">
              <w:rPr>
                <w:sz w:val="22"/>
                <w:szCs w:val="22"/>
              </w:rPr>
              <w:t>During this program review cycle, 108 students have graduated from the HIM Program with an AAS – HIM degree, and 22</w:t>
            </w:r>
            <w:r w:rsidR="00C00142">
              <w:rPr>
                <w:sz w:val="22"/>
                <w:szCs w:val="22"/>
              </w:rPr>
              <w:t>5</w:t>
            </w:r>
            <w:r w:rsidRPr="005764B0">
              <w:rPr>
                <w:sz w:val="22"/>
                <w:szCs w:val="22"/>
              </w:rPr>
              <w:t xml:space="preserve"> students have obtained a Level I or Level II Certificate (see tables below). The AAS – HIM 2021-22 class had 45 students, 11 Graduated in December, 8 </w:t>
            </w:r>
            <w:r w:rsidR="007A73CC">
              <w:rPr>
                <w:sz w:val="22"/>
                <w:szCs w:val="22"/>
              </w:rPr>
              <w:t>a</w:t>
            </w:r>
            <w:r w:rsidRPr="005764B0">
              <w:rPr>
                <w:sz w:val="22"/>
                <w:szCs w:val="22"/>
              </w:rPr>
              <w:t>re in the Spring cohort, and 26 are progressing. The 2021-2022 Medical Coding and Billing Certificate enrollment is 11</w:t>
            </w:r>
            <w:r w:rsidR="00181556">
              <w:rPr>
                <w:sz w:val="22"/>
                <w:szCs w:val="22"/>
              </w:rPr>
              <w:t>0</w:t>
            </w:r>
            <w:r w:rsidRPr="005764B0">
              <w:rPr>
                <w:sz w:val="22"/>
                <w:szCs w:val="22"/>
              </w:rPr>
              <w:t xml:space="preserve"> students. The 2021-2022 Data Forensics and Informatics (now Data Management Applications for Healthcare) enrollment is 18 students. Pre-Health </w:t>
            </w:r>
            <w:r>
              <w:rPr>
                <w:sz w:val="22"/>
                <w:szCs w:val="22"/>
              </w:rPr>
              <w:t>i</w:t>
            </w:r>
            <w:r w:rsidRPr="005764B0">
              <w:rPr>
                <w:sz w:val="22"/>
                <w:szCs w:val="22"/>
              </w:rPr>
              <w:t>nformation Management – AAS enrollment for 2021-2022 is 29</w:t>
            </w:r>
            <w:r w:rsidR="00181556">
              <w:rPr>
                <w:sz w:val="22"/>
                <w:szCs w:val="22"/>
              </w:rPr>
              <w:t>6</w:t>
            </w:r>
            <w:r w:rsidRPr="005764B0">
              <w:rPr>
                <w:sz w:val="22"/>
                <w:szCs w:val="22"/>
              </w:rPr>
              <w:t xml:space="preserve"> students (Source ZogoTech). </w:t>
            </w:r>
            <w:r>
              <w:rPr>
                <w:sz w:val="22"/>
                <w:szCs w:val="22"/>
              </w:rPr>
              <w:t xml:space="preserve">See tables below. </w:t>
            </w:r>
          </w:p>
          <w:p w14:paraId="47353EA7" w14:textId="2F8BED8A" w:rsidR="00C93A77" w:rsidRDefault="00F35F50" w:rsidP="00C93A77">
            <w:pPr>
              <w:pStyle w:val="BodyText"/>
              <w:spacing w:before="201" w:line="276" w:lineRule="auto"/>
              <w:ind w:right="1146"/>
              <w:jc w:val="center"/>
              <w:rPr>
                <w:sz w:val="22"/>
                <w:szCs w:val="22"/>
              </w:rPr>
            </w:pPr>
            <w:r>
              <w:rPr>
                <w:noProof/>
              </w:rPr>
              <w:lastRenderedPageBreak/>
              <w:drawing>
                <wp:inline distT="0" distB="0" distL="0" distR="0" wp14:anchorId="26249F8D" wp14:editId="3BD51BA9">
                  <wp:extent cx="4876800" cy="21955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99391" cy="2205743"/>
                          </a:xfrm>
                          <a:prstGeom prst="rect">
                            <a:avLst/>
                          </a:prstGeom>
                        </pic:spPr>
                      </pic:pic>
                    </a:graphicData>
                  </a:graphic>
                </wp:inline>
              </w:drawing>
            </w:r>
          </w:p>
          <w:p w14:paraId="7BDD6445" w14:textId="38482F0D" w:rsidR="00C93A77" w:rsidRDefault="00C00142" w:rsidP="00C93A77">
            <w:pPr>
              <w:pStyle w:val="BodyText"/>
              <w:spacing w:before="201" w:line="276" w:lineRule="auto"/>
              <w:ind w:right="1146"/>
              <w:jc w:val="center"/>
              <w:rPr>
                <w:sz w:val="22"/>
                <w:szCs w:val="22"/>
              </w:rPr>
            </w:pPr>
            <w:r>
              <w:rPr>
                <w:noProof/>
              </w:rPr>
              <w:drawing>
                <wp:inline distT="0" distB="0" distL="0" distR="0" wp14:anchorId="4441E555" wp14:editId="356F51F9">
                  <wp:extent cx="5038725" cy="332190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53821" cy="3331854"/>
                          </a:xfrm>
                          <a:prstGeom prst="rect">
                            <a:avLst/>
                          </a:prstGeom>
                        </pic:spPr>
                      </pic:pic>
                    </a:graphicData>
                  </a:graphic>
                </wp:inline>
              </w:drawing>
            </w:r>
          </w:p>
          <w:p w14:paraId="3B41374D" w14:textId="77777777" w:rsidR="005727DF" w:rsidRDefault="005727DF" w:rsidP="006344DA">
            <w:pPr>
              <w:pStyle w:val="BodyText"/>
              <w:spacing w:before="201" w:line="276" w:lineRule="auto"/>
              <w:ind w:right="1146"/>
              <w:rPr>
                <w:b/>
                <w:sz w:val="22"/>
                <w:szCs w:val="22"/>
              </w:rPr>
            </w:pPr>
          </w:p>
          <w:p w14:paraId="4FF35033" w14:textId="73952D14" w:rsidR="00683C60" w:rsidRDefault="00181556" w:rsidP="006344DA">
            <w:pPr>
              <w:pStyle w:val="BodyText"/>
              <w:spacing w:before="201" w:line="276" w:lineRule="auto"/>
              <w:ind w:right="1146"/>
              <w:rPr>
                <w:b/>
                <w:sz w:val="22"/>
                <w:szCs w:val="22"/>
              </w:rPr>
            </w:pPr>
            <w:r w:rsidRPr="00181556">
              <w:rPr>
                <w:b/>
                <w:sz w:val="22"/>
                <w:szCs w:val="22"/>
              </w:rPr>
              <w:lastRenderedPageBreak/>
              <w:t>CURRENT ENROLLMENT</w:t>
            </w:r>
          </w:p>
          <w:p w14:paraId="3CEF4583" w14:textId="20C3C6E5" w:rsidR="00181556" w:rsidRDefault="00181556" w:rsidP="00181556">
            <w:pPr>
              <w:pStyle w:val="BodyText"/>
              <w:spacing w:before="201" w:line="276" w:lineRule="auto"/>
              <w:ind w:right="1146"/>
              <w:jc w:val="center"/>
              <w:rPr>
                <w:b/>
                <w:sz w:val="22"/>
                <w:szCs w:val="22"/>
              </w:rPr>
            </w:pPr>
            <w:r>
              <w:rPr>
                <w:noProof/>
              </w:rPr>
              <w:drawing>
                <wp:inline distT="0" distB="0" distL="0" distR="0" wp14:anchorId="11B1FE82" wp14:editId="747D875B">
                  <wp:extent cx="6219825" cy="25527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19825" cy="2552700"/>
                          </a:xfrm>
                          <a:prstGeom prst="rect">
                            <a:avLst/>
                          </a:prstGeom>
                        </pic:spPr>
                      </pic:pic>
                    </a:graphicData>
                  </a:graphic>
                </wp:inline>
              </w:drawing>
            </w:r>
          </w:p>
          <w:p w14:paraId="4008B47F" w14:textId="77777777" w:rsidR="00181556" w:rsidRPr="00181556" w:rsidRDefault="00181556" w:rsidP="006344DA">
            <w:pPr>
              <w:pStyle w:val="BodyText"/>
              <w:spacing w:before="201" w:line="276" w:lineRule="auto"/>
              <w:ind w:right="1146"/>
              <w:rPr>
                <w:b/>
                <w:sz w:val="22"/>
                <w:szCs w:val="22"/>
              </w:rPr>
            </w:pPr>
          </w:p>
          <w:p w14:paraId="44589C74" w14:textId="77777777" w:rsidR="00587B4B" w:rsidRDefault="00587B4B" w:rsidP="00587B4B">
            <w:pPr>
              <w:pStyle w:val="BodyText"/>
              <w:spacing w:before="201" w:line="276" w:lineRule="auto"/>
              <w:ind w:right="1146"/>
              <w:rPr>
                <w:b/>
                <w:sz w:val="22"/>
                <w:szCs w:val="22"/>
              </w:rPr>
            </w:pPr>
            <w:r w:rsidRPr="00587B4B">
              <w:rPr>
                <w:b/>
                <w:sz w:val="22"/>
                <w:szCs w:val="22"/>
              </w:rPr>
              <w:t>ENROLLMENT PATTERN</w:t>
            </w:r>
          </w:p>
          <w:p w14:paraId="1676E583" w14:textId="429F5123" w:rsidR="005727DF" w:rsidRPr="00321A8E" w:rsidRDefault="005764B0" w:rsidP="00587B4B">
            <w:pPr>
              <w:pStyle w:val="BodyText"/>
              <w:spacing w:before="201" w:line="276" w:lineRule="auto"/>
              <w:ind w:right="1146"/>
              <w:rPr>
                <w:sz w:val="22"/>
                <w:szCs w:val="22"/>
              </w:rPr>
            </w:pPr>
            <w:r w:rsidRPr="005764B0">
              <w:rPr>
                <w:sz w:val="22"/>
                <w:szCs w:val="22"/>
              </w:rPr>
              <w:t>The table below shows that enrollment across the board is increasing. The number of students for HITT 1305, Medical Terminology is high in relation to all other program courses as it is a course that is offered in other programs such as Health Professions.</w:t>
            </w:r>
            <w:r w:rsidR="00085809">
              <w:rPr>
                <w:sz w:val="22"/>
                <w:szCs w:val="22"/>
              </w:rPr>
              <w:t xml:space="preserve"> </w:t>
            </w:r>
          </w:p>
          <w:p w14:paraId="06A6598F" w14:textId="77777777" w:rsidR="00587B4B" w:rsidRDefault="00587B4B" w:rsidP="00321A8E">
            <w:pPr>
              <w:pStyle w:val="BodyText"/>
              <w:spacing w:before="201" w:line="276" w:lineRule="auto"/>
              <w:ind w:right="1146"/>
              <w:jc w:val="center"/>
              <w:rPr>
                <w:b/>
                <w:sz w:val="22"/>
                <w:szCs w:val="22"/>
              </w:rPr>
            </w:pPr>
            <w:r w:rsidRPr="00587B4B">
              <w:rPr>
                <w:b/>
                <w:noProof/>
                <w:sz w:val="22"/>
                <w:szCs w:val="22"/>
              </w:rPr>
              <w:drawing>
                <wp:inline distT="0" distB="0" distL="0" distR="0" wp14:anchorId="79124E0B" wp14:editId="4E48F0CF">
                  <wp:extent cx="5953125" cy="15525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53125" cy="1552575"/>
                          </a:xfrm>
                          <a:prstGeom prst="rect">
                            <a:avLst/>
                          </a:prstGeom>
                          <a:noFill/>
                          <a:ln>
                            <a:noFill/>
                          </a:ln>
                        </pic:spPr>
                      </pic:pic>
                    </a:graphicData>
                  </a:graphic>
                </wp:inline>
              </w:drawing>
            </w:r>
          </w:p>
          <w:p w14:paraId="4447110D" w14:textId="77777777" w:rsidR="00181556" w:rsidRDefault="00181556" w:rsidP="004E4EF9">
            <w:pPr>
              <w:pStyle w:val="BodyText"/>
              <w:rPr>
                <w:b/>
              </w:rPr>
            </w:pPr>
          </w:p>
          <w:p w14:paraId="4C3B5338" w14:textId="0EBEAEDD" w:rsidR="004E4EF9" w:rsidRPr="004E4EF9" w:rsidRDefault="004E4EF9" w:rsidP="004E4EF9">
            <w:pPr>
              <w:pStyle w:val="BodyText"/>
              <w:rPr>
                <w:b/>
              </w:rPr>
            </w:pPr>
            <w:r w:rsidRPr="004E4EF9">
              <w:rPr>
                <w:b/>
              </w:rPr>
              <w:lastRenderedPageBreak/>
              <w:t xml:space="preserve">THE NEXT 5 YEARS </w:t>
            </w:r>
          </w:p>
          <w:p w14:paraId="1AF468C8" w14:textId="7FA777FF" w:rsidR="004E4EF9" w:rsidRPr="004E4EF9" w:rsidRDefault="004E4EF9" w:rsidP="004E4EF9">
            <w:pPr>
              <w:pStyle w:val="BodyText"/>
            </w:pPr>
            <w:r w:rsidRPr="004E4EF9">
              <w:t>According to the data presented above</w:t>
            </w:r>
            <w:r w:rsidR="005764B0">
              <w:t>,</w:t>
            </w:r>
            <w:r w:rsidRPr="004E4EF9">
              <w:t xml:space="preserve"> the implications for the next five years are optimistic. If the enrollment trends continue</w:t>
            </w:r>
            <w:r w:rsidR="005764B0">
              <w:t>,</w:t>
            </w:r>
            <w:r w:rsidRPr="004E4EF9">
              <w:t xml:space="preserve"> the HIM program will continue to thrive.   </w:t>
            </w:r>
          </w:p>
          <w:p w14:paraId="36C684D0" w14:textId="40640C74" w:rsidR="006344DA" w:rsidRPr="006344DA" w:rsidRDefault="005727DF" w:rsidP="006344DA">
            <w:pPr>
              <w:pStyle w:val="BodyText"/>
              <w:spacing w:before="201" w:line="276" w:lineRule="auto"/>
              <w:ind w:right="1146"/>
              <w:rPr>
                <w:b/>
                <w:sz w:val="22"/>
                <w:szCs w:val="22"/>
              </w:rPr>
            </w:pPr>
            <w:r>
              <w:rPr>
                <w:b/>
                <w:sz w:val="22"/>
                <w:szCs w:val="22"/>
              </w:rPr>
              <w:t xml:space="preserve">STUDENT SUPPORT- </w:t>
            </w:r>
            <w:r w:rsidR="006344DA" w:rsidRPr="006344DA">
              <w:rPr>
                <w:b/>
                <w:sz w:val="22"/>
                <w:szCs w:val="22"/>
              </w:rPr>
              <w:t>DEGREE PLANNING</w:t>
            </w:r>
          </w:p>
          <w:p w14:paraId="27E1BFE0" w14:textId="77777777" w:rsidR="005764B0" w:rsidRPr="005764B0" w:rsidRDefault="005764B0" w:rsidP="005764B0">
            <w:pPr>
              <w:pStyle w:val="BodyText"/>
              <w:spacing w:before="201" w:line="276" w:lineRule="auto"/>
              <w:ind w:right="1146"/>
              <w:rPr>
                <w:sz w:val="22"/>
                <w:szCs w:val="22"/>
              </w:rPr>
            </w:pPr>
            <w:r w:rsidRPr="005764B0">
              <w:rPr>
                <w:sz w:val="22"/>
                <w:szCs w:val="22"/>
              </w:rPr>
              <w:t>Upon admission, the program director meets with the student, discusses any challenges that may need to be considered, and tailors a degree plan for each student. Students are strongly encouraged to take a minimum of 2 courses each semester, including summer, to complete in a timely manner. Degree audits are conducted after each long semester to identify potential progression issues. If appropriate, students are advised of the next steps to get them back on track toward graduation.</w:t>
            </w:r>
          </w:p>
          <w:p w14:paraId="0BEE17D1" w14:textId="1A8AC719" w:rsidR="005C68F8" w:rsidRDefault="005764B0" w:rsidP="005764B0">
            <w:pPr>
              <w:pStyle w:val="BodyText"/>
              <w:spacing w:before="201" w:line="276" w:lineRule="auto"/>
              <w:ind w:right="1146"/>
              <w:rPr>
                <w:sz w:val="22"/>
                <w:szCs w:val="22"/>
              </w:rPr>
            </w:pPr>
            <w:r w:rsidRPr="005764B0">
              <w:rPr>
                <w:sz w:val="22"/>
                <w:szCs w:val="22"/>
              </w:rPr>
              <w:t xml:space="preserve">Many of the women in the program work full-time jobs and have children at home. To help support the school-work-life balance, the HIM program is fully online. Students can work outside of the confines of a face-to-face program. Instructors have virtual office hours that are flexible and more accommodating to the online student. For help on writing and academic readiness topics, faculty direct students to Collin College’s online options via the Anthony Peterson Centers for Academic Assistance. </w:t>
            </w:r>
          </w:p>
          <w:p w14:paraId="1E01776A" w14:textId="77777777" w:rsidR="005764B0" w:rsidRDefault="005764B0" w:rsidP="006344DA">
            <w:pPr>
              <w:pStyle w:val="BodyText"/>
              <w:spacing w:before="201" w:line="276" w:lineRule="auto"/>
              <w:ind w:right="1146"/>
              <w:rPr>
                <w:b/>
              </w:rPr>
            </w:pPr>
          </w:p>
          <w:p w14:paraId="00F935D5" w14:textId="28F6C572" w:rsidR="00DE4537" w:rsidRDefault="00DE4537" w:rsidP="006344DA">
            <w:pPr>
              <w:pStyle w:val="BodyText"/>
              <w:spacing w:before="201" w:line="276" w:lineRule="auto"/>
              <w:ind w:right="1146"/>
              <w:rPr>
                <w:rStyle w:val="PRSCTBL1"/>
                <w:rFonts w:eastAsiaTheme="minorHAnsi"/>
                <w:color w:val="808080"/>
              </w:rPr>
            </w:pPr>
            <w:r w:rsidRPr="00321A8E">
              <w:rPr>
                <w:b/>
              </w:rPr>
              <w:t>DIVERSE PPOULATIONS</w:t>
            </w:r>
            <w:r>
              <w:rPr>
                <w:rStyle w:val="PRSCTBL1"/>
                <w:rFonts w:eastAsiaTheme="minorHAnsi"/>
                <w:color w:val="808080"/>
              </w:rPr>
              <w:t xml:space="preserve"> </w:t>
            </w:r>
          </w:p>
          <w:p w14:paraId="6778FE6C" w14:textId="462B9EAB" w:rsidR="002220EC" w:rsidRDefault="005764B0" w:rsidP="005764B0">
            <w:pPr>
              <w:pStyle w:val="BodyText"/>
              <w:spacing w:before="201" w:line="276" w:lineRule="auto"/>
              <w:ind w:right="1146"/>
            </w:pPr>
            <w:r>
              <w:rPr>
                <w:noProof/>
              </w:rPr>
              <w:lastRenderedPageBreak/>
              <w:drawing>
                <wp:anchor distT="0" distB="0" distL="114300" distR="114300" simplePos="0" relativeHeight="251662336" behindDoc="0" locked="0" layoutInCell="1" allowOverlap="1" wp14:anchorId="4F51EC95" wp14:editId="433F3024">
                  <wp:simplePos x="0" y="0"/>
                  <wp:positionH relativeFrom="column">
                    <wp:posOffset>1823720</wp:posOffset>
                  </wp:positionH>
                  <wp:positionV relativeFrom="paragraph">
                    <wp:posOffset>644187</wp:posOffset>
                  </wp:positionV>
                  <wp:extent cx="4334256" cy="4828032"/>
                  <wp:effectExtent l="0" t="0" r="952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34256" cy="4828032"/>
                          </a:xfrm>
                          <a:prstGeom prst="rect">
                            <a:avLst/>
                          </a:prstGeom>
                          <a:noFill/>
                        </pic:spPr>
                      </pic:pic>
                    </a:graphicData>
                  </a:graphic>
                  <wp14:sizeRelH relativeFrom="margin">
                    <wp14:pctWidth>0</wp14:pctWidth>
                  </wp14:sizeRelH>
                  <wp14:sizeRelV relativeFrom="margin">
                    <wp14:pctHeight>0</wp14:pctHeight>
                  </wp14:sizeRelV>
                </wp:anchor>
              </w:drawing>
            </w:r>
            <w:r w:rsidRPr="005764B0">
              <w:t>HIM, in general, is a female-dominated profession. As is indicated by the table below, the Collin College HIM program is also predominantly female.</w:t>
            </w:r>
          </w:p>
          <w:p w14:paraId="2EF966CA" w14:textId="4C1E7A95" w:rsidR="002220EC" w:rsidRDefault="002220EC" w:rsidP="002220EC">
            <w:pPr>
              <w:pStyle w:val="BodyText"/>
              <w:spacing w:before="201" w:line="276" w:lineRule="auto"/>
              <w:ind w:right="1146"/>
              <w:jc w:val="center"/>
              <w:rPr>
                <w:rStyle w:val="PRSCTBL1"/>
                <w:b w:val="0"/>
                <w:color w:val="auto"/>
                <w:sz w:val="16"/>
                <w:szCs w:val="16"/>
              </w:rPr>
            </w:pPr>
            <w:r w:rsidRPr="00053A1C">
              <w:rPr>
                <w:rStyle w:val="PRSCTBL1"/>
                <w:b w:val="0"/>
                <w:color w:val="auto"/>
                <w:sz w:val="16"/>
                <w:szCs w:val="16"/>
              </w:rPr>
              <w:t xml:space="preserve">Source: </w:t>
            </w:r>
            <w:hyperlink r:id="rId36" w:history="1">
              <w:r w:rsidRPr="00A06F64">
                <w:rPr>
                  <w:rStyle w:val="Hyperlink"/>
                  <w:rFonts w:ascii="Cambria" w:eastAsiaTheme="majorEastAsia" w:hAnsi="Cambria" w:cstheme="majorBidi"/>
                  <w:sz w:val="16"/>
                  <w:szCs w:val="16"/>
                </w:rPr>
                <w:t>http://inside.collin.edu/iro/programreview/202122/UnduplicatedEnrollment-HealthInformationManagement.pdf</w:t>
              </w:r>
            </w:hyperlink>
          </w:p>
          <w:p w14:paraId="7BBB4DEC" w14:textId="77777777" w:rsidR="002220EC" w:rsidRDefault="002220EC" w:rsidP="002220EC">
            <w:pPr>
              <w:pStyle w:val="BodyText"/>
              <w:spacing w:before="201" w:line="276" w:lineRule="auto"/>
              <w:ind w:right="1146"/>
              <w:jc w:val="center"/>
              <w:rPr>
                <w:rStyle w:val="PRSCTBL1"/>
                <w:b w:val="0"/>
                <w:color w:val="auto"/>
                <w:sz w:val="16"/>
                <w:szCs w:val="16"/>
              </w:rPr>
            </w:pPr>
          </w:p>
          <w:p w14:paraId="589C1161" w14:textId="73C1326E" w:rsidR="00886628" w:rsidRDefault="005764B0" w:rsidP="006344DA">
            <w:pPr>
              <w:pStyle w:val="BodyText"/>
              <w:spacing w:before="201" w:line="276" w:lineRule="auto"/>
              <w:ind w:right="1146"/>
            </w:pPr>
            <w:r w:rsidRPr="005764B0">
              <w:lastRenderedPageBreak/>
              <w:t>In addition to being predominantly female, the HIM program also has a more racially diverse population than the Collin College population as a whole. Over the last five years, the racial makeup of the college has been between 58% and 61% white. The Black-African American population of the college has been between 13% and 14%. The HIM program's Black-African American population has fluctuated between 20% and 29% over the last five years, as evidenced in the tables below abstracted from Collin College IRO data</w:t>
            </w:r>
            <w:r w:rsidR="00F15409">
              <w:t xml:space="preserve">. </w:t>
            </w:r>
          </w:p>
          <w:p w14:paraId="188E9710" w14:textId="2AE77713" w:rsidR="00DC42C5" w:rsidRDefault="00DC42C5" w:rsidP="006344DA">
            <w:pPr>
              <w:pStyle w:val="BodyText"/>
              <w:spacing w:before="201" w:line="276" w:lineRule="auto"/>
              <w:ind w:right="1146"/>
            </w:pPr>
            <w:r>
              <w:rPr>
                <w:noProof/>
              </w:rPr>
              <w:drawing>
                <wp:inline distT="0" distB="0" distL="0" distR="0" wp14:anchorId="0CCFDE03" wp14:editId="3FD45CD8">
                  <wp:extent cx="8247051" cy="2571778"/>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289109" cy="2584893"/>
                          </a:xfrm>
                          <a:prstGeom prst="rect">
                            <a:avLst/>
                          </a:prstGeom>
                        </pic:spPr>
                      </pic:pic>
                    </a:graphicData>
                  </a:graphic>
                </wp:inline>
              </w:drawing>
            </w:r>
          </w:p>
          <w:p w14:paraId="25A5DABD" w14:textId="777A432C" w:rsidR="00053A1C" w:rsidRPr="00053A1C" w:rsidRDefault="005764B0" w:rsidP="004E4EF9">
            <w:pPr>
              <w:pStyle w:val="BodyText"/>
              <w:spacing w:before="201" w:line="276" w:lineRule="auto"/>
              <w:ind w:right="1146"/>
              <w:rPr>
                <w:rStyle w:val="PRSCTBL1"/>
                <w:rFonts w:asciiTheme="minorHAnsi" w:eastAsiaTheme="minorHAnsi" w:hAnsiTheme="minorHAnsi" w:cstheme="minorBidi"/>
                <w:b w:val="0"/>
                <w:color w:val="808080"/>
                <w:sz w:val="22"/>
                <w:szCs w:val="22"/>
              </w:rPr>
            </w:pPr>
            <w:r w:rsidRPr="005764B0">
              <w:t>To support the trend of attracting a more diverse population, the program will continue to market the population using Facebook, LinkedIn, and networking at local and state American Health Information Management Association (AHIMA) meetings.</w:t>
            </w:r>
          </w:p>
        </w:tc>
      </w:tr>
    </w:tbl>
    <w:p w14:paraId="381E3BD8"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7AEA96BF" w14:textId="2122E6ED" w:rsidR="002C3284" w:rsidRPr="002C3284" w:rsidRDefault="00885C05"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1"/>
            <w14:checkedState w14:val="2612" w14:font="MS Gothic"/>
            <w14:uncheckedState w14:val="2610" w14:font="MS Gothic"/>
          </w14:checkbox>
        </w:sdtPr>
        <w:sdtContent>
          <w:r w:rsidR="0039205F">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t>
      </w:r>
      <w:bookmarkStart w:id="4" w:name="_Hlk94088266"/>
      <w:r w:rsidR="002C3284" w:rsidRPr="002C3284">
        <w:rPr>
          <w:rFonts w:ascii="Cambria" w:eastAsia="MS Gothic" w:hAnsi="Cambria" w:cs="Times New Roman"/>
          <w:b/>
          <w:bCs/>
          <w:smallCaps/>
          <w:color w:val="4F81BD"/>
          <w:sz w:val="26"/>
          <w:szCs w:val="26"/>
        </w:rPr>
        <w:t xml:space="preserve">Why we do the things we do: Program relationship to market demand </w:t>
      </w:r>
      <w:bookmarkEnd w:id="4"/>
    </w:p>
    <w:p w14:paraId="14A60FF4" w14:textId="5F1FAE7A"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 xml:space="preserve">evidence to show that employers need and hire the </w:t>
      </w:r>
      <w:r w:rsidR="00AF277F">
        <w:rPr>
          <w:rFonts w:ascii="Calibri" w:eastAsia="MS Mincho" w:hAnsi="Calibri" w:cs="Times New Roman"/>
          <w:b/>
          <w:color w:val="000000"/>
          <w:sz w:val="24"/>
          <w:szCs w:val="24"/>
        </w:rPr>
        <w:t>P</w:t>
      </w:r>
      <w:r w:rsidR="00AF277F" w:rsidRPr="002C3284">
        <w:rPr>
          <w:rFonts w:ascii="Calibri" w:eastAsia="MS Mincho" w:hAnsi="Calibri" w:cs="Times New Roman"/>
          <w:b/>
          <w:color w:val="000000"/>
          <w:sz w:val="24"/>
          <w:szCs w:val="24"/>
        </w:rPr>
        <w:t xml:space="preserve">rogram’s </w:t>
      </w:r>
      <w:r w:rsidRPr="002C3284">
        <w:rPr>
          <w:rFonts w:ascii="Calibri" w:eastAsia="MS Mincho" w:hAnsi="Calibri" w:cs="Times New Roman"/>
          <w:b/>
          <w:color w:val="000000"/>
          <w:sz w:val="24"/>
          <w:szCs w:val="24"/>
        </w:rPr>
        <w:t>graduates.</w:t>
      </w:r>
      <w:r w:rsidRPr="002C3284">
        <w:rPr>
          <w:rFonts w:ascii="Calibri" w:eastAsia="MS Mincho" w:hAnsi="Calibri" w:cs="Times New Roman"/>
          <w:b/>
          <w:sz w:val="24"/>
          <w:szCs w:val="24"/>
        </w:rPr>
        <w:t xml:space="preserve"> Some resources to utilize for information could be: JobsEQ </w:t>
      </w:r>
      <w:hyperlink r:id="rId38"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39"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40"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41BED324"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50B6DB34"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12042C8A" w14:textId="5D7564BF"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proportion of the </w:t>
      </w:r>
      <w:r w:rsidR="00AF277F">
        <w:rPr>
          <w:rFonts w:ascii="Calibri" w:eastAsia="Calibri" w:hAnsi="Calibri" w:cs="Times New Roman"/>
          <w:i/>
          <w:color w:val="000000"/>
        </w:rPr>
        <w:t>P</w:t>
      </w:r>
      <w:r w:rsidR="00AF277F" w:rsidRPr="0058411B">
        <w:rPr>
          <w:rFonts w:ascii="Calibri" w:eastAsia="Calibri" w:hAnsi="Calibri" w:cs="Times New Roman"/>
          <w:i/>
          <w:color w:val="000000"/>
        </w:rPr>
        <w:t xml:space="preserve">rogram’s </w:t>
      </w:r>
      <w:r w:rsidRPr="0058411B">
        <w:rPr>
          <w:rFonts w:ascii="Calibri" w:eastAsia="Calibri" w:hAnsi="Calibri" w:cs="Times New Roman"/>
          <w:i/>
          <w:color w:val="000000"/>
        </w:rPr>
        <w:t>graduates (seeking employment) found related employment within six months of graduation?</w:t>
      </w:r>
    </w:p>
    <w:p w14:paraId="452D6B05"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7A6F8431" w14:textId="7BA6D8D6"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Identify and discuss the </w:t>
      </w:r>
      <w:r w:rsidR="00AF277F">
        <w:rPr>
          <w:rFonts w:ascii="Calibri" w:eastAsia="Calibri" w:hAnsi="Calibri" w:cs="Times New Roman"/>
          <w:i/>
          <w:color w:val="000000"/>
        </w:rPr>
        <w:t>P</w:t>
      </w:r>
      <w:r w:rsidR="00AF277F" w:rsidRPr="0058411B">
        <w:rPr>
          <w:rFonts w:ascii="Calibri" w:eastAsia="Calibri" w:hAnsi="Calibri" w:cs="Times New Roman"/>
          <w:i/>
          <w:color w:val="000000"/>
        </w:rPr>
        <w:t xml:space="preserve">rogram’s </w:t>
      </w:r>
      <w:r w:rsidRPr="0058411B">
        <w:rPr>
          <w:rFonts w:ascii="Calibri" w:eastAsia="Calibri" w:hAnsi="Calibri" w:cs="Times New Roman"/>
          <w:i/>
          <w:color w:val="000000"/>
        </w:rPr>
        <w:t>strengths and weaknesses related to market demand.</w:t>
      </w:r>
    </w:p>
    <w:p w14:paraId="232F42CA"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71B24682" w14:textId="77777777" w:rsidTr="00B31BF1">
        <w:sdt>
          <w:sdtPr>
            <w:rPr>
              <w:rStyle w:val="Style5"/>
            </w:rPr>
            <w:id w:val="1507555641"/>
            <w:placeholder>
              <w:docPart w:val="48DFDB00F05C4B62BEFDEA65FDE1DA2E"/>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672203F1" w14:textId="77777777" w:rsidR="006344DA" w:rsidRDefault="006344DA" w:rsidP="006344DA">
                <w:pPr>
                  <w:rPr>
                    <w:rStyle w:val="Style5"/>
                    <w:b/>
                  </w:rPr>
                </w:pPr>
                <w:r w:rsidRPr="006344DA">
                  <w:rPr>
                    <w:rStyle w:val="Style5"/>
                    <w:b/>
                  </w:rPr>
                  <w:t>THE NEED FOR HIM GRADUATES</w:t>
                </w:r>
              </w:p>
              <w:p w14:paraId="1EFE161C" w14:textId="77777777" w:rsidR="00A3687B" w:rsidRDefault="00A3687B" w:rsidP="006344DA">
                <w:pPr>
                  <w:rPr>
                    <w:rStyle w:val="Style5"/>
                    <w:b/>
                  </w:rPr>
                </w:pPr>
              </w:p>
              <w:p w14:paraId="4ADE4821" w14:textId="37BFBB17" w:rsidR="006F4D2B" w:rsidRDefault="00176733" w:rsidP="00A3687B">
                <w:pPr>
                  <w:rPr>
                    <w:rStyle w:val="Style5"/>
                  </w:rPr>
                </w:pPr>
                <w:r w:rsidRPr="00176733">
                  <w:rPr>
                    <w:rStyle w:val="Style5"/>
                  </w:rPr>
                  <w:t xml:space="preserve">Across the healthcare spectrum, HIM roles and job requirements vary significantly, and none require licensure, unlike our clinical counterparts. Hospitals have grown to respect and require HIM credentials. However, the outpatient settings are not as familiar with the profession and continue to rely on employees with little to no training. The industry trend shows increasing levels of healthcare conducted in the outpatient space versus a decrease in the inpatient environment. This trend requires our program to shift its messaging to a new employer sector. The national association, AHIMA, is aware of this issue and addresses curriculum, workforce awareness, and professional understanding on multiple fronts. As outpatient environments begin to understand the necessary competencies associated with transitions in healthcare, they will search to find competent employment solutions. Additionally, as the industry emerges from a medical records technologist type of role to one that is concentrated in health data management and analytics, there is a continued need for employees that have a robust education on these areas, which is supported by the Collin HIM program’s updated curriculum and health data focused offerings. The program director receives many requests to send job postings to students and alumni from industry partners and former students who are now in leadership roles. </w:t>
                </w:r>
                <w:r>
                  <w:rPr>
                    <w:rStyle w:val="Style5"/>
                  </w:rPr>
                  <w:t xml:space="preserve">Below are two requests </w:t>
                </w:r>
                <w:r w:rsidR="00A90F34">
                  <w:rPr>
                    <w:rStyle w:val="Style5"/>
                  </w:rPr>
                  <w:t xml:space="preserve">for our students and alumni to apply for open HIM positions: </w:t>
                </w:r>
              </w:p>
              <w:p w14:paraId="2DFBB58E" w14:textId="21E9C246" w:rsidR="00A90F34" w:rsidRDefault="00A90F34" w:rsidP="00A90F34">
                <w:pPr>
                  <w:jc w:val="center"/>
                  <w:rPr>
                    <w:rStyle w:val="Style5"/>
                  </w:rPr>
                </w:pPr>
                <w:r>
                  <w:rPr>
                    <w:noProof/>
                  </w:rPr>
                  <w:lastRenderedPageBreak/>
                  <w:drawing>
                    <wp:inline distT="0" distB="0" distL="0" distR="0" wp14:anchorId="1FCEAB35" wp14:editId="37905954">
                      <wp:extent cx="6778487" cy="3423433"/>
                      <wp:effectExtent l="0" t="0" r="381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817700" cy="3443237"/>
                              </a:xfrm>
                              <a:prstGeom prst="rect">
                                <a:avLst/>
                              </a:prstGeom>
                            </pic:spPr>
                          </pic:pic>
                        </a:graphicData>
                      </a:graphic>
                    </wp:inline>
                  </w:drawing>
                </w:r>
              </w:p>
              <w:p w14:paraId="48776C12" w14:textId="2879B8CB" w:rsidR="00A90F34" w:rsidRDefault="00A90F34" w:rsidP="00A3687B">
                <w:pPr>
                  <w:rPr>
                    <w:rStyle w:val="Style5"/>
                  </w:rPr>
                </w:pPr>
              </w:p>
              <w:p w14:paraId="60B31DCF" w14:textId="1BE3A13B" w:rsidR="00A90F34" w:rsidRDefault="00A90F34" w:rsidP="00A90F34">
                <w:pPr>
                  <w:jc w:val="center"/>
                  <w:rPr>
                    <w:rStyle w:val="Style5"/>
                  </w:rPr>
                </w:pPr>
                <w:r>
                  <w:rPr>
                    <w:noProof/>
                  </w:rPr>
                  <w:lastRenderedPageBreak/>
                  <w:drawing>
                    <wp:inline distT="0" distB="0" distL="0" distR="0" wp14:anchorId="06AD1C38" wp14:editId="50130AB0">
                      <wp:extent cx="7414591" cy="376312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472578" cy="3792552"/>
                              </a:xfrm>
                              <a:prstGeom prst="rect">
                                <a:avLst/>
                              </a:prstGeom>
                            </pic:spPr>
                          </pic:pic>
                        </a:graphicData>
                      </a:graphic>
                    </wp:inline>
                  </w:drawing>
                </w:r>
              </w:p>
              <w:p w14:paraId="34E92CB9" w14:textId="77777777" w:rsidR="00176733" w:rsidRDefault="00176733" w:rsidP="00A3687B">
                <w:pPr>
                  <w:rPr>
                    <w:rStyle w:val="Style5"/>
                  </w:rPr>
                </w:pPr>
              </w:p>
              <w:p w14:paraId="4C81E870" w14:textId="687C559B" w:rsidR="006F4D2B" w:rsidRDefault="00AF12A3" w:rsidP="006F4D2B">
                <w:pPr>
                  <w:rPr>
                    <w:rStyle w:val="Style5"/>
                    <w:b/>
                  </w:rPr>
                </w:pPr>
                <w:r>
                  <w:rPr>
                    <w:rStyle w:val="Style5"/>
                    <w:b/>
                  </w:rPr>
                  <w:t>STATE</w:t>
                </w:r>
                <w:r w:rsidR="00176733">
                  <w:rPr>
                    <w:rStyle w:val="Style5"/>
                    <w:b/>
                  </w:rPr>
                  <w:t>-</w:t>
                </w:r>
                <w:r>
                  <w:rPr>
                    <w:rStyle w:val="Style5"/>
                    <w:b/>
                  </w:rPr>
                  <w:t xml:space="preserve">LEVEL MARKET DEMAND </w:t>
                </w:r>
              </w:p>
              <w:p w14:paraId="2EBEF159" w14:textId="77777777" w:rsidR="00587B4B" w:rsidRDefault="00587B4B" w:rsidP="006F4D2B">
                <w:pPr>
                  <w:rPr>
                    <w:rStyle w:val="Style5"/>
                    <w:b/>
                  </w:rPr>
                </w:pPr>
              </w:p>
              <w:p w14:paraId="180C3235" w14:textId="1DAAA8D9" w:rsidR="005C68F8" w:rsidRDefault="005764B0" w:rsidP="006F4D2B">
                <w:pPr>
                  <w:rPr>
                    <w:rStyle w:val="Style5"/>
                  </w:rPr>
                </w:pPr>
                <w:r w:rsidRPr="005764B0">
                  <w:rPr>
                    <w:rStyle w:val="Style5"/>
                  </w:rPr>
                  <w:t>As so-called baby boomers age and life expectancy rises, there should be increased demand for quality healthcare services, which will require good record keeping. Technological innovation will also drive demand for IT professionals in all industries, including the health industry. On a state level, we are seeing this statistic as well. O-Net Statistics estimates employment in the national HIM industry to grow by 10-15% in the industry between 2020 and 2030. This is much higher than the national average employment growth rate</w:t>
                </w:r>
                <w:r w:rsidR="00176733" w:rsidRPr="00176733">
                  <w:rPr>
                    <w:rStyle w:val="Style5"/>
                  </w:rPr>
                  <w:t xml:space="preserve">. </w:t>
                </w:r>
              </w:p>
              <w:p w14:paraId="33E4FD71" w14:textId="77777777" w:rsidR="005C68F8" w:rsidRDefault="005C68F8" w:rsidP="005C68F8">
                <w:pPr>
                  <w:jc w:val="center"/>
                  <w:rPr>
                    <w:rStyle w:val="Style5"/>
                  </w:rPr>
                </w:pPr>
              </w:p>
              <w:p w14:paraId="6EBD8699" w14:textId="132B8A06" w:rsidR="005C68F8" w:rsidRDefault="005C68F8" w:rsidP="005C68F8">
                <w:pPr>
                  <w:jc w:val="center"/>
                  <w:rPr>
                    <w:rStyle w:val="Style5"/>
                  </w:rPr>
                </w:pPr>
                <w:r>
                  <w:rPr>
                    <w:noProof/>
                  </w:rPr>
                  <w:lastRenderedPageBreak/>
                  <w:drawing>
                    <wp:inline distT="0" distB="0" distL="0" distR="0" wp14:anchorId="085AC5D9" wp14:editId="1D64DC1E">
                      <wp:extent cx="5667375" cy="19526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67375" cy="1952625"/>
                              </a:xfrm>
                              <a:prstGeom prst="rect">
                                <a:avLst/>
                              </a:prstGeom>
                            </pic:spPr>
                          </pic:pic>
                        </a:graphicData>
                      </a:graphic>
                    </wp:inline>
                  </w:drawing>
                </w:r>
              </w:p>
              <w:p w14:paraId="54F011F8" w14:textId="190EF824" w:rsidR="00FE7F3F" w:rsidRDefault="005C68F8" w:rsidP="006F4D2B">
                <w:pPr>
                  <w:rPr>
                    <w:rStyle w:val="Style5"/>
                  </w:rPr>
                </w:pPr>
                <w:r w:rsidRPr="005C68F8">
                  <w:rPr>
                    <w:rStyle w:val="Style5"/>
                  </w:rPr>
                  <w:t>On a state level, we are seeing this statistic as well.</w:t>
                </w:r>
                <w:r>
                  <w:rPr>
                    <w:rStyle w:val="Style5"/>
                  </w:rPr>
                  <w:t xml:space="preserve"> </w:t>
                </w:r>
                <w:r w:rsidR="00176733" w:rsidRPr="00176733">
                  <w:rPr>
                    <w:rStyle w:val="Style5"/>
                  </w:rPr>
                  <w:t xml:space="preserve">According to O-Net, the projected growth in the Texas HIM industry between 2018 and 2028 is 19%. The annual job openings for HIM professionals in Texas is projected to be 1550. The number of accredited Texas applicants is 256. This displays an obvious need for students to complete our program and enter the workforce in HIM. </w:t>
                </w:r>
              </w:p>
              <w:p w14:paraId="063102FB" w14:textId="214C0E68" w:rsidR="00FE7F3F" w:rsidRDefault="00FE7F3F" w:rsidP="006F4D2B">
                <w:pPr>
                  <w:rPr>
                    <w:rStyle w:val="Style5"/>
                  </w:rPr>
                </w:pPr>
              </w:p>
              <w:p w14:paraId="7DD18099" w14:textId="77777777" w:rsidR="00FE7F3F" w:rsidRDefault="00FE7F3F" w:rsidP="006F4D2B">
                <w:pPr>
                  <w:rPr>
                    <w:rStyle w:val="Style5"/>
                  </w:rPr>
                </w:pPr>
              </w:p>
              <w:p w14:paraId="75A62CCD" w14:textId="01BA570D" w:rsidR="00FE7F3F" w:rsidRDefault="00FE7F3F" w:rsidP="006F4D2B">
                <w:pPr>
                  <w:rPr>
                    <w:rStyle w:val="Style5"/>
                  </w:rPr>
                </w:pPr>
              </w:p>
              <w:p w14:paraId="64AA4B29" w14:textId="09E9316A" w:rsidR="00FE7F3F" w:rsidRDefault="00F72E91" w:rsidP="00321A8E">
                <w:pPr>
                  <w:jc w:val="center"/>
                  <w:rPr>
                    <w:rStyle w:val="Style5"/>
                  </w:rPr>
                </w:pPr>
                <w:r>
                  <w:rPr>
                    <w:noProof/>
                  </w:rPr>
                  <w:drawing>
                    <wp:inline distT="0" distB="0" distL="0" distR="0" wp14:anchorId="52195C9D" wp14:editId="3202DA36">
                      <wp:extent cx="5343525" cy="26003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43525" cy="2600325"/>
                              </a:xfrm>
                              <a:prstGeom prst="rect">
                                <a:avLst/>
                              </a:prstGeom>
                            </pic:spPr>
                          </pic:pic>
                        </a:graphicData>
                      </a:graphic>
                    </wp:inline>
                  </w:drawing>
                </w:r>
              </w:p>
              <w:p w14:paraId="29A3F597" w14:textId="5C0BAB19" w:rsidR="005C68F8" w:rsidRDefault="005C68F8" w:rsidP="005A412A">
                <w:pPr>
                  <w:jc w:val="center"/>
                  <w:rPr>
                    <w:rStyle w:val="Style5"/>
                    <w:noProof/>
                  </w:rPr>
                </w:pPr>
                <w:r>
                  <w:rPr>
                    <w:noProof/>
                  </w:rPr>
                  <w:lastRenderedPageBreak/>
                  <w:drawing>
                    <wp:inline distT="0" distB="0" distL="0" distR="0" wp14:anchorId="46AFBB98" wp14:editId="459A18D4">
                      <wp:extent cx="5617403" cy="5084464"/>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31491" cy="5097216"/>
                              </a:xfrm>
                              <a:prstGeom prst="rect">
                                <a:avLst/>
                              </a:prstGeom>
                            </pic:spPr>
                          </pic:pic>
                        </a:graphicData>
                      </a:graphic>
                    </wp:inline>
                  </w:drawing>
                </w:r>
              </w:p>
              <w:p w14:paraId="434D52A3" w14:textId="77777777" w:rsidR="005C68F8" w:rsidRDefault="005C68F8" w:rsidP="005A412A">
                <w:pPr>
                  <w:jc w:val="center"/>
                  <w:rPr>
                    <w:rStyle w:val="Style5"/>
                  </w:rPr>
                </w:pPr>
              </w:p>
              <w:p w14:paraId="4DA0FFEB" w14:textId="121178A0" w:rsidR="005A51F5" w:rsidRDefault="005A412A" w:rsidP="005A412A">
                <w:pPr>
                  <w:jc w:val="center"/>
                  <w:rPr>
                    <w:rStyle w:val="Style5"/>
                  </w:rPr>
                </w:pPr>
                <w:r>
                  <w:rPr>
                    <w:rStyle w:val="Style5"/>
                    <w:noProof/>
                  </w:rPr>
                  <w:lastRenderedPageBreak/>
                  <w:drawing>
                    <wp:inline distT="0" distB="0" distL="0" distR="0" wp14:anchorId="0F8A8D6E" wp14:editId="73BC6C2A">
                      <wp:extent cx="5353050" cy="2712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53050" cy="2712720"/>
                              </a:xfrm>
                              <a:prstGeom prst="rect">
                                <a:avLst/>
                              </a:prstGeom>
                              <a:noFill/>
                            </pic:spPr>
                          </pic:pic>
                        </a:graphicData>
                      </a:graphic>
                    </wp:inline>
                  </w:drawing>
                </w:r>
              </w:p>
              <w:p w14:paraId="31CB5AC5" w14:textId="77777777" w:rsidR="005A412A" w:rsidRDefault="005A412A" w:rsidP="006F4D2B">
                <w:pPr>
                  <w:rPr>
                    <w:rStyle w:val="Style5"/>
                  </w:rPr>
                </w:pPr>
              </w:p>
              <w:p w14:paraId="00D148C3" w14:textId="77777777" w:rsidR="005A412A" w:rsidRDefault="005A412A" w:rsidP="006F4D2B">
                <w:pPr>
                  <w:rPr>
                    <w:rStyle w:val="Style5"/>
                  </w:rPr>
                </w:pPr>
              </w:p>
              <w:p w14:paraId="0F038E0E" w14:textId="77777777" w:rsidR="005A412A" w:rsidRDefault="005A412A" w:rsidP="006F4D2B">
                <w:pPr>
                  <w:rPr>
                    <w:rStyle w:val="Style5"/>
                  </w:rPr>
                </w:pPr>
              </w:p>
              <w:p w14:paraId="3486CAB1" w14:textId="5E695E7F" w:rsidR="005A51F5" w:rsidRDefault="00DB7D4D" w:rsidP="006F4D2B">
                <w:pPr>
                  <w:rPr>
                    <w:rStyle w:val="Style5"/>
                  </w:rPr>
                </w:pPr>
                <w:r w:rsidRPr="00DB7D4D">
                  <w:rPr>
                    <w:rStyle w:val="Style5"/>
                  </w:rPr>
                  <w:t>Across Texas, there are many accredited programs to assist in this need. Collin College excels in our HIM program offerings by offering the following opportunities that some of our competitors do not provide</w:t>
                </w:r>
                <w:r w:rsidR="005A51F5">
                  <w:rPr>
                    <w:rStyle w:val="Style5"/>
                  </w:rPr>
                  <w:t>.</w:t>
                </w:r>
              </w:p>
              <w:p w14:paraId="321AA67E" w14:textId="77777777" w:rsidR="00D679DB" w:rsidRDefault="00D679DB" w:rsidP="006F4D2B">
                <w:pPr>
                  <w:rPr>
                    <w:rStyle w:val="Style5"/>
                  </w:rPr>
                </w:pPr>
              </w:p>
              <w:p w14:paraId="43720079" w14:textId="77777777" w:rsidR="00D679DB" w:rsidRPr="006E139C" w:rsidRDefault="00D679DB" w:rsidP="00D679DB">
                <w:pPr>
                  <w:pStyle w:val="ListParagraph"/>
                  <w:numPr>
                    <w:ilvl w:val="0"/>
                    <w:numId w:val="25"/>
                  </w:numPr>
                  <w:rPr>
                    <w:rStyle w:val="Style5"/>
                  </w:rPr>
                </w:pPr>
                <w:r w:rsidRPr="00D679DB">
                  <w:rPr>
                    <w:rStyle w:val="Style5"/>
                  </w:rPr>
                  <w:t xml:space="preserve">The Health Information Management program at Collin College offers an Associate of Applied Science in Health Information Management, a certificate in Medical Coding and Billing, and a certificate in Data Management Applications for Healthcare.  </w:t>
                </w:r>
              </w:p>
              <w:p w14:paraId="0788ED7D" w14:textId="77777777" w:rsidR="00D679DB" w:rsidRPr="006E139C" w:rsidRDefault="00D679DB" w:rsidP="00D679DB">
                <w:pPr>
                  <w:pStyle w:val="ListParagraph"/>
                  <w:numPr>
                    <w:ilvl w:val="0"/>
                    <w:numId w:val="25"/>
                  </w:numPr>
                  <w:rPr>
                    <w:rStyle w:val="Style5"/>
                  </w:rPr>
                </w:pPr>
                <w:r>
                  <w:rPr>
                    <w:rStyle w:val="Style5"/>
                  </w:rPr>
                  <w:t>A</w:t>
                </w:r>
                <w:r w:rsidRPr="00D679DB">
                  <w:rPr>
                    <w:rStyle w:val="Style5"/>
                  </w:rPr>
                  <w:t>ll classes are conducted online</w:t>
                </w:r>
                <w:r>
                  <w:rPr>
                    <w:rStyle w:val="Style5"/>
                  </w:rPr>
                  <w:t>, supporting work/life balance</w:t>
                </w:r>
              </w:p>
              <w:p w14:paraId="74F2DAED" w14:textId="77777777" w:rsidR="00D679DB" w:rsidRPr="006E139C" w:rsidRDefault="00D679DB" w:rsidP="00D679DB">
                <w:pPr>
                  <w:pStyle w:val="ListParagraph"/>
                  <w:numPr>
                    <w:ilvl w:val="0"/>
                    <w:numId w:val="25"/>
                  </w:numPr>
                  <w:rPr>
                    <w:rStyle w:val="Style5"/>
                  </w:rPr>
                </w:pPr>
                <w:r>
                  <w:rPr>
                    <w:rStyle w:val="Style5"/>
                  </w:rPr>
                  <w:t>AHIMA Accredited</w:t>
                </w:r>
              </w:p>
              <w:p w14:paraId="23C5AFDC" w14:textId="693F5F19" w:rsidR="00AF12A3" w:rsidRDefault="00D679DB" w:rsidP="006F4D2B">
                <w:pPr>
                  <w:pStyle w:val="ListParagraph"/>
                  <w:numPr>
                    <w:ilvl w:val="0"/>
                    <w:numId w:val="25"/>
                  </w:numPr>
                  <w:rPr>
                    <w:rStyle w:val="Style5"/>
                  </w:rPr>
                </w:pPr>
                <w:r>
                  <w:rPr>
                    <w:rStyle w:val="Style5"/>
                  </w:rPr>
                  <w:t>Collin College HIM Alumni organization for resources after graduation</w:t>
                </w:r>
              </w:p>
              <w:p w14:paraId="3F30231D" w14:textId="37A78E46" w:rsidR="00FE7F3F" w:rsidRDefault="00FE7F3F" w:rsidP="00FE7F3F">
                <w:pPr>
                  <w:rPr>
                    <w:rStyle w:val="Style5"/>
                  </w:rPr>
                </w:pPr>
              </w:p>
              <w:p w14:paraId="527B1508" w14:textId="1B690896" w:rsidR="006344DA" w:rsidRDefault="006344DA" w:rsidP="006344DA">
                <w:pPr>
                  <w:rPr>
                    <w:rStyle w:val="Style5"/>
                    <w:b/>
                  </w:rPr>
                </w:pPr>
              </w:p>
              <w:p w14:paraId="56E2A3B4" w14:textId="77777777" w:rsidR="00587B4B" w:rsidRPr="001B3A7B" w:rsidRDefault="00587B4B" w:rsidP="006344DA">
                <w:pPr>
                  <w:rPr>
                    <w:rStyle w:val="Style5"/>
                    <w:b/>
                  </w:rPr>
                </w:pPr>
              </w:p>
              <w:p w14:paraId="4FAF1B63" w14:textId="4A153F1B" w:rsidR="006344DA" w:rsidRPr="001B3A7B" w:rsidRDefault="006344DA" w:rsidP="006344DA">
                <w:pPr>
                  <w:rPr>
                    <w:rStyle w:val="Style5"/>
                    <w:b/>
                  </w:rPr>
                </w:pPr>
                <w:r w:rsidRPr="001B3A7B">
                  <w:rPr>
                    <w:rStyle w:val="Style5"/>
                    <w:b/>
                  </w:rPr>
                  <w:t>INTERNAL STRENGTHS</w:t>
                </w:r>
                <w:r w:rsidR="005C68F8">
                  <w:rPr>
                    <w:rStyle w:val="Style5"/>
                    <w:b/>
                  </w:rPr>
                  <w:t xml:space="preserve"> -</w:t>
                </w:r>
                <w:r w:rsidR="005C68F8">
                  <w:t xml:space="preserve"> </w:t>
                </w:r>
                <w:r w:rsidR="005C68F8" w:rsidRPr="005C68F8">
                  <w:rPr>
                    <w:rStyle w:val="Style5"/>
                    <w:b/>
                  </w:rPr>
                  <w:t>RELATED TO MARKET DEMAND</w:t>
                </w:r>
              </w:p>
              <w:p w14:paraId="0BBA8D7E" w14:textId="647812C8" w:rsidR="00A3687B" w:rsidRDefault="00A3687B" w:rsidP="006344DA">
                <w:pPr>
                  <w:rPr>
                    <w:rStyle w:val="Style5"/>
                    <w:b/>
                  </w:rPr>
                </w:pPr>
              </w:p>
              <w:p w14:paraId="6D7565B6" w14:textId="3B7EA471" w:rsidR="005C68F8" w:rsidRDefault="00DB7D4D" w:rsidP="006344DA">
                <w:pPr>
                  <w:rPr>
                    <w:rStyle w:val="Style5"/>
                  </w:rPr>
                </w:pPr>
                <w:r w:rsidRPr="00DB7D4D">
                  <w:rPr>
                    <w:rStyle w:val="Style5"/>
                  </w:rPr>
                  <w:t xml:space="preserve">Collin’s HIM program is an online program. Many HIM students work full time, and providing a fully online platform for our students allows them to continue working while progressing their career endeavors. The online environment requires students to become comfortable with technology, a crucial skill for any HIM professional. In the past two years, the COVID-19 pandemic has led to increased interest in online programs and careers </w:t>
                </w:r>
                <w:r w:rsidRPr="00DB7D4D">
                  <w:rPr>
                    <w:rStyle w:val="Style5"/>
                  </w:rPr>
                  <w:lastRenderedPageBreak/>
                  <w:t>where individuals can work from home. The Collin HIM program tics both boxes. In fact, the Medical Coding and Billing certificate had its most productive year in 2021 during a pandemic</w:t>
                </w:r>
                <w:r w:rsidR="005C68F8">
                  <w:rPr>
                    <w:rStyle w:val="Style5"/>
                  </w:rPr>
                  <w:t xml:space="preserve">! </w:t>
                </w:r>
              </w:p>
              <w:p w14:paraId="5C1456FB" w14:textId="1359C97B" w:rsidR="005C68F8" w:rsidRDefault="005C68F8" w:rsidP="006344DA">
                <w:pPr>
                  <w:rPr>
                    <w:rStyle w:val="Style5"/>
                  </w:rPr>
                </w:pPr>
              </w:p>
              <w:p w14:paraId="7693358B" w14:textId="049ADF88" w:rsidR="005C68F8" w:rsidRDefault="005C68F8" w:rsidP="005C68F8">
                <w:pPr>
                  <w:jc w:val="center"/>
                  <w:rPr>
                    <w:rStyle w:val="Style5"/>
                  </w:rPr>
                </w:pPr>
                <w:r>
                  <w:rPr>
                    <w:noProof/>
                  </w:rPr>
                  <w:drawing>
                    <wp:inline distT="0" distB="0" distL="0" distR="0" wp14:anchorId="1FD6C83F" wp14:editId="0DCCCB2B">
                      <wp:extent cx="6343650" cy="1028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43650" cy="1028700"/>
                              </a:xfrm>
                              <a:prstGeom prst="rect">
                                <a:avLst/>
                              </a:prstGeom>
                            </pic:spPr>
                          </pic:pic>
                        </a:graphicData>
                      </a:graphic>
                    </wp:inline>
                  </w:drawing>
                </w:r>
              </w:p>
              <w:p w14:paraId="7BA4D46A" w14:textId="56B5D817" w:rsidR="005A412A" w:rsidRDefault="00945DD8" w:rsidP="006344DA">
                <w:pPr>
                  <w:rPr>
                    <w:rStyle w:val="Style5"/>
                  </w:rPr>
                </w:pPr>
                <w:r w:rsidRPr="00945DD8">
                  <w:rPr>
                    <w:rStyle w:val="Style5"/>
                  </w:rPr>
                  <w:t>Many of our AAS – HIM applicants came to Collin College for the Medical Coding and Billing Certificate. The increased numbers in the certificate program means there is a pipeline of potential students for the AAS – HIM program. The O-Net data presented in the previous section shows demand for HIM professionals. The data from ZogoTech shows that the program is helping to fill the need for HIM professionals who have completed the AAS – HIM degree or a certificate. Inquiries from our clinical partners who want to hire students and alumni are evidence that the Collin HIM program students demand</w:t>
                </w:r>
                <w:r>
                  <w:rPr>
                    <w:rStyle w:val="Style5"/>
                  </w:rPr>
                  <w:t>.</w:t>
                </w:r>
              </w:p>
              <w:p w14:paraId="192FCD1D" w14:textId="77777777" w:rsidR="00945DD8" w:rsidRDefault="00945DD8" w:rsidP="006344DA">
                <w:pPr>
                  <w:rPr>
                    <w:rStyle w:val="Style5"/>
                    <w:b/>
                  </w:rPr>
                </w:pPr>
              </w:p>
              <w:p w14:paraId="0A853F71" w14:textId="0AEA9AAD" w:rsidR="006344DA" w:rsidRDefault="006344DA" w:rsidP="006344DA">
                <w:pPr>
                  <w:rPr>
                    <w:rStyle w:val="Style5"/>
                    <w:b/>
                  </w:rPr>
                </w:pPr>
                <w:r w:rsidRPr="006344DA">
                  <w:rPr>
                    <w:rStyle w:val="Style5"/>
                    <w:b/>
                  </w:rPr>
                  <w:t>INTERNAL WEAKNESSES</w:t>
                </w:r>
                <w:r w:rsidR="005C68F8">
                  <w:rPr>
                    <w:rStyle w:val="Style5"/>
                    <w:b/>
                  </w:rPr>
                  <w:t xml:space="preserve"> -</w:t>
                </w:r>
                <w:r w:rsidR="005C68F8">
                  <w:t xml:space="preserve"> </w:t>
                </w:r>
                <w:r w:rsidR="005C68F8" w:rsidRPr="005C68F8">
                  <w:rPr>
                    <w:rStyle w:val="Style5"/>
                    <w:b/>
                  </w:rPr>
                  <w:t>RELATED TO MARKET DEMAND</w:t>
                </w:r>
              </w:p>
              <w:p w14:paraId="653C9BC3" w14:textId="61307B87" w:rsidR="005C68F8" w:rsidRDefault="005C68F8" w:rsidP="006344DA">
                <w:pPr>
                  <w:rPr>
                    <w:rStyle w:val="Style5"/>
                    <w:b/>
                  </w:rPr>
                </w:pPr>
              </w:p>
              <w:p w14:paraId="34DF9377" w14:textId="2D0C49EE" w:rsidR="001B3A7B" w:rsidRDefault="00945DD8" w:rsidP="006344DA">
                <w:pPr>
                  <w:rPr>
                    <w:rStyle w:val="Style5"/>
                    <w:b/>
                  </w:rPr>
                </w:pPr>
                <w:r w:rsidRPr="00945DD8">
                  <w:rPr>
                    <w:rStyle w:val="Style5"/>
                  </w:rPr>
                  <w:t xml:space="preserve">While HIM does not require a license, many employers prefer candidates with an RHIT credential. In the past two years, the program has seen a decline in graduates taking the Registered Health Information Technician (RHIT) exam within six months of graduation. There is a correlation between graduates who wait later than six months to take the exam and a non-passing score. Unlike other healthcare professions, the testing entity of AHIMA does not require students to sit for the credential within a certain period. Graduates who do not pass the exam are not as employable in the higher paying HIM jobs as their peers with credentials. </w:t>
                </w:r>
              </w:p>
              <w:p w14:paraId="6B03177F" w14:textId="77777777" w:rsidR="005C68F8" w:rsidRDefault="005C68F8" w:rsidP="006344DA">
                <w:pPr>
                  <w:rPr>
                    <w:rStyle w:val="Style5"/>
                    <w:b/>
                  </w:rPr>
                </w:pPr>
              </w:p>
              <w:p w14:paraId="47465EDE" w14:textId="77777777" w:rsidR="002C3284" w:rsidRDefault="002C3284" w:rsidP="006344DA">
                <w:pPr>
                  <w:rPr>
                    <w:rStyle w:val="PRSCTBL1"/>
                    <w:rFonts w:eastAsiaTheme="minorHAnsi" w:cstheme="minorBidi"/>
                    <w:b w:val="0"/>
                    <w:sz w:val="28"/>
                    <w:szCs w:val="22"/>
                  </w:rPr>
                </w:pPr>
              </w:p>
            </w:tc>
          </w:sdtContent>
        </w:sdt>
      </w:tr>
    </w:tbl>
    <w:p w14:paraId="5F47DD97" w14:textId="77777777" w:rsidR="002C3284" w:rsidRDefault="002C3284" w:rsidP="003C1ABA"/>
    <w:p w14:paraId="630CC724" w14:textId="77777777" w:rsidR="002C3284" w:rsidRDefault="002C3284" w:rsidP="003C1ABA">
      <w:r>
        <w:br w:type="page"/>
      </w:r>
    </w:p>
    <w:p w14:paraId="7C408F62"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53C9A49A" w14:textId="252C848E" w:rsidR="002C3284" w:rsidRPr="002C3284" w:rsidRDefault="00885C05"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1"/>
            <w14:checkedState w14:val="2612" w14:font="MS Gothic"/>
            <w14:uncheckedState w14:val="2610" w14:font="MS Gothic"/>
          </w14:checkbox>
        </w:sdtPr>
        <w:sdtContent>
          <w:r w:rsidR="003E0196">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79BC877A"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50A643D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5864889"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5B995BAD" w14:textId="04267E53"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At what point(s) are substantive percentages of students dropping out of the </w:t>
      </w:r>
      <w:r w:rsidR="00AF277F">
        <w:rPr>
          <w:rFonts w:ascii="Calibri" w:eastAsia="Calibri" w:hAnsi="Calibri" w:cs="Times New Roman"/>
          <w:i/>
          <w:color w:val="000000"/>
        </w:rPr>
        <w:t>P</w:t>
      </w:r>
      <w:r w:rsidR="00AF277F" w:rsidRPr="0058411B">
        <w:rPr>
          <w:rFonts w:ascii="Calibri" w:eastAsia="Calibri" w:hAnsi="Calibri" w:cs="Times New Roman"/>
          <w:i/>
          <w:color w:val="000000"/>
        </w:rPr>
        <w:t>rogram</w:t>
      </w:r>
      <w:r w:rsidRPr="0058411B">
        <w:rPr>
          <w:rFonts w:ascii="Calibri" w:eastAsia="Calibri" w:hAnsi="Calibri" w:cs="Times New Roman"/>
          <w:i/>
          <w:color w:val="000000"/>
        </w:rPr>
        <w:t xml:space="preserve">?  Use data in the </w:t>
      </w:r>
      <w:r w:rsidR="00AF277F">
        <w:rPr>
          <w:rFonts w:ascii="Calibri" w:eastAsia="Calibri" w:hAnsi="Calibri" w:cs="Times New Roman"/>
          <w:i/>
          <w:color w:val="000000"/>
        </w:rPr>
        <w:t>"</w:t>
      </w:r>
      <w:r w:rsidRPr="0058411B">
        <w:rPr>
          <w:rFonts w:ascii="Calibri" w:eastAsia="Calibri" w:hAnsi="Calibri" w:cs="Times New Roman"/>
          <w:i/>
          <w:color w:val="000000"/>
        </w:rPr>
        <w:t>Program-Based Course Performance</w:t>
      </w:r>
      <w:r w:rsidR="00AF277F">
        <w:rPr>
          <w:rFonts w:ascii="Calibri" w:eastAsia="Calibri" w:hAnsi="Calibri" w:cs="Times New Roman"/>
          <w:i/>
          <w:color w:val="000000"/>
        </w:rPr>
        <w:t>"</w:t>
      </w:r>
      <w:r w:rsidR="00AF277F" w:rsidRPr="0058411B">
        <w:rPr>
          <w:rFonts w:ascii="Calibri" w:eastAsia="Calibri" w:hAnsi="Calibri" w:cs="Times New Roman"/>
          <w:i/>
          <w:color w:val="000000"/>
        </w:rPr>
        <w:t xml:space="preserve"> </w:t>
      </w:r>
      <w:r w:rsidRPr="0058411B">
        <w:rPr>
          <w:rFonts w:ascii="Calibri" w:eastAsia="Calibri" w:hAnsi="Calibri" w:cs="Times New Roman"/>
          <w:i/>
          <w:color w:val="000000"/>
        </w:rPr>
        <w:t>tool to examine enrollment flow through the program curriculum.  Does the data suggest any curricular barriers to completion?  Address problems in the CIP.</w:t>
      </w:r>
    </w:p>
    <w:p w14:paraId="255EE69F" w14:textId="53C8EFD9"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Analyze the course success rates and the course completion rates of each course in your </w:t>
      </w:r>
      <w:r w:rsidR="00AF277F">
        <w:rPr>
          <w:rFonts w:ascii="Calibri" w:eastAsia="Calibri" w:hAnsi="Calibri" w:cs="Times New Roman"/>
          <w:i/>
          <w:color w:val="000000"/>
        </w:rPr>
        <w:t>P</w:t>
      </w:r>
      <w:r w:rsidR="00AF277F" w:rsidRPr="0058411B">
        <w:rPr>
          <w:rFonts w:ascii="Calibri" w:eastAsia="Calibri" w:hAnsi="Calibri" w:cs="Times New Roman"/>
          <w:i/>
          <w:color w:val="000000"/>
        </w:rPr>
        <w:t>rogram</w:t>
      </w:r>
      <w:r w:rsidRPr="0058411B">
        <w:rPr>
          <w:rFonts w:ascii="Calibri" w:eastAsia="Calibri" w:hAnsi="Calibri" w:cs="Times New Roman"/>
          <w:i/>
          <w:color w:val="000000"/>
        </w:rPr>
        <w:t>. Address problems in the CIP.</w:t>
      </w:r>
    </w:p>
    <w:p w14:paraId="44C23562"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052C4B87" w14:textId="77777777" w:rsidTr="00B31BF1">
        <w:tc>
          <w:tcPr>
            <w:tcW w:w="13670" w:type="dxa"/>
          </w:tcPr>
          <w:sdt>
            <w:sdtPr>
              <w:rPr>
                <w:rStyle w:val="Style5"/>
              </w:rPr>
              <w:id w:val="342754007"/>
              <w:placeholder>
                <w:docPart w:val="020B903F207440B19FAE6645DA77A147"/>
              </w:placeholder>
              <w15:color w:val="FF0000"/>
            </w:sdtPr>
            <w:sdtEndPr>
              <w:rPr>
                <w:rStyle w:val="PRSCTBL1"/>
                <w:rFonts w:ascii="Cambria" w:eastAsiaTheme="majorEastAsia" w:hAnsi="Cambria" w:cstheme="majorBidi"/>
                <w:b/>
                <w:color w:val="2E74B5" w:themeColor="accent1" w:themeShade="BF"/>
                <w:sz w:val="28"/>
                <w:szCs w:val="32"/>
              </w:rPr>
            </w:sdtEndPr>
            <w:sdtContent>
              <w:p w14:paraId="7167B5DC" w14:textId="0266FBD4" w:rsidR="006C2ABC" w:rsidRDefault="0039205F" w:rsidP="00E46332">
                <w:pPr>
                  <w:rPr>
                    <w:rFonts w:ascii="Calibri" w:eastAsia="Calibri" w:hAnsi="Calibri" w:cs="Times New Roman"/>
                    <w:i/>
                    <w:color w:val="000000"/>
                  </w:rPr>
                </w:pPr>
                <w:r w:rsidRPr="0058411B">
                  <w:rPr>
                    <w:rFonts w:ascii="Calibri" w:eastAsia="Calibri" w:hAnsi="Calibri" w:cs="Times New Roman"/>
                    <w:i/>
                    <w:color w:val="000000"/>
                  </w:rPr>
                  <w:t xml:space="preserve">Number of students who completed the program awards in each of the last 4 years?  </w:t>
                </w:r>
              </w:p>
              <w:p w14:paraId="43D79F79" w14:textId="3FBEB684" w:rsidR="0039205F" w:rsidRDefault="0039205F" w:rsidP="00E46332">
                <w:pPr>
                  <w:rPr>
                    <w:rStyle w:val="Style5"/>
                  </w:rPr>
                </w:pPr>
              </w:p>
              <w:p w14:paraId="126CC3EB" w14:textId="57319B5E" w:rsidR="0039205F" w:rsidRDefault="00A90F34" w:rsidP="00A90F34">
                <w:pPr>
                  <w:jc w:val="center"/>
                  <w:rPr>
                    <w:rStyle w:val="Style5"/>
                  </w:rPr>
                </w:pPr>
                <w:r>
                  <w:rPr>
                    <w:noProof/>
                  </w:rPr>
                  <w:drawing>
                    <wp:inline distT="0" distB="0" distL="0" distR="0" wp14:anchorId="25225AF0" wp14:editId="32077158">
                      <wp:extent cx="5734050" cy="1562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4050" cy="1562100"/>
                              </a:xfrm>
                              <a:prstGeom prst="rect">
                                <a:avLst/>
                              </a:prstGeom>
                            </pic:spPr>
                          </pic:pic>
                        </a:graphicData>
                      </a:graphic>
                    </wp:inline>
                  </w:drawing>
                </w:r>
              </w:p>
              <w:p w14:paraId="32B8B4C8" w14:textId="4C47B681" w:rsidR="006C2ABC" w:rsidRDefault="006C2ABC" w:rsidP="00E46332">
                <w:pPr>
                  <w:rPr>
                    <w:rStyle w:val="Style5"/>
                  </w:rPr>
                </w:pPr>
              </w:p>
              <w:p w14:paraId="76314907" w14:textId="752237F2" w:rsidR="00945DD8" w:rsidRDefault="00945DD8" w:rsidP="00E46332">
                <w:pPr>
                  <w:rPr>
                    <w:rStyle w:val="Style5"/>
                    <w:highlight w:val="yellow"/>
                  </w:rPr>
                </w:pPr>
                <w:r w:rsidRPr="00945DD8">
                  <w:rPr>
                    <w:rStyle w:val="Style5"/>
                  </w:rPr>
                  <w:t xml:space="preserve">At what point(s) are substantive percentages of students dropping out of the Program?  </w:t>
                </w:r>
                <w:r w:rsidRPr="00945DD8">
                  <w:rPr>
                    <w:rStyle w:val="Style5"/>
                    <w:highlight w:val="yellow"/>
                  </w:rPr>
                  <w:t>Use data in the "Program-Based Course Performance" tool to examine enrollment flow through the program curriculum.  Does the data suggest any curricular barriers to completion?  Address problems in the CIP.</w:t>
                </w:r>
              </w:p>
              <w:p w14:paraId="3CC92634" w14:textId="0BCB6EB0" w:rsidR="00945DD8" w:rsidRDefault="00945DD8" w:rsidP="00E46332">
                <w:pPr>
                  <w:rPr>
                    <w:rStyle w:val="Style5"/>
                  </w:rPr>
                </w:pPr>
              </w:p>
              <w:p w14:paraId="16620898" w14:textId="3F69EF87" w:rsidR="00945DD8" w:rsidRDefault="00945DD8" w:rsidP="00945DD8">
                <w:pPr>
                  <w:ind w:left="720"/>
                  <w:rPr>
                    <w:rStyle w:val="Style5"/>
                  </w:rPr>
                </w:pPr>
                <w:r>
                  <w:rPr>
                    <w:rStyle w:val="Style5"/>
                  </w:rPr>
                  <w:t xml:space="preserve">The </w:t>
                </w:r>
                <w:r w:rsidRPr="00945DD8">
                  <w:rPr>
                    <w:rStyle w:val="Style5"/>
                  </w:rPr>
                  <w:t>"Program-Based Course Performance"</w:t>
                </w:r>
                <w:r>
                  <w:rPr>
                    <w:rStyle w:val="Style5"/>
                  </w:rPr>
                  <w:t xml:space="preserve"> tool is the work-product of an employee who is no longer with the college and has not been updated with current data. The HIM program director inquired with </w:t>
                </w:r>
                <w:r w:rsidR="0049386A">
                  <w:rPr>
                    <w:rStyle w:val="Style5"/>
                  </w:rPr>
                  <w:t>Beenah Moshay – Director</w:t>
                </w:r>
                <w:r w:rsidR="0049386A" w:rsidRPr="0049386A">
                  <w:rPr>
                    <w:rStyle w:val="Style5"/>
                  </w:rPr>
                  <w:t>, Effectiveness Analytics</w:t>
                </w:r>
                <w:r w:rsidR="0049386A">
                  <w:rPr>
                    <w:rStyle w:val="Style5"/>
                  </w:rPr>
                  <w:t xml:space="preserve"> at Collin who assured her that this question could not be answered as written. </w:t>
                </w:r>
              </w:p>
              <w:p w14:paraId="5E16F465" w14:textId="77777777" w:rsidR="003C232D" w:rsidRDefault="003C232D" w:rsidP="00945DD8">
                <w:pPr>
                  <w:ind w:left="720"/>
                  <w:rPr>
                    <w:rStyle w:val="Style5"/>
                  </w:rPr>
                </w:pPr>
              </w:p>
              <w:p w14:paraId="72FC19DF" w14:textId="72C13C66" w:rsidR="006C2ABC" w:rsidRDefault="00DB7D4D" w:rsidP="00E46332">
                <w:pPr>
                  <w:rPr>
                    <w:rStyle w:val="Style5"/>
                  </w:rPr>
                </w:pPr>
                <w:r w:rsidRPr="00DB7D4D">
                  <w:rPr>
                    <w:rStyle w:val="Style5"/>
                  </w:rPr>
                  <w:lastRenderedPageBreak/>
                  <w:t>The HIM program rarely has students “drop” from the program. However, we see a reduced number of students who go on to take HITT 2339, HITT 2443, HITT 2272, and HITT 2361 as they leave the program with the Medical Coding and Billing Certificate Level I award. This is not a problem as the AAS – HIM program has limited space. However, we do encourage the Medical Coding and Billing Certificate students to transition to the AAS – HIM degree program</w:t>
                </w:r>
                <w:r w:rsidR="008D25B8">
                  <w:rPr>
                    <w:rStyle w:val="Style5"/>
                  </w:rPr>
                  <w:t xml:space="preserve">. </w:t>
                </w:r>
              </w:p>
              <w:p w14:paraId="07CE653F" w14:textId="77777777" w:rsidR="0049386A" w:rsidRDefault="0049386A" w:rsidP="00E46332">
                <w:pPr>
                  <w:rPr>
                    <w:rStyle w:val="PRSCTBL1"/>
                    <w:rFonts w:asciiTheme="minorHAnsi" w:eastAsiaTheme="minorHAnsi" w:hAnsiTheme="minorHAnsi" w:cstheme="minorBidi"/>
                    <w:b w:val="0"/>
                    <w:color w:val="auto"/>
                    <w:sz w:val="22"/>
                    <w:szCs w:val="22"/>
                  </w:rPr>
                </w:pPr>
              </w:p>
              <w:p w14:paraId="4DADAD0F" w14:textId="77777777" w:rsidR="0049386A" w:rsidRDefault="0049386A" w:rsidP="00E46332">
                <w:pPr>
                  <w:rPr>
                    <w:rStyle w:val="PRSCTBL1"/>
                    <w:rFonts w:asciiTheme="minorHAnsi" w:eastAsiaTheme="minorHAnsi" w:hAnsiTheme="minorHAnsi" w:cstheme="minorBidi"/>
                    <w:b w:val="0"/>
                    <w:color w:val="auto"/>
                    <w:sz w:val="22"/>
                    <w:szCs w:val="22"/>
                  </w:rPr>
                </w:pPr>
              </w:p>
              <w:p w14:paraId="6F99542C" w14:textId="77777777" w:rsidR="0049386A" w:rsidRDefault="00885C05" w:rsidP="0049386A">
                <w:pPr>
                  <w:jc w:val="center"/>
                  <w:rPr>
                    <w:rStyle w:val="PRSCTBL1"/>
                    <w:sz w:val="28"/>
                  </w:rPr>
                </w:pPr>
              </w:p>
            </w:sdtContent>
          </w:sdt>
          <w:p w14:paraId="567FC253" w14:textId="77777777" w:rsidR="0007197B" w:rsidRDefault="0049386A" w:rsidP="0049386A">
            <w:pPr>
              <w:jc w:val="center"/>
              <w:rPr>
                <w:rStyle w:val="PRSCTBL1"/>
                <w:rFonts w:asciiTheme="minorHAnsi" w:eastAsiaTheme="minorHAnsi" w:hAnsiTheme="minorHAnsi" w:cstheme="minorBidi"/>
                <w:b w:val="0"/>
                <w:color w:val="auto"/>
                <w:sz w:val="22"/>
                <w:szCs w:val="22"/>
              </w:rPr>
            </w:pPr>
            <w:r>
              <w:rPr>
                <w:noProof/>
              </w:rPr>
              <w:drawing>
                <wp:inline distT="0" distB="0" distL="0" distR="0" wp14:anchorId="5CE85D16" wp14:editId="59480DA0">
                  <wp:extent cx="5543550" cy="2266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43550" cy="2266950"/>
                          </a:xfrm>
                          <a:prstGeom prst="rect">
                            <a:avLst/>
                          </a:prstGeom>
                        </pic:spPr>
                      </pic:pic>
                    </a:graphicData>
                  </a:graphic>
                </wp:inline>
              </w:drawing>
            </w:r>
          </w:p>
          <w:p w14:paraId="05268FF4" w14:textId="77777777" w:rsidR="0049386A" w:rsidRDefault="0049386A" w:rsidP="0049386A">
            <w:pPr>
              <w:jc w:val="cente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drawing>
                <wp:inline distT="0" distB="0" distL="0" distR="0" wp14:anchorId="08088240" wp14:editId="517E1D2D">
                  <wp:extent cx="5517515" cy="2268220"/>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17515" cy="2268220"/>
                          </a:xfrm>
                          <a:prstGeom prst="rect">
                            <a:avLst/>
                          </a:prstGeom>
                          <a:noFill/>
                        </pic:spPr>
                      </pic:pic>
                    </a:graphicData>
                  </a:graphic>
                </wp:inline>
              </w:drawing>
            </w:r>
          </w:p>
          <w:p w14:paraId="443DE231" w14:textId="77777777" w:rsidR="0049386A" w:rsidRDefault="0049386A" w:rsidP="0049386A">
            <w:pPr>
              <w:jc w:val="cente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lastRenderedPageBreak/>
              <w:drawing>
                <wp:inline distT="0" distB="0" distL="0" distR="0" wp14:anchorId="0021C8FD" wp14:editId="24AA8CA1">
                  <wp:extent cx="5505450" cy="22682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05450" cy="2268220"/>
                          </a:xfrm>
                          <a:prstGeom prst="rect">
                            <a:avLst/>
                          </a:prstGeom>
                          <a:noFill/>
                        </pic:spPr>
                      </pic:pic>
                    </a:graphicData>
                  </a:graphic>
                </wp:inline>
              </w:drawing>
            </w:r>
          </w:p>
          <w:p w14:paraId="50B6B6A0" w14:textId="77777777" w:rsidR="0049386A" w:rsidRDefault="0049386A" w:rsidP="0049386A">
            <w:pPr>
              <w:jc w:val="cente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drawing>
                <wp:inline distT="0" distB="0" distL="0" distR="0" wp14:anchorId="26108D66" wp14:editId="5F33716B">
                  <wp:extent cx="5523230" cy="225552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23230" cy="2255520"/>
                          </a:xfrm>
                          <a:prstGeom prst="rect">
                            <a:avLst/>
                          </a:prstGeom>
                          <a:noFill/>
                        </pic:spPr>
                      </pic:pic>
                    </a:graphicData>
                  </a:graphic>
                </wp:inline>
              </w:drawing>
            </w:r>
          </w:p>
          <w:p w14:paraId="0FF9140B" w14:textId="77777777" w:rsidR="0049386A" w:rsidRDefault="0049386A" w:rsidP="0049386A">
            <w:pPr>
              <w:jc w:val="cente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lastRenderedPageBreak/>
              <w:drawing>
                <wp:inline distT="0" distB="0" distL="0" distR="0" wp14:anchorId="23EE89C5" wp14:editId="06884680">
                  <wp:extent cx="5523230" cy="223774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3230" cy="2237740"/>
                          </a:xfrm>
                          <a:prstGeom prst="rect">
                            <a:avLst/>
                          </a:prstGeom>
                          <a:noFill/>
                        </pic:spPr>
                      </pic:pic>
                    </a:graphicData>
                  </a:graphic>
                </wp:inline>
              </w:drawing>
            </w:r>
          </w:p>
          <w:p w14:paraId="6AD19443" w14:textId="77777777" w:rsidR="0049386A" w:rsidRDefault="0049386A" w:rsidP="0049386A">
            <w:pPr>
              <w:jc w:val="cente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drawing>
                <wp:inline distT="0" distB="0" distL="0" distR="0" wp14:anchorId="2D1E2CC7" wp14:editId="76FB314C">
                  <wp:extent cx="5553710" cy="2255520"/>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53710" cy="2255520"/>
                          </a:xfrm>
                          <a:prstGeom prst="rect">
                            <a:avLst/>
                          </a:prstGeom>
                          <a:noFill/>
                        </pic:spPr>
                      </pic:pic>
                    </a:graphicData>
                  </a:graphic>
                </wp:inline>
              </w:drawing>
            </w:r>
          </w:p>
          <w:p w14:paraId="608F64D4" w14:textId="77777777" w:rsidR="0049386A" w:rsidRDefault="0049386A" w:rsidP="0049386A">
            <w:pPr>
              <w:jc w:val="cente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lastRenderedPageBreak/>
              <w:drawing>
                <wp:inline distT="0" distB="0" distL="0" distR="0" wp14:anchorId="4404406C" wp14:editId="5F856442">
                  <wp:extent cx="5566410" cy="22555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66410" cy="2255520"/>
                          </a:xfrm>
                          <a:prstGeom prst="rect">
                            <a:avLst/>
                          </a:prstGeom>
                          <a:noFill/>
                        </pic:spPr>
                      </pic:pic>
                    </a:graphicData>
                  </a:graphic>
                </wp:inline>
              </w:drawing>
            </w:r>
          </w:p>
          <w:p w14:paraId="0A919A3F" w14:textId="77777777" w:rsidR="0049386A" w:rsidRDefault="0049386A" w:rsidP="0049386A">
            <w:pPr>
              <w:jc w:val="cente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drawing>
                <wp:inline distT="0" distB="0" distL="0" distR="0" wp14:anchorId="46F39F3E" wp14:editId="1EFD482F">
                  <wp:extent cx="5535930" cy="2237740"/>
                  <wp:effectExtent l="0" t="0" r="762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35930" cy="2237740"/>
                          </a:xfrm>
                          <a:prstGeom prst="rect">
                            <a:avLst/>
                          </a:prstGeom>
                          <a:noFill/>
                        </pic:spPr>
                      </pic:pic>
                    </a:graphicData>
                  </a:graphic>
                </wp:inline>
              </w:drawing>
            </w:r>
          </w:p>
          <w:p w14:paraId="089D7B59" w14:textId="77777777" w:rsidR="0049386A" w:rsidRDefault="0049386A" w:rsidP="0049386A">
            <w:pPr>
              <w:jc w:val="cente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lastRenderedPageBreak/>
              <w:drawing>
                <wp:inline distT="0" distB="0" distL="0" distR="0" wp14:anchorId="0DBB0C86" wp14:editId="28F53DE7">
                  <wp:extent cx="5566410" cy="22682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66410" cy="2268220"/>
                          </a:xfrm>
                          <a:prstGeom prst="rect">
                            <a:avLst/>
                          </a:prstGeom>
                          <a:noFill/>
                        </pic:spPr>
                      </pic:pic>
                    </a:graphicData>
                  </a:graphic>
                </wp:inline>
              </w:drawing>
            </w:r>
          </w:p>
          <w:p w14:paraId="575D4F97" w14:textId="77777777" w:rsidR="0049386A" w:rsidRDefault="0049386A" w:rsidP="0049386A">
            <w:pPr>
              <w:jc w:val="cente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drawing>
                <wp:inline distT="0" distB="0" distL="0" distR="0" wp14:anchorId="1AF34B53" wp14:editId="4586617E">
                  <wp:extent cx="5523230" cy="2237740"/>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23230" cy="2237740"/>
                          </a:xfrm>
                          <a:prstGeom prst="rect">
                            <a:avLst/>
                          </a:prstGeom>
                          <a:noFill/>
                        </pic:spPr>
                      </pic:pic>
                    </a:graphicData>
                  </a:graphic>
                </wp:inline>
              </w:drawing>
            </w:r>
          </w:p>
          <w:p w14:paraId="68DA07B0" w14:textId="77777777" w:rsidR="0049386A" w:rsidRDefault="0049386A" w:rsidP="0049386A">
            <w:pPr>
              <w:jc w:val="cente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lastRenderedPageBreak/>
              <w:drawing>
                <wp:inline distT="0" distB="0" distL="0" distR="0" wp14:anchorId="7726744D" wp14:editId="0E94F39B">
                  <wp:extent cx="5517515" cy="2249805"/>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17515" cy="2249805"/>
                          </a:xfrm>
                          <a:prstGeom prst="rect">
                            <a:avLst/>
                          </a:prstGeom>
                          <a:noFill/>
                        </pic:spPr>
                      </pic:pic>
                    </a:graphicData>
                  </a:graphic>
                </wp:inline>
              </w:drawing>
            </w:r>
          </w:p>
          <w:p w14:paraId="4F38B84D" w14:textId="77777777" w:rsidR="0049386A" w:rsidRDefault="0049386A" w:rsidP="0049386A">
            <w:pPr>
              <w:jc w:val="cente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drawing>
                <wp:inline distT="0" distB="0" distL="0" distR="0" wp14:anchorId="185B58FC" wp14:editId="10E11BC1">
                  <wp:extent cx="5535930" cy="2249805"/>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35930" cy="2249805"/>
                          </a:xfrm>
                          <a:prstGeom prst="rect">
                            <a:avLst/>
                          </a:prstGeom>
                          <a:noFill/>
                        </pic:spPr>
                      </pic:pic>
                    </a:graphicData>
                  </a:graphic>
                </wp:inline>
              </w:drawing>
            </w:r>
          </w:p>
          <w:p w14:paraId="18C8DDDF" w14:textId="77777777" w:rsidR="0049386A" w:rsidRDefault="0049386A" w:rsidP="0049386A">
            <w:pPr>
              <w:jc w:val="cente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lastRenderedPageBreak/>
              <w:drawing>
                <wp:inline distT="0" distB="0" distL="0" distR="0" wp14:anchorId="7265323B" wp14:editId="05E88747">
                  <wp:extent cx="5517515" cy="2212975"/>
                  <wp:effectExtent l="0" t="0" r="698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17515" cy="2212975"/>
                          </a:xfrm>
                          <a:prstGeom prst="rect">
                            <a:avLst/>
                          </a:prstGeom>
                          <a:noFill/>
                        </pic:spPr>
                      </pic:pic>
                    </a:graphicData>
                  </a:graphic>
                </wp:inline>
              </w:drawing>
            </w:r>
          </w:p>
          <w:p w14:paraId="76732BBC" w14:textId="77777777" w:rsidR="0049386A" w:rsidRDefault="0049386A" w:rsidP="0049386A">
            <w:pPr>
              <w:jc w:val="cente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noProof/>
                <w:color w:val="auto"/>
                <w:sz w:val="22"/>
                <w:szCs w:val="22"/>
              </w:rPr>
              <w:drawing>
                <wp:inline distT="0" distB="0" distL="0" distR="0" wp14:anchorId="5B038F15" wp14:editId="2DF12867">
                  <wp:extent cx="5553710" cy="2249805"/>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53710" cy="2249805"/>
                          </a:xfrm>
                          <a:prstGeom prst="rect">
                            <a:avLst/>
                          </a:prstGeom>
                          <a:noFill/>
                        </pic:spPr>
                      </pic:pic>
                    </a:graphicData>
                  </a:graphic>
                </wp:inline>
              </w:drawing>
            </w:r>
          </w:p>
          <w:p w14:paraId="3102683F" w14:textId="77777777" w:rsidR="0049386A" w:rsidRDefault="0049386A" w:rsidP="0049386A">
            <w:pPr>
              <w:jc w:val="center"/>
              <w:rPr>
                <w:rStyle w:val="PRSCTBL1"/>
                <w:rFonts w:asciiTheme="minorHAnsi" w:eastAsiaTheme="minorHAnsi" w:hAnsiTheme="minorHAnsi" w:cstheme="minorBidi"/>
                <w:b w:val="0"/>
                <w:color w:val="auto"/>
                <w:sz w:val="22"/>
                <w:szCs w:val="22"/>
              </w:rPr>
            </w:pPr>
          </w:p>
          <w:p w14:paraId="639FA6E3" w14:textId="275BD496" w:rsidR="0049386A" w:rsidRPr="0049386A" w:rsidRDefault="00DB7D4D" w:rsidP="0049386A">
            <w:pPr>
              <w:rPr>
                <w:rStyle w:val="PRSCTBL1"/>
                <w:rFonts w:asciiTheme="minorHAnsi" w:eastAsiaTheme="minorHAnsi" w:hAnsiTheme="minorHAnsi" w:cstheme="minorBidi"/>
                <w:b w:val="0"/>
                <w:color w:val="auto"/>
                <w:sz w:val="22"/>
                <w:szCs w:val="22"/>
              </w:rPr>
            </w:pPr>
            <w:r w:rsidRPr="00DB7D4D">
              <w:rPr>
                <w:rStyle w:val="PRSCTBL1"/>
                <w:rFonts w:asciiTheme="minorHAnsi" w:eastAsiaTheme="minorHAnsi" w:hAnsiTheme="minorHAnsi" w:cstheme="minorBidi"/>
                <w:b w:val="0"/>
                <w:color w:val="auto"/>
                <w:sz w:val="22"/>
                <w:szCs w:val="22"/>
              </w:rPr>
              <w:t>HITT 1311 and HITT 2430 are HIM program-controlled courses with low success rates. The program director is working with faculty to develop strategies to improve the success rates. HITT 1311 and HITT 2430 success rates will be further addressed in the CIP section towards the end of this document. The director will work collaboratively with the discipline lead of to develop strategies to improve student success in ITSE 2309, ITSW 1304, and ITSW 1307. HITT 2272 and HITT 2361 have low enrollment rates because they are not part of the certificates</w:t>
            </w:r>
            <w:r w:rsidR="0049386A" w:rsidRPr="0049386A">
              <w:rPr>
                <w:rStyle w:val="PRSCTBL1"/>
                <w:rFonts w:asciiTheme="minorHAnsi" w:eastAsiaTheme="minorHAnsi" w:hAnsiTheme="minorHAnsi" w:cstheme="minorBidi"/>
                <w:b w:val="0"/>
                <w:color w:val="auto"/>
                <w:sz w:val="22"/>
                <w:szCs w:val="22"/>
              </w:rPr>
              <w:t xml:space="preserve">. </w:t>
            </w:r>
          </w:p>
          <w:p w14:paraId="328DCE33" w14:textId="3B61C654" w:rsidR="0049386A" w:rsidRPr="006701EB" w:rsidRDefault="0049386A" w:rsidP="0049386A">
            <w:pPr>
              <w:rPr>
                <w:rStyle w:val="PRSCTBL1"/>
                <w:rFonts w:asciiTheme="minorHAnsi" w:eastAsiaTheme="minorHAnsi" w:hAnsiTheme="minorHAnsi" w:cstheme="minorBidi"/>
                <w:b w:val="0"/>
                <w:color w:val="auto"/>
                <w:sz w:val="22"/>
                <w:szCs w:val="22"/>
              </w:rPr>
            </w:pPr>
          </w:p>
        </w:tc>
      </w:tr>
    </w:tbl>
    <w:p w14:paraId="0F5A3B16"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13996195" w14:textId="77777777" w:rsidR="00226086" w:rsidRDefault="00226086" w:rsidP="00226086">
      <w:pPr>
        <w:pStyle w:val="BodyText"/>
        <w:spacing w:before="0" w:after="0"/>
        <w:ind w:left="270" w:hanging="270"/>
        <w:rPr>
          <w:b/>
        </w:rPr>
      </w:pPr>
    </w:p>
    <w:p w14:paraId="7E415982" w14:textId="77777777" w:rsidR="00226086" w:rsidRDefault="00226086" w:rsidP="00226086">
      <w:pPr>
        <w:pStyle w:val="BodyText"/>
        <w:spacing w:before="0" w:after="0"/>
        <w:ind w:left="270" w:hanging="270"/>
        <w:rPr>
          <w:b/>
        </w:rPr>
      </w:pPr>
    </w:p>
    <w:p w14:paraId="2C13BBE6" w14:textId="2A0997F5" w:rsidR="00226086" w:rsidRPr="00A70BCC" w:rsidRDefault="00226086" w:rsidP="00226086">
      <w:pPr>
        <w:pStyle w:val="BodyText"/>
        <w:spacing w:before="0" w:after="0"/>
        <w:ind w:left="270" w:hanging="270"/>
        <w:rPr>
          <w:b/>
        </w:rPr>
      </w:pPr>
      <w:r>
        <w:rPr>
          <w:b/>
        </w:rPr>
        <w:lastRenderedPageBreak/>
        <w:t>B. Show evidence that the institutional</w:t>
      </w:r>
      <w:r w:rsidRPr="00A70BCC">
        <w:rPr>
          <w:b/>
        </w:rPr>
        <w:t xml:space="preserve"> standards listed below have been met.  For any standard not met, describe the plan for bringing the </w:t>
      </w:r>
      <w:r w:rsidR="00AF277F">
        <w:rPr>
          <w:b/>
        </w:rPr>
        <w:t>P</w:t>
      </w:r>
      <w:r w:rsidR="00AF277F" w:rsidRPr="00A70BCC">
        <w:rPr>
          <w:b/>
        </w:rPr>
        <w:t xml:space="preserve">rogram </w:t>
      </w:r>
      <w:r w:rsidRPr="00A70BCC">
        <w:rPr>
          <w:b/>
        </w:rPr>
        <w:t>into compliance.</w:t>
      </w:r>
    </w:p>
    <w:p w14:paraId="0C1C4126" w14:textId="77777777" w:rsidR="00226086" w:rsidRPr="00F1262E" w:rsidRDefault="00226086" w:rsidP="00226086">
      <w:pPr>
        <w:pStyle w:val="BodyText"/>
        <w:spacing w:before="0" w:after="0"/>
        <w:ind w:left="1080"/>
      </w:pPr>
    </w:p>
    <w:p w14:paraId="32FBF312" w14:textId="5AB42762"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Style6"/>
          </w:rPr>
          <w:alias w:val="Completers"/>
          <w:tag w:val="Completers"/>
          <w:id w:val="-529030971"/>
          <w:placeholder>
            <w:docPart w:val="EB0FB3B138B140F8BAF78F9144E6D5B0"/>
          </w:placeholder>
          <w15:color w:val="FF0000"/>
        </w:sdtPr>
        <w:sdtEndPr>
          <w:rPr>
            <w:rStyle w:val="DefaultParagraphFont"/>
            <w:b w:val="0"/>
            <w:u w:val="none"/>
          </w:rPr>
        </w:sdtEndPr>
        <w:sdtContent>
          <w:r w:rsidR="00E06878">
            <w:rPr>
              <w:rStyle w:val="Style6"/>
            </w:rPr>
            <w:t>332</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w:t>
      </w:r>
      <w:r w:rsidR="00AF277F">
        <w:t>P</w:t>
      </w:r>
      <w:r w:rsidR="00AF277F" w:rsidRPr="00F1262E">
        <w:t>rogram</w:t>
      </w:r>
      <w:r w:rsidRPr="00F1262E">
        <w:t>. Definition of completer—Student has met the requirements for a degree or certificate (Level I or II)</w:t>
      </w:r>
      <w:r w:rsidRPr="00F1262E">
        <w:br/>
      </w:r>
    </w:p>
    <w:p w14:paraId="06A8D016" w14:textId="22CF0EB7"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Style6"/>
          </w:rPr>
          <w:id w:val="-173041412"/>
          <w:placeholder>
            <w:docPart w:val="21C591F4BEA34006861F7719951C27DE"/>
          </w:placeholder>
          <w15:color w:val="FF0000"/>
        </w:sdtPr>
        <w:sdtEndPr>
          <w:rPr>
            <w:rStyle w:val="DefaultParagraphFont"/>
            <w:b w:val="0"/>
            <w:u w:val="none"/>
          </w:rPr>
        </w:sdtEndPr>
        <w:sdtContent>
          <w:r w:rsidR="002A2D05">
            <w:rPr>
              <w:rStyle w:val="Style6"/>
            </w:rPr>
            <w:t>N/A</w:t>
          </w:r>
        </w:sdtContent>
      </w:sdt>
      <w:r w:rsidRPr="00F208CB">
        <w:br/>
        <w:t xml:space="preserve">For any pass rate below </w:t>
      </w:r>
      <w:r>
        <w:t xml:space="preserve">93% (Collin </w:t>
      </w:r>
      <w:r w:rsidR="00AF277F">
        <w:t xml:space="preserve">College's </w:t>
      </w:r>
      <w:r>
        <w:t>standard)</w:t>
      </w:r>
      <w:r w:rsidRPr="00F208CB">
        <w:t>, describe a plan for raising the pass rate.</w:t>
      </w:r>
    </w:p>
    <w:p w14:paraId="1543879A" w14:textId="77777777" w:rsidR="00226086" w:rsidRPr="00F208CB" w:rsidRDefault="00226086" w:rsidP="00226086">
      <w:pPr>
        <w:pStyle w:val="BodyText"/>
        <w:spacing w:before="0" w:after="0"/>
      </w:pPr>
    </w:p>
    <w:p w14:paraId="5AB5EDD8" w14:textId="3E4352E6"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Style6"/>
          </w:rPr>
          <w:id w:val="-2133625505"/>
          <w:placeholder>
            <w:docPart w:val="311CC7152ECD4B3DA703FBCFBCABF099"/>
          </w:placeholder>
          <w15:color w:val="FF0000"/>
        </w:sdtPr>
        <w:sdtEndPr>
          <w:rPr>
            <w:rStyle w:val="DefaultParagraphFont"/>
            <w:b w:val="0"/>
            <w:u w:val="none"/>
          </w:rPr>
        </w:sdtEndPr>
        <w:sdtContent>
          <w:r w:rsidR="00E06878" w:rsidRPr="00321A8E">
            <w:rPr>
              <w:rStyle w:val="Style6"/>
            </w:rPr>
            <w:t>Completion:</w:t>
          </w:r>
          <w:r w:rsidR="0039205F">
            <w:rPr>
              <w:rStyle w:val="Style6"/>
            </w:rPr>
            <w:t xml:space="preserve"> </w:t>
          </w:r>
          <w:r w:rsidR="00E06878" w:rsidRPr="00321A8E">
            <w:rPr>
              <w:rStyle w:val="Style6"/>
            </w:rPr>
            <w:t>8</w:t>
          </w:r>
          <w:r w:rsidR="0039205F">
            <w:rPr>
              <w:rStyle w:val="Style6"/>
            </w:rPr>
            <w:t>4</w:t>
          </w:r>
          <w:r w:rsidR="00E06878" w:rsidRPr="00321A8E">
            <w:rPr>
              <w:rStyle w:val="Style6"/>
            </w:rPr>
            <w:t>% - 100%</w:t>
          </w:r>
          <w:r w:rsidR="00833C81" w:rsidRPr="004E7D16">
            <w:rPr>
              <w:rStyle w:val="Style6"/>
            </w:rPr>
            <w:t xml:space="preserve"> in all</w:t>
          </w:r>
          <w:r w:rsidR="00921000">
            <w:rPr>
              <w:rStyle w:val="Style6"/>
            </w:rPr>
            <w:t xml:space="preserve"> HITT</w:t>
          </w:r>
          <w:r w:rsidR="00833C81" w:rsidRPr="004E7D16">
            <w:rPr>
              <w:rStyle w:val="Style6"/>
            </w:rPr>
            <w:t xml:space="preserve"> courses except for HITT 1311</w:t>
          </w:r>
          <w:r w:rsidR="00E06878" w:rsidRPr="0010590B">
            <w:rPr>
              <w:rStyle w:val="Style6"/>
            </w:rPr>
            <w:t xml:space="preserve"> (</w:t>
          </w:r>
          <w:r w:rsidR="00E06878" w:rsidRPr="00321A8E">
            <w:rPr>
              <w:rStyle w:val="Style6"/>
            </w:rPr>
            <w:t xml:space="preserve">see Tables </w:t>
          </w:r>
          <w:r w:rsidR="001B7A83">
            <w:rPr>
              <w:rStyle w:val="Style6"/>
            </w:rPr>
            <w:t>above</w:t>
          </w:r>
          <w:r w:rsidR="00E06878" w:rsidRPr="004E7D16">
            <w:rPr>
              <w:rStyle w:val="Style6"/>
            </w:rPr>
            <w:t xml:space="preserve"> for details)</w:t>
          </w:r>
          <w:r w:rsidR="00B86A10">
            <w:rPr>
              <w:rStyle w:val="Style6"/>
            </w:rPr>
            <w:t xml:space="preserve"> </w:t>
          </w:r>
        </w:sdtContent>
      </w:sdt>
      <w:r w:rsidRPr="00F1262E">
        <w:br/>
        <w:t xml:space="preserve">If the retention rate is below 78%, describe a plan for raising </w:t>
      </w:r>
      <w:r>
        <w:t>the course completion rate</w:t>
      </w:r>
      <w:r w:rsidRPr="00F1262E">
        <w:t>.</w:t>
      </w:r>
    </w:p>
    <w:p w14:paraId="10725B94"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3932FE1F" w14:textId="77777777" w:rsidTr="00961D4E">
        <w:sdt>
          <w:sdtPr>
            <w:rPr>
              <w:rStyle w:val="Style5"/>
            </w:rPr>
            <w:id w:val="1166907376"/>
            <w:placeholder>
              <w:docPart w:val="2AFAC606FF884175B2BAD1ECAE0B0D1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98" w:type="dxa"/>
              </w:tcPr>
              <w:p w14:paraId="4377C195" w14:textId="22D96E1D" w:rsidR="0039205F" w:rsidRDefault="0039205F" w:rsidP="005F69F6">
                <w:pPr>
                  <w:rPr>
                    <w:rStyle w:val="Style5"/>
                  </w:rPr>
                </w:pPr>
                <w:r>
                  <w:rPr>
                    <w:rStyle w:val="Style5"/>
                  </w:rPr>
                  <w:t xml:space="preserve">The HIM program does not have an associated licensure exam. </w:t>
                </w:r>
                <w:r w:rsidR="00651ECA" w:rsidRPr="00651ECA">
                  <w:rPr>
                    <w:rStyle w:val="Style5"/>
                  </w:rPr>
                  <w:t>HIM does not require a license. The RHIT is a voluntary credential. Graduates can find jobs without it. Un</w:t>
                </w:r>
                <w:r w:rsidR="00651ECA">
                  <w:rPr>
                    <w:rStyle w:val="Style5"/>
                  </w:rPr>
                  <w:t>less</w:t>
                </w:r>
                <w:r w:rsidR="00651ECA" w:rsidRPr="00651ECA">
                  <w:rPr>
                    <w:rStyle w:val="Style5"/>
                  </w:rPr>
                  <w:t xml:space="preserve"> the credential becomes mandatory</w:t>
                </w:r>
                <w:r w:rsidR="00651ECA">
                  <w:rPr>
                    <w:rStyle w:val="Style5"/>
                  </w:rPr>
                  <w:t xml:space="preserve">, </w:t>
                </w:r>
                <w:r w:rsidR="00651ECA" w:rsidRPr="00651ECA">
                  <w:rPr>
                    <w:rStyle w:val="Style5"/>
                  </w:rPr>
                  <w:t>you will see a discrepancy between the number of graduates and those who take the exam.</w:t>
                </w:r>
              </w:p>
              <w:p w14:paraId="50669839" w14:textId="77777777" w:rsidR="005C68F8" w:rsidRDefault="005C68F8" w:rsidP="005F69F6">
                <w:pPr>
                  <w:rPr>
                    <w:rStyle w:val="Style5"/>
                  </w:rPr>
                </w:pPr>
              </w:p>
              <w:p w14:paraId="1AD117D1" w14:textId="5BD3D661" w:rsidR="0039205F" w:rsidRPr="006F3322" w:rsidRDefault="0039205F" w:rsidP="005F69F6">
                <w:pPr>
                  <w:rPr>
                    <w:rStyle w:val="Style5"/>
                  </w:rPr>
                </w:pPr>
                <w:r w:rsidRPr="006F3322">
                  <w:rPr>
                    <w:rStyle w:val="Style5"/>
                  </w:rPr>
                  <w:t xml:space="preserve">See tables below </w:t>
                </w:r>
                <w:r w:rsidR="006F3322">
                  <w:rPr>
                    <w:rStyle w:val="Style5"/>
                  </w:rPr>
                  <w:t>containing</w:t>
                </w:r>
                <w:r w:rsidRPr="006F3322">
                  <w:rPr>
                    <w:rStyle w:val="Style5"/>
                  </w:rPr>
                  <w:t xml:space="preserve"> supporting data for </w:t>
                </w:r>
                <w:r w:rsidR="006F3322" w:rsidRPr="006F3322">
                  <w:rPr>
                    <w:rStyle w:val="Style5"/>
                  </w:rPr>
                  <w:t>Section</w:t>
                </w:r>
                <w:r w:rsidRPr="006F3322">
                  <w:rPr>
                    <w:rStyle w:val="Style5"/>
                  </w:rPr>
                  <w:t xml:space="preserve"> </w:t>
                </w:r>
                <w:r w:rsidR="006F3322" w:rsidRPr="006F3322">
                  <w:rPr>
                    <w:rStyle w:val="Style5"/>
                  </w:rPr>
                  <w:t xml:space="preserve">5.B questions 1. </w:t>
                </w:r>
              </w:p>
              <w:p w14:paraId="509C0314" w14:textId="508ED605" w:rsidR="00E06878" w:rsidRDefault="00E06878">
                <w:pPr>
                  <w:jc w:val="center"/>
                  <w:rPr>
                    <w:rStyle w:val="PRSCTBL1"/>
                    <w:rFonts w:asciiTheme="minorHAnsi" w:eastAsiaTheme="minorHAnsi" w:hAnsiTheme="minorHAnsi" w:cstheme="minorBidi"/>
                    <w:b w:val="0"/>
                    <w:color w:val="808080"/>
                    <w:sz w:val="22"/>
                    <w:szCs w:val="22"/>
                  </w:rPr>
                </w:pPr>
              </w:p>
              <w:p w14:paraId="44C4197D" w14:textId="77777777" w:rsidR="001B7A83" w:rsidRDefault="00C91A87" w:rsidP="001B7A83">
                <w:pPr>
                  <w:jc w:val="center"/>
                  <w:rPr>
                    <w:rStyle w:val="PRSCTBL1"/>
                    <w:rFonts w:asciiTheme="minorHAnsi" w:eastAsiaTheme="minorHAnsi" w:hAnsiTheme="minorHAnsi" w:cstheme="minorBidi"/>
                    <w:b w:val="0"/>
                    <w:color w:val="808080"/>
                    <w:sz w:val="22"/>
                    <w:szCs w:val="22"/>
                  </w:rPr>
                </w:pPr>
                <w:r>
                  <w:rPr>
                    <w:noProof/>
                  </w:rPr>
                  <w:drawing>
                    <wp:inline distT="0" distB="0" distL="0" distR="0" wp14:anchorId="49CE4C03" wp14:editId="0A46FB24">
                      <wp:extent cx="7019925" cy="1609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19925" cy="1609725"/>
                              </a:xfrm>
                              <a:prstGeom prst="rect">
                                <a:avLst/>
                              </a:prstGeom>
                            </pic:spPr>
                          </pic:pic>
                        </a:graphicData>
                      </a:graphic>
                    </wp:inline>
                  </w:drawing>
                </w:r>
              </w:p>
              <w:p w14:paraId="1C530D54" w14:textId="74D093CD" w:rsidR="0007197B" w:rsidRPr="00C97595" w:rsidRDefault="00141168" w:rsidP="001B7A83">
                <w:pPr>
                  <w:rPr>
                    <w:rStyle w:val="PRSCTBL1"/>
                    <w:rFonts w:asciiTheme="minorHAnsi" w:eastAsiaTheme="minorHAnsi" w:hAnsiTheme="minorHAnsi" w:cstheme="minorBidi"/>
                    <w:b w:val="0"/>
                    <w:color w:val="808080"/>
                    <w:sz w:val="22"/>
                    <w:szCs w:val="22"/>
                  </w:rPr>
                </w:pPr>
                <w:r w:rsidRPr="00141168">
                  <w:rPr>
                    <w:rStyle w:val="PRSCTBL1"/>
                    <w:rFonts w:asciiTheme="minorHAnsi" w:eastAsiaTheme="minorHAnsi" w:hAnsiTheme="minorHAnsi" w:cstheme="minorBidi"/>
                    <w:b w:val="0"/>
                    <w:color w:val="auto"/>
                    <w:sz w:val="22"/>
                    <w:szCs w:val="22"/>
                  </w:rPr>
                  <w:lastRenderedPageBreak/>
                  <w:t>HITT 1311 is the only HIM-controlled course with a completion (retention) rate below the College’s 78% Retention Standard. HITT 1311 also has a lower success rate that needs to be addressed, as is mentioned in the previous section. The interesting observation here is that while both HITT 1311 and HITT 2430 have lower than average success rates, only HITT 1311 has a corresponding low completion rate. It begs the question of whether or not the students in HITT 2430 are aware made of the withdrawal date.</w:t>
                </w:r>
              </w:p>
            </w:tc>
          </w:sdtContent>
        </w:sdt>
      </w:tr>
    </w:tbl>
    <w:p w14:paraId="744BC459" w14:textId="77777777" w:rsidR="002C3284" w:rsidRDefault="002C3284" w:rsidP="003C1ABA"/>
    <w:p w14:paraId="19B8896A"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577C5D61"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59174314"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6C75453B"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69EDE902" w14:textId="638985EC" w:rsidR="004525A9"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Is the curriculum subject to external accreditation? If so, list the accrediting body and the most recent accreditation for your </w:t>
      </w:r>
      <w:r w:rsidR="00AF277F">
        <w:rPr>
          <w:rFonts w:ascii="Calibri" w:eastAsia="MS Mincho" w:hAnsi="Calibri" w:cs="Times New Roman"/>
          <w:i/>
          <w:color w:val="000000"/>
        </w:rPr>
        <w:t>P</w:t>
      </w:r>
      <w:r w:rsidR="00AF277F" w:rsidRPr="0058411B">
        <w:rPr>
          <w:rFonts w:ascii="Calibri" w:eastAsia="MS Mincho" w:hAnsi="Calibri" w:cs="Times New Roman"/>
          <w:i/>
          <w:color w:val="000000"/>
        </w:rPr>
        <w:t>rogram</w:t>
      </w:r>
      <w:r w:rsidRPr="0058411B">
        <w:rPr>
          <w:rFonts w:ascii="Calibri" w:eastAsia="MS Mincho" w:hAnsi="Calibri" w:cs="Times New Roman"/>
          <w:i/>
          <w:color w:val="000000"/>
        </w:rPr>
        <w:t>.</w:t>
      </w:r>
    </w:p>
    <w:p w14:paraId="7FD6E3CD" w14:textId="5161413F" w:rsidR="00622915" w:rsidRPr="0058411B" w:rsidRDefault="00622915" w:rsidP="0058411B">
      <w:pPr>
        <w:numPr>
          <w:ilvl w:val="0"/>
          <w:numId w:val="7"/>
        </w:numPr>
        <w:spacing w:after="0" w:line="240" w:lineRule="auto"/>
        <w:rPr>
          <w:rFonts w:ascii="Calibri" w:eastAsia="MS Mincho" w:hAnsi="Calibri" w:cs="Times New Roman"/>
          <w:i/>
          <w:color w:val="000000"/>
        </w:rPr>
      </w:pPr>
      <w:r w:rsidRPr="00622915">
        <w:rPr>
          <w:rFonts w:ascii="Calibri" w:eastAsia="MS Mincho" w:hAnsi="Calibri" w:cs="Times New Roman"/>
          <w:i/>
          <w:color w:val="000000"/>
        </w:rPr>
        <w:t>If the program curriculum differs significantly from these benchmarks, explain how the Collin College curriculum benefits students and other college constituents.</w:t>
      </w:r>
    </w:p>
    <w:tbl>
      <w:tblPr>
        <w:tblStyle w:val="TableGrid"/>
        <w:tblW w:w="12708" w:type="dxa"/>
        <w:tblInd w:w="607" w:type="dxa"/>
        <w:tblLook w:val="04A0" w:firstRow="1" w:lastRow="0" w:firstColumn="1" w:lastColumn="0" w:noHBand="0" w:noVBand="1"/>
      </w:tblPr>
      <w:tblGrid>
        <w:gridCol w:w="12708"/>
      </w:tblGrid>
      <w:tr w:rsidR="00D85A1D" w14:paraId="590CF064" w14:textId="77777777" w:rsidTr="0058411B">
        <w:tc>
          <w:tcPr>
            <w:tcW w:w="12708" w:type="dxa"/>
          </w:tcPr>
          <w:p w14:paraId="42D8959D" w14:textId="1E27677D" w:rsidR="00622915" w:rsidRDefault="004B6941" w:rsidP="004B6941">
            <w:pPr>
              <w:jc w:val="center"/>
              <w:rPr>
                <w:rFonts w:ascii="Calibri" w:eastAsia="MS Mincho" w:hAnsi="Calibri" w:cs="Times New Roman"/>
                <w:i/>
                <w:color w:val="000000"/>
              </w:rPr>
            </w:pPr>
            <w:r>
              <w:rPr>
                <w:noProof/>
              </w:rPr>
              <w:lastRenderedPageBreak/>
              <w:drawing>
                <wp:inline distT="0" distB="0" distL="0" distR="0" wp14:anchorId="082D5D8C" wp14:editId="11C80F42">
                  <wp:extent cx="5980385" cy="6208644"/>
                  <wp:effectExtent l="0" t="0" r="1905"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85402" cy="6213853"/>
                          </a:xfrm>
                          <a:prstGeom prst="rect">
                            <a:avLst/>
                          </a:prstGeom>
                        </pic:spPr>
                      </pic:pic>
                    </a:graphicData>
                  </a:graphic>
                </wp:inline>
              </w:drawing>
            </w:r>
          </w:p>
          <w:p w14:paraId="7B9EB9E2" w14:textId="77777777" w:rsidR="004B6941" w:rsidRPr="00321A8E" w:rsidRDefault="004B6941" w:rsidP="00321A8E">
            <w:pPr>
              <w:jc w:val="center"/>
              <w:rPr>
                <w:rFonts w:ascii="Calibri" w:eastAsia="MS Mincho" w:hAnsi="Calibri" w:cs="Times New Roman"/>
                <w:color w:val="000000"/>
              </w:rPr>
            </w:pPr>
          </w:p>
          <w:sdt>
            <w:sdtPr>
              <w:rPr>
                <w:rStyle w:val="Style5"/>
              </w:rPr>
              <w:id w:val="-119458277"/>
              <w:placeholder>
                <w:docPart w:val="A9BDEE24EF144F62B47B2EBA29EB9FED"/>
              </w:placeholder>
              <w15:color w:val="FF0000"/>
            </w:sdtPr>
            <w:sdtEndPr>
              <w:rPr>
                <w:rStyle w:val="PRSCTBL1"/>
                <w:rFonts w:ascii="Cambria" w:eastAsiaTheme="majorEastAsia" w:hAnsi="Cambria" w:cstheme="majorBidi"/>
                <w:b/>
                <w:color w:val="2E74B5" w:themeColor="accent1" w:themeShade="BF"/>
                <w:sz w:val="28"/>
                <w:szCs w:val="32"/>
              </w:rPr>
            </w:sdtEndPr>
            <w:sdtContent>
              <w:p w14:paraId="6E10EC17" w14:textId="5B8B94D7" w:rsidR="001973EC" w:rsidRDefault="001973EC" w:rsidP="00EB77FC">
                <w:pPr>
                  <w:rPr>
                    <w:rStyle w:val="Style5"/>
                  </w:rPr>
                </w:pPr>
                <w:r w:rsidRPr="001973EC">
                  <w:rPr>
                    <w:rStyle w:val="Style5"/>
                  </w:rPr>
                  <w:t xml:space="preserve">A standard national Health Information Management curriculum is developed by the Council for Excellence in Education and enforced by the accrediting body, Commission on Accreditation for Health Informatics and Information Management (CAHIIM). The most recent curriculum, </w:t>
                </w:r>
                <w:r w:rsidR="00F001D5">
                  <w:rPr>
                    <w:rStyle w:val="Style5"/>
                  </w:rPr>
                  <w:t>American Health Information Management Association (</w:t>
                </w:r>
                <w:r w:rsidRPr="001973EC">
                  <w:rPr>
                    <w:rStyle w:val="Style5"/>
                  </w:rPr>
                  <w:t>AHIMA</w:t>
                </w:r>
                <w:r w:rsidR="00F001D5">
                  <w:rPr>
                    <w:rStyle w:val="Style5"/>
                  </w:rPr>
                  <w:t>)</w:t>
                </w:r>
                <w:r w:rsidRPr="001973EC">
                  <w:rPr>
                    <w:rStyle w:val="Style5"/>
                  </w:rPr>
                  <w:t xml:space="preserve"> 2018 Curricular Competencies, was published in 2018 and required to be implemented by all programs by the Fall of 2021. Collin College was an early adopter of the most recent curriculum and implemented in Fall 2019. </w:t>
                </w:r>
              </w:p>
              <w:p w14:paraId="110CCBD7" w14:textId="22F82D5E" w:rsidR="00E274A3" w:rsidRDefault="00E274A3" w:rsidP="00EB77FC">
                <w:pPr>
                  <w:rPr>
                    <w:rStyle w:val="Style5"/>
                  </w:rPr>
                </w:pPr>
              </w:p>
              <w:p w14:paraId="113D5671" w14:textId="7CE9D0AB" w:rsidR="00EB77FC" w:rsidRPr="00EB77FC" w:rsidRDefault="00E274A3" w:rsidP="00EB77FC">
                <w:pPr>
                  <w:rPr>
                    <w:rStyle w:val="Style5"/>
                  </w:rPr>
                </w:pPr>
                <w:r>
                  <w:rPr>
                    <w:rStyle w:val="Style5"/>
                  </w:rPr>
                  <w:t>The Collin College HIM curriculum differs from Tarrant County and Tyler Junior</w:t>
                </w:r>
                <w:r w:rsidR="003E6A6C">
                  <w:rPr>
                    <w:rStyle w:val="Style5"/>
                  </w:rPr>
                  <w:t xml:space="preserve"> College programs as they are still leaning towards the old curriculum which focuses more on medical coding. Our HIM program is more progressive with the addition of the data management applications course. We feel that data management is the direction of the future as does our HIM advisory committee. Our students benefit as they have an edge on graduates from peer colleges that do not have the benefit of elevated data management skills that the Collin graduates have. </w:t>
                </w:r>
              </w:p>
              <w:p w14:paraId="7929F0EF" w14:textId="12542DB8" w:rsidR="00D85A1D" w:rsidRPr="009B11EE" w:rsidRDefault="00885C05" w:rsidP="00EB77FC">
                <w:pPr>
                  <w:rPr>
                    <w:rStyle w:val="PRSCTBL1"/>
                    <w:rFonts w:asciiTheme="minorHAnsi" w:eastAsiaTheme="minorHAnsi" w:hAnsiTheme="minorHAnsi" w:cstheme="minorBidi"/>
                    <w:b w:val="0"/>
                    <w:color w:val="808080"/>
                    <w:sz w:val="22"/>
                    <w:szCs w:val="22"/>
                  </w:rPr>
                </w:pPr>
              </w:p>
            </w:sdtContent>
          </w:sdt>
        </w:tc>
      </w:tr>
    </w:tbl>
    <w:p w14:paraId="606F1800" w14:textId="77777777" w:rsidR="00D85A1D" w:rsidRPr="004525A9" w:rsidRDefault="00D85A1D" w:rsidP="00D85A1D">
      <w:pPr>
        <w:spacing w:after="0" w:line="240" w:lineRule="auto"/>
        <w:ind w:left="450"/>
        <w:rPr>
          <w:rFonts w:ascii="Calibri" w:eastAsia="MS Mincho" w:hAnsi="Calibri" w:cs="Times New Roman"/>
          <w:i/>
        </w:rPr>
      </w:pPr>
    </w:p>
    <w:p w14:paraId="20F89284"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7B19959C" w14:textId="4E4C2B12"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Style6"/>
          </w:rPr>
          <w:id w:val="-1086537528"/>
          <w:placeholder>
            <w:docPart w:val="35B2399255A047D8B47A78477FC3EEB3"/>
          </w:placeholder>
          <w15:color w:val="FF0000"/>
        </w:sdtPr>
        <w:sdtEndPr>
          <w:rPr>
            <w:rStyle w:val="DefaultParagraphFont"/>
            <w:rFonts w:ascii="Calibri" w:eastAsia="MS Mincho" w:hAnsi="Calibri" w:cs="Times New Roman"/>
            <w:b w:val="0"/>
            <w:sz w:val="22"/>
            <w:u w:val="none"/>
          </w:rPr>
        </w:sdtEndPr>
        <w:sdtContent>
          <w:r w:rsidR="006D6ADB">
            <w:rPr>
              <w:rStyle w:val="Style6"/>
            </w:rPr>
            <w:t>10</w:t>
          </w:r>
        </w:sdtContent>
      </w:sdt>
    </w:p>
    <w:p w14:paraId="1F8D82B3" w14:textId="4580C637"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Style6"/>
          </w:rPr>
          <w:id w:val="365959567"/>
          <w:placeholder>
            <w:docPart w:val="B205C6754B7B49D98310188EDD766398"/>
          </w:placeholder>
          <w15:color w:val="FF0000"/>
        </w:sdtPr>
        <w:sdtEndPr>
          <w:rPr>
            <w:rStyle w:val="DefaultParagraphFont"/>
            <w:rFonts w:ascii="Calibri" w:eastAsia="MS Mincho" w:hAnsi="Calibri" w:cs="Times New Roman"/>
            <w:b w:val="0"/>
            <w:sz w:val="22"/>
            <w:u w:val="none"/>
          </w:rPr>
        </w:sdtEndPr>
        <w:sdtContent>
          <w:r w:rsidR="00D8550F">
            <w:rPr>
              <w:rStyle w:val="Style6"/>
            </w:rPr>
            <w:t>6 employers attended the Spring 2021 Meeting and 8 employers attended the Fall 2021 Meeting</w:t>
          </w:r>
        </w:sdtContent>
      </w:sdt>
      <w:r w:rsidR="00D8550F">
        <w:rPr>
          <w:rFonts w:ascii="Calibri" w:eastAsia="MS Mincho" w:hAnsi="Calibri" w:cs="Times New Roman"/>
        </w:rPr>
        <w:t xml:space="preserve"> </w:t>
      </w:r>
    </w:p>
    <w:p w14:paraId="4243B2E9" w14:textId="060954B1" w:rsidR="00481B11"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w:t>
      </w:r>
      <w:r w:rsidR="00AF277F">
        <w:rPr>
          <w:rFonts w:ascii="Calibri" w:eastAsia="MS Mincho" w:hAnsi="Calibri" w:cs="Times New Roman"/>
          <w:color w:val="000000"/>
        </w:rPr>
        <w:t>P</w:t>
      </w:r>
      <w:r w:rsidR="00AF277F" w:rsidRPr="004525A9">
        <w:rPr>
          <w:rFonts w:ascii="Calibri" w:eastAsia="MS Mincho" w:hAnsi="Calibri" w:cs="Times New Roman"/>
          <w:color w:val="000000"/>
        </w:rPr>
        <w:t xml:space="preserve">rogram </w:t>
      </w:r>
      <w:r w:rsidRPr="004525A9">
        <w:rPr>
          <w:rFonts w:ascii="Calibri" w:eastAsia="MS Mincho" w:hAnsi="Calibri" w:cs="Times New Roman"/>
          <w:color w:val="000000"/>
        </w:rPr>
        <w:t xml:space="preserve">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p w14:paraId="2F02B311" w14:textId="7D8B26AB" w:rsidR="00F001D5" w:rsidRDefault="00F001D5" w:rsidP="00AA65EE">
      <w:pPr>
        <w:spacing w:after="0" w:line="240" w:lineRule="auto"/>
        <w:ind w:left="1080" w:hanging="360"/>
        <w:rPr>
          <w:rFonts w:ascii="Calibri" w:eastAsia="MS Mincho" w:hAnsi="Calibri" w:cs="Times New Roman"/>
          <w:color w:val="000000"/>
        </w:rPr>
      </w:pPr>
    </w:p>
    <w:p w14:paraId="5E5772DB" w14:textId="5BDE2009" w:rsidR="00F001D5" w:rsidRDefault="00F001D5" w:rsidP="00AA65EE">
      <w:pPr>
        <w:spacing w:after="0" w:line="240" w:lineRule="auto"/>
        <w:ind w:left="1080" w:hanging="360"/>
        <w:rPr>
          <w:rFonts w:ascii="Calibri" w:eastAsia="MS Mincho" w:hAnsi="Calibri" w:cs="Times New Roman"/>
          <w:color w:val="000000"/>
        </w:rPr>
      </w:pPr>
    </w:p>
    <w:p w14:paraId="737FE95C" w14:textId="0D286470" w:rsidR="00F001D5" w:rsidRDefault="00F001D5" w:rsidP="00AA65EE">
      <w:pPr>
        <w:spacing w:after="0" w:line="240" w:lineRule="auto"/>
        <w:ind w:left="1080" w:hanging="360"/>
        <w:rPr>
          <w:rFonts w:ascii="Calibri" w:eastAsia="MS Mincho" w:hAnsi="Calibri" w:cs="Times New Roman"/>
          <w:color w:val="000000"/>
        </w:rPr>
      </w:pPr>
    </w:p>
    <w:p w14:paraId="61A1D375" w14:textId="183A273E" w:rsidR="00F001D5" w:rsidRDefault="00F001D5" w:rsidP="00AA65EE">
      <w:pPr>
        <w:spacing w:after="0" w:line="240" w:lineRule="auto"/>
        <w:ind w:left="1080" w:hanging="360"/>
        <w:rPr>
          <w:rFonts w:ascii="Calibri" w:eastAsia="MS Mincho" w:hAnsi="Calibri" w:cs="Times New Roman"/>
          <w:color w:val="000000"/>
        </w:rPr>
      </w:pPr>
    </w:p>
    <w:p w14:paraId="0A00330B" w14:textId="44B2E558" w:rsidR="00F001D5" w:rsidRDefault="00F001D5" w:rsidP="00AA65EE">
      <w:pPr>
        <w:spacing w:after="0" w:line="240" w:lineRule="auto"/>
        <w:ind w:left="1080" w:hanging="360"/>
        <w:rPr>
          <w:rFonts w:ascii="Calibri" w:eastAsia="MS Mincho" w:hAnsi="Calibri" w:cs="Times New Roman"/>
          <w:color w:val="000000"/>
        </w:rPr>
      </w:pPr>
    </w:p>
    <w:p w14:paraId="1E152B3A" w14:textId="2D2803C6" w:rsidR="00F001D5" w:rsidRDefault="00F001D5" w:rsidP="00AA65EE">
      <w:pPr>
        <w:spacing w:after="0" w:line="240" w:lineRule="auto"/>
        <w:ind w:left="1080" w:hanging="360"/>
        <w:rPr>
          <w:rFonts w:ascii="Calibri" w:eastAsia="MS Mincho" w:hAnsi="Calibri" w:cs="Times New Roman"/>
          <w:color w:val="000000"/>
        </w:rPr>
      </w:pPr>
    </w:p>
    <w:p w14:paraId="73258324" w14:textId="0124EF79" w:rsidR="00F001D5" w:rsidRDefault="00F001D5" w:rsidP="00AA65EE">
      <w:pPr>
        <w:spacing w:after="0" w:line="240" w:lineRule="auto"/>
        <w:ind w:left="1080" w:hanging="360"/>
        <w:rPr>
          <w:rFonts w:ascii="Calibri" w:eastAsia="MS Mincho" w:hAnsi="Calibri" w:cs="Times New Roman"/>
          <w:color w:val="000000"/>
        </w:rPr>
      </w:pPr>
    </w:p>
    <w:p w14:paraId="01039DF2" w14:textId="02CF0E1B" w:rsidR="00F001D5" w:rsidRDefault="00F001D5" w:rsidP="00AA65EE">
      <w:pPr>
        <w:spacing w:after="0" w:line="240" w:lineRule="auto"/>
        <w:ind w:left="1080" w:hanging="360"/>
        <w:rPr>
          <w:rFonts w:ascii="Calibri" w:eastAsia="MS Mincho" w:hAnsi="Calibri" w:cs="Times New Roman"/>
          <w:color w:val="000000"/>
        </w:rPr>
      </w:pPr>
    </w:p>
    <w:p w14:paraId="5C5CE1D5" w14:textId="30F739FE" w:rsidR="00F001D5" w:rsidRDefault="00F001D5" w:rsidP="00AA65EE">
      <w:pPr>
        <w:spacing w:after="0" w:line="240" w:lineRule="auto"/>
        <w:ind w:left="1080" w:hanging="360"/>
        <w:rPr>
          <w:rFonts w:ascii="Calibri" w:eastAsia="MS Mincho" w:hAnsi="Calibri" w:cs="Times New Roman"/>
          <w:color w:val="000000"/>
        </w:rPr>
      </w:pPr>
    </w:p>
    <w:p w14:paraId="17788125" w14:textId="04FF20F1" w:rsidR="00F001D5" w:rsidRDefault="00F001D5" w:rsidP="00AA65EE">
      <w:pPr>
        <w:spacing w:after="0" w:line="240" w:lineRule="auto"/>
        <w:ind w:left="1080" w:hanging="360"/>
        <w:rPr>
          <w:rFonts w:ascii="Calibri" w:eastAsia="MS Mincho" w:hAnsi="Calibri" w:cs="Times New Roman"/>
          <w:color w:val="000000"/>
        </w:rPr>
      </w:pPr>
    </w:p>
    <w:p w14:paraId="4A9F6F61" w14:textId="6180AE0F" w:rsidR="00F001D5" w:rsidRDefault="00F001D5" w:rsidP="00AA65EE">
      <w:pPr>
        <w:spacing w:after="0" w:line="240" w:lineRule="auto"/>
        <w:ind w:left="1080" w:hanging="360"/>
        <w:rPr>
          <w:rFonts w:ascii="Calibri" w:eastAsia="MS Mincho" w:hAnsi="Calibri" w:cs="Times New Roman"/>
          <w:color w:val="000000"/>
        </w:rPr>
      </w:pPr>
    </w:p>
    <w:p w14:paraId="20A25CC7" w14:textId="0FCE0447" w:rsidR="00F001D5" w:rsidRDefault="00F001D5" w:rsidP="00AA65EE">
      <w:pPr>
        <w:spacing w:after="0" w:line="240" w:lineRule="auto"/>
        <w:ind w:left="1080" w:hanging="360"/>
        <w:rPr>
          <w:rFonts w:ascii="Calibri" w:eastAsia="MS Mincho" w:hAnsi="Calibri" w:cs="Times New Roman"/>
          <w:color w:val="000000"/>
        </w:rPr>
      </w:pPr>
    </w:p>
    <w:p w14:paraId="6D86E44B" w14:textId="6AF0FC8B" w:rsidR="00F001D5" w:rsidRDefault="00F001D5" w:rsidP="00AA65EE">
      <w:pPr>
        <w:spacing w:after="0" w:line="240" w:lineRule="auto"/>
        <w:ind w:left="1080" w:hanging="360"/>
        <w:rPr>
          <w:rFonts w:ascii="Calibri" w:eastAsia="MS Mincho" w:hAnsi="Calibri" w:cs="Times New Roman"/>
          <w:color w:val="000000"/>
        </w:rPr>
      </w:pPr>
    </w:p>
    <w:p w14:paraId="3A153E88" w14:textId="77777777" w:rsidR="00F001D5" w:rsidRDefault="00F001D5" w:rsidP="00AA65EE">
      <w:pPr>
        <w:spacing w:after="0" w:line="240" w:lineRule="auto"/>
        <w:ind w:left="1080" w:hanging="360"/>
        <w:rPr>
          <w:rFonts w:ascii="Calibri" w:eastAsia="MS Mincho" w:hAnsi="Calibri" w:cs="Times New Roman"/>
          <w:color w:val="000000"/>
        </w:rPr>
      </w:pPr>
    </w:p>
    <w:p w14:paraId="1646148F" w14:textId="77777777" w:rsidR="00F001D5" w:rsidRDefault="00F001D5" w:rsidP="00AA65EE">
      <w:pPr>
        <w:spacing w:after="0" w:line="240" w:lineRule="auto"/>
        <w:ind w:left="1080" w:hanging="360"/>
        <w:rPr>
          <w:rFonts w:ascii="Calibri" w:eastAsia="MS Mincho" w:hAnsi="Calibri" w:cs="Times New Roman"/>
          <w:color w:val="000000"/>
        </w:rPr>
      </w:pPr>
    </w:p>
    <w:p w14:paraId="12DBDEC7" w14:textId="45C218F1"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color w:val="000000"/>
        </w:rPr>
        <w:lastRenderedPageBreak/>
        <w:t xml:space="preserve"> </w:t>
      </w:r>
    </w:p>
    <w:tbl>
      <w:tblPr>
        <w:tblStyle w:val="TableGrid"/>
        <w:tblW w:w="12708" w:type="dxa"/>
        <w:tblInd w:w="607" w:type="dxa"/>
        <w:tblLook w:val="04A0" w:firstRow="1" w:lastRow="0" w:firstColumn="1" w:lastColumn="0" w:noHBand="0" w:noVBand="1"/>
      </w:tblPr>
      <w:tblGrid>
        <w:gridCol w:w="12708"/>
      </w:tblGrid>
      <w:tr w:rsidR="00961D4E" w14:paraId="331F53E1" w14:textId="77777777" w:rsidTr="00961D4E">
        <w:sdt>
          <w:sdtPr>
            <w:rPr>
              <w:rStyle w:val="Style5"/>
            </w:rPr>
            <w:id w:val="-1294670449"/>
            <w:placeholder>
              <w:docPart w:val="F406998C5F824F05B72A9A5F6454FAAF"/>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ADED724" w14:textId="77777777" w:rsidR="00437E8F" w:rsidRDefault="00437E8F" w:rsidP="009F6300">
                <w:pPr>
                  <w:rPr>
                    <w:rStyle w:val="Style5"/>
                  </w:rPr>
                </w:pPr>
              </w:p>
              <w:p w14:paraId="49524519" w14:textId="3CDE074D" w:rsidR="00437E8F" w:rsidRDefault="006F09B7" w:rsidP="006F09B7">
                <w:pPr>
                  <w:jc w:val="center"/>
                  <w:rPr>
                    <w:rStyle w:val="Style5"/>
                  </w:rPr>
                </w:pPr>
                <w:r>
                  <w:rPr>
                    <w:noProof/>
                  </w:rPr>
                  <w:drawing>
                    <wp:inline distT="0" distB="0" distL="0" distR="0" wp14:anchorId="2CCADA35" wp14:editId="02C36AA6">
                      <wp:extent cx="6143625" cy="2914180"/>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169690" cy="2926544"/>
                              </a:xfrm>
                              <a:prstGeom prst="rect">
                                <a:avLst/>
                              </a:prstGeom>
                            </pic:spPr>
                          </pic:pic>
                        </a:graphicData>
                      </a:graphic>
                    </wp:inline>
                  </w:drawing>
                </w:r>
              </w:p>
              <w:p w14:paraId="149BABED" w14:textId="41350CEE" w:rsidR="00961D4E" w:rsidRDefault="0056113A" w:rsidP="009F6300">
                <w:pPr>
                  <w:rPr>
                    <w:rStyle w:val="PRSCTBL1"/>
                    <w:rFonts w:eastAsiaTheme="minorHAnsi" w:cstheme="minorBidi"/>
                    <w:b w:val="0"/>
                    <w:sz w:val="28"/>
                    <w:szCs w:val="22"/>
                  </w:rPr>
                </w:pPr>
                <w:r w:rsidRPr="0056113A">
                  <w:rPr>
                    <w:rStyle w:val="Style5"/>
                  </w:rPr>
                  <w:t xml:space="preserve">The 2018 AHIMA Curricular Competencies are a requirement for CAHIIM accredited programs. The 2018 AHIMA Curricular Competencies came with new </w:t>
                </w:r>
                <w:r>
                  <w:rPr>
                    <w:rStyle w:val="Style5"/>
                  </w:rPr>
                  <w:t>tracks</w:t>
                </w:r>
                <w:r w:rsidRPr="0056113A">
                  <w:rPr>
                    <w:rStyle w:val="Style5"/>
                  </w:rPr>
                  <w:t xml:space="preserve">. While all programs are required to implement the new curriculum, programs can focus on a Revenue Cycle Management (RCM) track, Data Management (DM), or both. The advisory committee was consulted regarding implementing the new curriculum and the direction the program should go. With guidance from the advisory committee, the program did not choose a track and has implemented the new RCM and DM content into the curriculum. The trends in HIM have been moving away from records management and medical coding and towards data analysis and value-based care and reimbursement. Both RCM and DM skills are needed to succeed in the ever-changing HIM profession.  </w:t>
                </w:r>
              </w:p>
            </w:tc>
          </w:sdtContent>
        </w:sdt>
      </w:tr>
    </w:tbl>
    <w:p w14:paraId="53E19BBB"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1120293B"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768C344C" w14:textId="77777777" w:rsidTr="00961D4E">
        <w:sdt>
          <w:sdtPr>
            <w:rPr>
              <w:rStyle w:val="Style5"/>
            </w:rPr>
            <w:id w:val="1922365937"/>
            <w:placeholder>
              <w:docPart w:val="8CD2CE9B71674ABEB988F4863870CD63"/>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1D198190" w14:textId="573AC003" w:rsidR="00961D4E" w:rsidRDefault="00EB4265" w:rsidP="007A73CC">
                <w:pPr>
                  <w:rPr>
                    <w:rStyle w:val="PRSCTBL1"/>
                    <w:rFonts w:eastAsiaTheme="minorHAnsi" w:cstheme="minorBidi"/>
                    <w:b w:val="0"/>
                    <w:sz w:val="28"/>
                    <w:szCs w:val="22"/>
                  </w:rPr>
                </w:pPr>
                <w:r w:rsidRPr="00EB4265">
                  <w:rPr>
                    <w:rStyle w:val="Style5"/>
                  </w:rPr>
                  <w:t>With the 2018 AHIMA Curricular Competencies came many choices. One of the choices was either adding the new competencies to the existing courses or removing some courses to make room for new courses. With the help of the advisory committee we decided to remove some of the courses that were no longer as relevant and combine courses where possible to make room for the new content. The rationale behind the decisions was that the data management applications courses would provide our students with the technical skills that employers expect recent graduates to possess. The addition of the data management applications courses and a portfolio development course also paved the way for our current Data Management Applications for Healthcare Certificate Level II.</w:t>
                </w:r>
              </w:p>
            </w:tc>
          </w:sdtContent>
        </w:sdt>
      </w:tr>
    </w:tbl>
    <w:p w14:paraId="7BBF3048" w14:textId="113DCBFF"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t>E</w:t>
      </w:r>
      <w:r w:rsidRPr="00D85A1D">
        <w:rPr>
          <w:rFonts w:ascii="Calibri" w:eastAsia="MS Mincho" w:hAnsi="Calibri" w:cs="Times New Roman"/>
          <w:sz w:val="24"/>
        </w:rPr>
        <w:t xml:space="preserve">.  </w:t>
      </w:r>
      <w:r w:rsidRPr="00D85A1D">
        <w:rPr>
          <w:rFonts w:ascii="Calibri" w:eastAsia="MS Mincho" w:hAnsi="Calibri" w:cs="Times New Roman"/>
          <w:b/>
          <w:sz w:val="24"/>
        </w:rPr>
        <w:t xml:space="preserve">Make a case with evidence that the </w:t>
      </w:r>
      <w:r w:rsidR="00AF277F">
        <w:rPr>
          <w:rFonts w:ascii="Calibri" w:eastAsia="MS Mincho" w:hAnsi="Calibri" w:cs="Times New Roman"/>
          <w:b/>
          <w:sz w:val="24"/>
        </w:rPr>
        <w:t>P</w:t>
      </w:r>
      <w:r w:rsidR="00AF277F" w:rsidRPr="00D85A1D">
        <w:rPr>
          <w:rFonts w:ascii="Calibri" w:eastAsia="MS Mincho" w:hAnsi="Calibri" w:cs="Times New Roman"/>
          <w:b/>
          <w:sz w:val="24"/>
        </w:rPr>
        <w:t xml:space="preserve">rogram </w:t>
      </w:r>
      <w:r w:rsidRPr="00D85A1D">
        <w:rPr>
          <w:rFonts w:ascii="Calibri" w:eastAsia="MS Mincho" w:hAnsi="Calibri" w:cs="Times New Roman"/>
          <w:b/>
          <w:sz w:val="24"/>
        </w:rPr>
        <w:t>is well managed.</w:t>
      </w:r>
      <w:r w:rsidRPr="00D85A1D">
        <w:rPr>
          <w:rFonts w:ascii="Calibri" w:eastAsia="MS Mincho" w:hAnsi="Calibri" w:cs="Times New Roman"/>
          <w:bCs/>
          <w:sz w:val="24"/>
        </w:rPr>
        <w:t xml:space="preserve"> </w:t>
      </w:r>
    </w:p>
    <w:p w14:paraId="70AC30EA"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lastRenderedPageBreak/>
        <w:t>Suggested/possible points to consider</w:t>
      </w:r>
      <w:r w:rsidRPr="00D85A1D">
        <w:rPr>
          <w:rFonts w:ascii="Calibri" w:eastAsia="MS Mincho" w:hAnsi="Calibri" w:cs="Calibri"/>
          <w:bCs/>
          <w:i/>
          <w:iCs/>
        </w:rPr>
        <w:t xml:space="preserve"> (Data can be found at  </w:t>
      </w:r>
      <w:hyperlink r:id="rId66"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18DD7D77"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04230CD6"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4FB00F9C"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3053B169"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15C9C58A"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78AC020A" w14:textId="0AC7AD16"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w:t>
      </w:r>
      <w:r w:rsidR="00AF277F">
        <w:rPr>
          <w:rFonts w:ascii="Calibri" w:eastAsia="Calibri" w:hAnsi="Calibri" w:cs="Times New Roman"/>
          <w:i/>
        </w:rPr>
        <w:t>P</w:t>
      </w:r>
      <w:r w:rsidR="00AF277F" w:rsidRPr="006570EA">
        <w:rPr>
          <w:rFonts w:ascii="Calibri" w:eastAsia="Calibri" w:hAnsi="Calibri" w:cs="Times New Roman"/>
          <w:i/>
        </w:rPr>
        <w:t>rogram</w:t>
      </w:r>
      <w:r w:rsidRPr="006570EA">
        <w:rPr>
          <w:rFonts w:ascii="Calibri" w:eastAsia="Calibri" w:hAnsi="Calibri" w:cs="Times New Roman"/>
          <w:i/>
        </w:rPr>
        <w:t xml:space="preserve">?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0CDDC634" w14:textId="77777777" w:rsidTr="004E18A4">
        <w:trPr>
          <w:trHeight w:val="8315"/>
        </w:trPr>
        <w:sdt>
          <w:sdtPr>
            <w:rPr>
              <w:rStyle w:val="Style5"/>
            </w:rPr>
            <w:id w:val="1552114030"/>
            <w:placeholder>
              <w:docPart w:val="1D176AA671084098927AFF2948F38E2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3FA5F49" w14:textId="77777777" w:rsidR="00FB616A" w:rsidRPr="00FB616A" w:rsidRDefault="00FB616A" w:rsidP="00FB616A">
                <w:pPr>
                  <w:rPr>
                    <w:b/>
                  </w:rPr>
                </w:pPr>
                <w:r w:rsidRPr="00FB616A">
                  <w:rPr>
                    <w:b/>
                  </w:rPr>
                  <w:t>AVERAGE CLASS SIZE</w:t>
                </w:r>
              </w:p>
              <w:p w14:paraId="272636A9" w14:textId="77777777" w:rsidR="00FB616A" w:rsidRPr="00FB616A" w:rsidRDefault="00FB616A" w:rsidP="00FB616A">
                <w:pPr>
                  <w:rPr>
                    <w:b/>
                  </w:rPr>
                </w:pPr>
              </w:p>
              <w:p w14:paraId="6A819C06" w14:textId="44D94150" w:rsidR="00303581" w:rsidRDefault="00FB616A" w:rsidP="00FB616A">
                <w:pPr>
                  <w:rPr>
                    <w:rStyle w:val="Style5"/>
                  </w:rPr>
                </w:pPr>
                <w:r>
                  <w:t xml:space="preserve">The table below shows that class sizes for the </w:t>
                </w:r>
                <w:r w:rsidR="00AF277F">
                  <w:t>P</w:t>
                </w:r>
                <w:r>
                  <w:t xml:space="preserve">rogram are consistently well above </w:t>
                </w:r>
                <w:r w:rsidR="00141168">
                  <w:t xml:space="preserve">the </w:t>
                </w:r>
                <w:r>
                  <w:t>required 15 student threshold with the exception of HITT 2</w:t>
                </w:r>
                <w:r w:rsidR="004E18A4">
                  <w:t>272</w:t>
                </w:r>
                <w:r>
                  <w:t xml:space="preserve"> and HITT 2</w:t>
                </w:r>
                <w:r w:rsidR="004E18A4">
                  <w:t>361</w:t>
                </w:r>
                <w:r w:rsidRPr="00FB616A">
                  <w:t xml:space="preserve">.  </w:t>
                </w:r>
                <w:r w:rsidR="004E18A4">
                  <w:t xml:space="preserve">HITT 2272 and HITT 2361 are not needed for the Medical Coding and Billing Certificate. HITT 2272 is a new course added with the new Data Management curriculum and is the capstone for the </w:t>
                </w:r>
                <w:r w:rsidR="004E18A4" w:rsidRPr="004E18A4">
                  <w:t>Data Management Applications for Healthcare Certificate Level II</w:t>
                </w:r>
                <w:r w:rsidR="004E18A4">
                  <w:t xml:space="preserve">. We anticipate increased enrollment for HITT 2272. </w:t>
                </w:r>
              </w:p>
              <w:p w14:paraId="475F224F" w14:textId="6EFBD2A0" w:rsidR="00547324" w:rsidRDefault="00547324" w:rsidP="00EB77FC">
                <w:pPr>
                  <w:rPr>
                    <w:rStyle w:val="Style5"/>
                  </w:rPr>
                </w:pPr>
              </w:p>
              <w:p w14:paraId="4DCC496C" w14:textId="57DF3EC0" w:rsidR="00547324" w:rsidRDefault="00547324" w:rsidP="00321A8E">
                <w:pPr>
                  <w:jc w:val="center"/>
                  <w:rPr>
                    <w:rStyle w:val="Style5"/>
                  </w:rPr>
                </w:pPr>
                <w:r>
                  <w:rPr>
                    <w:noProof/>
                  </w:rPr>
                  <w:drawing>
                    <wp:inline distT="0" distB="0" distL="0" distR="0" wp14:anchorId="49377ED9" wp14:editId="710A1768">
                      <wp:extent cx="3990975" cy="27432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90975" cy="2743200"/>
                              </a:xfrm>
                              <a:prstGeom prst="rect">
                                <a:avLst/>
                              </a:prstGeom>
                            </pic:spPr>
                          </pic:pic>
                        </a:graphicData>
                      </a:graphic>
                    </wp:inline>
                  </w:drawing>
                </w:r>
              </w:p>
              <w:p w14:paraId="2A772571" w14:textId="15095857" w:rsidR="00EB4265" w:rsidRDefault="00EB4265" w:rsidP="00321A8E">
                <w:pPr>
                  <w:jc w:val="center"/>
                  <w:rPr>
                    <w:rStyle w:val="Style5"/>
                  </w:rPr>
                </w:pPr>
              </w:p>
              <w:p w14:paraId="228EC4BE" w14:textId="5A1E7D45" w:rsidR="00EB4265" w:rsidRDefault="00EB4265" w:rsidP="00321A8E">
                <w:pPr>
                  <w:jc w:val="center"/>
                  <w:rPr>
                    <w:rStyle w:val="Style5"/>
                  </w:rPr>
                </w:pPr>
              </w:p>
              <w:p w14:paraId="5EB8AE82" w14:textId="77777777" w:rsidR="00EB4265" w:rsidRDefault="00EB4265" w:rsidP="00321A8E">
                <w:pPr>
                  <w:jc w:val="center"/>
                  <w:rPr>
                    <w:rStyle w:val="Style5"/>
                  </w:rPr>
                </w:pPr>
              </w:p>
              <w:p w14:paraId="1FC4B015" w14:textId="77777777" w:rsidR="004E18A4" w:rsidRDefault="004E18A4" w:rsidP="004E18A4">
                <w:pPr>
                  <w:rPr>
                    <w:b/>
                    <w:noProof/>
                  </w:rPr>
                </w:pPr>
              </w:p>
              <w:p w14:paraId="44C25BD0" w14:textId="77777777" w:rsidR="004E18A4" w:rsidRDefault="004E18A4" w:rsidP="004E18A4">
                <w:pPr>
                  <w:rPr>
                    <w:b/>
                    <w:noProof/>
                  </w:rPr>
                </w:pPr>
              </w:p>
              <w:p w14:paraId="60DFEDC1" w14:textId="77777777" w:rsidR="004E18A4" w:rsidRDefault="004E18A4" w:rsidP="004E18A4">
                <w:pPr>
                  <w:rPr>
                    <w:b/>
                    <w:noProof/>
                  </w:rPr>
                </w:pPr>
              </w:p>
              <w:p w14:paraId="6279FBE5" w14:textId="77777777" w:rsidR="004E18A4" w:rsidRDefault="004E18A4" w:rsidP="004E18A4">
                <w:pPr>
                  <w:rPr>
                    <w:b/>
                    <w:noProof/>
                  </w:rPr>
                </w:pPr>
              </w:p>
              <w:p w14:paraId="248A49D5" w14:textId="77777777" w:rsidR="004E18A4" w:rsidRDefault="004E18A4" w:rsidP="004E18A4">
                <w:pPr>
                  <w:rPr>
                    <w:b/>
                    <w:noProof/>
                  </w:rPr>
                </w:pPr>
              </w:p>
              <w:p w14:paraId="5E06A3E9" w14:textId="77777777" w:rsidR="004E18A4" w:rsidRDefault="004E18A4" w:rsidP="004E18A4">
                <w:pPr>
                  <w:rPr>
                    <w:b/>
                    <w:noProof/>
                  </w:rPr>
                </w:pPr>
              </w:p>
              <w:p w14:paraId="6E209C09" w14:textId="77777777" w:rsidR="004E18A4" w:rsidRDefault="004E18A4" w:rsidP="004E18A4">
                <w:pPr>
                  <w:rPr>
                    <w:b/>
                    <w:noProof/>
                  </w:rPr>
                </w:pPr>
              </w:p>
              <w:p w14:paraId="7FC4BF87" w14:textId="77777777" w:rsidR="004E18A4" w:rsidRDefault="004E18A4" w:rsidP="004E18A4">
                <w:pPr>
                  <w:rPr>
                    <w:b/>
                    <w:noProof/>
                  </w:rPr>
                </w:pPr>
              </w:p>
              <w:p w14:paraId="77AFB0E8" w14:textId="77777777" w:rsidR="004E18A4" w:rsidRDefault="004E18A4" w:rsidP="004E18A4">
                <w:pPr>
                  <w:rPr>
                    <w:b/>
                    <w:noProof/>
                  </w:rPr>
                </w:pPr>
              </w:p>
              <w:p w14:paraId="10B4E7E6" w14:textId="77777777" w:rsidR="004E18A4" w:rsidRDefault="004E18A4" w:rsidP="004E18A4">
                <w:pPr>
                  <w:rPr>
                    <w:b/>
                    <w:noProof/>
                  </w:rPr>
                </w:pPr>
              </w:p>
              <w:p w14:paraId="12C1CD64" w14:textId="77777777" w:rsidR="004E18A4" w:rsidRDefault="004E18A4" w:rsidP="004E18A4">
                <w:pPr>
                  <w:rPr>
                    <w:b/>
                    <w:noProof/>
                  </w:rPr>
                </w:pPr>
              </w:p>
              <w:p w14:paraId="12C97344" w14:textId="619B5AF4" w:rsidR="004E18A4" w:rsidRDefault="004E18A4" w:rsidP="004E18A4">
                <w:pPr>
                  <w:rPr>
                    <w:b/>
                    <w:noProof/>
                  </w:rPr>
                </w:pPr>
                <w:r w:rsidRPr="004E18A4">
                  <w:rPr>
                    <w:b/>
                    <w:noProof/>
                  </w:rPr>
                  <w:t>GRADE DISTRIBUTIONS</w:t>
                </w:r>
              </w:p>
              <w:p w14:paraId="1FFD234D" w14:textId="447A9AB2" w:rsidR="004E18A4" w:rsidRDefault="004E18A4" w:rsidP="004E18A4">
                <w:pPr>
                  <w:rPr>
                    <w:b/>
                    <w:noProof/>
                  </w:rPr>
                </w:pPr>
              </w:p>
              <w:p w14:paraId="4BD52097" w14:textId="7DC7F116" w:rsidR="00303581" w:rsidRDefault="00141168" w:rsidP="004E18A4">
                <w:pPr>
                  <w:rPr>
                    <w:noProof/>
                  </w:rPr>
                </w:pPr>
                <w:r w:rsidRPr="00141168">
                  <w:rPr>
                    <w:noProof/>
                  </w:rPr>
                  <w:t xml:space="preserve">There are no irregularities with grade distrubitions in the program courses, as evidenced below. In 2017 HIM related courses changed the standards for passing a course. All courses in the program within the HITT rubric have a higher standard than core curriculum courses. Students must achieve a “C” or better to pass a course, therefore after 2017 you will not see a “D” grade in the distribution. The low percentage of “Cs” in the distribution tables is because the range for a “C” grade is 75 to 79.  </w:t>
                </w:r>
                <w:r w:rsidR="00FA7145">
                  <w:rPr>
                    <w:noProof/>
                  </w:rPr>
                  <w:t xml:space="preserve"> </w:t>
                </w:r>
                <w:r w:rsidR="00D12963">
                  <w:rPr>
                    <w:noProof/>
                  </w:rPr>
                  <w:t xml:space="preserve"> </w:t>
                </w:r>
              </w:p>
              <w:p w14:paraId="6E16C31B" w14:textId="437865D5" w:rsidR="00E1649E" w:rsidRDefault="00E1649E" w:rsidP="004E18A4">
                <w:pPr>
                  <w:rPr>
                    <w:noProof/>
                  </w:rPr>
                </w:pPr>
              </w:p>
              <w:p w14:paraId="7CE76B33" w14:textId="018C3801" w:rsidR="00E1649E" w:rsidRPr="004E18A4" w:rsidRDefault="00E1649E" w:rsidP="00E1649E">
                <w:pPr>
                  <w:jc w:val="center"/>
                  <w:rPr>
                    <w:noProof/>
                  </w:rPr>
                </w:pPr>
                <w:r>
                  <w:rPr>
                    <w:noProof/>
                  </w:rPr>
                  <w:drawing>
                    <wp:inline distT="0" distB="0" distL="0" distR="0" wp14:anchorId="7B4D2566" wp14:editId="59A0AC3F">
                      <wp:extent cx="6229350" cy="34575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29350" cy="3457575"/>
                              </a:xfrm>
                              <a:prstGeom prst="rect">
                                <a:avLst/>
                              </a:prstGeom>
                            </pic:spPr>
                          </pic:pic>
                        </a:graphicData>
                      </a:graphic>
                    </wp:inline>
                  </w:drawing>
                </w:r>
              </w:p>
              <w:p w14:paraId="4ADF4E05" w14:textId="15B72F58" w:rsidR="000A3095" w:rsidRDefault="000B55BE" w:rsidP="00303581">
                <w:pPr>
                  <w:jc w:val="center"/>
                  <w:rPr>
                    <w:noProof/>
                  </w:rPr>
                </w:pPr>
                <w:r>
                  <w:rPr>
                    <w:noProof/>
                  </w:rPr>
                  <w:lastRenderedPageBreak/>
                  <w:drawing>
                    <wp:inline distT="0" distB="0" distL="0" distR="0" wp14:anchorId="03331EE5" wp14:editId="5B34DAB5">
                      <wp:extent cx="6143625" cy="33909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143625" cy="3390900"/>
                              </a:xfrm>
                              <a:prstGeom prst="rect">
                                <a:avLst/>
                              </a:prstGeom>
                            </pic:spPr>
                          </pic:pic>
                        </a:graphicData>
                      </a:graphic>
                    </wp:inline>
                  </w:drawing>
                </w:r>
              </w:p>
              <w:p w14:paraId="2FA0086E" w14:textId="2D36B820" w:rsidR="000B55BE" w:rsidRDefault="000B55BE" w:rsidP="00303581">
                <w:pPr>
                  <w:jc w:val="center"/>
                  <w:rPr>
                    <w:noProof/>
                  </w:rPr>
                </w:pPr>
                <w:r>
                  <w:rPr>
                    <w:noProof/>
                  </w:rPr>
                  <w:lastRenderedPageBreak/>
                  <w:drawing>
                    <wp:inline distT="0" distB="0" distL="0" distR="0" wp14:anchorId="71703BD9" wp14:editId="79B4EEB6">
                      <wp:extent cx="6181725" cy="34290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81725" cy="3429000"/>
                              </a:xfrm>
                              <a:prstGeom prst="rect">
                                <a:avLst/>
                              </a:prstGeom>
                            </pic:spPr>
                          </pic:pic>
                        </a:graphicData>
                      </a:graphic>
                    </wp:inline>
                  </w:drawing>
                </w:r>
              </w:p>
              <w:p w14:paraId="27426EC8" w14:textId="2E1F5EA1" w:rsidR="000B55BE" w:rsidRDefault="000B55BE" w:rsidP="00303581">
                <w:pPr>
                  <w:jc w:val="center"/>
                  <w:rPr>
                    <w:noProof/>
                  </w:rPr>
                </w:pPr>
                <w:r>
                  <w:rPr>
                    <w:noProof/>
                  </w:rPr>
                  <w:drawing>
                    <wp:inline distT="0" distB="0" distL="0" distR="0" wp14:anchorId="047E10E5" wp14:editId="735AE2D3">
                      <wp:extent cx="6153150" cy="17049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53150" cy="1704975"/>
                              </a:xfrm>
                              <a:prstGeom prst="rect">
                                <a:avLst/>
                              </a:prstGeom>
                            </pic:spPr>
                          </pic:pic>
                        </a:graphicData>
                      </a:graphic>
                    </wp:inline>
                  </w:drawing>
                </w:r>
              </w:p>
              <w:p w14:paraId="7D25BB74" w14:textId="219C997A" w:rsidR="00303581" w:rsidRDefault="00303581" w:rsidP="00303581">
                <w:pPr>
                  <w:jc w:val="center"/>
                  <w:rPr>
                    <w:rStyle w:val="Style5"/>
                  </w:rPr>
                </w:pPr>
              </w:p>
              <w:p w14:paraId="0FB8AC00" w14:textId="3DD5FC31" w:rsidR="00FA7145" w:rsidRDefault="00FA7145" w:rsidP="00303581">
                <w:pPr>
                  <w:jc w:val="center"/>
                  <w:rPr>
                    <w:rStyle w:val="Style5"/>
                  </w:rPr>
                </w:pPr>
              </w:p>
              <w:p w14:paraId="5538B10D" w14:textId="28886DD1" w:rsidR="00FA7145" w:rsidRDefault="00FA7145" w:rsidP="00303581">
                <w:pPr>
                  <w:jc w:val="center"/>
                  <w:rPr>
                    <w:rStyle w:val="Style5"/>
                  </w:rPr>
                </w:pPr>
              </w:p>
              <w:p w14:paraId="14E9A78C" w14:textId="77777777" w:rsidR="00FA7145" w:rsidRDefault="00FA7145" w:rsidP="00303581">
                <w:pPr>
                  <w:jc w:val="center"/>
                  <w:rPr>
                    <w:rStyle w:val="Style5"/>
                  </w:rPr>
                </w:pPr>
              </w:p>
              <w:p w14:paraId="2F7E5657" w14:textId="4ABDF2B5" w:rsidR="00303581" w:rsidRDefault="00303581" w:rsidP="00321A8E">
                <w:pPr>
                  <w:jc w:val="center"/>
                  <w:rPr>
                    <w:rStyle w:val="Style5"/>
                  </w:rPr>
                </w:pPr>
              </w:p>
              <w:p w14:paraId="038553FF" w14:textId="5723A6C2" w:rsidR="00303581" w:rsidRDefault="00303581" w:rsidP="00EB77FC">
                <w:pPr>
                  <w:rPr>
                    <w:rStyle w:val="Style5"/>
                  </w:rPr>
                </w:pPr>
              </w:p>
              <w:p w14:paraId="2B6969E3" w14:textId="4D253D8F" w:rsidR="00303581" w:rsidRPr="00FA7145" w:rsidRDefault="00FA7145" w:rsidP="00EB77FC">
                <w:pPr>
                  <w:rPr>
                    <w:rStyle w:val="Style5"/>
                    <w:b/>
                  </w:rPr>
                </w:pPr>
                <w:r w:rsidRPr="00FA7145">
                  <w:rPr>
                    <w:rStyle w:val="Style5"/>
                    <w:b/>
                  </w:rPr>
                  <w:lastRenderedPageBreak/>
                  <w:t>FACULTY CONTACT HOURS</w:t>
                </w:r>
              </w:p>
              <w:p w14:paraId="16341380" w14:textId="2DDE7868" w:rsidR="00FA7145" w:rsidRDefault="00FA7145" w:rsidP="00EB77FC">
                <w:pPr>
                  <w:rPr>
                    <w:rStyle w:val="Style5"/>
                  </w:rPr>
                </w:pPr>
              </w:p>
              <w:p w14:paraId="52006AD6" w14:textId="5A51E4D4" w:rsidR="00081FC6" w:rsidRDefault="00445815" w:rsidP="00EB77FC">
                <w:pPr>
                  <w:rPr>
                    <w:rStyle w:val="Style5"/>
                  </w:rPr>
                </w:pPr>
                <w:r w:rsidRPr="00445815">
                  <w:rPr>
                    <w:rStyle w:val="Style5"/>
                  </w:rPr>
                  <w:t>Academic achievement emphasizing workforce skills is the ultimate goal for the HIM faculty and staff. Faculty conduct their courses in an online environment. Instructor course assignment averages Full-time 29% to 71% for part-time faculty. HIM is an ever-changing field of study. Having an adjunct professor who works in the industry allows students to learn from instructors embedded in the workforce. Full-time faculty devoted to academia can collaborate with adjuncts to keep the curriculum up to date.</w:t>
                </w:r>
                <w:r>
                  <w:rPr>
                    <w:rStyle w:val="Style5"/>
                  </w:rPr>
                  <w:t xml:space="preserve"> </w:t>
                </w:r>
              </w:p>
              <w:p w14:paraId="6A4251F0" w14:textId="6B78529E" w:rsidR="00081FC6" w:rsidRDefault="00081FC6" w:rsidP="00EB77FC">
                <w:pPr>
                  <w:rPr>
                    <w:rStyle w:val="Style5"/>
                  </w:rPr>
                </w:pPr>
              </w:p>
              <w:p w14:paraId="5B2CB294" w14:textId="068360DA" w:rsidR="00942615" w:rsidRDefault="00942615" w:rsidP="00EB77FC">
                <w:pPr>
                  <w:rPr>
                    <w:rStyle w:val="Style5"/>
                  </w:rPr>
                </w:pPr>
              </w:p>
              <w:p w14:paraId="11576BB8" w14:textId="1F532E76" w:rsidR="00942615" w:rsidRDefault="00445815" w:rsidP="00EB77FC">
                <w:pPr>
                  <w:rPr>
                    <w:rStyle w:val="PRSCTBL1"/>
                    <w:rFonts w:eastAsiaTheme="minorHAnsi"/>
                    <w:color w:val="808080"/>
                    <w:sz w:val="22"/>
                    <w:szCs w:val="22"/>
                  </w:rPr>
                </w:pPr>
                <w:r>
                  <w:rPr>
                    <w:noProof/>
                  </w:rPr>
                  <w:drawing>
                    <wp:anchor distT="0" distB="0" distL="114300" distR="114300" simplePos="0" relativeHeight="251659264" behindDoc="0" locked="0" layoutInCell="1" allowOverlap="1" wp14:anchorId="7FE22CCD" wp14:editId="7D6B0BF2">
                      <wp:simplePos x="0" y="0"/>
                      <wp:positionH relativeFrom="column">
                        <wp:posOffset>1936750</wp:posOffset>
                      </wp:positionH>
                      <wp:positionV relativeFrom="paragraph">
                        <wp:posOffset>176530</wp:posOffset>
                      </wp:positionV>
                      <wp:extent cx="3903980" cy="1819275"/>
                      <wp:effectExtent l="0" t="0" r="1270" b="952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903980" cy="1819275"/>
                              </a:xfrm>
                              <a:prstGeom prst="rect">
                                <a:avLst/>
                              </a:prstGeom>
                            </pic:spPr>
                          </pic:pic>
                        </a:graphicData>
                      </a:graphic>
                      <wp14:sizeRelH relativeFrom="margin">
                        <wp14:pctWidth>0</wp14:pctWidth>
                      </wp14:sizeRelH>
                      <wp14:sizeRelV relativeFrom="margin">
                        <wp14:pctHeight>0</wp14:pctHeight>
                      </wp14:sizeRelV>
                    </wp:anchor>
                  </w:drawing>
                </w:r>
              </w:p>
              <w:p w14:paraId="4AC95F2F" w14:textId="07D8036A" w:rsidR="00942615" w:rsidRDefault="00942615" w:rsidP="00942615">
                <w:pPr>
                  <w:ind w:left="720"/>
                  <w:jc w:val="center"/>
                  <w:rPr>
                    <w:rStyle w:val="PRSCTBL1"/>
                    <w:rFonts w:asciiTheme="minorHAnsi" w:eastAsiaTheme="minorHAnsi" w:hAnsiTheme="minorHAnsi" w:cstheme="minorBidi"/>
                    <w:b w:val="0"/>
                    <w:color w:val="808080"/>
                    <w:sz w:val="22"/>
                    <w:szCs w:val="22"/>
                  </w:rPr>
                </w:pPr>
              </w:p>
              <w:p w14:paraId="07571D3E" w14:textId="0507B741" w:rsidR="00942615" w:rsidRDefault="00942615" w:rsidP="00942615">
                <w:pPr>
                  <w:ind w:left="720"/>
                  <w:jc w:val="center"/>
                  <w:rPr>
                    <w:rStyle w:val="PRSCTBL1"/>
                    <w:rFonts w:asciiTheme="minorHAnsi" w:eastAsiaTheme="minorHAnsi" w:hAnsiTheme="minorHAnsi" w:cstheme="minorBidi"/>
                    <w:b w:val="0"/>
                    <w:color w:val="808080"/>
                    <w:sz w:val="22"/>
                    <w:szCs w:val="22"/>
                  </w:rPr>
                </w:pPr>
              </w:p>
              <w:p w14:paraId="5BD4E61A" w14:textId="11525DC5" w:rsidR="00542DD5" w:rsidRPr="00F97C35" w:rsidRDefault="00F97C35" w:rsidP="00F97C35">
                <w:pPr>
                  <w:rPr>
                    <w:rStyle w:val="PRSCTBL1"/>
                    <w:rFonts w:asciiTheme="minorHAnsi" w:eastAsiaTheme="minorHAnsi" w:hAnsiTheme="minorHAnsi" w:cstheme="minorBidi"/>
                    <w:color w:val="auto"/>
                    <w:sz w:val="22"/>
                    <w:szCs w:val="22"/>
                  </w:rPr>
                </w:pPr>
                <w:r w:rsidRPr="00F97C35">
                  <w:rPr>
                    <w:rStyle w:val="PRSCTBL1"/>
                    <w:rFonts w:asciiTheme="minorHAnsi" w:eastAsiaTheme="minorHAnsi" w:hAnsiTheme="minorHAnsi" w:cstheme="minorBidi"/>
                    <w:color w:val="auto"/>
                    <w:sz w:val="22"/>
                    <w:szCs w:val="22"/>
                  </w:rPr>
                  <w:t>G</w:t>
                </w:r>
                <w:r w:rsidRPr="00F97C35">
                  <w:rPr>
                    <w:rStyle w:val="PRSCTBL1"/>
                    <w:rFonts w:asciiTheme="minorHAnsi" w:hAnsiTheme="minorHAnsi" w:cstheme="minorBidi"/>
                    <w:color w:val="auto"/>
                    <w:sz w:val="22"/>
                    <w:szCs w:val="22"/>
                  </w:rPr>
                  <w:t xml:space="preserve">ENERAL EDUCATION COURSES </w:t>
                </w:r>
              </w:p>
              <w:p w14:paraId="631FDC60" w14:textId="734415C0" w:rsidR="00542DD5" w:rsidRDefault="00542DD5" w:rsidP="00F97C35">
                <w:pPr>
                  <w:ind w:left="720"/>
                  <w:rPr>
                    <w:rStyle w:val="PRSCTBL1"/>
                    <w:rFonts w:asciiTheme="minorHAnsi" w:eastAsiaTheme="minorHAnsi" w:hAnsiTheme="minorHAnsi" w:cstheme="minorBidi"/>
                    <w:b w:val="0"/>
                    <w:color w:val="808080"/>
                    <w:sz w:val="22"/>
                    <w:szCs w:val="22"/>
                  </w:rPr>
                </w:pPr>
              </w:p>
              <w:p w14:paraId="661968D5" w14:textId="4E1DFA56" w:rsidR="000B0F89" w:rsidRDefault="00EB3E2E" w:rsidP="00F97C35">
                <w:pPr>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The AAS – HIM Degree integrates general education requirements and technical coursework, as demonstrated by the program suggested outline</w:t>
                </w:r>
                <w:r>
                  <w:rPr>
                    <w:rStyle w:val="PRSCTBL1"/>
                    <w:rFonts w:asciiTheme="minorHAnsi" w:eastAsiaTheme="minorHAnsi" w:hAnsiTheme="minorHAnsi" w:cstheme="minorBidi"/>
                    <w:b w:val="0"/>
                    <w:color w:val="auto"/>
                    <w:sz w:val="22"/>
                    <w:szCs w:val="22"/>
                  </w:rPr>
                  <w:t>.</w:t>
                </w:r>
              </w:p>
              <w:p w14:paraId="6F1994A0" w14:textId="4367A0BB" w:rsidR="00EB3E2E" w:rsidRDefault="00EB3E2E" w:rsidP="00F97C35">
                <w:pPr>
                  <w:rPr>
                    <w:rStyle w:val="PRSCTBL1"/>
                    <w:rFonts w:asciiTheme="minorHAnsi" w:eastAsiaTheme="minorHAnsi" w:hAnsiTheme="minorHAnsi" w:cstheme="minorBidi"/>
                    <w:b w:val="0"/>
                    <w:color w:val="auto"/>
                    <w:sz w:val="22"/>
                    <w:szCs w:val="22"/>
                  </w:rPr>
                </w:pPr>
              </w:p>
              <w:p w14:paraId="575099D9" w14:textId="405D6C1C" w:rsidR="00EB3E2E" w:rsidRPr="00EB3E2E" w:rsidRDefault="00EB3E2E" w:rsidP="00EB3E2E">
                <w:pPr>
                  <w:ind w:left="720"/>
                  <w:rPr>
                    <w:rStyle w:val="PRSCTBL1"/>
                    <w:rFonts w:asciiTheme="minorHAnsi" w:eastAsiaTheme="minorHAnsi" w:hAnsiTheme="minorHAnsi" w:cstheme="minorBidi"/>
                    <w:b w:val="0"/>
                    <w:color w:val="auto"/>
                    <w:sz w:val="16"/>
                    <w:szCs w:val="16"/>
                  </w:rPr>
                </w:pPr>
                <w:r w:rsidRPr="00EB3E2E">
                  <w:rPr>
                    <w:rStyle w:val="PRSCTBL1"/>
                    <w:rFonts w:asciiTheme="minorHAnsi" w:eastAsiaTheme="minorHAnsi" w:hAnsiTheme="minorHAnsi" w:cstheme="minorBidi"/>
                    <w:b w:val="0"/>
                    <w:color w:val="auto"/>
                    <w:sz w:val="22"/>
                    <w:szCs w:val="22"/>
                  </w:rPr>
                  <w:t>AAS - Health Information Management</w:t>
                </w:r>
                <w:r>
                  <w:rPr>
                    <w:rStyle w:val="PRSCTBL1"/>
                    <w:rFonts w:asciiTheme="minorHAnsi" w:eastAsiaTheme="minorHAnsi" w:hAnsiTheme="minorHAnsi" w:cstheme="minorBidi"/>
                    <w:b w:val="0"/>
                    <w:color w:val="auto"/>
                    <w:sz w:val="22"/>
                    <w:szCs w:val="22"/>
                  </w:rPr>
                  <w:t xml:space="preserve"> </w:t>
                </w:r>
                <w:hyperlink r:id="rId73" w:history="1">
                  <w:r w:rsidRPr="00EB3E2E">
                    <w:rPr>
                      <w:rStyle w:val="Hyperlink"/>
                      <w:sz w:val="16"/>
                      <w:szCs w:val="16"/>
                    </w:rPr>
                    <w:t>https://www.collin.edu/academics/programs/HIM_AAS.html</w:t>
                  </w:r>
                </w:hyperlink>
                <w:r w:rsidRPr="00EB3E2E">
                  <w:rPr>
                    <w:rStyle w:val="PRSCTBL1"/>
                    <w:rFonts w:asciiTheme="minorHAnsi" w:eastAsiaTheme="minorHAnsi" w:hAnsiTheme="minorHAnsi" w:cstheme="minorBidi"/>
                    <w:b w:val="0"/>
                    <w:color w:val="auto"/>
                    <w:sz w:val="16"/>
                    <w:szCs w:val="16"/>
                  </w:rPr>
                  <w:t xml:space="preserve"> </w:t>
                </w:r>
              </w:p>
              <w:p w14:paraId="4A2B049B"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60 credit hours</w:t>
                </w:r>
              </w:p>
              <w:p w14:paraId="6F5C81ED"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 xml:space="preserve"> </w:t>
                </w:r>
                <w:r w:rsidRPr="00EB3E2E">
                  <w:rPr>
                    <w:rStyle w:val="PRSCTBL1"/>
                    <w:rFonts w:asciiTheme="minorHAnsi" w:eastAsiaTheme="minorHAnsi" w:hAnsiTheme="minorHAnsi" w:cstheme="minorBidi"/>
                    <w:b w:val="0"/>
                    <w:color w:val="auto"/>
                    <w:sz w:val="22"/>
                    <w:szCs w:val="22"/>
                  </w:rPr>
                  <w:tab/>
                  <w:t xml:space="preserve"> </w:t>
                </w:r>
              </w:p>
              <w:p w14:paraId="4AF15636"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PREREQUISITES</w:t>
                </w:r>
              </w:p>
              <w:p w14:paraId="27852BDD" w14:textId="21FCD3E4"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BIOL</w:t>
                </w:r>
                <w:r w:rsidRPr="00EB3E2E">
                  <w:rPr>
                    <w:rStyle w:val="PRSCTBL1"/>
                    <w:rFonts w:asciiTheme="minorHAnsi" w:eastAsiaTheme="minorHAnsi" w:hAnsiTheme="minorHAnsi" w:cstheme="minorBidi"/>
                    <w:b w:val="0"/>
                    <w:color w:val="auto"/>
                    <w:sz w:val="22"/>
                    <w:szCs w:val="22"/>
                  </w:rPr>
                  <w:tab/>
                  <w:t>2404</w:t>
                </w:r>
                <w:r w:rsidRPr="00EB3E2E">
                  <w:rPr>
                    <w:rStyle w:val="PRSCTBL1"/>
                    <w:rFonts w:asciiTheme="minorHAnsi" w:eastAsiaTheme="minorHAnsi" w:hAnsiTheme="minorHAnsi" w:cstheme="minorBidi"/>
                    <w:b w:val="0"/>
                    <w:color w:val="auto"/>
                    <w:sz w:val="22"/>
                    <w:szCs w:val="22"/>
                  </w:rPr>
                  <w:tab/>
                  <w:t xml:space="preserve">Human Anatomy and Physiology Basic </w:t>
                </w:r>
              </w:p>
              <w:p w14:paraId="3AF07362"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ENGL</w:t>
                </w:r>
                <w:r w:rsidRPr="00EB3E2E">
                  <w:rPr>
                    <w:rStyle w:val="PRSCTBL1"/>
                    <w:rFonts w:asciiTheme="minorHAnsi" w:eastAsiaTheme="minorHAnsi" w:hAnsiTheme="minorHAnsi" w:cstheme="minorBidi"/>
                    <w:b w:val="0"/>
                    <w:color w:val="auto"/>
                    <w:sz w:val="22"/>
                    <w:szCs w:val="22"/>
                  </w:rPr>
                  <w:tab/>
                  <w:t>1301</w:t>
                </w:r>
                <w:r w:rsidRPr="00EB3E2E">
                  <w:rPr>
                    <w:rStyle w:val="PRSCTBL1"/>
                    <w:rFonts w:asciiTheme="minorHAnsi" w:eastAsiaTheme="minorHAnsi" w:hAnsiTheme="minorHAnsi" w:cstheme="minorBidi"/>
                    <w:b w:val="0"/>
                    <w:color w:val="auto"/>
                    <w:sz w:val="22"/>
                    <w:szCs w:val="22"/>
                  </w:rPr>
                  <w:tab/>
                  <w:t>Composition I</w:t>
                </w:r>
              </w:p>
              <w:p w14:paraId="358755FC"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HITT</w:t>
                </w:r>
                <w:r w:rsidRPr="00EB3E2E">
                  <w:rPr>
                    <w:rStyle w:val="PRSCTBL1"/>
                    <w:rFonts w:asciiTheme="minorHAnsi" w:eastAsiaTheme="minorHAnsi" w:hAnsiTheme="minorHAnsi" w:cstheme="minorBidi"/>
                    <w:b w:val="0"/>
                    <w:color w:val="auto"/>
                    <w:sz w:val="22"/>
                    <w:szCs w:val="22"/>
                  </w:rPr>
                  <w:tab/>
                  <w:t>1305</w:t>
                </w:r>
                <w:r w:rsidRPr="00EB3E2E">
                  <w:rPr>
                    <w:rStyle w:val="PRSCTBL1"/>
                    <w:rFonts w:asciiTheme="minorHAnsi" w:eastAsiaTheme="minorHAnsi" w:hAnsiTheme="minorHAnsi" w:cstheme="minorBidi"/>
                    <w:b w:val="0"/>
                    <w:color w:val="auto"/>
                    <w:sz w:val="22"/>
                    <w:szCs w:val="22"/>
                  </w:rPr>
                  <w:tab/>
                  <w:t xml:space="preserve">Medical Terminology I </w:t>
                </w:r>
              </w:p>
              <w:p w14:paraId="23FA8728"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HITT</w:t>
                </w:r>
                <w:r w:rsidRPr="00EB3E2E">
                  <w:rPr>
                    <w:rStyle w:val="PRSCTBL1"/>
                    <w:rFonts w:asciiTheme="minorHAnsi" w:eastAsiaTheme="minorHAnsi" w:hAnsiTheme="minorHAnsi" w:cstheme="minorBidi"/>
                    <w:b w:val="0"/>
                    <w:color w:val="auto"/>
                    <w:sz w:val="22"/>
                    <w:szCs w:val="22"/>
                  </w:rPr>
                  <w:tab/>
                  <w:t>2430</w:t>
                </w:r>
                <w:r w:rsidRPr="00EB3E2E">
                  <w:rPr>
                    <w:rStyle w:val="PRSCTBL1"/>
                    <w:rFonts w:asciiTheme="minorHAnsi" w:eastAsiaTheme="minorHAnsi" w:hAnsiTheme="minorHAnsi" w:cstheme="minorBidi"/>
                    <w:b w:val="0"/>
                    <w:color w:val="auto"/>
                    <w:sz w:val="22"/>
                    <w:szCs w:val="22"/>
                  </w:rPr>
                  <w:tab/>
                  <w:t xml:space="preserve">Pathophysiology and Pharmacology </w:t>
                </w:r>
              </w:p>
              <w:p w14:paraId="5D1FBE81"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MATH</w:t>
                </w:r>
                <w:r w:rsidRPr="00EB3E2E">
                  <w:rPr>
                    <w:rStyle w:val="PRSCTBL1"/>
                    <w:rFonts w:asciiTheme="minorHAnsi" w:eastAsiaTheme="minorHAnsi" w:hAnsiTheme="minorHAnsi" w:cstheme="minorBidi"/>
                    <w:b w:val="0"/>
                    <w:color w:val="auto"/>
                    <w:sz w:val="22"/>
                    <w:szCs w:val="22"/>
                  </w:rPr>
                  <w:tab/>
                  <w:t xml:space="preserve">1342 </w:t>
                </w:r>
                <w:r w:rsidRPr="00EB3E2E">
                  <w:rPr>
                    <w:rStyle w:val="PRSCTBL1"/>
                    <w:rFonts w:asciiTheme="minorHAnsi" w:eastAsiaTheme="minorHAnsi" w:hAnsiTheme="minorHAnsi" w:cstheme="minorBidi"/>
                    <w:b w:val="0"/>
                    <w:color w:val="auto"/>
                    <w:sz w:val="22"/>
                    <w:szCs w:val="22"/>
                  </w:rPr>
                  <w:tab/>
                  <w:t>Elementary Statistical Methods</w:t>
                </w:r>
              </w:p>
              <w:p w14:paraId="25DC44D0"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lastRenderedPageBreak/>
                  <w:t xml:space="preserve"> </w:t>
                </w:r>
                <w:r w:rsidRPr="00EB3E2E">
                  <w:rPr>
                    <w:rStyle w:val="PRSCTBL1"/>
                    <w:rFonts w:asciiTheme="minorHAnsi" w:eastAsiaTheme="minorHAnsi" w:hAnsiTheme="minorHAnsi" w:cstheme="minorBidi"/>
                    <w:b w:val="0"/>
                    <w:color w:val="auto"/>
                    <w:sz w:val="22"/>
                    <w:szCs w:val="22"/>
                  </w:rPr>
                  <w:tab/>
                  <w:t xml:space="preserve"> </w:t>
                </w:r>
                <w:r w:rsidRPr="00EB3E2E">
                  <w:rPr>
                    <w:rStyle w:val="PRSCTBL1"/>
                    <w:rFonts w:asciiTheme="minorHAnsi" w:eastAsiaTheme="minorHAnsi" w:hAnsiTheme="minorHAnsi" w:cstheme="minorBidi"/>
                    <w:b w:val="0"/>
                    <w:color w:val="auto"/>
                    <w:sz w:val="22"/>
                    <w:szCs w:val="22"/>
                  </w:rPr>
                  <w:tab/>
                  <w:t xml:space="preserve"> </w:t>
                </w:r>
              </w:p>
              <w:p w14:paraId="0E48B343"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FIRST YEAR</w:t>
                </w:r>
                <w:r w:rsidRPr="00EB3E2E">
                  <w:rPr>
                    <w:rStyle w:val="PRSCTBL1"/>
                    <w:rFonts w:asciiTheme="minorHAnsi" w:eastAsiaTheme="minorHAnsi" w:hAnsiTheme="minorHAnsi" w:cstheme="minorBidi"/>
                    <w:b w:val="0"/>
                    <w:color w:val="auto"/>
                    <w:sz w:val="22"/>
                    <w:szCs w:val="22"/>
                  </w:rPr>
                  <w:tab/>
                  <w:t xml:space="preserve"> </w:t>
                </w:r>
              </w:p>
              <w:p w14:paraId="1611C0B3"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First Semester</w:t>
                </w:r>
                <w:r w:rsidRPr="00EB3E2E">
                  <w:rPr>
                    <w:rStyle w:val="PRSCTBL1"/>
                    <w:rFonts w:asciiTheme="minorHAnsi" w:eastAsiaTheme="minorHAnsi" w:hAnsiTheme="minorHAnsi" w:cstheme="minorBidi"/>
                    <w:b w:val="0"/>
                    <w:color w:val="auto"/>
                    <w:sz w:val="22"/>
                    <w:szCs w:val="22"/>
                  </w:rPr>
                  <w:tab/>
                  <w:t xml:space="preserve"> </w:t>
                </w:r>
              </w:p>
              <w:p w14:paraId="421A3EB6"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HITT</w:t>
                </w:r>
                <w:r w:rsidRPr="00EB3E2E">
                  <w:rPr>
                    <w:rStyle w:val="PRSCTBL1"/>
                    <w:rFonts w:asciiTheme="minorHAnsi" w:eastAsiaTheme="minorHAnsi" w:hAnsiTheme="minorHAnsi" w:cstheme="minorBidi"/>
                    <w:b w:val="0"/>
                    <w:color w:val="auto"/>
                    <w:sz w:val="22"/>
                    <w:szCs w:val="22"/>
                  </w:rPr>
                  <w:tab/>
                  <w:t>1301</w:t>
                </w:r>
                <w:r w:rsidRPr="00EB3E2E">
                  <w:rPr>
                    <w:rStyle w:val="PRSCTBL1"/>
                    <w:rFonts w:asciiTheme="minorHAnsi" w:eastAsiaTheme="minorHAnsi" w:hAnsiTheme="minorHAnsi" w:cstheme="minorBidi"/>
                    <w:b w:val="0"/>
                    <w:color w:val="auto"/>
                    <w:sz w:val="22"/>
                    <w:szCs w:val="22"/>
                  </w:rPr>
                  <w:tab/>
                  <w:t xml:space="preserve">Health Data Content and Structure </w:t>
                </w:r>
              </w:p>
              <w:p w14:paraId="03E4A1FD"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HITT</w:t>
                </w:r>
                <w:r w:rsidRPr="00EB3E2E">
                  <w:rPr>
                    <w:rStyle w:val="PRSCTBL1"/>
                    <w:rFonts w:asciiTheme="minorHAnsi" w:eastAsiaTheme="minorHAnsi" w:hAnsiTheme="minorHAnsi" w:cstheme="minorBidi"/>
                    <w:b w:val="0"/>
                    <w:color w:val="auto"/>
                    <w:sz w:val="22"/>
                    <w:szCs w:val="22"/>
                  </w:rPr>
                  <w:tab/>
                  <w:t>1311</w:t>
                </w:r>
                <w:r w:rsidRPr="00EB3E2E">
                  <w:rPr>
                    <w:rStyle w:val="PRSCTBL1"/>
                    <w:rFonts w:asciiTheme="minorHAnsi" w:eastAsiaTheme="minorHAnsi" w:hAnsiTheme="minorHAnsi" w:cstheme="minorBidi"/>
                    <w:b w:val="0"/>
                    <w:color w:val="auto"/>
                    <w:sz w:val="22"/>
                    <w:szCs w:val="22"/>
                  </w:rPr>
                  <w:tab/>
                  <w:t xml:space="preserve">Health Information Systems </w:t>
                </w:r>
              </w:p>
              <w:p w14:paraId="75272087"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HUMA</w:t>
                </w:r>
                <w:r w:rsidRPr="00EB3E2E">
                  <w:rPr>
                    <w:rStyle w:val="PRSCTBL1"/>
                    <w:rFonts w:asciiTheme="minorHAnsi" w:eastAsiaTheme="minorHAnsi" w:hAnsiTheme="minorHAnsi" w:cstheme="minorBidi"/>
                    <w:b w:val="0"/>
                    <w:color w:val="auto"/>
                    <w:sz w:val="22"/>
                    <w:szCs w:val="22"/>
                  </w:rPr>
                  <w:tab/>
                  <w:t>1301</w:t>
                </w:r>
                <w:r w:rsidRPr="00EB3E2E">
                  <w:rPr>
                    <w:rStyle w:val="PRSCTBL1"/>
                    <w:rFonts w:asciiTheme="minorHAnsi" w:eastAsiaTheme="minorHAnsi" w:hAnsiTheme="minorHAnsi" w:cstheme="minorBidi"/>
                    <w:b w:val="0"/>
                    <w:color w:val="auto"/>
                    <w:sz w:val="22"/>
                    <w:szCs w:val="22"/>
                  </w:rPr>
                  <w:tab/>
                  <w:t>Introduction to Humanities</w:t>
                </w:r>
              </w:p>
              <w:p w14:paraId="7917CF07"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See Humanities / Fine Arts options)</w:t>
                </w:r>
              </w:p>
              <w:p w14:paraId="216E46A4"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ITSW</w:t>
                </w:r>
                <w:r w:rsidRPr="00EB3E2E">
                  <w:rPr>
                    <w:rStyle w:val="PRSCTBL1"/>
                    <w:rFonts w:asciiTheme="minorHAnsi" w:eastAsiaTheme="minorHAnsi" w:hAnsiTheme="minorHAnsi" w:cstheme="minorBidi"/>
                    <w:b w:val="0"/>
                    <w:color w:val="auto"/>
                    <w:sz w:val="22"/>
                    <w:szCs w:val="22"/>
                  </w:rPr>
                  <w:tab/>
                  <w:t>1304</w:t>
                </w:r>
                <w:r w:rsidRPr="00EB3E2E">
                  <w:rPr>
                    <w:rStyle w:val="PRSCTBL1"/>
                    <w:rFonts w:asciiTheme="minorHAnsi" w:eastAsiaTheme="minorHAnsi" w:hAnsiTheme="minorHAnsi" w:cstheme="minorBidi"/>
                    <w:b w:val="0"/>
                    <w:color w:val="auto"/>
                    <w:sz w:val="22"/>
                    <w:szCs w:val="22"/>
                  </w:rPr>
                  <w:tab/>
                  <w:t>Introduction to Spreadsheets - Excel</w:t>
                </w:r>
              </w:p>
              <w:p w14:paraId="1E98C83D"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 xml:space="preserve"> </w:t>
                </w:r>
                <w:r w:rsidRPr="00EB3E2E">
                  <w:rPr>
                    <w:rStyle w:val="PRSCTBL1"/>
                    <w:rFonts w:asciiTheme="minorHAnsi" w:eastAsiaTheme="minorHAnsi" w:hAnsiTheme="minorHAnsi" w:cstheme="minorBidi"/>
                    <w:b w:val="0"/>
                    <w:color w:val="auto"/>
                    <w:sz w:val="22"/>
                    <w:szCs w:val="22"/>
                  </w:rPr>
                  <w:tab/>
                  <w:t xml:space="preserve"> </w:t>
                </w:r>
                <w:r w:rsidRPr="00EB3E2E">
                  <w:rPr>
                    <w:rStyle w:val="PRSCTBL1"/>
                    <w:rFonts w:asciiTheme="minorHAnsi" w:eastAsiaTheme="minorHAnsi" w:hAnsiTheme="minorHAnsi" w:cstheme="minorBidi"/>
                    <w:b w:val="0"/>
                    <w:color w:val="auto"/>
                    <w:sz w:val="22"/>
                    <w:szCs w:val="22"/>
                  </w:rPr>
                  <w:tab/>
                  <w:t xml:space="preserve"> </w:t>
                </w:r>
              </w:p>
              <w:p w14:paraId="66468AA6"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Second Semester</w:t>
                </w:r>
              </w:p>
              <w:p w14:paraId="3B41EEE0"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HITT</w:t>
                </w:r>
                <w:r w:rsidRPr="00EB3E2E">
                  <w:rPr>
                    <w:rStyle w:val="PRSCTBL1"/>
                    <w:rFonts w:asciiTheme="minorHAnsi" w:eastAsiaTheme="minorHAnsi" w:hAnsiTheme="minorHAnsi" w:cstheme="minorBidi"/>
                    <w:b w:val="0"/>
                    <w:color w:val="auto"/>
                    <w:sz w:val="22"/>
                    <w:szCs w:val="22"/>
                  </w:rPr>
                  <w:tab/>
                  <w:t>1353</w:t>
                </w:r>
                <w:r w:rsidRPr="00EB3E2E">
                  <w:rPr>
                    <w:rStyle w:val="PRSCTBL1"/>
                    <w:rFonts w:asciiTheme="minorHAnsi" w:eastAsiaTheme="minorHAnsi" w:hAnsiTheme="minorHAnsi" w:cstheme="minorBidi"/>
                    <w:b w:val="0"/>
                    <w:color w:val="auto"/>
                    <w:sz w:val="22"/>
                    <w:szCs w:val="22"/>
                  </w:rPr>
                  <w:tab/>
                  <w:t xml:space="preserve">Legal and Ethical Aspects of Health Information </w:t>
                </w:r>
              </w:p>
              <w:p w14:paraId="6B75E8C8"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HITT</w:t>
                </w:r>
                <w:r w:rsidRPr="00EB3E2E">
                  <w:rPr>
                    <w:rStyle w:val="PRSCTBL1"/>
                    <w:rFonts w:asciiTheme="minorHAnsi" w:eastAsiaTheme="minorHAnsi" w:hAnsiTheme="minorHAnsi" w:cstheme="minorBidi"/>
                    <w:b w:val="0"/>
                    <w:color w:val="auto"/>
                    <w:sz w:val="22"/>
                    <w:szCs w:val="22"/>
                  </w:rPr>
                  <w:tab/>
                  <w:t>2435</w:t>
                </w:r>
                <w:r w:rsidRPr="00EB3E2E">
                  <w:rPr>
                    <w:rStyle w:val="PRSCTBL1"/>
                    <w:rFonts w:asciiTheme="minorHAnsi" w:eastAsiaTheme="minorHAnsi" w:hAnsiTheme="minorHAnsi" w:cstheme="minorBidi"/>
                    <w:b w:val="0"/>
                    <w:color w:val="auto"/>
                    <w:sz w:val="22"/>
                    <w:szCs w:val="22"/>
                  </w:rPr>
                  <w:tab/>
                  <w:t xml:space="preserve">Coding and Reimbursement Methodologies </w:t>
                </w:r>
              </w:p>
              <w:p w14:paraId="25701F98"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ITSW</w:t>
                </w:r>
                <w:r w:rsidRPr="00EB3E2E">
                  <w:rPr>
                    <w:rStyle w:val="PRSCTBL1"/>
                    <w:rFonts w:asciiTheme="minorHAnsi" w:eastAsiaTheme="minorHAnsi" w:hAnsiTheme="minorHAnsi" w:cstheme="minorBidi"/>
                    <w:b w:val="0"/>
                    <w:color w:val="auto"/>
                    <w:sz w:val="22"/>
                    <w:szCs w:val="22"/>
                  </w:rPr>
                  <w:tab/>
                  <w:t>1307</w:t>
                </w:r>
                <w:r w:rsidRPr="00EB3E2E">
                  <w:rPr>
                    <w:rStyle w:val="PRSCTBL1"/>
                    <w:rFonts w:asciiTheme="minorHAnsi" w:eastAsiaTheme="minorHAnsi" w:hAnsiTheme="minorHAnsi" w:cstheme="minorBidi"/>
                    <w:b w:val="0"/>
                    <w:color w:val="auto"/>
                    <w:sz w:val="22"/>
                    <w:szCs w:val="22"/>
                  </w:rPr>
                  <w:tab/>
                  <w:t>Introduction to Database - Access</w:t>
                </w:r>
              </w:p>
              <w:p w14:paraId="5978C317"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PSYC</w:t>
                </w:r>
                <w:r w:rsidRPr="00EB3E2E">
                  <w:rPr>
                    <w:rStyle w:val="PRSCTBL1"/>
                    <w:rFonts w:asciiTheme="minorHAnsi" w:eastAsiaTheme="minorHAnsi" w:hAnsiTheme="minorHAnsi" w:cstheme="minorBidi"/>
                    <w:b w:val="0"/>
                    <w:color w:val="auto"/>
                    <w:sz w:val="22"/>
                    <w:szCs w:val="22"/>
                  </w:rPr>
                  <w:tab/>
                  <w:t>2301</w:t>
                </w:r>
                <w:r w:rsidRPr="00EB3E2E">
                  <w:rPr>
                    <w:rStyle w:val="PRSCTBL1"/>
                    <w:rFonts w:asciiTheme="minorHAnsi" w:eastAsiaTheme="minorHAnsi" w:hAnsiTheme="minorHAnsi" w:cstheme="minorBidi"/>
                    <w:b w:val="0"/>
                    <w:color w:val="auto"/>
                    <w:sz w:val="22"/>
                    <w:szCs w:val="22"/>
                  </w:rPr>
                  <w:tab/>
                  <w:t>General Psychology</w:t>
                </w:r>
              </w:p>
              <w:p w14:paraId="08E11E07"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See Social / Behavioral Sciences options)</w:t>
                </w:r>
              </w:p>
              <w:p w14:paraId="3F49AFC2"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 xml:space="preserve"> </w:t>
                </w:r>
                <w:r w:rsidRPr="00EB3E2E">
                  <w:rPr>
                    <w:rStyle w:val="PRSCTBL1"/>
                    <w:rFonts w:asciiTheme="minorHAnsi" w:eastAsiaTheme="minorHAnsi" w:hAnsiTheme="minorHAnsi" w:cstheme="minorBidi"/>
                    <w:b w:val="0"/>
                    <w:color w:val="auto"/>
                    <w:sz w:val="22"/>
                    <w:szCs w:val="22"/>
                  </w:rPr>
                  <w:tab/>
                  <w:t xml:space="preserve"> </w:t>
                </w:r>
                <w:r w:rsidRPr="00EB3E2E">
                  <w:rPr>
                    <w:rStyle w:val="PRSCTBL1"/>
                    <w:rFonts w:asciiTheme="minorHAnsi" w:eastAsiaTheme="minorHAnsi" w:hAnsiTheme="minorHAnsi" w:cstheme="minorBidi"/>
                    <w:b w:val="0"/>
                    <w:color w:val="auto"/>
                    <w:sz w:val="22"/>
                    <w:szCs w:val="22"/>
                  </w:rPr>
                  <w:tab/>
                  <w:t xml:space="preserve"> </w:t>
                </w:r>
              </w:p>
              <w:p w14:paraId="08E88EAE"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SECOND YEAR</w:t>
                </w:r>
              </w:p>
              <w:p w14:paraId="5CB65D96"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First Semester</w:t>
                </w:r>
              </w:p>
              <w:p w14:paraId="5B311C0E"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HITT</w:t>
                </w:r>
                <w:r w:rsidRPr="00EB3E2E">
                  <w:rPr>
                    <w:rStyle w:val="PRSCTBL1"/>
                    <w:rFonts w:asciiTheme="minorHAnsi" w:eastAsiaTheme="minorHAnsi" w:hAnsiTheme="minorHAnsi" w:cstheme="minorBidi"/>
                    <w:b w:val="0"/>
                    <w:color w:val="auto"/>
                    <w:sz w:val="22"/>
                    <w:szCs w:val="22"/>
                  </w:rPr>
                  <w:tab/>
                  <w:t>2339</w:t>
                </w:r>
                <w:r w:rsidRPr="00EB3E2E">
                  <w:rPr>
                    <w:rStyle w:val="PRSCTBL1"/>
                    <w:rFonts w:asciiTheme="minorHAnsi" w:eastAsiaTheme="minorHAnsi" w:hAnsiTheme="minorHAnsi" w:cstheme="minorBidi"/>
                    <w:b w:val="0"/>
                    <w:color w:val="auto"/>
                    <w:sz w:val="22"/>
                    <w:szCs w:val="22"/>
                  </w:rPr>
                  <w:tab/>
                  <w:t xml:space="preserve">Health Information Organization and Supervision </w:t>
                </w:r>
              </w:p>
              <w:p w14:paraId="060E39C1"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HITT</w:t>
                </w:r>
                <w:r w:rsidRPr="00EB3E2E">
                  <w:rPr>
                    <w:rStyle w:val="PRSCTBL1"/>
                    <w:rFonts w:asciiTheme="minorHAnsi" w:eastAsiaTheme="minorHAnsi" w:hAnsiTheme="minorHAnsi" w:cstheme="minorBidi"/>
                    <w:b w:val="0"/>
                    <w:color w:val="auto"/>
                    <w:sz w:val="22"/>
                    <w:szCs w:val="22"/>
                  </w:rPr>
                  <w:tab/>
                  <w:t>2346</w:t>
                </w:r>
                <w:r w:rsidRPr="00EB3E2E">
                  <w:rPr>
                    <w:rStyle w:val="PRSCTBL1"/>
                    <w:rFonts w:asciiTheme="minorHAnsi" w:eastAsiaTheme="minorHAnsi" w:hAnsiTheme="minorHAnsi" w:cstheme="minorBidi"/>
                    <w:b w:val="0"/>
                    <w:color w:val="auto"/>
                    <w:sz w:val="22"/>
                    <w:szCs w:val="22"/>
                  </w:rPr>
                  <w:tab/>
                  <w:t>Advanced Medical Coding</w:t>
                </w:r>
              </w:p>
              <w:p w14:paraId="6ACA4D78"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HITT</w:t>
                </w:r>
                <w:r w:rsidRPr="00EB3E2E">
                  <w:rPr>
                    <w:rStyle w:val="PRSCTBL1"/>
                    <w:rFonts w:asciiTheme="minorHAnsi" w:eastAsiaTheme="minorHAnsi" w:hAnsiTheme="minorHAnsi" w:cstheme="minorBidi"/>
                    <w:b w:val="0"/>
                    <w:color w:val="auto"/>
                    <w:sz w:val="22"/>
                    <w:szCs w:val="22"/>
                  </w:rPr>
                  <w:tab/>
                  <w:t>2443</w:t>
                </w:r>
                <w:r w:rsidRPr="00EB3E2E">
                  <w:rPr>
                    <w:rStyle w:val="PRSCTBL1"/>
                    <w:rFonts w:asciiTheme="minorHAnsi" w:eastAsiaTheme="minorHAnsi" w:hAnsiTheme="minorHAnsi" w:cstheme="minorBidi"/>
                    <w:b w:val="0"/>
                    <w:color w:val="auto"/>
                    <w:sz w:val="22"/>
                    <w:szCs w:val="22"/>
                  </w:rPr>
                  <w:tab/>
                  <w:t xml:space="preserve">Quality Assessment and Performance Improvement </w:t>
                </w:r>
              </w:p>
              <w:p w14:paraId="6E0AE2D0"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ITSE</w:t>
                </w:r>
                <w:r w:rsidRPr="00EB3E2E">
                  <w:rPr>
                    <w:rStyle w:val="PRSCTBL1"/>
                    <w:rFonts w:asciiTheme="minorHAnsi" w:eastAsiaTheme="minorHAnsi" w:hAnsiTheme="minorHAnsi" w:cstheme="minorBidi"/>
                    <w:b w:val="0"/>
                    <w:color w:val="auto"/>
                    <w:sz w:val="22"/>
                    <w:szCs w:val="22"/>
                  </w:rPr>
                  <w:tab/>
                  <w:t>2309</w:t>
                </w:r>
                <w:r w:rsidRPr="00EB3E2E">
                  <w:rPr>
                    <w:rStyle w:val="PRSCTBL1"/>
                    <w:rFonts w:asciiTheme="minorHAnsi" w:eastAsiaTheme="minorHAnsi" w:hAnsiTheme="minorHAnsi" w:cstheme="minorBidi"/>
                    <w:b w:val="0"/>
                    <w:color w:val="auto"/>
                    <w:sz w:val="22"/>
                    <w:szCs w:val="22"/>
                  </w:rPr>
                  <w:tab/>
                  <w:t>Database Programming - SQL</w:t>
                </w:r>
              </w:p>
              <w:p w14:paraId="32AC26E5"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 xml:space="preserve"> </w:t>
                </w:r>
                <w:r w:rsidRPr="00EB3E2E">
                  <w:rPr>
                    <w:rStyle w:val="PRSCTBL1"/>
                    <w:rFonts w:asciiTheme="minorHAnsi" w:eastAsiaTheme="minorHAnsi" w:hAnsiTheme="minorHAnsi" w:cstheme="minorBidi"/>
                    <w:b w:val="0"/>
                    <w:color w:val="auto"/>
                    <w:sz w:val="22"/>
                    <w:szCs w:val="22"/>
                  </w:rPr>
                  <w:tab/>
                  <w:t xml:space="preserve"> </w:t>
                </w:r>
                <w:r w:rsidRPr="00EB3E2E">
                  <w:rPr>
                    <w:rStyle w:val="PRSCTBL1"/>
                    <w:rFonts w:asciiTheme="minorHAnsi" w:eastAsiaTheme="minorHAnsi" w:hAnsiTheme="minorHAnsi" w:cstheme="minorBidi"/>
                    <w:b w:val="0"/>
                    <w:color w:val="auto"/>
                    <w:sz w:val="22"/>
                    <w:szCs w:val="22"/>
                  </w:rPr>
                  <w:tab/>
                  <w:t xml:space="preserve"> </w:t>
                </w:r>
              </w:p>
              <w:p w14:paraId="115CF73C"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Second Semester</w:t>
                </w:r>
              </w:p>
              <w:p w14:paraId="36857CAF" w14:textId="77777777"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HITT</w:t>
                </w:r>
                <w:r w:rsidRPr="00EB3E2E">
                  <w:rPr>
                    <w:rStyle w:val="PRSCTBL1"/>
                    <w:rFonts w:asciiTheme="minorHAnsi" w:eastAsiaTheme="minorHAnsi" w:hAnsiTheme="minorHAnsi" w:cstheme="minorBidi"/>
                    <w:b w:val="0"/>
                    <w:color w:val="auto"/>
                    <w:sz w:val="22"/>
                    <w:szCs w:val="22"/>
                  </w:rPr>
                  <w:tab/>
                  <w:t>2272</w:t>
                </w:r>
                <w:r w:rsidRPr="00EB3E2E">
                  <w:rPr>
                    <w:rStyle w:val="PRSCTBL1"/>
                    <w:rFonts w:asciiTheme="minorHAnsi" w:eastAsiaTheme="minorHAnsi" w:hAnsiTheme="minorHAnsi" w:cstheme="minorBidi"/>
                    <w:b w:val="0"/>
                    <w:color w:val="auto"/>
                    <w:sz w:val="22"/>
                    <w:szCs w:val="22"/>
                  </w:rPr>
                  <w:tab/>
                  <w:t>Portfolio Development</w:t>
                </w:r>
              </w:p>
              <w:p w14:paraId="798E0145" w14:textId="3A0D0EC8" w:rsidR="00EB3E2E" w:rsidRPr="00EB3E2E" w:rsidRDefault="00EB3E2E" w:rsidP="00EB3E2E">
                <w:pPr>
                  <w:ind w:left="720"/>
                  <w:rPr>
                    <w:rStyle w:val="PRSCTBL1"/>
                    <w:rFonts w:asciiTheme="minorHAnsi" w:eastAsiaTheme="minorHAnsi" w:hAnsiTheme="minorHAnsi" w:cstheme="minorBidi"/>
                    <w:b w:val="0"/>
                    <w:color w:val="auto"/>
                    <w:sz w:val="22"/>
                    <w:szCs w:val="22"/>
                  </w:rPr>
                </w:pPr>
                <w:r w:rsidRPr="00EB3E2E">
                  <w:rPr>
                    <w:rStyle w:val="PRSCTBL1"/>
                    <w:rFonts w:asciiTheme="minorHAnsi" w:eastAsiaTheme="minorHAnsi" w:hAnsiTheme="minorHAnsi" w:cstheme="minorBidi"/>
                    <w:b w:val="0"/>
                    <w:color w:val="auto"/>
                    <w:sz w:val="22"/>
                    <w:szCs w:val="22"/>
                  </w:rPr>
                  <w:t>HITT</w:t>
                </w:r>
                <w:r w:rsidRPr="00EB3E2E">
                  <w:rPr>
                    <w:rStyle w:val="PRSCTBL1"/>
                    <w:rFonts w:asciiTheme="minorHAnsi" w:eastAsiaTheme="minorHAnsi" w:hAnsiTheme="minorHAnsi" w:cstheme="minorBidi"/>
                    <w:b w:val="0"/>
                    <w:color w:val="auto"/>
                    <w:sz w:val="22"/>
                    <w:szCs w:val="22"/>
                  </w:rPr>
                  <w:tab/>
                  <w:t>2361</w:t>
                </w:r>
                <w:r w:rsidRPr="00EB3E2E">
                  <w:rPr>
                    <w:rStyle w:val="PRSCTBL1"/>
                    <w:rFonts w:asciiTheme="minorHAnsi" w:eastAsiaTheme="minorHAnsi" w:hAnsiTheme="minorHAnsi" w:cstheme="minorBidi"/>
                    <w:b w:val="0"/>
                    <w:color w:val="auto"/>
                    <w:sz w:val="22"/>
                    <w:szCs w:val="22"/>
                  </w:rPr>
                  <w:tab/>
                  <w:t>Clinical - Health Information / Medical Records Technology / Technician (Capstone)</w:t>
                </w:r>
              </w:p>
              <w:p w14:paraId="7DECA502" w14:textId="7DED3CBF" w:rsidR="000B0F89" w:rsidRPr="00EB3E2E" w:rsidRDefault="000B0F89" w:rsidP="00F97C35">
                <w:pPr>
                  <w:ind w:left="720"/>
                  <w:rPr>
                    <w:rStyle w:val="PRSCTBL1"/>
                    <w:rFonts w:asciiTheme="minorHAnsi" w:eastAsiaTheme="minorHAnsi" w:hAnsiTheme="minorHAnsi" w:cstheme="minorBidi"/>
                    <w:b w:val="0"/>
                    <w:color w:val="auto"/>
                    <w:sz w:val="22"/>
                    <w:szCs w:val="22"/>
                  </w:rPr>
                </w:pPr>
              </w:p>
              <w:p w14:paraId="17EAE8E3" w14:textId="47D7080C" w:rsidR="000B0F89" w:rsidRPr="00EB3E2E" w:rsidRDefault="000B0F89" w:rsidP="00F97C35">
                <w:pPr>
                  <w:ind w:left="720"/>
                  <w:rPr>
                    <w:rStyle w:val="PRSCTBL1"/>
                    <w:rFonts w:asciiTheme="minorHAnsi" w:eastAsiaTheme="minorHAnsi" w:hAnsiTheme="minorHAnsi" w:cstheme="minorBidi"/>
                    <w:b w:val="0"/>
                    <w:color w:val="auto"/>
                    <w:sz w:val="22"/>
                    <w:szCs w:val="22"/>
                  </w:rPr>
                </w:pPr>
              </w:p>
              <w:p w14:paraId="30FB6758" w14:textId="15D36DDD" w:rsidR="000B0F89" w:rsidRPr="00EB3E2E" w:rsidRDefault="000B0F89" w:rsidP="00F97C35">
                <w:pPr>
                  <w:ind w:left="720"/>
                  <w:rPr>
                    <w:rStyle w:val="PRSCTBL1"/>
                    <w:rFonts w:asciiTheme="minorHAnsi" w:eastAsiaTheme="minorHAnsi" w:hAnsiTheme="minorHAnsi" w:cstheme="minorBidi"/>
                    <w:b w:val="0"/>
                    <w:color w:val="auto"/>
                    <w:sz w:val="22"/>
                    <w:szCs w:val="22"/>
                  </w:rPr>
                </w:pPr>
              </w:p>
              <w:p w14:paraId="02FF9DB2" w14:textId="143D2526" w:rsidR="000B0F89" w:rsidRPr="00EB3E2E" w:rsidRDefault="000B0F89" w:rsidP="00F97C35">
                <w:pPr>
                  <w:ind w:left="720"/>
                  <w:rPr>
                    <w:rStyle w:val="PRSCTBL1"/>
                    <w:rFonts w:asciiTheme="minorHAnsi" w:eastAsiaTheme="minorHAnsi" w:hAnsiTheme="minorHAnsi" w:cstheme="minorBidi"/>
                    <w:b w:val="0"/>
                    <w:color w:val="auto"/>
                    <w:sz w:val="22"/>
                    <w:szCs w:val="22"/>
                  </w:rPr>
                </w:pPr>
              </w:p>
              <w:p w14:paraId="39CEE0BA" w14:textId="11D6FD0D" w:rsidR="000B0F89" w:rsidRPr="00EB3E2E" w:rsidRDefault="000B0F89" w:rsidP="00F97C35">
                <w:pPr>
                  <w:ind w:left="720"/>
                  <w:rPr>
                    <w:rStyle w:val="PRSCTBL1"/>
                    <w:rFonts w:asciiTheme="minorHAnsi" w:eastAsiaTheme="minorHAnsi" w:hAnsiTheme="minorHAnsi" w:cstheme="minorBidi"/>
                    <w:b w:val="0"/>
                    <w:color w:val="auto"/>
                    <w:sz w:val="22"/>
                    <w:szCs w:val="22"/>
                  </w:rPr>
                </w:pPr>
              </w:p>
              <w:p w14:paraId="1BF64C8E" w14:textId="77777777" w:rsidR="003E0196" w:rsidRPr="00EB3E2E" w:rsidRDefault="003E0196" w:rsidP="00F97C35">
                <w:pPr>
                  <w:rPr>
                    <w:rStyle w:val="PRSCTBL1"/>
                    <w:rFonts w:asciiTheme="minorHAnsi" w:eastAsiaTheme="minorHAnsi" w:hAnsiTheme="minorHAnsi" w:cstheme="minorBidi"/>
                    <w:b w:val="0"/>
                    <w:color w:val="auto"/>
                    <w:sz w:val="22"/>
                    <w:szCs w:val="22"/>
                  </w:rPr>
                </w:pPr>
              </w:p>
              <w:p w14:paraId="03CA6896" w14:textId="77777777" w:rsidR="003E0196" w:rsidRPr="00EB3E2E" w:rsidRDefault="003E0196" w:rsidP="00F97C35">
                <w:pPr>
                  <w:rPr>
                    <w:rStyle w:val="PRSCTBL1"/>
                    <w:rFonts w:asciiTheme="minorHAnsi" w:eastAsiaTheme="minorHAnsi" w:hAnsiTheme="minorHAnsi" w:cstheme="minorBidi"/>
                    <w:b w:val="0"/>
                    <w:color w:val="auto"/>
                    <w:sz w:val="22"/>
                    <w:szCs w:val="22"/>
                  </w:rPr>
                </w:pPr>
              </w:p>
              <w:p w14:paraId="3169309C" w14:textId="77777777" w:rsidR="003E0196" w:rsidRPr="00EB3E2E" w:rsidRDefault="003E0196" w:rsidP="00F97C35">
                <w:pPr>
                  <w:rPr>
                    <w:rStyle w:val="PRSCTBL1"/>
                    <w:rFonts w:asciiTheme="minorHAnsi" w:eastAsiaTheme="minorHAnsi" w:hAnsiTheme="minorHAnsi" w:cstheme="minorBidi"/>
                    <w:b w:val="0"/>
                    <w:color w:val="auto"/>
                    <w:sz w:val="22"/>
                    <w:szCs w:val="22"/>
                  </w:rPr>
                </w:pPr>
              </w:p>
              <w:p w14:paraId="1B4B3C82" w14:textId="77777777" w:rsidR="003E0196" w:rsidRPr="00EB3E2E" w:rsidRDefault="003E0196" w:rsidP="00F97C35">
                <w:pPr>
                  <w:rPr>
                    <w:rStyle w:val="PRSCTBL1"/>
                    <w:rFonts w:asciiTheme="minorHAnsi" w:eastAsiaTheme="minorHAnsi" w:hAnsiTheme="minorHAnsi" w:cstheme="minorBidi"/>
                    <w:b w:val="0"/>
                    <w:color w:val="auto"/>
                    <w:sz w:val="22"/>
                    <w:szCs w:val="22"/>
                  </w:rPr>
                </w:pPr>
              </w:p>
              <w:p w14:paraId="7A105CCD" w14:textId="77777777" w:rsidR="003E0196" w:rsidRPr="00EB3E2E" w:rsidRDefault="003E0196" w:rsidP="00F97C35">
                <w:pPr>
                  <w:rPr>
                    <w:rStyle w:val="PRSCTBL1"/>
                    <w:rFonts w:asciiTheme="minorHAnsi" w:eastAsiaTheme="minorHAnsi" w:hAnsiTheme="minorHAnsi" w:cstheme="minorBidi"/>
                    <w:b w:val="0"/>
                    <w:color w:val="auto"/>
                    <w:sz w:val="22"/>
                    <w:szCs w:val="22"/>
                  </w:rPr>
                </w:pPr>
              </w:p>
              <w:p w14:paraId="60F45D5D" w14:textId="77777777" w:rsidR="00445815" w:rsidRPr="00EB3E2E" w:rsidRDefault="00445815" w:rsidP="00F97C35">
                <w:pPr>
                  <w:rPr>
                    <w:rStyle w:val="PRSCTBL1"/>
                    <w:rFonts w:asciiTheme="minorHAnsi" w:eastAsiaTheme="minorHAnsi" w:hAnsiTheme="minorHAnsi" w:cstheme="minorBidi"/>
                    <w:color w:val="auto"/>
                    <w:sz w:val="22"/>
                    <w:szCs w:val="22"/>
                  </w:rPr>
                </w:pPr>
              </w:p>
              <w:p w14:paraId="1AB5B746" w14:textId="46485BBE" w:rsidR="000B0F89" w:rsidRPr="003E0196" w:rsidRDefault="00FA7145" w:rsidP="00FA7145">
                <w:pPr>
                  <w:rPr>
                    <w:rStyle w:val="PRSCTBL1"/>
                    <w:rFonts w:asciiTheme="minorHAnsi" w:eastAsiaTheme="minorHAnsi" w:hAnsiTheme="minorHAnsi" w:cstheme="minorBidi"/>
                    <w:color w:val="auto"/>
                    <w:sz w:val="22"/>
                    <w:szCs w:val="22"/>
                  </w:rPr>
                </w:pPr>
                <w:r w:rsidRPr="003E0196">
                  <w:rPr>
                    <w:rStyle w:val="PRSCTBL1"/>
                    <w:rFonts w:asciiTheme="minorHAnsi" w:eastAsiaTheme="minorHAnsi" w:hAnsiTheme="minorHAnsi" w:cstheme="minorBidi"/>
                    <w:color w:val="auto"/>
                    <w:sz w:val="22"/>
                    <w:szCs w:val="22"/>
                  </w:rPr>
                  <w:t xml:space="preserve">STUDENT SATISFACTION </w:t>
                </w:r>
              </w:p>
              <w:p w14:paraId="37D0D52A" w14:textId="699FACAD" w:rsidR="003E0196" w:rsidRDefault="003E0196" w:rsidP="00FA7145">
                <w:pPr>
                  <w:rPr>
                    <w:rStyle w:val="PRSCTBL1"/>
                    <w:rFonts w:asciiTheme="minorHAnsi" w:eastAsiaTheme="minorHAnsi" w:hAnsiTheme="minorHAnsi" w:cstheme="minorBidi"/>
                    <w:b w:val="0"/>
                    <w:color w:val="auto"/>
                    <w:sz w:val="22"/>
                    <w:szCs w:val="22"/>
                  </w:rPr>
                </w:pPr>
              </w:p>
              <w:p w14:paraId="2DB0689A" w14:textId="790D5878" w:rsidR="003E0196" w:rsidRPr="00445815" w:rsidRDefault="003E0196" w:rsidP="00FA7145">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The student satisfaction surveys do not reveal any problems with instruction. There are no, or rare, complaints about instructors</w:t>
                </w:r>
                <w:r w:rsidR="00445815">
                  <w:rPr>
                    <w:rStyle w:val="PRSCTBL1"/>
                    <w:rFonts w:asciiTheme="minorHAnsi" w:eastAsiaTheme="minorHAnsi" w:hAnsiTheme="minorHAnsi" w:cstheme="minorBidi"/>
                    <w:b w:val="0"/>
                    <w:color w:val="auto"/>
                    <w:sz w:val="22"/>
                    <w:szCs w:val="22"/>
                  </w:rPr>
                  <w:t xml:space="preserve"> </w:t>
                </w:r>
                <w:r w:rsidR="00445815" w:rsidRPr="00445815">
                  <w:rPr>
                    <w:rStyle w:val="PRSCTBL1"/>
                    <w:rFonts w:asciiTheme="minorHAnsi" w:hAnsiTheme="minorHAnsi" w:cstheme="minorHAnsi"/>
                    <w:b w:val="0"/>
                    <w:color w:val="auto"/>
                  </w:rPr>
                  <w:t>in the student surveys</w:t>
                </w:r>
                <w:r w:rsidRPr="00445815">
                  <w:rPr>
                    <w:rStyle w:val="PRSCTBL1"/>
                    <w:rFonts w:asciiTheme="minorHAnsi" w:eastAsiaTheme="minorHAnsi" w:hAnsiTheme="minorHAnsi" w:cstheme="minorHAnsi"/>
                    <w:b w:val="0"/>
                    <w:color w:val="auto"/>
                    <w:sz w:val="22"/>
                    <w:szCs w:val="22"/>
                  </w:rPr>
                  <w:t xml:space="preserve">. </w:t>
                </w:r>
                <w:r w:rsidR="00445815">
                  <w:rPr>
                    <w:rStyle w:val="PRSCTBL1"/>
                    <w:rFonts w:asciiTheme="minorHAnsi" w:eastAsiaTheme="minorHAnsi" w:hAnsiTheme="minorHAnsi" w:cstheme="minorHAnsi"/>
                    <w:b w:val="0"/>
                    <w:color w:val="auto"/>
                    <w:sz w:val="22"/>
                    <w:szCs w:val="22"/>
                  </w:rPr>
                  <w:t>The few complaints that have come to the program director are regarding grade disputes.  In each case</w:t>
                </w:r>
                <w:r w:rsidR="00141168">
                  <w:rPr>
                    <w:rStyle w:val="PRSCTBL1"/>
                    <w:rFonts w:asciiTheme="minorHAnsi" w:eastAsiaTheme="minorHAnsi" w:hAnsiTheme="minorHAnsi" w:cstheme="minorHAnsi"/>
                    <w:b w:val="0"/>
                    <w:color w:val="auto"/>
                    <w:sz w:val="22"/>
                    <w:szCs w:val="22"/>
                  </w:rPr>
                  <w:t>,</w:t>
                </w:r>
                <w:r w:rsidR="00445815">
                  <w:rPr>
                    <w:rStyle w:val="PRSCTBL1"/>
                    <w:rFonts w:asciiTheme="minorHAnsi" w:eastAsiaTheme="minorHAnsi" w:hAnsiTheme="minorHAnsi" w:cstheme="minorHAnsi"/>
                    <w:b w:val="0"/>
                    <w:color w:val="auto"/>
                    <w:sz w:val="22"/>
                    <w:szCs w:val="22"/>
                  </w:rPr>
                  <w:t xml:space="preserve"> the instructor awarded the grade the student earned</w:t>
                </w:r>
                <w:r w:rsidR="00CC18E6">
                  <w:rPr>
                    <w:rStyle w:val="PRSCTBL1"/>
                    <w:rFonts w:asciiTheme="minorHAnsi" w:eastAsiaTheme="minorHAnsi" w:hAnsiTheme="minorHAnsi" w:cstheme="minorHAnsi"/>
                    <w:b w:val="0"/>
                    <w:color w:val="auto"/>
                    <w:sz w:val="22"/>
                    <w:szCs w:val="22"/>
                  </w:rPr>
                  <w:t xml:space="preserve">. </w:t>
                </w:r>
              </w:p>
              <w:p w14:paraId="3EE12B5F" w14:textId="52F59745" w:rsidR="003E0196" w:rsidRPr="003E0196" w:rsidRDefault="003E0196" w:rsidP="00FA7145">
                <w:pPr>
                  <w:rPr>
                    <w:rStyle w:val="PRSCTBL1"/>
                    <w:rFonts w:asciiTheme="minorHAnsi" w:eastAsiaTheme="minorHAnsi" w:hAnsiTheme="minorHAnsi" w:cstheme="minorBidi"/>
                    <w:b w:val="0"/>
                    <w:color w:val="auto"/>
                    <w:sz w:val="22"/>
                    <w:szCs w:val="22"/>
                  </w:rPr>
                </w:pPr>
              </w:p>
              <w:p w14:paraId="0C301C78" w14:textId="6DB541E8" w:rsidR="000B0F89" w:rsidRDefault="000B0F89" w:rsidP="00942615">
                <w:pPr>
                  <w:ind w:left="720"/>
                  <w:jc w:val="center"/>
                  <w:rPr>
                    <w:rStyle w:val="PRSCTBL1"/>
                    <w:rFonts w:asciiTheme="minorHAnsi" w:eastAsiaTheme="minorHAnsi" w:hAnsiTheme="minorHAnsi" w:cstheme="minorBidi"/>
                    <w:b w:val="0"/>
                    <w:color w:val="808080"/>
                    <w:sz w:val="22"/>
                    <w:szCs w:val="22"/>
                  </w:rPr>
                </w:pPr>
              </w:p>
              <w:p w14:paraId="63B40983" w14:textId="3FF7DDA5" w:rsidR="00961D4E" w:rsidRPr="009B11EE" w:rsidRDefault="003E0196" w:rsidP="003E0196">
                <w:pPr>
                  <w:ind w:left="720"/>
                  <w:jc w:val="center"/>
                  <w:rPr>
                    <w:rStyle w:val="PRSCTBL1"/>
                    <w:rFonts w:asciiTheme="minorHAnsi" w:eastAsiaTheme="minorHAnsi" w:hAnsiTheme="minorHAnsi" w:cstheme="minorBidi"/>
                    <w:b w:val="0"/>
                    <w:color w:val="808080"/>
                    <w:sz w:val="22"/>
                    <w:szCs w:val="22"/>
                  </w:rPr>
                </w:pPr>
                <w:r w:rsidRPr="003E0196">
                  <w:rPr>
                    <w:b/>
                    <w:noProof/>
                  </w:rPr>
                  <w:drawing>
                    <wp:anchor distT="0" distB="0" distL="114300" distR="114300" simplePos="0" relativeHeight="251660288" behindDoc="0" locked="0" layoutInCell="1" allowOverlap="1" wp14:anchorId="1EF8F425" wp14:editId="26B7AA14">
                      <wp:simplePos x="0" y="0"/>
                      <wp:positionH relativeFrom="column">
                        <wp:posOffset>1132398</wp:posOffset>
                      </wp:positionH>
                      <wp:positionV relativeFrom="paragraph">
                        <wp:posOffset>129678</wp:posOffset>
                      </wp:positionV>
                      <wp:extent cx="5788152" cy="2505456"/>
                      <wp:effectExtent l="0" t="0" r="3175"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788152" cy="2505456"/>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Pr="003E0196">
                  <w:t>S</w:t>
                </w:r>
                <w:r w:rsidRPr="003E0196">
                  <w:rPr>
                    <w:rStyle w:val="PRSCTBL1"/>
                    <w:rFonts w:asciiTheme="minorHAnsi" w:eastAsiaTheme="minorHAnsi" w:hAnsiTheme="minorHAnsi" w:cstheme="minorBidi"/>
                    <w:b w:val="0"/>
                    <w:color w:val="auto"/>
                    <w:sz w:val="22"/>
                    <w:szCs w:val="22"/>
                  </w:rPr>
                  <w:t>ource:  Collin College IRO</w:t>
                </w:r>
              </w:p>
            </w:tc>
          </w:sdtContent>
        </w:sdt>
      </w:tr>
    </w:tbl>
    <w:p w14:paraId="330963AD" w14:textId="003A887E" w:rsidR="00BD7F41" w:rsidRDefault="00BD7F41" w:rsidP="00961D4E">
      <w:pPr>
        <w:spacing w:before="120" w:after="120" w:line="240" w:lineRule="auto"/>
        <w:rPr>
          <w:rFonts w:ascii="Calibri" w:eastAsia="MS Mincho" w:hAnsi="Calibri" w:cs="Calibri"/>
          <w:b/>
          <w:sz w:val="24"/>
          <w:szCs w:val="24"/>
        </w:rPr>
      </w:pPr>
    </w:p>
    <w:p w14:paraId="0A41B2D3"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15760D5D" w14:textId="0FB15535" w:rsidR="00AA65EE" w:rsidRDefault="00885C05"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1"/>
            <w14:checkedState w14:val="2612" w14:font="MS Gothic"/>
            <w14:uncheckedState w14:val="2610" w14:font="MS Gothic"/>
          </w14:checkbox>
        </w:sdtPr>
        <w:sdtContent>
          <w:r w:rsidR="003E0196">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6CEB71EA" w14:textId="15997368"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w:t>
      </w:r>
      <w:r w:rsidR="00AF277F">
        <w:rPr>
          <w:rFonts w:ascii="Calibri" w:eastAsia="MS Mincho" w:hAnsi="Calibri" w:cs="Times New Roman"/>
          <w:b/>
          <w:sz w:val="24"/>
          <w:szCs w:val="24"/>
        </w:rPr>
        <w:t>P</w:t>
      </w:r>
      <w:r w:rsidR="00AF277F" w:rsidRPr="00AA65EE">
        <w:rPr>
          <w:rFonts w:ascii="Calibri" w:eastAsia="MS Mincho" w:hAnsi="Calibri" w:cs="Times New Roman"/>
          <w:b/>
          <w:sz w:val="24"/>
          <w:szCs w:val="24"/>
        </w:rPr>
        <w:t>rogram</w:t>
      </w:r>
      <w:r w:rsidRPr="00AA65EE">
        <w:rPr>
          <w:rFonts w:ascii="Calibri" w:eastAsia="MS Mincho" w:hAnsi="Calibri" w:cs="Times New Roman"/>
          <w:b/>
          <w:sz w:val="24"/>
          <w:szCs w:val="24"/>
        </w:rPr>
        <w:t xml:space="preserve">, and support the </w:t>
      </w:r>
      <w:r w:rsidR="00AF277F">
        <w:rPr>
          <w:rFonts w:ascii="Calibri" w:eastAsia="MS Mincho" w:hAnsi="Calibri" w:cs="Times New Roman"/>
          <w:b/>
          <w:sz w:val="24"/>
          <w:szCs w:val="24"/>
        </w:rPr>
        <w:t>P</w:t>
      </w:r>
      <w:r w:rsidR="00AF277F" w:rsidRPr="00AA65EE">
        <w:rPr>
          <w:rFonts w:ascii="Calibri" w:eastAsia="MS Mincho" w:hAnsi="Calibri" w:cs="Times New Roman"/>
          <w:b/>
          <w:sz w:val="24"/>
          <w:szCs w:val="24"/>
        </w:rPr>
        <w:t xml:space="preserve">rogram’s </w:t>
      </w:r>
      <w:r w:rsidRPr="00AA65EE">
        <w:rPr>
          <w:rFonts w:ascii="Calibri" w:eastAsia="MS Mincho" w:hAnsi="Calibri" w:cs="Times New Roman"/>
          <w:b/>
          <w:sz w:val="24"/>
          <w:szCs w:val="24"/>
        </w:rPr>
        <w:t xml:space="preserve">recruitment plan, retention plan and completion plan. </w:t>
      </w:r>
      <w:r w:rsidRPr="00AA65EE">
        <w:rPr>
          <w:rFonts w:ascii="Calibri" w:eastAsia="MS Mincho" w:hAnsi="Calibri" w:cs="Times New Roman"/>
          <w:b/>
          <w:bCs/>
          <w:smallCaps/>
          <w:sz w:val="24"/>
          <w:szCs w:val="24"/>
        </w:rPr>
        <w:t xml:space="preserve"> </w:t>
      </w:r>
    </w:p>
    <w:p w14:paraId="1F7E02A4"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4037FEF5"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F3CCB61" w14:textId="3AED11E8"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5" w:name="_Hlk75184685"/>
      <w:r w:rsidRPr="00AA65EE">
        <w:rPr>
          <w:rFonts w:ascii="Calibri" w:eastAsia="MS Mincho" w:hAnsi="Calibri" w:cs="Times New Roman"/>
          <w:i/>
          <w:color w:val="000000"/>
        </w:rPr>
        <w:t xml:space="preserve">How does the </w:t>
      </w:r>
      <w:r w:rsidR="00AF277F">
        <w:rPr>
          <w:rFonts w:ascii="Calibri" w:eastAsia="MS Mincho" w:hAnsi="Calibri" w:cs="Times New Roman"/>
          <w:i/>
          <w:color w:val="000000"/>
        </w:rPr>
        <w:t>P</w:t>
      </w:r>
      <w:r w:rsidR="00AF277F" w:rsidRPr="00AA65EE">
        <w:rPr>
          <w:rFonts w:ascii="Calibri" w:eastAsia="MS Mincho" w:hAnsi="Calibri" w:cs="Times New Roman"/>
          <w:i/>
          <w:color w:val="000000"/>
        </w:rPr>
        <w:t xml:space="preserve">rogram </w:t>
      </w:r>
      <w:r w:rsidRPr="00AA65EE">
        <w:rPr>
          <w:rFonts w:ascii="Calibri" w:eastAsia="MS Mincho" w:hAnsi="Calibri" w:cs="Times New Roman"/>
          <w:i/>
          <w:color w:val="000000"/>
        </w:rPr>
        <w:t>ensure that students are informed/aware of program literature? Is program literature made accessible to all students (i.e. can they obtain the information they need)?</w:t>
      </w:r>
    </w:p>
    <w:bookmarkEnd w:id="5"/>
    <w:p w14:paraId="1A5321EE" w14:textId="087BA4B4"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signate who is responsible for monitoring and maintaining the </w:t>
      </w:r>
      <w:r w:rsidR="00AF277F" w:rsidRPr="00AA65EE">
        <w:rPr>
          <w:rFonts w:ascii="Calibri" w:eastAsia="MS Mincho" w:hAnsi="Calibri" w:cs="Times New Roman"/>
          <w:i/>
        </w:rPr>
        <w:t>unit</w:t>
      </w:r>
      <w:r w:rsidR="00AF277F">
        <w:rPr>
          <w:rFonts w:ascii="Calibri" w:eastAsia="MS Mincho" w:hAnsi="Calibri" w:cs="Times New Roman"/>
          <w:i/>
        </w:rPr>
        <w:t>'</w:t>
      </w:r>
      <w:r w:rsidR="00AF277F" w:rsidRPr="00AA65EE">
        <w:rPr>
          <w:rFonts w:ascii="Calibri" w:eastAsia="MS Mincho" w:hAnsi="Calibri" w:cs="Times New Roman"/>
          <w:i/>
        </w:rPr>
        <w:t xml:space="preserve">s </w:t>
      </w:r>
      <w:r w:rsidRPr="00AA65EE">
        <w:rPr>
          <w:rFonts w:ascii="Calibri" w:eastAsia="MS Mincho" w:hAnsi="Calibri" w:cs="Times New Roman"/>
          <w:i/>
        </w:rPr>
        <w:t>website, and describe processes in place to ensure that information is current, accurate, relevant, and available.</w:t>
      </w:r>
    </w:p>
    <w:p w14:paraId="02496B33"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3035" w:type="dxa"/>
        <w:tblInd w:w="535" w:type="dxa"/>
        <w:tblLook w:val="04A0" w:firstRow="1" w:lastRow="0" w:firstColumn="1" w:lastColumn="0" w:noHBand="0" w:noVBand="1"/>
      </w:tblPr>
      <w:tblGrid>
        <w:gridCol w:w="13035"/>
      </w:tblGrid>
      <w:tr w:rsidR="00B31BF1" w14:paraId="4C4FE596" w14:textId="77777777" w:rsidTr="00EB77FC">
        <w:trPr>
          <w:trHeight w:val="1478"/>
        </w:trPr>
        <w:tc>
          <w:tcPr>
            <w:tcW w:w="13035" w:type="dxa"/>
          </w:tcPr>
          <w:p w14:paraId="55A23ECB" w14:textId="19240D42" w:rsidR="00B31BF1" w:rsidRPr="00EB77FC" w:rsidRDefault="00EB77FC" w:rsidP="00EB77FC">
            <w:pPr>
              <w:ind w:left="90" w:hanging="360"/>
              <w:rPr>
                <w:rStyle w:val="PRSCTBL1"/>
                <w:rFonts w:asciiTheme="minorHAnsi" w:eastAsiaTheme="minorHAnsi" w:hAnsiTheme="minorHAnsi" w:cstheme="minorBidi"/>
                <w:b w:val="0"/>
                <w:color w:val="auto"/>
                <w:sz w:val="22"/>
                <w:szCs w:val="22"/>
              </w:rPr>
            </w:pPr>
            <w:r w:rsidRPr="00EB77FC">
              <w:rPr>
                <w:rStyle w:val="Style5"/>
              </w:rPr>
              <w:t>T</w:t>
            </w:r>
            <w:r>
              <w:rPr>
                <w:rStyle w:val="Style5"/>
              </w:rPr>
              <w:t xml:space="preserve">     The </w:t>
            </w:r>
            <w:r w:rsidRPr="00EB77FC">
              <w:rPr>
                <w:rStyle w:val="Style5"/>
              </w:rPr>
              <w:t>Advisory Committee was contacted regarding accuracy of program literature and websites. No issues were noted.</w:t>
            </w:r>
            <w:r>
              <w:rPr>
                <w:rStyle w:val="Style5"/>
              </w:rPr>
              <w:t xml:space="preserve"> </w:t>
            </w:r>
            <w:r w:rsidRPr="00EB77FC">
              <w:rPr>
                <w:rStyle w:val="Style5"/>
              </w:rPr>
              <w:t>Students have not noted</w:t>
            </w:r>
            <w:r>
              <w:rPr>
                <w:rStyle w:val="Style5"/>
              </w:rPr>
              <w:t xml:space="preserve"> </w:t>
            </w:r>
            <w:r w:rsidRPr="00EB77FC">
              <w:rPr>
                <w:rStyle w:val="Style5"/>
              </w:rPr>
              <w:t xml:space="preserve">any deficiencies. The </w:t>
            </w:r>
            <w:r w:rsidR="00AF277F">
              <w:rPr>
                <w:rStyle w:val="Style5"/>
              </w:rPr>
              <w:t>P</w:t>
            </w:r>
            <w:r w:rsidR="00AF277F" w:rsidRPr="00EB77FC">
              <w:rPr>
                <w:rStyle w:val="Style5"/>
              </w:rPr>
              <w:t xml:space="preserve">rogram </w:t>
            </w:r>
            <w:r w:rsidRPr="00EB77FC">
              <w:rPr>
                <w:rStyle w:val="Style5"/>
              </w:rPr>
              <w:t>needs assistance in creating and distributing the HIM message within the Collin community. This will require PR professionals to research and understand HIM before good messaging can be created.</w:t>
            </w:r>
          </w:p>
        </w:tc>
      </w:tr>
    </w:tbl>
    <w:p w14:paraId="364D1853" w14:textId="77777777" w:rsidR="006570EA" w:rsidRDefault="006570EA" w:rsidP="00AA65EE">
      <w:pPr>
        <w:spacing w:before="120" w:after="120" w:line="240" w:lineRule="auto"/>
        <w:rPr>
          <w:rFonts w:ascii="Calibri" w:eastAsia="MS Mincho" w:hAnsi="Calibri" w:cs="Times New Roman"/>
          <w:b/>
          <w:sz w:val="24"/>
          <w:szCs w:val="24"/>
        </w:rPr>
      </w:pPr>
    </w:p>
    <w:p w14:paraId="46AAF999"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28364D6E"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13338" w:type="dxa"/>
        <w:tblInd w:w="602" w:type="dxa"/>
        <w:tblBorders>
          <w:insideH w:val="single" w:sz="8" w:space="0" w:color="5B9BD5" w:themeColor="accent1"/>
          <w:insideV w:val="single" w:sz="8" w:space="0" w:color="5B9BD5" w:themeColor="accent1"/>
        </w:tblBorders>
        <w:tblLayout w:type="fixed"/>
        <w:tblLook w:val="0620" w:firstRow="1" w:lastRow="0" w:firstColumn="0" w:lastColumn="0" w:noHBand="1" w:noVBand="1"/>
      </w:tblPr>
      <w:tblGrid>
        <w:gridCol w:w="1998"/>
        <w:gridCol w:w="6300"/>
        <w:gridCol w:w="1800"/>
        <w:gridCol w:w="1350"/>
        <w:gridCol w:w="1890"/>
      </w:tblGrid>
      <w:tr w:rsidR="0007197B" w:rsidRPr="0007197B" w14:paraId="2FFF7BBF" w14:textId="77777777" w:rsidTr="00C213FB">
        <w:trPr>
          <w:cnfStyle w:val="100000000000" w:firstRow="1" w:lastRow="0" w:firstColumn="0" w:lastColumn="0" w:oddVBand="0" w:evenVBand="0" w:oddHBand="0" w:evenHBand="0" w:firstRowFirstColumn="0" w:firstRowLastColumn="0" w:lastRowFirstColumn="0" w:lastRowLastColumn="0"/>
        </w:trPr>
        <w:tc>
          <w:tcPr>
            <w:tcW w:w="1998" w:type="dxa"/>
            <w:shd w:val="clear" w:color="auto" w:fill="2E74B5" w:themeFill="accent1" w:themeFillShade="BF"/>
            <w:vAlign w:val="bottom"/>
          </w:tcPr>
          <w:p w14:paraId="46454F8D"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6300" w:type="dxa"/>
            <w:shd w:val="clear" w:color="auto" w:fill="2E74B5" w:themeFill="accent1" w:themeFillShade="BF"/>
            <w:vAlign w:val="bottom"/>
          </w:tcPr>
          <w:p w14:paraId="6C099ED9"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800" w:type="dxa"/>
            <w:shd w:val="clear" w:color="auto" w:fill="2E74B5" w:themeFill="accent1" w:themeFillShade="BF"/>
            <w:vAlign w:val="bottom"/>
          </w:tcPr>
          <w:p w14:paraId="481FE7BD"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1350" w:type="dxa"/>
            <w:shd w:val="clear" w:color="auto" w:fill="2E74B5" w:themeFill="accent1" w:themeFillShade="BF"/>
          </w:tcPr>
          <w:p w14:paraId="0B0A0FB6" w14:textId="77777777" w:rsidR="0007197B" w:rsidRPr="0007197B" w:rsidRDefault="0007197B" w:rsidP="0007197B">
            <w:pPr>
              <w:spacing w:before="120" w:after="120"/>
              <w:rPr>
                <w:rFonts w:eastAsiaTheme="minorEastAsia"/>
                <w:sz w:val="24"/>
                <w:szCs w:val="24"/>
              </w:rPr>
            </w:pPr>
          </w:p>
        </w:tc>
        <w:tc>
          <w:tcPr>
            <w:tcW w:w="1890" w:type="dxa"/>
            <w:shd w:val="clear" w:color="auto" w:fill="2E74B5" w:themeFill="accent1" w:themeFillShade="BF"/>
          </w:tcPr>
          <w:p w14:paraId="1C0968A0"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2C468128" w14:textId="77777777" w:rsidTr="00C213FB">
        <w:sdt>
          <w:sdtPr>
            <w:rPr>
              <w:rFonts w:eastAsiaTheme="minorEastAsia"/>
              <w:sz w:val="24"/>
              <w:szCs w:val="24"/>
            </w:rPr>
            <w:id w:val="215095391"/>
            <w:placeholder>
              <w:docPart w:val="DCAF63971E4143EEA7C5966D8C28B80C"/>
            </w:placeholder>
            <w15:color w:val="FF0000"/>
          </w:sdtPr>
          <w:sdtContent>
            <w:tc>
              <w:tcPr>
                <w:tcW w:w="1998" w:type="dxa"/>
              </w:tcPr>
              <w:p w14:paraId="773B1C02" w14:textId="45D88ACF" w:rsidR="0007197B" w:rsidRPr="0007197B" w:rsidRDefault="005D5A65" w:rsidP="0007197B">
                <w:pPr>
                  <w:spacing w:before="120" w:after="120"/>
                  <w:rPr>
                    <w:rFonts w:eastAsiaTheme="minorEastAsia"/>
                    <w:sz w:val="24"/>
                    <w:szCs w:val="24"/>
                  </w:rPr>
                </w:pPr>
                <w:r>
                  <w:rPr>
                    <w:rFonts w:eastAsiaTheme="minorEastAsia"/>
                    <w:sz w:val="24"/>
                    <w:szCs w:val="24"/>
                  </w:rPr>
                  <w:t xml:space="preserve">Website </w:t>
                </w:r>
                <w:r w:rsidR="000404C5">
                  <w:rPr>
                    <w:rFonts w:eastAsiaTheme="minorEastAsia"/>
                    <w:sz w:val="24"/>
                    <w:szCs w:val="24"/>
                  </w:rPr>
                  <w:t>- HIM Program</w:t>
                </w:r>
              </w:p>
            </w:tc>
          </w:sdtContent>
        </w:sdt>
        <w:sdt>
          <w:sdtPr>
            <w:rPr>
              <w:rFonts w:eastAsiaTheme="minorEastAsia"/>
              <w:sz w:val="24"/>
              <w:szCs w:val="24"/>
            </w:rPr>
            <w:id w:val="1149794917"/>
            <w:placeholder>
              <w:docPart w:val="A5E5EF3A294949FAAEFE88EC9FAB7B3C"/>
            </w:placeholder>
            <w15:color w:val="FF0000"/>
          </w:sdtPr>
          <w:sdtContent>
            <w:tc>
              <w:tcPr>
                <w:tcW w:w="6300" w:type="dxa"/>
              </w:tcPr>
              <w:p w14:paraId="31AE7FD3" w14:textId="59A2650C" w:rsidR="0007197B" w:rsidRPr="0007197B" w:rsidRDefault="00972346" w:rsidP="0007197B">
                <w:pPr>
                  <w:spacing w:before="120" w:after="120"/>
                  <w:rPr>
                    <w:rFonts w:eastAsiaTheme="minorEastAsia"/>
                    <w:sz w:val="24"/>
                    <w:szCs w:val="24"/>
                  </w:rPr>
                </w:pPr>
                <w:r w:rsidRPr="00972346">
                  <w:rPr>
                    <w:rFonts w:eastAsiaTheme="minorEastAsia"/>
                    <w:sz w:val="24"/>
                    <w:szCs w:val="24"/>
                  </w:rPr>
                  <w:t>https://www.collin.edu/him/</w:t>
                </w:r>
              </w:p>
            </w:tc>
          </w:sdtContent>
        </w:sdt>
        <w:sdt>
          <w:sdtPr>
            <w:rPr>
              <w:rFonts w:eastAsiaTheme="minorEastAsia"/>
              <w:sz w:val="24"/>
              <w:szCs w:val="24"/>
            </w:rPr>
            <w:id w:val="1632830795"/>
            <w:placeholder>
              <w:docPart w:val="8ECB67A2732742CCAB21DF897DD8EB56"/>
            </w:placeholder>
            <w15:color w:val="FF0000"/>
            <w:date w:fullDate="2022-01-21T00:00:00Z">
              <w:dateFormat w:val="M/d/yyyy"/>
              <w:lid w:val="en-US"/>
              <w:storeMappedDataAs w:val="dateTime"/>
              <w:calendar w:val="gregorian"/>
            </w:date>
          </w:sdtPr>
          <w:sdtContent>
            <w:tc>
              <w:tcPr>
                <w:tcW w:w="1800" w:type="dxa"/>
              </w:tcPr>
              <w:p w14:paraId="0E6A8850" w14:textId="5F6B755F" w:rsidR="0007197B" w:rsidRPr="0007197B" w:rsidRDefault="00231BE7" w:rsidP="0007197B">
                <w:pPr>
                  <w:spacing w:before="120" w:after="120"/>
                  <w:rPr>
                    <w:rFonts w:eastAsiaTheme="minorEastAsia"/>
                    <w:sz w:val="24"/>
                    <w:szCs w:val="24"/>
                  </w:rPr>
                </w:pPr>
                <w:r>
                  <w:rPr>
                    <w:rFonts w:eastAsiaTheme="minorEastAsia"/>
                    <w:sz w:val="24"/>
                    <w:szCs w:val="24"/>
                  </w:rPr>
                  <w:t>1/21/2022</w:t>
                </w:r>
              </w:p>
            </w:tc>
          </w:sdtContent>
        </w:sdt>
        <w:tc>
          <w:tcPr>
            <w:tcW w:w="1350" w:type="dxa"/>
          </w:tcPr>
          <w:p w14:paraId="27FC238E" w14:textId="2E14741A" w:rsidR="0007197B" w:rsidRPr="0007197B" w:rsidRDefault="00885C05"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Content>
                <w:r w:rsidR="00972346">
                  <w:rPr>
                    <w:rFonts w:ascii="MS Gothic" w:eastAsia="MS Gothic" w:hAnsi="MS Gothic" w:cs="Segoe UI Symbol"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Content>
                <w:r w:rsidR="00972346">
                  <w:rPr>
                    <w:rFonts w:ascii="MS Gothic" w:eastAsia="MS Gothic" w:hAnsi="MS Gothic" w:cs="Segoe UI Symbol"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Content>
                <w:r w:rsidR="00972346">
                  <w:rPr>
                    <w:rFonts w:ascii="MS Gothic" w:eastAsia="MS Gothic" w:hAnsi="MS Gothic" w:cs="Segoe UI Symbol"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Content>
                <w:r w:rsidR="00972346">
                  <w:rPr>
                    <w:rFonts w:ascii="MS Gothic" w:eastAsia="MS Gothic" w:hAnsi="MS Gothic" w:cs="Segoe UI Symbol"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689844471"/>
            <w:placeholder>
              <w:docPart w:val="1DE742B9CDC3475789AE5DBECA977963"/>
            </w:placeholder>
            <w15:color w:val="FF0000"/>
          </w:sdtPr>
          <w:sdtContent>
            <w:tc>
              <w:tcPr>
                <w:tcW w:w="1890" w:type="dxa"/>
              </w:tcPr>
              <w:p w14:paraId="0EECC4CC" w14:textId="578D4030" w:rsidR="0007197B" w:rsidRPr="0007197B" w:rsidRDefault="00972346" w:rsidP="0007197B">
                <w:pPr>
                  <w:spacing w:before="120" w:after="120"/>
                  <w:rPr>
                    <w:rFonts w:eastAsiaTheme="minorEastAsia"/>
                    <w:sz w:val="24"/>
                    <w:szCs w:val="24"/>
                  </w:rPr>
                </w:pPr>
                <w:r>
                  <w:rPr>
                    <w:rFonts w:eastAsiaTheme="minorEastAsia"/>
                    <w:sz w:val="24"/>
                    <w:szCs w:val="24"/>
                  </w:rPr>
                  <w:t>Program Director</w:t>
                </w:r>
              </w:p>
            </w:tc>
          </w:sdtContent>
        </w:sdt>
      </w:tr>
      <w:tr w:rsidR="0007197B" w:rsidRPr="0007197B" w14:paraId="039C9780" w14:textId="77777777" w:rsidTr="00C213FB">
        <w:sdt>
          <w:sdtPr>
            <w:rPr>
              <w:rFonts w:eastAsiaTheme="minorEastAsia"/>
              <w:sz w:val="24"/>
              <w:szCs w:val="24"/>
            </w:rPr>
            <w:id w:val="86518818"/>
            <w:placeholder>
              <w:docPart w:val="026A1FDA275640139EB00FB72316813D"/>
            </w:placeholder>
            <w15:color w:val="FF0000"/>
          </w:sdtPr>
          <w:sdtContent>
            <w:tc>
              <w:tcPr>
                <w:tcW w:w="1998" w:type="dxa"/>
              </w:tcPr>
              <w:p w14:paraId="27D5941B" w14:textId="6D9601D1" w:rsidR="0007197B" w:rsidRPr="0007197B" w:rsidRDefault="00972346" w:rsidP="0007197B">
                <w:pPr>
                  <w:spacing w:before="120" w:after="120"/>
                  <w:rPr>
                    <w:rFonts w:eastAsiaTheme="minorEastAsia"/>
                    <w:sz w:val="24"/>
                    <w:szCs w:val="24"/>
                  </w:rPr>
                </w:pPr>
                <w:r>
                  <w:rPr>
                    <w:rFonts w:eastAsiaTheme="minorEastAsia"/>
                    <w:sz w:val="24"/>
                    <w:szCs w:val="24"/>
                  </w:rPr>
                  <w:t>HIM Information Sheet</w:t>
                </w:r>
              </w:p>
            </w:tc>
          </w:sdtContent>
        </w:sdt>
        <w:sdt>
          <w:sdtPr>
            <w:rPr>
              <w:rFonts w:eastAsiaTheme="minorEastAsia"/>
              <w:sz w:val="24"/>
              <w:szCs w:val="24"/>
            </w:rPr>
            <w:id w:val="829564550"/>
            <w:placeholder>
              <w:docPart w:val="D209BD6B721146D19CDD9607A2B80755"/>
            </w:placeholder>
            <w15:color w:val="FF0000"/>
          </w:sdtPr>
          <w:sdtContent>
            <w:tc>
              <w:tcPr>
                <w:tcW w:w="6300" w:type="dxa"/>
              </w:tcPr>
              <w:p w14:paraId="479F889B" w14:textId="63E3FB62" w:rsidR="0007197B" w:rsidRPr="0007197B" w:rsidRDefault="00972346" w:rsidP="0007197B">
                <w:pPr>
                  <w:spacing w:before="120" w:after="120"/>
                  <w:rPr>
                    <w:rFonts w:eastAsiaTheme="minorEastAsia"/>
                    <w:sz w:val="24"/>
                    <w:szCs w:val="24"/>
                  </w:rPr>
                </w:pPr>
                <w:r w:rsidRPr="00972346">
                  <w:rPr>
                    <w:rFonts w:eastAsiaTheme="minorEastAsia"/>
                    <w:sz w:val="24"/>
                    <w:szCs w:val="24"/>
                  </w:rPr>
                  <w:t>http://www.collin.edu/academics/info/HealthInfoMgmtInfoSheet.pdf</w:t>
                </w:r>
              </w:p>
            </w:tc>
          </w:sdtContent>
        </w:sdt>
        <w:sdt>
          <w:sdtPr>
            <w:rPr>
              <w:rFonts w:eastAsiaTheme="minorEastAsia"/>
              <w:sz w:val="24"/>
              <w:szCs w:val="24"/>
            </w:rPr>
            <w:id w:val="1455986945"/>
            <w:placeholder>
              <w:docPart w:val="18FD7512E46D4AC5BB8500AF67093B18"/>
            </w:placeholder>
            <w15:color w:val="FF0000"/>
            <w:date w:fullDate="2020-12-15T00:00:00Z">
              <w:dateFormat w:val="M/d/yyyy"/>
              <w:lid w:val="en-US"/>
              <w:storeMappedDataAs w:val="dateTime"/>
              <w:calendar w:val="gregorian"/>
            </w:date>
          </w:sdtPr>
          <w:sdtContent>
            <w:tc>
              <w:tcPr>
                <w:tcW w:w="1800" w:type="dxa"/>
              </w:tcPr>
              <w:p w14:paraId="4E487002" w14:textId="55D49A92" w:rsidR="0007197B" w:rsidRPr="0007197B" w:rsidRDefault="00231BE7" w:rsidP="0007197B">
                <w:pPr>
                  <w:spacing w:before="120" w:after="120"/>
                  <w:rPr>
                    <w:rFonts w:eastAsiaTheme="minorEastAsia"/>
                    <w:sz w:val="24"/>
                    <w:szCs w:val="24"/>
                  </w:rPr>
                </w:pPr>
                <w:r>
                  <w:rPr>
                    <w:rFonts w:eastAsiaTheme="minorEastAsia"/>
                    <w:sz w:val="24"/>
                    <w:szCs w:val="24"/>
                  </w:rPr>
                  <w:t>12/15/2020</w:t>
                </w:r>
              </w:p>
            </w:tc>
          </w:sdtContent>
        </w:sdt>
        <w:tc>
          <w:tcPr>
            <w:tcW w:w="1350" w:type="dxa"/>
          </w:tcPr>
          <w:p w14:paraId="4BFDE46D" w14:textId="466F6964" w:rsidR="0007197B" w:rsidRPr="0007197B" w:rsidRDefault="00885C05" w:rsidP="0007197B">
            <w:pPr>
              <w:spacing w:before="120" w:after="120"/>
              <w:rPr>
                <w:rFonts w:eastAsiaTheme="minorEastAsia"/>
                <w:sz w:val="24"/>
                <w:szCs w:val="24"/>
              </w:rPr>
            </w:pPr>
            <w:sdt>
              <w:sdtPr>
                <w:rPr>
                  <w:rFonts w:eastAsiaTheme="minorEastAsia"/>
                  <w:sz w:val="24"/>
                  <w:szCs w:val="24"/>
                </w:rPr>
                <w:id w:val="-116531833"/>
                <w15:color w:val="FF0000"/>
                <w14:checkbox>
                  <w14:checked w14:val="0"/>
                  <w14:checkedState w14:val="2612" w14:font="MS Gothic"/>
                  <w14:uncheckedState w14:val="2610" w14:font="MS Gothic"/>
                </w14:checkbox>
              </w:sdt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Content>
                <w:r w:rsidR="00972346">
                  <w:rPr>
                    <w:rFonts w:ascii="MS Gothic" w:eastAsia="MS Gothic" w:hAnsi="MS Gothic" w:cs="Segoe UI Symbol"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Content>
                <w:r w:rsidR="00972346">
                  <w:rPr>
                    <w:rFonts w:ascii="MS Gothic" w:eastAsia="MS Gothic" w:hAnsi="MS Gothic" w:cs="Segoe UI Symbol"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Content>
                <w:r w:rsidR="00972346">
                  <w:rPr>
                    <w:rFonts w:ascii="MS Gothic" w:eastAsia="MS Gothic" w:hAnsi="MS Gothic" w:cs="Segoe UI Symbol"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317789769"/>
            <w:placeholder>
              <w:docPart w:val="A557DA716E454307AAEB1077E9344DE4"/>
            </w:placeholder>
            <w15:color w:val="FF0000"/>
          </w:sdtPr>
          <w:sdtContent>
            <w:tc>
              <w:tcPr>
                <w:tcW w:w="1890" w:type="dxa"/>
              </w:tcPr>
              <w:p w14:paraId="6631126C" w14:textId="07CF29E3" w:rsidR="0007197B" w:rsidRPr="0007197B" w:rsidRDefault="00972346" w:rsidP="0007197B">
                <w:pPr>
                  <w:spacing w:before="120" w:after="120"/>
                  <w:rPr>
                    <w:rFonts w:eastAsiaTheme="minorEastAsia"/>
                    <w:sz w:val="24"/>
                    <w:szCs w:val="24"/>
                  </w:rPr>
                </w:pPr>
                <w:r>
                  <w:rPr>
                    <w:rFonts w:eastAsiaTheme="minorEastAsia"/>
                    <w:sz w:val="24"/>
                    <w:szCs w:val="24"/>
                  </w:rPr>
                  <w:t>Collin College Public Relations,</w:t>
                </w:r>
                <w:r w:rsidR="00690B36">
                  <w:rPr>
                    <w:rFonts w:eastAsiaTheme="minorEastAsia"/>
                    <w:sz w:val="24"/>
                    <w:szCs w:val="24"/>
                  </w:rPr>
                  <w:t xml:space="preserve"> </w:t>
                </w:r>
                <w:r>
                  <w:rPr>
                    <w:rFonts w:eastAsiaTheme="minorEastAsia"/>
                    <w:sz w:val="24"/>
                    <w:szCs w:val="24"/>
                  </w:rPr>
                  <w:t>Kirk Dicky</w:t>
                </w:r>
              </w:p>
            </w:tc>
          </w:sdtContent>
        </w:sdt>
      </w:tr>
      <w:tr w:rsidR="0007197B" w:rsidRPr="0007197B" w14:paraId="28441E37" w14:textId="77777777" w:rsidTr="00C213FB">
        <w:sdt>
          <w:sdtPr>
            <w:rPr>
              <w:rFonts w:eastAsiaTheme="minorEastAsia"/>
              <w:sz w:val="24"/>
              <w:szCs w:val="24"/>
            </w:rPr>
            <w:id w:val="-1047528187"/>
            <w:placeholder>
              <w:docPart w:val="25BDE9FCE4E442429EADC3B8856A9E6E"/>
            </w:placeholder>
            <w15:color w:val="FF0000"/>
          </w:sdtPr>
          <w:sdtContent>
            <w:tc>
              <w:tcPr>
                <w:tcW w:w="1998" w:type="dxa"/>
              </w:tcPr>
              <w:p w14:paraId="296CA9F2" w14:textId="050BBB79" w:rsidR="0007197B" w:rsidRPr="0007197B" w:rsidRDefault="000404C5" w:rsidP="0007197B">
                <w:pPr>
                  <w:spacing w:before="120" w:after="120"/>
                  <w:rPr>
                    <w:rFonts w:eastAsiaTheme="minorEastAsia"/>
                    <w:sz w:val="24"/>
                    <w:szCs w:val="24"/>
                  </w:rPr>
                </w:pPr>
                <w:r>
                  <w:rPr>
                    <w:rFonts w:eastAsiaTheme="minorEastAsia"/>
                    <w:sz w:val="24"/>
                    <w:szCs w:val="24"/>
                  </w:rPr>
                  <w:t xml:space="preserve">Website – Cert. Level 1 – </w:t>
                </w:r>
                <w:r w:rsidRPr="000404C5">
                  <w:rPr>
                    <w:rFonts w:eastAsiaTheme="minorEastAsia"/>
                    <w:sz w:val="24"/>
                    <w:szCs w:val="24"/>
                  </w:rPr>
                  <w:t>Medical Coding and Billing</w:t>
                </w:r>
              </w:p>
            </w:tc>
          </w:sdtContent>
        </w:sdt>
        <w:sdt>
          <w:sdtPr>
            <w:rPr>
              <w:rFonts w:eastAsiaTheme="minorEastAsia"/>
              <w:sz w:val="24"/>
              <w:szCs w:val="24"/>
            </w:rPr>
            <w:id w:val="104310279"/>
            <w:placeholder>
              <w:docPart w:val="CA21B2CFCB09494DABC1123AE45CC4CE"/>
            </w:placeholder>
            <w15:color w:val="FF0000"/>
          </w:sdtPr>
          <w:sdtContent>
            <w:tc>
              <w:tcPr>
                <w:tcW w:w="6300" w:type="dxa"/>
              </w:tcPr>
              <w:p w14:paraId="48C07557" w14:textId="26212FCE" w:rsidR="0007197B" w:rsidRPr="0007197B" w:rsidRDefault="000404C5" w:rsidP="0007197B">
                <w:pPr>
                  <w:spacing w:before="120" w:after="120"/>
                  <w:rPr>
                    <w:rFonts w:eastAsiaTheme="minorEastAsia"/>
                    <w:sz w:val="24"/>
                    <w:szCs w:val="24"/>
                  </w:rPr>
                </w:pPr>
                <w:r w:rsidRPr="000404C5">
                  <w:rPr>
                    <w:rFonts w:eastAsiaTheme="minorEastAsia"/>
                    <w:sz w:val="24"/>
                    <w:szCs w:val="24"/>
                  </w:rPr>
                  <w:t>https://www.collin.edu/academics/programs/HIMC_Cert1.html</w:t>
                </w:r>
              </w:p>
            </w:tc>
          </w:sdtContent>
        </w:sdt>
        <w:sdt>
          <w:sdtPr>
            <w:rPr>
              <w:rFonts w:eastAsiaTheme="minorEastAsia"/>
              <w:sz w:val="24"/>
              <w:szCs w:val="24"/>
            </w:rPr>
            <w:id w:val="1013339970"/>
            <w:placeholder>
              <w:docPart w:val="568C7F4188024617B8016DF9C2D65121"/>
            </w:placeholder>
            <w15:color w:val="FF0000"/>
            <w:date w:fullDate="2020-09-14T00:00:00Z">
              <w:dateFormat w:val="M/d/yyyy"/>
              <w:lid w:val="en-US"/>
              <w:storeMappedDataAs w:val="dateTime"/>
              <w:calendar w:val="gregorian"/>
            </w:date>
          </w:sdtPr>
          <w:sdtContent>
            <w:tc>
              <w:tcPr>
                <w:tcW w:w="1800" w:type="dxa"/>
              </w:tcPr>
              <w:p w14:paraId="1A626EF0" w14:textId="6339BCFD" w:rsidR="0007197B" w:rsidRPr="0007197B" w:rsidRDefault="00231BE7" w:rsidP="0007197B">
                <w:pPr>
                  <w:spacing w:before="120" w:after="120"/>
                  <w:rPr>
                    <w:rFonts w:eastAsiaTheme="minorEastAsia"/>
                    <w:sz w:val="24"/>
                    <w:szCs w:val="24"/>
                  </w:rPr>
                </w:pPr>
                <w:r>
                  <w:rPr>
                    <w:rFonts w:eastAsiaTheme="minorEastAsia"/>
                    <w:sz w:val="24"/>
                    <w:szCs w:val="24"/>
                  </w:rPr>
                  <w:t>9/14/2020</w:t>
                </w:r>
              </w:p>
            </w:tc>
          </w:sdtContent>
        </w:sdt>
        <w:tc>
          <w:tcPr>
            <w:tcW w:w="1350" w:type="dxa"/>
          </w:tcPr>
          <w:p w14:paraId="4D46A8FB" w14:textId="72725BAE" w:rsidR="0007197B" w:rsidRPr="0007197B" w:rsidRDefault="00885C05" w:rsidP="0007197B">
            <w:pPr>
              <w:spacing w:before="120" w:after="120"/>
              <w:rPr>
                <w:rFonts w:eastAsiaTheme="minorEastAsia"/>
                <w:sz w:val="24"/>
                <w:szCs w:val="24"/>
              </w:rPr>
            </w:pPr>
            <w:sdt>
              <w:sdtPr>
                <w:rPr>
                  <w:rFonts w:eastAsiaTheme="minorEastAsia"/>
                  <w:sz w:val="24"/>
                  <w:szCs w:val="24"/>
                </w:rPr>
                <w:id w:val="-1963258114"/>
                <w15:color w:val="FF0000"/>
                <w14:checkbox>
                  <w14:checked w14:val="0"/>
                  <w14:checkedState w14:val="2612" w14:font="MS Gothic"/>
                  <w14:uncheckedState w14:val="2610" w14:font="MS Gothic"/>
                </w14:checkbox>
              </w:sdtPr>
              <w:sdtContent>
                <w:r w:rsidR="0038331E">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Content>
                <w:r w:rsidR="000404C5">
                  <w:rPr>
                    <w:rFonts w:ascii="MS Gothic" w:eastAsia="MS Gothic" w:hAnsi="MS Gothic" w:cs="Segoe UI Symbol"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Content>
                <w:r w:rsidR="000404C5">
                  <w:rPr>
                    <w:rFonts w:ascii="MS Gothic" w:eastAsia="MS Gothic" w:hAnsi="MS Gothic" w:cs="Segoe UI Symbol"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2114865208"/>
                <w15:color w:val="FF0000"/>
                <w14:checkbox>
                  <w14:checked w14:val="1"/>
                  <w14:checkedState w14:val="2612" w14:font="MS Gothic"/>
                  <w14:uncheckedState w14:val="2610" w14:font="MS Gothic"/>
                </w14:checkbox>
              </w:sdtPr>
              <w:sdtContent>
                <w:r w:rsidR="000404C5">
                  <w:rPr>
                    <w:rFonts w:ascii="MS Gothic" w:eastAsia="MS Gothic" w:hAnsi="MS Gothic" w:cs="Segoe UI Symbol"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252353932"/>
            <w:placeholder>
              <w:docPart w:val="EDB17EF909B24C1DA2778C5A8193BFEC"/>
            </w:placeholder>
            <w15:color w:val="FF0000"/>
          </w:sdtPr>
          <w:sdtContent>
            <w:tc>
              <w:tcPr>
                <w:tcW w:w="1890" w:type="dxa"/>
              </w:tcPr>
              <w:p w14:paraId="2ACD7D13" w14:textId="541F5A83" w:rsidR="0007197B" w:rsidRPr="0007197B" w:rsidRDefault="000404C5" w:rsidP="0007197B">
                <w:pPr>
                  <w:spacing w:before="120" w:after="120"/>
                  <w:rPr>
                    <w:rFonts w:eastAsiaTheme="minorEastAsia"/>
                    <w:sz w:val="24"/>
                    <w:szCs w:val="24"/>
                  </w:rPr>
                </w:pPr>
                <w:r w:rsidRPr="000404C5">
                  <w:rPr>
                    <w:rFonts w:eastAsiaTheme="minorEastAsia"/>
                    <w:sz w:val="24"/>
                    <w:szCs w:val="24"/>
                  </w:rPr>
                  <w:t>Executive Assistant to the Vice President of Academic Affairs</w:t>
                </w:r>
                <w:r>
                  <w:rPr>
                    <w:rFonts w:eastAsiaTheme="minorEastAsia"/>
                    <w:sz w:val="24"/>
                    <w:szCs w:val="24"/>
                  </w:rPr>
                  <w:t>, Anne Reid</w:t>
                </w:r>
              </w:p>
            </w:tc>
          </w:sdtContent>
        </w:sdt>
      </w:tr>
      <w:tr w:rsidR="0007197B" w:rsidRPr="0007197B" w14:paraId="2066E2E6" w14:textId="77777777" w:rsidTr="00C213FB">
        <w:sdt>
          <w:sdtPr>
            <w:rPr>
              <w:rFonts w:eastAsiaTheme="minorEastAsia"/>
              <w:sz w:val="24"/>
              <w:szCs w:val="24"/>
            </w:rPr>
            <w:id w:val="-380016247"/>
            <w:placeholder>
              <w:docPart w:val="B2A21E70DDFF42058CE80451AC9892D8"/>
            </w:placeholder>
            <w15:color w:val="FF0000"/>
          </w:sdtPr>
          <w:sdtContent>
            <w:tc>
              <w:tcPr>
                <w:tcW w:w="1998" w:type="dxa"/>
              </w:tcPr>
              <w:p w14:paraId="5847F56D" w14:textId="4E3D57EF" w:rsidR="0007197B" w:rsidRPr="0007197B" w:rsidRDefault="000404C5" w:rsidP="0007197B">
                <w:pPr>
                  <w:spacing w:before="120" w:after="120"/>
                  <w:rPr>
                    <w:rFonts w:eastAsiaTheme="minorEastAsia"/>
                    <w:sz w:val="24"/>
                    <w:szCs w:val="24"/>
                  </w:rPr>
                </w:pPr>
                <w:r w:rsidRPr="000404C5">
                  <w:rPr>
                    <w:rFonts w:eastAsiaTheme="minorEastAsia"/>
                    <w:sz w:val="24"/>
                    <w:szCs w:val="24"/>
                  </w:rPr>
                  <w:t xml:space="preserve">Website – Cert. Level </w:t>
                </w:r>
                <w:r>
                  <w:rPr>
                    <w:rFonts w:eastAsiaTheme="minorEastAsia"/>
                    <w:sz w:val="24"/>
                    <w:szCs w:val="24"/>
                  </w:rPr>
                  <w:t xml:space="preserve">2 - </w:t>
                </w:r>
                <w:r w:rsidRPr="000404C5">
                  <w:rPr>
                    <w:rFonts w:eastAsiaTheme="minorEastAsia"/>
                    <w:sz w:val="24"/>
                    <w:szCs w:val="24"/>
                  </w:rPr>
                  <w:t>Data Management Applications for Healthcare</w:t>
                </w:r>
              </w:p>
            </w:tc>
          </w:sdtContent>
        </w:sdt>
        <w:sdt>
          <w:sdtPr>
            <w:rPr>
              <w:rFonts w:eastAsiaTheme="minorEastAsia"/>
              <w:sz w:val="24"/>
              <w:szCs w:val="24"/>
            </w:rPr>
            <w:id w:val="-95565613"/>
            <w:placeholder>
              <w:docPart w:val="B08DB6C77D7548EA860300868CA96C12"/>
            </w:placeholder>
            <w15:color w:val="FF0000"/>
          </w:sdtPr>
          <w:sdtContent>
            <w:tc>
              <w:tcPr>
                <w:tcW w:w="6300" w:type="dxa"/>
              </w:tcPr>
              <w:p w14:paraId="5B9F4172" w14:textId="50BC89F0" w:rsidR="0007197B" w:rsidRPr="0007197B" w:rsidRDefault="000404C5" w:rsidP="0007197B">
                <w:pPr>
                  <w:spacing w:before="120" w:after="120"/>
                  <w:rPr>
                    <w:rFonts w:eastAsiaTheme="minorEastAsia"/>
                    <w:sz w:val="24"/>
                    <w:szCs w:val="24"/>
                  </w:rPr>
                </w:pPr>
                <w:r w:rsidRPr="000404C5">
                  <w:rPr>
                    <w:rFonts w:eastAsiaTheme="minorEastAsia"/>
                    <w:sz w:val="24"/>
                    <w:szCs w:val="24"/>
                  </w:rPr>
                  <w:t>https://www.collin.edu/academics/programs/HIM_Cert2_DataMgmtApp.html</w:t>
                </w:r>
              </w:p>
            </w:tc>
          </w:sdtContent>
        </w:sdt>
        <w:sdt>
          <w:sdtPr>
            <w:rPr>
              <w:rFonts w:eastAsiaTheme="minorEastAsia"/>
              <w:sz w:val="24"/>
              <w:szCs w:val="24"/>
            </w:rPr>
            <w:id w:val="827560847"/>
            <w:placeholder>
              <w:docPart w:val="F22808AF53014D8EA4A81F03064E0796"/>
            </w:placeholder>
            <w15:color w:val="FF0000"/>
            <w:date w:fullDate="2021-08-23T00:00:00Z">
              <w:dateFormat w:val="M/d/yyyy"/>
              <w:lid w:val="en-US"/>
              <w:storeMappedDataAs w:val="dateTime"/>
              <w:calendar w:val="gregorian"/>
            </w:date>
          </w:sdtPr>
          <w:sdtContent>
            <w:tc>
              <w:tcPr>
                <w:tcW w:w="1800" w:type="dxa"/>
              </w:tcPr>
              <w:p w14:paraId="079E8D02" w14:textId="0F499530" w:rsidR="0007197B" w:rsidRPr="0007197B" w:rsidRDefault="00231BE7" w:rsidP="0007197B">
                <w:pPr>
                  <w:spacing w:before="120" w:after="120"/>
                  <w:rPr>
                    <w:rFonts w:eastAsiaTheme="minorEastAsia"/>
                    <w:sz w:val="24"/>
                    <w:szCs w:val="24"/>
                  </w:rPr>
                </w:pPr>
                <w:r>
                  <w:rPr>
                    <w:rFonts w:eastAsiaTheme="minorEastAsia"/>
                    <w:sz w:val="24"/>
                    <w:szCs w:val="24"/>
                  </w:rPr>
                  <w:t>8/23/2021</w:t>
                </w:r>
              </w:p>
            </w:tc>
          </w:sdtContent>
        </w:sdt>
        <w:tc>
          <w:tcPr>
            <w:tcW w:w="1350" w:type="dxa"/>
          </w:tcPr>
          <w:p w14:paraId="689429FD" w14:textId="59CEE106" w:rsidR="0007197B" w:rsidRPr="0007197B" w:rsidRDefault="00885C05" w:rsidP="0007197B">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Content>
                <w:r w:rsidR="000404C5">
                  <w:rPr>
                    <w:rFonts w:ascii="MS Gothic" w:eastAsia="MS Gothic" w:hAnsi="MS Gothic" w:cs="Segoe UI Symbol"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759668148"/>
                <w15:color w:val="FF0000"/>
                <w14:checkbox>
                  <w14:checked w14:val="1"/>
                  <w14:checkedState w14:val="2612" w14:font="MS Gothic"/>
                  <w14:uncheckedState w14:val="2610" w14:font="MS Gothic"/>
                </w14:checkbox>
              </w:sdtPr>
              <w:sdtContent>
                <w:r w:rsidR="000404C5">
                  <w:rPr>
                    <w:rFonts w:ascii="MS Gothic" w:eastAsia="MS Gothic" w:hAnsi="MS Gothic" w:cs="Segoe UI Symbol"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Content>
                <w:r w:rsidR="000404C5">
                  <w:rPr>
                    <w:rFonts w:ascii="MS Gothic" w:eastAsia="MS Gothic" w:hAnsi="MS Gothic" w:cs="Segoe UI Symbol"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Content>
                <w:r w:rsidR="000404C5">
                  <w:rPr>
                    <w:rFonts w:ascii="MS Gothic" w:eastAsia="MS Gothic" w:hAnsi="MS Gothic" w:cs="Segoe UI Symbol"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633711617"/>
            <w:placeholder>
              <w:docPart w:val="804170D53B4E4A8D92A578E6A84F7EBA"/>
            </w:placeholder>
            <w15:color w:val="FF0000"/>
          </w:sdtPr>
          <w:sdtContent>
            <w:tc>
              <w:tcPr>
                <w:tcW w:w="1890" w:type="dxa"/>
              </w:tcPr>
              <w:p w14:paraId="171BCBD2" w14:textId="78B376AF" w:rsidR="0007197B" w:rsidRPr="0007197B" w:rsidRDefault="00690B36" w:rsidP="0007197B">
                <w:pPr>
                  <w:spacing w:before="120" w:after="120"/>
                  <w:rPr>
                    <w:rFonts w:eastAsiaTheme="minorEastAsia"/>
                    <w:sz w:val="24"/>
                    <w:szCs w:val="24"/>
                  </w:rPr>
                </w:pPr>
                <w:r w:rsidRPr="00690B36">
                  <w:rPr>
                    <w:rFonts w:eastAsiaTheme="minorEastAsia"/>
                    <w:sz w:val="24"/>
                    <w:szCs w:val="24"/>
                  </w:rPr>
                  <w:t>Curriculum Coordinator</w:t>
                </w:r>
                <w:r>
                  <w:rPr>
                    <w:rFonts w:eastAsiaTheme="minorEastAsia"/>
                    <w:sz w:val="24"/>
                    <w:szCs w:val="24"/>
                  </w:rPr>
                  <w:t xml:space="preserve">, </w:t>
                </w:r>
                <w:r w:rsidRPr="00690B36">
                  <w:rPr>
                    <w:rFonts w:eastAsiaTheme="minorEastAsia"/>
                    <w:sz w:val="24"/>
                    <w:szCs w:val="24"/>
                  </w:rPr>
                  <w:t>Lacy Castleman</w:t>
                </w:r>
              </w:p>
            </w:tc>
          </w:sdtContent>
        </w:sdt>
      </w:tr>
      <w:tr w:rsidR="0007197B" w:rsidRPr="0007197B" w14:paraId="2462DD78" w14:textId="77777777" w:rsidTr="00C213FB">
        <w:sdt>
          <w:sdtPr>
            <w:rPr>
              <w:rFonts w:eastAsiaTheme="minorEastAsia"/>
              <w:sz w:val="24"/>
              <w:szCs w:val="24"/>
            </w:rPr>
            <w:id w:val="2120869247"/>
            <w:placeholder>
              <w:docPart w:val="98C6888B2B684A25A038B3D4F8DC9E23"/>
            </w:placeholder>
            <w15:color w:val="FF0000"/>
          </w:sdtPr>
          <w:sdtContent>
            <w:tc>
              <w:tcPr>
                <w:tcW w:w="1998" w:type="dxa"/>
              </w:tcPr>
              <w:p w14:paraId="261B6075" w14:textId="2BBFD0AE" w:rsidR="0007197B" w:rsidRPr="0007197B" w:rsidRDefault="00EC3DFD" w:rsidP="0007197B">
                <w:pPr>
                  <w:spacing w:before="120" w:after="120"/>
                  <w:rPr>
                    <w:rFonts w:eastAsiaTheme="minorEastAsia"/>
                    <w:sz w:val="24"/>
                    <w:szCs w:val="24"/>
                  </w:rPr>
                </w:pPr>
                <w:r>
                  <w:rPr>
                    <w:rFonts w:eastAsiaTheme="minorEastAsia"/>
                    <w:sz w:val="24"/>
                    <w:szCs w:val="24"/>
                  </w:rPr>
                  <w:t xml:space="preserve">Website – </w:t>
                </w:r>
                <w:r w:rsidR="00B16CB3">
                  <w:rPr>
                    <w:rFonts w:eastAsiaTheme="minorEastAsia"/>
                    <w:sz w:val="24"/>
                    <w:szCs w:val="24"/>
                  </w:rPr>
                  <w:t xml:space="preserve">HIM </w:t>
                </w:r>
                <w:r>
                  <w:rPr>
                    <w:rFonts w:eastAsiaTheme="minorEastAsia"/>
                    <w:sz w:val="24"/>
                    <w:szCs w:val="24"/>
                  </w:rPr>
                  <w:t>Marketab</w:t>
                </w:r>
                <w:r w:rsidR="00B16CB3">
                  <w:rPr>
                    <w:rFonts w:eastAsiaTheme="minorEastAsia"/>
                    <w:sz w:val="24"/>
                    <w:szCs w:val="24"/>
                  </w:rPr>
                  <w:t>le Skills</w:t>
                </w:r>
              </w:p>
            </w:tc>
          </w:sdtContent>
        </w:sdt>
        <w:sdt>
          <w:sdtPr>
            <w:rPr>
              <w:rFonts w:eastAsiaTheme="minorEastAsia"/>
              <w:sz w:val="24"/>
              <w:szCs w:val="24"/>
            </w:rPr>
            <w:id w:val="-1607258586"/>
            <w:placeholder>
              <w:docPart w:val="892DFE13422345B4920369BE23EA2C70"/>
            </w:placeholder>
            <w15:color w:val="FF0000"/>
          </w:sdtPr>
          <w:sdtContent>
            <w:tc>
              <w:tcPr>
                <w:tcW w:w="6300" w:type="dxa"/>
              </w:tcPr>
              <w:p w14:paraId="03502640" w14:textId="1E0AD5EE" w:rsidR="0007197B" w:rsidRPr="0007197B" w:rsidRDefault="00B16CB3" w:rsidP="0007197B">
                <w:pPr>
                  <w:spacing w:before="120" w:after="120"/>
                  <w:rPr>
                    <w:rFonts w:eastAsiaTheme="minorEastAsia"/>
                    <w:sz w:val="24"/>
                    <w:szCs w:val="24"/>
                  </w:rPr>
                </w:pPr>
                <w:r w:rsidRPr="00B16CB3">
                  <w:rPr>
                    <w:rFonts w:eastAsiaTheme="minorEastAsia"/>
                    <w:sz w:val="24"/>
                    <w:szCs w:val="24"/>
                  </w:rPr>
                  <w:t>https://www.collin.edu/academics/programs/HIM_1Overview.html</w:t>
                </w:r>
              </w:p>
            </w:tc>
          </w:sdtContent>
        </w:sdt>
        <w:sdt>
          <w:sdtPr>
            <w:rPr>
              <w:rFonts w:eastAsiaTheme="minorEastAsia"/>
              <w:sz w:val="24"/>
              <w:szCs w:val="24"/>
            </w:rPr>
            <w:id w:val="-1141804664"/>
            <w:placeholder>
              <w:docPart w:val="ED12594614204E6AA9AE41BF98CB4580"/>
            </w:placeholder>
            <w15:color w:val="FF0000"/>
            <w:date w:fullDate="2020-06-29T00:00:00Z">
              <w:dateFormat w:val="M/d/yyyy"/>
              <w:lid w:val="en-US"/>
              <w:storeMappedDataAs w:val="dateTime"/>
              <w:calendar w:val="gregorian"/>
            </w:date>
          </w:sdtPr>
          <w:sdtContent>
            <w:tc>
              <w:tcPr>
                <w:tcW w:w="1800" w:type="dxa"/>
              </w:tcPr>
              <w:p w14:paraId="34D80C24" w14:textId="35469EAD" w:rsidR="0007197B" w:rsidRPr="0007197B" w:rsidRDefault="00231BE7" w:rsidP="0007197B">
                <w:pPr>
                  <w:spacing w:before="120" w:after="120"/>
                  <w:rPr>
                    <w:rFonts w:eastAsiaTheme="minorEastAsia"/>
                    <w:sz w:val="24"/>
                    <w:szCs w:val="24"/>
                  </w:rPr>
                </w:pPr>
                <w:r>
                  <w:rPr>
                    <w:rFonts w:eastAsiaTheme="minorEastAsia"/>
                    <w:sz w:val="24"/>
                    <w:szCs w:val="24"/>
                  </w:rPr>
                  <w:t>6/29/2020</w:t>
                </w:r>
              </w:p>
            </w:tc>
          </w:sdtContent>
        </w:sdt>
        <w:tc>
          <w:tcPr>
            <w:tcW w:w="1350" w:type="dxa"/>
          </w:tcPr>
          <w:p w14:paraId="5F567EF8" w14:textId="0EE18E35" w:rsidR="0007197B" w:rsidRPr="0007197B" w:rsidRDefault="00885C05" w:rsidP="0007197B">
            <w:pPr>
              <w:spacing w:before="120" w:after="120"/>
              <w:rPr>
                <w:rFonts w:eastAsiaTheme="minorEastAsia"/>
                <w:sz w:val="24"/>
                <w:szCs w:val="24"/>
              </w:rPr>
            </w:pPr>
            <w:sdt>
              <w:sdtPr>
                <w:rPr>
                  <w:rFonts w:eastAsiaTheme="minorEastAsia"/>
                  <w:sz w:val="24"/>
                  <w:szCs w:val="24"/>
                </w:rPr>
                <w:id w:val="777993677"/>
                <w15:color w:val="FF0000"/>
                <w14:checkbox>
                  <w14:checked w14:val="0"/>
                  <w14:checkedState w14:val="2612" w14:font="MS Gothic"/>
                  <w14:uncheckedState w14:val="2610" w14:font="MS Gothic"/>
                </w14:checkbox>
              </w:sdtPr>
              <w:sdtContent>
                <w:r w:rsidR="0038331E">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952140105"/>
                <w15:color w:val="FF0000"/>
                <w14:checkbox>
                  <w14:checked w14:val="1"/>
                  <w14:checkedState w14:val="2612" w14:font="MS Gothic"/>
                  <w14:uncheckedState w14:val="2610" w14:font="MS Gothic"/>
                </w14:checkbox>
              </w:sdtPr>
              <w:sdtContent>
                <w:r w:rsidR="00B16CB3">
                  <w:rPr>
                    <w:rFonts w:ascii="MS Gothic" w:eastAsia="MS Gothic" w:hAnsi="MS Gothic" w:cs="Segoe UI Symbol"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577793386"/>
                <w15:color w:val="FF0000"/>
                <w14:checkbox>
                  <w14:checked w14:val="1"/>
                  <w14:checkedState w14:val="2612" w14:font="MS Gothic"/>
                  <w14:uncheckedState w14:val="2610" w14:font="MS Gothic"/>
                </w14:checkbox>
              </w:sdtPr>
              <w:sdtContent>
                <w:r w:rsidR="00B16CB3">
                  <w:rPr>
                    <w:rFonts w:ascii="MS Gothic" w:eastAsia="MS Gothic" w:hAnsi="MS Gothic" w:cs="Segoe UI Symbol"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722676116"/>
                <w15:color w:val="FF0000"/>
                <w14:checkbox>
                  <w14:checked w14:val="1"/>
                  <w14:checkedState w14:val="2612" w14:font="MS Gothic"/>
                  <w14:uncheckedState w14:val="2610" w14:font="MS Gothic"/>
                </w14:checkbox>
              </w:sdtPr>
              <w:sdtContent>
                <w:r w:rsidR="00B16CB3">
                  <w:rPr>
                    <w:rFonts w:ascii="MS Gothic" w:eastAsia="MS Gothic" w:hAnsi="MS Gothic" w:cs="Segoe UI Symbol"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2069606270"/>
            <w:placeholder>
              <w:docPart w:val="65E975D97624497792796CC945C40F81"/>
            </w:placeholder>
            <w15:color w:val="FF0000"/>
          </w:sdtPr>
          <w:sdtContent>
            <w:tc>
              <w:tcPr>
                <w:tcW w:w="1890" w:type="dxa"/>
              </w:tcPr>
              <w:p w14:paraId="1451E24A" w14:textId="0A2BECF0" w:rsidR="0007197B" w:rsidRPr="0007197B" w:rsidRDefault="00B16CB3" w:rsidP="0007197B">
                <w:pPr>
                  <w:spacing w:before="120" w:after="120"/>
                  <w:rPr>
                    <w:rFonts w:eastAsiaTheme="minorEastAsia"/>
                    <w:sz w:val="24"/>
                    <w:szCs w:val="24"/>
                  </w:rPr>
                </w:pPr>
                <w:r w:rsidRPr="00B16CB3">
                  <w:rPr>
                    <w:rFonts w:eastAsiaTheme="minorEastAsia"/>
                    <w:sz w:val="24"/>
                    <w:szCs w:val="24"/>
                  </w:rPr>
                  <w:t>Curriculum Specialist</w:t>
                </w:r>
                <w:r>
                  <w:rPr>
                    <w:rFonts w:eastAsiaTheme="minorEastAsia"/>
                    <w:sz w:val="24"/>
                    <w:szCs w:val="24"/>
                  </w:rPr>
                  <w:t>, Mari Lopez</w:t>
                </w:r>
              </w:p>
            </w:tc>
          </w:sdtContent>
        </w:sdt>
      </w:tr>
      <w:tr w:rsidR="000353D8" w:rsidRPr="0007197B" w14:paraId="3CEFC11D" w14:textId="77777777" w:rsidTr="00C213FB">
        <w:sdt>
          <w:sdtPr>
            <w:rPr>
              <w:rFonts w:eastAsiaTheme="minorEastAsia"/>
              <w:sz w:val="24"/>
              <w:szCs w:val="24"/>
            </w:rPr>
            <w:id w:val="-37203239"/>
            <w:placeholder>
              <w:docPart w:val="70870CB8DFCF44AF91E99B28BCD46D55"/>
            </w:placeholder>
            <w15:color w:val="FF0000"/>
          </w:sdtPr>
          <w:sdtContent>
            <w:tc>
              <w:tcPr>
                <w:tcW w:w="1998" w:type="dxa"/>
              </w:tcPr>
              <w:p w14:paraId="7FD6FAFD" w14:textId="1102BD0E" w:rsidR="000353D8" w:rsidRPr="0007197B" w:rsidRDefault="00676BCD" w:rsidP="000353D8">
                <w:pPr>
                  <w:spacing w:before="120" w:after="120"/>
                  <w:rPr>
                    <w:rFonts w:eastAsiaTheme="minorEastAsia"/>
                    <w:sz w:val="24"/>
                    <w:szCs w:val="24"/>
                  </w:rPr>
                </w:pPr>
                <w:r>
                  <w:rPr>
                    <w:rFonts w:eastAsiaTheme="minorEastAsia"/>
                    <w:sz w:val="24"/>
                    <w:szCs w:val="24"/>
                  </w:rPr>
                  <w:t>Facebook -Collin College Health Information Management</w:t>
                </w:r>
              </w:p>
            </w:tc>
          </w:sdtContent>
        </w:sdt>
        <w:sdt>
          <w:sdtPr>
            <w:rPr>
              <w:rFonts w:eastAsiaTheme="minorEastAsia"/>
              <w:sz w:val="24"/>
              <w:szCs w:val="24"/>
            </w:rPr>
            <w:id w:val="-1735915606"/>
            <w:placeholder>
              <w:docPart w:val="AD487ADD565841088993894F778CDAC8"/>
            </w:placeholder>
            <w15:color w:val="FF0000"/>
          </w:sdtPr>
          <w:sdtContent>
            <w:tc>
              <w:tcPr>
                <w:tcW w:w="6300" w:type="dxa"/>
              </w:tcPr>
              <w:p w14:paraId="7567B72A" w14:textId="58F6828D" w:rsidR="000353D8" w:rsidRPr="0007197B" w:rsidRDefault="00676BCD" w:rsidP="000353D8">
                <w:pPr>
                  <w:spacing w:before="120" w:after="120"/>
                  <w:rPr>
                    <w:rFonts w:eastAsiaTheme="minorEastAsia"/>
                    <w:sz w:val="24"/>
                    <w:szCs w:val="24"/>
                  </w:rPr>
                </w:pPr>
                <w:r w:rsidRPr="00676BCD">
                  <w:rPr>
                    <w:rFonts w:eastAsiaTheme="minorEastAsia"/>
                    <w:sz w:val="24"/>
                    <w:szCs w:val="24"/>
                  </w:rPr>
                  <w:t>https://www.facebook.com/CollinHIM</w:t>
                </w:r>
              </w:p>
            </w:tc>
          </w:sdtContent>
        </w:sdt>
        <w:sdt>
          <w:sdtPr>
            <w:rPr>
              <w:rFonts w:eastAsiaTheme="minorEastAsia"/>
              <w:sz w:val="24"/>
              <w:szCs w:val="24"/>
            </w:rPr>
            <w:id w:val="1232506080"/>
            <w:placeholder>
              <w:docPart w:val="3913ABC0A68246D082529A3709DA88F3"/>
            </w:placeholder>
            <w15:color w:val="FF0000"/>
            <w:date w:fullDate="2022-01-21T00:00:00Z">
              <w:dateFormat w:val="M/d/yyyy"/>
              <w:lid w:val="en-US"/>
              <w:storeMappedDataAs w:val="dateTime"/>
              <w:calendar w:val="gregorian"/>
            </w:date>
          </w:sdtPr>
          <w:sdtContent>
            <w:tc>
              <w:tcPr>
                <w:tcW w:w="1800" w:type="dxa"/>
              </w:tcPr>
              <w:p w14:paraId="26EABED2" w14:textId="0C6CF528" w:rsidR="000353D8" w:rsidRPr="0007197B" w:rsidRDefault="00231BE7" w:rsidP="000353D8">
                <w:pPr>
                  <w:spacing w:before="120" w:after="120"/>
                  <w:rPr>
                    <w:rFonts w:eastAsiaTheme="minorEastAsia"/>
                    <w:sz w:val="24"/>
                    <w:szCs w:val="24"/>
                  </w:rPr>
                </w:pPr>
                <w:r>
                  <w:rPr>
                    <w:rFonts w:eastAsiaTheme="minorEastAsia"/>
                    <w:sz w:val="24"/>
                    <w:szCs w:val="24"/>
                  </w:rPr>
                  <w:t>1/21/2022</w:t>
                </w:r>
              </w:p>
            </w:tc>
          </w:sdtContent>
        </w:sdt>
        <w:tc>
          <w:tcPr>
            <w:tcW w:w="1350" w:type="dxa"/>
          </w:tcPr>
          <w:p w14:paraId="16A73BCF" w14:textId="3309D3C0" w:rsidR="000353D8" w:rsidRPr="0007197B" w:rsidRDefault="00885C05" w:rsidP="000353D8">
            <w:pPr>
              <w:spacing w:before="120" w:after="120"/>
              <w:rPr>
                <w:rFonts w:eastAsiaTheme="minorEastAsia"/>
                <w:sz w:val="24"/>
                <w:szCs w:val="24"/>
              </w:rPr>
            </w:pPr>
            <w:sdt>
              <w:sdtPr>
                <w:rPr>
                  <w:rFonts w:eastAsiaTheme="minorEastAsia"/>
                  <w:sz w:val="24"/>
                  <w:szCs w:val="24"/>
                </w:rPr>
                <w:id w:val="-661161769"/>
                <w15:color w:val="FF0000"/>
                <w14:checkbox>
                  <w14:checked w14:val="1"/>
                  <w14:checkedState w14:val="2612" w14:font="MS Gothic"/>
                  <w14:uncheckedState w14:val="2610" w14:font="MS Gothic"/>
                </w14:checkbox>
              </w:sdtPr>
              <w:sdtContent>
                <w:r w:rsidR="0038331E">
                  <w:rPr>
                    <w:rFonts w:ascii="MS Gothic" w:eastAsia="MS Gothic" w:hAnsi="MS Gothic" w:cs="Segoe UI Symbol" w:hint="eastAsia"/>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36821087"/>
                <w15:color w:val="FF0000"/>
                <w14:checkbox>
                  <w14:checked w14:val="1"/>
                  <w14:checkedState w14:val="2612" w14:font="MS Gothic"/>
                  <w14:uncheckedState w14:val="2610" w14:font="MS Gothic"/>
                </w14:checkbox>
              </w:sdtPr>
              <w:sdtContent>
                <w:r w:rsidR="0038331E">
                  <w:rPr>
                    <w:rFonts w:ascii="MS Gothic" w:eastAsia="MS Gothic" w:hAnsi="MS Gothic" w:cs="Segoe UI Symbol" w:hint="eastAsia"/>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042476297"/>
                <w15:color w:val="FF0000"/>
                <w14:checkbox>
                  <w14:checked w14:val="1"/>
                  <w14:checkedState w14:val="2612" w14:font="MS Gothic"/>
                  <w14:uncheckedState w14:val="2610" w14:font="MS Gothic"/>
                </w14:checkbox>
              </w:sdtPr>
              <w:sdtContent>
                <w:r w:rsidR="0038331E">
                  <w:rPr>
                    <w:rFonts w:ascii="MS Gothic" w:eastAsia="MS Gothic" w:hAnsi="MS Gothic" w:cs="Segoe UI Symbol" w:hint="eastAsia"/>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266232457"/>
                <w15:color w:val="FF0000"/>
                <w14:checkbox>
                  <w14:checked w14:val="1"/>
                  <w14:checkedState w14:val="2612" w14:font="MS Gothic"/>
                  <w14:uncheckedState w14:val="2610" w14:font="MS Gothic"/>
                </w14:checkbox>
              </w:sdtPr>
              <w:sdtContent>
                <w:r w:rsidR="0038331E">
                  <w:rPr>
                    <w:rFonts w:ascii="MS Gothic" w:eastAsia="MS Gothic" w:hAnsi="MS Gothic" w:cs="Segoe UI Symbol" w:hint="eastAsia"/>
                    <w:sz w:val="24"/>
                    <w:szCs w:val="24"/>
                  </w:rPr>
                  <w:t>☒</w:t>
                </w:r>
              </w:sdtContent>
            </w:sdt>
            <w:r w:rsidR="000353D8" w:rsidRPr="0007197B">
              <w:rPr>
                <w:rFonts w:eastAsiaTheme="minorEastAsia"/>
                <w:sz w:val="24"/>
                <w:szCs w:val="24"/>
              </w:rPr>
              <w:t>Available</w:t>
            </w:r>
          </w:p>
        </w:tc>
        <w:sdt>
          <w:sdtPr>
            <w:rPr>
              <w:rFonts w:eastAsiaTheme="minorEastAsia"/>
              <w:sz w:val="24"/>
              <w:szCs w:val="24"/>
            </w:rPr>
            <w:id w:val="1190883847"/>
            <w:placeholder>
              <w:docPart w:val="4956813F5C3442F69DD01133C18D4AC8"/>
            </w:placeholder>
            <w15:color w:val="FF0000"/>
          </w:sdtPr>
          <w:sdtContent>
            <w:tc>
              <w:tcPr>
                <w:tcW w:w="1890" w:type="dxa"/>
              </w:tcPr>
              <w:p w14:paraId="28AE2C8C" w14:textId="1363A6B7" w:rsidR="000353D8" w:rsidRPr="0007197B" w:rsidRDefault="0038331E" w:rsidP="000353D8">
                <w:pPr>
                  <w:spacing w:before="120" w:after="120"/>
                  <w:rPr>
                    <w:rFonts w:eastAsiaTheme="minorEastAsia"/>
                    <w:sz w:val="24"/>
                    <w:szCs w:val="24"/>
                  </w:rPr>
                </w:pPr>
                <w:r>
                  <w:rPr>
                    <w:rFonts w:eastAsiaTheme="minorEastAsia"/>
                    <w:sz w:val="24"/>
                    <w:szCs w:val="24"/>
                  </w:rPr>
                  <w:t xml:space="preserve">Program Director, Lydia Danton and Administrative Assistant, Laura Duran </w:t>
                </w:r>
              </w:p>
            </w:tc>
          </w:sdtContent>
        </w:sdt>
      </w:tr>
      <w:tr w:rsidR="000353D8" w:rsidRPr="0007197B" w14:paraId="08F2B99A" w14:textId="77777777" w:rsidTr="00C213FB">
        <w:tc>
          <w:tcPr>
            <w:tcW w:w="1998" w:type="dxa"/>
          </w:tcPr>
          <w:p w14:paraId="54D04F99" w14:textId="03973466" w:rsidR="000353D8" w:rsidRPr="0007197B" w:rsidRDefault="00885C05" w:rsidP="000353D8">
            <w:pPr>
              <w:spacing w:before="120" w:after="120"/>
              <w:rPr>
                <w:rFonts w:eastAsiaTheme="minorEastAsia"/>
                <w:sz w:val="24"/>
                <w:szCs w:val="24"/>
              </w:rPr>
            </w:pPr>
            <w:sdt>
              <w:sdtPr>
                <w:rPr>
                  <w:rFonts w:eastAsiaTheme="minorEastAsia"/>
                  <w:sz w:val="24"/>
                  <w:szCs w:val="24"/>
                </w:rPr>
                <w:id w:val="-898131457"/>
                <w:placeholder>
                  <w:docPart w:val="7EB9EF9B625C4E30BDAE4EBA78ECAE9C"/>
                </w:placeholder>
                <w15:color w:val="FF0000"/>
              </w:sdtPr>
              <w:sdtContent>
                <w:r w:rsidR="0038331E">
                  <w:rPr>
                    <w:rFonts w:eastAsiaTheme="minorEastAsia"/>
                    <w:sz w:val="24"/>
                    <w:szCs w:val="24"/>
                  </w:rPr>
                  <w:t xml:space="preserve">LinkedIn - </w:t>
                </w:r>
                <w:r w:rsidR="0038331E" w:rsidRPr="0038331E">
                  <w:rPr>
                    <w:rFonts w:eastAsiaTheme="minorEastAsia"/>
                    <w:sz w:val="24"/>
                    <w:szCs w:val="24"/>
                  </w:rPr>
                  <w:t>Collin College Health Information Management</w:t>
                </w:r>
              </w:sdtContent>
            </w:sdt>
          </w:p>
        </w:tc>
        <w:sdt>
          <w:sdtPr>
            <w:rPr>
              <w:rFonts w:eastAsiaTheme="minorEastAsia"/>
              <w:sz w:val="24"/>
              <w:szCs w:val="24"/>
            </w:rPr>
            <w:id w:val="973874243"/>
            <w:placeholder>
              <w:docPart w:val="4CB31B0AB0264580981873E482F8AE23"/>
            </w:placeholder>
            <w15:color w:val="FF0000"/>
          </w:sdtPr>
          <w:sdtContent>
            <w:tc>
              <w:tcPr>
                <w:tcW w:w="6300" w:type="dxa"/>
              </w:tcPr>
              <w:p w14:paraId="568A8728" w14:textId="510498E8" w:rsidR="000353D8" w:rsidRPr="0007197B" w:rsidRDefault="0038331E" w:rsidP="000353D8">
                <w:pPr>
                  <w:spacing w:before="120" w:after="120"/>
                  <w:rPr>
                    <w:rFonts w:eastAsiaTheme="minorEastAsia"/>
                    <w:sz w:val="24"/>
                    <w:szCs w:val="24"/>
                  </w:rPr>
                </w:pPr>
                <w:r w:rsidRPr="0038331E">
                  <w:rPr>
                    <w:rFonts w:eastAsiaTheme="minorEastAsia"/>
                    <w:sz w:val="24"/>
                    <w:szCs w:val="24"/>
                  </w:rPr>
                  <w:t>https://www.linkedin.com/company/collin-college-health-information-management</w:t>
                </w:r>
              </w:p>
            </w:tc>
          </w:sdtContent>
        </w:sdt>
        <w:sdt>
          <w:sdtPr>
            <w:rPr>
              <w:rFonts w:eastAsiaTheme="minorEastAsia"/>
              <w:sz w:val="24"/>
              <w:szCs w:val="24"/>
            </w:rPr>
            <w:id w:val="1604842088"/>
            <w:placeholder>
              <w:docPart w:val="3820F9D509E14D6398E08D0DB957A596"/>
            </w:placeholder>
            <w15:color w:val="FF0000"/>
            <w:date w:fullDate="2022-01-21T00:00:00Z">
              <w:dateFormat w:val="M/d/yyyy"/>
              <w:lid w:val="en-US"/>
              <w:storeMappedDataAs w:val="dateTime"/>
              <w:calendar w:val="gregorian"/>
            </w:date>
          </w:sdtPr>
          <w:sdtContent>
            <w:tc>
              <w:tcPr>
                <w:tcW w:w="1800" w:type="dxa"/>
              </w:tcPr>
              <w:p w14:paraId="1B6FFCEC" w14:textId="4EE0202A" w:rsidR="000353D8" w:rsidRPr="0007197B" w:rsidRDefault="00231BE7" w:rsidP="000353D8">
                <w:pPr>
                  <w:spacing w:before="120" w:after="120"/>
                  <w:rPr>
                    <w:rFonts w:eastAsiaTheme="minorEastAsia"/>
                    <w:sz w:val="24"/>
                    <w:szCs w:val="24"/>
                  </w:rPr>
                </w:pPr>
                <w:r>
                  <w:rPr>
                    <w:rFonts w:eastAsiaTheme="minorEastAsia"/>
                    <w:sz w:val="24"/>
                    <w:szCs w:val="24"/>
                  </w:rPr>
                  <w:t>1/21/2022</w:t>
                </w:r>
              </w:p>
            </w:tc>
          </w:sdtContent>
        </w:sdt>
        <w:tc>
          <w:tcPr>
            <w:tcW w:w="1350" w:type="dxa"/>
          </w:tcPr>
          <w:p w14:paraId="3246B916" w14:textId="4C4690E4" w:rsidR="000353D8" w:rsidRPr="0007197B" w:rsidRDefault="00885C05" w:rsidP="000353D8">
            <w:pPr>
              <w:spacing w:before="120" w:after="120"/>
              <w:rPr>
                <w:rFonts w:eastAsiaTheme="minorEastAsia"/>
                <w:sz w:val="24"/>
                <w:szCs w:val="24"/>
              </w:rPr>
            </w:pPr>
            <w:sdt>
              <w:sdtPr>
                <w:rPr>
                  <w:rFonts w:eastAsiaTheme="minorEastAsia"/>
                  <w:sz w:val="24"/>
                  <w:szCs w:val="24"/>
                </w:rPr>
                <w:id w:val="-58792471"/>
                <w15:color w:val="FF0000"/>
                <w14:checkbox>
                  <w14:checked w14:val="1"/>
                  <w14:checkedState w14:val="2612" w14:font="MS Gothic"/>
                  <w14:uncheckedState w14:val="2610" w14:font="MS Gothic"/>
                </w14:checkbox>
              </w:sdtPr>
              <w:sdtContent>
                <w:r w:rsidR="0038331E">
                  <w:rPr>
                    <w:rFonts w:ascii="MS Gothic" w:eastAsia="MS Gothic" w:hAnsi="MS Gothic" w:cs="Segoe UI Symbol" w:hint="eastAsia"/>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2120493318"/>
                <w15:color w:val="FF0000"/>
                <w14:checkbox>
                  <w14:checked w14:val="1"/>
                  <w14:checkedState w14:val="2612" w14:font="MS Gothic"/>
                  <w14:uncheckedState w14:val="2610" w14:font="MS Gothic"/>
                </w14:checkbox>
              </w:sdtPr>
              <w:sdtContent>
                <w:r w:rsidR="0038331E">
                  <w:rPr>
                    <w:rFonts w:ascii="MS Gothic" w:eastAsia="MS Gothic" w:hAnsi="MS Gothic" w:cs="Segoe UI Symbol" w:hint="eastAsia"/>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433099535"/>
                <w15:color w:val="FF0000"/>
                <w14:checkbox>
                  <w14:checked w14:val="1"/>
                  <w14:checkedState w14:val="2612" w14:font="MS Gothic"/>
                  <w14:uncheckedState w14:val="2610" w14:font="MS Gothic"/>
                </w14:checkbox>
              </w:sdtPr>
              <w:sdtContent>
                <w:r w:rsidR="0038331E">
                  <w:rPr>
                    <w:rFonts w:ascii="MS Gothic" w:eastAsia="MS Gothic" w:hAnsi="MS Gothic" w:cs="Segoe UI Symbol" w:hint="eastAsia"/>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15125890"/>
                <w15:color w:val="FF0000"/>
                <w14:checkbox>
                  <w14:checked w14:val="1"/>
                  <w14:checkedState w14:val="2612" w14:font="MS Gothic"/>
                  <w14:uncheckedState w14:val="2610" w14:font="MS Gothic"/>
                </w14:checkbox>
              </w:sdtPr>
              <w:sdtContent>
                <w:r w:rsidR="0038331E">
                  <w:rPr>
                    <w:rFonts w:ascii="MS Gothic" w:eastAsia="MS Gothic" w:hAnsi="MS Gothic" w:cs="Segoe UI Symbol" w:hint="eastAsia"/>
                    <w:sz w:val="24"/>
                    <w:szCs w:val="24"/>
                  </w:rPr>
                  <w:t>☒</w:t>
                </w:r>
              </w:sdtContent>
            </w:sdt>
            <w:r w:rsidR="000353D8" w:rsidRPr="0007197B">
              <w:rPr>
                <w:rFonts w:eastAsiaTheme="minorEastAsia"/>
                <w:sz w:val="24"/>
                <w:szCs w:val="24"/>
              </w:rPr>
              <w:t>Available</w:t>
            </w:r>
          </w:p>
        </w:tc>
        <w:sdt>
          <w:sdtPr>
            <w:rPr>
              <w:rFonts w:eastAsiaTheme="minorEastAsia"/>
              <w:sz w:val="24"/>
              <w:szCs w:val="24"/>
            </w:rPr>
            <w:id w:val="1454283041"/>
            <w:placeholder>
              <w:docPart w:val="A81CC96BFC954B2A8181CFFF7A9056B2"/>
            </w:placeholder>
            <w15:color w:val="FF0000"/>
          </w:sdtPr>
          <w:sdtContent>
            <w:tc>
              <w:tcPr>
                <w:tcW w:w="1890" w:type="dxa"/>
              </w:tcPr>
              <w:p w14:paraId="5E37422E" w14:textId="6586E96E" w:rsidR="000353D8" w:rsidRPr="0007197B" w:rsidRDefault="0038331E" w:rsidP="000353D8">
                <w:pPr>
                  <w:spacing w:before="120" w:after="120"/>
                  <w:rPr>
                    <w:rFonts w:eastAsiaTheme="minorEastAsia"/>
                    <w:sz w:val="24"/>
                    <w:szCs w:val="24"/>
                  </w:rPr>
                </w:pPr>
                <w:r w:rsidRPr="0038331E">
                  <w:rPr>
                    <w:rFonts w:eastAsiaTheme="minorEastAsia"/>
                    <w:sz w:val="24"/>
                    <w:szCs w:val="24"/>
                  </w:rPr>
                  <w:t>Program Director, Lydia Danton</w:t>
                </w:r>
              </w:p>
            </w:tc>
          </w:sdtContent>
        </w:sdt>
      </w:tr>
    </w:tbl>
    <w:p w14:paraId="4A580EF3" w14:textId="77777777" w:rsidR="00BD7F41" w:rsidRDefault="00BD7F41" w:rsidP="003C1ABA"/>
    <w:p w14:paraId="2F425579" w14:textId="77777777" w:rsidR="00BD7F41" w:rsidRDefault="00BD7F41">
      <w:r>
        <w:br w:type="page"/>
      </w:r>
    </w:p>
    <w:p w14:paraId="1ED5CA97" w14:textId="29707A74" w:rsidR="000353D8" w:rsidRDefault="00885C05"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1"/>
            <w14:checkedState w14:val="2612" w14:font="MS Gothic"/>
            <w14:uncheckedState w14:val="2610" w14:font="MS Gothic"/>
          </w14:checkbox>
        </w:sdtPr>
        <w:sdtContent>
          <w:r w:rsidR="003E0196">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0AC9CF36"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7ECC4708" w14:textId="77777777" w:rsidTr="00AF08FF">
        <w:sdt>
          <w:sdtPr>
            <w:rPr>
              <w:rStyle w:val="Style5"/>
            </w:rPr>
            <w:id w:val="411428306"/>
            <w:placeholder>
              <w:docPart w:val="68E5D42DB076443293FFEA1EEE5DCC1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4DFCB1B4" w14:textId="77777777" w:rsidR="00012238" w:rsidRDefault="00D10083" w:rsidP="00AF08FF">
                <w:pPr>
                  <w:rPr>
                    <w:rStyle w:val="Style5"/>
                  </w:rPr>
                </w:pPr>
                <w:r>
                  <w:rPr>
                    <w:rStyle w:val="Style5"/>
                  </w:rPr>
                  <w:t xml:space="preserve">The </w:t>
                </w:r>
                <w:r w:rsidR="00AF277F">
                  <w:rPr>
                    <w:rStyle w:val="Style5"/>
                  </w:rPr>
                  <w:t>P</w:t>
                </w:r>
                <w:r>
                  <w:rPr>
                    <w:rStyle w:val="Style5"/>
                  </w:rPr>
                  <w:t>rogram actively</w:t>
                </w:r>
                <w:r w:rsidR="00A81B69" w:rsidRPr="00A81B69">
                  <w:rPr>
                    <w:rStyle w:val="Style5"/>
                  </w:rPr>
                  <w:t xml:space="preserve"> seek</w:t>
                </w:r>
                <w:r>
                  <w:rPr>
                    <w:rStyle w:val="Style5"/>
                  </w:rPr>
                  <w:t>s</w:t>
                </w:r>
                <w:r w:rsidR="00A81B69" w:rsidRPr="00A81B69">
                  <w:rPr>
                    <w:rStyle w:val="Style5"/>
                  </w:rPr>
                  <w:t xml:space="preserve"> partnerships with industry. </w:t>
                </w:r>
                <w:r>
                  <w:rPr>
                    <w:rStyle w:val="Style5"/>
                  </w:rPr>
                  <w:t>Opportunities with industry partners allows students to understand various aspects of health information management</w:t>
                </w:r>
                <w:r w:rsidR="00A81B69" w:rsidRPr="00A81B69">
                  <w:rPr>
                    <w:rStyle w:val="Style5"/>
                  </w:rPr>
                  <w:t xml:space="preserve">. The PPE coordinator consistently receives positive feedback from sites regarding the preparation of Collin HIM students. </w:t>
                </w:r>
                <w:r w:rsidR="00F4344B">
                  <w:rPr>
                    <w:rStyle w:val="Style5"/>
                  </w:rPr>
                  <w:t xml:space="preserve">As was mentioned </w:t>
                </w:r>
                <w:r w:rsidR="00176733">
                  <w:rPr>
                    <w:rStyle w:val="Style5"/>
                  </w:rPr>
                  <w:t xml:space="preserve">above </w:t>
                </w:r>
                <w:r w:rsidR="00F4344B">
                  <w:rPr>
                    <w:rStyle w:val="Style5"/>
                  </w:rPr>
                  <w:t xml:space="preserve">in </w:t>
                </w:r>
                <w:r w:rsidR="00176733">
                  <w:rPr>
                    <w:rStyle w:val="Style5"/>
                  </w:rPr>
                  <w:t xml:space="preserve">Section 4 - </w:t>
                </w:r>
                <w:r w:rsidR="00176733" w:rsidRPr="00176733">
                  <w:rPr>
                    <w:rStyle w:val="Style5"/>
                  </w:rPr>
                  <w:t>Why We Do The Things We Do: Program Relationship To Market Demand</w:t>
                </w:r>
                <w:r w:rsidR="00176733">
                  <w:rPr>
                    <w:rStyle w:val="Style5"/>
                  </w:rPr>
                  <w:t>, m</w:t>
                </w:r>
                <w:r w:rsidR="00A81B69" w:rsidRPr="00A81B69">
                  <w:rPr>
                    <w:rStyle w:val="Style5"/>
                  </w:rPr>
                  <w:t>any employers reach out to the Collin HIM program to recruit positions available to students and graduates.</w:t>
                </w:r>
                <w:r>
                  <w:rPr>
                    <w:rStyle w:val="Style5"/>
                  </w:rPr>
                  <w:t xml:space="preserve"> The Academic Organizational Affiliate Agreement with the </w:t>
                </w:r>
                <w:r w:rsidRPr="00D10083">
                  <w:rPr>
                    <w:rStyle w:val="Style5"/>
                  </w:rPr>
                  <w:t>Healthcare Information and Management Systems Society</w:t>
                </w:r>
                <w:r>
                  <w:rPr>
                    <w:rStyle w:val="Style5"/>
                  </w:rPr>
                  <w:t xml:space="preserve"> </w:t>
                </w:r>
                <w:r w:rsidR="00A038DA">
                  <w:rPr>
                    <w:rStyle w:val="Style5"/>
                  </w:rPr>
                  <w:t xml:space="preserve">allows AAS-HIM students and full-time faculty to be members of the organization providing valuable networking and continuing education opportunities. </w:t>
                </w:r>
              </w:p>
              <w:p w14:paraId="3D716C65" w14:textId="77777777" w:rsidR="00012238" w:rsidRDefault="00012238" w:rsidP="00AF08FF">
                <w:pPr>
                  <w:rPr>
                    <w:rStyle w:val="PRSCTBL1"/>
                    <w:sz w:val="28"/>
                  </w:rPr>
                </w:pPr>
              </w:p>
              <w:p w14:paraId="56369F30" w14:textId="3806287D" w:rsidR="00012B02" w:rsidRDefault="00012238" w:rsidP="00AF08FF">
                <w:pPr>
                  <w:rPr>
                    <w:rStyle w:val="Style5"/>
                  </w:rPr>
                </w:pPr>
                <w:r w:rsidRPr="00390655">
                  <w:rPr>
                    <w:rStyle w:val="Style5"/>
                  </w:rPr>
                  <w:t>The program has involved faculty and leadership at the local and state levels of the professional organization</w:t>
                </w:r>
                <w:r w:rsidR="00405107">
                  <w:rPr>
                    <w:rStyle w:val="Style5"/>
                  </w:rPr>
                  <w:t xml:space="preserve"> that build relationships with industry leaders through networking and volunteerism</w:t>
                </w:r>
                <w:r w:rsidRPr="00390655">
                  <w:rPr>
                    <w:rStyle w:val="Style5"/>
                  </w:rPr>
                  <w:t>. The former program director, now Division Dean, serves the HIM community as president of The Texas Health Information Management Association (TxHIMA). The current program director is the President-Elect/Programs Committee Chair of the Dallas Fort Worth Health Information Management Association (DFWHIMA)</w:t>
                </w:r>
                <w:r>
                  <w:rPr>
                    <w:rStyle w:val="Style5"/>
                  </w:rPr>
                  <w:t xml:space="preserve"> </w:t>
                </w:r>
                <w:r w:rsidRPr="00390655">
                  <w:rPr>
                    <w:rStyle w:val="Style5"/>
                  </w:rPr>
                  <w:t>and serves on the Education and Conference planning committees of TxHIMA. Faculty members serve in leadership positions at the local level and are active with state committees. All faculty teaching HIM-specific content have been involved in HIM departments in major healthcare organizations.</w:t>
                </w:r>
                <w:r w:rsidR="00012B02">
                  <w:rPr>
                    <w:rStyle w:val="Style5"/>
                  </w:rPr>
                  <w:t xml:space="preserve"> Collin HIM students have received scholarships from HIMSS, TxHIMA and DFWHIMA. </w:t>
                </w:r>
                <w:r w:rsidR="00405107">
                  <w:rPr>
                    <w:rStyle w:val="Style5"/>
                  </w:rPr>
                  <w:t xml:space="preserve">Involvement in professional associations has given the HIM program a voice in the HIM community. </w:t>
                </w:r>
              </w:p>
              <w:p w14:paraId="10726987" w14:textId="77777777" w:rsidR="00012B02" w:rsidRDefault="00012B02" w:rsidP="00AF08FF">
                <w:pPr>
                  <w:rPr>
                    <w:rStyle w:val="PRSCTBL1"/>
                    <w:rFonts w:eastAsiaTheme="minorHAnsi" w:cstheme="minorBidi"/>
                    <w:b w:val="0"/>
                    <w:sz w:val="28"/>
                    <w:szCs w:val="22"/>
                  </w:rPr>
                </w:pPr>
              </w:p>
              <w:p w14:paraId="248BFED1" w14:textId="2592940F" w:rsidR="00012B02" w:rsidRDefault="00012B02" w:rsidP="00012B02">
                <w:pPr>
                  <w:jc w:val="center"/>
                  <w:rPr>
                    <w:noProof/>
                  </w:rPr>
                </w:pPr>
                <w:r>
                  <w:rPr>
                    <w:noProof/>
                  </w:rPr>
                  <w:drawing>
                    <wp:inline distT="0" distB="0" distL="0" distR="0" wp14:anchorId="59E03B4D" wp14:editId="209C99CF">
                      <wp:extent cx="2409825" cy="2493541"/>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421870" cy="2506005"/>
                              </a:xfrm>
                              <a:prstGeom prst="rect">
                                <a:avLst/>
                              </a:prstGeom>
                            </pic:spPr>
                          </pic:pic>
                        </a:graphicData>
                      </a:graphic>
                    </wp:inline>
                  </w:drawing>
                </w:r>
              </w:p>
              <w:p w14:paraId="0346B74E" w14:textId="526DBC0A" w:rsidR="00BC0278" w:rsidRPr="00BC0278" w:rsidRDefault="00BC0278" w:rsidP="00012B02">
                <w:pPr>
                  <w:jc w:val="center"/>
                  <w:rPr>
                    <w:noProof/>
                    <w:sz w:val="16"/>
                    <w:szCs w:val="16"/>
                  </w:rPr>
                </w:pPr>
                <w:r w:rsidRPr="00BC0278">
                  <w:rPr>
                    <w:noProof/>
                    <w:sz w:val="16"/>
                    <w:szCs w:val="16"/>
                  </w:rPr>
                  <w:t xml:space="preserve">Source: </w:t>
                </w:r>
                <w:hyperlink r:id="rId76" w:history="1">
                  <w:r w:rsidRPr="00446595">
                    <w:rPr>
                      <w:rStyle w:val="Hyperlink"/>
                      <w:noProof/>
                      <w:sz w:val="16"/>
                      <w:szCs w:val="16"/>
                    </w:rPr>
                    <w:t>https://www.txhima.org/page/board_members</w:t>
                  </w:r>
                </w:hyperlink>
                <w:r>
                  <w:rPr>
                    <w:noProof/>
                    <w:sz w:val="16"/>
                    <w:szCs w:val="16"/>
                  </w:rPr>
                  <w:t xml:space="preserve"> </w:t>
                </w:r>
              </w:p>
              <w:p w14:paraId="120BF74C" w14:textId="77777777" w:rsidR="00012B02" w:rsidRDefault="00012B02" w:rsidP="00012B02">
                <w:pPr>
                  <w:jc w:val="center"/>
                  <w:rPr>
                    <w:rStyle w:val="PRSCTBL1"/>
                    <w:sz w:val="28"/>
                  </w:rPr>
                </w:pPr>
              </w:p>
              <w:p w14:paraId="49444FB2" w14:textId="56D3AD57" w:rsidR="00012B02" w:rsidRDefault="00012B02" w:rsidP="00012B02">
                <w:pPr>
                  <w:jc w:val="center"/>
                  <w:rPr>
                    <w:rStyle w:val="PRSCTBL1"/>
                    <w:rFonts w:eastAsiaTheme="minorHAnsi" w:cstheme="minorBidi"/>
                    <w:b w:val="0"/>
                    <w:sz w:val="28"/>
                    <w:szCs w:val="22"/>
                  </w:rPr>
                </w:pPr>
                <w:r>
                  <w:rPr>
                    <w:noProof/>
                  </w:rPr>
                  <w:drawing>
                    <wp:inline distT="0" distB="0" distL="0" distR="0" wp14:anchorId="58F36E43" wp14:editId="754AA4AC">
                      <wp:extent cx="3333750" cy="428646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50170" cy="4307574"/>
                              </a:xfrm>
                              <a:prstGeom prst="rect">
                                <a:avLst/>
                              </a:prstGeom>
                            </pic:spPr>
                          </pic:pic>
                        </a:graphicData>
                      </a:graphic>
                    </wp:inline>
                  </w:drawing>
                </w:r>
              </w:p>
              <w:p w14:paraId="11ADB70E" w14:textId="42949816" w:rsidR="00BC0278" w:rsidRPr="00BC0278" w:rsidRDefault="00BC0278" w:rsidP="00012B02">
                <w:pPr>
                  <w:jc w:val="center"/>
                  <w:rPr>
                    <w:rStyle w:val="PRSCTBL1"/>
                    <w:rFonts w:asciiTheme="minorHAnsi" w:eastAsiaTheme="minorHAnsi" w:hAnsiTheme="minorHAnsi" w:cstheme="minorHAnsi"/>
                    <w:b w:val="0"/>
                    <w:color w:val="auto"/>
                    <w:sz w:val="16"/>
                    <w:szCs w:val="16"/>
                  </w:rPr>
                </w:pPr>
                <w:r w:rsidRPr="00BC0278">
                  <w:rPr>
                    <w:rStyle w:val="PRSCTBL1"/>
                    <w:rFonts w:asciiTheme="minorHAnsi" w:hAnsiTheme="minorHAnsi" w:cstheme="minorHAnsi"/>
                    <w:b w:val="0"/>
                    <w:color w:val="auto"/>
                    <w:sz w:val="16"/>
                    <w:szCs w:val="16"/>
                  </w:rPr>
                  <w:t>Source:</w:t>
                </w:r>
                <w:r w:rsidRPr="00BC0278">
                  <w:rPr>
                    <w:rFonts w:cstheme="minorHAnsi"/>
                    <w:b/>
                    <w:sz w:val="16"/>
                    <w:szCs w:val="16"/>
                  </w:rPr>
                  <w:t xml:space="preserve"> </w:t>
                </w:r>
                <w:hyperlink r:id="rId78" w:history="1">
                  <w:r w:rsidRPr="00446595">
                    <w:rPr>
                      <w:rStyle w:val="Hyperlink"/>
                      <w:rFonts w:eastAsiaTheme="majorEastAsia" w:cstheme="minorHAnsi"/>
                      <w:sz w:val="16"/>
                      <w:szCs w:val="16"/>
                    </w:rPr>
                    <w:t>https://www.txhima.org/page/appointees</w:t>
                  </w:r>
                </w:hyperlink>
                <w:r>
                  <w:rPr>
                    <w:rStyle w:val="PRSCTBL1"/>
                    <w:rFonts w:asciiTheme="minorHAnsi" w:hAnsiTheme="minorHAnsi" w:cstheme="minorHAnsi"/>
                    <w:b w:val="0"/>
                    <w:color w:val="auto"/>
                    <w:sz w:val="16"/>
                    <w:szCs w:val="16"/>
                  </w:rPr>
                  <w:t xml:space="preserve"> </w:t>
                </w:r>
              </w:p>
              <w:p w14:paraId="0AA14225" w14:textId="1C0B77E7" w:rsidR="00405107" w:rsidRDefault="00405107" w:rsidP="00012B02">
                <w:pPr>
                  <w:jc w:val="center"/>
                  <w:rPr>
                    <w:rStyle w:val="PRSCTBL1"/>
                    <w:rFonts w:eastAsiaTheme="minorHAnsi" w:cstheme="minorBidi"/>
                    <w:b w:val="0"/>
                    <w:sz w:val="28"/>
                    <w:szCs w:val="22"/>
                  </w:rPr>
                </w:pPr>
                <w:r>
                  <w:rPr>
                    <w:noProof/>
                  </w:rPr>
                  <w:lastRenderedPageBreak/>
                  <w:drawing>
                    <wp:inline distT="0" distB="0" distL="0" distR="0" wp14:anchorId="7F039AED" wp14:editId="3C822FB5">
                      <wp:extent cx="5572023" cy="3142816"/>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04196" cy="3160963"/>
                              </a:xfrm>
                              <a:prstGeom prst="rect">
                                <a:avLst/>
                              </a:prstGeom>
                            </pic:spPr>
                          </pic:pic>
                        </a:graphicData>
                      </a:graphic>
                    </wp:inline>
                  </w:drawing>
                </w:r>
              </w:p>
              <w:p w14:paraId="2581C76C" w14:textId="29B88C16" w:rsidR="000B6C05" w:rsidRDefault="000B6C05" w:rsidP="00012B02">
                <w:pPr>
                  <w:jc w:val="center"/>
                  <w:rPr>
                    <w:rStyle w:val="PRSCTBL1"/>
                    <w:rFonts w:eastAsiaTheme="minorHAnsi" w:cstheme="minorBidi"/>
                    <w:b w:val="0"/>
                    <w:sz w:val="28"/>
                    <w:szCs w:val="22"/>
                  </w:rPr>
                </w:pPr>
              </w:p>
            </w:tc>
          </w:sdtContent>
        </w:sdt>
      </w:tr>
      <w:tr w:rsidR="00405107" w14:paraId="1A1AB490" w14:textId="77777777" w:rsidTr="00AF08FF">
        <w:tc>
          <w:tcPr>
            <w:tcW w:w="12708" w:type="dxa"/>
          </w:tcPr>
          <w:p w14:paraId="0F93EF97" w14:textId="6A36CBEC" w:rsidR="00405107" w:rsidRPr="00BC0278" w:rsidRDefault="00BC0278" w:rsidP="00BC0278">
            <w:pPr>
              <w:jc w:val="center"/>
              <w:rPr>
                <w:rStyle w:val="Style5"/>
                <w:sz w:val="16"/>
                <w:szCs w:val="16"/>
              </w:rPr>
            </w:pPr>
            <w:r w:rsidRPr="00BC0278">
              <w:rPr>
                <w:rStyle w:val="Style5"/>
                <w:sz w:val="16"/>
                <w:szCs w:val="16"/>
              </w:rPr>
              <w:lastRenderedPageBreak/>
              <w:t xml:space="preserve">Source: </w:t>
            </w:r>
            <w:hyperlink r:id="rId80" w:history="1">
              <w:r w:rsidRPr="00446595">
                <w:rPr>
                  <w:rStyle w:val="Hyperlink"/>
                  <w:sz w:val="16"/>
                  <w:szCs w:val="16"/>
                </w:rPr>
                <w:t>https://www.dfwhima.org/about-us/board-of-directors/</w:t>
              </w:r>
            </w:hyperlink>
            <w:r>
              <w:rPr>
                <w:rStyle w:val="Style5"/>
                <w:sz w:val="16"/>
                <w:szCs w:val="16"/>
              </w:rPr>
              <w:t xml:space="preserve"> </w:t>
            </w:r>
          </w:p>
          <w:p w14:paraId="48D7CE86" w14:textId="0D8DAF8A" w:rsidR="00405107" w:rsidRDefault="00405107" w:rsidP="00AF08FF">
            <w:pPr>
              <w:rPr>
                <w:rStyle w:val="Style5"/>
              </w:rPr>
            </w:pPr>
          </w:p>
        </w:tc>
      </w:tr>
    </w:tbl>
    <w:p w14:paraId="7DCE0513" w14:textId="77777777" w:rsidR="000353D8" w:rsidRDefault="000353D8" w:rsidP="000353D8">
      <w:pPr>
        <w:spacing w:after="0"/>
        <w:ind w:left="360"/>
      </w:pPr>
    </w:p>
    <w:p w14:paraId="38F953B1" w14:textId="77777777" w:rsidR="008C1A89" w:rsidRDefault="008C1A89" w:rsidP="000353D8">
      <w:pPr>
        <w:spacing w:after="0"/>
        <w:ind w:left="360"/>
      </w:pPr>
    </w:p>
    <w:p w14:paraId="500C7874" w14:textId="77777777" w:rsidR="008C1A89" w:rsidRDefault="008C1A89" w:rsidP="000353D8">
      <w:pPr>
        <w:spacing w:after="0"/>
        <w:ind w:left="360"/>
      </w:pPr>
    </w:p>
    <w:p w14:paraId="0975DB1A"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54AA5C7D"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09632993" w14:textId="77777777" w:rsidR="000353D8" w:rsidRPr="000353D8" w:rsidRDefault="000353D8" w:rsidP="000353D8">
            <w:pPr>
              <w:spacing w:before="120" w:after="120"/>
              <w:rPr>
                <w:rFonts w:ascii="Calibri" w:eastAsia="MS Mincho" w:hAnsi="Calibri" w:cs="Times New Roman"/>
                <w:sz w:val="20"/>
                <w:szCs w:val="20"/>
              </w:rPr>
            </w:pPr>
            <w:bookmarkStart w:id="6" w:name="_Hlk75185057"/>
            <w:r w:rsidRPr="000353D8">
              <w:rPr>
                <w:rFonts w:ascii="Calibri" w:eastAsia="MS Mincho" w:hAnsi="Calibri" w:cs="Times New Roman"/>
                <w:sz w:val="20"/>
                <w:szCs w:val="20"/>
              </w:rPr>
              <w:t>Partner/Organization</w:t>
            </w:r>
          </w:p>
        </w:tc>
        <w:tc>
          <w:tcPr>
            <w:tcW w:w="3240" w:type="dxa"/>
            <w:vAlign w:val="bottom"/>
          </w:tcPr>
          <w:p w14:paraId="3C3E9790"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48493AC4"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3C6047AC"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B31BF1" w:rsidRPr="000353D8" w14:paraId="6C448571" w14:textId="77777777" w:rsidTr="00BD7F41">
        <w:trPr>
          <w:trHeight w:val="288"/>
        </w:trPr>
        <w:sdt>
          <w:sdtPr>
            <w:rPr>
              <w:rFonts w:eastAsiaTheme="minorEastAsia"/>
              <w:sz w:val="24"/>
              <w:szCs w:val="24"/>
            </w:rPr>
            <w:id w:val="472023685"/>
            <w:placeholder>
              <w:docPart w:val="075B772A7A1C48908D8B9D7490A44809"/>
            </w:placeholder>
            <w15:color w:val="FF0000"/>
          </w:sdtPr>
          <w:sdtContent>
            <w:tc>
              <w:tcPr>
                <w:tcW w:w="3348" w:type="dxa"/>
              </w:tcPr>
              <w:p w14:paraId="26AAFA6F" w14:textId="5A6AAC63" w:rsidR="00B31BF1" w:rsidRPr="0007197B" w:rsidRDefault="00C6372B" w:rsidP="00B31BF1">
                <w:pPr>
                  <w:spacing w:before="120" w:after="120"/>
                  <w:rPr>
                    <w:rFonts w:eastAsiaTheme="minorEastAsia"/>
                    <w:sz w:val="24"/>
                    <w:szCs w:val="24"/>
                  </w:rPr>
                </w:pPr>
                <w:r>
                  <w:rPr>
                    <w:rFonts w:eastAsiaTheme="minorEastAsia"/>
                    <w:sz w:val="24"/>
                    <w:szCs w:val="24"/>
                  </w:rPr>
                  <w:t>Texas Health Resources</w:t>
                </w:r>
              </w:p>
            </w:tc>
            <w:bookmarkStart w:id="7" w:name="_GoBack" w:displacedByCustomXml="next"/>
            <w:bookmarkEnd w:id="7" w:displacedByCustomXml="next"/>
          </w:sdtContent>
        </w:sdt>
        <w:sdt>
          <w:sdtPr>
            <w:rPr>
              <w:rFonts w:eastAsiaTheme="minorEastAsia"/>
              <w:sz w:val="24"/>
              <w:szCs w:val="24"/>
            </w:rPr>
            <w:id w:val="-1797363513"/>
            <w:placeholder>
              <w:docPart w:val="85FF0DBB71054908AA2AA72AD4D67AD8"/>
            </w:placeholder>
            <w15:color w:val="FF0000"/>
          </w:sdtPr>
          <w:sdtContent>
            <w:tc>
              <w:tcPr>
                <w:tcW w:w="3240" w:type="dxa"/>
              </w:tcPr>
              <w:p w14:paraId="085631B2" w14:textId="1F208212" w:rsidR="00B31BF1" w:rsidRPr="0007197B" w:rsidRDefault="00885C05" w:rsidP="00B31BF1">
                <w:pPr>
                  <w:spacing w:before="120" w:after="120"/>
                  <w:rPr>
                    <w:rFonts w:eastAsiaTheme="minorEastAsia"/>
                    <w:sz w:val="24"/>
                    <w:szCs w:val="24"/>
                  </w:rPr>
                </w:pPr>
                <w:sdt>
                  <w:sdtPr>
                    <w:rPr>
                      <w:rFonts w:eastAsiaTheme="minorEastAsia"/>
                      <w:sz w:val="24"/>
                      <w:szCs w:val="24"/>
                    </w:rPr>
                    <w:id w:val="588039146"/>
                    <w:placeholder>
                      <w:docPart w:val="B393121CA1404536B1968C77968F1ECB"/>
                    </w:placeholder>
                    <w15:color w:val="FF0000"/>
                  </w:sdtPr>
                  <w:sdtContent>
                    <w:r w:rsidR="00720835">
                      <w:rPr>
                        <w:rFonts w:eastAsiaTheme="minorEastAsia"/>
                        <w:sz w:val="24"/>
                        <w:szCs w:val="24"/>
                      </w:rPr>
                      <w:t>Professional practice</w:t>
                    </w:r>
                  </w:sdtContent>
                </w:sdt>
                <w:r w:rsidR="00720835">
                  <w:rPr>
                    <w:rFonts w:eastAsiaTheme="minorEastAsia"/>
                    <w:sz w:val="24"/>
                    <w:szCs w:val="24"/>
                  </w:rPr>
                  <w:t xml:space="preserve"> experience site</w:t>
                </w:r>
              </w:p>
            </w:tc>
          </w:sdtContent>
        </w:sdt>
        <w:sdt>
          <w:sdtPr>
            <w:rPr>
              <w:rFonts w:eastAsiaTheme="minorEastAsia"/>
              <w:sz w:val="24"/>
              <w:szCs w:val="24"/>
            </w:rPr>
            <w:id w:val="-887952393"/>
            <w:placeholder>
              <w:docPart w:val="13AFD3E82F0D44D6889923017B755713"/>
            </w:placeholder>
            <w15:color w:val="FF0000"/>
          </w:sdtPr>
          <w:sdtContent>
            <w:tc>
              <w:tcPr>
                <w:tcW w:w="3150" w:type="dxa"/>
              </w:tcPr>
              <w:p w14:paraId="6DBD2412" w14:textId="1B7FEA6D" w:rsidR="00B31BF1" w:rsidRPr="0007197B" w:rsidRDefault="00C6372B" w:rsidP="00B31BF1">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568496845"/>
            <w:placeholder>
              <w:docPart w:val="EA08BC348F2646B78851BC3F6A850B0B"/>
            </w:placeholder>
            <w15:color w:val="FF0000"/>
          </w:sdtPr>
          <w:sdtContent>
            <w:tc>
              <w:tcPr>
                <w:tcW w:w="3212" w:type="dxa"/>
              </w:tcPr>
              <w:p w14:paraId="0C1DBF67" w14:textId="7C8C42F0" w:rsidR="00B31BF1" w:rsidRPr="0007197B" w:rsidRDefault="006E3223" w:rsidP="00B31BF1">
                <w:pPr>
                  <w:spacing w:before="120" w:after="120"/>
                  <w:rPr>
                    <w:rFonts w:eastAsiaTheme="minorEastAsia"/>
                    <w:sz w:val="24"/>
                    <w:szCs w:val="24"/>
                  </w:rPr>
                </w:pPr>
                <w:r>
                  <w:t>Provides students a valuable</w:t>
                </w:r>
                <w:r>
                  <w:rPr>
                    <w:spacing w:val="1"/>
                  </w:rPr>
                  <w:t xml:space="preserve"> </w:t>
                </w:r>
                <w:r>
                  <w:t>opportunity to understand how HIM</w:t>
                </w:r>
                <w:r>
                  <w:rPr>
                    <w:spacing w:val="1"/>
                  </w:rPr>
                  <w:t xml:space="preserve"> </w:t>
                </w:r>
                <w:r>
                  <w:t>workflows are facilitated in the clinical</w:t>
                </w:r>
                <w:r>
                  <w:rPr>
                    <w:spacing w:val="-60"/>
                  </w:rPr>
                  <w:t xml:space="preserve"> </w:t>
                </w:r>
                <w:r>
                  <w:t>setting.</w:t>
                </w:r>
              </w:p>
            </w:tc>
          </w:sdtContent>
        </w:sdt>
      </w:tr>
      <w:tr w:rsidR="00B31BF1" w:rsidRPr="000353D8" w14:paraId="5F608492" w14:textId="77777777" w:rsidTr="00BD7F41">
        <w:trPr>
          <w:trHeight w:val="288"/>
        </w:trPr>
        <w:sdt>
          <w:sdtPr>
            <w:rPr>
              <w:rFonts w:eastAsiaTheme="minorEastAsia"/>
              <w:sz w:val="24"/>
              <w:szCs w:val="24"/>
            </w:rPr>
            <w:id w:val="1553264028"/>
            <w:placeholder>
              <w:docPart w:val="313985DBE4AC4D9CB4E0622DD3D4ED89"/>
            </w:placeholder>
            <w15:color w:val="FF0000"/>
          </w:sdtPr>
          <w:sdtContent>
            <w:tc>
              <w:tcPr>
                <w:tcW w:w="3348" w:type="dxa"/>
              </w:tcPr>
              <w:p w14:paraId="1BC034A4" w14:textId="7370112D" w:rsidR="00B31BF1" w:rsidRPr="0007197B" w:rsidRDefault="00D90A12" w:rsidP="00B31BF1">
                <w:pPr>
                  <w:spacing w:before="120" w:after="120"/>
                  <w:rPr>
                    <w:rFonts w:eastAsiaTheme="minorEastAsia"/>
                    <w:sz w:val="24"/>
                    <w:szCs w:val="24"/>
                  </w:rPr>
                </w:pPr>
                <w:r>
                  <w:rPr>
                    <w:rFonts w:eastAsiaTheme="minorEastAsia"/>
                    <w:sz w:val="24"/>
                    <w:szCs w:val="24"/>
                  </w:rPr>
                  <w:t>Dubrow Physical Therapy</w:t>
                </w:r>
              </w:p>
            </w:tc>
          </w:sdtContent>
        </w:sdt>
        <w:tc>
          <w:tcPr>
            <w:tcW w:w="3240" w:type="dxa"/>
          </w:tcPr>
          <w:p w14:paraId="37B04355" w14:textId="72BEBF72" w:rsidR="00B31BF1" w:rsidRPr="0007197B" w:rsidRDefault="00885C05" w:rsidP="00B31BF1">
            <w:pPr>
              <w:spacing w:before="120" w:after="120"/>
              <w:rPr>
                <w:rFonts w:eastAsiaTheme="minorEastAsia"/>
                <w:sz w:val="24"/>
                <w:szCs w:val="24"/>
              </w:rPr>
            </w:pPr>
            <w:sdt>
              <w:sdtPr>
                <w:rPr>
                  <w:rFonts w:eastAsiaTheme="minorEastAsia"/>
                  <w:sz w:val="24"/>
                  <w:szCs w:val="24"/>
                </w:rPr>
                <w:id w:val="-381480455"/>
                <w:placeholder>
                  <w:docPart w:val="AA72926F95614BC68F518523F19A883A"/>
                </w:placeholder>
                <w15:color w:val="FF0000"/>
              </w:sdtPr>
              <w:sdtContent>
                <w:r w:rsidR="00D90A12">
                  <w:rPr>
                    <w:rFonts w:eastAsiaTheme="minorEastAsia"/>
                    <w:sz w:val="24"/>
                    <w:szCs w:val="24"/>
                  </w:rPr>
                  <w:t>Professional practice</w:t>
                </w:r>
              </w:sdtContent>
            </w:sdt>
            <w:r w:rsidR="00D90A12">
              <w:rPr>
                <w:rFonts w:eastAsiaTheme="minorEastAsia"/>
                <w:sz w:val="24"/>
                <w:szCs w:val="24"/>
              </w:rPr>
              <w:t xml:space="preserve"> experience site</w:t>
            </w:r>
          </w:p>
        </w:tc>
        <w:sdt>
          <w:sdtPr>
            <w:rPr>
              <w:rFonts w:eastAsiaTheme="minorEastAsia"/>
              <w:sz w:val="24"/>
              <w:szCs w:val="24"/>
            </w:rPr>
            <w:id w:val="-1121762763"/>
            <w:placeholder>
              <w:docPart w:val="F90FB6D22B734720BE9C8027198C81CD"/>
            </w:placeholder>
            <w15:color w:val="FF0000"/>
          </w:sdtPr>
          <w:sdtContent>
            <w:tc>
              <w:tcPr>
                <w:tcW w:w="3150" w:type="dxa"/>
              </w:tcPr>
              <w:p w14:paraId="0013DFDC" w14:textId="6081D727" w:rsidR="00B31BF1" w:rsidRPr="0007197B" w:rsidRDefault="00D90A12" w:rsidP="00B31BF1">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1169676465"/>
            <w:placeholder>
              <w:docPart w:val="84B962D58A1849018189D290576A3492"/>
            </w:placeholder>
            <w15:color w:val="FF0000"/>
          </w:sdtPr>
          <w:sdtContent>
            <w:sdt>
              <w:sdtPr>
                <w:rPr>
                  <w:rFonts w:eastAsiaTheme="minorEastAsia"/>
                  <w:sz w:val="24"/>
                  <w:szCs w:val="24"/>
                </w:rPr>
                <w:id w:val="-577984437"/>
                <w:placeholder>
                  <w:docPart w:val="9BEDD6A6C634440BB3BEAEBF6C7A16D5"/>
                </w:placeholder>
                <w15:color w:val="FF0000"/>
              </w:sdtPr>
              <w:sdtContent>
                <w:tc>
                  <w:tcPr>
                    <w:tcW w:w="3212" w:type="dxa"/>
                  </w:tcPr>
                  <w:p w14:paraId="157FB572" w14:textId="3C2533DF" w:rsidR="00B31BF1" w:rsidRPr="0007197B" w:rsidRDefault="006E3223" w:rsidP="00B31BF1">
                    <w:pPr>
                      <w:spacing w:before="120" w:after="120"/>
                      <w:rPr>
                        <w:rFonts w:eastAsiaTheme="minorEastAsia"/>
                        <w:sz w:val="24"/>
                        <w:szCs w:val="24"/>
                      </w:rPr>
                    </w:pPr>
                    <w:r w:rsidRPr="006E3223">
                      <w:rPr>
                        <w:rFonts w:eastAsiaTheme="minorEastAsia"/>
                        <w:sz w:val="24"/>
                        <w:szCs w:val="24"/>
                      </w:rPr>
                      <w:t>Provides students a valuable opportunity to understand how HIM workflows are facilitated in the clinical setting.</w:t>
                    </w:r>
                  </w:p>
                </w:tc>
              </w:sdtContent>
            </w:sdt>
          </w:sdtContent>
        </w:sdt>
      </w:tr>
      <w:tr w:rsidR="00B31BF1" w:rsidRPr="000353D8" w14:paraId="6EC8BDAC" w14:textId="77777777" w:rsidTr="00BD7F41">
        <w:trPr>
          <w:trHeight w:val="288"/>
        </w:trPr>
        <w:sdt>
          <w:sdtPr>
            <w:rPr>
              <w:rFonts w:eastAsiaTheme="minorEastAsia"/>
              <w:sz w:val="24"/>
              <w:szCs w:val="24"/>
            </w:rPr>
            <w:id w:val="736742539"/>
            <w:placeholder>
              <w:docPart w:val="C78F3E34D6AC401585520D0A627586C7"/>
            </w:placeholder>
            <w15:color w:val="FF0000"/>
          </w:sdtPr>
          <w:sdtContent>
            <w:tc>
              <w:tcPr>
                <w:tcW w:w="3348" w:type="dxa"/>
              </w:tcPr>
              <w:p w14:paraId="14CAB857" w14:textId="48BCC80D" w:rsidR="00B31BF1" w:rsidRPr="0007197B" w:rsidRDefault="00720835" w:rsidP="00B31BF1">
                <w:pPr>
                  <w:spacing w:before="120" w:after="120"/>
                  <w:rPr>
                    <w:rFonts w:eastAsiaTheme="minorEastAsia"/>
                    <w:sz w:val="24"/>
                    <w:szCs w:val="24"/>
                  </w:rPr>
                </w:pPr>
                <w:r>
                  <w:rPr>
                    <w:rFonts w:eastAsiaTheme="minorEastAsia"/>
                    <w:sz w:val="24"/>
                    <w:szCs w:val="24"/>
                  </w:rPr>
                  <w:t>Compassus Hospice</w:t>
                </w:r>
              </w:p>
            </w:tc>
          </w:sdtContent>
        </w:sdt>
        <w:sdt>
          <w:sdtPr>
            <w:rPr>
              <w:rFonts w:eastAsiaTheme="minorEastAsia"/>
              <w:sz w:val="24"/>
              <w:szCs w:val="24"/>
            </w:rPr>
            <w:id w:val="1571464318"/>
            <w:placeholder>
              <w:docPart w:val="5B4FC3F36E84496E85F5A1315D1F2D75"/>
            </w:placeholder>
            <w15:color w:val="FF0000"/>
          </w:sdtPr>
          <w:sdtContent>
            <w:tc>
              <w:tcPr>
                <w:tcW w:w="3240" w:type="dxa"/>
              </w:tcPr>
              <w:p w14:paraId="400EA710" w14:textId="70831D60" w:rsidR="00B31BF1" w:rsidRPr="0007197B" w:rsidRDefault="00885C05" w:rsidP="00B31BF1">
                <w:pPr>
                  <w:spacing w:before="120" w:after="120"/>
                  <w:rPr>
                    <w:rFonts w:eastAsiaTheme="minorEastAsia"/>
                    <w:sz w:val="24"/>
                    <w:szCs w:val="24"/>
                  </w:rPr>
                </w:pPr>
                <w:sdt>
                  <w:sdtPr>
                    <w:rPr>
                      <w:rFonts w:eastAsiaTheme="minorEastAsia"/>
                      <w:sz w:val="24"/>
                      <w:szCs w:val="24"/>
                    </w:rPr>
                    <w:id w:val="288714791"/>
                    <w:placeholder>
                      <w:docPart w:val="20D81D790B0F4262B0763F641B993FAD"/>
                    </w:placeholder>
                    <w15:color w:val="FF0000"/>
                  </w:sdtPr>
                  <w:sdtContent>
                    <w:r w:rsidR="00720835">
                      <w:rPr>
                        <w:rFonts w:eastAsiaTheme="minorEastAsia"/>
                        <w:sz w:val="24"/>
                        <w:szCs w:val="24"/>
                      </w:rPr>
                      <w:t>Professional practice</w:t>
                    </w:r>
                  </w:sdtContent>
                </w:sdt>
                <w:r w:rsidR="00720835">
                  <w:rPr>
                    <w:rFonts w:eastAsiaTheme="minorEastAsia"/>
                    <w:sz w:val="24"/>
                    <w:szCs w:val="24"/>
                  </w:rPr>
                  <w:t xml:space="preserve"> experience site</w:t>
                </w:r>
              </w:p>
            </w:tc>
          </w:sdtContent>
        </w:sdt>
        <w:sdt>
          <w:sdtPr>
            <w:rPr>
              <w:rFonts w:eastAsiaTheme="minorEastAsia"/>
              <w:sz w:val="24"/>
              <w:szCs w:val="24"/>
            </w:rPr>
            <w:id w:val="-827971683"/>
            <w:placeholder>
              <w:docPart w:val="EB4F1FC95AAA4CF69C9183F42C21D2E0"/>
            </w:placeholder>
            <w15:color w:val="FF0000"/>
          </w:sdtPr>
          <w:sdtContent>
            <w:tc>
              <w:tcPr>
                <w:tcW w:w="3150" w:type="dxa"/>
              </w:tcPr>
              <w:p w14:paraId="0D2BF944" w14:textId="41687D73" w:rsidR="00B31BF1" w:rsidRPr="0007197B" w:rsidRDefault="00720835" w:rsidP="00B31BF1">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238477141"/>
            <w:placeholder>
              <w:docPart w:val="4BA6AE9A163343D9BF783D9A3F3025BC"/>
            </w:placeholder>
            <w15:color w:val="FF0000"/>
          </w:sdtPr>
          <w:sdtContent>
            <w:tc>
              <w:tcPr>
                <w:tcW w:w="3212" w:type="dxa"/>
              </w:tcPr>
              <w:p w14:paraId="6B06611E" w14:textId="6EC8022B" w:rsidR="00B31BF1" w:rsidRPr="0007197B" w:rsidRDefault="00720835" w:rsidP="00B31BF1">
                <w:pPr>
                  <w:spacing w:before="120" w:after="120"/>
                  <w:rPr>
                    <w:rFonts w:eastAsiaTheme="minorEastAsia"/>
                    <w:sz w:val="24"/>
                    <w:szCs w:val="24"/>
                  </w:rPr>
                </w:pPr>
                <w:r w:rsidRPr="00720835">
                  <w:rPr>
                    <w:rFonts w:eastAsiaTheme="minorEastAsia"/>
                    <w:sz w:val="24"/>
                    <w:szCs w:val="24"/>
                  </w:rPr>
                  <w:t>Provides students a valuable opportunity to understand how HIM workflows are facilitated in the clinical setting.</w:t>
                </w:r>
              </w:p>
            </w:tc>
          </w:sdtContent>
        </w:sdt>
      </w:tr>
      <w:tr w:rsidR="00B31BF1" w:rsidRPr="000353D8" w14:paraId="3EB0FE50" w14:textId="77777777" w:rsidTr="00BD7F41">
        <w:trPr>
          <w:trHeight w:val="288"/>
        </w:trPr>
        <w:sdt>
          <w:sdtPr>
            <w:rPr>
              <w:rFonts w:eastAsiaTheme="minorEastAsia"/>
              <w:sz w:val="24"/>
              <w:szCs w:val="24"/>
            </w:rPr>
            <w:id w:val="2114244269"/>
            <w:placeholder>
              <w:docPart w:val="BB3826DB020D4C1A9AF1D60E9A7DF6B8"/>
            </w:placeholder>
            <w15:color w:val="FF0000"/>
          </w:sdtPr>
          <w:sdtContent>
            <w:tc>
              <w:tcPr>
                <w:tcW w:w="3348" w:type="dxa"/>
              </w:tcPr>
              <w:p w14:paraId="26216067" w14:textId="4A72B384" w:rsidR="00B31BF1" w:rsidRPr="0007197B" w:rsidRDefault="00720835" w:rsidP="00B31BF1">
                <w:pPr>
                  <w:spacing w:before="120" w:after="120"/>
                  <w:rPr>
                    <w:rFonts w:eastAsiaTheme="minorEastAsia"/>
                    <w:sz w:val="24"/>
                    <w:szCs w:val="24"/>
                  </w:rPr>
                </w:pPr>
                <w:r w:rsidRPr="00720835">
                  <w:rPr>
                    <w:rFonts w:eastAsiaTheme="minorEastAsia"/>
                    <w:sz w:val="24"/>
                    <w:szCs w:val="24"/>
                  </w:rPr>
                  <w:t>Stonegate Long Term Care</w:t>
                </w:r>
              </w:p>
            </w:tc>
          </w:sdtContent>
        </w:sdt>
        <w:sdt>
          <w:sdtPr>
            <w:rPr>
              <w:rFonts w:eastAsiaTheme="minorEastAsia"/>
              <w:sz w:val="24"/>
              <w:szCs w:val="24"/>
            </w:rPr>
            <w:id w:val="715168003"/>
            <w:placeholder>
              <w:docPart w:val="4D3757024E954821B60C750FF053A096"/>
            </w:placeholder>
            <w15:color w:val="FF0000"/>
          </w:sdtPr>
          <w:sdtContent>
            <w:tc>
              <w:tcPr>
                <w:tcW w:w="3240" w:type="dxa"/>
              </w:tcPr>
              <w:p w14:paraId="697C1F11" w14:textId="165C921D" w:rsidR="00B31BF1" w:rsidRPr="0007197B" w:rsidRDefault="00720835" w:rsidP="00B31BF1">
                <w:pPr>
                  <w:spacing w:before="120" w:after="120"/>
                  <w:rPr>
                    <w:rFonts w:eastAsiaTheme="minorEastAsia"/>
                    <w:sz w:val="24"/>
                    <w:szCs w:val="24"/>
                  </w:rPr>
                </w:pPr>
                <w:r w:rsidRPr="00720835">
                  <w:rPr>
                    <w:rFonts w:eastAsiaTheme="minorEastAsia"/>
                    <w:sz w:val="24"/>
                    <w:szCs w:val="24"/>
                  </w:rPr>
                  <w:t>Professional practice experience site</w:t>
                </w:r>
              </w:p>
            </w:tc>
          </w:sdtContent>
        </w:sdt>
        <w:sdt>
          <w:sdtPr>
            <w:rPr>
              <w:rFonts w:eastAsiaTheme="minorEastAsia"/>
              <w:sz w:val="24"/>
              <w:szCs w:val="24"/>
            </w:rPr>
            <w:id w:val="2007624239"/>
            <w:placeholder>
              <w:docPart w:val="40A70BA74E3A47FD9F3FA16F58317A56"/>
            </w:placeholder>
            <w15:color w:val="FF0000"/>
          </w:sdtPr>
          <w:sdtContent>
            <w:tc>
              <w:tcPr>
                <w:tcW w:w="3150" w:type="dxa"/>
              </w:tcPr>
              <w:p w14:paraId="59C0AC3C" w14:textId="34D22E07" w:rsidR="00B31BF1" w:rsidRPr="0007197B" w:rsidRDefault="00720835" w:rsidP="00B31BF1">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2082285630"/>
            <w:placeholder>
              <w:docPart w:val="D3E360DFB5064F79A24AED79A09D8196"/>
            </w:placeholder>
            <w15:color w:val="FF0000"/>
          </w:sdtPr>
          <w:sdtContent>
            <w:sdt>
              <w:sdtPr>
                <w:rPr>
                  <w:rFonts w:eastAsiaTheme="minorEastAsia"/>
                  <w:sz w:val="24"/>
                  <w:szCs w:val="24"/>
                </w:rPr>
                <w:id w:val="-517702790"/>
                <w:placeholder>
                  <w:docPart w:val="E773FAB5BA384D3E947068F63997A9BB"/>
                </w:placeholder>
                <w15:color w:val="FF0000"/>
              </w:sdtPr>
              <w:sdtContent>
                <w:tc>
                  <w:tcPr>
                    <w:tcW w:w="3212" w:type="dxa"/>
                  </w:tcPr>
                  <w:p w14:paraId="4F9C6A90" w14:textId="31871C20" w:rsidR="00B31BF1" w:rsidRPr="0007197B" w:rsidRDefault="00720835" w:rsidP="00B31BF1">
                    <w:pPr>
                      <w:spacing w:before="120" w:after="120"/>
                      <w:rPr>
                        <w:rFonts w:eastAsiaTheme="minorEastAsia"/>
                        <w:sz w:val="24"/>
                        <w:szCs w:val="24"/>
                      </w:rPr>
                    </w:pPr>
                    <w:r w:rsidRPr="00720835">
                      <w:rPr>
                        <w:rFonts w:eastAsiaTheme="minorEastAsia"/>
                        <w:sz w:val="24"/>
                        <w:szCs w:val="24"/>
                      </w:rPr>
                      <w:t>Provides students a valuable opportunity to understand how HIM workflows are facilitated in the clinical setting.</w:t>
                    </w:r>
                  </w:p>
                </w:tc>
              </w:sdtContent>
            </w:sdt>
          </w:sdtContent>
        </w:sdt>
      </w:tr>
      <w:tr w:rsidR="00B31BF1" w:rsidRPr="000353D8" w14:paraId="6C88526D" w14:textId="77777777" w:rsidTr="00BD7F41">
        <w:trPr>
          <w:trHeight w:val="288"/>
        </w:trPr>
        <w:sdt>
          <w:sdtPr>
            <w:rPr>
              <w:rFonts w:eastAsiaTheme="minorEastAsia"/>
              <w:sz w:val="24"/>
              <w:szCs w:val="24"/>
            </w:rPr>
            <w:id w:val="-49608129"/>
            <w:placeholder>
              <w:docPart w:val="9080960BACBF4D97832EF39994E72814"/>
            </w:placeholder>
            <w15:color w:val="FF0000"/>
          </w:sdtPr>
          <w:sdtContent>
            <w:tc>
              <w:tcPr>
                <w:tcW w:w="3348" w:type="dxa"/>
              </w:tcPr>
              <w:p w14:paraId="27192166" w14:textId="003C97A2" w:rsidR="00B31BF1" w:rsidRPr="0007197B" w:rsidRDefault="00720835" w:rsidP="00B31BF1">
                <w:pPr>
                  <w:spacing w:before="120" w:after="120"/>
                  <w:rPr>
                    <w:rFonts w:eastAsiaTheme="minorEastAsia"/>
                    <w:sz w:val="24"/>
                    <w:szCs w:val="24"/>
                  </w:rPr>
                </w:pPr>
                <w:r w:rsidRPr="00720835">
                  <w:rPr>
                    <w:rFonts w:eastAsiaTheme="minorEastAsia"/>
                    <w:sz w:val="24"/>
                    <w:szCs w:val="24"/>
                  </w:rPr>
                  <w:t>Methodist Richardson Medical</w:t>
                </w:r>
              </w:p>
            </w:tc>
          </w:sdtContent>
        </w:sdt>
        <w:sdt>
          <w:sdtPr>
            <w:rPr>
              <w:rFonts w:eastAsiaTheme="minorEastAsia"/>
              <w:sz w:val="24"/>
              <w:szCs w:val="24"/>
            </w:rPr>
            <w:id w:val="1681542075"/>
            <w:placeholder>
              <w:docPart w:val="B07B0682216C49E3B7AFDE98E5BFFA42"/>
            </w:placeholder>
            <w15:color w:val="FF0000"/>
          </w:sdtPr>
          <w:sdtContent>
            <w:tc>
              <w:tcPr>
                <w:tcW w:w="3240" w:type="dxa"/>
              </w:tcPr>
              <w:p w14:paraId="0A2313D5" w14:textId="59C2666E" w:rsidR="00B31BF1" w:rsidRPr="0007197B" w:rsidRDefault="00AC4B9E" w:rsidP="00B31BF1">
                <w:pPr>
                  <w:spacing w:before="120" w:after="120"/>
                  <w:rPr>
                    <w:rFonts w:eastAsiaTheme="minorEastAsia"/>
                    <w:sz w:val="24"/>
                    <w:szCs w:val="24"/>
                  </w:rPr>
                </w:pPr>
                <w:r w:rsidRPr="00AC4B9E">
                  <w:rPr>
                    <w:rFonts w:eastAsiaTheme="minorEastAsia"/>
                    <w:sz w:val="24"/>
                    <w:szCs w:val="24"/>
                  </w:rPr>
                  <w:t>Professional practice experience site</w:t>
                </w:r>
              </w:p>
            </w:tc>
          </w:sdtContent>
        </w:sdt>
        <w:sdt>
          <w:sdtPr>
            <w:rPr>
              <w:rFonts w:eastAsiaTheme="minorEastAsia"/>
              <w:sz w:val="24"/>
              <w:szCs w:val="24"/>
            </w:rPr>
            <w:id w:val="-1512988272"/>
            <w:placeholder>
              <w:docPart w:val="FCDBC01F02144B9AA0E7F9662CAC043A"/>
            </w:placeholder>
            <w15:color w:val="FF0000"/>
          </w:sdtPr>
          <w:sdtContent>
            <w:tc>
              <w:tcPr>
                <w:tcW w:w="3150" w:type="dxa"/>
              </w:tcPr>
              <w:p w14:paraId="7EBC9AAE" w14:textId="4C87CBD9" w:rsidR="00B31BF1" w:rsidRPr="0007197B" w:rsidRDefault="00AC4B9E" w:rsidP="00B31BF1">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1713773042"/>
            <w:placeholder>
              <w:docPart w:val="BA74F15BC4424581AECCFF2C8FE9899B"/>
            </w:placeholder>
            <w15:color w:val="FF0000"/>
          </w:sdtPr>
          <w:sdtContent>
            <w:tc>
              <w:tcPr>
                <w:tcW w:w="3212" w:type="dxa"/>
              </w:tcPr>
              <w:p w14:paraId="24871048" w14:textId="2F9687C5" w:rsidR="00B31BF1" w:rsidRPr="0007197B" w:rsidRDefault="00AC4B9E" w:rsidP="00B31BF1">
                <w:pPr>
                  <w:spacing w:before="120" w:after="120"/>
                  <w:rPr>
                    <w:rFonts w:eastAsiaTheme="minorEastAsia"/>
                    <w:sz w:val="24"/>
                    <w:szCs w:val="24"/>
                  </w:rPr>
                </w:pPr>
                <w:r w:rsidRPr="00AC4B9E">
                  <w:rPr>
                    <w:rFonts w:eastAsiaTheme="minorEastAsia"/>
                    <w:sz w:val="24"/>
                    <w:szCs w:val="24"/>
                  </w:rPr>
                  <w:t>Provides students a valuable opportunity to understand how HIM workflows are facilitated in the clinical setting.</w:t>
                </w:r>
              </w:p>
            </w:tc>
          </w:sdtContent>
        </w:sdt>
      </w:tr>
      <w:tr w:rsidR="00B31BF1" w:rsidRPr="000353D8" w14:paraId="76D42665" w14:textId="77777777" w:rsidTr="00BD7F41">
        <w:trPr>
          <w:trHeight w:val="288"/>
        </w:trPr>
        <w:sdt>
          <w:sdtPr>
            <w:rPr>
              <w:rFonts w:eastAsiaTheme="minorEastAsia"/>
              <w:sz w:val="24"/>
              <w:szCs w:val="24"/>
            </w:rPr>
            <w:id w:val="-1591142813"/>
            <w:placeholder>
              <w:docPart w:val="7D6A593D7D394D09A550CD9E0DBA471F"/>
            </w:placeholder>
            <w15:color w:val="FF0000"/>
          </w:sdtPr>
          <w:sdtContent>
            <w:tc>
              <w:tcPr>
                <w:tcW w:w="3348" w:type="dxa"/>
              </w:tcPr>
              <w:p w14:paraId="44CF093F" w14:textId="4545CDA3" w:rsidR="00B31BF1" w:rsidRPr="0007197B" w:rsidRDefault="00720835" w:rsidP="00B31BF1">
                <w:pPr>
                  <w:spacing w:before="120" w:after="120"/>
                  <w:rPr>
                    <w:rFonts w:eastAsiaTheme="minorEastAsia"/>
                    <w:sz w:val="24"/>
                    <w:szCs w:val="24"/>
                  </w:rPr>
                </w:pPr>
                <w:r>
                  <w:t>Wilson</w:t>
                </w:r>
                <w:r>
                  <w:rPr>
                    <w:spacing w:val="-2"/>
                  </w:rPr>
                  <w:t xml:space="preserve"> </w:t>
                </w:r>
                <w:r>
                  <w:t>N</w:t>
                </w:r>
                <w:r>
                  <w:rPr>
                    <w:spacing w:val="-4"/>
                  </w:rPr>
                  <w:t xml:space="preserve"> </w:t>
                </w:r>
                <w:r>
                  <w:t>Jones, Sherman</w:t>
                </w:r>
              </w:p>
            </w:tc>
          </w:sdtContent>
        </w:sdt>
        <w:sdt>
          <w:sdtPr>
            <w:rPr>
              <w:rFonts w:eastAsiaTheme="minorEastAsia"/>
              <w:sz w:val="24"/>
              <w:szCs w:val="24"/>
            </w:rPr>
            <w:id w:val="600380573"/>
            <w:placeholder>
              <w:docPart w:val="797D50A5154C461788D958744A2AB5D5"/>
            </w:placeholder>
            <w15:color w:val="FF0000"/>
          </w:sdtPr>
          <w:sdtContent>
            <w:tc>
              <w:tcPr>
                <w:tcW w:w="3240" w:type="dxa"/>
              </w:tcPr>
              <w:p w14:paraId="55A29438" w14:textId="1A60338E" w:rsidR="00B31BF1" w:rsidRPr="0007197B" w:rsidRDefault="00AC4B9E" w:rsidP="00B31BF1">
                <w:pPr>
                  <w:spacing w:before="120" w:after="120"/>
                  <w:rPr>
                    <w:rFonts w:eastAsiaTheme="minorEastAsia"/>
                    <w:sz w:val="24"/>
                    <w:szCs w:val="24"/>
                  </w:rPr>
                </w:pPr>
                <w:r w:rsidRPr="00AC4B9E">
                  <w:rPr>
                    <w:rFonts w:eastAsiaTheme="minorEastAsia"/>
                    <w:sz w:val="24"/>
                    <w:szCs w:val="24"/>
                  </w:rPr>
                  <w:t>Professional practice experience site</w:t>
                </w:r>
              </w:p>
            </w:tc>
          </w:sdtContent>
        </w:sdt>
        <w:sdt>
          <w:sdtPr>
            <w:rPr>
              <w:rFonts w:eastAsiaTheme="minorEastAsia"/>
              <w:sz w:val="24"/>
              <w:szCs w:val="24"/>
            </w:rPr>
            <w:id w:val="592134740"/>
            <w:placeholder>
              <w:docPart w:val="7B4F2EA7607F4DC78730CE8A8166E3C4"/>
            </w:placeholder>
            <w15:color w:val="FF0000"/>
          </w:sdtPr>
          <w:sdtContent>
            <w:tc>
              <w:tcPr>
                <w:tcW w:w="3150" w:type="dxa"/>
              </w:tcPr>
              <w:p w14:paraId="591D1C7B" w14:textId="1AFE6319" w:rsidR="00B31BF1" w:rsidRPr="0007197B" w:rsidRDefault="00AC4B9E" w:rsidP="00B31BF1">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612822207"/>
            <w:placeholder>
              <w:docPart w:val="89CA269BF7D449D387CB6ACFE3412A04"/>
            </w:placeholder>
            <w15:color w:val="FF0000"/>
          </w:sdtPr>
          <w:sdtContent>
            <w:tc>
              <w:tcPr>
                <w:tcW w:w="3212" w:type="dxa"/>
              </w:tcPr>
              <w:p w14:paraId="4CDA895A" w14:textId="65CA0A14" w:rsidR="00B31BF1" w:rsidRPr="0007197B" w:rsidRDefault="00AC4B9E" w:rsidP="00B31BF1">
                <w:pPr>
                  <w:spacing w:before="120" w:after="120"/>
                  <w:rPr>
                    <w:rFonts w:eastAsiaTheme="minorEastAsia"/>
                    <w:sz w:val="24"/>
                    <w:szCs w:val="24"/>
                  </w:rPr>
                </w:pPr>
                <w:r w:rsidRPr="00AC4B9E">
                  <w:rPr>
                    <w:rFonts w:eastAsiaTheme="minorEastAsia"/>
                    <w:sz w:val="24"/>
                    <w:szCs w:val="24"/>
                  </w:rPr>
                  <w:t>Provides students a valuable opportunity to understand how HIM workflows are facilitated in the clinical setting.</w:t>
                </w:r>
              </w:p>
            </w:tc>
          </w:sdtContent>
        </w:sdt>
      </w:tr>
      <w:tr w:rsidR="00B31BF1" w:rsidRPr="000353D8" w14:paraId="2948447A" w14:textId="77777777" w:rsidTr="00BD7F41">
        <w:trPr>
          <w:trHeight w:val="288"/>
        </w:trPr>
        <w:sdt>
          <w:sdtPr>
            <w:rPr>
              <w:rFonts w:eastAsiaTheme="minorEastAsia"/>
              <w:sz w:val="24"/>
              <w:szCs w:val="24"/>
            </w:rPr>
            <w:id w:val="-530106428"/>
            <w:placeholder>
              <w:docPart w:val="4CA1383CF63E482FBE87B15827C62358"/>
            </w:placeholder>
            <w15:color w:val="FF0000"/>
          </w:sdtPr>
          <w:sdtContent>
            <w:tc>
              <w:tcPr>
                <w:tcW w:w="3348" w:type="dxa"/>
              </w:tcPr>
              <w:p w14:paraId="43D1F5B0" w14:textId="02679632" w:rsidR="00B31BF1" w:rsidRPr="0007197B" w:rsidRDefault="00720835" w:rsidP="00B31BF1">
                <w:pPr>
                  <w:spacing w:before="120" w:after="120"/>
                  <w:rPr>
                    <w:rFonts w:eastAsiaTheme="minorEastAsia"/>
                    <w:sz w:val="24"/>
                    <w:szCs w:val="24"/>
                  </w:rPr>
                </w:pPr>
                <w:r>
                  <w:t>Baylor Scott and White, Frisco</w:t>
                </w:r>
              </w:p>
            </w:tc>
          </w:sdtContent>
        </w:sdt>
        <w:sdt>
          <w:sdtPr>
            <w:rPr>
              <w:rFonts w:eastAsiaTheme="minorEastAsia"/>
              <w:sz w:val="24"/>
              <w:szCs w:val="24"/>
            </w:rPr>
            <w:id w:val="-1284565545"/>
            <w:placeholder>
              <w:docPart w:val="842117AD05B54A0BB5B05604BFEE4B23"/>
            </w:placeholder>
            <w15:color w:val="FF0000"/>
          </w:sdtPr>
          <w:sdtContent>
            <w:tc>
              <w:tcPr>
                <w:tcW w:w="3240" w:type="dxa"/>
              </w:tcPr>
              <w:p w14:paraId="68CB4AA9" w14:textId="0316B3C6" w:rsidR="00B31BF1" w:rsidRPr="0007197B" w:rsidRDefault="00AC4B9E" w:rsidP="00B31BF1">
                <w:pPr>
                  <w:spacing w:before="120" w:after="120"/>
                  <w:rPr>
                    <w:rFonts w:eastAsiaTheme="minorEastAsia"/>
                    <w:sz w:val="24"/>
                    <w:szCs w:val="24"/>
                  </w:rPr>
                </w:pPr>
                <w:r w:rsidRPr="00AC4B9E">
                  <w:rPr>
                    <w:rFonts w:eastAsiaTheme="minorEastAsia"/>
                    <w:sz w:val="24"/>
                    <w:szCs w:val="24"/>
                  </w:rPr>
                  <w:t>Professional practice experience site</w:t>
                </w:r>
              </w:p>
            </w:tc>
          </w:sdtContent>
        </w:sdt>
        <w:sdt>
          <w:sdtPr>
            <w:rPr>
              <w:rFonts w:eastAsiaTheme="minorEastAsia"/>
              <w:sz w:val="24"/>
              <w:szCs w:val="24"/>
            </w:rPr>
            <w:id w:val="835423672"/>
            <w:placeholder>
              <w:docPart w:val="63A63F1284164A43AC677C72B58EF73A"/>
            </w:placeholder>
            <w15:color w:val="FF0000"/>
          </w:sdtPr>
          <w:sdtContent>
            <w:tc>
              <w:tcPr>
                <w:tcW w:w="3150" w:type="dxa"/>
              </w:tcPr>
              <w:p w14:paraId="59FC1A8C" w14:textId="3E9D94C0" w:rsidR="00B31BF1" w:rsidRPr="0007197B" w:rsidRDefault="00AC4B9E" w:rsidP="00B31BF1">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916990442"/>
            <w:placeholder>
              <w:docPart w:val="759CA08595904886B0387F6AA1E588BC"/>
            </w:placeholder>
            <w15:color w:val="FF0000"/>
          </w:sdtPr>
          <w:sdtContent>
            <w:tc>
              <w:tcPr>
                <w:tcW w:w="3212" w:type="dxa"/>
              </w:tcPr>
              <w:p w14:paraId="37934EF1" w14:textId="40943283" w:rsidR="00B31BF1" w:rsidRPr="0007197B" w:rsidRDefault="00AC4B9E" w:rsidP="00B31BF1">
                <w:pPr>
                  <w:spacing w:before="120" w:after="120"/>
                  <w:rPr>
                    <w:rFonts w:eastAsiaTheme="minorEastAsia"/>
                    <w:sz w:val="24"/>
                    <w:szCs w:val="24"/>
                  </w:rPr>
                </w:pPr>
                <w:r w:rsidRPr="00AC4B9E">
                  <w:rPr>
                    <w:rFonts w:eastAsiaTheme="minorEastAsia"/>
                    <w:sz w:val="24"/>
                    <w:szCs w:val="24"/>
                  </w:rPr>
                  <w:t xml:space="preserve">Provides students a valuable opportunity to understand how HIM workflows are </w:t>
                </w:r>
                <w:r w:rsidRPr="00AC4B9E">
                  <w:rPr>
                    <w:rFonts w:eastAsiaTheme="minorEastAsia"/>
                    <w:sz w:val="24"/>
                    <w:szCs w:val="24"/>
                  </w:rPr>
                  <w:lastRenderedPageBreak/>
                  <w:t>facilitated in the clinical setting.</w:t>
                </w:r>
              </w:p>
            </w:tc>
          </w:sdtContent>
        </w:sdt>
      </w:tr>
      <w:tr w:rsidR="00AC4B9E" w:rsidRPr="000353D8" w14:paraId="3AEB9BD7" w14:textId="77777777" w:rsidTr="00BD7F41">
        <w:trPr>
          <w:trHeight w:val="288"/>
        </w:trPr>
        <w:sdt>
          <w:sdtPr>
            <w:rPr>
              <w:rFonts w:eastAsiaTheme="minorEastAsia"/>
              <w:sz w:val="24"/>
              <w:szCs w:val="24"/>
            </w:rPr>
            <w:id w:val="1911649413"/>
            <w:placeholder>
              <w:docPart w:val="196BF643449D470BA6158CFB84F72571"/>
            </w:placeholder>
            <w15:color w:val="FF0000"/>
          </w:sdtPr>
          <w:sdtContent>
            <w:tc>
              <w:tcPr>
                <w:tcW w:w="3348" w:type="dxa"/>
              </w:tcPr>
              <w:p w14:paraId="070AD892" w14:textId="33F7CDF8" w:rsidR="00AC4B9E" w:rsidRDefault="00AC4B9E" w:rsidP="00AC4B9E">
                <w:pPr>
                  <w:spacing w:before="120" w:after="120"/>
                  <w:rPr>
                    <w:rFonts w:eastAsiaTheme="minorEastAsia"/>
                    <w:sz w:val="24"/>
                    <w:szCs w:val="24"/>
                  </w:rPr>
                </w:pPr>
                <w:r>
                  <w:rPr>
                    <w:rFonts w:eastAsiaTheme="minorEastAsia"/>
                    <w:sz w:val="24"/>
                    <w:szCs w:val="24"/>
                  </w:rPr>
                  <w:t>Crown Medical Billing</w:t>
                </w:r>
              </w:p>
            </w:tc>
          </w:sdtContent>
        </w:sdt>
        <w:sdt>
          <w:sdtPr>
            <w:rPr>
              <w:rFonts w:eastAsiaTheme="minorEastAsia"/>
              <w:sz w:val="24"/>
              <w:szCs w:val="24"/>
            </w:rPr>
            <w:id w:val="1671212543"/>
            <w:placeholder>
              <w:docPart w:val="CE40CAC304CC4492B25ED4273F92D4D3"/>
            </w:placeholder>
            <w15:color w:val="FF0000"/>
          </w:sdtPr>
          <w:sdtContent>
            <w:tc>
              <w:tcPr>
                <w:tcW w:w="3240" w:type="dxa"/>
              </w:tcPr>
              <w:p w14:paraId="462318F4" w14:textId="13B0DED7" w:rsidR="00AC4B9E" w:rsidRDefault="00BB318D" w:rsidP="00AC4B9E">
                <w:pPr>
                  <w:spacing w:before="120" w:after="120"/>
                  <w:rPr>
                    <w:rFonts w:eastAsiaTheme="minorEastAsia"/>
                    <w:sz w:val="24"/>
                    <w:szCs w:val="24"/>
                  </w:rPr>
                </w:pPr>
                <w:r w:rsidRPr="00BB318D">
                  <w:rPr>
                    <w:rFonts w:eastAsiaTheme="minorEastAsia"/>
                    <w:sz w:val="24"/>
                    <w:szCs w:val="24"/>
                  </w:rPr>
                  <w:t>Professional practice experience site</w:t>
                </w:r>
              </w:p>
            </w:tc>
          </w:sdtContent>
        </w:sdt>
        <w:sdt>
          <w:sdtPr>
            <w:rPr>
              <w:rFonts w:eastAsiaTheme="minorEastAsia"/>
              <w:sz w:val="24"/>
              <w:szCs w:val="24"/>
            </w:rPr>
            <w:id w:val="-2080811826"/>
            <w:placeholder>
              <w:docPart w:val="BF0C0F92AD6844D6B42BE8C4D6F27322"/>
            </w:placeholder>
            <w15:color w:val="FF0000"/>
          </w:sdtPr>
          <w:sdtContent>
            <w:tc>
              <w:tcPr>
                <w:tcW w:w="3150" w:type="dxa"/>
              </w:tcPr>
              <w:p w14:paraId="4B812028" w14:textId="5A5B1B3B" w:rsidR="00AC4B9E" w:rsidRDefault="00BB318D" w:rsidP="00AC4B9E">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967971168"/>
            <w:placeholder>
              <w:docPart w:val="D6B58D610D364A39BF23F775AA74F30E"/>
            </w:placeholder>
            <w15:color w:val="FF0000"/>
          </w:sdtPr>
          <w:sdtContent>
            <w:tc>
              <w:tcPr>
                <w:tcW w:w="3212" w:type="dxa"/>
              </w:tcPr>
              <w:p w14:paraId="33BB7E5E" w14:textId="1319DA35" w:rsidR="00AC4B9E" w:rsidRDefault="00BB318D" w:rsidP="00AC4B9E">
                <w:pPr>
                  <w:spacing w:before="120" w:after="120"/>
                  <w:rPr>
                    <w:rFonts w:eastAsiaTheme="minorEastAsia"/>
                    <w:sz w:val="24"/>
                    <w:szCs w:val="24"/>
                  </w:rPr>
                </w:pPr>
                <w:r w:rsidRPr="00BB318D">
                  <w:rPr>
                    <w:rFonts w:eastAsiaTheme="minorEastAsia"/>
                    <w:sz w:val="24"/>
                    <w:szCs w:val="24"/>
                  </w:rPr>
                  <w:t>Provides students a valuable opportunity to understand how HIM workflows are facilitated in the clinical setting.</w:t>
                </w:r>
              </w:p>
            </w:tc>
          </w:sdtContent>
        </w:sdt>
      </w:tr>
      <w:tr w:rsidR="00AC4B9E" w:rsidRPr="000353D8" w14:paraId="294B8666" w14:textId="77777777" w:rsidTr="00BD7F41">
        <w:trPr>
          <w:trHeight w:val="288"/>
        </w:trPr>
        <w:sdt>
          <w:sdtPr>
            <w:rPr>
              <w:rFonts w:eastAsiaTheme="minorEastAsia"/>
              <w:sz w:val="24"/>
              <w:szCs w:val="24"/>
            </w:rPr>
            <w:id w:val="237069721"/>
            <w:placeholder>
              <w:docPart w:val="E45A70A7595C41E4848E7C5A4658F05F"/>
            </w:placeholder>
            <w15:color w:val="FF0000"/>
          </w:sdtPr>
          <w:sdtContent>
            <w:tc>
              <w:tcPr>
                <w:tcW w:w="3348" w:type="dxa"/>
              </w:tcPr>
              <w:p w14:paraId="3EC6116B" w14:textId="0A99A1F7" w:rsidR="00AC4B9E" w:rsidRDefault="00AC4B9E" w:rsidP="00AC4B9E">
                <w:pPr>
                  <w:spacing w:before="120" w:after="120"/>
                  <w:rPr>
                    <w:rFonts w:eastAsiaTheme="minorEastAsia"/>
                    <w:sz w:val="24"/>
                    <w:szCs w:val="24"/>
                  </w:rPr>
                </w:pPr>
                <w:r>
                  <w:rPr>
                    <w:rFonts w:eastAsiaTheme="minorEastAsia"/>
                    <w:sz w:val="24"/>
                    <w:szCs w:val="24"/>
                  </w:rPr>
                  <w:t>Willowbend Pediatrics</w:t>
                </w:r>
              </w:p>
            </w:tc>
          </w:sdtContent>
        </w:sdt>
        <w:sdt>
          <w:sdtPr>
            <w:rPr>
              <w:rFonts w:eastAsiaTheme="minorEastAsia"/>
              <w:sz w:val="24"/>
              <w:szCs w:val="24"/>
            </w:rPr>
            <w:id w:val="36863991"/>
            <w:placeholder>
              <w:docPart w:val="CA851865385B428FB1EB2615C90B904C"/>
            </w:placeholder>
            <w15:color w:val="FF0000"/>
          </w:sdtPr>
          <w:sdtContent>
            <w:tc>
              <w:tcPr>
                <w:tcW w:w="3240" w:type="dxa"/>
              </w:tcPr>
              <w:p w14:paraId="4F971435" w14:textId="7EF59FDA" w:rsidR="00AC4B9E" w:rsidRDefault="00BB318D" w:rsidP="00AC4B9E">
                <w:pPr>
                  <w:spacing w:before="120" w:after="120"/>
                  <w:rPr>
                    <w:rFonts w:eastAsiaTheme="minorEastAsia"/>
                    <w:sz w:val="24"/>
                    <w:szCs w:val="24"/>
                  </w:rPr>
                </w:pPr>
                <w:r w:rsidRPr="00BB318D">
                  <w:rPr>
                    <w:rFonts w:eastAsiaTheme="minorEastAsia"/>
                    <w:sz w:val="24"/>
                    <w:szCs w:val="24"/>
                  </w:rPr>
                  <w:t>Professional practice experience site</w:t>
                </w:r>
              </w:p>
            </w:tc>
          </w:sdtContent>
        </w:sdt>
        <w:sdt>
          <w:sdtPr>
            <w:rPr>
              <w:rFonts w:eastAsiaTheme="minorEastAsia"/>
              <w:sz w:val="24"/>
              <w:szCs w:val="24"/>
            </w:rPr>
            <w:id w:val="-2024535400"/>
            <w:placeholder>
              <w:docPart w:val="3C2926E4BACA4B03814DCE795D09F2A6"/>
            </w:placeholder>
            <w15:color w:val="FF0000"/>
          </w:sdtPr>
          <w:sdtContent>
            <w:tc>
              <w:tcPr>
                <w:tcW w:w="3150" w:type="dxa"/>
              </w:tcPr>
              <w:p w14:paraId="71EF0307" w14:textId="2C2525B7" w:rsidR="00AC4B9E" w:rsidRDefault="00BB318D" w:rsidP="00AC4B9E">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1191676695"/>
            <w:placeholder>
              <w:docPart w:val="9AC69953B43741628BA48A3373A735CC"/>
            </w:placeholder>
            <w15:color w:val="FF0000"/>
          </w:sdtPr>
          <w:sdtContent>
            <w:tc>
              <w:tcPr>
                <w:tcW w:w="3212" w:type="dxa"/>
              </w:tcPr>
              <w:p w14:paraId="79541235" w14:textId="15571BBE" w:rsidR="00AC4B9E" w:rsidRDefault="00BB318D" w:rsidP="00AC4B9E">
                <w:pPr>
                  <w:spacing w:before="120" w:after="120"/>
                  <w:rPr>
                    <w:rFonts w:eastAsiaTheme="minorEastAsia"/>
                    <w:sz w:val="24"/>
                    <w:szCs w:val="24"/>
                  </w:rPr>
                </w:pPr>
                <w:r w:rsidRPr="00BB318D">
                  <w:rPr>
                    <w:rFonts w:eastAsiaTheme="minorEastAsia"/>
                    <w:sz w:val="24"/>
                    <w:szCs w:val="24"/>
                  </w:rPr>
                  <w:t>Provides students a valuable opportunity to understand how HIM workflows are facilitated in the clinical setting.</w:t>
                </w:r>
              </w:p>
            </w:tc>
          </w:sdtContent>
        </w:sdt>
      </w:tr>
      <w:tr w:rsidR="00AC4B9E" w:rsidRPr="000353D8" w14:paraId="27C59804" w14:textId="77777777" w:rsidTr="00BD7F41">
        <w:trPr>
          <w:trHeight w:val="288"/>
        </w:trPr>
        <w:sdt>
          <w:sdtPr>
            <w:rPr>
              <w:rFonts w:eastAsiaTheme="minorEastAsia"/>
              <w:sz w:val="24"/>
              <w:szCs w:val="24"/>
            </w:rPr>
            <w:id w:val="184411211"/>
            <w:placeholder>
              <w:docPart w:val="912E13336DD341B48347D3500E521549"/>
            </w:placeholder>
            <w15:color w:val="FF0000"/>
          </w:sdtPr>
          <w:sdtContent>
            <w:tc>
              <w:tcPr>
                <w:tcW w:w="3348" w:type="dxa"/>
              </w:tcPr>
              <w:p w14:paraId="76602C07" w14:textId="15DDCE95" w:rsidR="00AC4B9E" w:rsidRDefault="00AC4B9E" w:rsidP="00AC4B9E">
                <w:pPr>
                  <w:spacing w:before="120" w:after="120"/>
                  <w:rPr>
                    <w:rFonts w:eastAsiaTheme="minorEastAsia"/>
                    <w:sz w:val="24"/>
                    <w:szCs w:val="24"/>
                  </w:rPr>
                </w:pPr>
                <w:r>
                  <w:rPr>
                    <w:rFonts w:eastAsiaTheme="minorEastAsia"/>
                    <w:sz w:val="24"/>
                    <w:szCs w:val="24"/>
                  </w:rPr>
                  <w:t>David Grant Medical Center</w:t>
                </w:r>
              </w:p>
            </w:tc>
          </w:sdtContent>
        </w:sdt>
        <w:sdt>
          <w:sdtPr>
            <w:rPr>
              <w:rFonts w:eastAsiaTheme="minorEastAsia"/>
              <w:sz w:val="24"/>
              <w:szCs w:val="24"/>
            </w:rPr>
            <w:id w:val="1421449526"/>
            <w:placeholder>
              <w:docPart w:val="58F3FD4F7E9F4649BD13F90178464C4A"/>
            </w:placeholder>
            <w15:color w:val="FF0000"/>
          </w:sdtPr>
          <w:sdtContent>
            <w:tc>
              <w:tcPr>
                <w:tcW w:w="3240" w:type="dxa"/>
              </w:tcPr>
              <w:p w14:paraId="62860020" w14:textId="44206EF2" w:rsidR="00AC4B9E" w:rsidRDefault="00BB318D" w:rsidP="00AC4B9E">
                <w:pPr>
                  <w:spacing w:before="120" w:after="120"/>
                  <w:rPr>
                    <w:rFonts w:eastAsiaTheme="minorEastAsia"/>
                    <w:sz w:val="24"/>
                    <w:szCs w:val="24"/>
                  </w:rPr>
                </w:pPr>
                <w:r w:rsidRPr="00BB318D">
                  <w:rPr>
                    <w:rFonts w:eastAsiaTheme="minorEastAsia"/>
                    <w:sz w:val="24"/>
                    <w:szCs w:val="24"/>
                  </w:rPr>
                  <w:t>Professional practice experience site</w:t>
                </w:r>
              </w:p>
            </w:tc>
          </w:sdtContent>
        </w:sdt>
        <w:sdt>
          <w:sdtPr>
            <w:rPr>
              <w:rFonts w:eastAsiaTheme="minorEastAsia"/>
              <w:sz w:val="24"/>
              <w:szCs w:val="24"/>
            </w:rPr>
            <w:id w:val="68547222"/>
            <w:placeholder>
              <w:docPart w:val="DB407142019148C48D1F92CA48C1E8A3"/>
            </w:placeholder>
            <w15:color w:val="FF0000"/>
          </w:sdtPr>
          <w:sdtContent>
            <w:tc>
              <w:tcPr>
                <w:tcW w:w="3150" w:type="dxa"/>
              </w:tcPr>
              <w:p w14:paraId="49BFC7EE" w14:textId="3EA596E2" w:rsidR="00AC4B9E" w:rsidRDefault="00BB318D" w:rsidP="00AC4B9E">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1820719279"/>
            <w:placeholder>
              <w:docPart w:val="87DD81E5CD9842ADAFEC1A425168DE74"/>
            </w:placeholder>
            <w15:color w:val="FF0000"/>
          </w:sdtPr>
          <w:sdtContent>
            <w:tc>
              <w:tcPr>
                <w:tcW w:w="3212" w:type="dxa"/>
              </w:tcPr>
              <w:p w14:paraId="5D65DC69" w14:textId="7B0D7C6A" w:rsidR="00AC4B9E" w:rsidRDefault="00BB318D" w:rsidP="00AC4B9E">
                <w:pPr>
                  <w:spacing w:before="120" w:after="120"/>
                  <w:rPr>
                    <w:rFonts w:eastAsiaTheme="minorEastAsia"/>
                    <w:sz w:val="24"/>
                    <w:szCs w:val="24"/>
                  </w:rPr>
                </w:pPr>
                <w:r w:rsidRPr="00BB318D">
                  <w:rPr>
                    <w:rFonts w:eastAsiaTheme="minorEastAsia"/>
                    <w:sz w:val="24"/>
                    <w:szCs w:val="24"/>
                  </w:rPr>
                  <w:t>Provides students a valuable opportunity to understand how HIM workflows are facilitated in the clinical setting.</w:t>
                </w:r>
              </w:p>
            </w:tc>
          </w:sdtContent>
        </w:sdt>
      </w:tr>
      <w:tr w:rsidR="00AC4B9E" w:rsidRPr="000353D8" w14:paraId="4CC9C64E" w14:textId="77777777" w:rsidTr="00BD7F41">
        <w:trPr>
          <w:trHeight w:val="288"/>
        </w:trPr>
        <w:sdt>
          <w:sdtPr>
            <w:rPr>
              <w:rFonts w:eastAsiaTheme="minorEastAsia"/>
              <w:sz w:val="24"/>
              <w:szCs w:val="24"/>
            </w:rPr>
            <w:id w:val="-1963561811"/>
            <w:placeholder>
              <w:docPart w:val="4B54FAC6965E4A0E9EE886110714D414"/>
            </w:placeholder>
            <w15:color w:val="FF0000"/>
          </w:sdtPr>
          <w:sdtContent>
            <w:tc>
              <w:tcPr>
                <w:tcW w:w="3348" w:type="dxa"/>
              </w:tcPr>
              <w:p w14:paraId="3568F18A" w14:textId="52791C48" w:rsidR="00AC4B9E" w:rsidRDefault="00AC4B9E" w:rsidP="00AC4B9E">
                <w:pPr>
                  <w:spacing w:before="120" w:after="120"/>
                  <w:rPr>
                    <w:rFonts w:eastAsiaTheme="minorEastAsia"/>
                    <w:sz w:val="24"/>
                    <w:szCs w:val="24"/>
                  </w:rPr>
                </w:pPr>
                <w:r>
                  <w:rPr>
                    <w:rFonts w:eastAsiaTheme="minorEastAsia"/>
                    <w:sz w:val="24"/>
                    <w:szCs w:val="24"/>
                  </w:rPr>
                  <w:t>Veterans Affairs</w:t>
                </w:r>
              </w:p>
            </w:tc>
          </w:sdtContent>
        </w:sdt>
        <w:sdt>
          <w:sdtPr>
            <w:rPr>
              <w:rFonts w:eastAsiaTheme="minorEastAsia"/>
              <w:sz w:val="24"/>
              <w:szCs w:val="24"/>
            </w:rPr>
            <w:id w:val="-396127458"/>
            <w:placeholder>
              <w:docPart w:val="3237988B662B4B548E549720817A3D6F"/>
            </w:placeholder>
            <w15:color w:val="FF0000"/>
          </w:sdtPr>
          <w:sdtContent>
            <w:tc>
              <w:tcPr>
                <w:tcW w:w="3240" w:type="dxa"/>
              </w:tcPr>
              <w:p w14:paraId="1606FB0D" w14:textId="65D10A0C" w:rsidR="00AC4B9E" w:rsidRDefault="00BB318D" w:rsidP="00AC4B9E">
                <w:pPr>
                  <w:spacing w:before="120" w:after="120"/>
                  <w:rPr>
                    <w:rFonts w:eastAsiaTheme="minorEastAsia"/>
                    <w:sz w:val="24"/>
                    <w:szCs w:val="24"/>
                  </w:rPr>
                </w:pPr>
                <w:r w:rsidRPr="00BB318D">
                  <w:rPr>
                    <w:rFonts w:eastAsiaTheme="minorEastAsia"/>
                    <w:sz w:val="24"/>
                    <w:szCs w:val="24"/>
                  </w:rPr>
                  <w:t>Professional practice experience site</w:t>
                </w:r>
              </w:p>
            </w:tc>
          </w:sdtContent>
        </w:sdt>
        <w:sdt>
          <w:sdtPr>
            <w:rPr>
              <w:rFonts w:eastAsiaTheme="minorEastAsia"/>
              <w:sz w:val="24"/>
              <w:szCs w:val="24"/>
            </w:rPr>
            <w:id w:val="-507749185"/>
            <w:placeholder>
              <w:docPart w:val="8B03B7C9A73246BC93B0BF1DA318308E"/>
            </w:placeholder>
            <w15:color w:val="FF0000"/>
          </w:sdtPr>
          <w:sdtContent>
            <w:tc>
              <w:tcPr>
                <w:tcW w:w="3150" w:type="dxa"/>
              </w:tcPr>
              <w:p w14:paraId="24D9D2E1" w14:textId="6D599A35" w:rsidR="00AC4B9E" w:rsidRDefault="00BB318D" w:rsidP="00AC4B9E">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1996990474"/>
            <w:placeholder>
              <w:docPart w:val="A4F0A3CEEC5740339872CFF4FE2D6AF3"/>
            </w:placeholder>
            <w15:color w:val="FF0000"/>
          </w:sdtPr>
          <w:sdtContent>
            <w:tc>
              <w:tcPr>
                <w:tcW w:w="3212" w:type="dxa"/>
              </w:tcPr>
              <w:p w14:paraId="537BBB35" w14:textId="16F92E2C" w:rsidR="00AC4B9E" w:rsidRDefault="00BB318D" w:rsidP="00AC4B9E">
                <w:pPr>
                  <w:spacing w:before="120" w:after="120"/>
                  <w:rPr>
                    <w:rFonts w:eastAsiaTheme="minorEastAsia"/>
                    <w:sz w:val="24"/>
                    <w:szCs w:val="24"/>
                  </w:rPr>
                </w:pPr>
                <w:r w:rsidRPr="00BB318D">
                  <w:rPr>
                    <w:rFonts w:eastAsiaTheme="minorEastAsia"/>
                    <w:sz w:val="24"/>
                    <w:szCs w:val="24"/>
                  </w:rPr>
                  <w:t>Provides students a valuable opportunity to understand how HIM workflows are facilitated in the clinical setting.</w:t>
                </w:r>
              </w:p>
            </w:tc>
          </w:sdtContent>
        </w:sdt>
      </w:tr>
      <w:tr w:rsidR="00BB318D" w:rsidRPr="000353D8" w14:paraId="68B0F1E3" w14:textId="77777777" w:rsidTr="00BD7F41">
        <w:trPr>
          <w:trHeight w:val="288"/>
        </w:trPr>
        <w:sdt>
          <w:sdtPr>
            <w:rPr>
              <w:rFonts w:eastAsiaTheme="minorEastAsia"/>
              <w:sz w:val="24"/>
              <w:szCs w:val="24"/>
            </w:rPr>
            <w:id w:val="-1613815088"/>
            <w:placeholder>
              <w:docPart w:val="F54D884ACC6C489683B9B7E207B1597B"/>
            </w:placeholder>
            <w15:color w:val="FF0000"/>
          </w:sdtPr>
          <w:sdtContent>
            <w:sdt>
              <w:sdtPr>
                <w:rPr>
                  <w:rFonts w:eastAsiaTheme="minorEastAsia"/>
                  <w:sz w:val="24"/>
                  <w:szCs w:val="24"/>
                </w:rPr>
                <w:id w:val="-779329306"/>
                <w:placeholder>
                  <w:docPart w:val="408981E1A33A4E66B8D0381C459E3A63"/>
                </w:placeholder>
                <w15:color w:val="FF0000"/>
              </w:sdtPr>
              <w:sdtContent>
                <w:tc>
                  <w:tcPr>
                    <w:tcW w:w="3348" w:type="dxa"/>
                  </w:tcPr>
                  <w:p w14:paraId="318D784C" w14:textId="5E6AF945" w:rsidR="00BB318D" w:rsidRDefault="00BB318D" w:rsidP="00BB318D">
                    <w:pPr>
                      <w:spacing w:before="120" w:after="120"/>
                      <w:rPr>
                        <w:rFonts w:eastAsiaTheme="minorEastAsia"/>
                        <w:sz w:val="24"/>
                        <w:szCs w:val="24"/>
                      </w:rPr>
                    </w:pPr>
                    <w:r>
                      <w:rPr>
                        <w:rFonts w:eastAsiaTheme="minorEastAsia"/>
                        <w:sz w:val="24"/>
                        <w:szCs w:val="24"/>
                      </w:rPr>
                      <w:t>Premiere Physical Therapy</w:t>
                    </w:r>
                  </w:p>
                </w:tc>
              </w:sdtContent>
            </w:sdt>
          </w:sdtContent>
        </w:sdt>
        <w:sdt>
          <w:sdtPr>
            <w:rPr>
              <w:rFonts w:eastAsiaTheme="minorEastAsia"/>
              <w:sz w:val="24"/>
              <w:szCs w:val="24"/>
            </w:rPr>
            <w:id w:val="-558471645"/>
            <w:placeholder>
              <w:docPart w:val="7D365D3E03BA4E3986AB353E2A41F3F9"/>
            </w:placeholder>
            <w15:color w:val="FF0000"/>
          </w:sdtPr>
          <w:sdtContent>
            <w:tc>
              <w:tcPr>
                <w:tcW w:w="3240" w:type="dxa"/>
              </w:tcPr>
              <w:p w14:paraId="1B4CD693" w14:textId="6F7A0715" w:rsidR="00BB318D" w:rsidRDefault="00BB318D" w:rsidP="00BB318D">
                <w:pPr>
                  <w:spacing w:before="120" w:after="120"/>
                  <w:rPr>
                    <w:rFonts w:eastAsiaTheme="minorEastAsia"/>
                    <w:sz w:val="24"/>
                    <w:szCs w:val="24"/>
                  </w:rPr>
                </w:pPr>
                <w:r w:rsidRPr="00BB318D">
                  <w:rPr>
                    <w:rFonts w:eastAsiaTheme="minorEastAsia"/>
                    <w:sz w:val="24"/>
                    <w:szCs w:val="24"/>
                  </w:rPr>
                  <w:t>Professional practice experience site</w:t>
                </w:r>
              </w:p>
            </w:tc>
          </w:sdtContent>
        </w:sdt>
        <w:sdt>
          <w:sdtPr>
            <w:rPr>
              <w:rFonts w:eastAsiaTheme="minorEastAsia"/>
              <w:sz w:val="24"/>
              <w:szCs w:val="24"/>
            </w:rPr>
            <w:id w:val="-1591842083"/>
            <w:placeholder>
              <w:docPart w:val="33FBACEFCE244B22BE4C1D2F30FB9F41"/>
            </w:placeholder>
            <w15:color w:val="FF0000"/>
          </w:sdtPr>
          <w:sdtContent>
            <w:tc>
              <w:tcPr>
                <w:tcW w:w="3150" w:type="dxa"/>
              </w:tcPr>
              <w:p w14:paraId="6DD08C82" w14:textId="00E64204" w:rsidR="00BB318D" w:rsidRDefault="00BB318D" w:rsidP="00BB318D">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298073987"/>
            <w:placeholder>
              <w:docPart w:val="777FC3BB98464EDAA7C28521B7AA16FD"/>
            </w:placeholder>
            <w15:color w:val="FF0000"/>
          </w:sdtPr>
          <w:sdtContent>
            <w:tc>
              <w:tcPr>
                <w:tcW w:w="3212" w:type="dxa"/>
              </w:tcPr>
              <w:p w14:paraId="74AB3F86" w14:textId="5C9864EF" w:rsidR="00BB318D" w:rsidRDefault="00BB318D" w:rsidP="00BB318D">
                <w:pPr>
                  <w:spacing w:before="120" w:after="120"/>
                  <w:rPr>
                    <w:rFonts w:eastAsiaTheme="minorEastAsia"/>
                    <w:sz w:val="24"/>
                    <w:szCs w:val="24"/>
                  </w:rPr>
                </w:pPr>
                <w:r w:rsidRPr="00BB318D">
                  <w:rPr>
                    <w:rFonts w:eastAsiaTheme="minorEastAsia"/>
                    <w:sz w:val="24"/>
                    <w:szCs w:val="24"/>
                  </w:rPr>
                  <w:t>Provides students a valuable opportunity to understand how HIM workflows are facilitated in the clinical setting.</w:t>
                </w:r>
              </w:p>
            </w:tc>
          </w:sdtContent>
        </w:sdt>
      </w:tr>
      <w:tr w:rsidR="006F09B7" w:rsidRPr="000353D8" w14:paraId="71A1E86E" w14:textId="77777777" w:rsidTr="00BD7F41">
        <w:trPr>
          <w:trHeight w:val="288"/>
        </w:trPr>
        <w:sdt>
          <w:sdtPr>
            <w:rPr>
              <w:rFonts w:eastAsiaTheme="minorEastAsia"/>
              <w:sz w:val="24"/>
              <w:szCs w:val="24"/>
            </w:rPr>
            <w:id w:val="715622877"/>
            <w:placeholder>
              <w:docPart w:val="2BAE806AB2934BD998599CD08A59CE9B"/>
            </w:placeholder>
            <w15:color w:val="FF0000"/>
          </w:sdtPr>
          <w:sdtContent>
            <w:sdt>
              <w:sdtPr>
                <w:rPr>
                  <w:rFonts w:eastAsiaTheme="minorEastAsia"/>
                  <w:sz w:val="24"/>
                  <w:szCs w:val="24"/>
                </w:rPr>
                <w:id w:val="1041628780"/>
                <w:placeholder>
                  <w:docPart w:val="14977DD116B54BB3AAC3CD591E015031"/>
                </w:placeholder>
                <w15:color w:val="FF0000"/>
              </w:sdtPr>
              <w:sdtContent>
                <w:tc>
                  <w:tcPr>
                    <w:tcW w:w="3348" w:type="dxa"/>
                  </w:tcPr>
                  <w:p w14:paraId="3949B39F" w14:textId="7A5A42E3" w:rsidR="006F09B7" w:rsidRDefault="006F09B7" w:rsidP="006F09B7">
                    <w:pPr>
                      <w:spacing w:before="120" w:after="120"/>
                      <w:rPr>
                        <w:rFonts w:eastAsiaTheme="minorEastAsia"/>
                        <w:sz w:val="24"/>
                        <w:szCs w:val="24"/>
                      </w:rPr>
                    </w:pPr>
                    <w:r w:rsidRPr="006F09B7">
                      <w:rPr>
                        <w:rFonts w:eastAsiaTheme="minorEastAsia"/>
                        <w:sz w:val="24"/>
                        <w:szCs w:val="24"/>
                      </w:rPr>
                      <w:t>PAM Rehabilitation Hospital</w:t>
                    </w:r>
                  </w:p>
                </w:tc>
              </w:sdtContent>
            </w:sdt>
          </w:sdtContent>
        </w:sdt>
        <w:sdt>
          <w:sdtPr>
            <w:rPr>
              <w:rFonts w:eastAsiaTheme="minorEastAsia"/>
              <w:sz w:val="24"/>
              <w:szCs w:val="24"/>
            </w:rPr>
            <w:id w:val="-657926521"/>
            <w:placeholder>
              <w:docPart w:val="2318BEC4EE634BB992996170DC2A8D56"/>
            </w:placeholder>
            <w15:color w:val="FF0000"/>
          </w:sdtPr>
          <w:sdtContent>
            <w:tc>
              <w:tcPr>
                <w:tcW w:w="3240" w:type="dxa"/>
              </w:tcPr>
              <w:p w14:paraId="5B7CA504" w14:textId="7FDCEE6D" w:rsidR="006F09B7" w:rsidRDefault="006F09B7" w:rsidP="006F09B7">
                <w:pPr>
                  <w:spacing w:before="120" w:after="120"/>
                  <w:rPr>
                    <w:rFonts w:eastAsiaTheme="minorEastAsia"/>
                    <w:sz w:val="24"/>
                    <w:szCs w:val="24"/>
                  </w:rPr>
                </w:pPr>
                <w:r w:rsidRPr="00BB318D">
                  <w:rPr>
                    <w:rFonts w:eastAsiaTheme="minorEastAsia"/>
                    <w:sz w:val="24"/>
                    <w:szCs w:val="24"/>
                  </w:rPr>
                  <w:t>Professional practice experience site</w:t>
                </w:r>
              </w:p>
            </w:tc>
          </w:sdtContent>
        </w:sdt>
        <w:sdt>
          <w:sdtPr>
            <w:rPr>
              <w:rFonts w:eastAsiaTheme="minorEastAsia"/>
              <w:sz w:val="24"/>
              <w:szCs w:val="24"/>
            </w:rPr>
            <w:id w:val="1818684418"/>
            <w:placeholder>
              <w:docPart w:val="791C18B151A34810A03DC1D2630999F9"/>
            </w:placeholder>
            <w15:color w:val="FF0000"/>
          </w:sdtPr>
          <w:sdtContent>
            <w:tc>
              <w:tcPr>
                <w:tcW w:w="3150" w:type="dxa"/>
              </w:tcPr>
              <w:p w14:paraId="57D36484" w14:textId="538F85BE" w:rsidR="006F09B7" w:rsidRDefault="006F09B7" w:rsidP="006F09B7">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2145390823"/>
            <w:placeholder>
              <w:docPart w:val="E70318764C50493CB34F08154DE9C126"/>
            </w:placeholder>
            <w15:color w:val="FF0000"/>
          </w:sdtPr>
          <w:sdtContent>
            <w:tc>
              <w:tcPr>
                <w:tcW w:w="3212" w:type="dxa"/>
              </w:tcPr>
              <w:p w14:paraId="63C40287" w14:textId="4D2F2630" w:rsidR="006F09B7" w:rsidRDefault="006F09B7" w:rsidP="006F09B7">
                <w:pPr>
                  <w:spacing w:before="120" w:after="120"/>
                  <w:rPr>
                    <w:rFonts w:eastAsiaTheme="minorEastAsia"/>
                    <w:sz w:val="24"/>
                    <w:szCs w:val="24"/>
                  </w:rPr>
                </w:pPr>
                <w:r w:rsidRPr="00BB318D">
                  <w:rPr>
                    <w:rFonts w:eastAsiaTheme="minorEastAsia"/>
                    <w:sz w:val="24"/>
                    <w:szCs w:val="24"/>
                  </w:rPr>
                  <w:t>Provides students a valuable opportunity to understand how HIM workflows are facilitated in the clinical setting.</w:t>
                </w:r>
              </w:p>
            </w:tc>
          </w:sdtContent>
        </w:sdt>
      </w:tr>
      <w:tr w:rsidR="00885C05" w:rsidRPr="000353D8" w14:paraId="644FEEE5" w14:textId="77777777" w:rsidTr="00BD7F41">
        <w:trPr>
          <w:trHeight w:val="288"/>
        </w:trPr>
        <w:tc>
          <w:tcPr>
            <w:tcW w:w="3348" w:type="dxa"/>
          </w:tcPr>
          <w:p w14:paraId="6CB48E97" w14:textId="1038C2BE" w:rsidR="00885C05" w:rsidRDefault="00885C05" w:rsidP="00885C05">
            <w:pPr>
              <w:spacing w:before="120" w:after="120"/>
              <w:rPr>
                <w:rFonts w:eastAsiaTheme="minorEastAsia"/>
                <w:sz w:val="24"/>
                <w:szCs w:val="24"/>
              </w:rPr>
            </w:pPr>
            <w:r w:rsidRPr="00885C05">
              <w:rPr>
                <w:rFonts w:eastAsiaTheme="minorEastAsia"/>
                <w:sz w:val="24"/>
                <w:szCs w:val="24"/>
              </w:rPr>
              <w:t>Baylor Scott and White Institute for Rehabilitation</w:t>
            </w:r>
          </w:p>
        </w:tc>
        <w:sdt>
          <w:sdtPr>
            <w:rPr>
              <w:rFonts w:eastAsiaTheme="minorEastAsia"/>
              <w:sz w:val="24"/>
              <w:szCs w:val="24"/>
            </w:rPr>
            <w:id w:val="238371900"/>
            <w:placeholder>
              <w:docPart w:val="254CA559DE2047C4B4D78E02A2CB22C5"/>
            </w:placeholder>
            <w15:color w:val="FF0000"/>
          </w:sdtPr>
          <w:sdtContent>
            <w:tc>
              <w:tcPr>
                <w:tcW w:w="3240" w:type="dxa"/>
              </w:tcPr>
              <w:p w14:paraId="65CF2CCA" w14:textId="30428AB1" w:rsidR="00885C05" w:rsidRDefault="00885C05" w:rsidP="00885C05">
                <w:pPr>
                  <w:spacing w:before="120" w:after="120"/>
                  <w:rPr>
                    <w:rFonts w:eastAsiaTheme="minorEastAsia"/>
                    <w:sz w:val="24"/>
                    <w:szCs w:val="24"/>
                  </w:rPr>
                </w:pPr>
                <w:r w:rsidRPr="00BB318D">
                  <w:rPr>
                    <w:rFonts w:eastAsiaTheme="minorEastAsia"/>
                    <w:sz w:val="24"/>
                    <w:szCs w:val="24"/>
                  </w:rPr>
                  <w:t>Professional practice experience site</w:t>
                </w:r>
              </w:p>
            </w:tc>
          </w:sdtContent>
        </w:sdt>
        <w:sdt>
          <w:sdtPr>
            <w:rPr>
              <w:rFonts w:eastAsiaTheme="minorEastAsia"/>
              <w:sz w:val="24"/>
              <w:szCs w:val="24"/>
            </w:rPr>
            <w:id w:val="-135347471"/>
            <w:placeholder>
              <w:docPart w:val="5F77C78CC0F64680ABA0C1F68766C522"/>
            </w:placeholder>
            <w15:color w:val="FF0000"/>
          </w:sdtPr>
          <w:sdtContent>
            <w:tc>
              <w:tcPr>
                <w:tcW w:w="3150" w:type="dxa"/>
              </w:tcPr>
              <w:p w14:paraId="57F63DFD" w14:textId="6E7A402F" w:rsidR="00885C05" w:rsidRDefault="00885C05" w:rsidP="00885C05">
                <w:pPr>
                  <w:spacing w:before="120" w:after="120"/>
                  <w:rPr>
                    <w:rFonts w:eastAsiaTheme="minorEastAsia"/>
                    <w:sz w:val="24"/>
                    <w:szCs w:val="24"/>
                  </w:rPr>
                </w:pPr>
                <w:r>
                  <w:rPr>
                    <w:rFonts w:eastAsiaTheme="minorEastAsia"/>
                    <w:sz w:val="24"/>
                    <w:szCs w:val="24"/>
                  </w:rPr>
                  <w:t>Yes</w:t>
                </w:r>
              </w:p>
            </w:tc>
          </w:sdtContent>
        </w:sdt>
        <w:sdt>
          <w:sdtPr>
            <w:rPr>
              <w:rFonts w:eastAsiaTheme="minorEastAsia"/>
              <w:sz w:val="24"/>
              <w:szCs w:val="24"/>
            </w:rPr>
            <w:id w:val="-60101609"/>
            <w:placeholder>
              <w:docPart w:val="45ED72BA3F8D452F81BFF92A38725E9B"/>
            </w:placeholder>
            <w15:color w:val="FF0000"/>
          </w:sdtPr>
          <w:sdtContent>
            <w:tc>
              <w:tcPr>
                <w:tcW w:w="3212" w:type="dxa"/>
              </w:tcPr>
              <w:p w14:paraId="1CB4EF60" w14:textId="43A14701" w:rsidR="00885C05" w:rsidRDefault="00885C05" w:rsidP="00885C05">
                <w:pPr>
                  <w:spacing w:before="120" w:after="120"/>
                  <w:rPr>
                    <w:rFonts w:eastAsiaTheme="minorEastAsia"/>
                    <w:sz w:val="24"/>
                    <w:szCs w:val="24"/>
                  </w:rPr>
                </w:pPr>
                <w:r w:rsidRPr="00BB318D">
                  <w:rPr>
                    <w:rFonts w:eastAsiaTheme="minorEastAsia"/>
                    <w:sz w:val="24"/>
                    <w:szCs w:val="24"/>
                  </w:rPr>
                  <w:t>Provides students a valuable opportunity to understand how HIM workflows are facilitated in the clinical setting.</w:t>
                </w:r>
              </w:p>
            </w:tc>
          </w:sdtContent>
        </w:sdt>
      </w:tr>
      <w:tr w:rsidR="00885C05" w:rsidRPr="000353D8" w14:paraId="048FF0B8" w14:textId="77777777" w:rsidTr="00BD7F41">
        <w:trPr>
          <w:trHeight w:val="288"/>
        </w:trPr>
        <w:sdt>
          <w:sdtPr>
            <w:rPr>
              <w:rFonts w:eastAsiaTheme="minorEastAsia"/>
              <w:sz w:val="24"/>
              <w:szCs w:val="24"/>
            </w:rPr>
            <w:id w:val="1261410946"/>
            <w:placeholder>
              <w:docPart w:val="9A7C748E3A9B445FBBEB2DB0372A27F4"/>
            </w:placeholder>
            <w15:color w:val="FF0000"/>
          </w:sdtPr>
          <w:sdtContent>
            <w:tc>
              <w:tcPr>
                <w:tcW w:w="3348" w:type="dxa"/>
              </w:tcPr>
              <w:p w14:paraId="5477B664" w14:textId="534B762E" w:rsidR="00885C05" w:rsidRPr="0007197B" w:rsidRDefault="00885C05" w:rsidP="00885C05">
                <w:pPr>
                  <w:spacing w:before="120" w:after="120"/>
                  <w:rPr>
                    <w:rFonts w:eastAsiaTheme="minorEastAsia"/>
                    <w:sz w:val="24"/>
                    <w:szCs w:val="24"/>
                  </w:rPr>
                </w:pPr>
                <w:r w:rsidRPr="00720835">
                  <w:rPr>
                    <w:rFonts w:eastAsiaTheme="minorEastAsia"/>
                    <w:sz w:val="24"/>
                    <w:szCs w:val="24"/>
                  </w:rPr>
                  <w:t>Health Information Management</w:t>
                </w:r>
                <w:r>
                  <w:rPr>
                    <w:rFonts w:eastAsiaTheme="minorEastAsia"/>
                    <w:sz w:val="24"/>
                    <w:szCs w:val="24"/>
                  </w:rPr>
                  <w:t xml:space="preserve"> </w:t>
                </w:r>
                <w:r w:rsidRPr="00720835">
                  <w:rPr>
                    <w:rFonts w:eastAsiaTheme="minorEastAsia"/>
                    <w:sz w:val="24"/>
                    <w:szCs w:val="24"/>
                  </w:rPr>
                  <w:t>Systems Society</w:t>
                </w:r>
              </w:p>
            </w:tc>
          </w:sdtContent>
        </w:sdt>
        <w:sdt>
          <w:sdtPr>
            <w:rPr>
              <w:rFonts w:eastAsiaTheme="minorEastAsia"/>
              <w:sz w:val="24"/>
              <w:szCs w:val="24"/>
            </w:rPr>
            <w:id w:val="-751439774"/>
            <w:placeholder>
              <w:docPart w:val="DA6D8320AC0C43E28E30F0BD88D6B24A"/>
            </w:placeholder>
            <w15:color w:val="FF0000"/>
          </w:sdtPr>
          <w:sdtContent>
            <w:tc>
              <w:tcPr>
                <w:tcW w:w="3240" w:type="dxa"/>
              </w:tcPr>
              <w:p w14:paraId="0F9CEB67" w14:textId="2A9C267A" w:rsidR="00885C05" w:rsidRPr="0007197B" w:rsidRDefault="00885C05" w:rsidP="00885C05">
                <w:pPr>
                  <w:spacing w:before="120" w:after="120"/>
                  <w:rPr>
                    <w:rFonts w:eastAsiaTheme="minorEastAsia"/>
                    <w:sz w:val="24"/>
                    <w:szCs w:val="24"/>
                  </w:rPr>
                </w:pPr>
                <w:r>
                  <w:rPr>
                    <w:rFonts w:eastAsiaTheme="minorEastAsia"/>
                    <w:sz w:val="24"/>
                    <w:szCs w:val="24"/>
                  </w:rPr>
                  <w:t>Scholarships, memberships for full-time faculty, student memberships</w:t>
                </w:r>
              </w:p>
            </w:tc>
          </w:sdtContent>
        </w:sdt>
        <w:sdt>
          <w:sdtPr>
            <w:rPr>
              <w:rFonts w:eastAsiaTheme="minorEastAsia"/>
              <w:sz w:val="24"/>
              <w:szCs w:val="24"/>
            </w:rPr>
            <w:id w:val="1117248738"/>
            <w:placeholder>
              <w:docPart w:val="BEA3796E5C3A48F6ABE12425B702ABE9"/>
            </w:placeholder>
            <w15:color w:val="FF0000"/>
          </w:sdtPr>
          <w:sdtContent>
            <w:tc>
              <w:tcPr>
                <w:tcW w:w="3150" w:type="dxa"/>
              </w:tcPr>
              <w:p w14:paraId="11FF966D" w14:textId="02B090AD" w:rsidR="00885C05" w:rsidRPr="0007197B" w:rsidRDefault="00885C05" w:rsidP="00885C05">
                <w:pPr>
                  <w:spacing w:before="120" w:after="120"/>
                  <w:rPr>
                    <w:rFonts w:eastAsiaTheme="minorEastAsia"/>
                    <w:sz w:val="24"/>
                    <w:szCs w:val="24"/>
                  </w:rPr>
                </w:pPr>
                <w:r>
                  <w:rPr>
                    <w:rFonts w:eastAsiaTheme="minorEastAsia"/>
                    <w:sz w:val="24"/>
                    <w:szCs w:val="24"/>
                  </w:rPr>
                  <w:t>Yes, Organizational Affiliate</w:t>
                </w:r>
              </w:p>
            </w:tc>
          </w:sdtContent>
        </w:sdt>
        <w:sdt>
          <w:sdtPr>
            <w:rPr>
              <w:rFonts w:eastAsiaTheme="minorEastAsia"/>
              <w:sz w:val="24"/>
              <w:szCs w:val="24"/>
            </w:rPr>
            <w:id w:val="1147324293"/>
            <w:placeholder>
              <w:docPart w:val="2BE4AFCAA9CC4B978C9CEB8F5B118A38"/>
            </w:placeholder>
            <w15:color w:val="FF0000"/>
          </w:sdtPr>
          <w:sdtContent>
            <w:tc>
              <w:tcPr>
                <w:tcW w:w="3212" w:type="dxa"/>
              </w:tcPr>
              <w:p w14:paraId="153A9C6E" w14:textId="330B6CA6" w:rsidR="00885C05" w:rsidRPr="0007197B" w:rsidRDefault="00885C05" w:rsidP="00885C05">
                <w:pPr>
                  <w:spacing w:before="120" w:after="120"/>
                  <w:rPr>
                    <w:rFonts w:eastAsiaTheme="minorEastAsia"/>
                    <w:sz w:val="24"/>
                    <w:szCs w:val="24"/>
                  </w:rPr>
                </w:pPr>
                <w:r w:rsidRPr="00AC4B9E">
                  <w:rPr>
                    <w:rFonts w:eastAsiaTheme="minorEastAsia"/>
                    <w:sz w:val="24"/>
                    <w:szCs w:val="24"/>
                  </w:rPr>
                  <w:t>Support student achievement</w:t>
                </w:r>
                <w:r>
                  <w:rPr>
                    <w:rFonts w:eastAsiaTheme="minorEastAsia"/>
                    <w:sz w:val="24"/>
                    <w:szCs w:val="24"/>
                  </w:rPr>
                  <w:t xml:space="preserve"> and professional development</w:t>
                </w:r>
              </w:p>
            </w:tc>
          </w:sdtContent>
        </w:sdt>
      </w:tr>
      <w:tr w:rsidR="00885C05" w:rsidRPr="000353D8" w14:paraId="31AF739D" w14:textId="77777777" w:rsidTr="00BD7F41">
        <w:trPr>
          <w:trHeight w:val="288"/>
        </w:trPr>
        <w:tc>
          <w:tcPr>
            <w:tcW w:w="3348" w:type="dxa"/>
          </w:tcPr>
          <w:p w14:paraId="7E852855" w14:textId="259F52F5" w:rsidR="00885C05" w:rsidRDefault="00885C05" w:rsidP="00885C05">
            <w:pPr>
              <w:spacing w:before="120" w:after="120"/>
              <w:rPr>
                <w:rFonts w:eastAsiaTheme="minorEastAsia"/>
                <w:sz w:val="24"/>
                <w:szCs w:val="24"/>
              </w:rPr>
            </w:pPr>
            <w:r>
              <w:rPr>
                <w:rFonts w:eastAsiaTheme="minorEastAsia"/>
                <w:sz w:val="24"/>
                <w:szCs w:val="24"/>
              </w:rPr>
              <w:t>Texas Health Information Management Association (TxHIMA)</w:t>
            </w:r>
          </w:p>
        </w:tc>
        <w:tc>
          <w:tcPr>
            <w:tcW w:w="3240" w:type="dxa"/>
          </w:tcPr>
          <w:p w14:paraId="55694036" w14:textId="74AB2CF1" w:rsidR="00885C05" w:rsidRDefault="00885C05" w:rsidP="00885C05">
            <w:pPr>
              <w:spacing w:before="120" w:after="120"/>
              <w:rPr>
                <w:rFonts w:eastAsiaTheme="minorEastAsia"/>
                <w:sz w:val="24"/>
                <w:szCs w:val="24"/>
              </w:rPr>
            </w:pPr>
            <w:r>
              <w:rPr>
                <w:rFonts w:eastAsiaTheme="minorEastAsia"/>
                <w:sz w:val="24"/>
                <w:szCs w:val="24"/>
              </w:rPr>
              <w:t>Scholarships, Health Information Management (HIM) community involvement, HIM community awareness, and the ability to impact change</w:t>
            </w:r>
          </w:p>
        </w:tc>
        <w:tc>
          <w:tcPr>
            <w:tcW w:w="3150" w:type="dxa"/>
          </w:tcPr>
          <w:p w14:paraId="41D130DB" w14:textId="65E81B2D" w:rsidR="00885C05" w:rsidRDefault="00885C05" w:rsidP="00885C05">
            <w:pPr>
              <w:spacing w:before="120" w:after="120"/>
              <w:rPr>
                <w:rFonts w:eastAsiaTheme="minorEastAsia"/>
                <w:sz w:val="24"/>
                <w:szCs w:val="24"/>
              </w:rPr>
            </w:pPr>
            <w:r>
              <w:rPr>
                <w:rFonts w:eastAsiaTheme="minorEastAsia"/>
                <w:sz w:val="24"/>
                <w:szCs w:val="24"/>
              </w:rPr>
              <w:t>No</w:t>
            </w:r>
          </w:p>
        </w:tc>
        <w:tc>
          <w:tcPr>
            <w:tcW w:w="3212" w:type="dxa"/>
          </w:tcPr>
          <w:p w14:paraId="114C2837" w14:textId="09FA7C34" w:rsidR="00885C05" w:rsidRDefault="00885C05" w:rsidP="00885C05">
            <w:pPr>
              <w:spacing w:before="120" w:after="120"/>
              <w:rPr>
                <w:rFonts w:eastAsiaTheme="minorEastAsia"/>
                <w:sz w:val="24"/>
                <w:szCs w:val="24"/>
              </w:rPr>
            </w:pPr>
            <w:r w:rsidRPr="00012238">
              <w:rPr>
                <w:rFonts w:eastAsiaTheme="minorEastAsia"/>
                <w:sz w:val="24"/>
                <w:szCs w:val="24"/>
              </w:rPr>
              <w:t>Support student achievement</w:t>
            </w:r>
            <w:r>
              <w:rPr>
                <w:rFonts w:eastAsiaTheme="minorEastAsia"/>
                <w:sz w:val="24"/>
                <w:szCs w:val="24"/>
              </w:rPr>
              <w:t xml:space="preserve"> and promote program visibility</w:t>
            </w:r>
          </w:p>
        </w:tc>
      </w:tr>
      <w:tr w:rsidR="00885C05" w:rsidRPr="000353D8" w14:paraId="6224D936" w14:textId="77777777" w:rsidTr="00BD7F41">
        <w:trPr>
          <w:trHeight w:val="288"/>
        </w:trPr>
        <w:tc>
          <w:tcPr>
            <w:tcW w:w="3348" w:type="dxa"/>
          </w:tcPr>
          <w:p w14:paraId="66DD04A1" w14:textId="3561852B" w:rsidR="00885C05" w:rsidRDefault="00885C05" w:rsidP="00885C05">
            <w:pPr>
              <w:spacing w:before="120" w:after="120"/>
              <w:rPr>
                <w:rFonts w:eastAsiaTheme="minorEastAsia"/>
                <w:sz w:val="24"/>
                <w:szCs w:val="24"/>
              </w:rPr>
            </w:pPr>
            <w:r>
              <w:rPr>
                <w:rFonts w:eastAsiaTheme="minorEastAsia"/>
                <w:sz w:val="24"/>
                <w:szCs w:val="24"/>
              </w:rPr>
              <w:t>Dallas Fort Worth Health Information Management Association (DFWHIMA)</w:t>
            </w:r>
          </w:p>
        </w:tc>
        <w:tc>
          <w:tcPr>
            <w:tcW w:w="3240" w:type="dxa"/>
          </w:tcPr>
          <w:p w14:paraId="48078E19" w14:textId="7088BCC5" w:rsidR="00885C05" w:rsidRDefault="00885C05" w:rsidP="00885C05">
            <w:pPr>
              <w:spacing w:before="120" w:after="120"/>
              <w:rPr>
                <w:rFonts w:eastAsiaTheme="minorEastAsia"/>
                <w:sz w:val="24"/>
                <w:szCs w:val="24"/>
              </w:rPr>
            </w:pPr>
            <w:r>
              <w:rPr>
                <w:rFonts w:eastAsiaTheme="minorEastAsia"/>
                <w:sz w:val="24"/>
                <w:szCs w:val="24"/>
              </w:rPr>
              <w:t>Scholarships, Health Information Management (HIM) community involvement, HIM community awareness, and the ability to impact change</w:t>
            </w:r>
          </w:p>
        </w:tc>
        <w:tc>
          <w:tcPr>
            <w:tcW w:w="3150" w:type="dxa"/>
          </w:tcPr>
          <w:p w14:paraId="64E3275A" w14:textId="48BED54A" w:rsidR="00885C05" w:rsidRDefault="00885C05" w:rsidP="00885C05">
            <w:pPr>
              <w:spacing w:before="120" w:after="120"/>
              <w:rPr>
                <w:rFonts w:eastAsiaTheme="minorEastAsia"/>
                <w:sz w:val="24"/>
                <w:szCs w:val="24"/>
              </w:rPr>
            </w:pPr>
            <w:r>
              <w:rPr>
                <w:rFonts w:eastAsiaTheme="minorEastAsia"/>
                <w:sz w:val="24"/>
                <w:szCs w:val="24"/>
              </w:rPr>
              <w:t>No</w:t>
            </w:r>
          </w:p>
        </w:tc>
        <w:tc>
          <w:tcPr>
            <w:tcW w:w="3212" w:type="dxa"/>
          </w:tcPr>
          <w:p w14:paraId="79699277" w14:textId="61E5A04A" w:rsidR="00885C05" w:rsidRPr="00012238" w:rsidRDefault="00885C05" w:rsidP="00885C05">
            <w:pPr>
              <w:spacing w:before="120" w:after="120"/>
              <w:rPr>
                <w:rFonts w:eastAsiaTheme="minorEastAsia"/>
                <w:sz w:val="24"/>
                <w:szCs w:val="24"/>
              </w:rPr>
            </w:pPr>
            <w:r w:rsidRPr="00012238">
              <w:rPr>
                <w:rFonts w:eastAsiaTheme="minorEastAsia"/>
                <w:sz w:val="24"/>
                <w:szCs w:val="24"/>
              </w:rPr>
              <w:t>Support student achievement</w:t>
            </w:r>
            <w:r>
              <w:rPr>
                <w:rFonts w:eastAsiaTheme="minorEastAsia"/>
                <w:sz w:val="24"/>
                <w:szCs w:val="24"/>
              </w:rPr>
              <w:t xml:space="preserve"> and promote program visibility</w:t>
            </w:r>
          </w:p>
        </w:tc>
      </w:tr>
      <w:bookmarkEnd w:id="6"/>
    </w:tbl>
    <w:p w14:paraId="4C5FA20C" w14:textId="77777777" w:rsidR="003B4EBA" w:rsidRDefault="003B4EBA" w:rsidP="000353D8">
      <w:pPr>
        <w:spacing w:after="0"/>
      </w:pPr>
    </w:p>
    <w:p w14:paraId="0BD893C2" w14:textId="77777777" w:rsidR="003B4EBA" w:rsidRDefault="003B4EBA">
      <w:r>
        <w:br w:type="page"/>
      </w:r>
    </w:p>
    <w:p w14:paraId="0EA93473" w14:textId="0A3DB446" w:rsidR="006446D0" w:rsidRDefault="00885C05"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1"/>
            <w14:checkedState w14:val="2612" w14:font="MS Gothic"/>
            <w14:uncheckedState w14:val="2610" w14:font="MS Gothic"/>
          </w14:checkbox>
        </w:sdtPr>
        <w:sdtContent>
          <w:r w:rsidR="003E0196">
            <w:rPr>
              <w:rFonts w:ascii="MS Gothic" w:eastAsia="MS Gothic" w:hAnsi="MS Gothic"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w:t>
      </w:r>
      <w:r w:rsidR="00AF277F">
        <w:rPr>
          <w:rFonts w:ascii="Cambria" w:eastAsia="MS Gothic" w:hAnsi="Cambria" w:cs="Times New Roman"/>
          <w:b/>
          <w:bCs/>
          <w:smallCaps/>
          <w:color w:val="4F81BD"/>
          <w:sz w:val="26"/>
          <w:szCs w:val="26"/>
        </w:rPr>
        <w:t>P</w:t>
      </w:r>
      <w:r w:rsidR="00AF277F" w:rsidRPr="000B6C05">
        <w:rPr>
          <w:rFonts w:ascii="Cambria" w:eastAsia="MS Gothic" w:hAnsi="Cambria" w:cs="Times New Roman"/>
          <w:b/>
          <w:bCs/>
          <w:smallCaps/>
          <w:color w:val="4F81BD"/>
          <w:sz w:val="26"/>
          <w:szCs w:val="26"/>
        </w:rPr>
        <w:t>rogram</w:t>
      </w:r>
      <w:r w:rsidR="000B6C05" w:rsidRPr="000B6C05">
        <w:rPr>
          <w:rFonts w:ascii="Cambria" w:eastAsia="MS Gothic" w:hAnsi="Cambria" w:cs="Times New Roman"/>
          <w:b/>
          <w:bCs/>
          <w:smallCaps/>
          <w:color w:val="4F81BD"/>
          <w:sz w:val="26"/>
          <w:szCs w:val="26"/>
        </w:rPr>
        <w:t xml:space="preserve">? </w:t>
      </w:r>
      <w:bookmarkStart w:id="8" w:name="_Hlk75177335"/>
    </w:p>
    <w:tbl>
      <w:tblPr>
        <w:tblStyle w:val="TableGrid"/>
        <w:tblW w:w="13680" w:type="dxa"/>
        <w:tblInd w:w="85" w:type="dxa"/>
        <w:tblLook w:val="04A0" w:firstRow="1" w:lastRow="0" w:firstColumn="1" w:lastColumn="0" w:noHBand="0" w:noVBand="1"/>
      </w:tblPr>
      <w:tblGrid>
        <w:gridCol w:w="13680"/>
      </w:tblGrid>
      <w:tr w:rsidR="006446D0" w14:paraId="38DC4ECD" w14:textId="77777777" w:rsidTr="00EB77FC">
        <w:trPr>
          <w:trHeight w:val="1115"/>
        </w:trPr>
        <w:sdt>
          <w:sdtPr>
            <w:rPr>
              <w:rStyle w:val="Style5"/>
            </w:rPr>
            <w:id w:val="-1477914852"/>
            <w:placeholder>
              <w:docPart w:val="CD699FF8126D4946BA1C13B605D15BD1"/>
            </w:placeholder>
            <w15:color w:val="FF0000"/>
          </w:sdtPr>
          <w:sdtEndPr>
            <w:rPr>
              <w:rStyle w:val="DefaultParagraphFont"/>
              <w:rFonts w:ascii="Calibri" w:eastAsia="MS Mincho" w:hAnsi="Calibri" w:cs="Times New Roman"/>
              <w:b/>
              <w:sz w:val="24"/>
              <w:szCs w:val="24"/>
            </w:rPr>
          </w:sdtEndPr>
          <w:sdtContent>
            <w:tc>
              <w:tcPr>
                <w:tcW w:w="13680" w:type="dxa"/>
              </w:tcPr>
              <w:p w14:paraId="0C4DD162" w14:textId="6CACD0A6" w:rsidR="00EB77FC" w:rsidRPr="00EB77FC" w:rsidRDefault="00EB77FC" w:rsidP="00EB77FC">
                <w:pPr>
                  <w:rPr>
                    <w:rStyle w:val="Style5"/>
                  </w:rPr>
                </w:pPr>
                <w:r w:rsidRPr="00EB77FC">
                  <w:rPr>
                    <w:rStyle w:val="Style5"/>
                  </w:rPr>
                  <w:t>The majority of professional development for our adjunct faculty happens through their primary occupations. Additionally, full-time faculty continue to practice and hone their skill sets via special projects, college and community events</w:t>
                </w:r>
                <w:r w:rsidR="00141168">
                  <w:rPr>
                    <w:rStyle w:val="Style5"/>
                  </w:rPr>
                  <w:t>,</w:t>
                </w:r>
                <w:r w:rsidRPr="00EB77FC">
                  <w:rPr>
                    <w:rStyle w:val="Style5"/>
                  </w:rPr>
                  <w:t xml:space="preserve"> and attendance at industry conferences. The great majority of our faculty each brings over 20 years of relevant industry experience to the classroom. This includes experience in local businesses serving our community, and continued practice of our industry skill sets. </w:t>
                </w:r>
              </w:p>
              <w:p w14:paraId="20665985" w14:textId="77777777" w:rsidR="00EB77FC" w:rsidRPr="00EB77FC" w:rsidRDefault="00EB77FC" w:rsidP="00EB77FC">
                <w:pPr>
                  <w:rPr>
                    <w:rStyle w:val="Style5"/>
                  </w:rPr>
                </w:pPr>
              </w:p>
              <w:p w14:paraId="118510A5" w14:textId="0231E9F1" w:rsidR="006446D0" w:rsidRDefault="00EB77FC" w:rsidP="00EB77FC">
                <w:pPr>
                  <w:rPr>
                    <w:rFonts w:ascii="Calibri" w:eastAsia="MS Mincho" w:hAnsi="Calibri" w:cs="Times New Roman"/>
                    <w:b/>
                    <w:sz w:val="24"/>
                    <w:szCs w:val="24"/>
                  </w:rPr>
                </w:pPr>
                <w:r w:rsidRPr="00EB77FC">
                  <w:rPr>
                    <w:rStyle w:val="Style5"/>
                  </w:rPr>
                  <w:t>Additionally, many faculty members (both full-time and adjunct) participate in professional organizations, volunteer with community initiatives</w:t>
                </w:r>
                <w:r w:rsidR="00141168">
                  <w:rPr>
                    <w:rStyle w:val="Style5"/>
                  </w:rPr>
                  <w:t>,</w:t>
                </w:r>
                <w:r w:rsidRPr="00EB77FC">
                  <w:rPr>
                    <w:rStyle w:val="Style5"/>
                  </w:rPr>
                  <w:t xml:space="preserve"> and participate in conferences and workshops.</w:t>
                </w:r>
              </w:p>
            </w:tc>
          </w:sdtContent>
        </w:sdt>
      </w:tr>
    </w:tbl>
    <w:p w14:paraId="76C7E589"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6DBDBB84"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8"/>
    </w:p>
    <w:p w14:paraId="22CFB5CF"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13770" w:type="dxa"/>
        <w:tblInd w:w="260" w:type="dxa"/>
        <w:tblBorders>
          <w:insideH w:val="single" w:sz="8" w:space="0" w:color="4F81BD"/>
          <w:insideV w:val="single" w:sz="8" w:space="0" w:color="4F81BD"/>
        </w:tblBorders>
        <w:tblLook w:val="0620" w:firstRow="1" w:lastRow="0" w:firstColumn="0" w:lastColumn="0" w:noHBand="1" w:noVBand="1"/>
      </w:tblPr>
      <w:tblGrid>
        <w:gridCol w:w="1710"/>
        <w:gridCol w:w="1440"/>
        <w:gridCol w:w="5310"/>
        <w:gridCol w:w="5310"/>
      </w:tblGrid>
      <w:tr w:rsidR="006446D0" w:rsidRPr="00EB77FC" w14:paraId="36CA0817" w14:textId="77777777" w:rsidTr="00321A8E">
        <w:trPr>
          <w:cnfStyle w:val="100000000000" w:firstRow="1" w:lastRow="0" w:firstColumn="0" w:lastColumn="0" w:oddVBand="0" w:evenVBand="0" w:oddHBand="0" w:evenHBand="0" w:firstRowFirstColumn="0" w:firstRowLastColumn="0" w:lastRowFirstColumn="0" w:lastRowLastColumn="0"/>
        </w:trPr>
        <w:tc>
          <w:tcPr>
            <w:tcW w:w="1710" w:type="dxa"/>
            <w:vAlign w:val="bottom"/>
          </w:tcPr>
          <w:p w14:paraId="157E8D9C" w14:textId="77777777" w:rsidR="006446D0" w:rsidRPr="00EB77FC" w:rsidRDefault="006446D0" w:rsidP="006446D0">
            <w:pPr>
              <w:spacing w:before="120" w:after="120"/>
              <w:rPr>
                <w:rFonts w:ascii="Calibri" w:eastAsia="MS Mincho" w:hAnsi="Calibri" w:cs="Times New Roman"/>
              </w:rPr>
            </w:pPr>
            <w:r w:rsidRPr="00EB77FC">
              <w:rPr>
                <w:rFonts w:ascii="Calibri" w:eastAsia="MS Mincho" w:hAnsi="Calibri" w:cs="Times New Roman"/>
              </w:rPr>
              <w:t>Employee Name</w:t>
            </w:r>
          </w:p>
        </w:tc>
        <w:tc>
          <w:tcPr>
            <w:tcW w:w="1440" w:type="dxa"/>
            <w:vAlign w:val="bottom"/>
          </w:tcPr>
          <w:p w14:paraId="330B511F" w14:textId="77777777" w:rsidR="006446D0" w:rsidRPr="00EB77FC" w:rsidRDefault="006446D0" w:rsidP="006446D0">
            <w:pPr>
              <w:spacing w:before="120" w:after="120"/>
              <w:rPr>
                <w:rFonts w:ascii="Calibri" w:eastAsia="MS Mincho" w:hAnsi="Calibri" w:cs="Times New Roman"/>
              </w:rPr>
            </w:pPr>
            <w:r w:rsidRPr="00EB77FC">
              <w:rPr>
                <w:rFonts w:ascii="Calibri" w:eastAsia="MS Mincho" w:hAnsi="Calibri" w:cs="Times New Roman"/>
              </w:rPr>
              <w:t>Role in Unit</w:t>
            </w:r>
          </w:p>
        </w:tc>
        <w:tc>
          <w:tcPr>
            <w:tcW w:w="5310" w:type="dxa"/>
            <w:vAlign w:val="bottom"/>
          </w:tcPr>
          <w:p w14:paraId="5433D59F" w14:textId="77777777" w:rsidR="006446D0" w:rsidRPr="00EB77FC" w:rsidRDefault="006446D0" w:rsidP="006446D0">
            <w:pPr>
              <w:spacing w:before="120" w:after="120"/>
              <w:rPr>
                <w:rFonts w:ascii="Calibri" w:eastAsia="MS Mincho" w:hAnsi="Calibri" w:cs="Times New Roman"/>
              </w:rPr>
            </w:pPr>
            <w:r w:rsidRPr="00EB77FC">
              <w:rPr>
                <w:rFonts w:ascii="Calibri" w:eastAsia="MS Mincho" w:hAnsi="Calibri" w:cs="Times New Roman"/>
              </w:rPr>
              <w:t>Professional Development Summary</w:t>
            </w:r>
          </w:p>
        </w:tc>
        <w:tc>
          <w:tcPr>
            <w:tcW w:w="5310" w:type="dxa"/>
            <w:vAlign w:val="bottom"/>
          </w:tcPr>
          <w:p w14:paraId="639719EA" w14:textId="77777777" w:rsidR="006446D0" w:rsidRPr="00EB77FC" w:rsidRDefault="006446D0" w:rsidP="006446D0">
            <w:pPr>
              <w:spacing w:before="120" w:after="120"/>
              <w:rPr>
                <w:rFonts w:ascii="Calibri" w:eastAsia="MS Mincho" w:hAnsi="Calibri" w:cs="Times New Roman"/>
              </w:rPr>
            </w:pPr>
            <w:r w:rsidRPr="00EB77FC">
              <w:rPr>
                <w:rFonts w:ascii="Calibri" w:eastAsia="MS Mincho" w:hAnsi="Calibri" w:cs="Times New Roman"/>
              </w:rPr>
              <w:t>How is it Valuable to the Unit?</w:t>
            </w:r>
          </w:p>
        </w:tc>
      </w:tr>
      <w:tr w:rsidR="006446D0" w:rsidRPr="00EB77FC" w14:paraId="3C88E880" w14:textId="77777777" w:rsidTr="00321A8E">
        <w:trPr>
          <w:trHeight w:val="288"/>
        </w:trPr>
        <w:sdt>
          <w:sdtPr>
            <w:rPr>
              <w:rFonts w:eastAsiaTheme="minorEastAsia" w:cstheme="minorHAnsi"/>
            </w:rPr>
            <w:id w:val="2026597070"/>
            <w:placeholder>
              <w:docPart w:val="1D1285FBA4934F209B94FF703329AC79"/>
            </w:placeholder>
            <w15:color w:val="FF0000"/>
          </w:sdtPr>
          <w:sdtContent>
            <w:tc>
              <w:tcPr>
                <w:tcW w:w="1710" w:type="dxa"/>
              </w:tcPr>
              <w:p w14:paraId="7FA52B46" w14:textId="77777777" w:rsidR="006446D0" w:rsidRPr="00EB77FC" w:rsidRDefault="00EB77FC" w:rsidP="006446D0">
                <w:pPr>
                  <w:spacing w:before="120" w:after="120"/>
                  <w:rPr>
                    <w:rFonts w:eastAsiaTheme="minorEastAsia" w:cstheme="minorHAnsi"/>
                  </w:rPr>
                </w:pPr>
                <w:r w:rsidRPr="00EB77FC">
                  <w:rPr>
                    <w:rFonts w:eastAsiaTheme="minorEastAsia" w:cstheme="minorHAnsi"/>
                  </w:rPr>
                  <w:t>Pat Pierson</w:t>
                </w:r>
              </w:p>
            </w:tc>
          </w:sdtContent>
        </w:sdt>
        <w:sdt>
          <w:sdtPr>
            <w:rPr>
              <w:rFonts w:eastAsiaTheme="minorEastAsia" w:cstheme="minorHAnsi"/>
            </w:rPr>
            <w:id w:val="-1367218192"/>
            <w:placeholder>
              <w:docPart w:val="6DCDC8C036204A9DA3E0C90BF3F96A49"/>
            </w:placeholder>
            <w15:color w:val="FF0000"/>
          </w:sdtPr>
          <w:sdtContent>
            <w:tc>
              <w:tcPr>
                <w:tcW w:w="1440" w:type="dxa"/>
              </w:tcPr>
              <w:p w14:paraId="7E7A2339" w14:textId="77777777" w:rsidR="006446D0" w:rsidRPr="00EB77FC" w:rsidRDefault="00EB77FC" w:rsidP="006446D0">
                <w:pPr>
                  <w:spacing w:before="120" w:after="120"/>
                  <w:rPr>
                    <w:rFonts w:eastAsiaTheme="minorEastAsia" w:cstheme="minorHAnsi"/>
                  </w:rPr>
                </w:pPr>
                <w:r w:rsidRPr="00EB77FC">
                  <w:rPr>
                    <w:rFonts w:eastAsiaTheme="minorEastAsia" w:cstheme="minorHAnsi"/>
                  </w:rPr>
                  <w:t>Full Time Faculty</w:t>
                </w:r>
              </w:p>
            </w:tc>
          </w:sdtContent>
        </w:sdt>
        <w:sdt>
          <w:sdtPr>
            <w:rPr>
              <w:rFonts w:eastAsiaTheme="minorEastAsia" w:cstheme="minorHAnsi"/>
            </w:rPr>
            <w:id w:val="1400240902"/>
            <w:placeholder>
              <w:docPart w:val="D03A642B773A4094A3C56E13E353A637"/>
            </w:placeholder>
            <w15:color w:val="FF0000"/>
          </w:sdtPr>
          <w:sdtEndPr>
            <w:rPr>
              <w:rFonts w:eastAsiaTheme="minorHAnsi"/>
            </w:rPr>
          </w:sdtEndPr>
          <w:sdtContent>
            <w:tc>
              <w:tcPr>
                <w:tcW w:w="5310" w:type="dxa"/>
              </w:tcPr>
              <w:p w14:paraId="2EA63938" w14:textId="64B6FD51" w:rsidR="00EB77FC" w:rsidRPr="00EB77FC" w:rsidRDefault="00EB77FC" w:rsidP="00EB77FC">
                <w:pPr>
                  <w:spacing w:before="120" w:after="120"/>
                  <w:rPr>
                    <w:rFonts w:eastAsiaTheme="minorEastAsia" w:cstheme="minorHAnsi"/>
                  </w:rPr>
                </w:pPr>
                <w:r w:rsidRPr="00EB77FC">
                  <w:rPr>
                    <w:rFonts w:eastAsiaTheme="minorEastAsia" w:cstheme="minorHAnsi"/>
                    <w:b/>
                  </w:rPr>
                  <w:t xml:space="preserve">1. </w:t>
                </w:r>
                <w:r w:rsidRPr="00EB77FC">
                  <w:rPr>
                    <w:rFonts w:eastAsiaTheme="minorEastAsia" w:cstheme="minorHAnsi"/>
                  </w:rPr>
                  <w:t xml:space="preserve">2021- Collin Faculty Development Conference Jan </w:t>
                </w:r>
                <w:r w:rsidR="007E4DB3">
                  <w:rPr>
                    <w:rFonts w:eastAsiaTheme="minorEastAsia" w:cstheme="minorHAnsi"/>
                  </w:rPr>
                  <w:t>2021</w:t>
                </w:r>
              </w:p>
              <w:p w14:paraId="2AEF62E2" w14:textId="073A14B0" w:rsidR="00EB77FC" w:rsidRPr="00EB77FC" w:rsidRDefault="008A4A81" w:rsidP="00937048">
                <w:pPr>
                  <w:spacing w:before="120" w:after="120"/>
                  <w:rPr>
                    <w:rFonts w:cstheme="minorHAnsi"/>
                  </w:rPr>
                </w:pPr>
                <w:r>
                  <w:rPr>
                    <w:rFonts w:eastAsiaTheme="minorEastAsia" w:cstheme="minorHAnsi"/>
                    <w:b/>
                  </w:rPr>
                  <w:t>2</w:t>
                </w:r>
                <w:r w:rsidR="00EB77FC" w:rsidRPr="00EB77FC">
                  <w:rPr>
                    <w:rFonts w:eastAsiaTheme="minorEastAsia" w:cstheme="minorHAnsi"/>
                    <w:b/>
                  </w:rPr>
                  <w:t>.</w:t>
                </w:r>
                <w:r w:rsidR="00EB77FC" w:rsidRPr="00EB77FC">
                  <w:rPr>
                    <w:rFonts w:eastAsiaTheme="minorEastAsia" w:cstheme="minorHAnsi"/>
                  </w:rPr>
                  <w:t xml:space="preserve"> </w:t>
                </w:r>
                <w:proofErr w:type="spellStart"/>
                <w:r w:rsidR="00EB77FC" w:rsidRPr="00EB77FC">
                  <w:rPr>
                    <w:rFonts w:cstheme="minorHAnsi"/>
                  </w:rPr>
                  <w:t>eLC</w:t>
                </w:r>
                <w:proofErr w:type="spellEnd"/>
                <w:r w:rsidR="00EB77FC" w:rsidRPr="00EB77FC">
                  <w:rPr>
                    <w:rFonts w:cstheme="minorHAnsi"/>
                  </w:rPr>
                  <w:t xml:space="preserve"> Accessibility Workshop Aug</w:t>
                </w:r>
                <w:r w:rsidR="00937048">
                  <w:rPr>
                    <w:rFonts w:cstheme="minorHAnsi"/>
                  </w:rPr>
                  <w:t>ust 2021</w:t>
                </w:r>
              </w:p>
              <w:p w14:paraId="5C68B652" w14:textId="4FA72444" w:rsidR="00EB77FC" w:rsidRPr="00EB77FC" w:rsidRDefault="008A4A81" w:rsidP="00937048">
                <w:pPr>
                  <w:rPr>
                    <w:rFonts w:cstheme="minorHAnsi"/>
                  </w:rPr>
                </w:pPr>
                <w:r>
                  <w:rPr>
                    <w:rFonts w:cstheme="minorHAnsi"/>
                    <w:b/>
                  </w:rPr>
                  <w:t>3</w:t>
                </w:r>
                <w:r w:rsidR="00EB77FC" w:rsidRPr="00EB77FC">
                  <w:rPr>
                    <w:rFonts w:cstheme="minorHAnsi"/>
                    <w:b/>
                  </w:rPr>
                  <w:t>.</w:t>
                </w:r>
                <w:r w:rsidR="00EB77FC" w:rsidRPr="00EB77FC">
                  <w:rPr>
                    <w:rFonts w:cstheme="minorHAnsi"/>
                  </w:rPr>
                  <w:t xml:space="preserve"> DFWHIMA Fall Workshop</w:t>
                </w:r>
                <w:r w:rsidR="00937048">
                  <w:rPr>
                    <w:rFonts w:cstheme="minorHAnsi"/>
                  </w:rPr>
                  <w:t xml:space="preserve"> November 2021</w:t>
                </w:r>
                <w:r w:rsidR="00EB77FC" w:rsidRPr="00EB77FC">
                  <w:rPr>
                    <w:rFonts w:cstheme="minorHAnsi"/>
                  </w:rPr>
                  <w:t xml:space="preserve"> </w:t>
                </w:r>
              </w:p>
              <w:p w14:paraId="3827423A" w14:textId="28477DA1" w:rsidR="00EB77FC" w:rsidRPr="00EB77FC" w:rsidRDefault="008A4A81" w:rsidP="00EB77FC">
                <w:pPr>
                  <w:rPr>
                    <w:rFonts w:cstheme="minorHAnsi"/>
                  </w:rPr>
                </w:pPr>
                <w:r>
                  <w:rPr>
                    <w:rFonts w:cstheme="minorHAnsi"/>
                    <w:b/>
                  </w:rPr>
                  <w:t>4</w:t>
                </w:r>
                <w:r w:rsidR="00EB77FC" w:rsidRPr="00EB77FC">
                  <w:rPr>
                    <w:rFonts w:cstheme="minorHAnsi"/>
                    <w:b/>
                  </w:rPr>
                  <w:t>.</w:t>
                </w:r>
                <w:r w:rsidR="00EB77FC" w:rsidRPr="00EB77FC">
                  <w:rPr>
                    <w:rFonts w:cstheme="minorHAnsi"/>
                  </w:rPr>
                  <w:t xml:space="preserve"> COVID-19: The Long Haulers, TAMU Bush School Scowcroft Institute Nov 17.</w:t>
                </w:r>
              </w:p>
              <w:p w14:paraId="55248E20" w14:textId="6D8E0751" w:rsidR="00EB77FC" w:rsidRPr="00EB77FC" w:rsidRDefault="008A4A81" w:rsidP="00EB77FC">
                <w:pPr>
                  <w:rPr>
                    <w:rFonts w:cstheme="minorHAnsi"/>
                  </w:rPr>
                </w:pPr>
                <w:r>
                  <w:rPr>
                    <w:rFonts w:cstheme="minorHAnsi"/>
                    <w:b/>
                  </w:rPr>
                  <w:t>5</w:t>
                </w:r>
                <w:r w:rsidR="00EB77FC" w:rsidRPr="00EB77FC">
                  <w:rPr>
                    <w:rFonts w:cstheme="minorHAnsi"/>
                    <w:b/>
                  </w:rPr>
                  <w:t>.</w:t>
                </w:r>
                <w:r w:rsidR="00EB77FC" w:rsidRPr="00EB77FC">
                  <w:rPr>
                    <w:rFonts w:cstheme="minorHAnsi"/>
                  </w:rPr>
                  <w:t xml:space="preserve"> Summer 2020- Health Information and Management Systems Society </w:t>
                </w:r>
              </w:p>
              <w:p w14:paraId="584CCD5E" w14:textId="5740D720" w:rsidR="00EB77FC" w:rsidRPr="00EB77FC" w:rsidRDefault="00EB77FC" w:rsidP="000B2155">
                <w:pPr>
                  <w:rPr>
                    <w:rFonts w:cstheme="minorHAnsi"/>
                  </w:rPr>
                </w:pPr>
                <w:r w:rsidRPr="00EB77FC">
                  <w:rPr>
                    <w:rFonts w:cstheme="minorHAnsi"/>
                  </w:rPr>
                  <w:t xml:space="preserve">including: “Promoting Safe Patient Record Exchange </w:t>
                </w:r>
              </w:p>
              <w:p w14:paraId="156F6518" w14:textId="44CE6357" w:rsidR="00EB77FC" w:rsidRPr="00EB77FC" w:rsidRDefault="008A4A81" w:rsidP="00EB77FC">
                <w:pPr>
                  <w:rPr>
                    <w:rFonts w:cstheme="minorHAnsi"/>
                  </w:rPr>
                </w:pPr>
                <w:r>
                  <w:rPr>
                    <w:rFonts w:cstheme="minorHAnsi"/>
                    <w:b/>
                  </w:rPr>
                  <w:t>6</w:t>
                </w:r>
                <w:r w:rsidR="00EB77FC" w:rsidRPr="00EB77FC">
                  <w:rPr>
                    <w:rFonts w:cstheme="minorHAnsi"/>
                    <w:b/>
                  </w:rPr>
                  <w:t>.</w:t>
                </w:r>
                <w:r w:rsidR="00EB77FC" w:rsidRPr="00EB77FC">
                  <w:rPr>
                    <w:rFonts w:cstheme="minorHAnsi"/>
                  </w:rPr>
                  <w:t xml:space="preserve"> TruCode Webinar “HCC Background and M.E.A.T.</w:t>
                </w:r>
              </w:p>
              <w:p w14:paraId="6D860A4E" w14:textId="77777777" w:rsidR="00EB77FC" w:rsidRPr="00EB77FC" w:rsidRDefault="00EB77FC" w:rsidP="00EB77FC">
                <w:pPr>
                  <w:rPr>
                    <w:rFonts w:cstheme="minorHAnsi"/>
                  </w:rPr>
                </w:pPr>
                <w:r w:rsidRPr="00EB77FC">
                  <w:rPr>
                    <w:rFonts w:cstheme="minorHAnsi"/>
                  </w:rPr>
                  <w:t>Criteria Application</w:t>
                </w:r>
              </w:p>
              <w:p w14:paraId="4A464234" w14:textId="0C3AA606" w:rsidR="00EB77FC" w:rsidRPr="00EB77FC" w:rsidRDefault="008A4A81" w:rsidP="00EB77FC">
                <w:pPr>
                  <w:rPr>
                    <w:rFonts w:cstheme="minorHAnsi"/>
                  </w:rPr>
                </w:pPr>
                <w:r>
                  <w:rPr>
                    <w:rFonts w:cstheme="minorHAnsi"/>
                    <w:b/>
                  </w:rPr>
                  <w:t>7</w:t>
                </w:r>
                <w:r w:rsidR="00EB77FC" w:rsidRPr="00EB77FC">
                  <w:rPr>
                    <w:rFonts w:cstheme="minorHAnsi"/>
                    <w:b/>
                  </w:rPr>
                  <w:t>.</w:t>
                </w:r>
                <w:r w:rsidR="00EB77FC" w:rsidRPr="00EB77FC">
                  <w:rPr>
                    <w:rFonts w:cstheme="minorHAnsi"/>
                  </w:rPr>
                  <w:t xml:space="preserve"> Spring 2020- Faculty Development</w:t>
                </w:r>
                <w:r w:rsidR="000B2155">
                  <w:rPr>
                    <w:rFonts w:cstheme="minorHAnsi"/>
                  </w:rPr>
                  <w:t xml:space="preserve">. </w:t>
                </w:r>
                <w:r w:rsidR="00EB77FC" w:rsidRPr="00EB77FC">
                  <w:rPr>
                    <w:rFonts w:cstheme="minorHAnsi"/>
                  </w:rPr>
                  <w:t>Creating an Effective Online Learning Environment</w:t>
                </w:r>
              </w:p>
              <w:p w14:paraId="70FDF0EE" w14:textId="32DA3B8D" w:rsidR="00EB77FC" w:rsidRPr="00EB77FC" w:rsidRDefault="008A4A81" w:rsidP="00EB77FC">
                <w:pPr>
                  <w:rPr>
                    <w:rFonts w:cstheme="minorHAnsi"/>
                  </w:rPr>
                </w:pPr>
                <w:r>
                  <w:rPr>
                    <w:rFonts w:cstheme="minorHAnsi"/>
                    <w:b/>
                  </w:rPr>
                  <w:t>8</w:t>
                </w:r>
                <w:r w:rsidR="00EB77FC" w:rsidRPr="00EB77FC">
                  <w:rPr>
                    <w:rFonts w:cstheme="minorHAnsi"/>
                    <w:b/>
                  </w:rPr>
                  <w:t>.</w:t>
                </w:r>
                <w:r w:rsidR="00EB77FC" w:rsidRPr="00EB77FC">
                  <w:rPr>
                    <w:rFonts w:cstheme="minorHAnsi"/>
                  </w:rPr>
                  <w:t xml:space="preserve"> eLC Webinar on </w:t>
                </w:r>
                <w:r w:rsidR="00D12963" w:rsidRPr="00EB77FC">
                  <w:rPr>
                    <w:rFonts w:cstheme="minorHAnsi"/>
                  </w:rPr>
                  <w:t>Honorlock</w:t>
                </w:r>
                <w:r w:rsidR="00EB77FC" w:rsidRPr="00EB77FC">
                  <w:rPr>
                    <w:rFonts w:cstheme="minorHAnsi"/>
                  </w:rPr>
                  <w:t xml:space="preserve"> Proctor system April 6</w:t>
                </w:r>
              </w:p>
              <w:p w14:paraId="5910C5FB" w14:textId="1DC0EE16" w:rsidR="00EB77FC" w:rsidRPr="00EB77FC" w:rsidRDefault="008A4A81" w:rsidP="00EB77FC">
                <w:pPr>
                  <w:rPr>
                    <w:rFonts w:cstheme="minorHAnsi"/>
                  </w:rPr>
                </w:pPr>
                <w:r>
                  <w:rPr>
                    <w:rFonts w:cstheme="minorHAnsi"/>
                    <w:b/>
                  </w:rPr>
                  <w:t>9</w:t>
                </w:r>
                <w:r w:rsidR="00EB77FC" w:rsidRPr="00EB77FC">
                  <w:rPr>
                    <w:rFonts w:cstheme="minorHAnsi"/>
                    <w:b/>
                  </w:rPr>
                  <w:t>.</w:t>
                </w:r>
                <w:r w:rsidR="00EB77FC" w:rsidRPr="00EB77FC">
                  <w:rPr>
                    <w:rFonts w:cstheme="minorHAnsi"/>
                  </w:rPr>
                  <w:t xml:space="preserve"> TxHIMA Webinar Telehealth Crash Course- Clinical Models April 7</w:t>
                </w:r>
              </w:p>
              <w:p w14:paraId="173B1797" w14:textId="2EAE661F" w:rsidR="00EB77FC" w:rsidRPr="00EB77FC" w:rsidRDefault="00EB77FC" w:rsidP="00EB77FC">
                <w:pPr>
                  <w:rPr>
                    <w:rFonts w:cstheme="minorHAnsi"/>
                  </w:rPr>
                </w:pPr>
                <w:r w:rsidRPr="00EB77FC">
                  <w:rPr>
                    <w:rFonts w:cstheme="minorHAnsi"/>
                    <w:b/>
                  </w:rPr>
                  <w:t>1</w:t>
                </w:r>
                <w:r w:rsidR="008A4A81">
                  <w:rPr>
                    <w:rFonts w:cstheme="minorHAnsi"/>
                    <w:b/>
                  </w:rPr>
                  <w:t>0</w:t>
                </w:r>
                <w:r w:rsidRPr="00EB77FC">
                  <w:rPr>
                    <w:rFonts w:cstheme="minorHAnsi"/>
                    <w:b/>
                  </w:rPr>
                  <w:t>.</w:t>
                </w:r>
                <w:r w:rsidRPr="00EB77FC">
                  <w:rPr>
                    <w:rFonts w:cstheme="minorHAnsi"/>
                  </w:rPr>
                  <w:t xml:space="preserve">  Faculty Development Conference </w:t>
                </w:r>
                <w:r w:rsidR="000B2155">
                  <w:rPr>
                    <w:rFonts w:cstheme="minorHAnsi"/>
                  </w:rPr>
                  <w:t>Fall 2019</w:t>
                </w:r>
                <w:r w:rsidRPr="00EB77FC">
                  <w:rPr>
                    <w:rFonts w:cstheme="minorHAnsi"/>
                  </w:rPr>
                  <w:t xml:space="preserve"> </w:t>
                </w:r>
              </w:p>
              <w:p w14:paraId="5104C55C" w14:textId="070703B9" w:rsidR="00EB77FC" w:rsidRPr="00EB77FC" w:rsidRDefault="00EB77FC" w:rsidP="00EB77FC">
                <w:pPr>
                  <w:rPr>
                    <w:rFonts w:cstheme="minorHAnsi"/>
                  </w:rPr>
                </w:pPr>
                <w:r w:rsidRPr="00EB77FC">
                  <w:rPr>
                    <w:rFonts w:cstheme="minorHAnsi"/>
                    <w:b/>
                  </w:rPr>
                  <w:t>1</w:t>
                </w:r>
                <w:r w:rsidR="008A4A81">
                  <w:rPr>
                    <w:rFonts w:cstheme="minorHAnsi"/>
                    <w:b/>
                  </w:rPr>
                  <w:t>1</w:t>
                </w:r>
                <w:r w:rsidRPr="00EB77FC">
                  <w:rPr>
                    <w:rFonts w:cstheme="minorHAnsi"/>
                    <w:b/>
                  </w:rPr>
                  <w:t>.</w:t>
                </w:r>
                <w:r w:rsidRPr="00EB77FC">
                  <w:rPr>
                    <w:rFonts w:cstheme="minorHAnsi"/>
                  </w:rPr>
                  <w:t xml:space="preserve"> Attended, Quality Matters workshop Nov 7, 2019</w:t>
                </w:r>
              </w:p>
              <w:p w14:paraId="3F143B88" w14:textId="66BC2C13" w:rsidR="00EB77FC" w:rsidRPr="00EB77FC" w:rsidRDefault="00EB77FC" w:rsidP="00EB77FC">
                <w:pPr>
                  <w:rPr>
                    <w:rFonts w:cstheme="minorHAnsi"/>
                  </w:rPr>
                </w:pPr>
                <w:r w:rsidRPr="00EB77FC">
                  <w:rPr>
                    <w:rFonts w:cstheme="minorHAnsi"/>
                    <w:b/>
                  </w:rPr>
                  <w:lastRenderedPageBreak/>
                  <w:t>1</w:t>
                </w:r>
                <w:r w:rsidR="008A4A81">
                  <w:rPr>
                    <w:rFonts w:cstheme="minorHAnsi"/>
                    <w:b/>
                  </w:rPr>
                  <w:t>2</w:t>
                </w:r>
                <w:r w:rsidRPr="00EB77FC">
                  <w:rPr>
                    <w:rFonts w:cstheme="minorHAnsi"/>
                    <w:b/>
                  </w:rPr>
                  <w:t>.</w:t>
                </w:r>
                <w:r w:rsidRPr="00EB77FC">
                  <w:rPr>
                    <w:rFonts w:cstheme="minorHAnsi"/>
                  </w:rPr>
                  <w:t xml:space="preserve"> Spring 2019- Faculty Development meeting: “ACCESS Accommodations” session, “Tools for Video Development” eLC Inclusive Design</w:t>
                </w:r>
              </w:p>
              <w:p w14:paraId="5CF22BDF" w14:textId="2F63B69C" w:rsidR="00EB77FC" w:rsidRPr="00EB77FC" w:rsidRDefault="00EB77FC" w:rsidP="00EB77FC">
                <w:pPr>
                  <w:rPr>
                    <w:rFonts w:cstheme="minorHAnsi"/>
                  </w:rPr>
                </w:pPr>
                <w:r w:rsidRPr="00EB77FC">
                  <w:rPr>
                    <w:rFonts w:cstheme="minorHAnsi"/>
                    <w:b/>
                  </w:rPr>
                  <w:t>1</w:t>
                </w:r>
                <w:r w:rsidR="008A4A81">
                  <w:rPr>
                    <w:rFonts w:cstheme="minorHAnsi"/>
                    <w:b/>
                  </w:rPr>
                  <w:t>3</w:t>
                </w:r>
                <w:r w:rsidRPr="00EB77FC">
                  <w:rPr>
                    <w:rFonts w:cstheme="minorHAnsi"/>
                    <w:b/>
                  </w:rPr>
                  <w:t>.</w:t>
                </w:r>
                <w:r w:rsidRPr="00EB77FC">
                  <w:rPr>
                    <w:rFonts w:cstheme="minorHAnsi"/>
                  </w:rPr>
                  <w:t xml:space="preserve"> Fall 2018- </w:t>
                </w:r>
                <w:r w:rsidR="00374260">
                  <w:rPr>
                    <w:rFonts w:cstheme="minorHAnsi"/>
                  </w:rPr>
                  <w:t>Dallas Fort Worth Health Information Management Information Association</w:t>
                </w:r>
                <w:r w:rsidRPr="00EB77FC">
                  <w:rPr>
                    <w:rFonts w:cstheme="minorHAnsi"/>
                  </w:rPr>
                  <w:t xml:space="preserve"> HIM </w:t>
                </w:r>
                <w:r w:rsidR="00374260">
                  <w:rPr>
                    <w:rFonts w:cstheme="minorHAnsi"/>
                  </w:rPr>
                  <w:t>(DFWHIMA) F</w:t>
                </w:r>
                <w:r w:rsidRPr="00EB77FC">
                  <w:rPr>
                    <w:rFonts w:cstheme="minorHAnsi"/>
                  </w:rPr>
                  <w:t xml:space="preserve">all conference 2018. </w:t>
                </w:r>
              </w:p>
              <w:p w14:paraId="5189FC94" w14:textId="724E8520" w:rsidR="00EB77FC" w:rsidRPr="00EB77FC" w:rsidRDefault="00F66A75" w:rsidP="00EB77FC">
                <w:pPr>
                  <w:rPr>
                    <w:rFonts w:cstheme="minorHAnsi"/>
                  </w:rPr>
                </w:pPr>
                <w:r>
                  <w:rPr>
                    <w:rFonts w:cstheme="minorHAnsi"/>
                    <w:b/>
                  </w:rPr>
                  <w:t>1</w:t>
                </w:r>
                <w:r w:rsidR="008A4A81">
                  <w:rPr>
                    <w:rFonts w:cstheme="minorHAnsi"/>
                    <w:b/>
                  </w:rPr>
                  <w:t>4</w:t>
                </w:r>
                <w:r w:rsidR="00EB77FC" w:rsidRPr="00EB77FC">
                  <w:rPr>
                    <w:rFonts w:cstheme="minorHAnsi"/>
                    <w:b/>
                  </w:rPr>
                  <w:t>.</w:t>
                </w:r>
                <w:r w:rsidR="00EB77FC" w:rsidRPr="00EB77FC">
                  <w:rPr>
                    <w:rFonts w:cstheme="minorHAnsi"/>
                  </w:rPr>
                  <w:t xml:space="preserve"> Spring 2018 Faculty Development Conference </w:t>
                </w:r>
              </w:p>
              <w:p w14:paraId="35AB8931" w14:textId="22BFF00C" w:rsidR="00EB77FC" w:rsidRPr="00EB77FC" w:rsidRDefault="00EB77FC" w:rsidP="00EB77FC">
                <w:pPr>
                  <w:rPr>
                    <w:rFonts w:cstheme="minorHAnsi"/>
                  </w:rPr>
                </w:pPr>
                <w:r w:rsidRPr="00EB77FC">
                  <w:rPr>
                    <w:rFonts w:cstheme="minorHAnsi"/>
                  </w:rPr>
                  <w:t>Partnerships” March 20</w:t>
                </w:r>
              </w:p>
              <w:p w14:paraId="10BAE4F6" w14:textId="0494A5AF" w:rsidR="00EB77FC" w:rsidRPr="00EB77FC" w:rsidRDefault="00F66A75" w:rsidP="00EB77FC">
                <w:pPr>
                  <w:rPr>
                    <w:rFonts w:cstheme="minorHAnsi"/>
                  </w:rPr>
                </w:pPr>
                <w:r>
                  <w:rPr>
                    <w:rFonts w:cstheme="minorHAnsi"/>
                    <w:b/>
                  </w:rPr>
                  <w:t>1</w:t>
                </w:r>
                <w:r w:rsidR="008A4A81">
                  <w:rPr>
                    <w:rFonts w:cstheme="minorHAnsi"/>
                    <w:b/>
                  </w:rPr>
                  <w:t>5</w:t>
                </w:r>
                <w:r w:rsidR="00EB77FC" w:rsidRPr="00EB77FC">
                  <w:rPr>
                    <w:rFonts w:cstheme="minorHAnsi"/>
                    <w:b/>
                  </w:rPr>
                  <w:t>.</w:t>
                </w:r>
                <w:r w:rsidR="00EB77FC" w:rsidRPr="00EB77FC">
                  <w:rPr>
                    <w:rFonts w:cstheme="minorHAnsi"/>
                  </w:rPr>
                  <w:t xml:space="preserve"> Attended Appreciative Advising workshop Feb 28.</w:t>
                </w:r>
              </w:p>
              <w:p w14:paraId="6CEE61C5" w14:textId="0F644E5A" w:rsidR="00EB77FC" w:rsidRPr="00EB77FC" w:rsidRDefault="00F66A75" w:rsidP="00EB77FC">
                <w:pPr>
                  <w:rPr>
                    <w:rFonts w:cstheme="minorHAnsi"/>
                  </w:rPr>
                </w:pPr>
                <w:r>
                  <w:rPr>
                    <w:rFonts w:cstheme="minorHAnsi"/>
                    <w:b/>
                  </w:rPr>
                  <w:t>1</w:t>
                </w:r>
                <w:r w:rsidR="008A4A81">
                  <w:rPr>
                    <w:rFonts w:cstheme="minorHAnsi"/>
                    <w:b/>
                  </w:rPr>
                  <w:t>6</w:t>
                </w:r>
                <w:r w:rsidR="00EB77FC" w:rsidRPr="00EB77FC">
                  <w:rPr>
                    <w:rFonts w:cstheme="minorHAnsi"/>
                    <w:b/>
                  </w:rPr>
                  <w:t>.</w:t>
                </w:r>
                <w:r w:rsidR="00EB77FC" w:rsidRPr="00EB77FC">
                  <w:rPr>
                    <w:rFonts w:cstheme="minorHAnsi"/>
                  </w:rPr>
                  <w:t xml:space="preserve"> Fall 2017 and spring 2017- Faculty Development Conference </w:t>
                </w:r>
              </w:p>
              <w:p w14:paraId="5593523F" w14:textId="5ECEFEE0" w:rsidR="006446D0" w:rsidRPr="00EB77FC" w:rsidRDefault="006446D0" w:rsidP="00EB77FC">
                <w:pPr>
                  <w:rPr>
                    <w:rFonts w:cstheme="minorHAnsi"/>
                  </w:rPr>
                </w:pPr>
              </w:p>
            </w:tc>
          </w:sdtContent>
        </w:sdt>
        <w:sdt>
          <w:sdtPr>
            <w:rPr>
              <w:rFonts w:eastAsiaTheme="minorEastAsia" w:cstheme="minorHAnsi"/>
            </w:rPr>
            <w:id w:val="1978342284"/>
            <w:placeholder>
              <w:docPart w:val="2C5D1B4264044A9BADC2E094FD412BDC"/>
            </w:placeholder>
            <w15:color w:val="FF0000"/>
          </w:sdtPr>
          <w:sdtContent>
            <w:tc>
              <w:tcPr>
                <w:tcW w:w="5310" w:type="dxa"/>
              </w:tcPr>
              <w:p w14:paraId="0FC71614"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1.</w:t>
                </w:r>
                <w:r w:rsidRPr="00EB77FC">
                  <w:rPr>
                    <w:rFonts w:eastAsiaTheme="minorEastAsia" w:cstheme="minorHAnsi"/>
                  </w:rPr>
                  <w:t xml:space="preserve"> Continuing Education in Teaching</w:t>
                </w:r>
              </w:p>
              <w:p w14:paraId="0D2A96F3" w14:textId="2F4FB227" w:rsidR="00EB77FC" w:rsidRPr="00EB77FC" w:rsidRDefault="008A4A81" w:rsidP="00EB77FC">
                <w:pPr>
                  <w:spacing w:before="120" w:after="120"/>
                  <w:rPr>
                    <w:rFonts w:eastAsiaTheme="minorEastAsia" w:cstheme="minorHAnsi"/>
                  </w:rPr>
                </w:pPr>
                <w:r>
                  <w:rPr>
                    <w:rFonts w:eastAsiaTheme="minorEastAsia" w:cstheme="minorHAnsi"/>
                    <w:b/>
                  </w:rPr>
                  <w:t>2</w:t>
                </w:r>
                <w:r w:rsidR="00EB77FC" w:rsidRPr="00EB77FC">
                  <w:rPr>
                    <w:rFonts w:eastAsiaTheme="minorEastAsia" w:cstheme="minorHAnsi"/>
                    <w:b/>
                  </w:rPr>
                  <w:t>.</w:t>
                </w:r>
                <w:r w:rsidR="00EB77FC" w:rsidRPr="00EB77FC">
                  <w:rPr>
                    <w:rFonts w:eastAsiaTheme="minorEastAsia" w:cstheme="minorHAnsi"/>
                  </w:rPr>
                  <w:t xml:space="preserve"> Continuing Education (CE) on Accessibility for students</w:t>
                </w:r>
              </w:p>
              <w:p w14:paraId="1B32B131" w14:textId="004F1544" w:rsidR="00EB77FC" w:rsidRPr="00EB77FC" w:rsidRDefault="008A4A81" w:rsidP="00EB77FC">
                <w:pPr>
                  <w:spacing w:before="120" w:after="120"/>
                  <w:rPr>
                    <w:rFonts w:eastAsiaTheme="minorEastAsia" w:cstheme="minorHAnsi"/>
                  </w:rPr>
                </w:pPr>
                <w:r>
                  <w:rPr>
                    <w:rFonts w:eastAsiaTheme="minorEastAsia" w:cstheme="minorHAnsi"/>
                    <w:b/>
                  </w:rPr>
                  <w:t>3</w:t>
                </w:r>
                <w:r w:rsidR="00EB77FC" w:rsidRPr="00EB77FC">
                  <w:rPr>
                    <w:rFonts w:eastAsiaTheme="minorEastAsia" w:cstheme="minorHAnsi"/>
                    <w:b/>
                  </w:rPr>
                  <w:t>.</w:t>
                </w:r>
                <w:r w:rsidR="00EB77FC" w:rsidRPr="00EB77FC">
                  <w:rPr>
                    <w:rFonts w:eastAsiaTheme="minorEastAsia" w:cstheme="minorHAnsi"/>
                  </w:rPr>
                  <w:t xml:space="preserve"> CE specific to health information management and HIM related topics</w:t>
                </w:r>
              </w:p>
              <w:p w14:paraId="02C46F49" w14:textId="23E6469C" w:rsidR="00EB77FC" w:rsidRPr="00EB77FC" w:rsidRDefault="008A4A81" w:rsidP="00EB77FC">
                <w:pPr>
                  <w:spacing w:before="120" w:after="120"/>
                  <w:rPr>
                    <w:rFonts w:eastAsiaTheme="minorEastAsia" w:cstheme="minorHAnsi"/>
                  </w:rPr>
                </w:pPr>
                <w:r>
                  <w:rPr>
                    <w:rFonts w:eastAsiaTheme="minorEastAsia" w:cstheme="minorHAnsi"/>
                    <w:b/>
                  </w:rPr>
                  <w:t>4</w:t>
                </w:r>
                <w:r w:rsidR="00EB77FC" w:rsidRPr="00EB77FC">
                  <w:rPr>
                    <w:rFonts w:eastAsiaTheme="minorEastAsia" w:cstheme="minorHAnsi"/>
                    <w:b/>
                  </w:rPr>
                  <w:t>.</w:t>
                </w:r>
                <w:r w:rsidR="00EB77FC" w:rsidRPr="00EB77FC">
                  <w:rPr>
                    <w:rFonts w:eastAsiaTheme="minorEastAsia" w:cstheme="minorHAnsi"/>
                  </w:rPr>
                  <w:t xml:space="preserve"> CE in current issues in medicine</w:t>
                </w:r>
              </w:p>
              <w:p w14:paraId="44EDE5C3" w14:textId="41C28DE3" w:rsidR="00EB77FC" w:rsidRPr="00EB77FC" w:rsidRDefault="008A4A81" w:rsidP="00EB77FC">
                <w:pPr>
                  <w:spacing w:before="120" w:after="120"/>
                  <w:rPr>
                    <w:rFonts w:eastAsiaTheme="minorEastAsia" w:cstheme="minorHAnsi"/>
                  </w:rPr>
                </w:pPr>
                <w:r>
                  <w:rPr>
                    <w:rFonts w:eastAsiaTheme="minorEastAsia" w:cstheme="minorHAnsi"/>
                    <w:b/>
                  </w:rPr>
                  <w:t>5</w:t>
                </w:r>
                <w:r w:rsidR="00EB77FC" w:rsidRPr="00EB77FC">
                  <w:rPr>
                    <w:rFonts w:eastAsiaTheme="minorEastAsia" w:cstheme="minorHAnsi"/>
                    <w:b/>
                  </w:rPr>
                  <w:t>.</w:t>
                </w:r>
                <w:r w:rsidR="00EB77FC" w:rsidRPr="00EB77FC">
                  <w:rPr>
                    <w:rFonts w:eastAsiaTheme="minorEastAsia" w:cstheme="minorHAnsi"/>
                  </w:rPr>
                  <w:t xml:space="preserve"> CE in technology and data systems</w:t>
                </w:r>
              </w:p>
              <w:p w14:paraId="7594440E" w14:textId="63CDC0F5" w:rsidR="00EB77FC" w:rsidRPr="00EB77FC" w:rsidRDefault="008A4A81" w:rsidP="00EB77FC">
                <w:pPr>
                  <w:spacing w:before="120" w:after="120"/>
                  <w:rPr>
                    <w:rFonts w:eastAsiaTheme="minorEastAsia" w:cstheme="minorHAnsi"/>
                  </w:rPr>
                </w:pPr>
                <w:r>
                  <w:rPr>
                    <w:rFonts w:eastAsiaTheme="minorEastAsia" w:cstheme="minorHAnsi"/>
                    <w:b/>
                  </w:rPr>
                  <w:t>6</w:t>
                </w:r>
                <w:r w:rsidR="00EB77FC" w:rsidRPr="00EB77FC">
                  <w:rPr>
                    <w:rFonts w:eastAsiaTheme="minorEastAsia" w:cstheme="minorHAnsi"/>
                    <w:b/>
                  </w:rPr>
                  <w:t>.</w:t>
                </w:r>
                <w:r w:rsidR="00EB77FC" w:rsidRPr="00EB77FC">
                  <w:rPr>
                    <w:rFonts w:eastAsiaTheme="minorEastAsia" w:cstheme="minorHAnsi"/>
                  </w:rPr>
                  <w:t xml:space="preserve"> CE in </w:t>
                </w:r>
                <w:r w:rsidR="000B2155" w:rsidRPr="00EB77FC">
                  <w:rPr>
                    <w:rFonts w:eastAsiaTheme="minorEastAsia" w:cstheme="minorHAnsi"/>
                  </w:rPr>
                  <w:t>H</w:t>
                </w:r>
                <w:r w:rsidR="000B2155">
                  <w:rPr>
                    <w:rFonts w:eastAsiaTheme="minorEastAsia" w:cstheme="minorHAnsi"/>
                  </w:rPr>
                  <w:t xml:space="preserve">ierarchical Condition Coding </w:t>
                </w:r>
              </w:p>
              <w:p w14:paraId="5403B23D" w14:textId="5FBF87C1" w:rsidR="00EB77FC" w:rsidRPr="00EB77FC" w:rsidRDefault="008A4A81" w:rsidP="00EB77FC">
                <w:pPr>
                  <w:spacing w:before="120" w:after="120"/>
                  <w:rPr>
                    <w:rFonts w:eastAsiaTheme="minorEastAsia" w:cstheme="minorHAnsi"/>
                  </w:rPr>
                </w:pPr>
                <w:r>
                  <w:rPr>
                    <w:rFonts w:eastAsiaTheme="minorEastAsia" w:cstheme="minorHAnsi"/>
                    <w:b/>
                  </w:rPr>
                  <w:t>7</w:t>
                </w:r>
                <w:r w:rsidR="00EB77FC" w:rsidRPr="00EB77FC">
                  <w:rPr>
                    <w:rFonts w:eastAsiaTheme="minorEastAsia" w:cstheme="minorHAnsi"/>
                    <w:b/>
                  </w:rPr>
                  <w:t>.</w:t>
                </w:r>
                <w:r w:rsidR="00EB77FC" w:rsidRPr="00EB77FC">
                  <w:rPr>
                    <w:rFonts w:eastAsiaTheme="minorEastAsia" w:cstheme="minorHAnsi"/>
                  </w:rPr>
                  <w:t xml:space="preserve"> CE in </w:t>
                </w:r>
                <w:r w:rsidR="000B2155">
                  <w:rPr>
                    <w:rFonts w:eastAsiaTheme="minorEastAsia" w:cstheme="minorHAnsi"/>
                  </w:rPr>
                  <w:t xml:space="preserve">Online </w:t>
                </w:r>
                <w:r w:rsidR="00EB77FC" w:rsidRPr="00EB77FC">
                  <w:rPr>
                    <w:rFonts w:eastAsiaTheme="minorEastAsia" w:cstheme="minorHAnsi"/>
                  </w:rPr>
                  <w:t>Teaching effectiveness and new technology</w:t>
                </w:r>
              </w:p>
              <w:p w14:paraId="3650CB30" w14:textId="7A882839" w:rsidR="00EB77FC" w:rsidRPr="00EB77FC" w:rsidRDefault="008A4A81" w:rsidP="00EB77FC">
                <w:pPr>
                  <w:spacing w:before="120" w:after="120"/>
                  <w:rPr>
                    <w:rFonts w:eastAsiaTheme="minorEastAsia" w:cstheme="minorHAnsi"/>
                  </w:rPr>
                </w:pPr>
                <w:r>
                  <w:rPr>
                    <w:rFonts w:eastAsiaTheme="minorEastAsia" w:cstheme="minorHAnsi"/>
                    <w:b/>
                  </w:rPr>
                  <w:t>8</w:t>
                </w:r>
                <w:r w:rsidR="00EB77FC" w:rsidRPr="00EB77FC">
                  <w:rPr>
                    <w:rFonts w:eastAsiaTheme="minorEastAsia" w:cstheme="minorHAnsi"/>
                    <w:b/>
                  </w:rPr>
                  <w:t>.</w:t>
                </w:r>
                <w:r w:rsidR="00EB77FC" w:rsidRPr="00EB77FC">
                  <w:rPr>
                    <w:rFonts w:eastAsiaTheme="minorEastAsia" w:cstheme="minorHAnsi"/>
                  </w:rPr>
                  <w:t xml:space="preserve"> CE on test monitoring</w:t>
                </w:r>
              </w:p>
              <w:p w14:paraId="548FC8A1" w14:textId="470C908E" w:rsidR="00EB77FC" w:rsidRPr="00EB77FC" w:rsidRDefault="008A4A81" w:rsidP="00EB77FC">
                <w:pPr>
                  <w:spacing w:before="120" w:after="120"/>
                  <w:rPr>
                    <w:rFonts w:eastAsiaTheme="minorEastAsia" w:cstheme="minorHAnsi"/>
                  </w:rPr>
                </w:pPr>
                <w:r>
                  <w:rPr>
                    <w:rFonts w:eastAsiaTheme="minorEastAsia" w:cstheme="minorHAnsi"/>
                    <w:b/>
                  </w:rPr>
                  <w:t>9</w:t>
                </w:r>
                <w:r w:rsidR="00EB77FC" w:rsidRPr="00EB77FC">
                  <w:rPr>
                    <w:rFonts w:eastAsiaTheme="minorEastAsia" w:cstheme="minorHAnsi"/>
                    <w:b/>
                  </w:rPr>
                  <w:t>.</w:t>
                </w:r>
                <w:r w:rsidR="00EB77FC" w:rsidRPr="00EB77FC">
                  <w:rPr>
                    <w:rFonts w:eastAsiaTheme="minorEastAsia" w:cstheme="minorHAnsi"/>
                  </w:rPr>
                  <w:t xml:space="preserve"> CE in Telehealth</w:t>
                </w:r>
              </w:p>
              <w:p w14:paraId="06A8818C" w14:textId="047F8C54" w:rsidR="00EB77FC" w:rsidRPr="00EB77FC" w:rsidRDefault="00EB77FC" w:rsidP="00EB77FC">
                <w:pPr>
                  <w:spacing w:before="120" w:after="120"/>
                  <w:rPr>
                    <w:rFonts w:eastAsiaTheme="minorEastAsia" w:cstheme="minorHAnsi"/>
                  </w:rPr>
                </w:pPr>
                <w:r w:rsidRPr="00EB77FC">
                  <w:rPr>
                    <w:rFonts w:eastAsiaTheme="minorEastAsia" w:cstheme="minorHAnsi"/>
                    <w:b/>
                  </w:rPr>
                  <w:t>1</w:t>
                </w:r>
                <w:r w:rsidR="008A4A81">
                  <w:rPr>
                    <w:rFonts w:eastAsiaTheme="minorEastAsia" w:cstheme="minorHAnsi"/>
                    <w:b/>
                  </w:rPr>
                  <w:t>0</w:t>
                </w:r>
                <w:r w:rsidRPr="00EB77FC">
                  <w:rPr>
                    <w:rFonts w:eastAsiaTheme="minorEastAsia" w:cstheme="minorHAnsi"/>
                    <w:b/>
                  </w:rPr>
                  <w:t>.</w:t>
                </w:r>
                <w:r w:rsidRPr="00EB77FC">
                  <w:rPr>
                    <w:rFonts w:eastAsiaTheme="minorEastAsia" w:cstheme="minorHAnsi"/>
                  </w:rPr>
                  <w:t xml:space="preserve"> CE in accommodations for students and teaching tools</w:t>
                </w:r>
              </w:p>
              <w:p w14:paraId="097E9CCC" w14:textId="4C846651" w:rsidR="00EB77FC" w:rsidRPr="00EB77FC" w:rsidRDefault="00EB77FC" w:rsidP="00EB77FC">
                <w:pPr>
                  <w:spacing w:before="120" w:after="120"/>
                  <w:rPr>
                    <w:rFonts w:eastAsiaTheme="minorEastAsia" w:cstheme="minorHAnsi"/>
                  </w:rPr>
                </w:pPr>
                <w:r w:rsidRPr="00EB77FC">
                  <w:rPr>
                    <w:rFonts w:eastAsiaTheme="minorEastAsia" w:cstheme="minorHAnsi"/>
                    <w:b/>
                  </w:rPr>
                  <w:lastRenderedPageBreak/>
                  <w:t>1</w:t>
                </w:r>
                <w:r w:rsidR="008A4A81">
                  <w:rPr>
                    <w:rFonts w:eastAsiaTheme="minorEastAsia" w:cstheme="minorHAnsi"/>
                    <w:b/>
                  </w:rPr>
                  <w:t>1</w:t>
                </w:r>
                <w:r w:rsidRPr="00EB77FC">
                  <w:rPr>
                    <w:rFonts w:eastAsiaTheme="minorEastAsia" w:cstheme="minorHAnsi"/>
                    <w:b/>
                  </w:rPr>
                  <w:t>.</w:t>
                </w:r>
                <w:r w:rsidRPr="00EB77FC">
                  <w:rPr>
                    <w:rFonts w:eastAsiaTheme="minorEastAsia" w:cstheme="minorHAnsi"/>
                  </w:rPr>
                  <w:t xml:space="preserve"> CE in course design                                                                                                                                                                                                                           </w:t>
                </w:r>
                <w:r w:rsidRPr="00EB77FC">
                  <w:rPr>
                    <w:rFonts w:eastAsiaTheme="minorEastAsia" w:cstheme="minorHAnsi"/>
                    <w:b/>
                  </w:rPr>
                  <w:t>1</w:t>
                </w:r>
                <w:r w:rsidR="008A4A81">
                  <w:rPr>
                    <w:rFonts w:eastAsiaTheme="minorEastAsia" w:cstheme="minorHAnsi"/>
                    <w:b/>
                  </w:rPr>
                  <w:t>2</w:t>
                </w:r>
                <w:r w:rsidRPr="00EB77FC">
                  <w:rPr>
                    <w:rFonts w:eastAsiaTheme="minorEastAsia" w:cstheme="minorHAnsi"/>
                    <w:b/>
                  </w:rPr>
                  <w:t>.</w:t>
                </w:r>
                <w:r w:rsidRPr="00EB77FC">
                  <w:rPr>
                    <w:rFonts w:eastAsiaTheme="minorEastAsia" w:cstheme="minorHAnsi"/>
                  </w:rPr>
                  <w:t xml:space="preserve"> CE in course tools and inclusive course design</w:t>
                </w:r>
              </w:p>
              <w:p w14:paraId="384ED1EC" w14:textId="16907AA7" w:rsidR="00EB77FC" w:rsidRPr="00EB77FC" w:rsidRDefault="00EB77FC" w:rsidP="00EB77FC">
                <w:pPr>
                  <w:spacing w:before="120" w:after="120"/>
                  <w:rPr>
                    <w:rFonts w:eastAsiaTheme="minorEastAsia" w:cstheme="minorHAnsi"/>
                  </w:rPr>
                </w:pPr>
                <w:r w:rsidRPr="00EB77FC">
                  <w:rPr>
                    <w:rFonts w:eastAsiaTheme="minorEastAsia" w:cstheme="minorHAnsi"/>
                    <w:b/>
                  </w:rPr>
                  <w:t>1</w:t>
                </w:r>
                <w:r w:rsidR="008A4A81">
                  <w:rPr>
                    <w:rFonts w:eastAsiaTheme="minorEastAsia" w:cstheme="minorHAnsi"/>
                    <w:b/>
                  </w:rPr>
                  <w:t>3</w:t>
                </w:r>
                <w:r w:rsidRPr="00EB77FC">
                  <w:rPr>
                    <w:rFonts w:eastAsiaTheme="minorEastAsia" w:cstheme="minorHAnsi"/>
                    <w:b/>
                  </w:rPr>
                  <w:t>.</w:t>
                </w:r>
                <w:r w:rsidRPr="00EB77FC">
                  <w:rPr>
                    <w:rFonts w:eastAsiaTheme="minorEastAsia" w:cstheme="minorHAnsi"/>
                  </w:rPr>
                  <w:t xml:space="preserve"> CE in leadership, informatics and information governance</w:t>
                </w:r>
              </w:p>
              <w:p w14:paraId="42D82386" w14:textId="7B34DE78" w:rsidR="00EB77FC" w:rsidRPr="00EB77FC" w:rsidRDefault="00F66A75" w:rsidP="00EB77FC">
                <w:pPr>
                  <w:spacing w:before="120" w:after="120"/>
                  <w:rPr>
                    <w:rFonts w:eastAsiaTheme="minorEastAsia" w:cstheme="minorHAnsi"/>
                  </w:rPr>
                </w:pPr>
                <w:r>
                  <w:rPr>
                    <w:rFonts w:eastAsiaTheme="minorEastAsia" w:cstheme="minorHAnsi"/>
                    <w:b/>
                  </w:rPr>
                  <w:t>1</w:t>
                </w:r>
                <w:r w:rsidR="008A4A81">
                  <w:rPr>
                    <w:rFonts w:eastAsiaTheme="minorEastAsia" w:cstheme="minorHAnsi"/>
                    <w:b/>
                  </w:rPr>
                  <w:t>4</w:t>
                </w:r>
                <w:r w:rsidR="00EB77FC" w:rsidRPr="00EB77FC">
                  <w:rPr>
                    <w:rFonts w:eastAsiaTheme="minorEastAsia" w:cstheme="minorHAnsi"/>
                    <w:b/>
                  </w:rPr>
                  <w:t>.</w:t>
                </w:r>
                <w:r w:rsidR="00EB77FC" w:rsidRPr="00EB77FC">
                  <w:rPr>
                    <w:rFonts w:eastAsiaTheme="minorEastAsia" w:cstheme="minorHAnsi"/>
                  </w:rPr>
                  <w:t xml:space="preserve"> CE in teaching methods</w:t>
                </w:r>
              </w:p>
              <w:p w14:paraId="055D00D4" w14:textId="7447EA2A" w:rsidR="00EB77FC" w:rsidRPr="00EB77FC" w:rsidRDefault="00F66A75" w:rsidP="00EB77FC">
                <w:pPr>
                  <w:spacing w:before="120" w:after="120"/>
                  <w:rPr>
                    <w:rFonts w:eastAsiaTheme="minorEastAsia" w:cstheme="minorHAnsi"/>
                  </w:rPr>
                </w:pPr>
                <w:r>
                  <w:rPr>
                    <w:rFonts w:eastAsiaTheme="minorEastAsia" w:cstheme="minorHAnsi"/>
                    <w:b/>
                  </w:rPr>
                  <w:t>1</w:t>
                </w:r>
                <w:r w:rsidR="008A4A81">
                  <w:rPr>
                    <w:rFonts w:eastAsiaTheme="minorEastAsia" w:cstheme="minorHAnsi"/>
                    <w:b/>
                  </w:rPr>
                  <w:t>5</w:t>
                </w:r>
                <w:r w:rsidR="00EB77FC" w:rsidRPr="00EB77FC">
                  <w:rPr>
                    <w:rFonts w:eastAsiaTheme="minorEastAsia" w:cstheme="minorHAnsi"/>
                    <w:b/>
                  </w:rPr>
                  <w:t>.</w:t>
                </w:r>
                <w:r w:rsidR="00EB77FC" w:rsidRPr="00EB77FC">
                  <w:rPr>
                    <w:rFonts w:eastAsiaTheme="minorEastAsia" w:cstheme="minorHAnsi"/>
                  </w:rPr>
                  <w:t xml:space="preserve"> CE in advising HIM students</w:t>
                </w:r>
              </w:p>
              <w:p w14:paraId="5BF567B5" w14:textId="47EEA007" w:rsidR="00EB77FC" w:rsidRPr="00EB77FC" w:rsidRDefault="00F66A75" w:rsidP="00EB77FC">
                <w:pPr>
                  <w:spacing w:before="120" w:after="120"/>
                  <w:rPr>
                    <w:rFonts w:eastAsiaTheme="minorEastAsia" w:cstheme="minorHAnsi"/>
                  </w:rPr>
                </w:pPr>
                <w:r>
                  <w:rPr>
                    <w:rFonts w:eastAsiaTheme="minorEastAsia" w:cstheme="minorHAnsi"/>
                    <w:b/>
                  </w:rPr>
                  <w:t>1</w:t>
                </w:r>
                <w:r w:rsidR="008A4A81">
                  <w:rPr>
                    <w:rFonts w:eastAsiaTheme="minorEastAsia" w:cstheme="minorHAnsi"/>
                    <w:b/>
                  </w:rPr>
                  <w:t>6</w:t>
                </w:r>
                <w:r w:rsidR="00EB77FC" w:rsidRPr="00EB77FC">
                  <w:rPr>
                    <w:rFonts w:eastAsiaTheme="minorEastAsia" w:cstheme="minorHAnsi"/>
                    <w:b/>
                  </w:rPr>
                  <w:t>.</w:t>
                </w:r>
                <w:r w:rsidR="00EB77FC" w:rsidRPr="00EB77FC">
                  <w:rPr>
                    <w:rFonts w:eastAsiaTheme="minorEastAsia" w:cstheme="minorHAnsi"/>
                  </w:rPr>
                  <w:t xml:space="preserve"> CE in student engagement</w:t>
                </w:r>
              </w:p>
              <w:p w14:paraId="493CCCC8" w14:textId="77777777" w:rsidR="006446D0" w:rsidRPr="00EB77FC" w:rsidRDefault="006446D0" w:rsidP="00EB77FC">
                <w:pPr>
                  <w:spacing w:before="120" w:after="120"/>
                  <w:rPr>
                    <w:rFonts w:eastAsiaTheme="minorEastAsia" w:cstheme="minorHAnsi"/>
                  </w:rPr>
                </w:pPr>
              </w:p>
            </w:tc>
          </w:sdtContent>
        </w:sdt>
      </w:tr>
      <w:tr w:rsidR="006446D0" w:rsidRPr="00EB77FC" w14:paraId="1EEC65E7" w14:textId="77777777" w:rsidTr="00321A8E">
        <w:trPr>
          <w:trHeight w:val="288"/>
        </w:trPr>
        <w:sdt>
          <w:sdtPr>
            <w:rPr>
              <w:rFonts w:eastAsiaTheme="minorEastAsia" w:cstheme="minorHAnsi"/>
            </w:rPr>
            <w:id w:val="455604670"/>
            <w:placeholder>
              <w:docPart w:val="82383C3227AD4EC383856C1E0F41BE4E"/>
            </w:placeholder>
            <w15:color w:val="FF0000"/>
          </w:sdtPr>
          <w:sdtContent>
            <w:tc>
              <w:tcPr>
                <w:tcW w:w="1710" w:type="dxa"/>
              </w:tcPr>
              <w:p w14:paraId="6B4C5A27" w14:textId="77777777" w:rsidR="006446D0" w:rsidRPr="00EB77FC" w:rsidRDefault="00EB77FC" w:rsidP="006446D0">
                <w:pPr>
                  <w:spacing w:before="120" w:after="120"/>
                  <w:rPr>
                    <w:rFonts w:eastAsiaTheme="minorEastAsia" w:cstheme="minorHAnsi"/>
                  </w:rPr>
                </w:pPr>
                <w:r w:rsidRPr="00EB77FC">
                  <w:rPr>
                    <w:rFonts w:eastAsiaTheme="minorEastAsia" w:cstheme="minorHAnsi"/>
                  </w:rPr>
                  <w:t>James Foster</w:t>
                </w:r>
              </w:p>
            </w:tc>
          </w:sdtContent>
        </w:sdt>
        <w:sdt>
          <w:sdtPr>
            <w:rPr>
              <w:rFonts w:eastAsiaTheme="minorEastAsia" w:cstheme="minorHAnsi"/>
            </w:rPr>
            <w:id w:val="1597912309"/>
            <w:placeholder>
              <w:docPart w:val="A2A3078CE2EF47F097F37412A2803E9C"/>
            </w:placeholder>
            <w15:color w:val="FF0000"/>
          </w:sdtPr>
          <w:sdtContent>
            <w:tc>
              <w:tcPr>
                <w:tcW w:w="1440" w:type="dxa"/>
              </w:tcPr>
              <w:p w14:paraId="6B2B7A55" w14:textId="77777777" w:rsidR="006446D0" w:rsidRPr="00EB77FC" w:rsidRDefault="00EB77FC" w:rsidP="006446D0">
                <w:pPr>
                  <w:spacing w:before="120" w:after="120"/>
                  <w:rPr>
                    <w:rFonts w:eastAsiaTheme="minorEastAsia" w:cstheme="minorHAnsi"/>
                  </w:rPr>
                </w:pPr>
                <w:r w:rsidRPr="00EB77FC">
                  <w:rPr>
                    <w:rFonts w:eastAsiaTheme="minorEastAsia" w:cstheme="minorHAnsi"/>
                  </w:rPr>
                  <w:t>Adjunct Faculty</w:t>
                </w:r>
              </w:p>
            </w:tc>
          </w:sdtContent>
        </w:sdt>
        <w:sdt>
          <w:sdtPr>
            <w:rPr>
              <w:rFonts w:eastAsiaTheme="minorEastAsia" w:cstheme="minorHAnsi"/>
            </w:rPr>
            <w:id w:val="-437290779"/>
            <w:placeholder>
              <w:docPart w:val="D0915FBC2A93440898388525E48BEBB9"/>
            </w:placeholder>
            <w15:color w:val="FF0000"/>
          </w:sdtPr>
          <w:sdtContent>
            <w:tc>
              <w:tcPr>
                <w:tcW w:w="5310" w:type="dxa"/>
              </w:tcPr>
              <w:p w14:paraId="7E010BEE" w14:textId="77777777" w:rsidR="006446D0" w:rsidRPr="00EB77FC" w:rsidRDefault="00EB77FC" w:rsidP="006446D0">
                <w:pPr>
                  <w:spacing w:before="120" w:after="120"/>
                  <w:rPr>
                    <w:rFonts w:eastAsiaTheme="minorEastAsia" w:cstheme="minorHAnsi"/>
                  </w:rPr>
                </w:pPr>
                <w:r w:rsidRPr="00EB77FC">
                  <w:rPr>
                    <w:rFonts w:eastAsiaTheme="minorEastAsia" w:cstheme="minorHAnsi"/>
                    <w:b/>
                  </w:rPr>
                  <w:t>1.</w:t>
                </w:r>
                <w:r w:rsidRPr="00EB77FC">
                  <w:rPr>
                    <w:rFonts w:eastAsiaTheme="minorEastAsia" w:cstheme="minorHAnsi"/>
                  </w:rPr>
                  <w:t xml:space="preserve"> Attended Health Information Management Systems Society Global Conference 2021                                                                                                                        </w:t>
                </w:r>
                <w:r w:rsidRPr="00EB77FC">
                  <w:rPr>
                    <w:rFonts w:eastAsiaTheme="minorEastAsia" w:cstheme="minorHAnsi"/>
                    <w:b/>
                  </w:rPr>
                  <w:t>2.</w:t>
                </w:r>
                <w:r w:rsidRPr="00EB77FC">
                  <w:rPr>
                    <w:rFonts w:eastAsiaTheme="minorEastAsia" w:cstheme="minorHAnsi"/>
                  </w:rPr>
                  <w:t xml:space="preserve"> Attended DFW HIMA Fall Workshop 2021                                                                                                                                                                                                                </w:t>
                </w:r>
                <w:r w:rsidRPr="00EB77FC">
                  <w:rPr>
                    <w:rFonts w:eastAsiaTheme="minorEastAsia" w:cstheme="minorHAnsi"/>
                    <w:b/>
                  </w:rPr>
                  <w:t>3.</w:t>
                </w:r>
                <w:r w:rsidRPr="00EB77FC">
                  <w:rPr>
                    <w:rFonts w:eastAsiaTheme="minorEastAsia" w:cstheme="minorHAnsi"/>
                  </w:rPr>
                  <w:t xml:space="preserve"> Attended TXHIMA Virtual Symposium Conference 2021</w:t>
                </w:r>
              </w:p>
            </w:tc>
          </w:sdtContent>
        </w:sdt>
        <w:sdt>
          <w:sdtPr>
            <w:rPr>
              <w:rFonts w:eastAsiaTheme="minorEastAsia" w:cstheme="minorHAnsi"/>
            </w:rPr>
            <w:id w:val="876203094"/>
            <w:placeholder>
              <w:docPart w:val="EFB07AB62B6545A2990BDE6FFCD1C500"/>
            </w:placeholder>
            <w15:color w:val="FF0000"/>
          </w:sdtPr>
          <w:sdtContent>
            <w:tc>
              <w:tcPr>
                <w:tcW w:w="5310" w:type="dxa"/>
              </w:tcPr>
              <w:p w14:paraId="0933AFD0" w14:textId="3CE9CF53" w:rsidR="006446D0" w:rsidRPr="00EB77FC" w:rsidRDefault="00EB77FC" w:rsidP="006446D0">
                <w:pPr>
                  <w:spacing w:before="120" w:after="120"/>
                  <w:rPr>
                    <w:rFonts w:eastAsiaTheme="minorEastAsia" w:cstheme="minorHAnsi"/>
                  </w:rPr>
                </w:pPr>
                <w:r w:rsidRPr="00EB77FC">
                  <w:rPr>
                    <w:rFonts w:eastAsiaTheme="minorEastAsia" w:cstheme="minorHAnsi"/>
                    <w:b/>
                  </w:rPr>
                  <w:t>1.</w:t>
                </w:r>
                <w:r w:rsidRPr="00EB77FC">
                  <w:rPr>
                    <w:rFonts w:eastAsiaTheme="minorEastAsia" w:cstheme="minorHAnsi"/>
                  </w:rPr>
                  <w:t xml:space="preserve"> </w:t>
                </w:r>
                <w:r w:rsidR="008A4A81" w:rsidRPr="008A4A81">
                  <w:rPr>
                    <w:rFonts w:eastAsiaTheme="minorEastAsia" w:cstheme="minorHAnsi"/>
                  </w:rPr>
                  <w:t>Continuing Education for Health Information Management credential maintenance</w:t>
                </w:r>
                <w:r w:rsidRPr="00EB77FC">
                  <w:rPr>
                    <w:rFonts w:eastAsiaTheme="minorEastAsia" w:cstheme="minorHAnsi"/>
                  </w:rPr>
                  <w:t xml:space="preserve">                                                                             </w:t>
                </w:r>
                <w:r w:rsidRPr="00EB77FC">
                  <w:rPr>
                    <w:rFonts w:eastAsiaTheme="minorEastAsia" w:cstheme="minorHAnsi"/>
                    <w:b/>
                  </w:rPr>
                  <w:t>2.</w:t>
                </w:r>
                <w:r w:rsidRPr="00EB77FC">
                  <w:rPr>
                    <w:rFonts w:eastAsiaTheme="minorEastAsia" w:cstheme="minorHAnsi"/>
                  </w:rPr>
                  <w:t xml:space="preserve"> </w:t>
                </w:r>
                <w:r w:rsidR="008A4A81" w:rsidRPr="008A4A81">
                  <w:rPr>
                    <w:rFonts w:eastAsiaTheme="minorEastAsia" w:cstheme="minorHAnsi"/>
                  </w:rPr>
                  <w:t>Continuing Education for Health Information Management credential maintenance</w:t>
                </w:r>
                <w:r w:rsidRPr="00EB77FC">
                  <w:rPr>
                    <w:rFonts w:eastAsiaTheme="minorEastAsia" w:cstheme="minorHAnsi"/>
                  </w:rPr>
                  <w:t xml:space="preserve">                                                                                                                                                                                                                                                                  </w:t>
                </w:r>
                <w:r w:rsidRPr="00EB77FC">
                  <w:rPr>
                    <w:rFonts w:eastAsiaTheme="minorEastAsia" w:cstheme="minorHAnsi"/>
                    <w:b/>
                  </w:rPr>
                  <w:t>3.</w:t>
                </w:r>
                <w:r w:rsidRPr="00EB77FC">
                  <w:rPr>
                    <w:rFonts w:eastAsiaTheme="minorEastAsia" w:cstheme="minorHAnsi"/>
                  </w:rPr>
                  <w:t xml:space="preserve"> </w:t>
                </w:r>
                <w:r w:rsidR="008A4A81" w:rsidRPr="008A4A81">
                  <w:rPr>
                    <w:rFonts w:eastAsiaTheme="minorEastAsia" w:cstheme="minorHAnsi"/>
                  </w:rPr>
                  <w:t>Continuing Education for Health Information Management credential maintenance</w:t>
                </w:r>
              </w:p>
            </w:tc>
          </w:sdtContent>
        </w:sdt>
      </w:tr>
      <w:tr w:rsidR="006446D0" w:rsidRPr="00EB77FC" w14:paraId="7811B8B2" w14:textId="77777777" w:rsidTr="00321A8E">
        <w:trPr>
          <w:trHeight w:val="288"/>
        </w:trPr>
        <w:sdt>
          <w:sdtPr>
            <w:rPr>
              <w:rFonts w:eastAsiaTheme="minorEastAsia" w:cstheme="minorHAnsi"/>
            </w:rPr>
            <w:id w:val="1217942539"/>
            <w:placeholder>
              <w:docPart w:val="2481A5D9542847E2BDF64CE021B945D4"/>
            </w:placeholder>
            <w15:color w:val="FF0000"/>
          </w:sdtPr>
          <w:sdtContent>
            <w:tc>
              <w:tcPr>
                <w:tcW w:w="1710" w:type="dxa"/>
              </w:tcPr>
              <w:p w14:paraId="3C67E73C" w14:textId="3FFE63C7" w:rsidR="006446D0" w:rsidRPr="00EB77FC" w:rsidRDefault="00EB77FC" w:rsidP="006446D0">
                <w:pPr>
                  <w:spacing w:before="120" w:after="120"/>
                  <w:rPr>
                    <w:rFonts w:eastAsiaTheme="minorEastAsia" w:cstheme="minorHAnsi"/>
                  </w:rPr>
                </w:pPr>
                <w:r w:rsidRPr="00EB77FC">
                  <w:rPr>
                    <w:rFonts w:eastAsiaTheme="minorEastAsia" w:cstheme="minorHAnsi"/>
                  </w:rPr>
                  <w:t>Olander</w:t>
                </w:r>
                <w:r w:rsidR="008A4A81">
                  <w:rPr>
                    <w:rFonts w:eastAsiaTheme="minorEastAsia" w:cstheme="minorHAnsi"/>
                  </w:rPr>
                  <w:t>s</w:t>
                </w:r>
                <w:r w:rsidRPr="00EB77FC">
                  <w:rPr>
                    <w:rFonts w:eastAsiaTheme="minorEastAsia" w:cstheme="minorHAnsi"/>
                  </w:rPr>
                  <w:t xml:space="preserve"> Tasby</w:t>
                </w:r>
                <w:r w:rsidRPr="00EB77FC">
                  <w:rPr>
                    <w:rFonts w:cstheme="minorHAnsi"/>
                  </w:rPr>
                  <w:t xml:space="preserve"> </w:t>
                </w:r>
              </w:p>
            </w:tc>
          </w:sdtContent>
        </w:sdt>
        <w:sdt>
          <w:sdtPr>
            <w:rPr>
              <w:rFonts w:eastAsiaTheme="minorEastAsia" w:cstheme="minorHAnsi"/>
            </w:rPr>
            <w:id w:val="-1834206917"/>
            <w:placeholder>
              <w:docPart w:val="85F5B1D7C33442D3BD2712AD9B90D021"/>
            </w:placeholder>
            <w15:color w:val="FF0000"/>
          </w:sdtPr>
          <w:sdtContent>
            <w:tc>
              <w:tcPr>
                <w:tcW w:w="1440" w:type="dxa"/>
              </w:tcPr>
              <w:p w14:paraId="791EC15C" w14:textId="77777777" w:rsidR="006446D0" w:rsidRPr="00EB77FC" w:rsidRDefault="00EB77FC" w:rsidP="006446D0">
                <w:pPr>
                  <w:spacing w:before="120" w:after="120"/>
                  <w:rPr>
                    <w:rFonts w:eastAsiaTheme="minorEastAsia" w:cstheme="minorHAnsi"/>
                  </w:rPr>
                </w:pPr>
                <w:r w:rsidRPr="00EB77FC">
                  <w:rPr>
                    <w:rFonts w:eastAsiaTheme="minorEastAsia" w:cstheme="minorHAnsi"/>
                  </w:rPr>
                  <w:t>Adjunct Faculty</w:t>
                </w:r>
              </w:p>
            </w:tc>
          </w:sdtContent>
        </w:sdt>
        <w:sdt>
          <w:sdtPr>
            <w:rPr>
              <w:rFonts w:eastAsiaTheme="minorEastAsia" w:cstheme="minorHAnsi"/>
            </w:rPr>
            <w:id w:val="-557706721"/>
            <w:placeholder>
              <w:docPart w:val="8944A5AF4D8B4CC5B8F287EB2EDBDCAF"/>
            </w:placeholder>
            <w15:color w:val="FF0000"/>
          </w:sdtPr>
          <w:sdtContent>
            <w:tc>
              <w:tcPr>
                <w:tcW w:w="5310" w:type="dxa"/>
              </w:tcPr>
              <w:p w14:paraId="2BECDB16" w14:textId="77777777" w:rsidR="00EB77FC" w:rsidRPr="00EB77FC" w:rsidRDefault="00EB77FC" w:rsidP="006446D0">
                <w:pPr>
                  <w:spacing w:before="120" w:after="120"/>
                  <w:rPr>
                    <w:rFonts w:eastAsiaTheme="minorEastAsia" w:cstheme="minorHAnsi"/>
                  </w:rPr>
                </w:pPr>
                <w:r w:rsidRPr="00EB77FC">
                  <w:rPr>
                    <w:rFonts w:eastAsiaTheme="minorEastAsia" w:cstheme="minorHAnsi"/>
                    <w:b/>
                  </w:rPr>
                  <w:t>1.</w:t>
                </w:r>
                <w:r w:rsidRPr="00EB77FC">
                  <w:rPr>
                    <w:rFonts w:eastAsiaTheme="minorEastAsia" w:cstheme="minorHAnsi"/>
                  </w:rPr>
                  <w:t xml:space="preserve"> Attended, Being a Better Online Teacher, Virtual, Summer 2020                                                                                                                                                    </w:t>
                </w:r>
                <w:r w:rsidRPr="00EB77FC">
                  <w:rPr>
                    <w:rFonts w:eastAsiaTheme="minorEastAsia" w:cstheme="minorHAnsi"/>
                    <w:b/>
                  </w:rPr>
                  <w:t>2.</w:t>
                </w:r>
                <w:r w:rsidRPr="00EB77FC">
                  <w:rPr>
                    <w:rFonts w:eastAsiaTheme="minorEastAsia" w:cstheme="minorHAnsi"/>
                  </w:rPr>
                  <w:t xml:space="preserve"> Attended, Rethinking Assessment in Online Teaching, Virtual, Summer 2020                                                                                                                          </w:t>
                </w:r>
                <w:r w:rsidRPr="00EB77FC">
                  <w:rPr>
                    <w:rFonts w:eastAsiaTheme="minorEastAsia" w:cstheme="minorHAnsi"/>
                    <w:b/>
                  </w:rPr>
                  <w:t>3.</w:t>
                </w:r>
                <w:r w:rsidRPr="00EB77FC">
                  <w:rPr>
                    <w:rFonts w:eastAsiaTheme="minorEastAsia" w:cstheme="minorHAnsi"/>
                  </w:rPr>
                  <w:t xml:space="preserve"> Attended, Hybrid Teaching, Social Distancing, and Active Learning, Virtual, Fall 2020                                                                                           </w:t>
                </w:r>
                <w:r w:rsidRPr="00EB77FC">
                  <w:rPr>
                    <w:rFonts w:eastAsiaTheme="minorEastAsia" w:cstheme="minorHAnsi"/>
                    <w:b/>
                  </w:rPr>
                  <w:t>4.</w:t>
                </w:r>
                <w:r w:rsidRPr="00EB77FC">
                  <w:rPr>
                    <w:rFonts w:eastAsiaTheme="minorEastAsia" w:cstheme="minorHAnsi"/>
                  </w:rPr>
                  <w:t xml:space="preserve"> Attended, Quality Matters: Improving Your Online Course, Virtual, Fall 2021                                                                                                                          </w:t>
                </w:r>
                <w:r w:rsidRPr="00EB77FC">
                  <w:rPr>
                    <w:rFonts w:eastAsiaTheme="minorEastAsia" w:cstheme="minorHAnsi"/>
                    <w:b/>
                  </w:rPr>
                  <w:t>5.</w:t>
                </w:r>
                <w:r w:rsidRPr="00EB77FC">
                  <w:rPr>
                    <w:rFonts w:eastAsiaTheme="minorEastAsia" w:cstheme="minorHAnsi"/>
                  </w:rPr>
                  <w:t xml:space="preserve"> Attended, Texas Health Information Management Association, Allen Tx, Summer 2021                                                                                                             </w:t>
                </w:r>
                <w:r w:rsidRPr="00EB77FC">
                  <w:rPr>
                    <w:rFonts w:eastAsiaTheme="minorEastAsia" w:cstheme="minorHAnsi"/>
                    <w:b/>
                  </w:rPr>
                  <w:t>6.</w:t>
                </w:r>
                <w:r w:rsidRPr="00EB77FC">
                  <w:rPr>
                    <w:rFonts w:eastAsiaTheme="minorEastAsia" w:cstheme="minorHAnsi"/>
                  </w:rPr>
                  <w:t xml:space="preserve"> Attended, HIM Advisory Meeting, Fall 2021 </w:t>
                </w:r>
              </w:p>
              <w:p w14:paraId="389DADCA" w14:textId="77777777" w:rsidR="006446D0" w:rsidRPr="00EB77FC" w:rsidRDefault="00EB77FC" w:rsidP="006446D0">
                <w:pPr>
                  <w:spacing w:before="120" w:after="120"/>
                  <w:rPr>
                    <w:rFonts w:eastAsiaTheme="minorEastAsia" w:cstheme="minorHAnsi"/>
                  </w:rPr>
                </w:pPr>
                <w:r w:rsidRPr="00EB77FC">
                  <w:rPr>
                    <w:rFonts w:eastAsiaTheme="minorEastAsia" w:cstheme="minorHAnsi"/>
                    <w:b/>
                  </w:rPr>
                  <w:t>7.</w:t>
                </w:r>
                <w:r w:rsidRPr="00EB77FC">
                  <w:rPr>
                    <w:rFonts w:eastAsiaTheme="minorEastAsia" w:cstheme="minorHAnsi"/>
                  </w:rPr>
                  <w:t xml:space="preserve"> Attended, Adjunct Faculty Meeting, Virtual, Fall 2021</w:t>
                </w:r>
              </w:p>
            </w:tc>
          </w:sdtContent>
        </w:sdt>
        <w:sdt>
          <w:sdtPr>
            <w:rPr>
              <w:rFonts w:eastAsiaTheme="minorEastAsia" w:cstheme="minorHAnsi"/>
            </w:rPr>
            <w:id w:val="-1911922329"/>
            <w:placeholder>
              <w:docPart w:val="9377C2FDA4F941FE825E84A17EF17D84"/>
            </w:placeholder>
            <w15:color w:val="FF0000"/>
          </w:sdtPr>
          <w:sdtContent>
            <w:tc>
              <w:tcPr>
                <w:tcW w:w="5310" w:type="dxa"/>
              </w:tcPr>
              <w:p w14:paraId="1420ED36" w14:textId="77777777" w:rsidR="00EB77FC" w:rsidRPr="00EB77FC" w:rsidRDefault="00EB77FC" w:rsidP="006446D0">
                <w:pPr>
                  <w:spacing w:before="120" w:after="120"/>
                  <w:rPr>
                    <w:rFonts w:eastAsiaTheme="minorEastAsia" w:cstheme="minorHAnsi"/>
                  </w:rPr>
                </w:pPr>
                <w:r w:rsidRPr="00EB77FC">
                  <w:rPr>
                    <w:rFonts w:eastAsiaTheme="minorEastAsia" w:cstheme="minorHAnsi"/>
                    <w:b/>
                  </w:rPr>
                  <w:t>1.</w:t>
                </w:r>
                <w:r w:rsidRPr="00EB77FC">
                  <w:rPr>
                    <w:rFonts w:eastAsiaTheme="minorEastAsia" w:cstheme="minorHAnsi"/>
                  </w:rPr>
                  <w:t xml:space="preserve"> Continued education specific to online curriculum and education development.                                                                                                </w:t>
                </w:r>
                <w:r w:rsidRPr="00EB77FC">
                  <w:rPr>
                    <w:rFonts w:eastAsiaTheme="minorEastAsia" w:cstheme="minorHAnsi"/>
                    <w:b/>
                  </w:rPr>
                  <w:t>2.</w:t>
                </w:r>
                <w:r w:rsidRPr="00EB77FC">
                  <w:rPr>
                    <w:rFonts w:eastAsiaTheme="minorEastAsia" w:cstheme="minorHAnsi"/>
                  </w:rPr>
                  <w:t xml:space="preserve"> Continued education specific to online curriculum and education development.                                                                                             </w:t>
                </w:r>
                <w:r w:rsidRPr="00EB77FC">
                  <w:rPr>
                    <w:rFonts w:eastAsiaTheme="minorEastAsia" w:cstheme="minorHAnsi"/>
                    <w:b/>
                  </w:rPr>
                  <w:t>3.</w:t>
                </w:r>
                <w:r w:rsidRPr="00EB77FC">
                  <w:rPr>
                    <w:rFonts w:eastAsiaTheme="minorEastAsia" w:cstheme="minorHAnsi"/>
                  </w:rPr>
                  <w:t xml:space="preserve"> Continued education specific to online curriculum and education development.                                                                                              </w:t>
                </w:r>
                <w:r w:rsidRPr="00EB77FC">
                  <w:rPr>
                    <w:rFonts w:eastAsiaTheme="minorEastAsia" w:cstheme="minorHAnsi"/>
                    <w:b/>
                  </w:rPr>
                  <w:t>4.</w:t>
                </w:r>
                <w:r w:rsidRPr="00EB77FC">
                  <w:rPr>
                    <w:rFonts w:eastAsiaTheme="minorEastAsia" w:cstheme="minorHAnsi"/>
                  </w:rPr>
                  <w:t xml:space="preserve"> Continued education specific to online curriculum and education development                                                                                               </w:t>
                </w:r>
                <w:r w:rsidRPr="00EB77FC">
                  <w:rPr>
                    <w:rFonts w:eastAsiaTheme="minorEastAsia" w:cstheme="minorHAnsi"/>
                    <w:b/>
                  </w:rPr>
                  <w:t>5.</w:t>
                </w:r>
                <w:r w:rsidRPr="00EB77FC">
                  <w:rPr>
                    <w:rFonts w:eastAsiaTheme="minorEastAsia" w:cstheme="minorHAnsi"/>
                  </w:rPr>
                  <w:t xml:space="preserve"> Continued education specific to Health Information Management, general increased knowledge of HIM related topics</w:t>
                </w:r>
              </w:p>
              <w:p w14:paraId="4E38E764" w14:textId="77777777" w:rsidR="006446D0" w:rsidRPr="00EB77FC" w:rsidRDefault="00EB77FC" w:rsidP="006446D0">
                <w:pPr>
                  <w:spacing w:before="120" w:after="120"/>
                  <w:rPr>
                    <w:rFonts w:eastAsiaTheme="minorEastAsia" w:cstheme="minorHAnsi"/>
                  </w:rPr>
                </w:pPr>
                <w:r w:rsidRPr="00EB77FC">
                  <w:rPr>
                    <w:rFonts w:eastAsiaTheme="minorEastAsia" w:cstheme="minorHAnsi"/>
                    <w:b/>
                  </w:rPr>
                  <w:t>6.</w:t>
                </w:r>
                <w:r w:rsidRPr="00EB77FC">
                  <w:rPr>
                    <w:rFonts w:eastAsiaTheme="minorEastAsia" w:cstheme="minorHAnsi"/>
                  </w:rPr>
                  <w:t xml:space="preserve"> Continued education and growth related to college activities and curriculum development.                                                                         </w:t>
                </w:r>
                <w:r w:rsidRPr="00EB77FC">
                  <w:rPr>
                    <w:rFonts w:eastAsiaTheme="minorEastAsia" w:cstheme="minorHAnsi"/>
                    <w:b/>
                  </w:rPr>
                  <w:t>7.</w:t>
                </w:r>
                <w:r w:rsidRPr="00EB77FC">
                  <w:rPr>
                    <w:rFonts w:eastAsiaTheme="minorEastAsia" w:cstheme="minorHAnsi"/>
                  </w:rPr>
                  <w:t xml:space="preserve"> Continued education and growth related to college activities and curriculum development</w:t>
                </w:r>
              </w:p>
            </w:tc>
          </w:sdtContent>
        </w:sdt>
      </w:tr>
      <w:tr w:rsidR="006446D0" w:rsidRPr="00EB77FC" w14:paraId="3754C2AE" w14:textId="77777777" w:rsidTr="00321A8E">
        <w:trPr>
          <w:trHeight w:val="288"/>
        </w:trPr>
        <w:sdt>
          <w:sdtPr>
            <w:rPr>
              <w:rFonts w:eastAsiaTheme="minorEastAsia" w:cstheme="minorHAnsi"/>
            </w:rPr>
            <w:id w:val="-197549687"/>
            <w:placeholder>
              <w:docPart w:val="1B1FC66141CB42F894C6A4840256D4F5"/>
            </w:placeholder>
            <w15:color w:val="FF0000"/>
          </w:sdtPr>
          <w:sdtContent>
            <w:tc>
              <w:tcPr>
                <w:tcW w:w="1710" w:type="dxa"/>
              </w:tcPr>
              <w:p w14:paraId="5AE78EE8" w14:textId="77777777" w:rsidR="006446D0" w:rsidRPr="00EB77FC" w:rsidRDefault="00EB77FC" w:rsidP="006446D0">
                <w:pPr>
                  <w:spacing w:before="120" w:after="120"/>
                  <w:rPr>
                    <w:rFonts w:eastAsiaTheme="minorEastAsia" w:cstheme="minorHAnsi"/>
                  </w:rPr>
                </w:pPr>
                <w:r w:rsidRPr="00EB77FC">
                  <w:rPr>
                    <w:rFonts w:eastAsiaTheme="minorEastAsia" w:cstheme="minorHAnsi"/>
                  </w:rPr>
                  <w:t>Salman Moti</w:t>
                </w:r>
              </w:p>
            </w:tc>
          </w:sdtContent>
        </w:sdt>
        <w:sdt>
          <w:sdtPr>
            <w:rPr>
              <w:rFonts w:eastAsiaTheme="minorEastAsia" w:cstheme="minorHAnsi"/>
            </w:rPr>
            <w:id w:val="1491448121"/>
            <w:placeholder>
              <w:docPart w:val="A722AB60C8984BC49753DC793FC3DCD1"/>
            </w:placeholder>
            <w15:color w:val="FF0000"/>
          </w:sdtPr>
          <w:sdtContent>
            <w:tc>
              <w:tcPr>
                <w:tcW w:w="1440" w:type="dxa"/>
              </w:tcPr>
              <w:p w14:paraId="00623912" w14:textId="77777777" w:rsidR="006446D0" w:rsidRPr="00EB77FC" w:rsidRDefault="00EB77FC" w:rsidP="006446D0">
                <w:pPr>
                  <w:spacing w:before="120" w:after="120"/>
                  <w:rPr>
                    <w:rFonts w:eastAsiaTheme="minorEastAsia" w:cstheme="minorHAnsi"/>
                  </w:rPr>
                </w:pPr>
                <w:r w:rsidRPr="00EB77FC">
                  <w:rPr>
                    <w:rFonts w:eastAsiaTheme="minorEastAsia" w:cstheme="minorHAnsi"/>
                  </w:rPr>
                  <w:t>Adjunct Faculty</w:t>
                </w:r>
              </w:p>
            </w:tc>
          </w:sdtContent>
        </w:sdt>
        <w:sdt>
          <w:sdtPr>
            <w:rPr>
              <w:rFonts w:eastAsiaTheme="minorEastAsia" w:cstheme="minorHAnsi"/>
            </w:rPr>
            <w:id w:val="861873236"/>
            <w:placeholder>
              <w:docPart w:val="9D95E96135FE43D3B9914551C2FDF16C"/>
            </w:placeholder>
            <w15:color w:val="FF0000"/>
          </w:sdtPr>
          <w:sdtContent>
            <w:tc>
              <w:tcPr>
                <w:tcW w:w="5310" w:type="dxa"/>
              </w:tcPr>
              <w:p w14:paraId="53341266"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1.</w:t>
                </w:r>
                <w:r w:rsidRPr="00EB77FC">
                  <w:rPr>
                    <w:rFonts w:eastAsiaTheme="minorEastAsia" w:cstheme="minorHAnsi"/>
                  </w:rPr>
                  <w:t xml:space="preserve"> Healthcare Compliance 2017, 2018, 2019, 2020, 2021</w:t>
                </w:r>
              </w:p>
              <w:p w14:paraId="0FB2A901"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2.</w:t>
                </w:r>
                <w:r w:rsidRPr="00EB77FC">
                  <w:rPr>
                    <w:rFonts w:eastAsiaTheme="minorEastAsia" w:cstheme="minorHAnsi"/>
                  </w:rPr>
                  <w:t xml:space="preserve"> Youth Protection Training and Texas Public Information Act 2019</w:t>
                </w:r>
              </w:p>
              <w:p w14:paraId="540A33F9"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3.</w:t>
                </w:r>
                <w:r w:rsidRPr="00EB77FC">
                  <w:rPr>
                    <w:rFonts w:eastAsiaTheme="minorEastAsia" w:cstheme="minorHAnsi"/>
                  </w:rPr>
                  <w:t xml:space="preserve"> Patient Experience Dashboards 2021</w:t>
                </w:r>
              </w:p>
              <w:p w14:paraId="2678C288"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4.</w:t>
                </w:r>
                <w:r w:rsidRPr="00EB77FC">
                  <w:rPr>
                    <w:rFonts w:eastAsiaTheme="minorEastAsia" w:cstheme="minorHAnsi"/>
                  </w:rPr>
                  <w:t xml:space="preserve"> Information Security Training 2021</w:t>
                </w:r>
              </w:p>
              <w:p w14:paraId="01CBA48A"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5.</w:t>
                </w:r>
                <w:r w:rsidRPr="00EB77FC">
                  <w:rPr>
                    <w:rFonts w:eastAsiaTheme="minorEastAsia" w:cstheme="minorHAnsi"/>
                  </w:rPr>
                  <w:t xml:space="preserve"> Presentation Skills Training 2019</w:t>
                </w:r>
              </w:p>
              <w:p w14:paraId="7C740065"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6.</w:t>
                </w:r>
                <w:r w:rsidRPr="00EB77FC">
                  <w:rPr>
                    <w:rFonts w:eastAsiaTheme="minorEastAsia" w:cstheme="minorHAnsi"/>
                  </w:rPr>
                  <w:t xml:space="preserve"> Phishing Awareness Training 2018</w:t>
                </w:r>
              </w:p>
              <w:p w14:paraId="094020BA"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7.</w:t>
                </w:r>
                <w:r w:rsidRPr="00EB77FC">
                  <w:rPr>
                    <w:rFonts w:eastAsiaTheme="minorEastAsia" w:cstheme="minorHAnsi"/>
                  </w:rPr>
                  <w:t xml:space="preserve"> National Patient Safety Goals 2021</w:t>
                </w:r>
              </w:p>
              <w:p w14:paraId="7C3437B0"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8.</w:t>
                </w:r>
                <w:r w:rsidRPr="00EB77FC">
                  <w:rPr>
                    <w:rFonts w:eastAsiaTheme="minorEastAsia" w:cstheme="minorHAnsi"/>
                  </w:rPr>
                  <w:t xml:space="preserve"> ICD-10 Advanced Awareness 2015</w:t>
                </w:r>
              </w:p>
              <w:p w14:paraId="7A495D03"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9.</w:t>
                </w:r>
                <w:r w:rsidRPr="00EB77FC">
                  <w:rPr>
                    <w:rFonts w:eastAsiaTheme="minorEastAsia" w:cstheme="minorHAnsi"/>
                  </w:rPr>
                  <w:t xml:space="preserve"> Coaching Fundamentals 2017</w:t>
                </w:r>
              </w:p>
              <w:p w14:paraId="6B822284"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10.</w:t>
                </w:r>
                <w:r w:rsidRPr="00EB77FC">
                  <w:rPr>
                    <w:rFonts w:eastAsiaTheme="minorEastAsia" w:cstheme="minorHAnsi"/>
                  </w:rPr>
                  <w:t xml:space="preserve"> Communicating Effectively 2017</w:t>
                </w:r>
              </w:p>
              <w:p w14:paraId="7A73077A" w14:textId="77777777" w:rsidR="006446D0" w:rsidRPr="00EB77FC" w:rsidRDefault="00EB77FC" w:rsidP="00EB77FC">
                <w:pPr>
                  <w:spacing w:before="120" w:after="120"/>
                  <w:rPr>
                    <w:rFonts w:eastAsiaTheme="minorEastAsia" w:cstheme="minorHAnsi"/>
                  </w:rPr>
                </w:pPr>
                <w:r w:rsidRPr="00EB77FC">
                  <w:rPr>
                    <w:rFonts w:eastAsiaTheme="minorEastAsia" w:cstheme="minorHAnsi"/>
                    <w:b/>
                  </w:rPr>
                  <w:t>11.</w:t>
                </w:r>
                <w:r w:rsidRPr="00EB77FC">
                  <w:rPr>
                    <w:rFonts w:eastAsiaTheme="minorEastAsia" w:cstheme="minorHAnsi"/>
                  </w:rPr>
                  <w:t xml:space="preserve"> Conflict Management Training 2017</w:t>
                </w:r>
              </w:p>
            </w:tc>
          </w:sdtContent>
        </w:sdt>
        <w:sdt>
          <w:sdtPr>
            <w:rPr>
              <w:rFonts w:eastAsiaTheme="minorEastAsia" w:cstheme="minorHAnsi"/>
            </w:rPr>
            <w:id w:val="-119158162"/>
            <w:placeholder>
              <w:docPart w:val="68D3117F8BCB4EF59AB445234DD69B7B"/>
            </w:placeholder>
            <w15:color w:val="FF0000"/>
          </w:sdtPr>
          <w:sdtContent>
            <w:tc>
              <w:tcPr>
                <w:tcW w:w="5310" w:type="dxa"/>
              </w:tcPr>
              <w:p w14:paraId="29F2D852"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1.</w:t>
                </w:r>
                <w:r w:rsidRPr="00EB77FC">
                  <w:rPr>
                    <w:rFonts w:eastAsiaTheme="minorEastAsia" w:cstheme="minorHAnsi"/>
                  </w:rPr>
                  <w:t xml:space="preserve"> Continued education in compliance with applicable healthcare laws in the use of data and technology</w:t>
                </w:r>
              </w:p>
              <w:p w14:paraId="64618526"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2.</w:t>
                </w:r>
                <w:r w:rsidRPr="00EB77FC">
                  <w:rPr>
                    <w:rFonts w:eastAsiaTheme="minorEastAsia" w:cstheme="minorHAnsi"/>
                  </w:rPr>
                  <w:t xml:space="preserve"> Continued education to ensure protected health information of youth</w:t>
                </w:r>
              </w:p>
              <w:p w14:paraId="0C3DE7F6"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3.</w:t>
                </w:r>
                <w:r w:rsidRPr="00EB77FC">
                  <w:rPr>
                    <w:rFonts w:eastAsiaTheme="minorEastAsia" w:cstheme="minorHAnsi"/>
                  </w:rPr>
                  <w:t xml:space="preserve"> Continued education in analyzing patient experience and driving performance improvement in HIM and analytics</w:t>
                </w:r>
              </w:p>
              <w:p w14:paraId="3DF88416"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4.</w:t>
                </w:r>
                <w:r w:rsidRPr="00EB77FC">
                  <w:rPr>
                    <w:rFonts w:eastAsiaTheme="minorEastAsia" w:cstheme="minorHAnsi"/>
                  </w:rPr>
                  <w:t xml:space="preserve"> Continued education in securing data and resources used in HIM</w:t>
                </w:r>
              </w:p>
              <w:p w14:paraId="01F010EB"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5.</w:t>
                </w:r>
                <w:r w:rsidRPr="00EB77FC">
                  <w:rPr>
                    <w:rFonts w:eastAsiaTheme="minorEastAsia" w:cstheme="minorHAnsi"/>
                  </w:rPr>
                  <w:t xml:space="preserve"> Continued training in general improvement in information delivery and education</w:t>
                </w:r>
              </w:p>
              <w:p w14:paraId="71C5C170"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6.</w:t>
                </w:r>
                <w:r w:rsidRPr="00EB77FC">
                  <w:rPr>
                    <w:rFonts w:eastAsiaTheme="minorEastAsia" w:cstheme="minorHAnsi"/>
                  </w:rPr>
                  <w:t xml:space="preserve"> Continued education in preventing security threats to HIM</w:t>
                </w:r>
              </w:p>
              <w:p w14:paraId="4A9ADD20"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7.</w:t>
                </w:r>
                <w:r w:rsidRPr="00EB77FC">
                  <w:rPr>
                    <w:rFonts w:eastAsiaTheme="minorEastAsia" w:cstheme="minorHAnsi"/>
                  </w:rPr>
                  <w:t xml:space="preserve"> Continued education in topics relevant to HIM</w:t>
                </w:r>
              </w:p>
              <w:p w14:paraId="3221F3B6"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8.</w:t>
                </w:r>
                <w:r w:rsidRPr="00EB77FC">
                  <w:rPr>
                    <w:rFonts w:eastAsiaTheme="minorEastAsia" w:cstheme="minorHAnsi"/>
                  </w:rPr>
                  <w:t xml:space="preserve"> Continued education in topics relevant to HIM</w:t>
                </w:r>
              </w:p>
              <w:p w14:paraId="5B8F53D9"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9.</w:t>
                </w:r>
                <w:r w:rsidRPr="00EB77FC">
                  <w:rPr>
                    <w:rFonts w:eastAsiaTheme="minorEastAsia" w:cstheme="minorHAnsi"/>
                  </w:rPr>
                  <w:t xml:space="preserve"> Continued training in general improvement in information delivery and education</w:t>
                </w:r>
              </w:p>
              <w:p w14:paraId="249097A8"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10.</w:t>
                </w:r>
                <w:r w:rsidRPr="00EB77FC">
                  <w:rPr>
                    <w:rFonts w:eastAsiaTheme="minorEastAsia" w:cstheme="minorHAnsi"/>
                  </w:rPr>
                  <w:t xml:space="preserve"> Continued training in general improvement in information delivery and education</w:t>
                </w:r>
              </w:p>
              <w:p w14:paraId="5A16CA1E" w14:textId="77777777" w:rsidR="006446D0" w:rsidRPr="00EB77FC" w:rsidRDefault="00EB77FC" w:rsidP="00EB77FC">
                <w:pPr>
                  <w:spacing w:before="120" w:after="120"/>
                  <w:rPr>
                    <w:rFonts w:eastAsiaTheme="minorEastAsia" w:cstheme="minorHAnsi"/>
                  </w:rPr>
                </w:pPr>
                <w:r w:rsidRPr="00EB77FC">
                  <w:rPr>
                    <w:rFonts w:eastAsiaTheme="minorEastAsia" w:cstheme="minorHAnsi"/>
                    <w:b/>
                  </w:rPr>
                  <w:t>11.</w:t>
                </w:r>
                <w:r w:rsidRPr="00EB77FC">
                  <w:rPr>
                    <w:rFonts w:eastAsiaTheme="minorEastAsia" w:cstheme="minorHAnsi"/>
                  </w:rPr>
                  <w:t xml:space="preserve"> Continued education in the management of conflict with people and projects</w:t>
                </w:r>
              </w:p>
            </w:tc>
          </w:sdtContent>
        </w:sdt>
      </w:tr>
      <w:tr w:rsidR="006446D0" w:rsidRPr="00EB77FC" w14:paraId="2FF4A2DE" w14:textId="77777777" w:rsidTr="00321A8E">
        <w:trPr>
          <w:trHeight w:val="288"/>
        </w:trPr>
        <w:sdt>
          <w:sdtPr>
            <w:rPr>
              <w:rFonts w:eastAsiaTheme="minorEastAsia" w:cstheme="minorHAnsi"/>
            </w:rPr>
            <w:id w:val="1124281896"/>
            <w:placeholder>
              <w:docPart w:val="291E630932AF429E85F72B6E735ABA93"/>
            </w:placeholder>
            <w15:color w:val="FF0000"/>
          </w:sdtPr>
          <w:sdtContent>
            <w:tc>
              <w:tcPr>
                <w:tcW w:w="1710" w:type="dxa"/>
              </w:tcPr>
              <w:p w14:paraId="49BD68A0" w14:textId="77777777" w:rsidR="006446D0" w:rsidRPr="00EB77FC" w:rsidRDefault="00EB77FC" w:rsidP="006446D0">
                <w:pPr>
                  <w:spacing w:before="120" w:after="120"/>
                  <w:rPr>
                    <w:rFonts w:eastAsiaTheme="minorEastAsia" w:cstheme="minorHAnsi"/>
                  </w:rPr>
                </w:pPr>
                <w:r w:rsidRPr="00EB77FC">
                  <w:rPr>
                    <w:rFonts w:eastAsiaTheme="minorEastAsia" w:cstheme="minorHAnsi"/>
                  </w:rPr>
                  <w:t>Melody Timmons</w:t>
                </w:r>
              </w:p>
            </w:tc>
          </w:sdtContent>
        </w:sdt>
        <w:sdt>
          <w:sdtPr>
            <w:rPr>
              <w:rFonts w:eastAsiaTheme="minorEastAsia" w:cstheme="minorHAnsi"/>
            </w:rPr>
            <w:id w:val="-88234470"/>
            <w:placeholder>
              <w:docPart w:val="77192E2F463F4FC5BEB9305E396E2A92"/>
            </w:placeholder>
            <w15:color w:val="FF0000"/>
          </w:sdtPr>
          <w:sdtContent>
            <w:tc>
              <w:tcPr>
                <w:tcW w:w="1440" w:type="dxa"/>
              </w:tcPr>
              <w:p w14:paraId="02638CAF" w14:textId="77777777" w:rsidR="006446D0" w:rsidRPr="00EB77FC" w:rsidRDefault="00EB77FC" w:rsidP="006446D0">
                <w:pPr>
                  <w:spacing w:before="120" w:after="120"/>
                  <w:rPr>
                    <w:rFonts w:eastAsiaTheme="minorEastAsia" w:cstheme="minorHAnsi"/>
                  </w:rPr>
                </w:pPr>
                <w:r w:rsidRPr="00EB77FC">
                  <w:rPr>
                    <w:rFonts w:eastAsiaTheme="minorEastAsia" w:cstheme="minorHAnsi"/>
                  </w:rPr>
                  <w:t>Full Time Faculty</w:t>
                </w:r>
              </w:p>
            </w:tc>
          </w:sdtContent>
        </w:sdt>
        <w:sdt>
          <w:sdtPr>
            <w:rPr>
              <w:rFonts w:eastAsiaTheme="minorEastAsia" w:cstheme="minorHAnsi"/>
            </w:rPr>
            <w:id w:val="-1843696221"/>
            <w:placeholder>
              <w:docPart w:val="3EE2CA7E58FC44339D8A8D250FDB3309"/>
            </w:placeholder>
            <w15:color w:val="FF0000"/>
          </w:sdtPr>
          <w:sdtContent>
            <w:tc>
              <w:tcPr>
                <w:tcW w:w="5310" w:type="dxa"/>
              </w:tcPr>
              <w:p w14:paraId="4018BEC9" w14:textId="77777777" w:rsidR="00EB77FC" w:rsidRPr="00EB77FC" w:rsidRDefault="00EB77FC" w:rsidP="006446D0">
                <w:pPr>
                  <w:spacing w:before="120" w:after="120"/>
                  <w:rPr>
                    <w:rFonts w:eastAsiaTheme="minorEastAsia" w:cstheme="minorHAnsi"/>
                  </w:rPr>
                </w:pPr>
                <w:r w:rsidRPr="00EB77FC">
                  <w:rPr>
                    <w:rFonts w:eastAsiaTheme="minorEastAsia" w:cstheme="minorHAnsi"/>
                    <w:b/>
                  </w:rPr>
                  <w:t>1.</w:t>
                </w:r>
                <w:r w:rsidRPr="00EB77FC">
                  <w:rPr>
                    <w:rFonts w:eastAsiaTheme="minorEastAsia" w:cstheme="minorHAnsi"/>
                  </w:rPr>
                  <w:t xml:space="preserve"> ACDIS CCDS Credential CEU maintenance. </w:t>
                </w:r>
              </w:p>
              <w:p w14:paraId="105BFB1E" w14:textId="77777777" w:rsidR="00EB77FC" w:rsidRPr="00EB77FC" w:rsidRDefault="00EB77FC" w:rsidP="006446D0">
                <w:pPr>
                  <w:spacing w:before="120" w:after="120"/>
                  <w:rPr>
                    <w:rFonts w:eastAsiaTheme="minorEastAsia" w:cstheme="minorHAnsi"/>
                  </w:rPr>
                </w:pPr>
                <w:r w:rsidRPr="00EB77FC">
                  <w:rPr>
                    <w:rFonts w:eastAsiaTheme="minorEastAsia" w:cstheme="minorHAnsi"/>
                    <w:b/>
                  </w:rPr>
                  <w:t>2.</w:t>
                </w:r>
                <w:r w:rsidRPr="00EB77FC">
                  <w:rPr>
                    <w:rFonts w:eastAsiaTheme="minorEastAsia" w:cstheme="minorHAnsi"/>
                  </w:rPr>
                  <w:t xml:space="preserve"> AHIMA RHIA, CCS Credential CEU Maintenance </w:t>
                </w:r>
              </w:p>
              <w:p w14:paraId="33BD6D10" w14:textId="77777777" w:rsidR="00EB77FC" w:rsidRPr="00EB77FC" w:rsidRDefault="00EB77FC" w:rsidP="006446D0">
                <w:pPr>
                  <w:spacing w:before="120" w:after="120"/>
                  <w:rPr>
                    <w:rFonts w:eastAsiaTheme="minorEastAsia" w:cstheme="minorHAnsi"/>
                  </w:rPr>
                </w:pPr>
                <w:r w:rsidRPr="00EB77FC">
                  <w:rPr>
                    <w:rFonts w:eastAsiaTheme="minorEastAsia" w:cstheme="minorHAnsi"/>
                    <w:b/>
                  </w:rPr>
                  <w:t>3.</w:t>
                </w:r>
                <w:r w:rsidRPr="00EB77FC">
                  <w:rPr>
                    <w:rFonts w:eastAsiaTheme="minorEastAsia" w:cstheme="minorHAnsi"/>
                  </w:rPr>
                  <w:t xml:space="preserve"> TxHIMA Education Committee </w:t>
                </w:r>
              </w:p>
              <w:p w14:paraId="050DDD60" w14:textId="77777777" w:rsidR="00EB77FC" w:rsidRPr="00EB77FC" w:rsidRDefault="00EB77FC" w:rsidP="006446D0">
                <w:pPr>
                  <w:spacing w:before="120" w:after="120"/>
                  <w:rPr>
                    <w:rFonts w:eastAsiaTheme="minorEastAsia" w:cstheme="minorHAnsi"/>
                  </w:rPr>
                </w:pPr>
                <w:r w:rsidRPr="00EB77FC">
                  <w:rPr>
                    <w:rFonts w:eastAsiaTheme="minorEastAsia" w:cstheme="minorHAnsi"/>
                    <w:b/>
                  </w:rPr>
                  <w:t>4.</w:t>
                </w:r>
                <w:r w:rsidRPr="00EB77FC">
                  <w:rPr>
                    <w:rFonts w:eastAsiaTheme="minorEastAsia" w:cstheme="minorHAnsi"/>
                  </w:rPr>
                  <w:t xml:space="preserve"> DFWHIMA Conference Planning Committee </w:t>
                </w:r>
              </w:p>
              <w:p w14:paraId="7FF26830" w14:textId="77777777" w:rsidR="00EB77FC" w:rsidRPr="00EB77FC" w:rsidRDefault="00EB77FC" w:rsidP="006446D0">
                <w:pPr>
                  <w:spacing w:before="120" w:after="120"/>
                  <w:rPr>
                    <w:rFonts w:eastAsiaTheme="minorEastAsia" w:cstheme="minorHAnsi"/>
                  </w:rPr>
                </w:pPr>
                <w:r w:rsidRPr="00EB77FC">
                  <w:rPr>
                    <w:rFonts w:eastAsiaTheme="minorEastAsia" w:cstheme="minorHAnsi"/>
                    <w:b/>
                  </w:rPr>
                  <w:t>5.</w:t>
                </w:r>
                <w:r w:rsidRPr="00EB77FC">
                  <w:rPr>
                    <w:rFonts w:eastAsiaTheme="minorEastAsia" w:cstheme="minorHAnsi"/>
                  </w:rPr>
                  <w:t xml:space="preserve"> Faculty Council Meeting Participation </w:t>
                </w:r>
              </w:p>
              <w:p w14:paraId="1194021C" w14:textId="77777777" w:rsidR="006446D0" w:rsidRPr="00EB77FC" w:rsidRDefault="00EB77FC" w:rsidP="006446D0">
                <w:pPr>
                  <w:spacing w:before="120" w:after="120"/>
                  <w:rPr>
                    <w:rFonts w:eastAsiaTheme="minorEastAsia" w:cstheme="minorHAnsi"/>
                  </w:rPr>
                </w:pPr>
                <w:r w:rsidRPr="00EB77FC">
                  <w:rPr>
                    <w:rFonts w:eastAsiaTheme="minorEastAsia" w:cstheme="minorHAnsi"/>
                    <w:b/>
                  </w:rPr>
                  <w:t>6.</w:t>
                </w:r>
                <w:r w:rsidRPr="00EB77FC">
                  <w:rPr>
                    <w:rFonts w:eastAsiaTheme="minorEastAsia" w:cstheme="minorHAnsi"/>
                  </w:rPr>
                  <w:t xml:space="preserve"> Quality Matters- Peer Reviewer Training Feb 2022</w:t>
                </w:r>
              </w:p>
            </w:tc>
          </w:sdtContent>
        </w:sdt>
        <w:sdt>
          <w:sdtPr>
            <w:rPr>
              <w:rFonts w:eastAsiaTheme="minorEastAsia" w:cstheme="minorHAnsi"/>
            </w:rPr>
            <w:id w:val="1461765140"/>
            <w:placeholder>
              <w:docPart w:val="BE261BA7C71E4F68AD7F8FE4BB7B0C57"/>
            </w:placeholder>
            <w15:color w:val="FF0000"/>
          </w:sdtPr>
          <w:sdtContent>
            <w:tc>
              <w:tcPr>
                <w:tcW w:w="5310" w:type="dxa"/>
              </w:tcPr>
              <w:p w14:paraId="7621ABA2" w14:textId="77777777" w:rsidR="00EB77FC" w:rsidRPr="00EB77FC" w:rsidRDefault="00EB77FC" w:rsidP="006446D0">
                <w:pPr>
                  <w:spacing w:before="120" w:after="120"/>
                  <w:rPr>
                    <w:rFonts w:eastAsiaTheme="minorEastAsia" w:cstheme="minorHAnsi"/>
                  </w:rPr>
                </w:pPr>
                <w:r w:rsidRPr="00EB77FC">
                  <w:rPr>
                    <w:rFonts w:eastAsiaTheme="minorEastAsia" w:cstheme="minorHAnsi"/>
                    <w:b/>
                  </w:rPr>
                  <w:t>1.</w:t>
                </w:r>
                <w:r w:rsidRPr="00EB77FC">
                  <w:rPr>
                    <w:rFonts w:eastAsiaTheme="minorEastAsia" w:cstheme="minorHAnsi"/>
                  </w:rPr>
                  <w:t xml:space="preserve"> Will assist in development of new CE CDI Exam Prep Coursework.                                                                                                                             </w:t>
                </w:r>
                <w:r w:rsidRPr="00EB77FC">
                  <w:rPr>
                    <w:rFonts w:eastAsiaTheme="minorEastAsia" w:cstheme="minorHAnsi"/>
                    <w:b/>
                  </w:rPr>
                  <w:t>2.</w:t>
                </w:r>
                <w:r w:rsidRPr="00EB77FC">
                  <w:rPr>
                    <w:rFonts w:eastAsiaTheme="minorEastAsia" w:cstheme="minorHAnsi"/>
                  </w:rPr>
                  <w:t xml:space="preserve"> Provides industry standard instruction to students in the program and certification courses.                                                                        </w:t>
                </w:r>
                <w:r w:rsidRPr="00EB77FC">
                  <w:rPr>
                    <w:rFonts w:eastAsiaTheme="minorEastAsia" w:cstheme="minorHAnsi"/>
                    <w:b/>
                  </w:rPr>
                  <w:t>3.</w:t>
                </w:r>
                <w:r w:rsidRPr="00EB77FC">
                  <w:rPr>
                    <w:rFonts w:eastAsiaTheme="minorEastAsia" w:cstheme="minorHAnsi"/>
                  </w:rPr>
                  <w:t xml:space="preserve"> Involvement in decisions and support of community initiatives in the TxHIMA arena.                                                                                   </w:t>
                </w:r>
                <w:r w:rsidRPr="00EB77FC">
                  <w:rPr>
                    <w:rFonts w:eastAsiaTheme="minorEastAsia" w:cstheme="minorHAnsi"/>
                    <w:b/>
                  </w:rPr>
                  <w:t>4.</w:t>
                </w:r>
                <w:r w:rsidRPr="00EB77FC">
                  <w:rPr>
                    <w:rFonts w:eastAsiaTheme="minorEastAsia" w:cstheme="minorHAnsi"/>
                  </w:rPr>
                  <w:t xml:space="preserve"> Involvement and support of students and colleagues in an educational setting via conference to provide and present relevant industry topics.                                                                                                                                                                                                                                                  </w:t>
                </w:r>
                <w:r w:rsidRPr="00EB77FC">
                  <w:rPr>
                    <w:rFonts w:eastAsiaTheme="minorEastAsia" w:cstheme="minorHAnsi"/>
                    <w:b/>
                  </w:rPr>
                  <w:lastRenderedPageBreak/>
                  <w:t>5.</w:t>
                </w:r>
                <w:r w:rsidRPr="00EB77FC">
                  <w:rPr>
                    <w:rFonts w:eastAsiaTheme="minorEastAsia" w:cstheme="minorHAnsi"/>
                  </w:rPr>
                  <w:t xml:space="preserve"> Support the Faculty Council that represents faculty members in college matters and is responsible for: Supporting the College mission and core values; Safeguarding academic freedom and promoting academic excellence; Participating in College District shared governance; Promoting effective communication among faculty, between faculty and administration, and between faculty and student services; Promoting unity and cohesion among the faculty; and, Promoting the professional, economic, and social welfare of the faculty.</w:t>
                </w:r>
              </w:p>
              <w:p w14:paraId="04C2604A" w14:textId="512D6663" w:rsidR="006446D0" w:rsidRPr="00EB77FC" w:rsidRDefault="00EB77FC" w:rsidP="006446D0">
                <w:pPr>
                  <w:spacing w:before="120" w:after="120"/>
                  <w:rPr>
                    <w:rFonts w:eastAsiaTheme="minorEastAsia" w:cstheme="minorHAnsi"/>
                  </w:rPr>
                </w:pPr>
                <w:r w:rsidRPr="00EB77FC">
                  <w:rPr>
                    <w:rFonts w:eastAsiaTheme="minorEastAsia" w:cstheme="minorHAnsi"/>
                    <w:b/>
                  </w:rPr>
                  <w:t>6.</w:t>
                </w:r>
                <w:r w:rsidRPr="00EB77FC">
                  <w:rPr>
                    <w:rFonts w:eastAsiaTheme="minorEastAsia" w:cstheme="minorHAnsi"/>
                  </w:rPr>
                  <w:t xml:space="preserve"> Assist with </w:t>
                </w:r>
                <w:r w:rsidR="00AF277F">
                  <w:rPr>
                    <w:rFonts w:eastAsiaTheme="minorEastAsia" w:cstheme="minorHAnsi"/>
                  </w:rPr>
                  <w:t>P</w:t>
                </w:r>
                <w:r w:rsidR="00AF277F" w:rsidRPr="00EB77FC">
                  <w:rPr>
                    <w:rFonts w:eastAsiaTheme="minorEastAsia" w:cstheme="minorHAnsi"/>
                  </w:rPr>
                  <w:t xml:space="preserve">rogram </w:t>
                </w:r>
                <w:r w:rsidRPr="00EB77FC">
                  <w:rPr>
                    <w:rFonts w:eastAsiaTheme="minorEastAsia" w:cstheme="minorHAnsi"/>
                  </w:rPr>
                  <w:t>and college with adherence to high curriculum standards in regards to quality curriculum in online platforms.</w:t>
                </w:r>
              </w:p>
            </w:tc>
          </w:sdtContent>
        </w:sdt>
      </w:tr>
      <w:tr w:rsidR="00EB77FC" w:rsidRPr="00EB77FC" w14:paraId="5406BEBE" w14:textId="77777777" w:rsidTr="00321A8E">
        <w:trPr>
          <w:trHeight w:val="288"/>
        </w:trPr>
        <w:sdt>
          <w:sdtPr>
            <w:rPr>
              <w:rFonts w:eastAsiaTheme="minorEastAsia" w:cstheme="minorHAnsi"/>
            </w:rPr>
            <w:id w:val="-2052065947"/>
            <w:placeholder>
              <w:docPart w:val="BB3AF3F206EE411FB1F29B6BB369AD91"/>
            </w:placeholder>
            <w15:color w:val="FF0000"/>
          </w:sdtPr>
          <w:sdtContent>
            <w:tc>
              <w:tcPr>
                <w:tcW w:w="1710" w:type="dxa"/>
              </w:tcPr>
              <w:p w14:paraId="5718EA06" w14:textId="77777777" w:rsidR="00EB77FC" w:rsidRPr="00EB77FC" w:rsidRDefault="00EB77FC" w:rsidP="00EB77FC">
                <w:pPr>
                  <w:spacing w:before="120" w:after="120"/>
                  <w:rPr>
                    <w:rFonts w:eastAsiaTheme="minorEastAsia" w:cstheme="minorHAnsi"/>
                  </w:rPr>
                </w:pPr>
                <w:r w:rsidRPr="00EB77FC">
                  <w:rPr>
                    <w:rFonts w:cstheme="minorHAnsi"/>
                  </w:rPr>
                  <w:t>April Adams</w:t>
                </w:r>
              </w:p>
            </w:tc>
          </w:sdtContent>
        </w:sdt>
        <w:sdt>
          <w:sdtPr>
            <w:rPr>
              <w:rFonts w:eastAsiaTheme="minorEastAsia" w:cstheme="minorHAnsi"/>
            </w:rPr>
            <w:id w:val="-1740166624"/>
            <w:placeholder>
              <w:docPart w:val="ADAC064396EA42A992DBF3E56B07D893"/>
            </w:placeholder>
            <w15:color w:val="FF0000"/>
          </w:sdtPr>
          <w:sdtContent>
            <w:tc>
              <w:tcPr>
                <w:tcW w:w="1440" w:type="dxa"/>
              </w:tcPr>
              <w:p w14:paraId="71D6DE0A" w14:textId="77777777" w:rsidR="00EB77FC" w:rsidRPr="00EB77FC" w:rsidRDefault="00EB77FC" w:rsidP="00EB77FC">
                <w:pPr>
                  <w:spacing w:before="120" w:after="120"/>
                  <w:rPr>
                    <w:rFonts w:eastAsiaTheme="minorEastAsia" w:cstheme="minorHAnsi"/>
                  </w:rPr>
                </w:pPr>
                <w:r w:rsidRPr="00EB77FC">
                  <w:rPr>
                    <w:rFonts w:cstheme="minorHAnsi"/>
                  </w:rPr>
                  <w:t>Full Time Faculty</w:t>
                </w:r>
              </w:p>
            </w:tc>
          </w:sdtContent>
        </w:sdt>
        <w:sdt>
          <w:sdtPr>
            <w:rPr>
              <w:rFonts w:eastAsiaTheme="minorEastAsia" w:cstheme="minorHAnsi"/>
            </w:rPr>
            <w:id w:val="1532074747"/>
            <w:placeholder>
              <w:docPart w:val="1390820FB535409F9A3A9687DFDBA307"/>
            </w:placeholder>
            <w15:color w:val="FF0000"/>
          </w:sdtPr>
          <w:sdtContent>
            <w:tc>
              <w:tcPr>
                <w:tcW w:w="5310" w:type="dxa"/>
              </w:tcPr>
              <w:p w14:paraId="5B111B1E" w14:textId="77777777" w:rsidR="00EB77FC" w:rsidRPr="00EB77FC" w:rsidRDefault="00EB77FC" w:rsidP="00EB77FC">
                <w:pPr>
                  <w:rPr>
                    <w:rFonts w:cstheme="minorHAnsi"/>
                  </w:rPr>
                </w:pPr>
                <w:r w:rsidRPr="00EB77FC">
                  <w:rPr>
                    <w:rFonts w:cstheme="minorHAnsi"/>
                    <w:b/>
                  </w:rPr>
                  <w:t>1.</w:t>
                </w:r>
                <w:r w:rsidRPr="00EB77FC">
                  <w:rPr>
                    <w:rFonts w:cstheme="minorHAnsi"/>
                  </w:rPr>
                  <w:t xml:space="preserve"> Presented, "A Walk Through the Revenue Cycle, Electronic Encoders-What are the Advantages and Disadvantages?" American Academy of Professional Coders, Spring 2020 </w:t>
                </w:r>
              </w:p>
              <w:p w14:paraId="3A4A46E9" w14:textId="77777777" w:rsidR="00EB77FC" w:rsidRPr="00EB77FC" w:rsidRDefault="00EB77FC" w:rsidP="00EB77FC">
                <w:pPr>
                  <w:rPr>
                    <w:rFonts w:cstheme="minorHAnsi"/>
                  </w:rPr>
                </w:pPr>
                <w:r w:rsidRPr="00EB77FC">
                  <w:rPr>
                    <w:rFonts w:cstheme="minorHAnsi"/>
                    <w:b/>
                  </w:rPr>
                  <w:t>2.</w:t>
                </w:r>
                <w:r w:rsidRPr="00EB77FC">
                  <w:rPr>
                    <w:rFonts w:cstheme="minorHAnsi"/>
                  </w:rPr>
                  <w:t xml:space="preserve"> Participated, Dallas Fort Worth Health Information Management Association Spring Workshop, Carrollton, TX, 2018</w:t>
                </w:r>
              </w:p>
              <w:p w14:paraId="4E8F1988" w14:textId="77777777" w:rsidR="00EB77FC" w:rsidRPr="00EB77FC" w:rsidRDefault="00EB77FC" w:rsidP="00EB77FC">
                <w:pPr>
                  <w:rPr>
                    <w:rFonts w:cstheme="minorHAnsi"/>
                  </w:rPr>
                </w:pPr>
                <w:r w:rsidRPr="00EB77FC">
                  <w:rPr>
                    <w:rFonts w:cstheme="minorHAnsi"/>
                    <w:b/>
                  </w:rPr>
                  <w:t>3.</w:t>
                </w:r>
                <w:r w:rsidRPr="00EB77FC">
                  <w:rPr>
                    <w:rFonts w:cstheme="minorHAnsi"/>
                  </w:rPr>
                  <w:t xml:space="preserve"> Participated, Dallas Fort Worth Health Information Management Association Fall Workshop, Grapevine, TX, 2018</w:t>
                </w:r>
              </w:p>
              <w:p w14:paraId="62D35BC8" w14:textId="77777777" w:rsidR="00EB77FC" w:rsidRPr="00EB77FC" w:rsidRDefault="00EB77FC" w:rsidP="00EB77FC">
                <w:pPr>
                  <w:rPr>
                    <w:rFonts w:cstheme="minorHAnsi"/>
                  </w:rPr>
                </w:pPr>
                <w:r w:rsidRPr="00EB77FC">
                  <w:rPr>
                    <w:rFonts w:cstheme="minorHAnsi"/>
                    <w:b/>
                  </w:rPr>
                  <w:t>4.</w:t>
                </w:r>
                <w:r w:rsidRPr="00EB77FC">
                  <w:rPr>
                    <w:rFonts w:cstheme="minorHAnsi"/>
                  </w:rPr>
                  <w:t xml:space="preserve"> Participated, Dallas Fort Worth Health Information Management Association Spring Workshop, Carrollton, TX, 2019 </w:t>
                </w:r>
              </w:p>
              <w:p w14:paraId="6174FEA4" w14:textId="77777777" w:rsidR="00EB77FC" w:rsidRPr="00EB77FC" w:rsidRDefault="00EB77FC" w:rsidP="00EB77FC">
                <w:pPr>
                  <w:rPr>
                    <w:rFonts w:cstheme="minorHAnsi"/>
                  </w:rPr>
                </w:pPr>
                <w:r w:rsidRPr="00EB77FC">
                  <w:rPr>
                    <w:rFonts w:cstheme="minorHAnsi"/>
                    <w:b/>
                  </w:rPr>
                  <w:t>5.</w:t>
                </w:r>
                <w:r w:rsidRPr="00EB77FC">
                  <w:rPr>
                    <w:rFonts w:cstheme="minorHAnsi"/>
                  </w:rPr>
                  <w:t xml:space="preserve"> Participated, Dallas Fort Worth Health Information Management Association Fall Workshop, Frisco, TX, 2019</w:t>
                </w:r>
              </w:p>
              <w:p w14:paraId="6059C480" w14:textId="77777777" w:rsidR="00EB77FC" w:rsidRPr="00EB77FC" w:rsidRDefault="00EB77FC" w:rsidP="00EB77FC">
                <w:pPr>
                  <w:rPr>
                    <w:rFonts w:cstheme="minorHAnsi"/>
                  </w:rPr>
                </w:pPr>
                <w:r w:rsidRPr="00EB77FC">
                  <w:rPr>
                    <w:rFonts w:cstheme="minorHAnsi"/>
                    <w:b/>
                    <w:noProof/>
                  </w:rPr>
                  <w:t>6.</w:t>
                </w:r>
                <w:r w:rsidRPr="00EB77FC">
                  <w:rPr>
                    <w:rFonts w:cstheme="minorHAnsi"/>
                    <w:noProof/>
                  </w:rPr>
                  <w:t xml:space="preserve"> Served, Education Officer, Farmers Branch Chapter, American Academy of Professional Coders, Farmers Branch, TX, 2018 </w:t>
                </w:r>
              </w:p>
              <w:p w14:paraId="6ED4440E" w14:textId="77777777" w:rsidR="00EB77FC" w:rsidRPr="00EB77FC" w:rsidRDefault="00EB77FC" w:rsidP="00EB77FC">
                <w:pPr>
                  <w:rPr>
                    <w:rFonts w:cstheme="minorHAnsi"/>
                    <w:noProof/>
                  </w:rPr>
                </w:pPr>
                <w:r w:rsidRPr="00EB77FC">
                  <w:rPr>
                    <w:rFonts w:cstheme="minorHAnsi"/>
                    <w:b/>
                    <w:noProof/>
                  </w:rPr>
                  <w:t>7.</w:t>
                </w:r>
                <w:r w:rsidRPr="00EB77FC">
                  <w:rPr>
                    <w:rFonts w:cstheme="minorHAnsi"/>
                    <w:noProof/>
                  </w:rPr>
                  <w:t xml:space="preserve"> Completed, "Improving Your Online Course," Quality Matters Virtual Workshop, Spring 2020</w:t>
                </w:r>
              </w:p>
              <w:p w14:paraId="6043B9F5" w14:textId="77777777" w:rsidR="00EB77FC" w:rsidRPr="00EB77FC" w:rsidRDefault="00EB77FC" w:rsidP="00EB77FC">
                <w:pPr>
                  <w:rPr>
                    <w:rFonts w:cstheme="minorHAnsi"/>
                    <w:color w:val="000000"/>
                  </w:rPr>
                </w:pPr>
                <w:r w:rsidRPr="00EB77FC">
                  <w:rPr>
                    <w:rFonts w:cstheme="minorHAnsi"/>
                    <w:b/>
                    <w:noProof/>
                  </w:rPr>
                  <w:t>8.</w:t>
                </w:r>
                <w:r w:rsidRPr="00EB77FC">
                  <w:rPr>
                    <w:rFonts w:cstheme="minorHAnsi"/>
                    <w:noProof/>
                  </w:rPr>
                  <w:t xml:space="preserve"> </w:t>
                </w:r>
                <w:r w:rsidRPr="00EB77FC">
                  <w:rPr>
                    <w:rFonts w:cstheme="minorHAnsi"/>
                    <w:color w:val="000000"/>
                  </w:rPr>
                  <w:t>Attended, Assembly on Education, Summer 2021</w:t>
                </w:r>
              </w:p>
              <w:p w14:paraId="2141C2FF" w14:textId="77777777" w:rsidR="00EB77FC" w:rsidRPr="00EB77FC" w:rsidRDefault="00EB77FC" w:rsidP="00EB77FC">
                <w:pPr>
                  <w:rPr>
                    <w:rFonts w:cstheme="minorHAnsi"/>
                    <w:color w:val="000000"/>
                  </w:rPr>
                </w:pPr>
                <w:r w:rsidRPr="00EB77FC">
                  <w:rPr>
                    <w:rFonts w:cstheme="minorHAnsi"/>
                    <w:b/>
                    <w:color w:val="000000"/>
                  </w:rPr>
                  <w:lastRenderedPageBreak/>
                  <w:t>9.</w:t>
                </w:r>
                <w:r w:rsidRPr="00EB77FC">
                  <w:rPr>
                    <w:rFonts w:cstheme="minorHAnsi"/>
                    <w:color w:val="000000"/>
                  </w:rPr>
                  <w:t xml:space="preserve"> Attended, Faculty Development Day, Fall 2021</w:t>
                </w:r>
              </w:p>
              <w:p w14:paraId="72E2860D" w14:textId="77777777" w:rsidR="00EB77FC" w:rsidRPr="00EB77FC" w:rsidRDefault="00EB77FC" w:rsidP="00EB77FC">
                <w:pPr>
                  <w:rPr>
                    <w:rFonts w:cstheme="minorHAnsi"/>
                    <w:color w:val="000000"/>
                  </w:rPr>
                </w:pPr>
                <w:r w:rsidRPr="00EB77FC">
                  <w:rPr>
                    <w:rFonts w:cstheme="minorHAnsi"/>
                    <w:b/>
                    <w:color w:val="000000"/>
                  </w:rPr>
                  <w:t>10.</w:t>
                </w:r>
                <w:r w:rsidRPr="00EB77FC">
                  <w:rPr>
                    <w:rFonts w:cstheme="minorHAnsi"/>
                    <w:color w:val="000000"/>
                  </w:rPr>
                  <w:t xml:space="preserve"> Attended, Dallas Forth Worth Health Information Management Association Conference, Fall 2021</w:t>
                </w:r>
              </w:p>
              <w:p w14:paraId="773DA39F" w14:textId="77777777" w:rsidR="00EB77FC" w:rsidRPr="00EB77FC" w:rsidRDefault="00EB77FC" w:rsidP="00EB77FC">
                <w:pPr>
                  <w:rPr>
                    <w:rFonts w:cstheme="minorHAnsi"/>
                    <w:color w:val="000000"/>
                  </w:rPr>
                </w:pPr>
                <w:r w:rsidRPr="00EB77FC">
                  <w:rPr>
                    <w:rFonts w:cstheme="minorHAnsi"/>
                    <w:b/>
                    <w:color w:val="000000"/>
                  </w:rPr>
                  <w:t>11.</w:t>
                </w:r>
                <w:r w:rsidRPr="00EB77FC">
                  <w:rPr>
                    <w:rFonts w:cstheme="minorHAnsi"/>
                    <w:color w:val="000000"/>
                  </w:rPr>
                  <w:t xml:space="preserve"> Attended, Quality Matters: Improving Your Online course, Fall 2021</w:t>
                </w:r>
              </w:p>
              <w:p w14:paraId="12BAF131" w14:textId="77777777" w:rsidR="00EB77FC" w:rsidRPr="00EB77FC" w:rsidRDefault="00EB77FC" w:rsidP="00EB77FC">
                <w:pPr>
                  <w:rPr>
                    <w:rFonts w:cstheme="minorHAnsi"/>
                    <w:color w:val="000000"/>
                  </w:rPr>
                </w:pPr>
                <w:r w:rsidRPr="00EB77FC">
                  <w:rPr>
                    <w:rFonts w:cstheme="minorHAnsi"/>
                    <w:b/>
                    <w:color w:val="000000"/>
                  </w:rPr>
                  <w:t xml:space="preserve">12. </w:t>
                </w:r>
                <w:r w:rsidRPr="00EB77FC">
                  <w:rPr>
                    <w:rFonts w:cstheme="minorHAnsi"/>
                    <w:color w:val="000000"/>
                  </w:rPr>
                  <w:t>Attended, Using Honorlock with Canvas Webinar, Fall 2021</w:t>
                </w:r>
              </w:p>
              <w:p w14:paraId="28C3A3F8" w14:textId="77777777" w:rsidR="00EB77FC" w:rsidRPr="00EB77FC" w:rsidRDefault="00EB77FC" w:rsidP="00EB77FC">
                <w:pPr>
                  <w:rPr>
                    <w:rFonts w:cstheme="minorHAnsi"/>
                    <w:color w:val="000000"/>
                  </w:rPr>
                </w:pPr>
                <w:r w:rsidRPr="00EB77FC">
                  <w:rPr>
                    <w:rFonts w:cstheme="minorHAnsi"/>
                    <w:b/>
                    <w:color w:val="000000"/>
                  </w:rPr>
                  <w:t>13.</w:t>
                </w:r>
                <w:r w:rsidRPr="00EB77FC">
                  <w:rPr>
                    <w:rFonts w:cstheme="minorHAnsi"/>
                    <w:color w:val="000000"/>
                  </w:rPr>
                  <w:t xml:space="preserve"> Attended, American Council on Education Conference, Virtual, Spring 2021</w:t>
                </w:r>
              </w:p>
              <w:p w14:paraId="74761949" w14:textId="77777777" w:rsidR="00EB77FC" w:rsidRPr="00EB77FC" w:rsidRDefault="00EB77FC" w:rsidP="00EB77FC">
                <w:pPr>
                  <w:rPr>
                    <w:rFonts w:cstheme="minorHAnsi"/>
                    <w:color w:val="000000"/>
                  </w:rPr>
                </w:pPr>
                <w:r w:rsidRPr="00EB77FC">
                  <w:rPr>
                    <w:rFonts w:cstheme="minorHAnsi"/>
                    <w:b/>
                    <w:color w:val="000000"/>
                  </w:rPr>
                  <w:t>14.</w:t>
                </w:r>
                <w:r w:rsidRPr="00EB77FC">
                  <w:rPr>
                    <w:rFonts w:cstheme="minorHAnsi"/>
                    <w:color w:val="000000"/>
                  </w:rPr>
                  <w:t xml:space="preserve"> Attended, Independent Applying the Quality Matters Rubric, Virtual, Spring 2021</w:t>
                </w:r>
              </w:p>
              <w:p w14:paraId="71B50E90" w14:textId="77777777" w:rsidR="00EB77FC" w:rsidRPr="00EB77FC" w:rsidRDefault="00EB77FC" w:rsidP="00EB77FC">
                <w:pPr>
                  <w:rPr>
                    <w:rFonts w:cstheme="minorHAnsi"/>
                    <w:color w:val="000000"/>
                  </w:rPr>
                </w:pPr>
                <w:r w:rsidRPr="00EB77FC">
                  <w:rPr>
                    <w:rFonts w:cstheme="minorHAnsi"/>
                    <w:b/>
                    <w:color w:val="000000"/>
                  </w:rPr>
                  <w:t>15.</w:t>
                </w:r>
                <w:r w:rsidRPr="00EB77FC">
                  <w:rPr>
                    <w:rFonts w:cstheme="minorHAnsi"/>
                    <w:color w:val="000000"/>
                  </w:rPr>
                  <w:t xml:space="preserve"> Attended, Assembly on Education Symposium, Virtual, Summer 2021</w:t>
                </w:r>
              </w:p>
              <w:p w14:paraId="49FC8CB1" w14:textId="77777777" w:rsidR="00EB77FC" w:rsidRPr="00EB77FC" w:rsidRDefault="00EB77FC" w:rsidP="00EB77FC">
                <w:pPr>
                  <w:rPr>
                    <w:rFonts w:cstheme="minorHAnsi"/>
                    <w:color w:val="000000"/>
                  </w:rPr>
                </w:pPr>
                <w:r w:rsidRPr="00EB77FC">
                  <w:rPr>
                    <w:rFonts w:cstheme="minorHAnsi"/>
                    <w:b/>
                    <w:color w:val="000000"/>
                  </w:rPr>
                  <w:t xml:space="preserve">16. </w:t>
                </w:r>
                <w:r w:rsidRPr="00EB77FC">
                  <w:rPr>
                    <w:rFonts w:cstheme="minorHAnsi"/>
                    <w:color w:val="000000"/>
                  </w:rPr>
                  <w:t>Attended, Assembly on Education Symposium, Virtual, Fall 2020</w:t>
                </w:r>
              </w:p>
              <w:p w14:paraId="78AE4F2B" w14:textId="77777777" w:rsidR="00EB77FC" w:rsidRPr="00EB77FC" w:rsidRDefault="00EB77FC" w:rsidP="00EB77FC">
                <w:pPr>
                  <w:rPr>
                    <w:rFonts w:cstheme="minorHAnsi"/>
                    <w:color w:val="000000"/>
                  </w:rPr>
                </w:pPr>
                <w:r w:rsidRPr="00EB77FC">
                  <w:rPr>
                    <w:rFonts w:cstheme="minorHAnsi"/>
                    <w:b/>
                    <w:color w:val="000000"/>
                  </w:rPr>
                  <w:t>17.</w:t>
                </w:r>
                <w:r w:rsidRPr="00EB77FC">
                  <w:rPr>
                    <w:rFonts w:cstheme="minorHAnsi"/>
                    <w:color w:val="000000"/>
                  </w:rPr>
                  <w:t xml:space="preserve">  Attended, Texas Health Information Management Association, Allen, TX, Summer 2021</w:t>
                </w:r>
              </w:p>
              <w:p w14:paraId="522021E7" w14:textId="77777777" w:rsidR="00EB77FC" w:rsidRPr="00EB77FC" w:rsidRDefault="00EB77FC" w:rsidP="00EB77FC">
                <w:pPr>
                  <w:rPr>
                    <w:rFonts w:cstheme="minorHAnsi"/>
                    <w:color w:val="000000"/>
                  </w:rPr>
                </w:pPr>
                <w:r w:rsidRPr="00EB77FC">
                  <w:rPr>
                    <w:rFonts w:cstheme="minorHAnsi"/>
                    <w:b/>
                    <w:color w:val="000000"/>
                  </w:rPr>
                  <w:t>18.</w:t>
                </w:r>
                <w:r w:rsidRPr="00EB77FC">
                  <w:rPr>
                    <w:rFonts w:cstheme="minorHAnsi"/>
                    <w:color w:val="000000"/>
                  </w:rPr>
                  <w:t xml:space="preserve"> Attended, Course Hero's Education Summit, Virtual, Summer 2021</w:t>
                </w:r>
              </w:p>
              <w:p w14:paraId="35C1695E" w14:textId="77777777" w:rsidR="00EB77FC" w:rsidRPr="00EB77FC" w:rsidRDefault="00EB77FC" w:rsidP="00EB77FC">
                <w:pPr>
                  <w:rPr>
                    <w:rFonts w:cstheme="minorHAnsi"/>
                    <w:color w:val="000000"/>
                  </w:rPr>
                </w:pPr>
                <w:r w:rsidRPr="00EB77FC">
                  <w:rPr>
                    <w:rFonts w:cstheme="minorHAnsi"/>
                    <w:b/>
                    <w:color w:val="000000"/>
                  </w:rPr>
                  <w:t>19.</w:t>
                </w:r>
                <w:r w:rsidRPr="00EB77FC">
                  <w:rPr>
                    <w:rFonts w:cstheme="minorHAnsi"/>
                    <w:color w:val="000000"/>
                  </w:rPr>
                  <w:t xml:space="preserve"> Attended, Dallas Fort Worth Health Information Management Association, Virtual, Spring 2021</w:t>
                </w:r>
              </w:p>
              <w:p w14:paraId="57F41BCE" w14:textId="77777777" w:rsidR="00EB77FC" w:rsidRPr="00EB77FC" w:rsidRDefault="00EB77FC" w:rsidP="00EB77FC">
                <w:pPr>
                  <w:rPr>
                    <w:rFonts w:cstheme="minorHAnsi"/>
                    <w:color w:val="000000"/>
                  </w:rPr>
                </w:pPr>
                <w:r w:rsidRPr="00EB77FC">
                  <w:rPr>
                    <w:rFonts w:cstheme="minorHAnsi"/>
                    <w:b/>
                    <w:color w:val="000000"/>
                  </w:rPr>
                  <w:t>20.</w:t>
                </w:r>
                <w:r w:rsidRPr="00EB77FC">
                  <w:rPr>
                    <w:rFonts w:cstheme="minorHAnsi"/>
                    <w:color w:val="000000"/>
                  </w:rPr>
                  <w:t xml:space="preserve"> Attended, Dallas Fort Worth Health Information Management Association, Virtual, Fall 2020</w:t>
                </w:r>
              </w:p>
              <w:p w14:paraId="4ADB93D0" w14:textId="77777777" w:rsidR="00EB77FC" w:rsidRPr="00EB77FC" w:rsidRDefault="00EB77FC" w:rsidP="00EB77FC">
                <w:pPr>
                  <w:rPr>
                    <w:rFonts w:cstheme="minorHAnsi"/>
                    <w:color w:val="000000"/>
                  </w:rPr>
                </w:pPr>
                <w:r w:rsidRPr="00EB77FC">
                  <w:rPr>
                    <w:rFonts w:cstheme="minorHAnsi"/>
                    <w:b/>
                    <w:color w:val="000000"/>
                  </w:rPr>
                  <w:t>21.</w:t>
                </w:r>
                <w:r w:rsidRPr="00EB77FC">
                  <w:rPr>
                    <w:rFonts w:cstheme="minorHAnsi"/>
                    <w:color w:val="000000"/>
                  </w:rPr>
                  <w:t xml:space="preserve"> Attended, Dallas Fort Worth Health Information Management Association, Virtual, Fall 2019</w:t>
                </w:r>
              </w:p>
              <w:p w14:paraId="12FECEFF" w14:textId="42A87ED6" w:rsidR="00EB77FC" w:rsidRPr="00EB77FC" w:rsidRDefault="00EB77FC" w:rsidP="00EB77FC">
                <w:pPr>
                  <w:rPr>
                    <w:rFonts w:cstheme="minorHAnsi"/>
                    <w:color w:val="000000"/>
                  </w:rPr>
                </w:pPr>
                <w:r w:rsidRPr="00EB77FC">
                  <w:rPr>
                    <w:rFonts w:cstheme="minorHAnsi"/>
                    <w:b/>
                    <w:color w:val="000000"/>
                  </w:rPr>
                  <w:t>22.</w:t>
                </w:r>
                <w:r w:rsidRPr="00EB77FC">
                  <w:rPr>
                    <w:rFonts w:cstheme="minorHAnsi"/>
                    <w:color w:val="000000"/>
                  </w:rPr>
                  <w:t xml:space="preserve"> Faculty Development Conference, Fall 2021</w:t>
                </w:r>
              </w:p>
              <w:p w14:paraId="5457CAD4" w14:textId="77777777" w:rsidR="00EB77FC" w:rsidRPr="00EB77FC" w:rsidRDefault="00EB77FC" w:rsidP="00EB77FC">
                <w:pPr>
                  <w:spacing w:before="120" w:after="120"/>
                  <w:rPr>
                    <w:rFonts w:eastAsiaTheme="minorEastAsia" w:cstheme="minorHAnsi"/>
                  </w:rPr>
                </w:pPr>
              </w:p>
            </w:tc>
          </w:sdtContent>
        </w:sdt>
        <w:tc>
          <w:tcPr>
            <w:tcW w:w="5310" w:type="dxa"/>
          </w:tcPr>
          <w:p w14:paraId="470CF7B7" w14:textId="158F00AB" w:rsidR="00EB77FC" w:rsidRPr="00EB77FC" w:rsidRDefault="00EB77FC" w:rsidP="00EB77FC">
            <w:pPr>
              <w:rPr>
                <w:rFonts w:cstheme="minorHAnsi"/>
              </w:rPr>
            </w:pPr>
            <w:r w:rsidRPr="00EB77FC">
              <w:rPr>
                <w:rFonts w:cstheme="minorHAnsi"/>
                <w:b/>
              </w:rPr>
              <w:lastRenderedPageBreak/>
              <w:t>1.</w:t>
            </w:r>
            <w:r w:rsidRPr="00EB77FC">
              <w:rPr>
                <w:rFonts w:cstheme="minorHAnsi"/>
              </w:rPr>
              <w:t xml:space="preserve"> Supporting </w:t>
            </w:r>
            <w:r w:rsidR="0021272A">
              <w:rPr>
                <w:rFonts w:cstheme="minorHAnsi"/>
              </w:rPr>
              <w:t xml:space="preserve">the HIM community </w:t>
            </w:r>
          </w:p>
          <w:p w14:paraId="5787F302" w14:textId="2A195938" w:rsidR="00EB77FC" w:rsidRPr="00EB77FC" w:rsidRDefault="00EB77FC" w:rsidP="00EB77FC">
            <w:pPr>
              <w:rPr>
                <w:rFonts w:cstheme="minorHAnsi"/>
              </w:rPr>
            </w:pPr>
            <w:r w:rsidRPr="00EB77FC">
              <w:rPr>
                <w:rFonts w:cstheme="minorHAnsi"/>
                <w:b/>
              </w:rPr>
              <w:t>2.</w:t>
            </w:r>
            <w:r w:rsidRPr="00EB77FC">
              <w:rPr>
                <w:rFonts w:cstheme="minorHAnsi"/>
              </w:rPr>
              <w:t xml:space="preserve"> </w:t>
            </w:r>
            <w:r w:rsidR="00F41B45">
              <w:rPr>
                <w:rFonts w:cstheme="minorHAnsi"/>
              </w:rPr>
              <w:t>CE in HIM related topics</w:t>
            </w:r>
            <w:r w:rsidRPr="00EB77FC">
              <w:rPr>
                <w:rFonts w:cstheme="minorHAnsi"/>
              </w:rPr>
              <w:t xml:space="preserve"> </w:t>
            </w:r>
          </w:p>
          <w:p w14:paraId="1582712A" w14:textId="41372ACD" w:rsidR="00EB77FC" w:rsidRPr="00EB77FC" w:rsidRDefault="00EB77FC" w:rsidP="00EB77FC">
            <w:pPr>
              <w:rPr>
                <w:rFonts w:cstheme="minorHAnsi"/>
              </w:rPr>
            </w:pPr>
            <w:r w:rsidRPr="00EB77FC">
              <w:rPr>
                <w:rFonts w:cstheme="minorHAnsi"/>
                <w:b/>
              </w:rPr>
              <w:t>3.</w:t>
            </w:r>
            <w:r w:rsidRPr="00EB77FC">
              <w:rPr>
                <w:rFonts w:cstheme="minorHAnsi"/>
              </w:rPr>
              <w:t xml:space="preserve"> </w:t>
            </w:r>
            <w:r w:rsidR="00F41B45">
              <w:rPr>
                <w:rFonts w:cstheme="minorHAnsi"/>
              </w:rPr>
              <w:t>CE in HIM related topics</w:t>
            </w:r>
          </w:p>
          <w:p w14:paraId="483C1F24" w14:textId="7C71E4CB" w:rsidR="00EB77FC" w:rsidRPr="00EB77FC" w:rsidRDefault="00EB77FC" w:rsidP="00EB77FC">
            <w:pPr>
              <w:rPr>
                <w:rFonts w:cstheme="minorHAnsi"/>
              </w:rPr>
            </w:pPr>
            <w:r w:rsidRPr="00EB77FC">
              <w:rPr>
                <w:rFonts w:cstheme="minorHAnsi"/>
                <w:b/>
              </w:rPr>
              <w:t>4.</w:t>
            </w:r>
            <w:r w:rsidRPr="00EB77FC">
              <w:rPr>
                <w:rFonts w:cstheme="minorHAnsi"/>
              </w:rPr>
              <w:t xml:space="preserve"> </w:t>
            </w:r>
            <w:r w:rsidR="00F41B45">
              <w:rPr>
                <w:rFonts w:cstheme="minorHAnsi"/>
              </w:rPr>
              <w:t>CE in HIM related topics</w:t>
            </w:r>
          </w:p>
          <w:p w14:paraId="45837B79" w14:textId="38633649" w:rsidR="00EB77FC" w:rsidRPr="00EB77FC" w:rsidRDefault="00EB77FC" w:rsidP="00EB77FC">
            <w:pPr>
              <w:rPr>
                <w:rFonts w:cstheme="minorHAnsi"/>
              </w:rPr>
            </w:pPr>
            <w:r w:rsidRPr="00EB77FC">
              <w:rPr>
                <w:rFonts w:cstheme="minorHAnsi"/>
                <w:b/>
              </w:rPr>
              <w:t>5.</w:t>
            </w:r>
            <w:r w:rsidRPr="00EB77FC">
              <w:rPr>
                <w:rFonts w:cstheme="minorHAnsi"/>
              </w:rPr>
              <w:t xml:space="preserve"> </w:t>
            </w:r>
            <w:r w:rsidR="00F41B45" w:rsidRPr="00EB77FC">
              <w:rPr>
                <w:rFonts w:cstheme="minorHAnsi"/>
              </w:rPr>
              <w:t xml:space="preserve">Supporting </w:t>
            </w:r>
            <w:r w:rsidR="00F41B45">
              <w:rPr>
                <w:rFonts w:cstheme="minorHAnsi"/>
              </w:rPr>
              <w:t xml:space="preserve">the HIM community </w:t>
            </w:r>
          </w:p>
          <w:p w14:paraId="6024B12A" w14:textId="51264FC8" w:rsidR="00EB77FC" w:rsidRPr="00EB77FC" w:rsidRDefault="00EB77FC" w:rsidP="00EB77FC">
            <w:pPr>
              <w:rPr>
                <w:rFonts w:cstheme="minorHAnsi"/>
              </w:rPr>
            </w:pPr>
            <w:r w:rsidRPr="00EB77FC">
              <w:rPr>
                <w:rFonts w:cstheme="minorHAnsi"/>
                <w:b/>
              </w:rPr>
              <w:t>6.</w:t>
            </w:r>
            <w:r w:rsidRPr="00EB77FC">
              <w:rPr>
                <w:rFonts w:cstheme="minorHAnsi"/>
              </w:rPr>
              <w:t xml:space="preserve"> </w:t>
            </w:r>
            <w:r w:rsidR="00CD088D" w:rsidRPr="00CD088D">
              <w:rPr>
                <w:rFonts w:cstheme="minorHAnsi"/>
              </w:rPr>
              <w:t>Supporting the HIM community</w:t>
            </w:r>
          </w:p>
          <w:p w14:paraId="7AAD7AC9" w14:textId="77777777" w:rsidR="00EB77FC" w:rsidRPr="00EB77FC" w:rsidRDefault="00EB77FC" w:rsidP="00EB77FC">
            <w:pPr>
              <w:rPr>
                <w:rFonts w:cstheme="minorHAnsi"/>
              </w:rPr>
            </w:pPr>
            <w:r w:rsidRPr="00EB77FC">
              <w:rPr>
                <w:rFonts w:cstheme="minorHAnsi"/>
                <w:b/>
              </w:rPr>
              <w:t>7.</w:t>
            </w:r>
            <w:r w:rsidRPr="00EB77FC">
              <w:rPr>
                <w:rFonts w:cstheme="minorHAnsi"/>
              </w:rPr>
              <w:t xml:space="preserve"> Provides industry standard instruction to students in the program and certification courses.</w:t>
            </w:r>
          </w:p>
          <w:p w14:paraId="6C4C6BC0" w14:textId="77777777" w:rsidR="00EB77FC" w:rsidRPr="00EB77FC" w:rsidRDefault="00EB77FC" w:rsidP="00EB77FC">
            <w:pPr>
              <w:rPr>
                <w:rFonts w:cstheme="minorHAnsi"/>
              </w:rPr>
            </w:pPr>
            <w:r w:rsidRPr="00EB77FC">
              <w:rPr>
                <w:rFonts w:cstheme="minorHAnsi"/>
                <w:b/>
              </w:rPr>
              <w:t>8.</w:t>
            </w:r>
            <w:r w:rsidRPr="00EB77FC">
              <w:rPr>
                <w:rFonts w:cstheme="minorHAnsi"/>
              </w:rPr>
              <w:t xml:space="preserve"> Professional development and continuing education credit to support certifications.</w:t>
            </w:r>
          </w:p>
          <w:p w14:paraId="4ACE92F8" w14:textId="77777777" w:rsidR="00EB77FC" w:rsidRPr="00EB77FC" w:rsidRDefault="00EB77FC" w:rsidP="00EB77FC">
            <w:pPr>
              <w:rPr>
                <w:rFonts w:cstheme="minorHAnsi"/>
              </w:rPr>
            </w:pPr>
            <w:r w:rsidRPr="00EB77FC">
              <w:rPr>
                <w:rFonts w:cstheme="minorHAnsi"/>
                <w:b/>
              </w:rPr>
              <w:t>9.</w:t>
            </w:r>
            <w:r w:rsidRPr="00EB77FC">
              <w:rPr>
                <w:rFonts w:cstheme="minorHAnsi"/>
              </w:rPr>
              <w:t xml:space="preserve"> Promoting effective communication among faculty, between faculty and administration, and between faculty and student services.</w:t>
            </w:r>
          </w:p>
          <w:p w14:paraId="71E9156C" w14:textId="45CF8D83" w:rsidR="00EB77FC" w:rsidRPr="00EB77FC" w:rsidRDefault="00EB77FC" w:rsidP="00EB77FC">
            <w:pPr>
              <w:rPr>
                <w:rFonts w:cstheme="minorHAnsi"/>
              </w:rPr>
            </w:pPr>
            <w:r w:rsidRPr="00EB77FC">
              <w:rPr>
                <w:rFonts w:cstheme="minorHAnsi"/>
                <w:b/>
              </w:rPr>
              <w:t>10.</w:t>
            </w:r>
            <w:r w:rsidRPr="00EB77FC">
              <w:rPr>
                <w:rFonts w:cstheme="minorHAnsi"/>
              </w:rPr>
              <w:t xml:space="preserve"> </w:t>
            </w:r>
            <w:r w:rsidR="00CD088D" w:rsidRPr="00CD088D">
              <w:rPr>
                <w:rFonts w:cstheme="minorHAnsi"/>
              </w:rPr>
              <w:t>CE in HIM related topics</w:t>
            </w:r>
          </w:p>
          <w:p w14:paraId="15E7CE91" w14:textId="77777777" w:rsidR="00EB77FC" w:rsidRPr="00EB77FC" w:rsidRDefault="00EB77FC" w:rsidP="00EB77FC">
            <w:pPr>
              <w:rPr>
                <w:rFonts w:cstheme="minorHAnsi"/>
              </w:rPr>
            </w:pPr>
            <w:r w:rsidRPr="00EB77FC">
              <w:rPr>
                <w:rFonts w:cstheme="minorHAnsi"/>
                <w:b/>
              </w:rPr>
              <w:t>11.</w:t>
            </w:r>
            <w:r w:rsidRPr="00EB77FC">
              <w:rPr>
                <w:rFonts w:cstheme="minorHAnsi"/>
              </w:rPr>
              <w:t xml:space="preserve"> Promoting effective communication among faculty, between faculty and administration, and between faculty and student services.</w:t>
            </w:r>
          </w:p>
          <w:p w14:paraId="78EC4DBD" w14:textId="77777777" w:rsidR="00EB77FC" w:rsidRPr="00EB77FC" w:rsidRDefault="00EB77FC" w:rsidP="00EB77FC">
            <w:pPr>
              <w:rPr>
                <w:rFonts w:cstheme="minorHAnsi"/>
              </w:rPr>
            </w:pPr>
            <w:r w:rsidRPr="00EB77FC">
              <w:rPr>
                <w:rFonts w:cstheme="minorHAnsi"/>
                <w:b/>
              </w:rPr>
              <w:t>12.</w:t>
            </w:r>
            <w:r w:rsidRPr="00EB77FC">
              <w:rPr>
                <w:rFonts w:cstheme="minorHAnsi"/>
              </w:rPr>
              <w:t xml:space="preserve"> Safeguarding academic freedom and promoting academic excellence</w:t>
            </w:r>
          </w:p>
          <w:p w14:paraId="1C6F4D4A" w14:textId="77777777" w:rsidR="00EB77FC" w:rsidRPr="00EB77FC" w:rsidRDefault="00EB77FC" w:rsidP="00EB77FC">
            <w:pPr>
              <w:rPr>
                <w:rFonts w:cstheme="minorHAnsi"/>
              </w:rPr>
            </w:pPr>
            <w:r w:rsidRPr="00EB77FC">
              <w:rPr>
                <w:rFonts w:cstheme="minorHAnsi"/>
                <w:b/>
              </w:rPr>
              <w:t>13.</w:t>
            </w:r>
            <w:r w:rsidRPr="00EB77FC">
              <w:rPr>
                <w:rFonts w:cstheme="minorHAnsi"/>
              </w:rPr>
              <w:t xml:space="preserve"> Provides industry standard instruction to students in the program and certification courses.</w:t>
            </w:r>
          </w:p>
          <w:p w14:paraId="74F4CCA6" w14:textId="4674BCF8" w:rsidR="00EB77FC" w:rsidRPr="00EB77FC" w:rsidRDefault="00EB77FC" w:rsidP="00EB77FC">
            <w:pPr>
              <w:rPr>
                <w:rFonts w:cstheme="minorHAnsi"/>
              </w:rPr>
            </w:pPr>
            <w:r w:rsidRPr="00EB77FC">
              <w:rPr>
                <w:rFonts w:cstheme="minorHAnsi"/>
                <w:b/>
              </w:rPr>
              <w:lastRenderedPageBreak/>
              <w:t>14.</w:t>
            </w:r>
            <w:r w:rsidRPr="00EB77FC">
              <w:rPr>
                <w:rFonts w:cstheme="minorHAnsi"/>
              </w:rPr>
              <w:t xml:space="preserve"> This education provides direct assistance through the </w:t>
            </w:r>
            <w:r w:rsidR="00AF277F">
              <w:rPr>
                <w:rFonts w:cstheme="minorHAnsi"/>
              </w:rPr>
              <w:t>P</w:t>
            </w:r>
            <w:r w:rsidR="00AF277F" w:rsidRPr="00EB77FC">
              <w:rPr>
                <w:rFonts w:cstheme="minorHAnsi"/>
              </w:rPr>
              <w:t xml:space="preserve">rogram </w:t>
            </w:r>
            <w:r w:rsidRPr="00EB77FC">
              <w:rPr>
                <w:rFonts w:cstheme="minorHAnsi"/>
              </w:rPr>
              <w:t>to the students by supporting effective curriculum development.</w:t>
            </w:r>
          </w:p>
          <w:p w14:paraId="6E5BE20E" w14:textId="77777777" w:rsidR="00EB77FC" w:rsidRPr="00EB77FC" w:rsidRDefault="00EB77FC" w:rsidP="00EB77FC">
            <w:pPr>
              <w:rPr>
                <w:rFonts w:cstheme="minorHAnsi"/>
              </w:rPr>
            </w:pPr>
            <w:r w:rsidRPr="00EB77FC">
              <w:rPr>
                <w:rFonts w:cstheme="minorHAnsi"/>
                <w:b/>
              </w:rPr>
              <w:t>15.</w:t>
            </w:r>
            <w:r w:rsidRPr="00EB77FC">
              <w:rPr>
                <w:rFonts w:cstheme="minorHAnsi"/>
              </w:rPr>
              <w:t xml:space="preserve"> Professional development and continuing education credit to support certifications.</w:t>
            </w:r>
          </w:p>
          <w:p w14:paraId="55FC26B3" w14:textId="77777777" w:rsidR="00EB77FC" w:rsidRPr="00EB77FC" w:rsidRDefault="00EB77FC" w:rsidP="00EB77FC">
            <w:pPr>
              <w:rPr>
                <w:rFonts w:cstheme="minorHAnsi"/>
              </w:rPr>
            </w:pPr>
            <w:r w:rsidRPr="00EB77FC">
              <w:rPr>
                <w:rFonts w:cstheme="minorHAnsi"/>
                <w:b/>
              </w:rPr>
              <w:t>16.</w:t>
            </w:r>
            <w:r w:rsidRPr="00EB77FC">
              <w:rPr>
                <w:rFonts w:cstheme="minorHAnsi"/>
              </w:rPr>
              <w:t xml:space="preserve"> Professional development and continuing education credit to support certifications.</w:t>
            </w:r>
          </w:p>
          <w:p w14:paraId="4565855B" w14:textId="77777777" w:rsidR="00EB77FC" w:rsidRPr="00EB77FC" w:rsidRDefault="00EB77FC" w:rsidP="00EB77FC">
            <w:pPr>
              <w:rPr>
                <w:rFonts w:cstheme="minorHAnsi"/>
              </w:rPr>
            </w:pPr>
            <w:r w:rsidRPr="00EB77FC">
              <w:rPr>
                <w:rFonts w:cstheme="minorHAnsi"/>
                <w:b/>
              </w:rPr>
              <w:t>17.</w:t>
            </w:r>
            <w:r w:rsidRPr="00EB77FC">
              <w:rPr>
                <w:rFonts w:cstheme="minorHAnsi"/>
              </w:rPr>
              <w:t xml:space="preserve"> Involvement in decisions and support of community initiatives in the TxHIMA arena. Involvement and support of students and colleagues in an educational setting via conference to provide and present relevant industry topics</w:t>
            </w:r>
          </w:p>
          <w:p w14:paraId="62B9D636" w14:textId="77777777" w:rsidR="00EB77FC" w:rsidRPr="00EB77FC" w:rsidRDefault="00EB77FC" w:rsidP="00EB77FC">
            <w:pPr>
              <w:rPr>
                <w:rFonts w:cstheme="minorHAnsi"/>
              </w:rPr>
            </w:pPr>
            <w:r w:rsidRPr="00EB77FC">
              <w:rPr>
                <w:rFonts w:cstheme="minorHAnsi"/>
                <w:b/>
              </w:rPr>
              <w:t>18.</w:t>
            </w:r>
            <w:r w:rsidRPr="00EB77FC">
              <w:rPr>
                <w:rFonts w:cstheme="minorHAnsi"/>
              </w:rPr>
              <w:t xml:space="preserve"> Obtain continuing education credits to support certifications.</w:t>
            </w:r>
          </w:p>
          <w:p w14:paraId="0E5BD3E0" w14:textId="77777777" w:rsidR="00EB77FC" w:rsidRPr="00EB77FC" w:rsidRDefault="00EB77FC" w:rsidP="00EB77FC">
            <w:pPr>
              <w:rPr>
                <w:rFonts w:cstheme="minorHAnsi"/>
              </w:rPr>
            </w:pPr>
            <w:r w:rsidRPr="00EB77FC">
              <w:rPr>
                <w:rFonts w:cstheme="minorHAnsi"/>
                <w:b/>
              </w:rPr>
              <w:t>19.</w:t>
            </w:r>
            <w:r w:rsidRPr="00EB77FC">
              <w:rPr>
                <w:rFonts w:cstheme="minorHAnsi"/>
              </w:rPr>
              <w:t xml:space="preserve">  Support the DFWHIMA community, obtain continuing education credits to support certifications.</w:t>
            </w:r>
          </w:p>
          <w:p w14:paraId="73DBEE52" w14:textId="77777777" w:rsidR="00EB77FC" w:rsidRPr="00EB77FC" w:rsidRDefault="00EB77FC" w:rsidP="00EB77FC">
            <w:pPr>
              <w:rPr>
                <w:rFonts w:cstheme="minorHAnsi"/>
              </w:rPr>
            </w:pPr>
            <w:r w:rsidRPr="00EB77FC">
              <w:rPr>
                <w:rFonts w:cstheme="minorHAnsi"/>
                <w:b/>
              </w:rPr>
              <w:t>20.</w:t>
            </w:r>
            <w:r w:rsidRPr="00EB77FC">
              <w:rPr>
                <w:rFonts w:cstheme="minorHAnsi"/>
              </w:rPr>
              <w:t xml:space="preserve"> Support the DFWHIMA community, obtain continuing education credits to support certifications.</w:t>
            </w:r>
          </w:p>
          <w:p w14:paraId="5752B799" w14:textId="77777777" w:rsidR="00EB77FC" w:rsidRPr="00EB77FC" w:rsidRDefault="00EB77FC" w:rsidP="00EB77FC">
            <w:pPr>
              <w:rPr>
                <w:rFonts w:cstheme="minorHAnsi"/>
              </w:rPr>
            </w:pPr>
            <w:r w:rsidRPr="00EB77FC">
              <w:rPr>
                <w:rFonts w:cstheme="minorHAnsi"/>
                <w:b/>
              </w:rPr>
              <w:t>21.</w:t>
            </w:r>
            <w:r w:rsidRPr="00EB77FC">
              <w:rPr>
                <w:rFonts w:cstheme="minorHAnsi"/>
              </w:rPr>
              <w:t xml:space="preserve"> Support the DFWHIMA community, obtain continuing education credits to support certifications.</w:t>
            </w:r>
          </w:p>
          <w:p w14:paraId="73425D6B" w14:textId="006B5BD7" w:rsidR="00EB77FC" w:rsidRPr="00EB77FC" w:rsidRDefault="00EB77FC" w:rsidP="00EB77FC">
            <w:pPr>
              <w:rPr>
                <w:rFonts w:cstheme="minorHAnsi"/>
              </w:rPr>
            </w:pPr>
            <w:r w:rsidRPr="00EB77FC">
              <w:rPr>
                <w:rFonts w:cstheme="minorHAnsi"/>
                <w:b/>
              </w:rPr>
              <w:t>2</w:t>
            </w:r>
            <w:r w:rsidR="0072558D">
              <w:rPr>
                <w:rFonts w:cstheme="minorHAnsi"/>
                <w:b/>
              </w:rPr>
              <w:t>2</w:t>
            </w:r>
            <w:r w:rsidRPr="00EB77FC">
              <w:rPr>
                <w:rFonts w:cstheme="minorHAnsi"/>
                <w:b/>
              </w:rPr>
              <w:t>.</w:t>
            </w:r>
            <w:r w:rsidRPr="00EB77FC">
              <w:rPr>
                <w:rFonts w:cstheme="minorHAnsi"/>
              </w:rPr>
              <w:t xml:space="preserve"> </w:t>
            </w:r>
            <w:r w:rsidR="00D60CED">
              <w:t xml:space="preserve"> </w:t>
            </w:r>
            <w:r w:rsidR="00D60CED" w:rsidRPr="00D60CED">
              <w:rPr>
                <w:rFonts w:cstheme="minorHAnsi"/>
              </w:rPr>
              <w:t xml:space="preserve">Continued education specific </w:t>
            </w:r>
            <w:r w:rsidR="000750E3">
              <w:rPr>
                <w:rFonts w:cstheme="minorHAnsi"/>
              </w:rPr>
              <w:t>to</w:t>
            </w:r>
            <w:r w:rsidR="00D60CED">
              <w:rPr>
                <w:rFonts w:cstheme="minorHAnsi"/>
              </w:rPr>
              <w:t xml:space="preserve"> teaching at</w:t>
            </w:r>
            <w:r w:rsidR="000750E3">
              <w:rPr>
                <w:rFonts w:cstheme="minorHAnsi"/>
              </w:rPr>
              <w:t xml:space="preserve"> </w:t>
            </w:r>
            <w:r w:rsidR="00D60CED">
              <w:rPr>
                <w:rFonts w:cstheme="minorHAnsi"/>
              </w:rPr>
              <w:t>Collin College</w:t>
            </w:r>
          </w:p>
        </w:tc>
      </w:tr>
      <w:tr w:rsidR="00EB77FC" w:rsidRPr="00EB77FC" w14:paraId="15A1F1DA" w14:textId="77777777" w:rsidTr="00321A8E">
        <w:trPr>
          <w:trHeight w:val="288"/>
        </w:trPr>
        <w:sdt>
          <w:sdtPr>
            <w:rPr>
              <w:rFonts w:eastAsiaTheme="minorEastAsia" w:cstheme="minorHAnsi"/>
            </w:rPr>
            <w:id w:val="181023532"/>
            <w:placeholder>
              <w:docPart w:val="68E1AFBAB39E49E7A167075997FE377C"/>
            </w:placeholder>
            <w15:color w:val="FF0000"/>
          </w:sdtPr>
          <w:sdtContent>
            <w:tc>
              <w:tcPr>
                <w:tcW w:w="1710" w:type="dxa"/>
              </w:tcPr>
              <w:p w14:paraId="21D05604" w14:textId="77777777" w:rsidR="00EB77FC" w:rsidRPr="00EB77FC" w:rsidRDefault="00EB77FC" w:rsidP="00EB77FC">
                <w:pPr>
                  <w:spacing w:before="120" w:after="120"/>
                  <w:rPr>
                    <w:rFonts w:eastAsiaTheme="minorEastAsia" w:cstheme="minorHAnsi"/>
                  </w:rPr>
                </w:pPr>
                <w:r w:rsidRPr="00EB77FC">
                  <w:rPr>
                    <w:rFonts w:cstheme="minorHAnsi"/>
                  </w:rPr>
                  <w:t>Kim Beesley</w:t>
                </w:r>
              </w:p>
            </w:tc>
          </w:sdtContent>
        </w:sdt>
        <w:sdt>
          <w:sdtPr>
            <w:rPr>
              <w:rFonts w:eastAsiaTheme="minorEastAsia" w:cstheme="minorHAnsi"/>
            </w:rPr>
            <w:id w:val="1733878143"/>
            <w:placeholder>
              <w:docPart w:val="C18E1160ED7045988C8FCCB494316739"/>
            </w:placeholder>
            <w15:color w:val="FF0000"/>
          </w:sdtPr>
          <w:sdtContent>
            <w:tc>
              <w:tcPr>
                <w:tcW w:w="1440" w:type="dxa"/>
              </w:tcPr>
              <w:p w14:paraId="5080ACDF" w14:textId="77777777" w:rsidR="00EB77FC" w:rsidRPr="00EB77FC" w:rsidRDefault="00EB77FC" w:rsidP="00EB77FC">
                <w:pPr>
                  <w:spacing w:before="120" w:after="120"/>
                  <w:rPr>
                    <w:rFonts w:eastAsiaTheme="minorEastAsia" w:cstheme="minorHAnsi"/>
                  </w:rPr>
                </w:pPr>
                <w:r w:rsidRPr="00EB77FC">
                  <w:rPr>
                    <w:rFonts w:cstheme="minorHAnsi"/>
                  </w:rPr>
                  <w:t>Adjunct Faculty</w:t>
                </w:r>
              </w:p>
            </w:tc>
          </w:sdtContent>
        </w:sdt>
        <w:tc>
          <w:tcPr>
            <w:tcW w:w="5310" w:type="dxa"/>
          </w:tcPr>
          <w:p w14:paraId="7374C38C" w14:textId="77777777" w:rsidR="00EB77FC" w:rsidRPr="00EB77FC" w:rsidRDefault="00EB77FC" w:rsidP="00EB77FC">
            <w:pPr>
              <w:rPr>
                <w:rFonts w:cstheme="minorHAnsi"/>
              </w:rPr>
            </w:pPr>
            <w:r w:rsidRPr="00EB77FC">
              <w:rPr>
                <w:rFonts w:cstheme="minorHAnsi"/>
                <w:b/>
                <w:color w:val="000000"/>
              </w:rPr>
              <w:t>1.</w:t>
            </w:r>
            <w:r w:rsidRPr="00EB77FC">
              <w:rPr>
                <w:rFonts w:cstheme="minorHAnsi"/>
              </w:rPr>
              <w:t xml:space="preserve"> Federal Healthcare Fraud and Abuse Framework Webinar; October 2020</w:t>
            </w:r>
          </w:p>
          <w:p w14:paraId="617EB836" w14:textId="77777777" w:rsidR="00EB77FC" w:rsidRPr="00EB77FC" w:rsidRDefault="00EB77FC" w:rsidP="00EB77FC">
            <w:pPr>
              <w:rPr>
                <w:rFonts w:cstheme="minorHAnsi"/>
              </w:rPr>
            </w:pPr>
            <w:r w:rsidRPr="00EB77FC">
              <w:rPr>
                <w:rFonts w:cstheme="minorHAnsi"/>
                <w:b/>
              </w:rPr>
              <w:t>2.</w:t>
            </w:r>
            <w:r w:rsidRPr="00EB77FC">
              <w:rPr>
                <w:rFonts w:cstheme="minorHAnsi"/>
              </w:rPr>
              <w:t xml:space="preserve"> Diagnosis Coding: The Cost of One and Done Webinar; October 2020</w:t>
            </w:r>
          </w:p>
          <w:p w14:paraId="556DCE40" w14:textId="77777777" w:rsidR="00EB77FC" w:rsidRPr="00EB77FC" w:rsidRDefault="00EB77FC" w:rsidP="00EB77FC">
            <w:pPr>
              <w:rPr>
                <w:rFonts w:cstheme="minorHAnsi"/>
              </w:rPr>
            </w:pPr>
            <w:r w:rsidRPr="00EB77FC">
              <w:rPr>
                <w:rFonts w:cstheme="minorHAnsi"/>
                <w:b/>
              </w:rPr>
              <w:t>3.</w:t>
            </w:r>
            <w:r w:rsidRPr="00EB77FC">
              <w:rPr>
                <w:rFonts w:cstheme="minorHAnsi"/>
              </w:rPr>
              <w:t xml:space="preserve"> Appropriate Use Criteria: What you Need to Know Webinar; October 2020</w:t>
            </w:r>
          </w:p>
          <w:p w14:paraId="708E56E5" w14:textId="77777777" w:rsidR="00EB77FC" w:rsidRPr="00EB77FC" w:rsidRDefault="00EB77FC" w:rsidP="00EB77FC">
            <w:pPr>
              <w:rPr>
                <w:rFonts w:cstheme="minorHAnsi"/>
              </w:rPr>
            </w:pPr>
            <w:r w:rsidRPr="00EB77FC">
              <w:rPr>
                <w:rFonts w:cstheme="minorHAnsi"/>
                <w:b/>
              </w:rPr>
              <w:lastRenderedPageBreak/>
              <w:t>4.</w:t>
            </w:r>
            <w:r w:rsidRPr="00EB77FC">
              <w:rPr>
                <w:rFonts w:cstheme="minorHAnsi"/>
              </w:rPr>
              <w:t xml:space="preserve"> Overview of Medical/ Reimbursement Policies for 5 Procedures Done by ENT Providers in a Private Office Setting Webinar; August 2020</w:t>
            </w:r>
          </w:p>
          <w:p w14:paraId="1FA893BE" w14:textId="77777777" w:rsidR="00EB77FC" w:rsidRPr="00EB77FC" w:rsidRDefault="00EB77FC" w:rsidP="00EB77FC">
            <w:pPr>
              <w:rPr>
                <w:rFonts w:cstheme="minorHAnsi"/>
              </w:rPr>
            </w:pPr>
            <w:r w:rsidRPr="00EB77FC">
              <w:rPr>
                <w:rFonts w:cstheme="minorHAnsi"/>
                <w:b/>
              </w:rPr>
              <w:t>5.</w:t>
            </w:r>
            <w:r w:rsidRPr="00EB77FC">
              <w:rPr>
                <w:rFonts w:cstheme="minorHAnsi"/>
              </w:rPr>
              <w:t xml:space="preserve"> The Biggest Health Care Scams in 2019 and How to avoid Being a Target in 2020 Webinar; October 2020</w:t>
            </w:r>
          </w:p>
          <w:p w14:paraId="21389FF1" w14:textId="77777777" w:rsidR="00EB77FC" w:rsidRPr="00EB77FC" w:rsidRDefault="00EB77FC" w:rsidP="00EB77FC">
            <w:pPr>
              <w:rPr>
                <w:rFonts w:cstheme="minorHAnsi"/>
              </w:rPr>
            </w:pPr>
            <w:r w:rsidRPr="00EB77FC">
              <w:rPr>
                <w:rFonts w:cstheme="minorHAnsi"/>
                <w:b/>
              </w:rPr>
              <w:t>6.</w:t>
            </w:r>
            <w:r w:rsidRPr="00EB77FC">
              <w:rPr>
                <w:rFonts w:cstheme="minorHAnsi"/>
              </w:rPr>
              <w:t xml:space="preserve"> Overview of Allergy Testing for 2019-2020 Webinar; August 2020</w:t>
            </w:r>
          </w:p>
          <w:p w14:paraId="145C91B5" w14:textId="77777777" w:rsidR="00EB77FC" w:rsidRPr="00EB77FC" w:rsidRDefault="00EB77FC" w:rsidP="00EB77FC">
            <w:pPr>
              <w:rPr>
                <w:rFonts w:cstheme="minorHAnsi"/>
              </w:rPr>
            </w:pPr>
            <w:r w:rsidRPr="00EB77FC">
              <w:rPr>
                <w:rFonts w:cstheme="minorHAnsi"/>
                <w:b/>
              </w:rPr>
              <w:t>7.</w:t>
            </w:r>
            <w:r w:rsidRPr="00EB77FC">
              <w:rPr>
                <w:rFonts w:cstheme="minorHAnsi"/>
              </w:rPr>
              <w:t xml:space="preserve"> Telemedicine – key Legal and Business Issues Webinar; October 2020</w:t>
            </w:r>
          </w:p>
          <w:p w14:paraId="3E4E8639" w14:textId="77777777" w:rsidR="00EB77FC" w:rsidRPr="00EB77FC" w:rsidRDefault="00EB77FC" w:rsidP="00EB77FC">
            <w:pPr>
              <w:rPr>
                <w:rFonts w:cstheme="minorHAnsi"/>
              </w:rPr>
            </w:pPr>
            <w:r w:rsidRPr="00EB77FC">
              <w:rPr>
                <w:rFonts w:cstheme="minorHAnsi"/>
                <w:b/>
              </w:rPr>
              <w:t>8.</w:t>
            </w:r>
            <w:r w:rsidRPr="00EB77FC">
              <w:rPr>
                <w:rFonts w:cstheme="minorHAnsi"/>
              </w:rPr>
              <w:t xml:space="preserve"> How to Manage the Challenges of MIPS Reporting Webinar, August 2020</w:t>
            </w:r>
          </w:p>
          <w:p w14:paraId="65801EC2" w14:textId="77777777" w:rsidR="00EB77FC" w:rsidRPr="00EB77FC" w:rsidRDefault="00EB77FC" w:rsidP="00EB77FC">
            <w:pPr>
              <w:rPr>
                <w:rFonts w:cstheme="minorHAnsi"/>
              </w:rPr>
            </w:pPr>
            <w:r w:rsidRPr="00EB77FC">
              <w:rPr>
                <w:rFonts w:cstheme="minorHAnsi"/>
                <w:b/>
              </w:rPr>
              <w:t>9.</w:t>
            </w:r>
            <w:r w:rsidRPr="00EB77FC">
              <w:rPr>
                <w:rFonts w:cstheme="minorHAnsi"/>
              </w:rPr>
              <w:t xml:space="preserve"> Payor Disputes and Audits: Observations &amp; Strategies Webinar, August 2020</w:t>
            </w:r>
          </w:p>
          <w:p w14:paraId="7F28E173" w14:textId="77777777" w:rsidR="00EB77FC" w:rsidRPr="00EB77FC" w:rsidRDefault="00EB77FC" w:rsidP="00EB77FC">
            <w:pPr>
              <w:rPr>
                <w:rFonts w:cstheme="minorHAnsi"/>
              </w:rPr>
            </w:pPr>
            <w:r w:rsidRPr="00EB77FC">
              <w:rPr>
                <w:rFonts w:cstheme="minorHAnsi"/>
                <w:b/>
              </w:rPr>
              <w:t>10.</w:t>
            </w:r>
            <w:r w:rsidRPr="00EB77FC">
              <w:rPr>
                <w:rFonts w:cstheme="minorHAnsi"/>
              </w:rPr>
              <w:t xml:space="preserve"> The New, Personal Audit Threat: Targeted Probe and Educate (TPE Audits); August 2020</w:t>
            </w:r>
          </w:p>
          <w:p w14:paraId="5E5DE4F9" w14:textId="77777777" w:rsidR="00EB77FC" w:rsidRPr="00EB77FC" w:rsidRDefault="00EB77FC" w:rsidP="00EB77FC">
            <w:pPr>
              <w:rPr>
                <w:rFonts w:cstheme="minorHAnsi"/>
              </w:rPr>
            </w:pPr>
            <w:r w:rsidRPr="00EB77FC">
              <w:rPr>
                <w:rFonts w:cstheme="minorHAnsi"/>
                <w:b/>
              </w:rPr>
              <w:t>11.</w:t>
            </w:r>
            <w:r w:rsidRPr="00EB77FC">
              <w:rPr>
                <w:rFonts w:cstheme="minorHAnsi"/>
              </w:rPr>
              <w:t xml:space="preserve"> Understanding the Healthcare Quality Measurement Data Landscape, Webinar; October 2020</w:t>
            </w:r>
          </w:p>
          <w:p w14:paraId="53260962" w14:textId="77777777" w:rsidR="00EB77FC" w:rsidRPr="00EB77FC" w:rsidRDefault="00EB77FC" w:rsidP="00EB77FC">
            <w:pPr>
              <w:rPr>
                <w:rFonts w:cstheme="minorHAnsi"/>
              </w:rPr>
            </w:pPr>
            <w:r w:rsidRPr="00EB77FC">
              <w:rPr>
                <w:rFonts w:cstheme="minorHAnsi"/>
                <w:b/>
              </w:rPr>
              <w:t>12.</w:t>
            </w:r>
            <w:r w:rsidRPr="00EB77FC">
              <w:rPr>
                <w:rFonts w:cstheme="minorHAnsi"/>
              </w:rPr>
              <w:t xml:space="preserve"> Eliminating Kickbacks in Recovery Act (EKRA): Summary and Status Webinar; August 2020</w:t>
            </w:r>
          </w:p>
          <w:p w14:paraId="7542E823" w14:textId="77777777" w:rsidR="00EB77FC" w:rsidRPr="00EB77FC" w:rsidRDefault="00EB77FC" w:rsidP="00EB77FC">
            <w:pPr>
              <w:rPr>
                <w:rFonts w:cstheme="minorHAnsi"/>
              </w:rPr>
            </w:pPr>
            <w:r w:rsidRPr="00EB77FC">
              <w:rPr>
                <w:rFonts w:cstheme="minorHAnsi"/>
                <w:b/>
              </w:rPr>
              <w:t>13.</w:t>
            </w:r>
            <w:r w:rsidRPr="00EB77FC">
              <w:rPr>
                <w:rFonts w:cstheme="minorHAnsi"/>
              </w:rPr>
              <w:t xml:space="preserve"> How to Navigate the Ever-Changing Anti-Harassment Regulations Webinar; August 2020</w:t>
            </w:r>
          </w:p>
          <w:p w14:paraId="22D08A5E" w14:textId="77777777" w:rsidR="00EB77FC" w:rsidRPr="00EB77FC" w:rsidRDefault="00EB77FC" w:rsidP="00EB77FC">
            <w:pPr>
              <w:rPr>
                <w:rFonts w:cstheme="minorHAnsi"/>
              </w:rPr>
            </w:pPr>
            <w:r w:rsidRPr="00EB77FC">
              <w:rPr>
                <w:rFonts w:cstheme="minorHAnsi"/>
                <w:b/>
              </w:rPr>
              <w:t>14.</w:t>
            </w:r>
            <w:r w:rsidRPr="00EB77FC">
              <w:rPr>
                <w:rFonts w:cstheme="minorHAnsi"/>
              </w:rPr>
              <w:t xml:space="preserve"> Evaluation and Management What Should We Document Webinar; January 2020</w:t>
            </w:r>
          </w:p>
          <w:p w14:paraId="3558F12B" w14:textId="77777777" w:rsidR="00EB77FC" w:rsidRPr="00EB77FC" w:rsidRDefault="00EB77FC" w:rsidP="00EB77FC">
            <w:pPr>
              <w:rPr>
                <w:rFonts w:cstheme="minorHAnsi"/>
              </w:rPr>
            </w:pPr>
            <w:r w:rsidRPr="00EB77FC">
              <w:rPr>
                <w:rFonts w:cstheme="minorHAnsi"/>
                <w:b/>
              </w:rPr>
              <w:t>15.</w:t>
            </w:r>
            <w:r w:rsidRPr="00EB77FC">
              <w:rPr>
                <w:rFonts w:cstheme="minorHAnsi"/>
              </w:rPr>
              <w:t xml:space="preserve"> 2019 CPT Updates Webinar, January 2020</w:t>
            </w:r>
          </w:p>
          <w:p w14:paraId="011D57F3" w14:textId="77777777" w:rsidR="00EB77FC" w:rsidRPr="00EB77FC" w:rsidRDefault="00EB77FC" w:rsidP="00EB77FC">
            <w:pPr>
              <w:rPr>
                <w:rFonts w:cstheme="minorHAnsi"/>
              </w:rPr>
            </w:pPr>
          </w:p>
          <w:p w14:paraId="5DC3ACC4" w14:textId="77777777" w:rsidR="00EB77FC" w:rsidRPr="00EB77FC" w:rsidRDefault="00EB77FC" w:rsidP="00EB77FC">
            <w:pPr>
              <w:rPr>
                <w:rFonts w:cstheme="minorHAnsi"/>
                <w:color w:val="000000"/>
              </w:rPr>
            </w:pPr>
          </w:p>
          <w:p w14:paraId="36C7B822" w14:textId="77777777" w:rsidR="00EB77FC" w:rsidRPr="00EB77FC" w:rsidRDefault="00EB77FC" w:rsidP="00EB77FC">
            <w:pPr>
              <w:rPr>
                <w:rFonts w:cstheme="minorHAnsi"/>
                <w:b/>
                <w:color w:val="000000"/>
              </w:rPr>
            </w:pPr>
          </w:p>
        </w:tc>
        <w:tc>
          <w:tcPr>
            <w:tcW w:w="5310" w:type="dxa"/>
          </w:tcPr>
          <w:p w14:paraId="26EFBFDA" w14:textId="77777777" w:rsidR="00EB77FC" w:rsidRPr="00EB77FC" w:rsidRDefault="00EB77FC" w:rsidP="00EB77FC">
            <w:pPr>
              <w:rPr>
                <w:rFonts w:cstheme="minorHAnsi"/>
              </w:rPr>
            </w:pPr>
            <w:r w:rsidRPr="00EB77FC">
              <w:rPr>
                <w:rFonts w:cstheme="minorHAnsi"/>
                <w:b/>
              </w:rPr>
              <w:lastRenderedPageBreak/>
              <w:t>1.</w:t>
            </w:r>
            <w:r w:rsidRPr="00EB77FC">
              <w:rPr>
                <w:rFonts w:cstheme="minorHAnsi"/>
              </w:rPr>
              <w:t xml:space="preserve"> Continued education specific to health information management, fraud and abuse knowledge of HIM related topics.</w:t>
            </w:r>
          </w:p>
          <w:p w14:paraId="569FDD52" w14:textId="77777777" w:rsidR="00EB77FC" w:rsidRPr="00EB77FC" w:rsidRDefault="00EB77FC" w:rsidP="00EB77FC">
            <w:pPr>
              <w:rPr>
                <w:rFonts w:cstheme="minorHAnsi"/>
              </w:rPr>
            </w:pPr>
            <w:r w:rsidRPr="00EB77FC">
              <w:rPr>
                <w:rFonts w:cstheme="minorHAnsi"/>
                <w:b/>
              </w:rPr>
              <w:t>2.</w:t>
            </w:r>
            <w:r w:rsidRPr="00EB77FC">
              <w:rPr>
                <w:rFonts w:cstheme="minorHAnsi"/>
              </w:rPr>
              <w:t xml:space="preserve"> Continued education specific to health information management, diagnosis coding knowledge of HIM related topics.</w:t>
            </w:r>
          </w:p>
          <w:p w14:paraId="4DFA656F" w14:textId="77777777" w:rsidR="00EB77FC" w:rsidRPr="00EB77FC" w:rsidRDefault="00EB77FC" w:rsidP="00EB77FC">
            <w:pPr>
              <w:rPr>
                <w:rFonts w:cstheme="minorHAnsi"/>
              </w:rPr>
            </w:pPr>
            <w:r w:rsidRPr="00EB77FC">
              <w:rPr>
                <w:rFonts w:cstheme="minorHAnsi"/>
                <w:b/>
              </w:rPr>
              <w:t>3.</w:t>
            </w:r>
            <w:r w:rsidRPr="00EB77FC">
              <w:rPr>
                <w:rFonts w:cstheme="minorHAnsi"/>
              </w:rPr>
              <w:t xml:space="preserve"> Continued education specific to health information management, general knowledge of HIM related topics.</w:t>
            </w:r>
          </w:p>
          <w:p w14:paraId="1A123A94" w14:textId="77777777" w:rsidR="00EB77FC" w:rsidRPr="00EB77FC" w:rsidRDefault="00EB77FC" w:rsidP="00EB77FC">
            <w:pPr>
              <w:rPr>
                <w:rFonts w:cstheme="minorHAnsi"/>
              </w:rPr>
            </w:pPr>
            <w:r w:rsidRPr="00EB77FC">
              <w:rPr>
                <w:rFonts w:cstheme="minorHAnsi"/>
                <w:b/>
              </w:rPr>
              <w:lastRenderedPageBreak/>
              <w:t>4.</w:t>
            </w:r>
            <w:r w:rsidRPr="00EB77FC">
              <w:rPr>
                <w:rFonts w:cstheme="minorHAnsi"/>
              </w:rPr>
              <w:t xml:space="preserve"> Continued education specific to health information management, reimbursement knowledge of HIM related topics.</w:t>
            </w:r>
          </w:p>
          <w:p w14:paraId="485DFEC8" w14:textId="77777777" w:rsidR="00EB77FC" w:rsidRPr="00EB77FC" w:rsidRDefault="00EB77FC" w:rsidP="00EB77FC">
            <w:pPr>
              <w:rPr>
                <w:rFonts w:cstheme="minorHAnsi"/>
              </w:rPr>
            </w:pPr>
            <w:r w:rsidRPr="00EB77FC">
              <w:rPr>
                <w:rFonts w:cstheme="minorHAnsi"/>
                <w:b/>
              </w:rPr>
              <w:t>5.</w:t>
            </w:r>
            <w:r w:rsidRPr="00EB77FC">
              <w:rPr>
                <w:rFonts w:cstheme="minorHAnsi"/>
              </w:rPr>
              <w:t xml:space="preserve"> Continued education specific to health information management, general scam knowledge of HIM related topics.</w:t>
            </w:r>
          </w:p>
          <w:p w14:paraId="59040F47" w14:textId="77777777" w:rsidR="00EB77FC" w:rsidRPr="00EB77FC" w:rsidRDefault="00EB77FC" w:rsidP="00EB77FC">
            <w:pPr>
              <w:rPr>
                <w:rFonts w:cstheme="minorHAnsi"/>
              </w:rPr>
            </w:pPr>
            <w:r w:rsidRPr="00EB77FC">
              <w:rPr>
                <w:rFonts w:cstheme="minorHAnsi"/>
                <w:b/>
              </w:rPr>
              <w:t>6.</w:t>
            </w:r>
            <w:r w:rsidRPr="00EB77FC">
              <w:rPr>
                <w:rFonts w:cstheme="minorHAnsi"/>
              </w:rPr>
              <w:t xml:space="preserve"> Continued education specific to health information management, general coding knowledge of HIM related topics.</w:t>
            </w:r>
          </w:p>
          <w:p w14:paraId="0BCB01B8" w14:textId="77777777" w:rsidR="00EB77FC" w:rsidRPr="00EB77FC" w:rsidRDefault="00EB77FC" w:rsidP="00EB77FC">
            <w:pPr>
              <w:rPr>
                <w:rFonts w:cstheme="minorHAnsi"/>
              </w:rPr>
            </w:pPr>
            <w:r w:rsidRPr="00EB77FC">
              <w:rPr>
                <w:rFonts w:cstheme="minorHAnsi"/>
                <w:b/>
              </w:rPr>
              <w:t>7.</w:t>
            </w:r>
            <w:r w:rsidRPr="00EB77FC">
              <w:rPr>
                <w:rFonts w:cstheme="minorHAnsi"/>
              </w:rPr>
              <w:t xml:space="preserve"> Continued education specific to health information management, new telemedicine issues knowledge of HIM related topics.</w:t>
            </w:r>
          </w:p>
          <w:p w14:paraId="060DAB0A" w14:textId="77777777" w:rsidR="00EB77FC" w:rsidRPr="00EB77FC" w:rsidRDefault="00EB77FC" w:rsidP="00EB77FC">
            <w:pPr>
              <w:rPr>
                <w:rFonts w:cstheme="minorHAnsi"/>
              </w:rPr>
            </w:pPr>
            <w:r w:rsidRPr="00EB77FC">
              <w:rPr>
                <w:rFonts w:cstheme="minorHAnsi"/>
                <w:b/>
              </w:rPr>
              <w:t>8.</w:t>
            </w:r>
            <w:r w:rsidRPr="00EB77FC">
              <w:rPr>
                <w:rFonts w:cstheme="minorHAnsi"/>
              </w:rPr>
              <w:t xml:space="preserve"> Continued education specific to health information management, general reporting knowledge of HIM related topics.</w:t>
            </w:r>
          </w:p>
          <w:p w14:paraId="55676524" w14:textId="77777777" w:rsidR="00EB77FC" w:rsidRPr="00EB77FC" w:rsidRDefault="00EB77FC" w:rsidP="00EB77FC">
            <w:pPr>
              <w:rPr>
                <w:rFonts w:cstheme="minorHAnsi"/>
              </w:rPr>
            </w:pPr>
            <w:r w:rsidRPr="00EB77FC">
              <w:rPr>
                <w:rFonts w:cstheme="minorHAnsi"/>
                <w:b/>
              </w:rPr>
              <w:t>9.</w:t>
            </w:r>
            <w:r w:rsidRPr="00EB77FC">
              <w:rPr>
                <w:rFonts w:cstheme="minorHAnsi"/>
              </w:rPr>
              <w:t xml:space="preserve"> Continued education specific to health information management, audit knowledge of HIM related topics.</w:t>
            </w:r>
          </w:p>
          <w:p w14:paraId="7A9FECFE" w14:textId="77777777" w:rsidR="00EB77FC" w:rsidRPr="00EB77FC" w:rsidRDefault="00EB77FC" w:rsidP="00EB77FC">
            <w:pPr>
              <w:rPr>
                <w:rFonts w:cstheme="minorHAnsi"/>
              </w:rPr>
            </w:pPr>
            <w:r w:rsidRPr="00EB77FC">
              <w:rPr>
                <w:rFonts w:cstheme="minorHAnsi"/>
                <w:b/>
              </w:rPr>
              <w:t>10.</w:t>
            </w:r>
            <w:r w:rsidRPr="00EB77FC">
              <w:rPr>
                <w:rFonts w:cstheme="minorHAnsi"/>
              </w:rPr>
              <w:t xml:space="preserve"> Continued education specific to health information management, audit knowledge of HIM related topics.</w:t>
            </w:r>
          </w:p>
          <w:p w14:paraId="6453C116" w14:textId="77777777" w:rsidR="00EB77FC" w:rsidRPr="00EB77FC" w:rsidRDefault="00EB77FC" w:rsidP="00EB77FC">
            <w:pPr>
              <w:rPr>
                <w:rFonts w:cstheme="minorHAnsi"/>
              </w:rPr>
            </w:pPr>
            <w:r w:rsidRPr="00EB77FC">
              <w:rPr>
                <w:rFonts w:cstheme="minorHAnsi"/>
                <w:b/>
              </w:rPr>
              <w:t>11.</w:t>
            </w:r>
            <w:r w:rsidRPr="00EB77FC">
              <w:rPr>
                <w:rFonts w:cstheme="minorHAnsi"/>
              </w:rPr>
              <w:t xml:space="preserve"> Continued education specific to health information management, quality measures knowledge of HIM related topics.</w:t>
            </w:r>
          </w:p>
          <w:p w14:paraId="7C2349B9" w14:textId="77777777" w:rsidR="00EB77FC" w:rsidRPr="00EB77FC" w:rsidRDefault="00EB77FC" w:rsidP="00EB77FC">
            <w:pPr>
              <w:rPr>
                <w:rFonts w:cstheme="minorHAnsi"/>
              </w:rPr>
            </w:pPr>
            <w:r w:rsidRPr="00EB77FC">
              <w:rPr>
                <w:rFonts w:cstheme="minorHAnsi"/>
                <w:b/>
              </w:rPr>
              <w:t>12.</w:t>
            </w:r>
            <w:r w:rsidRPr="00EB77FC">
              <w:rPr>
                <w:rFonts w:cstheme="minorHAnsi"/>
              </w:rPr>
              <w:t xml:space="preserve"> Continued education specific to health information management, general law knowledge of HIM related topics.</w:t>
            </w:r>
          </w:p>
          <w:p w14:paraId="70D02B26" w14:textId="77777777" w:rsidR="00EB77FC" w:rsidRPr="00EB77FC" w:rsidRDefault="00EB77FC" w:rsidP="00EB77FC">
            <w:pPr>
              <w:rPr>
                <w:rFonts w:cstheme="minorHAnsi"/>
              </w:rPr>
            </w:pPr>
            <w:r w:rsidRPr="00EB77FC">
              <w:rPr>
                <w:rFonts w:cstheme="minorHAnsi"/>
                <w:b/>
              </w:rPr>
              <w:t>13.</w:t>
            </w:r>
            <w:r w:rsidRPr="00EB77FC">
              <w:rPr>
                <w:rFonts w:cstheme="minorHAnsi"/>
              </w:rPr>
              <w:t xml:space="preserve"> Continued education specific to health information management, general law knowledge of HIM related topics.</w:t>
            </w:r>
          </w:p>
          <w:p w14:paraId="7D145533" w14:textId="77777777" w:rsidR="00EB77FC" w:rsidRPr="00EB77FC" w:rsidRDefault="00EB77FC" w:rsidP="00EB77FC">
            <w:pPr>
              <w:rPr>
                <w:rFonts w:cstheme="minorHAnsi"/>
              </w:rPr>
            </w:pPr>
            <w:r w:rsidRPr="00EB77FC">
              <w:rPr>
                <w:rFonts w:cstheme="minorHAnsi"/>
                <w:b/>
              </w:rPr>
              <w:t>14.</w:t>
            </w:r>
            <w:r w:rsidRPr="00EB77FC">
              <w:rPr>
                <w:rFonts w:cstheme="minorHAnsi"/>
              </w:rPr>
              <w:t xml:space="preserve"> Continued education specific to health information management, E/M coding knowledge of HIM related topics.</w:t>
            </w:r>
          </w:p>
          <w:p w14:paraId="1015843C" w14:textId="77777777" w:rsidR="00EB77FC" w:rsidRPr="00EB77FC" w:rsidRDefault="00EB77FC" w:rsidP="00EB77FC">
            <w:pPr>
              <w:rPr>
                <w:rFonts w:cstheme="minorHAnsi"/>
              </w:rPr>
            </w:pPr>
            <w:r w:rsidRPr="00EB77FC">
              <w:rPr>
                <w:rFonts w:cstheme="minorHAnsi"/>
                <w:b/>
              </w:rPr>
              <w:t>15.</w:t>
            </w:r>
            <w:r w:rsidRPr="00EB77FC">
              <w:rPr>
                <w:rFonts w:cstheme="minorHAnsi"/>
              </w:rPr>
              <w:t xml:space="preserve"> Continued education specific to health information management, CPT coding knowledge of HIM related topics.</w:t>
            </w:r>
          </w:p>
          <w:p w14:paraId="77125709" w14:textId="1112921E" w:rsidR="00EB77FC" w:rsidRPr="00EB77FC" w:rsidRDefault="00EB77FC" w:rsidP="00EB77FC">
            <w:pPr>
              <w:rPr>
                <w:rFonts w:cstheme="minorHAnsi"/>
              </w:rPr>
            </w:pPr>
          </w:p>
        </w:tc>
      </w:tr>
      <w:tr w:rsidR="00EB77FC" w:rsidRPr="00EB77FC" w14:paraId="52D03B73" w14:textId="77777777" w:rsidTr="00321A8E">
        <w:trPr>
          <w:trHeight w:val="288"/>
        </w:trPr>
        <w:sdt>
          <w:sdtPr>
            <w:rPr>
              <w:rFonts w:eastAsiaTheme="minorEastAsia" w:cstheme="minorHAnsi"/>
            </w:rPr>
            <w:id w:val="-1320801709"/>
            <w:placeholder>
              <w:docPart w:val="E008924CDFF34D6F9FBCF2379583B0D7"/>
            </w:placeholder>
            <w15:color w:val="FF0000"/>
          </w:sdtPr>
          <w:sdtContent>
            <w:tc>
              <w:tcPr>
                <w:tcW w:w="1710" w:type="dxa"/>
              </w:tcPr>
              <w:p w14:paraId="00C7FC29" w14:textId="77777777" w:rsidR="00EB77FC" w:rsidRPr="00EB77FC" w:rsidRDefault="00EB77FC" w:rsidP="00EB77FC">
                <w:pPr>
                  <w:spacing w:before="120" w:after="120"/>
                  <w:rPr>
                    <w:rFonts w:eastAsiaTheme="minorEastAsia" w:cstheme="minorHAnsi"/>
                  </w:rPr>
                </w:pPr>
                <w:r w:rsidRPr="00EB77FC">
                  <w:rPr>
                    <w:rFonts w:eastAsiaTheme="minorEastAsia" w:cstheme="minorHAnsi"/>
                  </w:rPr>
                  <w:t>Johnathan McIver</w:t>
                </w:r>
              </w:p>
            </w:tc>
          </w:sdtContent>
        </w:sdt>
        <w:sdt>
          <w:sdtPr>
            <w:rPr>
              <w:rFonts w:eastAsiaTheme="minorEastAsia" w:cstheme="minorHAnsi"/>
            </w:rPr>
            <w:id w:val="-135803826"/>
            <w:placeholder>
              <w:docPart w:val="B80C601E94644D5A9773B134D7199553"/>
            </w:placeholder>
            <w15:color w:val="FF0000"/>
          </w:sdtPr>
          <w:sdtContent>
            <w:tc>
              <w:tcPr>
                <w:tcW w:w="1440" w:type="dxa"/>
              </w:tcPr>
              <w:p w14:paraId="13215AB5" w14:textId="77777777" w:rsidR="00EB77FC" w:rsidRPr="00EB77FC" w:rsidRDefault="00EB77FC" w:rsidP="00EB77FC">
                <w:pPr>
                  <w:spacing w:before="120" w:after="120"/>
                  <w:rPr>
                    <w:rFonts w:eastAsiaTheme="minorEastAsia" w:cstheme="minorHAnsi"/>
                  </w:rPr>
                </w:pPr>
                <w:r w:rsidRPr="00EB77FC">
                  <w:rPr>
                    <w:rFonts w:eastAsiaTheme="minorEastAsia" w:cstheme="minorHAnsi"/>
                  </w:rPr>
                  <w:t>Adjunct Faculty</w:t>
                </w:r>
              </w:p>
            </w:tc>
          </w:sdtContent>
        </w:sdt>
        <w:sdt>
          <w:sdtPr>
            <w:rPr>
              <w:rFonts w:eastAsiaTheme="minorEastAsia" w:cstheme="minorHAnsi"/>
            </w:rPr>
            <w:id w:val="608011247"/>
            <w:placeholder>
              <w:docPart w:val="68651B22C6984B2E8416376C0C3776FA"/>
            </w:placeholder>
            <w15:color w:val="FF0000"/>
          </w:sdtPr>
          <w:sdtContent>
            <w:tc>
              <w:tcPr>
                <w:tcW w:w="5310" w:type="dxa"/>
              </w:tcPr>
              <w:p w14:paraId="01A192DF"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1.</w:t>
                </w:r>
                <w:r w:rsidRPr="00EB77FC">
                  <w:rPr>
                    <w:rFonts w:eastAsiaTheme="minorEastAsia" w:cstheme="minorHAnsi"/>
                  </w:rPr>
                  <w:t xml:space="preserve"> Business Analysis: Professional Effectiveness Competencies                                                                                                                                                                   </w:t>
                </w:r>
                <w:r w:rsidRPr="00EB77FC">
                  <w:rPr>
                    <w:rFonts w:eastAsiaTheme="minorEastAsia" w:cstheme="minorHAnsi"/>
                    <w:b/>
                  </w:rPr>
                  <w:t>2.</w:t>
                </w:r>
                <w:r w:rsidRPr="00EB77FC">
                  <w:rPr>
                    <w:rFonts w:eastAsiaTheme="minorEastAsia" w:cstheme="minorHAnsi"/>
                  </w:rPr>
                  <w:t xml:space="preserve"> Expert insight in mentoring                                                                                                                                                                                                                                             </w:t>
                </w:r>
                <w:r w:rsidRPr="00EB77FC">
                  <w:rPr>
                    <w:rFonts w:eastAsiaTheme="minorEastAsia" w:cstheme="minorHAnsi"/>
                    <w:b/>
                  </w:rPr>
                  <w:t>3.</w:t>
                </w:r>
                <w:r w:rsidRPr="00EB77FC">
                  <w:rPr>
                    <w:rFonts w:eastAsiaTheme="minorEastAsia" w:cstheme="minorHAnsi"/>
                  </w:rPr>
                  <w:t xml:space="preserve"> Attended 2021 Health Data Analytics Association (HDAA) Virtual Conference                                                                                                                                     </w:t>
                </w:r>
                <w:r w:rsidRPr="00EB77FC">
                  <w:rPr>
                    <w:rFonts w:eastAsiaTheme="minorEastAsia" w:cstheme="minorHAnsi"/>
                    <w:b/>
                  </w:rPr>
                  <w:t>4.</w:t>
                </w:r>
                <w:r w:rsidRPr="00EB77FC">
                  <w:rPr>
                    <w:rFonts w:eastAsiaTheme="minorEastAsia" w:cstheme="minorHAnsi"/>
                  </w:rPr>
                  <w:t xml:space="preserve"> Attended 2021 Vizient Conference</w:t>
                </w:r>
              </w:p>
            </w:tc>
          </w:sdtContent>
        </w:sdt>
        <w:sdt>
          <w:sdtPr>
            <w:rPr>
              <w:rFonts w:eastAsiaTheme="minorEastAsia" w:cstheme="minorHAnsi"/>
            </w:rPr>
            <w:id w:val="-864741773"/>
            <w:placeholder>
              <w:docPart w:val="0FD50266222E48A291D18B74E43C11C6"/>
            </w:placeholder>
            <w15:color w:val="FF0000"/>
          </w:sdtPr>
          <w:sdtContent>
            <w:tc>
              <w:tcPr>
                <w:tcW w:w="5310" w:type="dxa"/>
              </w:tcPr>
              <w:p w14:paraId="2E8C2E12"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1.</w:t>
                </w:r>
                <w:r w:rsidRPr="00EB77FC">
                  <w:rPr>
                    <w:rFonts w:eastAsiaTheme="minorEastAsia" w:cstheme="minorHAnsi"/>
                  </w:rPr>
                  <w:t xml:space="preserve"> Continued education specific to online curriculum and education development.                                                                                              </w:t>
                </w:r>
                <w:r w:rsidRPr="00EB77FC">
                  <w:rPr>
                    <w:rFonts w:eastAsiaTheme="minorEastAsia" w:cstheme="minorHAnsi"/>
                    <w:b/>
                  </w:rPr>
                  <w:t>2.</w:t>
                </w:r>
                <w:r w:rsidRPr="00EB77FC">
                  <w:rPr>
                    <w:rFonts w:eastAsiaTheme="minorEastAsia" w:cstheme="minorHAnsi"/>
                  </w:rPr>
                  <w:t xml:space="preserve"> Continued education specific to online curriculum and education development.                                                                                                 </w:t>
                </w:r>
                <w:r w:rsidRPr="00EB77FC">
                  <w:rPr>
                    <w:rFonts w:eastAsiaTheme="minorEastAsia" w:cstheme="minorHAnsi"/>
                    <w:b/>
                  </w:rPr>
                  <w:t>3.</w:t>
                </w:r>
                <w:r w:rsidRPr="00EB77FC">
                  <w:rPr>
                    <w:rFonts w:eastAsiaTheme="minorEastAsia" w:cstheme="minorHAnsi"/>
                  </w:rPr>
                  <w:t xml:space="preserve"> Continued education specific to online curriculum and education development.                                                                                                 </w:t>
                </w:r>
                <w:r w:rsidRPr="00EB77FC">
                  <w:rPr>
                    <w:rFonts w:eastAsiaTheme="minorEastAsia" w:cstheme="minorHAnsi"/>
                    <w:b/>
                  </w:rPr>
                  <w:t xml:space="preserve">4. </w:t>
                </w:r>
                <w:r w:rsidRPr="00EB77FC">
                  <w:rPr>
                    <w:rFonts w:eastAsiaTheme="minorEastAsia" w:cstheme="minorHAnsi"/>
                  </w:rPr>
                  <w:t>Continued education specific to online curriculum and education development.</w:t>
                </w:r>
              </w:p>
            </w:tc>
          </w:sdtContent>
        </w:sdt>
      </w:tr>
      <w:tr w:rsidR="00EB77FC" w:rsidRPr="00EB77FC" w14:paraId="08549B1B" w14:textId="77777777" w:rsidTr="00321A8E">
        <w:trPr>
          <w:trHeight w:val="288"/>
        </w:trPr>
        <w:sdt>
          <w:sdtPr>
            <w:rPr>
              <w:rFonts w:eastAsiaTheme="minorEastAsia" w:cstheme="minorHAnsi"/>
            </w:rPr>
            <w:id w:val="-1789189605"/>
            <w:placeholder>
              <w:docPart w:val="BEA1042E286F4ACDA686BFE89D397C99"/>
            </w:placeholder>
            <w15:color w:val="FF0000"/>
          </w:sdtPr>
          <w:sdtContent>
            <w:tc>
              <w:tcPr>
                <w:tcW w:w="1710" w:type="dxa"/>
              </w:tcPr>
              <w:p w14:paraId="19857C60" w14:textId="77777777" w:rsidR="00EB77FC" w:rsidRPr="00EB77FC" w:rsidRDefault="00EB77FC" w:rsidP="00EB77FC">
                <w:pPr>
                  <w:spacing w:before="120" w:after="120"/>
                  <w:rPr>
                    <w:rFonts w:eastAsiaTheme="minorEastAsia" w:cstheme="minorHAnsi"/>
                  </w:rPr>
                </w:pPr>
                <w:r w:rsidRPr="00EB77FC">
                  <w:rPr>
                    <w:rFonts w:eastAsiaTheme="minorEastAsia" w:cstheme="minorHAnsi"/>
                  </w:rPr>
                  <w:t>Alexandrea Wright</w:t>
                </w:r>
              </w:p>
            </w:tc>
          </w:sdtContent>
        </w:sdt>
        <w:sdt>
          <w:sdtPr>
            <w:rPr>
              <w:rFonts w:eastAsiaTheme="minorEastAsia" w:cstheme="minorHAnsi"/>
            </w:rPr>
            <w:id w:val="-1531561841"/>
            <w:placeholder>
              <w:docPart w:val="A27A4FAF509D4CE2BD19B3E72DE00CE7"/>
            </w:placeholder>
            <w15:color w:val="FF0000"/>
          </w:sdtPr>
          <w:sdtContent>
            <w:tc>
              <w:tcPr>
                <w:tcW w:w="1440" w:type="dxa"/>
              </w:tcPr>
              <w:p w14:paraId="3101414C" w14:textId="77777777" w:rsidR="00EB77FC" w:rsidRPr="00EB77FC" w:rsidRDefault="00EB77FC" w:rsidP="00EB77FC">
                <w:pPr>
                  <w:spacing w:before="120" w:after="120"/>
                  <w:rPr>
                    <w:rFonts w:eastAsiaTheme="minorEastAsia" w:cstheme="minorHAnsi"/>
                  </w:rPr>
                </w:pPr>
                <w:r w:rsidRPr="00EB77FC">
                  <w:rPr>
                    <w:rFonts w:eastAsiaTheme="minorEastAsia" w:cstheme="minorHAnsi"/>
                  </w:rPr>
                  <w:t>Adjunct Faculty</w:t>
                </w:r>
              </w:p>
            </w:tc>
          </w:sdtContent>
        </w:sdt>
        <w:sdt>
          <w:sdtPr>
            <w:rPr>
              <w:rFonts w:eastAsiaTheme="minorEastAsia" w:cstheme="minorHAnsi"/>
            </w:rPr>
            <w:id w:val="90432720"/>
            <w:placeholder>
              <w:docPart w:val="D3A00B8349644ED7AFD0F3EF4A2DA99D"/>
            </w:placeholder>
            <w15:color w:val="FF0000"/>
          </w:sdtPr>
          <w:sdtContent>
            <w:tc>
              <w:tcPr>
                <w:tcW w:w="5310" w:type="dxa"/>
              </w:tcPr>
              <w:p w14:paraId="1832D2F5"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1.</w:t>
                </w:r>
                <w:r w:rsidRPr="00EB77FC">
                  <w:rPr>
                    <w:rFonts w:eastAsiaTheme="minorEastAsia" w:cstheme="minorHAnsi"/>
                  </w:rPr>
                  <w:t xml:space="preserve"> Attended the DFW HIMA Virtual Spring 2021 Workshop                                                                                                                                                                 </w:t>
                </w:r>
                <w:r w:rsidRPr="00EB77FC">
                  <w:rPr>
                    <w:rFonts w:eastAsiaTheme="minorEastAsia" w:cstheme="minorHAnsi"/>
                    <w:b/>
                  </w:rPr>
                  <w:t>2.</w:t>
                </w:r>
                <w:r w:rsidRPr="00EB77FC">
                  <w:rPr>
                    <w:rFonts w:eastAsiaTheme="minorEastAsia" w:cstheme="minorHAnsi"/>
                  </w:rPr>
                  <w:t xml:space="preserve"> Attended Active Learning &amp; Student Engagement, Summer 2021                                                                                                                                                 </w:t>
                </w:r>
                <w:r w:rsidRPr="00EB77FC">
                  <w:rPr>
                    <w:rFonts w:eastAsiaTheme="minorEastAsia" w:cstheme="minorHAnsi"/>
                    <w:b/>
                  </w:rPr>
                  <w:t>3.</w:t>
                </w:r>
                <w:r w:rsidRPr="00EB77FC">
                  <w:rPr>
                    <w:rFonts w:eastAsiaTheme="minorEastAsia" w:cstheme="minorHAnsi"/>
                  </w:rPr>
                  <w:t xml:space="preserve"> Attended Student Engagement beyond the Classroom, Fall 2021                                                                                                                                                                               </w:t>
                </w:r>
                <w:r w:rsidRPr="00EB77FC">
                  <w:rPr>
                    <w:rFonts w:eastAsiaTheme="minorEastAsia" w:cstheme="minorHAnsi"/>
                    <w:b/>
                  </w:rPr>
                  <w:t>4.</w:t>
                </w:r>
                <w:r w:rsidRPr="00EB77FC">
                  <w:rPr>
                    <w:rFonts w:eastAsiaTheme="minorEastAsia" w:cstheme="minorHAnsi"/>
                  </w:rPr>
                  <w:t xml:space="preserve"> Attended In their Shoes: The Importance of Empathy and Emotional Intelligence in the Classroom, Fall 2021                                                                       </w:t>
                </w:r>
                <w:r w:rsidRPr="00EB77FC">
                  <w:rPr>
                    <w:rFonts w:eastAsiaTheme="minorEastAsia" w:cstheme="minorHAnsi"/>
                    <w:b/>
                  </w:rPr>
                  <w:t>5.</w:t>
                </w:r>
                <w:r w:rsidRPr="00EB77FC">
                  <w:rPr>
                    <w:rFonts w:eastAsiaTheme="minorEastAsia" w:cstheme="minorHAnsi"/>
                  </w:rPr>
                  <w:t xml:space="preserve"> Attended the DFW HIMA Fall 2021 Workshop</w:t>
                </w:r>
              </w:p>
            </w:tc>
          </w:sdtContent>
        </w:sdt>
        <w:sdt>
          <w:sdtPr>
            <w:rPr>
              <w:rFonts w:eastAsiaTheme="minorEastAsia" w:cstheme="minorHAnsi"/>
            </w:rPr>
            <w:id w:val="2025508027"/>
            <w:placeholder>
              <w:docPart w:val="BA95DDE95A234247A8F4B9BC76658956"/>
            </w:placeholder>
            <w15:color w:val="FF0000"/>
          </w:sdtPr>
          <w:sdtContent>
            <w:tc>
              <w:tcPr>
                <w:tcW w:w="5310" w:type="dxa"/>
              </w:tcPr>
              <w:p w14:paraId="70D3CC61" w14:textId="77777777" w:rsidR="00EB77FC" w:rsidRPr="00EB77FC" w:rsidRDefault="00EB77FC" w:rsidP="00EB77FC">
                <w:pPr>
                  <w:spacing w:before="120" w:after="120"/>
                  <w:rPr>
                    <w:rFonts w:eastAsiaTheme="minorEastAsia" w:cstheme="minorHAnsi"/>
                  </w:rPr>
                </w:pPr>
                <w:r w:rsidRPr="00EB77FC">
                  <w:rPr>
                    <w:rFonts w:eastAsiaTheme="minorEastAsia" w:cstheme="minorHAnsi"/>
                    <w:b/>
                  </w:rPr>
                  <w:t>1.</w:t>
                </w:r>
                <w:r w:rsidRPr="00EB77FC">
                  <w:rPr>
                    <w:rFonts w:eastAsiaTheme="minorEastAsia" w:cstheme="minorHAnsi"/>
                  </w:rPr>
                  <w:t xml:space="preserve"> Continued education specific to HIM related topics                                                                                                                                                      </w:t>
                </w:r>
                <w:r w:rsidRPr="00EB77FC">
                  <w:rPr>
                    <w:rFonts w:eastAsiaTheme="minorEastAsia" w:cstheme="minorHAnsi"/>
                    <w:b/>
                  </w:rPr>
                  <w:t>2.</w:t>
                </w:r>
                <w:r w:rsidRPr="00EB77FC">
                  <w:rPr>
                    <w:rFonts w:eastAsiaTheme="minorEastAsia" w:cstheme="minorHAnsi"/>
                  </w:rPr>
                  <w:t xml:space="preserve"> Continued education to gain knowledge on communication skills to better engage with students.                                                         </w:t>
                </w:r>
                <w:r w:rsidRPr="00EB77FC">
                  <w:rPr>
                    <w:rFonts w:eastAsiaTheme="minorEastAsia" w:cstheme="minorHAnsi"/>
                    <w:b/>
                  </w:rPr>
                  <w:t>3.</w:t>
                </w:r>
                <w:r w:rsidRPr="00EB77FC">
                  <w:rPr>
                    <w:rFonts w:eastAsiaTheme="minorEastAsia" w:cstheme="minorHAnsi"/>
                  </w:rPr>
                  <w:t xml:space="preserve"> Continued Education regarding engagement between instructors and students.                                                                                                      </w:t>
                </w:r>
                <w:r w:rsidRPr="00EB77FC">
                  <w:rPr>
                    <w:rFonts w:eastAsiaTheme="minorEastAsia" w:cstheme="minorHAnsi"/>
                    <w:b/>
                  </w:rPr>
                  <w:t>4.</w:t>
                </w:r>
                <w:r w:rsidRPr="00EB77FC">
                  <w:rPr>
                    <w:rFonts w:eastAsiaTheme="minorEastAsia" w:cstheme="minorHAnsi"/>
                  </w:rPr>
                  <w:t xml:space="preserve"> Continued Education on the psychology of understanding peers and students with human elements when instructing. This helps to be empathetic with students.                                                                                                                                                                                       </w:t>
                </w:r>
                <w:r w:rsidRPr="00EB77FC">
                  <w:rPr>
                    <w:rFonts w:eastAsiaTheme="minorEastAsia" w:cstheme="minorHAnsi"/>
                    <w:b/>
                  </w:rPr>
                  <w:t>5.</w:t>
                </w:r>
                <w:r w:rsidRPr="00EB77FC">
                  <w:rPr>
                    <w:rFonts w:eastAsiaTheme="minorEastAsia" w:cstheme="minorHAnsi"/>
                  </w:rPr>
                  <w:t xml:space="preserve"> Continued education specific to HIM related topics</w:t>
                </w:r>
              </w:p>
            </w:tc>
          </w:sdtContent>
        </w:sdt>
      </w:tr>
      <w:tr w:rsidR="00EB77FC" w:rsidRPr="00EB77FC" w14:paraId="6B6E988D" w14:textId="77777777" w:rsidTr="00321A8E">
        <w:trPr>
          <w:trHeight w:val="288"/>
        </w:trPr>
        <w:sdt>
          <w:sdtPr>
            <w:rPr>
              <w:rFonts w:eastAsiaTheme="minorEastAsia"/>
            </w:rPr>
            <w:id w:val="-1775160368"/>
            <w:placeholder>
              <w:docPart w:val="6E8B82F6A7464356BC2630F60DC83424"/>
            </w:placeholder>
            <w15:color w:val="FF0000"/>
          </w:sdtPr>
          <w:sdtContent>
            <w:tc>
              <w:tcPr>
                <w:tcW w:w="1710" w:type="dxa"/>
              </w:tcPr>
              <w:p w14:paraId="30CF03A5" w14:textId="77777777" w:rsidR="00EB77FC" w:rsidRPr="00EB77FC" w:rsidRDefault="00324F81" w:rsidP="00EB77FC">
                <w:pPr>
                  <w:spacing w:before="120" w:after="120"/>
                  <w:rPr>
                    <w:rFonts w:eastAsiaTheme="minorEastAsia"/>
                  </w:rPr>
                </w:pPr>
                <w:r>
                  <w:rPr>
                    <w:rFonts w:eastAsiaTheme="minorEastAsia"/>
                  </w:rPr>
                  <w:t>Joan Hodge</w:t>
                </w:r>
              </w:p>
            </w:tc>
          </w:sdtContent>
        </w:sdt>
        <w:sdt>
          <w:sdtPr>
            <w:rPr>
              <w:rFonts w:eastAsiaTheme="minorEastAsia"/>
            </w:rPr>
            <w:id w:val="22133561"/>
            <w:placeholder>
              <w:docPart w:val="32A0B4743FE54EBCB73E5171624227EB"/>
            </w:placeholder>
            <w15:color w:val="FF0000"/>
          </w:sdtPr>
          <w:sdtContent>
            <w:tc>
              <w:tcPr>
                <w:tcW w:w="1440" w:type="dxa"/>
              </w:tcPr>
              <w:p w14:paraId="10CBAA8F" w14:textId="77777777" w:rsidR="00EB77FC" w:rsidRPr="00EB77FC" w:rsidRDefault="00324F81" w:rsidP="00EB77FC">
                <w:pPr>
                  <w:spacing w:before="120" w:after="120"/>
                  <w:rPr>
                    <w:rFonts w:eastAsiaTheme="minorEastAsia"/>
                  </w:rPr>
                </w:pPr>
                <w:r>
                  <w:rPr>
                    <w:rFonts w:eastAsiaTheme="minorEastAsia"/>
                  </w:rPr>
                  <w:t>Adjunct Faculty</w:t>
                </w:r>
              </w:p>
            </w:tc>
          </w:sdtContent>
        </w:sdt>
        <w:sdt>
          <w:sdtPr>
            <w:rPr>
              <w:rFonts w:eastAsiaTheme="minorEastAsia"/>
            </w:rPr>
            <w:id w:val="-696699322"/>
            <w:placeholder>
              <w:docPart w:val="82712CFC25524C0FA25B09810928DF75"/>
            </w:placeholder>
            <w15:color w:val="FF0000"/>
          </w:sdtPr>
          <w:sdtContent>
            <w:tc>
              <w:tcPr>
                <w:tcW w:w="5310" w:type="dxa"/>
              </w:tcPr>
              <w:p w14:paraId="705AECB7" w14:textId="77777777" w:rsidR="00324F81" w:rsidRDefault="00324F81" w:rsidP="00EB77FC">
                <w:pPr>
                  <w:spacing w:before="120" w:after="120"/>
                  <w:rPr>
                    <w:rFonts w:eastAsiaTheme="minorEastAsia"/>
                  </w:rPr>
                </w:pPr>
                <w:r w:rsidRPr="00324F81">
                  <w:rPr>
                    <w:rFonts w:eastAsiaTheme="minorEastAsia"/>
                    <w:b/>
                  </w:rPr>
                  <w:t>1.</w:t>
                </w:r>
                <w:r>
                  <w:rPr>
                    <w:rFonts w:eastAsiaTheme="minorEastAsia"/>
                  </w:rPr>
                  <w:t xml:space="preserve"> Vaccine Administration Trainings- 2018</w:t>
                </w:r>
              </w:p>
              <w:p w14:paraId="6B380E3B" w14:textId="77777777" w:rsidR="00324F81" w:rsidRDefault="00324F81" w:rsidP="00EB77FC">
                <w:pPr>
                  <w:spacing w:before="120" w:after="120"/>
                  <w:rPr>
                    <w:rFonts w:eastAsiaTheme="minorEastAsia"/>
                  </w:rPr>
                </w:pPr>
                <w:r w:rsidRPr="00324F81">
                  <w:rPr>
                    <w:rFonts w:eastAsiaTheme="minorEastAsia"/>
                    <w:b/>
                  </w:rPr>
                  <w:t>2.</w:t>
                </w:r>
                <w:r>
                  <w:rPr>
                    <w:rFonts w:eastAsiaTheme="minorEastAsia"/>
                  </w:rPr>
                  <w:t xml:space="preserve"> Coaching and Mentoring for Success 3/11/17</w:t>
                </w:r>
              </w:p>
              <w:p w14:paraId="6086E10C" w14:textId="77777777" w:rsidR="00324F81" w:rsidRDefault="00324F81" w:rsidP="00EB77FC">
                <w:pPr>
                  <w:spacing w:before="120" w:after="120"/>
                  <w:rPr>
                    <w:rFonts w:eastAsiaTheme="minorEastAsia"/>
                  </w:rPr>
                </w:pPr>
                <w:r w:rsidRPr="00324F81">
                  <w:rPr>
                    <w:rFonts w:eastAsiaTheme="minorEastAsia"/>
                    <w:b/>
                  </w:rPr>
                  <w:t>3.</w:t>
                </w:r>
                <w:r>
                  <w:rPr>
                    <w:rFonts w:eastAsiaTheme="minorEastAsia"/>
                  </w:rPr>
                  <w:t xml:space="preserve"> </w:t>
                </w:r>
                <w:r>
                  <w:t>Introduction to Natural Health and Healing: 12/2/2018</w:t>
                </w:r>
              </w:p>
              <w:p w14:paraId="31746DB1" w14:textId="77777777" w:rsidR="00324F81" w:rsidRDefault="00324F81" w:rsidP="00EB77FC">
                <w:pPr>
                  <w:spacing w:before="120" w:after="120"/>
                  <w:rPr>
                    <w:rFonts w:eastAsiaTheme="minorEastAsia"/>
                  </w:rPr>
                </w:pPr>
                <w:r w:rsidRPr="00324F81">
                  <w:rPr>
                    <w:rFonts w:eastAsiaTheme="minorEastAsia"/>
                    <w:b/>
                  </w:rPr>
                  <w:t>4.</w:t>
                </w:r>
                <w:r>
                  <w:rPr>
                    <w:rFonts w:eastAsiaTheme="minorEastAsia"/>
                  </w:rPr>
                  <w:t xml:space="preserve"> </w:t>
                </w:r>
                <w:r>
                  <w:t>American Holistic Nurses Association-Self-Care and Improved Patient Care: 10/05/2018</w:t>
                </w:r>
              </w:p>
              <w:p w14:paraId="5AA0DB18" w14:textId="77777777" w:rsidR="00324F81" w:rsidRDefault="00324F81" w:rsidP="00EB77FC">
                <w:pPr>
                  <w:spacing w:before="120" w:after="120"/>
                </w:pPr>
                <w:r w:rsidRPr="00324F81">
                  <w:rPr>
                    <w:rFonts w:eastAsiaTheme="minorEastAsia"/>
                    <w:b/>
                  </w:rPr>
                  <w:t>5.</w:t>
                </w:r>
                <w:r>
                  <w:rPr>
                    <w:rFonts w:eastAsiaTheme="minorEastAsia"/>
                  </w:rPr>
                  <w:t xml:space="preserve"> </w:t>
                </w:r>
                <w:r>
                  <w:t>Certification in Mindfulness: 9/12/2019</w:t>
                </w:r>
              </w:p>
              <w:p w14:paraId="6801FF9C" w14:textId="77777777" w:rsidR="00324F81" w:rsidRDefault="00324F81" w:rsidP="00EB77FC">
                <w:pPr>
                  <w:spacing w:before="120" w:after="120"/>
                </w:pPr>
                <w:r w:rsidRPr="00324F81">
                  <w:rPr>
                    <w:rFonts w:eastAsiaTheme="minorEastAsia"/>
                    <w:b/>
                  </w:rPr>
                  <w:t>6.</w:t>
                </w:r>
                <w:r>
                  <w:rPr>
                    <w:rFonts w:eastAsiaTheme="minorEastAsia"/>
                  </w:rPr>
                  <w:t xml:space="preserve"> </w:t>
                </w:r>
                <w:r>
                  <w:t>Foundations of Therapeutic Touch: 2/9 &amp; 10/ 2019</w:t>
                </w:r>
              </w:p>
              <w:p w14:paraId="2FB7DFFC" w14:textId="77777777" w:rsidR="00324F81" w:rsidRDefault="00324F81" w:rsidP="00EB77FC">
                <w:pPr>
                  <w:spacing w:before="120" w:after="120"/>
                </w:pPr>
                <w:r w:rsidRPr="00324F81">
                  <w:rPr>
                    <w:rFonts w:eastAsiaTheme="minorEastAsia"/>
                    <w:b/>
                  </w:rPr>
                  <w:t>7.</w:t>
                </w:r>
                <w:r>
                  <w:rPr>
                    <w:rFonts w:eastAsiaTheme="minorEastAsia"/>
                  </w:rPr>
                  <w:t xml:space="preserve"> </w:t>
                </w:r>
                <w:r>
                  <w:t>Recertification for Online Teaching at Collin College: 7/25/2018</w:t>
                </w:r>
              </w:p>
              <w:p w14:paraId="3C1897FF" w14:textId="77777777" w:rsidR="00324F81" w:rsidRDefault="00324F81" w:rsidP="00EB77FC">
                <w:pPr>
                  <w:spacing w:before="120" w:after="120"/>
                </w:pPr>
                <w:r w:rsidRPr="00324F81">
                  <w:rPr>
                    <w:rFonts w:eastAsiaTheme="minorEastAsia"/>
                    <w:b/>
                  </w:rPr>
                  <w:t>8.</w:t>
                </w:r>
                <w:r>
                  <w:rPr>
                    <w:rFonts w:eastAsiaTheme="minorEastAsia"/>
                  </w:rPr>
                  <w:t xml:space="preserve"> </w:t>
                </w:r>
                <w:r>
                  <w:t>Teaching Strategies on Improvement in Retention and Graduation: 2/1, 2/8, and 3/1/2019</w:t>
                </w:r>
              </w:p>
              <w:p w14:paraId="168BD620" w14:textId="77777777" w:rsidR="00324F81" w:rsidRDefault="00324F81" w:rsidP="00EB77FC">
                <w:pPr>
                  <w:spacing w:before="120" w:after="120"/>
                </w:pPr>
                <w:r w:rsidRPr="00324F81">
                  <w:rPr>
                    <w:b/>
                  </w:rPr>
                  <w:lastRenderedPageBreak/>
                  <w:t>9.</w:t>
                </w:r>
                <w:r>
                  <w:t xml:space="preserve">  QM (APPQMR) Independently Applying the QM Rubric (Virtual) 11/6/2020</w:t>
                </w:r>
              </w:p>
              <w:p w14:paraId="0DA23DDA" w14:textId="77777777" w:rsidR="00324F81" w:rsidRDefault="00324F81" w:rsidP="00EB77FC">
                <w:pPr>
                  <w:spacing w:before="120" w:after="120"/>
                </w:pPr>
                <w:r w:rsidRPr="00324F81">
                  <w:rPr>
                    <w:rFonts w:eastAsiaTheme="minorEastAsia"/>
                    <w:b/>
                  </w:rPr>
                  <w:t>10.</w:t>
                </w:r>
                <w:r>
                  <w:rPr>
                    <w:rFonts w:eastAsiaTheme="minorEastAsia"/>
                  </w:rPr>
                  <w:t xml:space="preserve"> </w:t>
                </w:r>
                <w:r>
                  <w:t>Certificate in Online Teaching and Learning: 11 credit hour certification from Central New Mexico College: completed spring 2021</w:t>
                </w:r>
              </w:p>
              <w:p w14:paraId="6FA13951" w14:textId="77777777" w:rsidR="0072558D" w:rsidRDefault="00324F81" w:rsidP="00EB77FC">
                <w:pPr>
                  <w:spacing w:before="120" w:after="120"/>
                  <w:rPr>
                    <w:rFonts w:cstheme="minorHAnsi"/>
                  </w:rPr>
                </w:pPr>
                <w:r w:rsidRPr="00324F81">
                  <w:rPr>
                    <w:rFonts w:cstheme="minorHAnsi"/>
                    <w:b/>
                  </w:rPr>
                  <w:t>11.</w:t>
                </w:r>
                <w:r>
                  <w:rPr>
                    <w:rFonts w:cstheme="minorHAnsi"/>
                  </w:rPr>
                  <w:t xml:space="preserve"> </w:t>
                </w:r>
                <w:r w:rsidRPr="000835D0">
                  <w:rPr>
                    <w:rFonts w:cstheme="minorHAnsi"/>
                  </w:rPr>
                  <w:t>Motivational Interviewing: 10/10/2021</w:t>
                </w:r>
                <w:r w:rsidRPr="000835D0">
                  <w:rPr>
                    <w:rFonts w:cstheme="minorHAnsi"/>
                  </w:rPr>
                  <w:br/>
                </w:r>
                <w:r w:rsidRPr="00324F81">
                  <w:rPr>
                    <w:rFonts w:cstheme="minorHAnsi"/>
                    <w:b/>
                  </w:rPr>
                  <w:t>12.</w:t>
                </w:r>
                <w:r>
                  <w:rPr>
                    <w:rFonts w:cstheme="minorHAnsi"/>
                  </w:rPr>
                  <w:t xml:space="preserve"> </w:t>
                </w:r>
                <w:r w:rsidRPr="000835D0">
                  <w:rPr>
                    <w:rFonts w:cstheme="minorHAnsi"/>
                  </w:rPr>
                  <w:t>Preventing Patient Alarm Fatigue: 10/11/2021</w:t>
                </w:r>
                <w:r w:rsidRPr="000835D0">
                  <w:rPr>
                    <w:rFonts w:cstheme="minorHAnsi"/>
                  </w:rPr>
                  <w:br/>
                </w:r>
                <w:r w:rsidRPr="00324F81">
                  <w:rPr>
                    <w:rFonts w:cstheme="minorHAnsi"/>
                    <w:b/>
                  </w:rPr>
                  <w:t>13.</w:t>
                </w:r>
                <w:r>
                  <w:rPr>
                    <w:rFonts w:cstheme="minorHAnsi"/>
                  </w:rPr>
                  <w:t xml:space="preserve"> </w:t>
                </w:r>
                <w:r w:rsidRPr="000835D0">
                  <w:rPr>
                    <w:rFonts w:cstheme="minorHAnsi"/>
                  </w:rPr>
                  <w:t>Diet &amp; Longevity: 10/12/2021</w:t>
                </w:r>
                <w:r w:rsidRPr="000835D0">
                  <w:rPr>
                    <w:rFonts w:cstheme="minorHAnsi"/>
                  </w:rPr>
                  <w:br/>
                </w:r>
                <w:r w:rsidRPr="00324F81">
                  <w:rPr>
                    <w:rFonts w:cstheme="minorHAnsi"/>
                    <w:b/>
                  </w:rPr>
                  <w:t>14.</w:t>
                </w:r>
                <w:r>
                  <w:rPr>
                    <w:rFonts w:cstheme="minorHAnsi"/>
                  </w:rPr>
                  <w:t xml:space="preserve"> </w:t>
                </w:r>
                <w:r w:rsidRPr="000835D0">
                  <w:rPr>
                    <w:rFonts w:cstheme="minorHAnsi"/>
                  </w:rPr>
                  <w:t>The Power of Human Connection: 10/27/2021</w:t>
                </w:r>
                <w:r w:rsidRPr="000835D0">
                  <w:rPr>
                    <w:rFonts w:cstheme="minorHAnsi"/>
                  </w:rPr>
                  <w:br/>
                </w:r>
                <w:r w:rsidRPr="00324F81">
                  <w:rPr>
                    <w:rFonts w:cstheme="minorHAnsi"/>
                    <w:b/>
                  </w:rPr>
                  <w:t>15.</w:t>
                </w:r>
                <w:r>
                  <w:rPr>
                    <w:rFonts w:cstheme="minorHAnsi"/>
                  </w:rPr>
                  <w:t xml:space="preserve"> </w:t>
                </w:r>
                <w:r w:rsidRPr="000835D0">
                  <w:rPr>
                    <w:rFonts w:cstheme="minorHAnsi"/>
                  </w:rPr>
                  <w:t>Sports Nutrition: 10/17/2021</w:t>
                </w:r>
                <w:r w:rsidRPr="000835D0">
                  <w:rPr>
                    <w:rFonts w:cstheme="minorHAnsi"/>
                  </w:rPr>
                  <w:br/>
                </w:r>
                <w:r w:rsidRPr="00324F81">
                  <w:rPr>
                    <w:rFonts w:cstheme="minorHAnsi"/>
                    <w:b/>
                  </w:rPr>
                  <w:t>16.</w:t>
                </w:r>
                <w:r>
                  <w:rPr>
                    <w:rFonts w:cstheme="minorHAnsi"/>
                  </w:rPr>
                  <w:t xml:space="preserve"> </w:t>
                </w:r>
                <w:r w:rsidRPr="000835D0">
                  <w:rPr>
                    <w:rFonts w:cstheme="minorHAnsi"/>
                  </w:rPr>
                  <w:t>Emotional Intelligence and the Work Environment: 10/21/2021</w:t>
                </w:r>
                <w:r w:rsidRPr="000835D0">
                  <w:rPr>
                    <w:rFonts w:cstheme="minorHAnsi"/>
                  </w:rPr>
                  <w:br/>
                </w:r>
                <w:r w:rsidRPr="00324F81">
                  <w:rPr>
                    <w:rFonts w:cstheme="minorHAnsi"/>
                    <w:b/>
                  </w:rPr>
                  <w:t>17.</w:t>
                </w:r>
                <w:r>
                  <w:rPr>
                    <w:rFonts w:cstheme="minorHAnsi"/>
                  </w:rPr>
                  <w:t xml:space="preserve"> </w:t>
                </w:r>
                <w:r w:rsidRPr="000835D0">
                  <w:rPr>
                    <w:rFonts w:cstheme="minorHAnsi"/>
                  </w:rPr>
                  <w:t>Nutrition and Cancer: 10/28/2021</w:t>
                </w:r>
                <w:r w:rsidRPr="000835D0">
                  <w:rPr>
                    <w:rFonts w:cstheme="minorHAnsi"/>
                  </w:rPr>
                  <w:br/>
                </w:r>
                <w:r w:rsidRPr="00324F81">
                  <w:rPr>
                    <w:rFonts w:cstheme="minorHAnsi"/>
                    <w:b/>
                  </w:rPr>
                  <w:t>18.</w:t>
                </w:r>
                <w:r>
                  <w:rPr>
                    <w:rFonts w:cstheme="minorHAnsi"/>
                  </w:rPr>
                  <w:t xml:space="preserve"> </w:t>
                </w:r>
                <w:r w:rsidRPr="000835D0">
                  <w:rPr>
                    <w:rFonts w:cstheme="minorHAnsi"/>
                  </w:rPr>
                  <w:t>Covid-19; Managing Staff Mental Health: 10/30/2021</w:t>
                </w:r>
                <w:r w:rsidRPr="000835D0">
                  <w:rPr>
                    <w:rFonts w:cstheme="minorHAnsi"/>
                  </w:rPr>
                  <w:br/>
                </w:r>
                <w:r w:rsidRPr="00324F81">
                  <w:rPr>
                    <w:rFonts w:cstheme="minorHAnsi"/>
                    <w:b/>
                  </w:rPr>
                  <w:t>19.</w:t>
                </w:r>
                <w:r>
                  <w:rPr>
                    <w:rFonts w:cstheme="minorHAnsi"/>
                  </w:rPr>
                  <w:t xml:space="preserve"> </w:t>
                </w:r>
                <w:r w:rsidRPr="000835D0">
                  <w:rPr>
                    <w:rFonts w:cstheme="minorHAnsi"/>
                  </w:rPr>
                  <w:t>Nurse Educator’s Conference: June 14/15/2021</w:t>
                </w:r>
                <w:r w:rsidRPr="000835D0">
                  <w:rPr>
                    <w:rFonts w:cstheme="minorHAnsi"/>
                  </w:rPr>
                  <w:br/>
                </w:r>
                <w:r w:rsidRPr="00324F81">
                  <w:rPr>
                    <w:rFonts w:cstheme="minorHAnsi"/>
                    <w:b/>
                  </w:rPr>
                  <w:t>20.</w:t>
                </w:r>
                <w:r>
                  <w:rPr>
                    <w:rFonts w:cstheme="minorHAnsi"/>
                  </w:rPr>
                  <w:t xml:space="preserve"> </w:t>
                </w:r>
                <w:r w:rsidRPr="000835D0">
                  <w:rPr>
                    <w:rFonts w:cstheme="minorHAnsi"/>
                  </w:rPr>
                  <w:t>Journey to Whole Health: 10/09/2021</w:t>
                </w:r>
                <w:r w:rsidRPr="000835D0">
                  <w:rPr>
                    <w:rFonts w:cstheme="minorHAnsi"/>
                  </w:rPr>
                  <w:br/>
                </w:r>
                <w:r w:rsidRPr="00324F81">
                  <w:rPr>
                    <w:rFonts w:cstheme="minorHAnsi"/>
                    <w:b/>
                  </w:rPr>
                  <w:t>21.</w:t>
                </w:r>
                <w:r>
                  <w:rPr>
                    <w:rFonts w:cstheme="minorHAnsi"/>
                  </w:rPr>
                  <w:t xml:space="preserve"> </w:t>
                </w:r>
                <w:r w:rsidRPr="000835D0">
                  <w:rPr>
                    <w:rFonts w:cstheme="minorHAnsi"/>
                  </w:rPr>
                  <w:t>Channeling the Power of Human Connection Toward Whole Health: 10/28/2021</w:t>
                </w:r>
                <w:r w:rsidRPr="000835D0">
                  <w:rPr>
                    <w:rFonts w:cstheme="minorHAnsi"/>
                  </w:rPr>
                  <w:br/>
                </w:r>
                <w:r w:rsidRPr="00324F81">
                  <w:rPr>
                    <w:rFonts w:cstheme="minorHAnsi"/>
                    <w:b/>
                  </w:rPr>
                  <w:t>22.</w:t>
                </w:r>
                <w:r>
                  <w:rPr>
                    <w:rFonts w:cstheme="minorHAnsi"/>
                  </w:rPr>
                  <w:t xml:space="preserve"> </w:t>
                </w:r>
                <w:r w:rsidRPr="000835D0">
                  <w:rPr>
                    <w:rFonts w:cstheme="minorHAnsi"/>
                  </w:rPr>
                  <w:t>Overview of Group Theory and Principles: 10/05/2021</w:t>
                </w:r>
                <w:r w:rsidRPr="000835D0">
                  <w:rPr>
                    <w:rFonts w:cstheme="minorHAnsi"/>
                  </w:rPr>
                  <w:br/>
                </w:r>
                <w:r w:rsidRPr="00324F81">
                  <w:rPr>
                    <w:rFonts w:cstheme="minorHAnsi"/>
                    <w:b/>
                  </w:rPr>
                  <w:t>23.</w:t>
                </w:r>
                <w:r>
                  <w:rPr>
                    <w:rFonts w:cstheme="minorHAnsi"/>
                  </w:rPr>
                  <w:t xml:space="preserve"> </w:t>
                </w:r>
                <w:r w:rsidRPr="000835D0">
                  <w:rPr>
                    <w:rFonts w:cstheme="minorHAnsi"/>
                  </w:rPr>
                  <w:t xml:space="preserve">Patient Safety 2.0: Using Technology to Enhance Patient </w:t>
                </w:r>
              </w:p>
              <w:p w14:paraId="242B9ED3" w14:textId="4AAD2640" w:rsidR="00324F81" w:rsidRDefault="00324F81" w:rsidP="00EB77FC">
                <w:pPr>
                  <w:spacing w:before="120" w:after="120"/>
                  <w:rPr>
                    <w:rFonts w:cstheme="minorHAnsi"/>
                  </w:rPr>
                </w:pPr>
                <w:r w:rsidRPr="00324F81">
                  <w:rPr>
                    <w:rFonts w:cstheme="minorHAnsi"/>
                    <w:b/>
                  </w:rPr>
                  <w:t>24.</w:t>
                </w:r>
                <w:r>
                  <w:rPr>
                    <w:rFonts w:cstheme="minorHAnsi"/>
                  </w:rPr>
                  <w:t xml:space="preserve"> </w:t>
                </w:r>
                <w:r w:rsidRPr="000835D0">
                  <w:rPr>
                    <w:rFonts w:cstheme="minorHAnsi"/>
                  </w:rPr>
                  <w:t>Safety Practices: 10/11/2021</w:t>
                </w:r>
                <w:r w:rsidRPr="000835D0">
                  <w:rPr>
                    <w:rFonts w:cstheme="minorHAnsi"/>
                  </w:rPr>
                  <w:br/>
                  <w:t xml:space="preserve">President’s Address: Psychiatric/Mental Health </w:t>
                </w:r>
              </w:p>
              <w:p w14:paraId="3878DB32" w14:textId="77777777" w:rsidR="00324F81" w:rsidRPr="00324F81" w:rsidRDefault="00324F81" w:rsidP="00EB77FC">
                <w:pPr>
                  <w:spacing w:before="120" w:after="120"/>
                </w:pPr>
                <w:r w:rsidRPr="00324F81">
                  <w:rPr>
                    <w:rFonts w:cstheme="minorHAnsi"/>
                    <w:b/>
                  </w:rPr>
                  <w:t>25.</w:t>
                </w:r>
                <w:r>
                  <w:rPr>
                    <w:rFonts w:cstheme="minorHAnsi"/>
                  </w:rPr>
                  <w:t xml:space="preserve"> </w:t>
                </w:r>
                <w:r w:rsidRPr="000835D0">
                  <w:rPr>
                    <w:rFonts w:cstheme="minorHAnsi"/>
                  </w:rPr>
                  <w:t>Nurses: Providing Partnerships in the Journey to Whole Health: 10/02/2021</w:t>
                </w:r>
              </w:p>
              <w:p w14:paraId="0F7DDF24" w14:textId="77777777" w:rsidR="00EB77FC" w:rsidRPr="00EB77FC" w:rsidRDefault="00EB77FC" w:rsidP="00EB77FC">
                <w:pPr>
                  <w:spacing w:before="120" w:after="120"/>
                  <w:rPr>
                    <w:rFonts w:eastAsiaTheme="minorEastAsia"/>
                  </w:rPr>
                </w:pPr>
              </w:p>
            </w:tc>
          </w:sdtContent>
        </w:sdt>
        <w:sdt>
          <w:sdtPr>
            <w:rPr>
              <w:rFonts w:eastAsiaTheme="minorEastAsia"/>
            </w:rPr>
            <w:id w:val="1505783922"/>
            <w:placeholder>
              <w:docPart w:val="21CD68CE51EA4BCCADA0B6873D8006BD"/>
            </w:placeholder>
            <w15:color w:val="FF0000"/>
          </w:sdtPr>
          <w:sdtContent>
            <w:tc>
              <w:tcPr>
                <w:tcW w:w="5310" w:type="dxa"/>
              </w:tcPr>
              <w:p w14:paraId="6AE6109D" w14:textId="77777777" w:rsidR="00324F81" w:rsidRDefault="00324F81" w:rsidP="00EB77FC">
                <w:pPr>
                  <w:spacing w:before="120" w:after="120"/>
                  <w:rPr>
                    <w:rFonts w:eastAsiaTheme="minorEastAsia"/>
                  </w:rPr>
                </w:pPr>
                <w:r w:rsidRPr="00324F81">
                  <w:rPr>
                    <w:rFonts w:eastAsiaTheme="minorEastAsia"/>
                    <w:b/>
                  </w:rPr>
                  <w:t>1.</w:t>
                </w:r>
                <w:r>
                  <w:rPr>
                    <w:rFonts w:eastAsiaTheme="minorEastAsia"/>
                  </w:rPr>
                  <w:t xml:space="preserve"> Continuing Education (CE)- Clinical</w:t>
                </w:r>
              </w:p>
              <w:p w14:paraId="17183B24" w14:textId="77777777" w:rsidR="00324F81" w:rsidRDefault="00324F81" w:rsidP="00EB77FC">
                <w:pPr>
                  <w:spacing w:before="120" w:after="120"/>
                  <w:rPr>
                    <w:rFonts w:eastAsiaTheme="minorEastAsia"/>
                  </w:rPr>
                </w:pPr>
                <w:r w:rsidRPr="00324F81">
                  <w:rPr>
                    <w:rFonts w:eastAsiaTheme="minorEastAsia"/>
                    <w:b/>
                  </w:rPr>
                  <w:t>2.</w:t>
                </w:r>
                <w:r>
                  <w:rPr>
                    <w:rFonts w:eastAsiaTheme="minorEastAsia"/>
                  </w:rPr>
                  <w:t xml:space="preserve"> CE- Pedagogy </w:t>
                </w:r>
              </w:p>
              <w:p w14:paraId="17A1A155" w14:textId="77777777" w:rsidR="00324F81" w:rsidRDefault="00324F81" w:rsidP="00EB77FC">
                <w:pPr>
                  <w:spacing w:before="120" w:after="120"/>
                  <w:rPr>
                    <w:rFonts w:eastAsiaTheme="minorEastAsia"/>
                  </w:rPr>
                </w:pPr>
                <w:r w:rsidRPr="00324F81">
                  <w:rPr>
                    <w:rFonts w:eastAsiaTheme="minorEastAsia"/>
                    <w:b/>
                  </w:rPr>
                  <w:t>3.</w:t>
                </w:r>
                <w:r>
                  <w:rPr>
                    <w:rFonts w:eastAsiaTheme="minorEastAsia"/>
                  </w:rPr>
                  <w:t xml:space="preserve"> CE- Clinical</w:t>
                </w:r>
              </w:p>
              <w:p w14:paraId="2EB6F7C5" w14:textId="77777777" w:rsidR="00324F81" w:rsidRDefault="00324F81" w:rsidP="00EB77FC">
                <w:pPr>
                  <w:spacing w:before="120" w:after="120"/>
                  <w:rPr>
                    <w:rFonts w:eastAsiaTheme="minorEastAsia"/>
                  </w:rPr>
                </w:pPr>
                <w:r w:rsidRPr="00D05F3F">
                  <w:rPr>
                    <w:rFonts w:eastAsiaTheme="minorEastAsia"/>
                    <w:b/>
                  </w:rPr>
                  <w:t>4.</w:t>
                </w:r>
                <w:r>
                  <w:rPr>
                    <w:rFonts w:eastAsiaTheme="minorEastAsia"/>
                  </w:rPr>
                  <w:t xml:space="preserve"> CE- Clinical</w:t>
                </w:r>
              </w:p>
              <w:p w14:paraId="3C4C1BC1" w14:textId="77777777" w:rsidR="00324F81" w:rsidRDefault="00324F81" w:rsidP="00EB77FC">
                <w:pPr>
                  <w:spacing w:before="120" w:after="120"/>
                  <w:rPr>
                    <w:rFonts w:eastAsiaTheme="minorEastAsia"/>
                  </w:rPr>
                </w:pPr>
                <w:r w:rsidRPr="00D05F3F">
                  <w:rPr>
                    <w:rFonts w:eastAsiaTheme="minorEastAsia"/>
                    <w:b/>
                  </w:rPr>
                  <w:t>5.</w:t>
                </w:r>
                <w:r>
                  <w:rPr>
                    <w:rFonts w:eastAsiaTheme="minorEastAsia"/>
                  </w:rPr>
                  <w:t xml:space="preserve"> CE- Clinical</w:t>
                </w:r>
              </w:p>
              <w:p w14:paraId="4ED19720" w14:textId="77777777" w:rsidR="00324F81" w:rsidRDefault="00324F81" w:rsidP="00EB77FC">
                <w:pPr>
                  <w:spacing w:before="120" w:after="120"/>
                  <w:rPr>
                    <w:rFonts w:eastAsiaTheme="minorEastAsia"/>
                  </w:rPr>
                </w:pPr>
                <w:r w:rsidRPr="00D05F3F">
                  <w:rPr>
                    <w:rFonts w:eastAsiaTheme="minorEastAsia"/>
                    <w:b/>
                  </w:rPr>
                  <w:t>6.</w:t>
                </w:r>
                <w:r>
                  <w:rPr>
                    <w:rFonts w:eastAsiaTheme="minorEastAsia"/>
                  </w:rPr>
                  <w:t xml:space="preserve"> CE- Clinical</w:t>
                </w:r>
              </w:p>
              <w:p w14:paraId="599F8290" w14:textId="77777777" w:rsidR="00324F81" w:rsidRDefault="00324F81" w:rsidP="00EB77FC">
                <w:pPr>
                  <w:spacing w:before="120" w:after="120"/>
                  <w:rPr>
                    <w:rFonts w:eastAsiaTheme="minorEastAsia"/>
                  </w:rPr>
                </w:pPr>
                <w:r w:rsidRPr="00D05F3F">
                  <w:rPr>
                    <w:rFonts w:eastAsiaTheme="minorEastAsia"/>
                    <w:b/>
                  </w:rPr>
                  <w:t>7.</w:t>
                </w:r>
                <w:r>
                  <w:rPr>
                    <w:rFonts w:eastAsiaTheme="minorEastAsia"/>
                  </w:rPr>
                  <w:t xml:space="preserve"> CE- Pedagogy</w:t>
                </w:r>
              </w:p>
              <w:p w14:paraId="5760A348" w14:textId="77777777" w:rsidR="00324F81" w:rsidRDefault="00324F81" w:rsidP="00EB77FC">
                <w:pPr>
                  <w:spacing w:before="120" w:after="120"/>
                  <w:rPr>
                    <w:rFonts w:eastAsiaTheme="minorEastAsia"/>
                  </w:rPr>
                </w:pPr>
                <w:r w:rsidRPr="00D05F3F">
                  <w:rPr>
                    <w:rFonts w:eastAsiaTheme="minorEastAsia"/>
                    <w:b/>
                  </w:rPr>
                  <w:t>8.</w:t>
                </w:r>
                <w:r>
                  <w:rPr>
                    <w:rFonts w:eastAsiaTheme="minorEastAsia"/>
                  </w:rPr>
                  <w:t xml:space="preserve"> CE- Pedagogy</w:t>
                </w:r>
              </w:p>
              <w:p w14:paraId="3164DA3F" w14:textId="77777777" w:rsidR="00324F81" w:rsidRDefault="00324F81" w:rsidP="00EB77FC">
                <w:pPr>
                  <w:spacing w:before="120" w:after="120"/>
                  <w:rPr>
                    <w:rFonts w:eastAsiaTheme="minorEastAsia"/>
                  </w:rPr>
                </w:pPr>
                <w:r w:rsidRPr="00D05F3F">
                  <w:rPr>
                    <w:rFonts w:eastAsiaTheme="minorEastAsia"/>
                    <w:b/>
                  </w:rPr>
                  <w:t>9.</w:t>
                </w:r>
                <w:r>
                  <w:rPr>
                    <w:rFonts w:eastAsiaTheme="minorEastAsia"/>
                  </w:rPr>
                  <w:t xml:space="preserve"> CE- Pedagogy- Curriculum Quality</w:t>
                </w:r>
              </w:p>
              <w:p w14:paraId="05157B9B" w14:textId="77777777" w:rsidR="00324F81" w:rsidRDefault="00324F81" w:rsidP="00EB77FC">
                <w:pPr>
                  <w:spacing w:before="120" w:after="120"/>
                  <w:rPr>
                    <w:rFonts w:eastAsiaTheme="minorEastAsia"/>
                  </w:rPr>
                </w:pPr>
                <w:r w:rsidRPr="00D05F3F">
                  <w:rPr>
                    <w:rFonts w:eastAsiaTheme="minorEastAsia"/>
                    <w:b/>
                  </w:rPr>
                  <w:t>10.</w:t>
                </w:r>
                <w:r>
                  <w:rPr>
                    <w:rFonts w:eastAsiaTheme="minorEastAsia"/>
                  </w:rPr>
                  <w:t xml:space="preserve"> CE- Pedagogy</w:t>
                </w:r>
              </w:p>
              <w:p w14:paraId="24339F2F" w14:textId="77777777" w:rsidR="00EB77FC" w:rsidRPr="00EB77FC" w:rsidRDefault="00324F81" w:rsidP="00EB77FC">
                <w:pPr>
                  <w:spacing w:before="120" w:after="120"/>
                  <w:rPr>
                    <w:rFonts w:eastAsiaTheme="minorEastAsia"/>
                  </w:rPr>
                </w:pPr>
                <w:r w:rsidRPr="00D05F3F">
                  <w:rPr>
                    <w:rFonts w:eastAsiaTheme="minorEastAsia"/>
                    <w:b/>
                  </w:rPr>
                  <w:lastRenderedPageBreak/>
                  <w:t>11-25.</w:t>
                </w:r>
                <w:r>
                  <w:rPr>
                    <w:rFonts w:eastAsiaTheme="minorEastAsia"/>
                  </w:rPr>
                  <w:t xml:space="preserve"> </w:t>
                </w:r>
                <w:r w:rsidRPr="000835D0">
                  <w:rPr>
                    <w:rFonts w:cstheme="minorHAnsi"/>
                  </w:rPr>
                  <w:t>Professional Nursing Continuing Education Credits</w:t>
                </w:r>
                <w:r>
                  <w:rPr>
                    <w:rFonts w:cstheme="minorHAnsi"/>
                  </w:rPr>
                  <w:t>- Clinical</w:t>
                </w:r>
              </w:p>
            </w:tc>
          </w:sdtContent>
        </w:sdt>
      </w:tr>
      <w:tr w:rsidR="00EB77FC" w:rsidRPr="00EB77FC" w14:paraId="2A91FD06" w14:textId="77777777" w:rsidTr="00321A8E">
        <w:trPr>
          <w:trHeight w:val="288"/>
        </w:trPr>
        <w:sdt>
          <w:sdtPr>
            <w:rPr>
              <w:rFonts w:eastAsiaTheme="minorEastAsia"/>
            </w:rPr>
            <w:id w:val="767894184"/>
            <w:placeholder>
              <w:docPart w:val="1214366545C343E39C67C5AB47BD17E1"/>
            </w:placeholder>
            <w15:color w:val="FF0000"/>
          </w:sdtPr>
          <w:sdtContent>
            <w:tc>
              <w:tcPr>
                <w:tcW w:w="1710" w:type="dxa"/>
              </w:tcPr>
              <w:p w14:paraId="0CDF4832" w14:textId="7DB061CA" w:rsidR="00EB77FC" w:rsidRPr="00EB77FC" w:rsidRDefault="00D60CED" w:rsidP="00EB77FC">
                <w:pPr>
                  <w:spacing w:before="120" w:after="120"/>
                  <w:rPr>
                    <w:rFonts w:eastAsiaTheme="minorEastAsia"/>
                  </w:rPr>
                </w:pPr>
                <w:r>
                  <w:rPr>
                    <w:rFonts w:eastAsiaTheme="minorEastAsia"/>
                  </w:rPr>
                  <w:t>Lydia Danton</w:t>
                </w:r>
              </w:p>
            </w:tc>
          </w:sdtContent>
        </w:sdt>
        <w:sdt>
          <w:sdtPr>
            <w:rPr>
              <w:rFonts w:eastAsiaTheme="minorEastAsia"/>
            </w:rPr>
            <w:id w:val="-1014610877"/>
            <w:placeholder>
              <w:docPart w:val="46C8DF1F44E44DDE81FC7E29C7B810EF"/>
            </w:placeholder>
            <w15:color w:val="FF0000"/>
          </w:sdtPr>
          <w:sdtContent>
            <w:tc>
              <w:tcPr>
                <w:tcW w:w="1440" w:type="dxa"/>
              </w:tcPr>
              <w:p w14:paraId="6CE15A16" w14:textId="0A5C614B" w:rsidR="00EB77FC" w:rsidRPr="00EB77FC" w:rsidRDefault="00D60CED" w:rsidP="00EB77FC">
                <w:pPr>
                  <w:spacing w:before="120" w:after="120"/>
                  <w:rPr>
                    <w:rFonts w:eastAsiaTheme="minorEastAsia"/>
                  </w:rPr>
                </w:pPr>
                <w:r>
                  <w:rPr>
                    <w:rFonts w:eastAsiaTheme="minorEastAsia"/>
                  </w:rPr>
                  <w:t>Program Director</w:t>
                </w:r>
              </w:p>
            </w:tc>
          </w:sdtContent>
        </w:sdt>
        <w:tc>
          <w:tcPr>
            <w:tcW w:w="5310" w:type="dxa"/>
          </w:tcPr>
          <w:sdt>
            <w:sdtPr>
              <w:id w:val="414910090"/>
              <w:placeholder>
                <w:docPart w:val="7EDFB99D425248C59188A7AA8905CC44"/>
              </w:placeholder>
              <w15:color w:val="FF0000"/>
            </w:sdtPr>
            <w:sdtContent>
              <w:p w14:paraId="0EC40A25" w14:textId="4FFF1EAB" w:rsidR="00FD5667" w:rsidRDefault="00FD5667" w:rsidP="00FD5667">
                <w:pPr>
                  <w:pStyle w:val="ListParagraph"/>
                  <w:numPr>
                    <w:ilvl w:val="1"/>
                    <w:numId w:val="3"/>
                  </w:numPr>
                  <w:spacing w:before="120" w:after="120"/>
                  <w:rPr>
                    <w:rFonts w:eastAsiaTheme="minorEastAsia"/>
                  </w:rPr>
                </w:pPr>
                <w:r w:rsidRPr="00FD5667">
                  <w:rPr>
                    <w:rFonts w:eastAsiaTheme="minorEastAsia"/>
                  </w:rPr>
                  <w:t>DFW HIMA Fall 2019 Workshop</w:t>
                </w:r>
              </w:p>
              <w:p w14:paraId="2761E148" w14:textId="4E00C087" w:rsidR="00FD5667" w:rsidRDefault="00FD5667" w:rsidP="00EB77FC">
                <w:pPr>
                  <w:pStyle w:val="ListParagraph"/>
                  <w:numPr>
                    <w:ilvl w:val="1"/>
                    <w:numId w:val="3"/>
                  </w:numPr>
                  <w:spacing w:before="120" w:after="120"/>
                  <w:rPr>
                    <w:rFonts w:eastAsiaTheme="minorEastAsia"/>
                  </w:rPr>
                </w:pPr>
                <w:r w:rsidRPr="00FD5667">
                  <w:rPr>
                    <w:rFonts w:eastAsiaTheme="minorEastAsia"/>
                  </w:rPr>
                  <w:t>AHIMA National Convention October 2019</w:t>
                </w:r>
              </w:p>
            </w:sdtContent>
          </w:sdt>
          <w:p w14:paraId="60FB2522" w14:textId="77777777" w:rsidR="00AE1F91" w:rsidRDefault="00AE1F91" w:rsidP="00EB77FC">
            <w:pPr>
              <w:pStyle w:val="ListParagraph"/>
              <w:numPr>
                <w:ilvl w:val="1"/>
                <w:numId w:val="3"/>
              </w:numPr>
              <w:spacing w:before="120" w:after="120"/>
              <w:rPr>
                <w:rFonts w:eastAsiaTheme="minorEastAsia"/>
              </w:rPr>
            </w:pPr>
            <w:r>
              <w:rPr>
                <w:rFonts w:eastAsiaTheme="minorEastAsia"/>
              </w:rPr>
              <w:t xml:space="preserve">Quality Matters Training 2019 - </w:t>
            </w:r>
            <w:r w:rsidRPr="00AE1F91">
              <w:rPr>
                <w:rFonts w:eastAsiaTheme="minorEastAsia"/>
              </w:rPr>
              <w:t>Independent Applying the QM Rubric (APPQMR)</w:t>
            </w:r>
          </w:p>
          <w:p w14:paraId="59CA3E60" w14:textId="4CDF66AF" w:rsidR="00AE1F91" w:rsidRDefault="00AE1F91" w:rsidP="00EB77FC">
            <w:pPr>
              <w:pStyle w:val="ListParagraph"/>
              <w:numPr>
                <w:ilvl w:val="1"/>
                <w:numId w:val="3"/>
              </w:numPr>
              <w:spacing w:before="120" w:after="120"/>
              <w:rPr>
                <w:rFonts w:eastAsiaTheme="minorEastAsia"/>
              </w:rPr>
            </w:pPr>
            <w:r w:rsidRPr="00AE1F91">
              <w:rPr>
                <w:rFonts w:eastAsiaTheme="minorEastAsia"/>
              </w:rPr>
              <w:t>Independent Improving Your Online Course (IYOC)</w:t>
            </w:r>
            <w:r w:rsidR="00972462">
              <w:rPr>
                <w:rFonts w:eastAsiaTheme="minorEastAsia"/>
              </w:rPr>
              <w:t xml:space="preserve"> 2019</w:t>
            </w:r>
          </w:p>
          <w:p w14:paraId="6DAF5AAF" w14:textId="15190428" w:rsidR="00972462" w:rsidRPr="00AE1F91" w:rsidRDefault="00972462" w:rsidP="00972462">
            <w:pPr>
              <w:pStyle w:val="ListParagraph"/>
              <w:numPr>
                <w:ilvl w:val="1"/>
                <w:numId w:val="3"/>
              </w:numPr>
              <w:spacing w:before="120" w:after="120"/>
              <w:rPr>
                <w:rFonts w:eastAsiaTheme="minorEastAsia"/>
              </w:rPr>
            </w:pPr>
            <w:r>
              <w:rPr>
                <w:rFonts w:eastAsiaTheme="minorEastAsia"/>
              </w:rPr>
              <w:lastRenderedPageBreak/>
              <w:t>Collin College Leading for Excellence Series 2020</w:t>
            </w:r>
          </w:p>
          <w:p w14:paraId="31731F51" w14:textId="001ABB6E" w:rsidR="00972462" w:rsidRDefault="00972462" w:rsidP="00EB77FC">
            <w:pPr>
              <w:pStyle w:val="ListParagraph"/>
              <w:numPr>
                <w:ilvl w:val="1"/>
                <w:numId w:val="3"/>
              </w:numPr>
              <w:spacing w:before="120" w:after="120"/>
              <w:rPr>
                <w:rFonts w:eastAsiaTheme="minorEastAsia"/>
              </w:rPr>
            </w:pPr>
            <w:r>
              <w:rPr>
                <w:rFonts w:eastAsiaTheme="minorEastAsia"/>
              </w:rPr>
              <w:t>CAHIIM 2021 Accreditation Process Conference</w:t>
            </w:r>
          </w:p>
          <w:p w14:paraId="72EC19BF" w14:textId="77777777" w:rsidR="00AE1F91" w:rsidRDefault="00AE1F91" w:rsidP="00EB77FC">
            <w:pPr>
              <w:pStyle w:val="ListParagraph"/>
              <w:numPr>
                <w:ilvl w:val="1"/>
                <w:numId w:val="3"/>
              </w:numPr>
              <w:spacing w:before="120" w:after="120"/>
              <w:rPr>
                <w:rFonts w:eastAsiaTheme="minorEastAsia"/>
              </w:rPr>
            </w:pPr>
            <w:r>
              <w:rPr>
                <w:rFonts w:eastAsiaTheme="minorEastAsia"/>
              </w:rPr>
              <w:t>AHIMA’s Assembly on Education 2020</w:t>
            </w:r>
          </w:p>
          <w:p w14:paraId="33919675" w14:textId="7DE70D71" w:rsidR="00AE1F91" w:rsidRDefault="00972462" w:rsidP="00EB77FC">
            <w:pPr>
              <w:pStyle w:val="ListParagraph"/>
              <w:numPr>
                <w:ilvl w:val="1"/>
                <w:numId w:val="3"/>
              </w:numPr>
              <w:spacing w:before="120" w:after="120"/>
              <w:rPr>
                <w:rFonts w:eastAsiaTheme="minorEastAsia"/>
              </w:rPr>
            </w:pPr>
            <w:r>
              <w:rPr>
                <w:rFonts w:eastAsiaTheme="minorEastAsia"/>
              </w:rPr>
              <w:t>CAHIIM 2021 Accreditation Process Conference</w:t>
            </w:r>
          </w:p>
          <w:p w14:paraId="2136D6EE" w14:textId="65F83CB3" w:rsidR="00C2156C" w:rsidRDefault="00C2156C" w:rsidP="00C2156C">
            <w:pPr>
              <w:pStyle w:val="ListParagraph"/>
              <w:numPr>
                <w:ilvl w:val="1"/>
                <w:numId w:val="3"/>
              </w:numPr>
              <w:spacing w:before="120" w:after="120"/>
              <w:rPr>
                <w:rFonts w:eastAsiaTheme="minorEastAsia"/>
              </w:rPr>
            </w:pPr>
            <w:r>
              <w:rPr>
                <w:rFonts w:eastAsiaTheme="minorEastAsia"/>
              </w:rPr>
              <w:t>AHIMA’s Assembly on Education 2021</w:t>
            </w:r>
          </w:p>
          <w:p w14:paraId="23FBADBA" w14:textId="77777777" w:rsidR="00C2156C" w:rsidRPr="00C2156C" w:rsidRDefault="00C2156C" w:rsidP="00C2156C">
            <w:pPr>
              <w:spacing w:before="120" w:after="120"/>
              <w:rPr>
                <w:rFonts w:eastAsiaTheme="minorEastAsia"/>
              </w:rPr>
            </w:pPr>
          </w:p>
          <w:p w14:paraId="6443BFD8" w14:textId="542626AD" w:rsidR="00972462" w:rsidRDefault="00972462" w:rsidP="00EB77FC">
            <w:pPr>
              <w:pStyle w:val="ListParagraph"/>
              <w:numPr>
                <w:ilvl w:val="1"/>
                <w:numId w:val="3"/>
              </w:numPr>
              <w:spacing w:before="120" w:after="120"/>
              <w:rPr>
                <w:rFonts w:eastAsiaTheme="minorEastAsia"/>
              </w:rPr>
            </w:pPr>
            <w:r>
              <w:rPr>
                <w:rFonts w:eastAsiaTheme="minorEastAsia"/>
              </w:rPr>
              <w:t>TxHIMA Annual Conference 2021</w:t>
            </w:r>
          </w:p>
          <w:p w14:paraId="1C49F97A" w14:textId="7269206D" w:rsidR="00972462" w:rsidRPr="00FD5667" w:rsidRDefault="00972462" w:rsidP="00EB77FC">
            <w:pPr>
              <w:pStyle w:val="ListParagraph"/>
              <w:numPr>
                <w:ilvl w:val="1"/>
                <w:numId w:val="3"/>
              </w:numPr>
              <w:spacing w:before="120" w:after="120"/>
              <w:rPr>
                <w:rFonts w:eastAsiaTheme="minorEastAsia"/>
              </w:rPr>
            </w:pPr>
            <w:r>
              <w:rPr>
                <w:rFonts w:eastAsiaTheme="minorEastAsia"/>
              </w:rPr>
              <w:t>DFW HIMA Fall Workshop 2021</w:t>
            </w:r>
          </w:p>
        </w:tc>
        <w:sdt>
          <w:sdtPr>
            <w:id w:val="561290976"/>
            <w:placeholder>
              <w:docPart w:val="D2F14241F1F541F6B5C0CEE2B946D460"/>
            </w:placeholder>
            <w15:color w:val="FF0000"/>
          </w:sdtPr>
          <w:sdtContent>
            <w:tc>
              <w:tcPr>
                <w:tcW w:w="5310" w:type="dxa"/>
              </w:tcPr>
              <w:p w14:paraId="3EEC2F92" w14:textId="55868EE5" w:rsidR="00FD5667" w:rsidRDefault="00FD5667" w:rsidP="00FD5667">
                <w:pPr>
                  <w:pStyle w:val="ListParagraph"/>
                  <w:numPr>
                    <w:ilvl w:val="0"/>
                    <w:numId w:val="38"/>
                  </w:numPr>
                  <w:spacing w:before="120" w:after="120"/>
                  <w:rPr>
                    <w:rFonts w:eastAsiaTheme="minorEastAsia"/>
                  </w:rPr>
                </w:pPr>
                <w:r w:rsidRPr="00FD5667">
                  <w:rPr>
                    <w:rFonts w:eastAsiaTheme="minorEastAsia"/>
                  </w:rPr>
                  <w:t xml:space="preserve">Continuing Education </w:t>
                </w:r>
                <w:r w:rsidR="00972462">
                  <w:rPr>
                    <w:rFonts w:eastAsiaTheme="minorEastAsia"/>
                  </w:rPr>
                  <w:t xml:space="preserve">for </w:t>
                </w:r>
                <w:r w:rsidRPr="00FD5667">
                  <w:rPr>
                    <w:rFonts w:eastAsiaTheme="minorEastAsia"/>
                  </w:rPr>
                  <w:t>Health Information Management</w:t>
                </w:r>
                <w:r w:rsidR="00972462">
                  <w:rPr>
                    <w:rFonts w:eastAsiaTheme="minorEastAsia"/>
                  </w:rPr>
                  <w:t xml:space="preserve"> </w:t>
                </w:r>
                <w:r w:rsidR="00972462" w:rsidRPr="00972462">
                  <w:rPr>
                    <w:rFonts w:eastAsiaTheme="minorEastAsia"/>
                  </w:rPr>
                  <w:t>credential maintenance</w:t>
                </w:r>
              </w:p>
              <w:p w14:paraId="5A56E147" w14:textId="77777777" w:rsidR="00972462" w:rsidRDefault="00972462" w:rsidP="00972462">
                <w:pPr>
                  <w:pStyle w:val="ListParagraph"/>
                  <w:numPr>
                    <w:ilvl w:val="0"/>
                    <w:numId w:val="38"/>
                  </w:numPr>
                  <w:spacing w:before="120" w:after="120"/>
                  <w:rPr>
                    <w:rFonts w:eastAsiaTheme="minorEastAsia"/>
                  </w:rPr>
                </w:pPr>
                <w:r w:rsidRPr="00FD5667">
                  <w:rPr>
                    <w:rFonts w:eastAsiaTheme="minorEastAsia"/>
                  </w:rPr>
                  <w:t xml:space="preserve">Continuing Education </w:t>
                </w:r>
                <w:r>
                  <w:rPr>
                    <w:rFonts w:eastAsiaTheme="minorEastAsia"/>
                  </w:rPr>
                  <w:t xml:space="preserve">for </w:t>
                </w:r>
                <w:r w:rsidRPr="00FD5667">
                  <w:rPr>
                    <w:rFonts w:eastAsiaTheme="minorEastAsia"/>
                  </w:rPr>
                  <w:t>Health Information Management</w:t>
                </w:r>
                <w:r>
                  <w:rPr>
                    <w:rFonts w:eastAsiaTheme="minorEastAsia"/>
                  </w:rPr>
                  <w:t xml:space="preserve"> </w:t>
                </w:r>
                <w:r w:rsidRPr="00972462">
                  <w:rPr>
                    <w:rFonts w:eastAsiaTheme="minorEastAsia"/>
                  </w:rPr>
                  <w:t>credential maintenance</w:t>
                </w:r>
              </w:p>
              <w:p w14:paraId="144288A7" w14:textId="77777777" w:rsidR="00972462" w:rsidRDefault="00972462" w:rsidP="00972462">
                <w:pPr>
                  <w:pStyle w:val="ListParagraph"/>
                  <w:numPr>
                    <w:ilvl w:val="0"/>
                    <w:numId w:val="38"/>
                  </w:numPr>
                  <w:spacing w:before="120" w:after="120"/>
                  <w:rPr>
                    <w:rFonts w:eastAsiaTheme="minorEastAsia"/>
                  </w:rPr>
                </w:pPr>
                <w:r w:rsidRPr="00AE1F91">
                  <w:rPr>
                    <w:rFonts w:eastAsiaTheme="minorEastAsia"/>
                  </w:rPr>
                  <w:lastRenderedPageBreak/>
                  <w:t>QM professional development is designed to help educators deliver the promise of</w:t>
                </w:r>
                <w:r>
                  <w:rPr>
                    <w:rFonts w:eastAsiaTheme="minorEastAsia"/>
                  </w:rPr>
                  <w:t xml:space="preserve"> </w:t>
                </w:r>
                <w:r w:rsidRPr="00AE1F91">
                  <w:rPr>
                    <w:rFonts w:eastAsiaTheme="minorEastAsia"/>
                  </w:rPr>
                  <w:t>quality online learning opportunities</w:t>
                </w:r>
              </w:p>
              <w:p w14:paraId="6ECD566E" w14:textId="77777777" w:rsidR="00AE1F91" w:rsidRDefault="00FD5667" w:rsidP="00FD5667">
                <w:pPr>
                  <w:pStyle w:val="ListParagraph"/>
                  <w:numPr>
                    <w:ilvl w:val="0"/>
                    <w:numId w:val="38"/>
                  </w:numPr>
                  <w:spacing w:before="120" w:after="120"/>
                  <w:rPr>
                    <w:rFonts w:eastAsiaTheme="minorEastAsia"/>
                  </w:rPr>
                </w:pPr>
                <w:r>
                  <w:rPr>
                    <w:rFonts w:eastAsiaTheme="minorEastAsia"/>
                  </w:rPr>
                  <w:t>Leadership skills developmen</w:t>
                </w:r>
                <w:r w:rsidR="00AE1F91">
                  <w:rPr>
                    <w:rFonts w:eastAsiaTheme="minorEastAsia"/>
                  </w:rPr>
                  <w:t>t</w:t>
                </w:r>
              </w:p>
              <w:p w14:paraId="4522EE88" w14:textId="77777777" w:rsidR="00972462" w:rsidRDefault="00AE1F91" w:rsidP="00972462">
                <w:pPr>
                  <w:pStyle w:val="ListParagraph"/>
                  <w:numPr>
                    <w:ilvl w:val="0"/>
                    <w:numId w:val="38"/>
                  </w:numPr>
                  <w:spacing w:before="120" w:after="120"/>
                  <w:rPr>
                    <w:rFonts w:eastAsiaTheme="minorEastAsia"/>
                  </w:rPr>
                </w:pPr>
                <w:r w:rsidRPr="00AE1F91">
                  <w:rPr>
                    <w:rFonts w:eastAsiaTheme="minorEastAsia"/>
                  </w:rPr>
                  <w:t>QM professional development is designed to help educators deliver the promise of</w:t>
                </w:r>
                <w:r>
                  <w:rPr>
                    <w:rFonts w:eastAsiaTheme="minorEastAsia"/>
                  </w:rPr>
                  <w:t xml:space="preserve"> </w:t>
                </w:r>
                <w:r w:rsidRPr="00AE1F91">
                  <w:rPr>
                    <w:rFonts w:eastAsiaTheme="minorEastAsia"/>
                  </w:rPr>
                  <w:t>quality online learning opportunities</w:t>
                </w:r>
              </w:p>
              <w:p w14:paraId="0A38821D" w14:textId="06153E80" w:rsidR="00972462" w:rsidRDefault="00972462" w:rsidP="00972462">
                <w:pPr>
                  <w:pStyle w:val="ListParagraph"/>
                  <w:numPr>
                    <w:ilvl w:val="0"/>
                    <w:numId w:val="38"/>
                  </w:numPr>
                  <w:spacing w:before="120" w:after="120"/>
                  <w:rPr>
                    <w:rFonts w:eastAsiaTheme="minorEastAsia"/>
                  </w:rPr>
                </w:pPr>
                <w:r>
                  <w:rPr>
                    <w:rFonts w:eastAsiaTheme="minorEastAsia"/>
                  </w:rPr>
                  <w:t xml:space="preserve">Essential skills development needed for accreditation review </w:t>
                </w:r>
              </w:p>
              <w:p w14:paraId="0659F6BE" w14:textId="77777777" w:rsidR="00972462" w:rsidRDefault="00AE1F91" w:rsidP="00972462">
                <w:pPr>
                  <w:pStyle w:val="ListParagraph"/>
                  <w:numPr>
                    <w:ilvl w:val="0"/>
                    <w:numId w:val="38"/>
                  </w:numPr>
                  <w:spacing w:before="120" w:after="120"/>
                  <w:rPr>
                    <w:rFonts w:eastAsiaTheme="minorEastAsia"/>
                  </w:rPr>
                </w:pPr>
                <w:r w:rsidRPr="00972462">
                  <w:rPr>
                    <w:rFonts w:eastAsiaTheme="minorEastAsia"/>
                  </w:rPr>
                  <w:t xml:space="preserve">Pedagogy as it relates to health information </w:t>
                </w:r>
                <w:r w:rsidR="00972462" w:rsidRPr="00972462">
                  <w:rPr>
                    <w:rFonts w:eastAsiaTheme="minorEastAsia"/>
                  </w:rPr>
                  <w:t>management</w:t>
                </w:r>
              </w:p>
              <w:p w14:paraId="71D252EA" w14:textId="77777777" w:rsidR="00972462" w:rsidRPr="00972462" w:rsidRDefault="00972462" w:rsidP="00972462">
                <w:pPr>
                  <w:pStyle w:val="ListParagraph"/>
                  <w:numPr>
                    <w:ilvl w:val="0"/>
                    <w:numId w:val="38"/>
                  </w:numPr>
                  <w:rPr>
                    <w:rFonts w:eastAsiaTheme="minorEastAsia"/>
                  </w:rPr>
                </w:pPr>
                <w:r w:rsidRPr="00972462">
                  <w:rPr>
                    <w:rFonts w:eastAsiaTheme="minorEastAsia"/>
                  </w:rPr>
                  <w:t>Essential skills development needed for accreditation review</w:t>
                </w:r>
              </w:p>
              <w:p w14:paraId="14C156D9" w14:textId="1C715A18" w:rsidR="00C2156C" w:rsidRPr="00C2156C" w:rsidRDefault="00C2156C" w:rsidP="00C2156C">
                <w:pPr>
                  <w:pStyle w:val="ListParagraph"/>
                  <w:numPr>
                    <w:ilvl w:val="0"/>
                    <w:numId w:val="38"/>
                  </w:numPr>
                  <w:spacing w:before="120" w:after="120"/>
                  <w:rPr>
                    <w:rFonts w:eastAsiaTheme="minorEastAsia"/>
                  </w:rPr>
                </w:pPr>
                <w:r w:rsidRPr="00972462">
                  <w:rPr>
                    <w:rFonts w:eastAsiaTheme="minorEastAsia"/>
                  </w:rPr>
                  <w:t>Pedagogy as it relates to health information management</w:t>
                </w:r>
              </w:p>
              <w:p w14:paraId="56B4F305" w14:textId="7FAC6C3D" w:rsidR="00972462" w:rsidRPr="00972462" w:rsidRDefault="00972462" w:rsidP="00972462">
                <w:pPr>
                  <w:pStyle w:val="ListParagraph"/>
                  <w:numPr>
                    <w:ilvl w:val="0"/>
                    <w:numId w:val="38"/>
                  </w:numPr>
                  <w:rPr>
                    <w:rFonts w:eastAsiaTheme="minorEastAsia"/>
                  </w:rPr>
                </w:pPr>
                <w:r w:rsidRPr="00972462">
                  <w:rPr>
                    <w:rFonts w:eastAsiaTheme="minorEastAsia"/>
                  </w:rPr>
                  <w:t xml:space="preserve">Continuing Education </w:t>
                </w:r>
                <w:r>
                  <w:rPr>
                    <w:rFonts w:eastAsiaTheme="minorEastAsia"/>
                  </w:rPr>
                  <w:t xml:space="preserve">for </w:t>
                </w:r>
                <w:r w:rsidRPr="00972462">
                  <w:rPr>
                    <w:rFonts w:eastAsiaTheme="minorEastAsia"/>
                  </w:rPr>
                  <w:t>Health Information Management</w:t>
                </w:r>
                <w:r>
                  <w:rPr>
                    <w:rFonts w:eastAsiaTheme="minorEastAsia"/>
                  </w:rPr>
                  <w:t xml:space="preserve"> credential maintenance</w:t>
                </w:r>
              </w:p>
              <w:p w14:paraId="5CF47DFB" w14:textId="341FED43" w:rsidR="00EB77FC" w:rsidRPr="00C2156C" w:rsidRDefault="00972462" w:rsidP="00C2156C">
                <w:pPr>
                  <w:pStyle w:val="ListParagraph"/>
                  <w:numPr>
                    <w:ilvl w:val="0"/>
                    <w:numId w:val="38"/>
                  </w:numPr>
                  <w:rPr>
                    <w:rFonts w:eastAsiaTheme="minorEastAsia"/>
                  </w:rPr>
                </w:pPr>
                <w:r w:rsidRPr="00972462">
                  <w:rPr>
                    <w:rFonts w:eastAsiaTheme="minorEastAsia"/>
                  </w:rPr>
                  <w:t>Continuing Education for Health Information Management credential maintenance</w:t>
                </w:r>
              </w:p>
            </w:tc>
          </w:sdtContent>
        </w:sdt>
      </w:tr>
    </w:tbl>
    <w:p w14:paraId="2E60476B" w14:textId="77777777" w:rsidR="000B6C05" w:rsidRDefault="00BD7F41" w:rsidP="000353D8">
      <w:pPr>
        <w:spacing w:after="0"/>
      </w:pPr>
      <w:r>
        <w:lastRenderedPageBreak/>
        <w:t xml:space="preserve">      </w:t>
      </w:r>
      <w:r w:rsidRPr="00BD7F41">
        <w:t>**For convenience, if providing a listing of professional development activities, this list may be included in this document as an appendix.</w:t>
      </w:r>
    </w:p>
    <w:p w14:paraId="3EA0B175" w14:textId="77777777" w:rsidR="00BD7F41" w:rsidRDefault="00BD7F41">
      <w:r>
        <w:br w:type="page"/>
      </w:r>
    </w:p>
    <w:p w14:paraId="35C4AA53" w14:textId="58720F1F" w:rsidR="00064F11" w:rsidRPr="00064F11" w:rsidRDefault="00885C05"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1"/>
            <w14:checkedState w14:val="2612" w14:font="MS Gothic"/>
            <w14:uncheckedState w14:val="2610" w14:font="MS Gothic"/>
          </w14:checkbox>
        </w:sdtPr>
        <w:sdtContent>
          <w:r w:rsidR="008C1310">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 xml:space="preserve">9. Are facilities, equipment, and funding sufficient to support the </w:t>
      </w:r>
      <w:r w:rsidR="00AF277F">
        <w:rPr>
          <w:rFonts w:ascii="Cambria" w:eastAsia="MS Gothic" w:hAnsi="Cambria" w:cs="Times New Roman"/>
          <w:b/>
          <w:bCs/>
          <w:smallCaps/>
          <w:color w:val="4F81BD"/>
          <w:sz w:val="26"/>
          <w:szCs w:val="26"/>
        </w:rPr>
        <w:t>P</w:t>
      </w:r>
      <w:r w:rsidR="00AF277F" w:rsidRPr="00064F11">
        <w:rPr>
          <w:rFonts w:ascii="Cambria" w:eastAsia="MS Gothic" w:hAnsi="Cambria" w:cs="Times New Roman"/>
          <w:b/>
          <w:bCs/>
          <w:smallCaps/>
          <w:color w:val="4F81BD"/>
          <w:sz w:val="26"/>
          <w:szCs w:val="26"/>
        </w:rPr>
        <w:t>rogram</w:t>
      </w:r>
      <w:r w:rsidR="00064F11" w:rsidRPr="00064F11">
        <w:rPr>
          <w:rFonts w:ascii="Cambria" w:eastAsia="MS Gothic" w:hAnsi="Cambria" w:cs="Times New Roman"/>
          <w:b/>
          <w:bCs/>
          <w:smallCaps/>
          <w:color w:val="4F81BD"/>
          <w:sz w:val="26"/>
          <w:szCs w:val="26"/>
        </w:rPr>
        <w:t>?  If not, please explain.</w:t>
      </w:r>
      <w:r w:rsidR="00064F11" w:rsidRPr="00064F11">
        <w:rPr>
          <w:rFonts w:ascii="Cambria" w:eastAsia="MS Gothic" w:hAnsi="Cambria" w:cs="Times New Roman"/>
          <w:b/>
          <w:bCs/>
          <w:smallCaps/>
          <w:color w:val="FF0000"/>
        </w:rPr>
        <w:t xml:space="preserve"> </w:t>
      </w:r>
    </w:p>
    <w:p w14:paraId="54C6FD4E" w14:textId="2ABB04D6"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 xml:space="preserve">[OPTIONAL—Only respond to prompt 9 if you are requesting improved resources for your </w:t>
      </w:r>
      <w:r w:rsidR="00AF277F">
        <w:rPr>
          <w:rFonts w:ascii="Cambria" w:eastAsia="MS Gothic" w:hAnsi="Cambria" w:cs="Times New Roman"/>
          <w:b/>
          <w:bCs/>
          <w:smallCaps/>
          <w:color w:val="FF0000"/>
        </w:rPr>
        <w:t>P</w:t>
      </w:r>
      <w:r w:rsidR="00AF277F" w:rsidRPr="00064F11">
        <w:rPr>
          <w:rFonts w:ascii="Cambria" w:eastAsia="MS Gothic" w:hAnsi="Cambria" w:cs="Times New Roman"/>
          <w:b/>
          <w:bCs/>
          <w:smallCaps/>
          <w:color w:val="FF0000"/>
        </w:rPr>
        <w:t>rogram</w:t>
      </w:r>
      <w:r w:rsidRPr="00064F11">
        <w:rPr>
          <w:rFonts w:ascii="Cambria" w:eastAsia="MS Gothic" w:hAnsi="Cambria" w:cs="Times New Roman"/>
          <w:b/>
          <w:bCs/>
          <w:smallCaps/>
          <w:color w:val="FF0000"/>
        </w:rPr>
        <w:t>.  If current facilities and budget are adequate, please proceed to prompt 10.]</w:t>
      </w:r>
    </w:p>
    <w:p w14:paraId="70F07A4A" w14:textId="63B540C9"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w:t>
      </w:r>
      <w:r w:rsidR="00AF277F">
        <w:rPr>
          <w:rFonts w:ascii="Calibri" w:eastAsia="MS Mincho" w:hAnsi="Calibri" w:cs="Times New Roman"/>
          <w:b/>
          <w:sz w:val="24"/>
          <w:szCs w:val="24"/>
        </w:rPr>
        <w:t>P</w:t>
      </w:r>
      <w:r w:rsidR="00AF277F" w:rsidRPr="00064F11">
        <w:rPr>
          <w:rFonts w:ascii="Calibri" w:eastAsia="MS Mincho" w:hAnsi="Calibri" w:cs="Times New Roman"/>
          <w:b/>
          <w:sz w:val="24"/>
          <w:szCs w:val="24"/>
        </w:rPr>
        <w:t xml:space="preserve">rogram </w:t>
      </w:r>
      <w:r w:rsidRPr="00064F11">
        <w:rPr>
          <w:rFonts w:ascii="Calibri" w:eastAsia="MS Mincho" w:hAnsi="Calibri" w:cs="Times New Roman"/>
          <w:b/>
          <w:sz w:val="24"/>
          <w:szCs w:val="24"/>
        </w:rPr>
        <w:t xml:space="preserve">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54906ABC"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435B7FE5"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2846469D"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B0FC762"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1760C5FB"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016F7884" w14:textId="77777777" w:rsidTr="0058411B">
        <w:sdt>
          <w:sdtPr>
            <w:rPr>
              <w:rStyle w:val="Style5"/>
            </w:rPr>
            <w:id w:val="-535805490"/>
            <w:placeholder>
              <w:docPart w:val="67440B9715B146F0B8C3A4B5698E8AB2"/>
            </w:placeholder>
            <w15:color w:val="FF0000"/>
          </w:sdtPr>
          <w:sdtEndPr>
            <w:rPr>
              <w:rStyle w:val="DefaultParagraphFont"/>
              <w:rFonts w:ascii="Calibri" w:eastAsia="MS Mincho" w:hAnsi="Calibri" w:cs="Times New Roman"/>
              <w:b/>
              <w:sz w:val="24"/>
              <w:szCs w:val="24"/>
            </w:rPr>
          </w:sdtEndPr>
          <w:sdtContent>
            <w:tc>
              <w:tcPr>
                <w:tcW w:w="13680" w:type="dxa"/>
              </w:tcPr>
              <w:p w14:paraId="611F1B84" w14:textId="51CE3579" w:rsidR="00451344" w:rsidRDefault="00235F67">
                <w:pPr>
                  <w:rPr>
                    <w:rFonts w:ascii="Calibri" w:eastAsia="MS Mincho" w:hAnsi="Calibri" w:cs="Times New Roman"/>
                    <w:b/>
                    <w:sz w:val="24"/>
                    <w:szCs w:val="24"/>
                  </w:rPr>
                </w:pPr>
                <w:r>
                  <w:rPr>
                    <w:rStyle w:val="Style5"/>
                  </w:rPr>
                  <w:t>NA</w:t>
                </w:r>
              </w:p>
            </w:tc>
          </w:sdtContent>
        </w:sdt>
      </w:tr>
    </w:tbl>
    <w:p w14:paraId="2C6F0019" w14:textId="77777777" w:rsidR="00451344" w:rsidRDefault="00451344" w:rsidP="00451344">
      <w:pPr>
        <w:spacing w:after="0" w:line="240" w:lineRule="auto"/>
        <w:rPr>
          <w:rFonts w:ascii="Calibri" w:eastAsia="MS Mincho" w:hAnsi="Calibri" w:cs="Times New Roman"/>
          <w:i/>
        </w:rPr>
      </w:pPr>
    </w:p>
    <w:p w14:paraId="39639600" w14:textId="77777777" w:rsidR="00451344" w:rsidRDefault="00451344" w:rsidP="00451344">
      <w:pPr>
        <w:spacing w:after="0" w:line="240" w:lineRule="auto"/>
        <w:rPr>
          <w:rFonts w:ascii="Calibri" w:eastAsia="MS Mincho" w:hAnsi="Calibri" w:cs="Times New Roman"/>
          <w:i/>
        </w:rPr>
      </w:pPr>
    </w:p>
    <w:p w14:paraId="3C7E57F4"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F0D8DEE"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5600F49F"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7DB54E73"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2F8F980D"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32C8F162"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61E0FB17"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64F11" w:rsidRPr="00064F11" w14:paraId="237A56BF" w14:textId="77777777" w:rsidTr="00064F11">
        <w:sdt>
          <w:sdtPr>
            <w:id w:val="710544959"/>
            <w:placeholder>
              <w:docPart w:val="062BA55A9BC64A64BEAE85F9408CDA93"/>
            </w:placeholder>
            <w15:color w:val="FF0000"/>
          </w:sdtPr>
          <w:sdtContent>
            <w:tc>
              <w:tcPr>
                <w:tcW w:w="3399" w:type="dxa"/>
              </w:tcPr>
              <w:p w14:paraId="160A9E82" w14:textId="50052635" w:rsidR="00064F11" w:rsidRDefault="00235F67" w:rsidP="00064F11">
                <w:pPr>
                  <w:pStyle w:val="BodyText"/>
                </w:pPr>
                <w:r>
                  <w:t>NA</w:t>
                </w:r>
              </w:p>
            </w:tc>
          </w:sdtContent>
        </w:sdt>
        <w:sdt>
          <w:sdtPr>
            <w:id w:val="-559555308"/>
            <w:placeholder>
              <w:docPart w:val="A4BC234C8CFD495C9FF3A292D322E0F3"/>
            </w:placeholder>
            <w:showingPlcHdr/>
            <w15:color w:val="FF0000"/>
          </w:sdtPr>
          <w:sdtContent>
            <w:tc>
              <w:tcPr>
                <w:tcW w:w="3072" w:type="dxa"/>
              </w:tcPr>
              <w:p w14:paraId="306F99CC" w14:textId="77777777" w:rsidR="00064F11" w:rsidRDefault="00064F11" w:rsidP="00064F11">
                <w:pPr>
                  <w:pStyle w:val="BodyText"/>
                </w:pPr>
                <w:r w:rsidRPr="00924023">
                  <w:rPr>
                    <w:rStyle w:val="PlaceholderText"/>
                  </w:rPr>
                  <w:t>Click or tap here to enter text.</w:t>
                </w:r>
              </w:p>
            </w:tc>
          </w:sdtContent>
        </w:sdt>
        <w:sdt>
          <w:sdtPr>
            <w:rPr>
              <w:rStyle w:val="BodyTextChar"/>
            </w:rPr>
            <w:id w:val="1973475877"/>
            <w:placeholder>
              <w:docPart w:val="61F18DADE67045F0B250BA47FCDD9859"/>
            </w:placeholder>
            <w:showingPlcHdr/>
            <w15:color w:val="FF0000"/>
            <w:dropDownList>
              <w:listItem w:value="Choose an item."/>
              <w:listItem w:displayText="Yes" w:value="Yes"/>
              <w:listItem w:displayText="No" w:value="No"/>
            </w:dropDownList>
          </w:sdtPr>
          <w:sdtContent>
            <w:tc>
              <w:tcPr>
                <w:tcW w:w="1350" w:type="dxa"/>
              </w:tcPr>
              <w:p w14:paraId="446C0645"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F5297EDE58994E019895509009D6DECB"/>
            </w:placeholder>
            <w:showingPlcHdr/>
            <w15:color w:val="FF0000"/>
            <w:dropDownList>
              <w:listItem w:value="Choose an item."/>
              <w:listItem w:displayText="Yes" w:value="Yes"/>
              <w:listItem w:displayText="No" w:value="No"/>
            </w:dropDownList>
          </w:sdtPr>
          <w:sdtContent>
            <w:tc>
              <w:tcPr>
                <w:tcW w:w="1350" w:type="dxa"/>
              </w:tcPr>
              <w:p w14:paraId="7F3952C3" w14:textId="77777777" w:rsidR="00064F11" w:rsidRDefault="00064F11" w:rsidP="00064F11">
                <w:r w:rsidRPr="005364CD">
                  <w:rPr>
                    <w:rStyle w:val="PlaceholderText"/>
                  </w:rPr>
                  <w:t>Choose an item.</w:t>
                </w:r>
              </w:p>
            </w:tc>
          </w:sdtContent>
        </w:sdt>
        <w:sdt>
          <w:sdtPr>
            <w:id w:val="1035163706"/>
            <w:placeholder>
              <w:docPart w:val="20D8163DF681433589A3CAF709F54B6D"/>
            </w:placeholder>
            <w:showingPlcHdr/>
            <w15:color w:val="FF0000"/>
          </w:sdtPr>
          <w:sdtContent>
            <w:tc>
              <w:tcPr>
                <w:tcW w:w="3879" w:type="dxa"/>
              </w:tcPr>
              <w:p w14:paraId="552910E7" w14:textId="77777777" w:rsidR="00064F11" w:rsidRDefault="00064F11" w:rsidP="00064F11">
                <w:pPr>
                  <w:pStyle w:val="BodyText"/>
                </w:pPr>
                <w:r w:rsidRPr="00924023">
                  <w:rPr>
                    <w:rStyle w:val="PlaceholderText"/>
                  </w:rPr>
                  <w:t>Click or tap here to enter text.</w:t>
                </w:r>
              </w:p>
            </w:tc>
          </w:sdtContent>
        </w:sdt>
      </w:tr>
      <w:tr w:rsidR="00064F11" w:rsidRPr="00064F11" w14:paraId="0511C916" w14:textId="77777777" w:rsidTr="00064F11">
        <w:tc>
          <w:tcPr>
            <w:tcW w:w="3399" w:type="dxa"/>
          </w:tcPr>
          <w:p w14:paraId="275E9549" w14:textId="63F4203A" w:rsidR="00064F11" w:rsidRDefault="00885C05" w:rsidP="00064F11">
            <w:pPr>
              <w:pStyle w:val="BodyText"/>
            </w:pPr>
            <w:sdt>
              <w:sdtPr>
                <w:id w:val="1980560656"/>
                <w:placeholder>
                  <w:docPart w:val="CF02CD426F56466B9E1449AC27DB7B25"/>
                </w:placeholder>
                <w:showingPlcHdr/>
                <w15:color w:val="FF0000"/>
              </w:sdtPr>
              <w:sdtContent>
                <w:r w:rsidR="00235F67" w:rsidRPr="00924023">
                  <w:rPr>
                    <w:rStyle w:val="PlaceholderText"/>
                  </w:rPr>
                  <w:t>Click or tap here to enter text.</w:t>
                </w:r>
              </w:sdtContent>
            </w:sdt>
            <w:r w:rsidR="00235F67" w:rsidDel="00235F67">
              <w:t xml:space="preserve"> </w:t>
            </w:r>
          </w:p>
        </w:tc>
        <w:sdt>
          <w:sdtPr>
            <w:id w:val="936333483"/>
            <w:placeholder>
              <w:docPart w:val="86829AD8B9FF4DA5A1D3D24CAE7F6271"/>
            </w:placeholder>
            <w:showingPlcHdr/>
            <w15:color w:val="FF0000"/>
          </w:sdtPr>
          <w:sdtContent>
            <w:tc>
              <w:tcPr>
                <w:tcW w:w="3072" w:type="dxa"/>
              </w:tcPr>
              <w:p w14:paraId="7291D853" w14:textId="77777777" w:rsidR="00064F11" w:rsidRDefault="00064F11" w:rsidP="00064F11">
                <w:pPr>
                  <w:pStyle w:val="BodyText"/>
                </w:pPr>
                <w:r w:rsidRPr="00924023">
                  <w:rPr>
                    <w:rStyle w:val="PlaceholderText"/>
                  </w:rPr>
                  <w:t>Click or tap here to enter text.</w:t>
                </w:r>
              </w:p>
            </w:tc>
          </w:sdtContent>
        </w:sdt>
        <w:sdt>
          <w:sdtPr>
            <w:rPr>
              <w:rStyle w:val="BodyTextChar"/>
            </w:rPr>
            <w:id w:val="1890445675"/>
            <w:placeholder>
              <w:docPart w:val="45A2A87ED3614F8B9F20ADBC225B54B1"/>
            </w:placeholder>
            <w:showingPlcHdr/>
            <w15:color w:val="FF0000"/>
            <w:dropDownList>
              <w:listItem w:value="Choose an item."/>
              <w:listItem w:displayText="Yes" w:value="Yes"/>
              <w:listItem w:displayText="No" w:value="No"/>
            </w:dropDownList>
          </w:sdtPr>
          <w:sdtContent>
            <w:tc>
              <w:tcPr>
                <w:tcW w:w="1350" w:type="dxa"/>
              </w:tcPr>
              <w:p w14:paraId="6024DAF1" w14:textId="77777777" w:rsidR="00064F11" w:rsidRDefault="00064F11" w:rsidP="00064F11">
                <w:r w:rsidRPr="00552A35">
                  <w:rPr>
                    <w:rStyle w:val="PlaceholderText"/>
                  </w:rPr>
                  <w:t>Choose an item.</w:t>
                </w:r>
              </w:p>
            </w:tc>
          </w:sdtContent>
        </w:sdt>
        <w:sdt>
          <w:sdtPr>
            <w:rPr>
              <w:rStyle w:val="BodyTextChar"/>
            </w:rPr>
            <w:id w:val="1192503596"/>
            <w:placeholder>
              <w:docPart w:val="0DF18CE666604FD1886D5A1975544995"/>
            </w:placeholder>
            <w:showingPlcHdr/>
            <w15:color w:val="FF0000"/>
            <w:dropDownList>
              <w:listItem w:value="Choose an item."/>
              <w:listItem w:displayText="Yes" w:value="Yes"/>
              <w:listItem w:displayText="No" w:value="No"/>
            </w:dropDownList>
          </w:sdtPr>
          <w:sdtContent>
            <w:tc>
              <w:tcPr>
                <w:tcW w:w="1350" w:type="dxa"/>
              </w:tcPr>
              <w:p w14:paraId="00F033E2" w14:textId="77777777" w:rsidR="00064F11" w:rsidRDefault="00064F11" w:rsidP="00064F11">
                <w:r w:rsidRPr="005364CD">
                  <w:rPr>
                    <w:rStyle w:val="PlaceholderText"/>
                  </w:rPr>
                  <w:t>Choose an item.</w:t>
                </w:r>
              </w:p>
            </w:tc>
          </w:sdtContent>
        </w:sdt>
        <w:sdt>
          <w:sdtPr>
            <w:id w:val="1773282537"/>
            <w:placeholder>
              <w:docPart w:val="EC6567ED707D498BACCB86E57170056D"/>
            </w:placeholder>
            <w:showingPlcHdr/>
            <w15:color w:val="FF0000"/>
          </w:sdtPr>
          <w:sdtContent>
            <w:tc>
              <w:tcPr>
                <w:tcW w:w="3879" w:type="dxa"/>
              </w:tcPr>
              <w:p w14:paraId="1A0320E6" w14:textId="77777777" w:rsidR="00064F11" w:rsidRDefault="00064F11" w:rsidP="00064F11">
                <w:pPr>
                  <w:pStyle w:val="BodyText"/>
                </w:pPr>
                <w:r w:rsidRPr="00924023">
                  <w:rPr>
                    <w:rStyle w:val="PlaceholderText"/>
                  </w:rPr>
                  <w:t>Click or tap here to enter text.</w:t>
                </w:r>
              </w:p>
            </w:tc>
          </w:sdtContent>
        </w:sdt>
      </w:tr>
      <w:tr w:rsidR="00064F11" w:rsidRPr="00064F11" w14:paraId="2CC0C135" w14:textId="77777777" w:rsidTr="00064F11">
        <w:sdt>
          <w:sdtPr>
            <w:id w:val="132841915"/>
            <w:placeholder>
              <w:docPart w:val="B2F6121FDED44B4D909DB60BA0D64A0D"/>
            </w:placeholder>
            <w:showingPlcHdr/>
            <w15:color w:val="FF0000"/>
          </w:sdtPr>
          <w:sdtContent>
            <w:tc>
              <w:tcPr>
                <w:tcW w:w="3399" w:type="dxa"/>
              </w:tcPr>
              <w:p w14:paraId="165C1272" w14:textId="77777777" w:rsidR="00064F11" w:rsidRDefault="00064F11" w:rsidP="00064F11">
                <w:pPr>
                  <w:pStyle w:val="BodyText"/>
                </w:pPr>
                <w:r w:rsidRPr="00924023">
                  <w:rPr>
                    <w:rStyle w:val="PlaceholderText"/>
                  </w:rPr>
                  <w:t>Click or tap here to enter text.</w:t>
                </w:r>
              </w:p>
            </w:tc>
          </w:sdtContent>
        </w:sdt>
        <w:sdt>
          <w:sdtPr>
            <w:id w:val="-1326129495"/>
            <w:placeholder>
              <w:docPart w:val="5A1B496BA67149EA951F347BF1BC1138"/>
            </w:placeholder>
            <w15:color w:val="FF0000"/>
          </w:sdtPr>
          <w:sdtContent>
            <w:sdt>
              <w:sdtPr>
                <w:id w:val="1728175952"/>
                <w:placeholder>
                  <w:docPart w:val="08020D118A6E4025BC52C22BA60C5D25"/>
                </w:placeholder>
                <w:showingPlcHdr/>
                <w15:color w:val="FF0000"/>
              </w:sdtPr>
              <w:sdtContent>
                <w:tc>
                  <w:tcPr>
                    <w:tcW w:w="3072" w:type="dxa"/>
                  </w:tcPr>
                  <w:p w14:paraId="653C5925" w14:textId="3891AF81" w:rsidR="00064F11" w:rsidRDefault="00235F67" w:rsidP="00064F11">
                    <w:pPr>
                      <w:pStyle w:val="BodyText"/>
                    </w:pPr>
                    <w:r w:rsidRPr="00924023">
                      <w:rPr>
                        <w:rStyle w:val="PlaceholderText"/>
                      </w:rPr>
                      <w:t>Click or tap here to enter text.</w:t>
                    </w:r>
                  </w:p>
                </w:tc>
              </w:sdtContent>
            </w:sdt>
          </w:sdtContent>
        </w:sdt>
        <w:sdt>
          <w:sdtPr>
            <w:rPr>
              <w:rStyle w:val="BodyTextChar"/>
            </w:rPr>
            <w:id w:val="467100781"/>
            <w:placeholder>
              <w:docPart w:val="83BD324885964BF1880875EF192E7A05"/>
            </w:placeholder>
            <w:showingPlcHdr/>
            <w15:color w:val="FF0000"/>
            <w:dropDownList>
              <w:listItem w:value="Choose an item."/>
              <w:listItem w:displayText="Yes" w:value="Yes"/>
              <w:listItem w:displayText="No" w:value="No"/>
            </w:dropDownList>
          </w:sdtPr>
          <w:sdtContent>
            <w:tc>
              <w:tcPr>
                <w:tcW w:w="1350" w:type="dxa"/>
              </w:tcPr>
              <w:p w14:paraId="5734CBB3" w14:textId="77777777" w:rsidR="00064F11" w:rsidRDefault="00064F11" w:rsidP="00064F11">
                <w:r w:rsidRPr="00552A35">
                  <w:rPr>
                    <w:rStyle w:val="PlaceholderText"/>
                  </w:rPr>
                  <w:t>Choose an item.</w:t>
                </w:r>
              </w:p>
            </w:tc>
          </w:sdtContent>
        </w:sdt>
        <w:sdt>
          <w:sdtPr>
            <w:rPr>
              <w:rStyle w:val="BodyTextChar"/>
            </w:rPr>
            <w:id w:val="-21324267"/>
            <w:placeholder>
              <w:docPart w:val="3DC7BC66CF3F46E285F72186F932D965"/>
            </w:placeholder>
            <w:showingPlcHdr/>
            <w15:color w:val="FF0000"/>
            <w:dropDownList>
              <w:listItem w:value="Choose an item."/>
              <w:listItem w:displayText="Yes" w:value="Yes"/>
              <w:listItem w:displayText="No" w:value="No"/>
            </w:dropDownList>
          </w:sdtPr>
          <w:sdtContent>
            <w:tc>
              <w:tcPr>
                <w:tcW w:w="1350" w:type="dxa"/>
              </w:tcPr>
              <w:p w14:paraId="1F777FBA" w14:textId="77777777" w:rsidR="00064F11" w:rsidRDefault="00064F11" w:rsidP="00064F11">
                <w:r w:rsidRPr="005364CD">
                  <w:rPr>
                    <w:rStyle w:val="PlaceholderText"/>
                  </w:rPr>
                  <w:t>Choose an item.</w:t>
                </w:r>
              </w:p>
            </w:tc>
          </w:sdtContent>
        </w:sdt>
        <w:sdt>
          <w:sdtPr>
            <w:id w:val="1222478810"/>
            <w:placeholder>
              <w:docPart w:val="B8B25BB4B5C5440E9F8FB93C233A1DF9"/>
            </w:placeholder>
            <w:showingPlcHdr/>
            <w15:color w:val="FF0000"/>
          </w:sdtPr>
          <w:sdtContent>
            <w:tc>
              <w:tcPr>
                <w:tcW w:w="3879" w:type="dxa"/>
              </w:tcPr>
              <w:p w14:paraId="466BB30D" w14:textId="77777777" w:rsidR="00064F11" w:rsidRDefault="00064F11" w:rsidP="00064F11">
                <w:pPr>
                  <w:pStyle w:val="BodyText"/>
                </w:pPr>
                <w:r w:rsidRPr="00924023">
                  <w:rPr>
                    <w:rStyle w:val="PlaceholderText"/>
                  </w:rPr>
                  <w:t>Click or tap here to enter text.</w:t>
                </w:r>
              </w:p>
            </w:tc>
          </w:sdtContent>
        </w:sdt>
      </w:tr>
      <w:tr w:rsidR="00064F11" w:rsidRPr="00064F11" w14:paraId="03C7355C" w14:textId="77777777" w:rsidTr="00064F11">
        <w:sdt>
          <w:sdtPr>
            <w:id w:val="1382754197"/>
            <w:placeholder>
              <w:docPart w:val="55E0AB8A0E4649B3BB7B0BCEC66349F7"/>
            </w:placeholder>
            <w:showingPlcHdr/>
            <w15:color w:val="FF0000"/>
          </w:sdtPr>
          <w:sdtContent>
            <w:tc>
              <w:tcPr>
                <w:tcW w:w="3399" w:type="dxa"/>
              </w:tcPr>
              <w:p w14:paraId="79C0CCAA" w14:textId="77777777" w:rsidR="00064F11" w:rsidRDefault="00064F11" w:rsidP="00064F11">
                <w:pPr>
                  <w:pStyle w:val="BodyText"/>
                </w:pPr>
                <w:r w:rsidRPr="00924023">
                  <w:rPr>
                    <w:rStyle w:val="PlaceholderText"/>
                  </w:rPr>
                  <w:t>Click or tap here to enter text.</w:t>
                </w:r>
              </w:p>
            </w:tc>
          </w:sdtContent>
        </w:sdt>
        <w:sdt>
          <w:sdtPr>
            <w:id w:val="-964191609"/>
            <w:placeholder>
              <w:docPart w:val="1F669AB3005B47D5A232FE9966A267C4"/>
            </w:placeholder>
            <w:showingPlcHdr/>
            <w15:color w:val="FF0000"/>
          </w:sdtPr>
          <w:sdtContent>
            <w:tc>
              <w:tcPr>
                <w:tcW w:w="3072" w:type="dxa"/>
              </w:tcPr>
              <w:p w14:paraId="7478A1B9" w14:textId="77777777" w:rsidR="00064F11" w:rsidRDefault="00064F11" w:rsidP="00064F11">
                <w:pPr>
                  <w:pStyle w:val="BodyText"/>
                </w:pPr>
                <w:r w:rsidRPr="00924023">
                  <w:rPr>
                    <w:rStyle w:val="PlaceholderText"/>
                  </w:rPr>
                  <w:t>Click or tap here to enter text.</w:t>
                </w:r>
              </w:p>
            </w:tc>
          </w:sdtContent>
        </w:sdt>
        <w:sdt>
          <w:sdtPr>
            <w:rPr>
              <w:rStyle w:val="BodyTextChar"/>
            </w:rPr>
            <w:id w:val="-1321190358"/>
            <w:placeholder>
              <w:docPart w:val="7CA22CC8FE224917887356314BAA709C"/>
            </w:placeholder>
            <w:showingPlcHdr/>
            <w15:color w:val="FF0000"/>
            <w:dropDownList>
              <w:listItem w:value="Choose an item."/>
              <w:listItem w:displayText="Yes" w:value="Yes"/>
              <w:listItem w:displayText="No" w:value="No"/>
            </w:dropDownList>
          </w:sdtPr>
          <w:sdtContent>
            <w:tc>
              <w:tcPr>
                <w:tcW w:w="1350" w:type="dxa"/>
              </w:tcPr>
              <w:p w14:paraId="52E11BBC" w14:textId="77777777" w:rsidR="00064F11" w:rsidRDefault="00064F11" w:rsidP="00064F11">
                <w:r w:rsidRPr="00552A35">
                  <w:rPr>
                    <w:rStyle w:val="PlaceholderText"/>
                  </w:rPr>
                  <w:t>Choose an item.</w:t>
                </w:r>
              </w:p>
            </w:tc>
          </w:sdtContent>
        </w:sdt>
        <w:sdt>
          <w:sdtPr>
            <w:rPr>
              <w:rStyle w:val="BodyTextChar"/>
            </w:rPr>
            <w:id w:val="1151953877"/>
            <w:placeholder>
              <w:docPart w:val="A887D7ADB4B449BA9B7F0A2CD5ABDE5C"/>
            </w:placeholder>
            <w:showingPlcHdr/>
            <w15:color w:val="FF0000"/>
            <w:dropDownList>
              <w:listItem w:value="Choose an item."/>
              <w:listItem w:displayText="Yes" w:value="Yes"/>
              <w:listItem w:displayText="No" w:value="No"/>
            </w:dropDownList>
          </w:sdtPr>
          <w:sdtContent>
            <w:tc>
              <w:tcPr>
                <w:tcW w:w="1350" w:type="dxa"/>
              </w:tcPr>
              <w:p w14:paraId="20F1D9EF" w14:textId="77777777" w:rsidR="00064F11" w:rsidRDefault="00064F11" w:rsidP="00064F11">
                <w:r w:rsidRPr="005364CD">
                  <w:rPr>
                    <w:rStyle w:val="PlaceholderText"/>
                  </w:rPr>
                  <w:t>Choose an item.</w:t>
                </w:r>
              </w:p>
            </w:tc>
          </w:sdtContent>
        </w:sdt>
        <w:sdt>
          <w:sdtPr>
            <w:id w:val="-1729530041"/>
            <w:placeholder>
              <w:docPart w:val="FE207BE1EE394254BC3B34B52829BAF9"/>
            </w:placeholder>
            <w:showingPlcHdr/>
            <w15:color w:val="FF0000"/>
          </w:sdtPr>
          <w:sdtContent>
            <w:tc>
              <w:tcPr>
                <w:tcW w:w="3879" w:type="dxa"/>
              </w:tcPr>
              <w:p w14:paraId="7942691B" w14:textId="77777777" w:rsidR="00064F11" w:rsidRDefault="00064F11" w:rsidP="00064F11">
                <w:pPr>
                  <w:pStyle w:val="BodyText"/>
                </w:pPr>
                <w:r w:rsidRPr="00924023">
                  <w:rPr>
                    <w:rStyle w:val="PlaceholderText"/>
                  </w:rPr>
                  <w:t>Click or tap here to enter text.</w:t>
                </w:r>
              </w:p>
            </w:tc>
          </w:sdtContent>
        </w:sdt>
      </w:tr>
      <w:tr w:rsidR="00064F11" w:rsidRPr="00064F11" w14:paraId="5608774B" w14:textId="77777777" w:rsidTr="00064F11">
        <w:sdt>
          <w:sdtPr>
            <w:id w:val="-1440282213"/>
            <w:placeholder>
              <w:docPart w:val="676F7B682A4F404CA55A2F03BD1A5E54"/>
            </w:placeholder>
            <w:showingPlcHdr/>
            <w15:color w:val="FF0000"/>
          </w:sdtPr>
          <w:sdtContent>
            <w:tc>
              <w:tcPr>
                <w:tcW w:w="3399" w:type="dxa"/>
              </w:tcPr>
              <w:p w14:paraId="0C56CA57" w14:textId="77777777" w:rsidR="00064F11" w:rsidRDefault="00064F11" w:rsidP="00064F11">
                <w:pPr>
                  <w:pStyle w:val="BodyText"/>
                </w:pPr>
                <w:r w:rsidRPr="00924023">
                  <w:rPr>
                    <w:rStyle w:val="PlaceholderText"/>
                  </w:rPr>
                  <w:t>Click or tap here to enter text.</w:t>
                </w:r>
              </w:p>
            </w:tc>
          </w:sdtContent>
        </w:sdt>
        <w:sdt>
          <w:sdtPr>
            <w:id w:val="-695529823"/>
            <w:placeholder>
              <w:docPart w:val="7F961DD06841409FAFAD5AE4EF22BB44"/>
            </w:placeholder>
            <w:showingPlcHdr/>
            <w15:color w:val="FF0000"/>
          </w:sdtPr>
          <w:sdtContent>
            <w:tc>
              <w:tcPr>
                <w:tcW w:w="3072" w:type="dxa"/>
              </w:tcPr>
              <w:p w14:paraId="789D1CC1"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33796024"/>
            <w:placeholder>
              <w:docPart w:val="281E2D8AB899438E92A3F1D2325928E9"/>
            </w:placeholder>
            <w:showingPlcHdr/>
            <w15:color w:val="FF0000"/>
            <w:dropDownList>
              <w:listItem w:value="Choose an item."/>
              <w:listItem w:displayText="Yes" w:value="Yes"/>
              <w:listItem w:displayText="No" w:value="No"/>
            </w:dropDownList>
          </w:sdtPr>
          <w:sdtContent>
            <w:tc>
              <w:tcPr>
                <w:tcW w:w="1350" w:type="dxa"/>
              </w:tcPr>
              <w:p w14:paraId="3E651E4F"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DD79813B35324BF5AD1CF9DA165E4BFE"/>
            </w:placeholder>
            <w:showingPlcHdr/>
            <w15:color w:val="FF0000"/>
            <w:dropDownList>
              <w:listItem w:value="Choose an item."/>
              <w:listItem w:displayText="Yes" w:value="Yes"/>
              <w:listItem w:displayText="No" w:value="No"/>
            </w:dropDownList>
          </w:sdtPr>
          <w:sdtContent>
            <w:tc>
              <w:tcPr>
                <w:tcW w:w="1350" w:type="dxa"/>
              </w:tcPr>
              <w:p w14:paraId="4848A2D4" w14:textId="77777777" w:rsidR="00064F11" w:rsidRDefault="00064F11" w:rsidP="00064F11">
                <w:r w:rsidRPr="005364CD">
                  <w:rPr>
                    <w:rStyle w:val="PlaceholderText"/>
                  </w:rPr>
                  <w:t>Choose an item.</w:t>
                </w:r>
              </w:p>
            </w:tc>
          </w:sdtContent>
        </w:sdt>
        <w:sdt>
          <w:sdtPr>
            <w:id w:val="-1686891677"/>
            <w:placeholder>
              <w:docPart w:val="64391C27F7BD437ABFD5E3FA8C60F5CD"/>
            </w:placeholder>
            <w:showingPlcHdr/>
            <w15:color w:val="FF0000"/>
          </w:sdtPr>
          <w:sdtContent>
            <w:tc>
              <w:tcPr>
                <w:tcW w:w="3879" w:type="dxa"/>
              </w:tcPr>
              <w:p w14:paraId="259B6899" w14:textId="77777777" w:rsidR="00064F11" w:rsidRDefault="00064F11" w:rsidP="00064F11">
                <w:pPr>
                  <w:pStyle w:val="BodyText"/>
                </w:pPr>
                <w:r w:rsidRPr="00924023">
                  <w:rPr>
                    <w:rStyle w:val="PlaceholderText"/>
                  </w:rPr>
                  <w:t>Click or tap here to enter text.</w:t>
                </w:r>
              </w:p>
            </w:tc>
          </w:sdtContent>
        </w:sdt>
      </w:tr>
    </w:tbl>
    <w:p w14:paraId="6B650529" w14:textId="77777777" w:rsidR="00BD7F41" w:rsidRDefault="00BD7F41" w:rsidP="000353D8">
      <w:pPr>
        <w:spacing w:after="0"/>
      </w:pPr>
    </w:p>
    <w:p w14:paraId="1D83F666" w14:textId="77777777" w:rsidR="00451344" w:rsidRDefault="00451344" w:rsidP="000353D8">
      <w:pPr>
        <w:spacing w:after="0"/>
      </w:pPr>
    </w:p>
    <w:p w14:paraId="6A906E4F"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lastRenderedPageBreak/>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359468B7"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41E4C2F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00173CC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1683F5CA"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5F790925"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4160B1D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064F11" w:rsidRPr="00064F11" w14:paraId="289851BD" w14:textId="77777777" w:rsidTr="00064F11">
        <w:sdt>
          <w:sdtPr>
            <w:rPr>
              <w:rFonts w:eastAsiaTheme="minorEastAsia"/>
              <w:sz w:val="24"/>
              <w:szCs w:val="24"/>
            </w:rPr>
            <w:id w:val="-1333368200"/>
            <w:placeholder>
              <w:docPart w:val="C8C1A7BB14F74A52A1E97B89836B0EEB"/>
            </w:placeholder>
            <w15:color w:val="FF0000"/>
          </w:sdtPr>
          <w:sdtContent>
            <w:tc>
              <w:tcPr>
                <w:tcW w:w="3399" w:type="dxa"/>
              </w:tcPr>
              <w:p w14:paraId="198210DF" w14:textId="4316918C" w:rsidR="00064F11" w:rsidRPr="00064F11" w:rsidRDefault="00235F67" w:rsidP="00064F11">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424890310"/>
            <w:placeholder>
              <w:docPart w:val="4D2B8CFFB56F477DA45582470BF1C3D4"/>
            </w:placeholder>
            <w:showingPlcHdr/>
            <w15:color w:val="FF0000"/>
          </w:sdtPr>
          <w:sdtContent>
            <w:tc>
              <w:tcPr>
                <w:tcW w:w="3072" w:type="dxa"/>
              </w:tcPr>
              <w:p w14:paraId="2DCDED1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42578070"/>
            <w:placeholder>
              <w:docPart w:val="07DD5F90B75B43E5B8A20FE07CC37A60"/>
            </w:placeholder>
            <w:showingPlcHdr/>
            <w15:color w:val="FF0000"/>
            <w:dropDownList>
              <w:listItem w:value="Choose an item."/>
              <w:listItem w:displayText="Yes" w:value="Yes"/>
              <w:listItem w:displayText="No" w:value="No"/>
            </w:dropDownList>
          </w:sdtPr>
          <w:sdtContent>
            <w:tc>
              <w:tcPr>
                <w:tcW w:w="1350" w:type="dxa"/>
              </w:tcPr>
              <w:p w14:paraId="500C658A" w14:textId="77777777" w:rsidR="00064F11" w:rsidRPr="00064F11" w:rsidRDefault="00064F11" w:rsidP="00064F11">
                <w:r w:rsidRPr="00064F11">
                  <w:rPr>
                    <w:color w:val="808080"/>
                  </w:rPr>
                  <w:t>Choose an item.</w:t>
                </w:r>
              </w:p>
            </w:tc>
          </w:sdtContent>
        </w:sdt>
        <w:sdt>
          <w:sdtPr>
            <w:rPr>
              <w:rFonts w:eastAsiaTheme="minorEastAsia"/>
              <w:sz w:val="24"/>
              <w:szCs w:val="24"/>
            </w:rPr>
            <w:id w:val="791712371"/>
            <w:placeholder>
              <w:docPart w:val="00F1070EC0534D0DBBAA07884D5118E6"/>
            </w:placeholder>
            <w:showingPlcHdr/>
            <w15:color w:val="FF0000"/>
            <w:dropDownList>
              <w:listItem w:value="Choose an item."/>
              <w:listItem w:displayText="Yes" w:value="Yes"/>
              <w:listItem w:displayText="No" w:value="No"/>
            </w:dropDownList>
          </w:sdtPr>
          <w:sdtContent>
            <w:tc>
              <w:tcPr>
                <w:tcW w:w="1350" w:type="dxa"/>
              </w:tcPr>
              <w:p w14:paraId="06A03A19" w14:textId="77777777" w:rsidR="00064F11" w:rsidRPr="00064F11" w:rsidRDefault="00064F11" w:rsidP="00064F11">
                <w:r w:rsidRPr="00064F11">
                  <w:rPr>
                    <w:color w:val="808080"/>
                  </w:rPr>
                  <w:t>Choose an item.</w:t>
                </w:r>
              </w:p>
            </w:tc>
          </w:sdtContent>
        </w:sdt>
        <w:sdt>
          <w:sdtPr>
            <w:rPr>
              <w:rFonts w:eastAsiaTheme="minorEastAsia"/>
              <w:sz w:val="24"/>
              <w:szCs w:val="24"/>
            </w:rPr>
            <w:id w:val="407809772"/>
            <w:placeholder>
              <w:docPart w:val="38CC19CFF529436EADB87C006C566054"/>
            </w:placeholder>
            <w:showingPlcHdr/>
            <w15:color w:val="FF0000"/>
          </w:sdtPr>
          <w:sdtContent>
            <w:tc>
              <w:tcPr>
                <w:tcW w:w="3879" w:type="dxa"/>
              </w:tcPr>
              <w:p w14:paraId="4BE1983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27BC865" w14:textId="77777777" w:rsidTr="00064F11">
        <w:sdt>
          <w:sdtPr>
            <w:rPr>
              <w:rFonts w:eastAsiaTheme="minorEastAsia"/>
              <w:sz w:val="24"/>
              <w:szCs w:val="24"/>
            </w:rPr>
            <w:id w:val="308218594"/>
            <w:placeholder>
              <w:docPart w:val="0CEB176F0F924401BB427BB3590E9FF7"/>
            </w:placeholder>
            <w:showingPlcHdr/>
            <w15:color w:val="FF0000"/>
          </w:sdtPr>
          <w:sdtContent>
            <w:tc>
              <w:tcPr>
                <w:tcW w:w="3399" w:type="dxa"/>
              </w:tcPr>
              <w:p w14:paraId="7684938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36077707"/>
            <w:placeholder>
              <w:docPart w:val="DE804137D0D2448789A2391E664996FB"/>
            </w:placeholder>
            <w:showingPlcHdr/>
            <w15:color w:val="FF0000"/>
          </w:sdtPr>
          <w:sdtContent>
            <w:tc>
              <w:tcPr>
                <w:tcW w:w="3072" w:type="dxa"/>
              </w:tcPr>
              <w:p w14:paraId="571B9F8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01526879"/>
            <w:placeholder>
              <w:docPart w:val="02DBA8719E3540FF8D3D246FB64AA298"/>
            </w:placeholder>
            <w:showingPlcHdr/>
            <w15:color w:val="FF0000"/>
            <w:dropDownList>
              <w:listItem w:value="Choose an item."/>
              <w:listItem w:displayText="Yes" w:value="Yes"/>
              <w:listItem w:displayText="No" w:value="No"/>
            </w:dropDownList>
          </w:sdtPr>
          <w:sdtContent>
            <w:tc>
              <w:tcPr>
                <w:tcW w:w="1350" w:type="dxa"/>
              </w:tcPr>
              <w:p w14:paraId="59C37B45" w14:textId="77777777" w:rsidR="00064F11" w:rsidRPr="00064F11" w:rsidRDefault="00064F11" w:rsidP="00064F11">
                <w:r w:rsidRPr="00064F11">
                  <w:rPr>
                    <w:color w:val="808080"/>
                  </w:rPr>
                  <w:t>Choose an item.</w:t>
                </w:r>
              </w:p>
            </w:tc>
          </w:sdtContent>
        </w:sdt>
        <w:sdt>
          <w:sdtPr>
            <w:rPr>
              <w:rFonts w:eastAsiaTheme="minorEastAsia"/>
              <w:sz w:val="24"/>
              <w:szCs w:val="24"/>
            </w:rPr>
            <w:id w:val="1865557635"/>
            <w:placeholder>
              <w:docPart w:val="38E5579EE16C4B56B01AD6F5F130EB90"/>
            </w:placeholder>
            <w:showingPlcHdr/>
            <w15:color w:val="FF0000"/>
            <w:dropDownList>
              <w:listItem w:value="Choose an item."/>
              <w:listItem w:displayText="Yes" w:value="Yes"/>
              <w:listItem w:displayText="No" w:value="No"/>
            </w:dropDownList>
          </w:sdtPr>
          <w:sdtContent>
            <w:tc>
              <w:tcPr>
                <w:tcW w:w="1350" w:type="dxa"/>
              </w:tcPr>
              <w:p w14:paraId="3B5CEA9F" w14:textId="77777777" w:rsidR="00064F11" w:rsidRPr="00064F11" w:rsidRDefault="00064F11" w:rsidP="00064F11">
                <w:r w:rsidRPr="00064F11">
                  <w:rPr>
                    <w:color w:val="808080"/>
                  </w:rPr>
                  <w:t>Choose an item.</w:t>
                </w:r>
              </w:p>
            </w:tc>
          </w:sdtContent>
        </w:sdt>
        <w:sdt>
          <w:sdtPr>
            <w:rPr>
              <w:rFonts w:eastAsiaTheme="minorEastAsia"/>
              <w:sz w:val="24"/>
              <w:szCs w:val="24"/>
            </w:rPr>
            <w:id w:val="1328561775"/>
            <w:placeholder>
              <w:docPart w:val="B397BD7598954074B5F2F91B28666881"/>
            </w:placeholder>
            <w:showingPlcHdr/>
            <w15:color w:val="FF0000"/>
          </w:sdtPr>
          <w:sdtContent>
            <w:tc>
              <w:tcPr>
                <w:tcW w:w="3879" w:type="dxa"/>
              </w:tcPr>
              <w:p w14:paraId="76A1A67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2BEBB26C" w14:textId="77777777" w:rsidTr="00064F11">
        <w:sdt>
          <w:sdtPr>
            <w:rPr>
              <w:rFonts w:eastAsiaTheme="minorEastAsia"/>
              <w:sz w:val="24"/>
              <w:szCs w:val="24"/>
            </w:rPr>
            <w:id w:val="231506856"/>
            <w:placeholder>
              <w:docPart w:val="7BE656BAF6844DF6A92A869D6272C75D"/>
            </w:placeholder>
            <w:showingPlcHdr/>
            <w15:color w:val="FF0000"/>
          </w:sdtPr>
          <w:sdtContent>
            <w:tc>
              <w:tcPr>
                <w:tcW w:w="3399" w:type="dxa"/>
              </w:tcPr>
              <w:p w14:paraId="51C3A82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10271486"/>
            <w:placeholder>
              <w:docPart w:val="6653B939A6104DBF8268D0121E8D76D2"/>
            </w:placeholder>
            <w:showingPlcHdr/>
            <w15:color w:val="FF0000"/>
          </w:sdtPr>
          <w:sdtContent>
            <w:tc>
              <w:tcPr>
                <w:tcW w:w="3072" w:type="dxa"/>
              </w:tcPr>
              <w:p w14:paraId="5A15C0D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37486695"/>
            <w:placeholder>
              <w:docPart w:val="0E51F467680B4899A130E592465A1769"/>
            </w:placeholder>
            <w:showingPlcHdr/>
            <w15:color w:val="FF0000"/>
            <w:dropDownList>
              <w:listItem w:value="Choose an item."/>
              <w:listItem w:displayText="Yes" w:value="Yes"/>
              <w:listItem w:displayText="No" w:value="No"/>
            </w:dropDownList>
          </w:sdtPr>
          <w:sdtContent>
            <w:tc>
              <w:tcPr>
                <w:tcW w:w="1350" w:type="dxa"/>
              </w:tcPr>
              <w:p w14:paraId="0F94FE69" w14:textId="77777777" w:rsidR="00064F11" w:rsidRPr="00064F11" w:rsidRDefault="00064F11" w:rsidP="00064F11">
                <w:r w:rsidRPr="00064F11">
                  <w:rPr>
                    <w:color w:val="808080"/>
                  </w:rPr>
                  <w:t>Choose an item.</w:t>
                </w:r>
              </w:p>
            </w:tc>
          </w:sdtContent>
        </w:sdt>
        <w:sdt>
          <w:sdtPr>
            <w:rPr>
              <w:rFonts w:eastAsiaTheme="minorEastAsia"/>
              <w:sz w:val="24"/>
              <w:szCs w:val="24"/>
            </w:rPr>
            <w:id w:val="847440157"/>
            <w:placeholder>
              <w:docPart w:val="A45837A8951B4F77B4F0D6AC98A5F283"/>
            </w:placeholder>
            <w:showingPlcHdr/>
            <w15:color w:val="FF0000"/>
            <w:dropDownList>
              <w:listItem w:value="Choose an item."/>
              <w:listItem w:displayText="Yes" w:value="Yes"/>
              <w:listItem w:displayText="No" w:value="No"/>
            </w:dropDownList>
          </w:sdtPr>
          <w:sdtContent>
            <w:tc>
              <w:tcPr>
                <w:tcW w:w="1350" w:type="dxa"/>
              </w:tcPr>
              <w:p w14:paraId="61F0BBFD" w14:textId="77777777" w:rsidR="00064F11" w:rsidRPr="00064F11" w:rsidRDefault="00064F11" w:rsidP="00064F11">
                <w:r w:rsidRPr="00064F11">
                  <w:rPr>
                    <w:color w:val="808080"/>
                  </w:rPr>
                  <w:t>Choose an item.</w:t>
                </w:r>
              </w:p>
            </w:tc>
          </w:sdtContent>
        </w:sdt>
        <w:sdt>
          <w:sdtPr>
            <w:rPr>
              <w:rFonts w:eastAsiaTheme="minorEastAsia"/>
              <w:sz w:val="24"/>
              <w:szCs w:val="24"/>
            </w:rPr>
            <w:id w:val="1445427211"/>
            <w:placeholder>
              <w:docPart w:val="65B941CDA0DD4CA68BF36C51357C61DC"/>
            </w:placeholder>
            <w:showingPlcHdr/>
            <w15:color w:val="FF0000"/>
          </w:sdtPr>
          <w:sdtContent>
            <w:tc>
              <w:tcPr>
                <w:tcW w:w="3879" w:type="dxa"/>
              </w:tcPr>
              <w:p w14:paraId="6B68BB7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2C96F80D" w14:textId="77777777" w:rsidTr="00064F11">
        <w:sdt>
          <w:sdtPr>
            <w:rPr>
              <w:rFonts w:eastAsiaTheme="minorEastAsia"/>
              <w:sz w:val="24"/>
              <w:szCs w:val="24"/>
            </w:rPr>
            <w:id w:val="-1553068696"/>
            <w:placeholder>
              <w:docPart w:val="CA754CF1F1D34CD8B3B50CD6D77B82F1"/>
            </w:placeholder>
            <w:showingPlcHdr/>
            <w15:color w:val="FF0000"/>
          </w:sdtPr>
          <w:sdtContent>
            <w:tc>
              <w:tcPr>
                <w:tcW w:w="3399" w:type="dxa"/>
              </w:tcPr>
              <w:p w14:paraId="0C28A11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13898771"/>
            <w:placeholder>
              <w:docPart w:val="EAEE3B16E74B4156AB00230B279694DD"/>
            </w:placeholder>
            <w:showingPlcHdr/>
            <w15:color w:val="FF0000"/>
          </w:sdtPr>
          <w:sdtContent>
            <w:tc>
              <w:tcPr>
                <w:tcW w:w="3072" w:type="dxa"/>
              </w:tcPr>
              <w:p w14:paraId="0DB8D09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15860392"/>
            <w:placeholder>
              <w:docPart w:val="F56E51A68BF0418A8A5EDDC616130798"/>
            </w:placeholder>
            <w:showingPlcHdr/>
            <w15:color w:val="FF0000"/>
            <w:dropDownList>
              <w:listItem w:value="Choose an item."/>
              <w:listItem w:displayText="Yes" w:value="Yes"/>
              <w:listItem w:displayText="No" w:value="No"/>
            </w:dropDownList>
          </w:sdtPr>
          <w:sdtContent>
            <w:tc>
              <w:tcPr>
                <w:tcW w:w="1350" w:type="dxa"/>
              </w:tcPr>
              <w:p w14:paraId="0627E809" w14:textId="77777777" w:rsidR="00064F11" w:rsidRPr="00064F11" w:rsidRDefault="00064F11" w:rsidP="00064F11">
                <w:r w:rsidRPr="00064F11">
                  <w:rPr>
                    <w:color w:val="808080"/>
                  </w:rPr>
                  <w:t>Choose an item.</w:t>
                </w:r>
              </w:p>
            </w:tc>
          </w:sdtContent>
        </w:sdt>
        <w:sdt>
          <w:sdtPr>
            <w:rPr>
              <w:rFonts w:eastAsiaTheme="minorEastAsia"/>
              <w:sz w:val="24"/>
              <w:szCs w:val="24"/>
            </w:rPr>
            <w:id w:val="343908135"/>
            <w:placeholder>
              <w:docPart w:val="3549C2B3909243A58A5801B2EB73B438"/>
            </w:placeholder>
            <w:showingPlcHdr/>
            <w15:color w:val="FF0000"/>
            <w:dropDownList>
              <w:listItem w:value="Choose an item."/>
              <w:listItem w:displayText="Yes" w:value="Yes"/>
              <w:listItem w:displayText="No" w:value="No"/>
            </w:dropDownList>
          </w:sdtPr>
          <w:sdtContent>
            <w:tc>
              <w:tcPr>
                <w:tcW w:w="1350" w:type="dxa"/>
              </w:tcPr>
              <w:p w14:paraId="43FD624F" w14:textId="77777777" w:rsidR="00064F11" w:rsidRPr="00064F11" w:rsidRDefault="00064F11" w:rsidP="00064F11">
                <w:r w:rsidRPr="00064F11">
                  <w:rPr>
                    <w:color w:val="808080"/>
                  </w:rPr>
                  <w:t>Choose an item.</w:t>
                </w:r>
              </w:p>
            </w:tc>
          </w:sdtContent>
        </w:sdt>
        <w:sdt>
          <w:sdtPr>
            <w:rPr>
              <w:rFonts w:eastAsiaTheme="minorEastAsia"/>
              <w:sz w:val="24"/>
              <w:szCs w:val="24"/>
            </w:rPr>
            <w:id w:val="-1378465509"/>
            <w:placeholder>
              <w:docPart w:val="6B23141006E041BD93D6F38E0B0144F1"/>
            </w:placeholder>
            <w:showingPlcHdr/>
            <w15:color w:val="FF0000"/>
          </w:sdtPr>
          <w:sdtContent>
            <w:tc>
              <w:tcPr>
                <w:tcW w:w="3879" w:type="dxa"/>
              </w:tcPr>
              <w:p w14:paraId="6AB13DA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40F3B1F4" w14:textId="77777777" w:rsidTr="00064F11">
        <w:sdt>
          <w:sdtPr>
            <w:rPr>
              <w:rFonts w:eastAsiaTheme="minorEastAsia"/>
              <w:sz w:val="24"/>
              <w:szCs w:val="24"/>
            </w:rPr>
            <w:id w:val="-2110198244"/>
            <w:placeholder>
              <w:docPart w:val="444B4514A64C487ABA44C106798E40CF"/>
            </w:placeholder>
            <w:showingPlcHdr/>
            <w15:color w:val="FF0000"/>
          </w:sdtPr>
          <w:sdtContent>
            <w:tc>
              <w:tcPr>
                <w:tcW w:w="3399" w:type="dxa"/>
              </w:tcPr>
              <w:p w14:paraId="36B6D00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18022498"/>
            <w:placeholder>
              <w:docPart w:val="2915CBC981994506ADA6EAED04314CFD"/>
            </w:placeholder>
            <w:showingPlcHdr/>
            <w15:color w:val="FF0000"/>
          </w:sdtPr>
          <w:sdtContent>
            <w:tc>
              <w:tcPr>
                <w:tcW w:w="3072" w:type="dxa"/>
              </w:tcPr>
              <w:p w14:paraId="1E579D6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9071848"/>
            <w:placeholder>
              <w:docPart w:val="1E14A401404E42A294DF1B9C92EC6CAB"/>
            </w:placeholder>
            <w:showingPlcHdr/>
            <w15:color w:val="FF0000"/>
            <w:dropDownList>
              <w:listItem w:value="Choose an item."/>
              <w:listItem w:displayText="Yes" w:value="Yes"/>
              <w:listItem w:displayText="No" w:value="No"/>
            </w:dropDownList>
          </w:sdtPr>
          <w:sdtContent>
            <w:tc>
              <w:tcPr>
                <w:tcW w:w="1350" w:type="dxa"/>
              </w:tcPr>
              <w:p w14:paraId="223EFBE6" w14:textId="77777777" w:rsidR="00064F11" w:rsidRPr="00064F11" w:rsidRDefault="00064F11" w:rsidP="00064F11">
                <w:r w:rsidRPr="00064F11">
                  <w:rPr>
                    <w:color w:val="808080"/>
                  </w:rPr>
                  <w:t>Choose an item.</w:t>
                </w:r>
              </w:p>
            </w:tc>
          </w:sdtContent>
        </w:sdt>
        <w:sdt>
          <w:sdtPr>
            <w:rPr>
              <w:rFonts w:eastAsiaTheme="minorEastAsia"/>
              <w:sz w:val="24"/>
              <w:szCs w:val="24"/>
            </w:rPr>
            <w:id w:val="218789720"/>
            <w:placeholder>
              <w:docPart w:val="8B367CCA20F04AA4941874924DE75583"/>
            </w:placeholder>
            <w:showingPlcHdr/>
            <w15:color w:val="FF0000"/>
            <w:dropDownList>
              <w:listItem w:value="Choose an item."/>
              <w:listItem w:displayText="Yes" w:value="Yes"/>
              <w:listItem w:displayText="No" w:value="No"/>
            </w:dropDownList>
          </w:sdtPr>
          <w:sdtContent>
            <w:tc>
              <w:tcPr>
                <w:tcW w:w="1350" w:type="dxa"/>
              </w:tcPr>
              <w:p w14:paraId="65525ADA" w14:textId="77777777" w:rsidR="00064F11" w:rsidRPr="00064F11" w:rsidRDefault="00064F11" w:rsidP="00064F11">
                <w:r w:rsidRPr="00064F11">
                  <w:rPr>
                    <w:color w:val="808080"/>
                  </w:rPr>
                  <w:t>Choose an item.</w:t>
                </w:r>
              </w:p>
            </w:tc>
          </w:sdtContent>
        </w:sdt>
        <w:sdt>
          <w:sdtPr>
            <w:rPr>
              <w:rFonts w:eastAsiaTheme="minorEastAsia"/>
              <w:sz w:val="24"/>
              <w:szCs w:val="24"/>
            </w:rPr>
            <w:id w:val="10732929"/>
            <w:placeholder>
              <w:docPart w:val="DE12E368045341DEB3ABC7D71CBBBCE8"/>
            </w:placeholder>
            <w:showingPlcHdr/>
            <w15:color w:val="FF0000"/>
          </w:sdtPr>
          <w:sdtContent>
            <w:tc>
              <w:tcPr>
                <w:tcW w:w="3879" w:type="dxa"/>
              </w:tcPr>
              <w:p w14:paraId="2374552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7392033B" w14:textId="77777777" w:rsidTr="00064F11">
        <w:sdt>
          <w:sdtPr>
            <w:rPr>
              <w:rFonts w:eastAsiaTheme="minorEastAsia"/>
              <w:sz w:val="24"/>
              <w:szCs w:val="24"/>
            </w:rPr>
            <w:id w:val="-1639331287"/>
            <w:placeholder>
              <w:docPart w:val="9D5E858156BB4A8786DA0B21C5EEE253"/>
            </w:placeholder>
            <w:showingPlcHdr/>
            <w15:color w:val="FF0000"/>
          </w:sdtPr>
          <w:sdtContent>
            <w:tc>
              <w:tcPr>
                <w:tcW w:w="3399" w:type="dxa"/>
              </w:tcPr>
              <w:p w14:paraId="5FFEAFF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5717203"/>
            <w:placeholder>
              <w:docPart w:val="EC7FF39D6C3A4916A4B19B6B3F4CF76E"/>
            </w:placeholder>
            <w:showingPlcHdr/>
            <w15:color w:val="FF0000"/>
          </w:sdtPr>
          <w:sdtContent>
            <w:tc>
              <w:tcPr>
                <w:tcW w:w="3072" w:type="dxa"/>
              </w:tcPr>
              <w:p w14:paraId="48B2484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26919329"/>
            <w:placeholder>
              <w:docPart w:val="57518404351449D8A08FB6C640A55DC2"/>
            </w:placeholder>
            <w:showingPlcHdr/>
            <w15:color w:val="FF0000"/>
            <w:dropDownList>
              <w:listItem w:value="Choose an item."/>
              <w:listItem w:displayText="Yes" w:value="Yes"/>
              <w:listItem w:displayText="No" w:value="No"/>
            </w:dropDownList>
          </w:sdtPr>
          <w:sdtContent>
            <w:tc>
              <w:tcPr>
                <w:tcW w:w="1350" w:type="dxa"/>
              </w:tcPr>
              <w:p w14:paraId="7A8C0E61" w14:textId="77777777" w:rsidR="00064F11" w:rsidRPr="00064F11" w:rsidRDefault="00064F11" w:rsidP="00064F11">
                <w:r w:rsidRPr="00064F11">
                  <w:rPr>
                    <w:color w:val="808080"/>
                  </w:rPr>
                  <w:t>Choose an item.</w:t>
                </w:r>
              </w:p>
            </w:tc>
          </w:sdtContent>
        </w:sdt>
        <w:sdt>
          <w:sdtPr>
            <w:rPr>
              <w:rFonts w:eastAsiaTheme="minorEastAsia"/>
              <w:sz w:val="24"/>
              <w:szCs w:val="24"/>
            </w:rPr>
            <w:id w:val="329485912"/>
            <w:placeholder>
              <w:docPart w:val="9F99D1FA3C1549A2A264364359F3C0AC"/>
            </w:placeholder>
            <w:showingPlcHdr/>
            <w15:color w:val="FF0000"/>
            <w:dropDownList>
              <w:listItem w:value="Choose an item."/>
              <w:listItem w:displayText="Yes" w:value="Yes"/>
              <w:listItem w:displayText="No" w:value="No"/>
            </w:dropDownList>
          </w:sdtPr>
          <w:sdtContent>
            <w:tc>
              <w:tcPr>
                <w:tcW w:w="1350" w:type="dxa"/>
              </w:tcPr>
              <w:p w14:paraId="6A1094B9" w14:textId="77777777" w:rsidR="00064F11" w:rsidRPr="00064F11" w:rsidRDefault="00064F11" w:rsidP="00064F11">
                <w:r w:rsidRPr="00064F11">
                  <w:rPr>
                    <w:color w:val="808080"/>
                  </w:rPr>
                  <w:t>Choose an item.</w:t>
                </w:r>
              </w:p>
            </w:tc>
          </w:sdtContent>
        </w:sdt>
        <w:sdt>
          <w:sdtPr>
            <w:rPr>
              <w:rFonts w:eastAsiaTheme="minorEastAsia"/>
              <w:sz w:val="24"/>
              <w:szCs w:val="24"/>
            </w:rPr>
            <w:id w:val="122819979"/>
            <w:placeholder>
              <w:docPart w:val="39934513E6A34E6F97AD4E188FD84DB2"/>
            </w:placeholder>
            <w:showingPlcHdr/>
            <w15:color w:val="FF0000"/>
          </w:sdtPr>
          <w:sdtContent>
            <w:tc>
              <w:tcPr>
                <w:tcW w:w="3879" w:type="dxa"/>
              </w:tcPr>
              <w:p w14:paraId="1926763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10BDCC5" w14:textId="77777777" w:rsidTr="00064F11">
        <w:sdt>
          <w:sdtPr>
            <w:rPr>
              <w:rFonts w:eastAsiaTheme="minorEastAsia"/>
              <w:sz w:val="24"/>
              <w:szCs w:val="24"/>
            </w:rPr>
            <w:id w:val="-1249118983"/>
            <w:placeholder>
              <w:docPart w:val="629CC91AA777452E8C9844FA6FACE4B7"/>
            </w:placeholder>
            <w:showingPlcHdr/>
            <w15:color w:val="FF0000"/>
          </w:sdtPr>
          <w:sdtContent>
            <w:tc>
              <w:tcPr>
                <w:tcW w:w="3399" w:type="dxa"/>
              </w:tcPr>
              <w:p w14:paraId="4392D3D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85057814"/>
            <w:placeholder>
              <w:docPart w:val="86F6313BF55D418F8B1E4A7E12B4430E"/>
            </w:placeholder>
            <w:showingPlcHdr/>
            <w15:color w:val="FF0000"/>
          </w:sdtPr>
          <w:sdtContent>
            <w:tc>
              <w:tcPr>
                <w:tcW w:w="3072" w:type="dxa"/>
              </w:tcPr>
              <w:p w14:paraId="72D4A34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9072723"/>
            <w:placeholder>
              <w:docPart w:val="DE424DE6CB4849689392EF466BADD2F8"/>
            </w:placeholder>
            <w:showingPlcHdr/>
            <w15:color w:val="FF0000"/>
            <w:dropDownList>
              <w:listItem w:value="Choose an item."/>
              <w:listItem w:displayText="Yes" w:value="Yes"/>
              <w:listItem w:displayText="No" w:value="No"/>
            </w:dropDownList>
          </w:sdtPr>
          <w:sdtContent>
            <w:tc>
              <w:tcPr>
                <w:tcW w:w="1350" w:type="dxa"/>
              </w:tcPr>
              <w:p w14:paraId="62880CDE" w14:textId="77777777" w:rsidR="00064F11" w:rsidRPr="00064F11" w:rsidRDefault="00064F11" w:rsidP="00064F11">
                <w:r w:rsidRPr="00064F11">
                  <w:rPr>
                    <w:color w:val="808080"/>
                  </w:rPr>
                  <w:t>Choose an item.</w:t>
                </w:r>
              </w:p>
            </w:tc>
          </w:sdtContent>
        </w:sdt>
        <w:sdt>
          <w:sdtPr>
            <w:rPr>
              <w:rFonts w:eastAsiaTheme="minorEastAsia"/>
              <w:sz w:val="24"/>
              <w:szCs w:val="24"/>
            </w:rPr>
            <w:id w:val="366800668"/>
            <w:placeholder>
              <w:docPart w:val="9E042D3CCC9C4213867EC762DEE1F664"/>
            </w:placeholder>
            <w:showingPlcHdr/>
            <w15:color w:val="FF0000"/>
            <w:dropDownList>
              <w:listItem w:value="Choose an item."/>
              <w:listItem w:displayText="Yes" w:value="Yes"/>
              <w:listItem w:displayText="No" w:value="No"/>
            </w:dropDownList>
          </w:sdtPr>
          <w:sdtContent>
            <w:tc>
              <w:tcPr>
                <w:tcW w:w="1350" w:type="dxa"/>
              </w:tcPr>
              <w:p w14:paraId="18627E16" w14:textId="77777777" w:rsidR="00064F11" w:rsidRPr="00064F11" w:rsidRDefault="00064F11" w:rsidP="00064F11">
                <w:r w:rsidRPr="00064F11">
                  <w:rPr>
                    <w:color w:val="808080"/>
                  </w:rPr>
                  <w:t>Choose an item.</w:t>
                </w:r>
              </w:p>
            </w:tc>
          </w:sdtContent>
        </w:sdt>
        <w:sdt>
          <w:sdtPr>
            <w:rPr>
              <w:rFonts w:eastAsiaTheme="minorEastAsia"/>
              <w:sz w:val="24"/>
              <w:szCs w:val="24"/>
            </w:rPr>
            <w:id w:val="1365022788"/>
            <w:placeholder>
              <w:docPart w:val="5175C7FD86F7420CBF69F845FFFA0AE5"/>
            </w:placeholder>
            <w:showingPlcHdr/>
            <w15:color w:val="FF0000"/>
          </w:sdtPr>
          <w:sdtContent>
            <w:tc>
              <w:tcPr>
                <w:tcW w:w="3879" w:type="dxa"/>
              </w:tcPr>
              <w:p w14:paraId="158BD8E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25335B56" w14:textId="77777777" w:rsidTr="00064F11">
        <w:sdt>
          <w:sdtPr>
            <w:rPr>
              <w:rFonts w:eastAsiaTheme="minorEastAsia"/>
              <w:sz w:val="24"/>
              <w:szCs w:val="24"/>
            </w:rPr>
            <w:id w:val="-1186827378"/>
            <w:placeholder>
              <w:docPart w:val="DB8193B4F5C7452DAB11FFC6BF7B7402"/>
            </w:placeholder>
            <w:showingPlcHdr/>
            <w15:color w:val="FF0000"/>
          </w:sdtPr>
          <w:sdtContent>
            <w:tc>
              <w:tcPr>
                <w:tcW w:w="3399" w:type="dxa"/>
              </w:tcPr>
              <w:p w14:paraId="2F2151C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6915230"/>
            <w:placeholder>
              <w:docPart w:val="9EFA89D29F0140279E41BCDF4F54F51C"/>
            </w:placeholder>
            <w:showingPlcHdr/>
            <w15:color w:val="FF0000"/>
          </w:sdtPr>
          <w:sdtContent>
            <w:tc>
              <w:tcPr>
                <w:tcW w:w="3072" w:type="dxa"/>
              </w:tcPr>
              <w:p w14:paraId="2C4AFB7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8635243"/>
            <w:placeholder>
              <w:docPart w:val="22C8B2DD9BC84424B72C415D7F7C30A5"/>
            </w:placeholder>
            <w:showingPlcHdr/>
            <w15:color w:val="FF0000"/>
            <w:dropDownList>
              <w:listItem w:value="Choose an item."/>
              <w:listItem w:displayText="Yes" w:value="Yes"/>
              <w:listItem w:displayText="No" w:value="No"/>
            </w:dropDownList>
          </w:sdtPr>
          <w:sdtContent>
            <w:tc>
              <w:tcPr>
                <w:tcW w:w="1350" w:type="dxa"/>
              </w:tcPr>
              <w:p w14:paraId="539DB23C" w14:textId="77777777" w:rsidR="00064F11" w:rsidRPr="00064F11" w:rsidRDefault="00064F11" w:rsidP="00064F11">
                <w:r w:rsidRPr="00064F11">
                  <w:rPr>
                    <w:color w:val="808080"/>
                  </w:rPr>
                  <w:t>Choose an item.</w:t>
                </w:r>
              </w:p>
            </w:tc>
          </w:sdtContent>
        </w:sdt>
        <w:sdt>
          <w:sdtPr>
            <w:rPr>
              <w:rFonts w:eastAsiaTheme="minorEastAsia"/>
              <w:sz w:val="24"/>
              <w:szCs w:val="24"/>
            </w:rPr>
            <w:id w:val="-898978015"/>
            <w:placeholder>
              <w:docPart w:val="B73F981683A740989F5783C5FA7DDBD5"/>
            </w:placeholder>
            <w:showingPlcHdr/>
            <w15:color w:val="FF0000"/>
            <w:dropDownList>
              <w:listItem w:value="Choose an item."/>
              <w:listItem w:displayText="Yes" w:value="Yes"/>
              <w:listItem w:displayText="No" w:value="No"/>
            </w:dropDownList>
          </w:sdtPr>
          <w:sdtContent>
            <w:tc>
              <w:tcPr>
                <w:tcW w:w="1350" w:type="dxa"/>
              </w:tcPr>
              <w:p w14:paraId="63CB95DD" w14:textId="77777777" w:rsidR="00064F11" w:rsidRPr="00064F11" w:rsidRDefault="00064F11" w:rsidP="00064F11">
                <w:r w:rsidRPr="00064F11">
                  <w:rPr>
                    <w:color w:val="808080"/>
                  </w:rPr>
                  <w:t>Choose an item.</w:t>
                </w:r>
              </w:p>
            </w:tc>
          </w:sdtContent>
        </w:sdt>
        <w:sdt>
          <w:sdtPr>
            <w:rPr>
              <w:rFonts w:eastAsiaTheme="minorEastAsia"/>
              <w:sz w:val="24"/>
              <w:szCs w:val="24"/>
            </w:rPr>
            <w:id w:val="1981724180"/>
            <w:placeholder>
              <w:docPart w:val="CACBBE587D984B0496B5A1F27B13CD4A"/>
            </w:placeholder>
            <w:showingPlcHdr/>
            <w15:color w:val="FF0000"/>
          </w:sdtPr>
          <w:sdtContent>
            <w:tc>
              <w:tcPr>
                <w:tcW w:w="3879" w:type="dxa"/>
              </w:tcPr>
              <w:p w14:paraId="144138F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70E3159" w14:textId="77777777" w:rsidTr="00064F11">
        <w:sdt>
          <w:sdtPr>
            <w:rPr>
              <w:rFonts w:eastAsiaTheme="minorEastAsia"/>
              <w:sz w:val="24"/>
              <w:szCs w:val="24"/>
            </w:rPr>
            <w:id w:val="276530746"/>
            <w:placeholder>
              <w:docPart w:val="08E1048927FA45FDA3D7AF4018E9EEBD"/>
            </w:placeholder>
            <w:showingPlcHdr/>
            <w15:color w:val="FF0000"/>
          </w:sdtPr>
          <w:sdtContent>
            <w:tc>
              <w:tcPr>
                <w:tcW w:w="3399" w:type="dxa"/>
              </w:tcPr>
              <w:p w14:paraId="3E43B28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29571784"/>
            <w:placeholder>
              <w:docPart w:val="1B2A2665846647FE863A038AAC001D45"/>
            </w:placeholder>
            <w:showingPlcHdr/>
            <w15:color w:val="FF0000"/>
          </w:sdtPr>
          <w:sdtContent>
            <w:tc>
              <w:tcPr>
                <w:tcW w:w="3072" w:type="dxa"/>
              </w:tcPr>
              <w:p w14:paraId="4624DF6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25161872"/>
            <w:placeholder>
              <w:docPart w:val="B3872D3CB55E4840AAC51674918B4C27"/>
            </w:placeholder>
            <w:showingPlcHdr/>
            <w15:color w:val="FF0000"/>
            <w:dropDownList>
              <w:listItem w:value="Choose an item."/>
              <w:listItem w:displayText="Yes" w:value="Yes"/>
              <w:listItem w:displayText="No" w:value="No"/>
            </w:dropDownList>
          </w:sdtPr>
          <w:sdtContent>
            <w:tc>
              <w:tcPr>
                <w:tcW w:w="1350" w:type="dxa"/>
              </w:tcPr>
              <w:p w14:paraId="0F9B3DA6" w14:textId="77777777" w:rsidR="00064F11" w:rsidRPr="00064F11" w:rsidRDefault="00064F11" w:rsidP="00064F11">
                <w:r w:rsidRPr="00064F11">
                  <w:rPr>
                    <w:color w:val="808080"/>
                  </w:rPr>
                  <w:t>Choose an item.</w:t>
                </w:r>
              </w:p>
            </w:tc>
          </w:sdtContent>
        </w:sdt>
        <w:sdt>
          <w:sdtPr>
            <w:rPr>
              <w:rFonts w:eastAsiaTheme="minorEastAsia"/>
              <w:sz w:val="24"/>
              <w:szCs w:val="24"/>
            </w:rPr>
            <w:id w:val="-560798597"/>
            <w:placeholder>
              <w:docPart w:val="5C67FC27CF7F4F65A843F53C0258D8C1"/>
            </w:placeholder>
            <w:showingPlcHdr/>
            <w15:color w:val="FF0000"/>
            <w:dropDownList>
              <w:listItem w:value="Choose an item."/>
              <w:listItem w:displayText="Yes" w:value="Yes"/>
              <w:listItem w:displayText="No" w:value="No"/>
            </w:dropDownList>
          </w:sdtPr>
          <w:sdtContent>
            <w:tc>
              <w:tcPr>
                <w:tcW w:w="1350" w:type="dxa"/>
              </w:tcPr>
              <w:p w14:paraId="5198CADE" w14:textId="77777777" w:rsidR="00064F11" w:rsidRPr="00064F11" w:rsidRDefault="00064F11" w:rsidP="00064F11">
                <w:r w:rsidRPr="00064F11">
                  <w:rPr>
                    <w:color w:val="808080"/>
                  </w:rPr>
                  <w:t>Choose an item.</w:t>
                </w:r>
              </w:p>
            </w:tc>
          </w:sdtContent>
        </w:sdt>
        <w:sdt>
          <w:sdtPr>
            <w:rPr>
              <w:rFonts w:eastAsiaTheme="minorEastAsia"/>
              <w:sz w:val="24"/>
              <w:szCs w:val="24"/>
            </w:rPr>
            <w:id w:val="616794405"/>
            <w:placeholder>
              <w:docPart w:val="C25E2EB9AA804197A4340034A43224D8"/>
            </w:placeholder>
            <w:showingPlcHdr/>
            <w15:color w:val="FF0000"/>
          </w:sdtPr>
          <w:sdtContent>
            <w:tc>
              <w:tcPr>
                <w:tcW w:w="3879" w:type="dxa"/>
              </w:tcPr>
              <w:p w14:paraId="6DAB7E0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2489431B" w14:textId="77777777" w:rsidTr="00064F11">
        <w:sdt>
          <w:sdtPr>
            <w:rPr>
              <w:rFonts w:eastAsiaTheme="minorEastAsia"/>
              <w:sz w:val="24"/>
              <w:szCs w:val="24"/>
            </w:rPr>
            <w:id w:val="146789414"/>
            <w:placeholder>
              <w:docPart w:val="AD4665BD9CD64AE0B95CAC76BBEE772C"/>
            </w:placeholder>
            <w:showingPlcHdr/>
            <w15:color w:val="FF0000"/>
          </w:sdtPr>
          <w:sdtContent>
            <w:tc>
              <w:tcPr>
                <w:tcW w:w="3399" w:type="dxa"/>
              </w:tcPr>
              <w:p w14:paraId="268811B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59026040"/>
            <w:placeholder>
              <w:docPart w:val="1A512233962D49EE89BCCB47009FD931"/>
            </w:placeholder>
            <w:showingPlcHdr/>
            <w15:color w:val="FF0000"/>
          </w:sdtPr>
          <w:sdtContent>
            <w:tc>
              <w:tcPr>
                <w:tcW w:w="3072" w:type="dxa"/>
              </w:tcPr>
              <w:p w14:paraId="4D1BEF3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14637659"/>
            <w:placeholder>
              <w:docPart w:val="B445E10172D64016A957D24CB8F728EF"/>
            </w:placeholder>
            <w:showingPlcHdr/>
            <w15:color w:val="FF0000"/>
            <w:dropDownList>
              <w:listItem w:value="Choose an item."/>
              <w:listItem w:displayText="Yes" w:value="Yes"/>
              <w:listItem w:displayText="No" w:value="No"/>
            </w:dropDownList>
          </w:sdtPr>
          <w:sdtContent>
            <w:tc>
              <w:tcPr>
                <w:tcW w:w="1350" w:type="dxa"/>
              </w:tcPr>
              <w:p w14:paraId="43B52676" w14:textId="77777777" w:rsidR="00064F11" w:rsidRPr="00064F11" w:rsidRDefault="00064F11" w:rsidP="00064F11">
                <w:r w:rsidRPr="00064F11">
                  <w:rPr>
                    <w:color w:val="808080"/>
                  </w:rPr>
                  <w:t>Choose an item.</w:t>
                </w:r>
              </w:p>
            </w:tc>
          </w:sdtContent>
        </w:sdt>
        <w:sdt>
          <w:sdtPr>
            <w:rPr>
              <w:rFonts w:eastAsiaTheme="minorEastAsia"/>
              <w:sz w:val="24"/>
              <w:szCs w:val="24"/>
            </w:rPr>
            <w:id w:val="396089691"/>
            <w:placeholder>
              <w:docPart w:val="874E4857194C4892905A1E18C8EE3B96"/>
            </w:placeholder>
            <w:showingPlcHdr/>
            <w15:color w:val="FF0000"/>
            <w:dropDownList>
              <w:listItem w:value="Choose an item."/>
              <w:listItem w:displayText="Yes" w:value="Yes"/>
              <w:listItem w:displayText="No" w:value="No"/>
            </w:dropDownList>
          </w:sdtPr>
          <w:sdtContent>
            <w:tc>
              <w:tcPr>
                <w:tcW w:w="1350" w:type="dxa"/>
              </w:tcPr>
              <w:p w14:paraId="17916505" w14:textId="77777777" w:rsidR="00064F11" w:rsidRPr="00064F11" w:rsidRDefault="00064F11" w:rsidP="00064F11">
                <w:r w:rsidRPr="00064F11">
                  <w:rPr>
                    <w:color w:val="808080"/>
                  </w:rPr>
                  <w:t>Choose an item.</w:t>
                </w:r>
              </w:p>
            </w:tc>
          </w:sdtContent>
        </w:sdt>
        <w:sdt>
          <w:sdtPr>
            <w:rPr>
              <w:rFonts w:eastAsiaTheme="minorEastAsia"/>
              <w:sz w:val="24"/>
              <w:szCs w:val="24"/>
            </w:rPr>
            <w:id w:val="568932865"/>
            <w:placeholder>
              <w:docPart w:val="86F9A7A5B1F44189B29282AEFC6A3B84"/>
            </w:placeholder>
            <w:showingPlcHdr/>
            <w15:color w:val="FF0000"/>
          </w:sdtPr>
          <w:sdtContent>
            <w:tc>
              <w:tcPr>
                <w:tcW w:w="3879" w:type="dxa"/>
              </w:tcPr>
              <w:p w14:paraId="3FDD36B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40E02BDD" w14:textId="77777777" w:rsidR="00064F11" w:rsidRDefault="00064F11" w:rsidP="00064F11">
      <w:pPr>
        <w:spacing w:after="0"/>
        <w:ind w:left="-90"/>
      </w:pPr>
    </w:p>
    <w:p w14:paraId="72FF9AF1"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lastRenderedPageBreak/>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20F8C97D"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52E811B3"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2BFBED80"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7AD3096F"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0D1DE18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4E620223"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064F11" w:rsidRPr="00064F11" w14:paraId="6E2A257F" w14:textId="77777777" w:rsidTr="00596A7A">
        <w:sdt>
          <w:sdtPr>
            <w:rPr>
              <w:rFonts w:eastAsiaTheme="minorEastAsia"/>
              <w:sz w:val="24"/>
              <w:szCs w:val="24"/>
            </w:rPr>
            <w:id w:val="2002384103"/>
            <w:placeholder>
              <w:docPart w:val="1399BDB02B744D78B6820222410B9A7C"/>
            </w:placeholder>
            <w15:color w:val="FF0000"/>
          </w:sdtPr>
          <w:sdtContent>
            <w:tc>
              <w:tcPr>
                <w:tcW w:w="2970" w:type="dxa"/>
              </w:tcPr>
              <w:p w14:paraId="035692E9" w14:textId="4B717F09" w:rsidR="00064F11" w:rsidRPr="00064F11" w:rsidRDefault="00235F67" w:rsidP="00064F11">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1483918843"/>
            <w:placeholder>
              <w:docPart w:val="82161618DDD04B029F82E8BBC01658CD"/>
            </w:placeholder>
            <w:showingPlcHdr/>
            <w15:color w:val="FF0000"/>
            <w:dropDownList>
              <w:listItem w:value="Choose an item."/>
              <w:listItem w:displayText="Yes" w:value="Yes"/>
              <w:listItem w:displayText="No" w:value="No"/>
            </w:dropDownList>
          </w:sdtPr>
          <w:sdtContent>
            <w:tc>
              <w:tcPr>
                <w:tcW w:w="1260" w:type="dxa"/>
              </w:tcPr>
              <w:p w14:paraId="2B4EA799" w14:textId="77777777" w:rsidR="00064F11" w:rsidRPr="00064F11" w:rsidRDefault="00064F11" w:rsidP="00064F11">
                <w:r w:rsidRPr="00064F11">
                  <w:rPr>
                    <w:color w:val="808080"/>
                  </w:rPr>
                  <w:t>Choose an item.</w:t>
                </w:r>
              </w:p>
            </w:tc>
          </w:sdtContent>
        </w:sdt>
        <w:sdt>
          <w:sdtPr>
            <w:rPr>
              <w:rFonts w:eastAsiaTheme="minorEastAsia"/>
              <w:sz w:val="24"/>
              <w:szCs w:val="24"/>
            </w:rPr>
            <w:id w:val="-1760664777"/>
            <w:placeholder>
              <w:docPart w:val="74F836DEC48D42D4BC9B9C04A2E3D895"/>
            </w:placeholder>
            <w:showingPlcHdr/>
            <w15:color w:val="FF0000"/>
            <w:dropDownList>
              <w:listItem w:value="Choose an item."/>
              <w:listItem w:displayText="Yes" w:value="Yes"/>
              <w:listItem w:displayText="No" w:value="No"/>
            </w:dropDownList>
          </w:sdtPr>
          <w:sdtContent>
            <w:tc>
              <w:tcPr>
                <w:tcW w:w="1350" w:type="dxa"/>
              </w:tcPr>
              <w:p w14:paraId="03805FD8" w14:textId="77777777" w:rsidR="00064F11" w:rsidRPr="00064F11" w:rsidRDefault="00064F11" w:rsidP="00064F11">
                <w:r w:rsidRPr="00064F11">
                  <w:rPr>
                    <w:color w:val="808080"/>
                  </w:rPr>
                  <w:t>Choose an item.</w:t>
                </w:r>
              </w:p>
            </w:tc>
          </w:sdtContent>
        </w:sdt>
        <w:sdt>
          <w:sdtPr>
            <w:rPr>
              <w:rFonts w:eastAsiaTheme="minorEastAsia"/>
              <w:sz w:val="24"/>
              <w:szCs w:val="24"/>
            </w:rPr>
            <w:id w:val="-584615401"/>
            <w:placeholder>
              <w:docPart w:val="94F5F1358253471B8232AD4BF207DCD4"/>
            </w:placeholder>
            <w:showingPlcHdr/>
            <w15:color w:val="FF0000"/>
          </w:sdtPr>
          <w:sdtContent>
            <w:tc>
              <w:tcPr>
                <w:tcW w:w="3765" w:type="dxa"/>
              </w:tcPr>
              <w:p w14:paraId="6EE98AF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56515334"/>
            <w:placeholder>
              <w:docPart w:val="EA99E2C2EBA24D2A8DD07176A7F7C5BE"/>
            </w:placeholder>
            <w:showingPlcHdr/>
            <w15:color w:val="FF0000"/>
          </w:sdtPr>
          <w:sdtContent>
            <w:tc>
              <w:tcPr>
                <w:tcW w:w="3705" w:type="dxa"/>
              </w:tcPr>
              <w:p w14:paraId="10858AC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A1DD173" w14:textId="77777777" w:rsidTr="00596A7A">
        <w:sdt>
          <w:sdtPr>
            <w:rPr>
              <w:rFonts w:eastAsiaTheme="minorEastAsia"/>
              <w:sz w:val="24"/>
              <w:szCs w:val="24"/>
            </w:rPr>
            <w:id w:val="-1515219991"/>
            <w:placeholder>
              <w:docPart w:val="B81AE1A00FD7485E8F3159B9EAA5E08E"/>
            </w:placeholder>
            <w:showingPlcHdr/>
            <w15:color w:val="FF0000"/>
          </w:sdtPr>
          <w:sdtContent>
            <w:tc>
              <w:tcPr>
                <w:tcW w:w="2970" w:type="dxa"/>
              </w:tcPr>
              <w:p w14:paraId="61ED693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12132257"/>
            <w:placeholder>
              <w:docPart w:val="426ACA9C7B9D4125996060124DD236B9"/>
            </w:placeholder>
            <w:showingPlcHdr/>
            <w15:color w:val="FF0000"/>
            <w:dropDownList>
              <w:listItem w:value="Choose an item."/>
              <w:listItem w:displayText="Yes" w:value="Yes"/>
              <w:listItem w:displayText="No" w:value="No"/>
            </w:dropDownList>
          </w:sdtPr>
          <w:sdtContent>
            <w:tc>
              <w:tcPr>
                <w:tcW w:w="1260" w:type="dxa"/>
              </w:tcPr>
              <w:p w14:paraId="6BEACC14" w14:textId="77777777" w:rsidR="00064F11" w:rsidRPr="00064F11" w:rsidRDefault="00064F11" w:rsidP="00064F11">
                <w:r w:rsidRPr="00064F11">
                  <w:rPr>
                    <w:color w:val="808080"/>
                  </w:rPr>
                  <w:t>Choose an item.</w:t>
                </w:r>
              </w:p>
            </w:tc>
          </w:sdtContent>
        </w:sdt>
        <w:sdt>
          <w:sdtPr>
            <w:rPr>
              <w:rFonts w:eastAsiaTheme="minorEastAsia"/>
              <w:sz w:val="24"/>
              <w:szCs w:val="24"/>
            </w:rPr>
            <w:id w:val="-1991628712"/>
            <w:placeholder>
              <w:docPart w:val="C5B7616BACD14CC4A99AA1FE87863906"/>
            </w:placeholder>
            <w:showingPlcHdr/>
            <w15:color w:val="FF0000"/>
            <w:dropDownList>
              <w:listItem w:value="Choose an item."/>
              <w:listItem w:displayText="Yes" w:value="Yes"/>
              <w:listItem w:displayText="No" w:value="No"/>
            </w:dropDownList>
          </w:sdtPr>
          <w:sdtContent>
            <w:tc>
              <w:tcPr>
                <w:tcW w:w="1350" w:type="dxa"/>
              </w:tcPr>
              <w:p w14:paraId="29A41EB1" w14:textId="77777777" w:rsidR="00064F11" w:rsidRPr="00064F11" w:rsidRDefault="00064F11" w:rsidP="00064F11">
                <w:r w:rsidRPr="00064F11">
                  <w:rPr>
                    <w:color w:val="808080"/>
                  </w:rPr>
                  <w:t>Choose an item.</w:t>
                </w:r>
              </w:p>
            </w:tc>
          </w:sdtContent>
        </w:sdt>
        <w:sdt>
          <w:sdtPr>
            <w:rPr>
              <w:rFonts w:eastAsiaTheme="minorEastAsia"/>
              <w:sz w:val="24"/>
              <w:szCs w:val="24"/>
            </w:rPr>
            <w:id w:val="291329782"/>
            <w:placeholder>
              <w:docPart w:val="922BA13C5ABD4B5E97A40E670B572827"/>
            </w:placeholder>
            <w:showingPlcHdr/>
            <w15:color w:val="FF0000"/>
          </w:sdtPr>
          <w:sdtContent>
            <w:tc>
              <w:tcPr>
                <w:tcW w:w="3765" w:type="dxa"/>
              </w:tcPr>
              <w:p w14:paraId="183A36D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5239735"/>
            <w:placeholder>
              <w:docPart w:val="B31AD33269F447F6849A87B81993E285"/>
            </w:placeholder>
            <w:showingPlcHdr/>
            <w15:color w:val="FF0000"/>
          </w:sdtPr>
          <w:sdtContent>
            <w:tc>
              <w:tcPr>
                <w:tcW w:w="3705" w:type="dxa"/>
              </w:tcPr>
              <w:p w14:paraId="0C573F2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2A5C224F" w14:textId="77777777" w:rsidTr="00596A7A">
        <w:sdt>
          <w:sdtPr>
            <w:rPr>
              <w:rFonts w:eastAsiaTheme="minorEastAsia"/>
              <w:sz w:val="24"/>
              <w:szCs w:val="24"/>
            </w:rPr>
            <w:id w:val="-1350866684"/>
            <w:placeholder>
              <w:docPart w:val="3A9C51F62A3B4CA287E29F6B1F7BFD32"/>
            </w:placeholder>
            <w:showingPlcHdr/>
            <w15:color w:val="FF0000"/>
          </w:sdtPr>
          <w:sdtContent>
            <w:tc>
              <w:tcPr>
                <w:tcW w:w="2970" w:type="dxa"/>
              </w:tcPr>
              <w:p w14:paraId="34F8D0F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0113022"/>
            <w:placeholder>
              <w:docPart w:val="3A33413CD78C47EEA3E7BF651BB2A309"/>
            </w:placeholder>
            <w:showingPlcHdr/>
            <w15:color w:val="FF0000"/>
            <w:dropDownList>
              <w:listItem w:value="Choose an item."/>
              <w:listItem w:displayText="Yes" w:value="Yes"/>
              <w:listItem w:displayText="No" w:value="No"/>
            </w:dropDownList>
          </w:sdtPr>
          <w:sdtContent>
            <w:tc>
              <w:tcPr>
                <w:tcW w:w="1260" w:type="dxa"/>
              </w:tcPr>
              <w:p w14:paraId="48746ED0" w14:textId="77777777" w:rsidR="00064F11" w:rsidRPr="00064F11" w:rsidRDefault="00064F11" w:rsidP="00064F11">
                <w:r w:rsidRPr="00064F11">
                  <w:rPr>
                    <w:color w:val="808080"/>
                  </w:rPr>
                  <w:t>Choose an item.</w:t>
                </w:r>
              </w:p>
            </w:tc>
          </w:sdtContent>
        </w:sdt>
        <w:sdt>
          <w:sdtPr>
            <w:rPr>
              <w:rFonts w:eastAsiaTheme="minorEastAsia"/>
              <w:sz w:val="24"/>
              <w:szCs w:val="24"/>
            </w:rPr>
            <w:id w:val="840811849"/>
            <w:placeholder>
              <w:docPart w:val="9DB26E0F07DB45D1A78EEECE1ABF0645"/>
            </w:placeholder>
            <w:showingPlcHdr/>
            <w15:color w:val="FF0000"/>
            <w:dropDownList>
              <w:listItem w:value="Choose an item."/>
              <w:listItem w:displayText="Yes" w:value="Yes"/>
              <w:listItem w:displayText="No" w:value="No"/>
            </w:dropDownList>
          </w:sdtPr>
          <w:sdtContent>
            <w:tc>
              <w:tcPr>
                <w:tcW w:w="1350" w:type="dxa"/>
              </w:tcPr>
              <w:p w14:paraId="35CC036B" w14:textId="77777777" w:rsidR="00064F11" w:rsidRPr="00064F11" w:rsidRDefault="00064F11" w:rsidP="00064F11">
                <w:r w:rsidRPr="00064F11">
                  <w:rPr>
                    <w:color w:val="808080"/>
                  </w:rPr>
                  <w:t>Choose an item.</w:t>
                </w:r>
              </w:p>
            </w:tc>
          </w:sdtContent>
        </w:sdt>
        <w:sdt>
          <w:sdtPr>
            <w:rPr>
              <w:rFonts w:eastAsiaTheme="minorEastAsia"/>
              <w:sz w:val="24"/>
              <w:szCs w:val="24"/>
            </w:rPr>
            <w:id w:val="-422414545"/>
            <w:placeholder>
              <w:docPart w:val="01A7D69C8C4B44E4968062A7D170E69B"/>
            </w:placeholder>
            <w:showingPlcHdr/>
            <w15:color w:val="FF0000"/>
          </w:sdtPr>
          <w:sdtContent>
            <w:tc>
              <w:tcPr>
                <w:tcW w:w="3765" w:type="dxa"/>
              </w:tcPr>
              <w:p w14:paraId="6EAC024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22311582"/>
            <w:placeholder>
              <w:docPart w:val="54C16473A46A4A31A8BC7CD1FB26BE83"/>
            </w:placeholder>
            <w:showingPlcHdr/>
            <w15:color w:val="FF0000"/>
          </w:sdtPr>
          <w:sdtContent>
            <w:tc>
              <w:tcPr>
                <w:tcW w:w="3705" w:type="dxa"/>
              </w:tcPr>
              <w:p w14:paraId="57DF3E0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5688B4D6" w14:textId="77777777" w:rsidTr="00596A7A">
        <w:sdt>
          <w:sdtPr>
            <w:rPr>
              <w:rFonts w:eastAsiaTheme="minorEastAsia"/>
              <w:sz w:val="24"/>
              <w:szCs w:val="24"/>
            </w:rPr>
            <w:id w:val="88896623"/>
            <w:placeholder>
              <w:docPart w:val="F2D4CA2E3E08484CB2B1EBB721CB5076"/>
            </w:placeholder>
            <w:showingPlcHdr/>
            <w15:color w:val="FF0000"/>
          </w:sdtPr>
          <w:sdtContent>
            <w:tc>
              <w:tcPr>
                <w:tcW w:w="2970" w:type="dxa"/>
              </w:tcPr>
              <w:p w14:paraId="2B9D034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65643905"/>
            <w:placeholder>
              <w:docPart w:val="2C324EB46A604443B91822500B675FB9"/>
            </w:placeholder>
            <w:showingPlcHdr/>
            <w15:color w:val="FF0000"/>
            <w:dropDownList>
              <w:listItem w:value="Choose an item."/>
              <w:listItem w:displayText="Yes" w:value="Yes"/>
              <w:listItem w:displayText="No" w:value="No"/>
            </w:dropDownList>
          </w:sdtPr>
          <w:sdtContent>
            <w:tc>
              <w:tcPr>
                <w:tcW w:w="1260" w:type="dxa"/>
              </w:tcPr>
              <w:p w14:paraId="41934E59" w14:textId="77777777" w:rsidR="00064F11" w:rsidRPr="00064F11" w:rsidRDefault="00064F11" w:rsidP="00064F11">
                <w:r w:rsidRPr="00064F11">
                  <w:rPr>
                    <w:color w:val="808080"/>
                  </w:rPr>
                  <w:t>Choose an item.</w:t>
                </w:r>
              </w:p>
            </w:tc>
          </w:sdtContent>
        </w:sdt>
        <w:sdt>
          <w:sdtPr>
            <w:rPr>
              <w:rFonts w:eastAsiaTheme="minorEastAsia"/>
              <w:sz w:val="24"/>
              <w:szCs w:val="24"/>
            </w:rPr>
            <w:id w:val="-287444677"/>
            <w:placeholder>
              <w:docPart w:val="8F9F1E4A70B2471A8D12A5EE5782FC28"/>
            </w:placeholder>
            <w:showingPlcHdr/>
            <w15:color w:val="FF0000"/>
            <w:dropDownList>
              <w:listItem w:value="Choose an item."/>
              <w:listItem w:displayText="Yes" w:value="Yes"/>
              <w:listItem w:displayText="No" w:value="No"/>
            </w:dropDownList>
          </w:sdtPr>
          <w:sdtContent>
            <w:tc>
              <w:tcPr>
                <w:tcW w:w="1350" w:type="dxa"/>
              </w:tcPr>
              <w:p w14:paraId="4B3195D5" w14:textId="77777777" w:rsidR="00064F11" w:rsidRPr="00064F11" w:rsidRDefault="00064F11" w:rsidP="00064F11">
                <w:r w:rsidRPr="00064F11">
                  <w:rPr>
                    <w:color w:val="808080"/>
                  </w:rPr>
                  <w:t>Choose an item.</w:t>
                </w:r>
              </w:p>
            </w:tc>
          </w:sdtContent>
        </w:sdt>
        <w:sdt>
          <w:sdtPr>
            <w:rPr>
              <w:rFonts w:eastAsiaTheme="minorEastAsia"/>
              <w:sz w:val="24"/>
              <w:szCs w:val="24"/>
            </w:rPr>
            <w:id w:val="958925418"/>
            <w:placeholder>
              <w:docPart w:val="A875139F947749D8B4C8FAB70930ED3B"/>
            </w:placeholder>
            <w:showingPlcHdr/>
            <w15:color w:val="FF0000"/>
          </w:sdtPr>
          <w:sdtContent>
            <w:tc>
              <w:tcPr>
                <w:tcW w:w="3765" w:type="dxa"/>
              </w:tcPr>
              <w:p w14:paraId="484DDCA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97830458"/>
            <w:placeholder>
              <w:docPart w:val="92A01ACEDFE44F2B9F2D9C2F1F27A992"/>
            </w:placeholder>
            <w:showingPlcHdr/>
            <w15:color w:val="FF0000"/>
          </w:sdtPr>
          <w:sdtContent>
            <w:tc>
              <w:tcPr>
                <w:tcW w:w="3705" w:type="dxa"/>
              </w:tcPr>
              <w:p w14:paraId="6E15D49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CB8EA2C" w14:textId="77777777" w:rsidTr="00596A7A">
        <w:sdt>
          <w:sdtPr>
            <w:rPr>
              <w:rFonts w:eastAsiaTheme="minorEastAsia"/>
              <w:sz w:val="24"/>
              <w:szCs w:val="24"/>
            </w:rPr>
            <w:id w:val="533622826"/>
            <w:placeholder>
              <w:docPart w:val="A18F1E14A3704438BC75066824DBC383"/>
            </w:placeholder>
            <w:showingPlcHdr/>
            <w15:color w:val="FF0000"/>
          </w:sdtPr>
          <w:sdtContent>
            <w:tc>
              <w:tcPr>
                <w:tcW w:w="2970" w:type="dxa"/>
              </w:tcPr>
              <w:p w14:paraId="558E60D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45376889"/>
            <w:placeholder>
              <w:docPart w:val="1044FEAB5ECA431AA06D5B33C45A519F"/>
            </w:placeholder>
            <w:showingPlcHdr/>
            <w15:color w:val="FF0000"/>
            <w:dropDownList>
              <w:listItem w:value="Choose an item."/>
              <w:listItem w:displayText="Yes" w:value="Yes"/>
              <w:listItem w:displayText="No" w:value="No"/>
            </w:dropDownList>
          </w:sdtPr>
          <w:sdtContent>
            <w:tc>
              <w:tcPr>
                <w:tcW w:w="1260" w:type="dxa"/>
              </w:tcPr>
              <w:p w14:paraId="5224FB0E" w14:textId="77777777" w:rsidR="00064F11" w:rsidRPr="00064F11" w:rsidRDefault="00064F11" w:rsidP="00064F11">
                <w:r w:rsidRPr="00064F11">
                  <w:rPr>
                    <w:color w:val="808080"/>
                  </w:rPr>
                  <w:t>Choose an item.</w:t>
                </w:r>
              </w:p>
            </w:tc>
          </w:sdtContent>
        </w:sdt>
        <w:sdt>
          <w:sdtPr>
            <w:rPr>
              <w:rFonts w:eastAsiaTheme="minorEastAsia"/>
              <w:sz w:val="24"/>
              <w:szCs w:val="24"/>
            </w:rPr>
            <w:id w:val="1109857078"/>
            <w:placeholder>
              <w:docPart w:val="AE8D4A4F1C804EA792E43A38119687D0"/>
            </w:placeholder>
            <w:showingPlcHdr/>
            <w15:color w:val="FF0000"/>
            <w:dropDownList>
              <w:listItem w:value="Choose an item."/>
              <w:listItem w:displayText="Yes" w:value="Yes"/>
              <w:listItem w:displayText="No" w:value="No"/>
            </w:dropDownList>
          </w:sdtPr>
          <w:sdtContent>
            <w:tc>
              <w:tcPr>
                <w:tcW w:w="1350" w:type="dxa"/>
              </w:tcPr>
              <w:p w14:paraId="6FC02CB6" w14:textId="77777777" w:rsidR="00064F11" w:rsidRPr="00064F11" w:rsidRDefault="00064F11" w:rsidP="00064F11">
                <w:r w:rsidRPr="00064F11">
                  <w:rPr>
                    <w:color w:val="808080"/>
                  </w:rPr>
                  <w:t>Choose an item.</w:t>
                </w:r>
              </w:p>
            </w:tc>
          </w:sdtContent>
        </w:sdt>
        <w:sdt>
          <w:sdtPr>
            <w:rPr>
              <w:rFonts w:eastAsiaTheme="minorEastAsia"/>
              <w:sz w:val="24"/>
              <w:szCs w:val="24"/>
            </w:rPr>
            <w:id w:val="2086490368"/>
            <w:placeholder>
              <w:docPart w:val="BB19ED83AF3A4D0E83AAF7CF6986471D"/>
            </w:placeholder>
            <w:showingPlcHdr/>
            <w15:color w:val="FF0000"/>
          </w:sdtPr>
          <w:sdtContent>
            <w:tc>
              <w:tcPr>
                <w:tcW w:w="3765" w:type="dxa"/>
              </w:tcPr>
              <w:p w14:paraId="3A80402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53950575"/>
            <w:placeholder>
              <w:docPart w:val="53D687D160CE4858B3267A2CF4406500"/>
            </w:placeholder>
            <w:showingPlcHdr/>
            <w15:color w:val="FF0000"/>
          </w:sdtPr>
          <w:sdtContent>
            <w:tc>
              <w:tcPr>
                <w:tcW w:w="3705" w:type="dxa"/>
              </w:tcPr>
              <w:p w14:paraId="6529B95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40CABB72" w14:textId="77777777" w:rsidTr="00596A7A">
        <w:sdt>
          <w:sdtPr>
            <w:rPr>
              <w:rFonts w:eastAsiaTheme="minorEastAsia"/>
              <w:sz w:val="24"/>
              <w:szCs w:val="24"/>
            </w:rPr>
            <w:id w:val="39722900"/>
            <w:placeholder>
              <w:docPart w:val="183500F7BD04466ABC06CE58DB438C56"/>
            </w:placeholder>
            <w:showingPlcHdr/>
            <w15:color w:val="FF0000"/>
          </w:sdtPr>
          <w:sdtContent>
            <w:tc>
              <w:tcPr>
                <w:tcW w:w="2970" w:type="dxa"/>
              </w:tcPr>
              <w:p w14:paraId="2CFC551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34187007"/>
            <w:placeholder>
              <w:docPart w:val="5EA20B28D19240FD8A141A4C08A2A407"/>
            </w:placeholder>
            <w:showingPlcHdr/>
            <w15:color w:val="FF0000"/>
            <w:dropDownList>
              <w:listItem w:value="Choose an item."/>
              <w:listItem w:displayText="Yes" w:value="Yes"/>
              <w:listItem w:displayText="No" w:value="No"/>
            </w:dropDownList>
          </w:sdtPr>
          <w:sdtContent>
            <w:tc>
              <w:tcPr>
                <w:tcW w:w="1260" w:type="dxa"/>
              </w:tcPr>
              <w:p w14:paraId="6759AC59" w14:textId="77777777" w:rsidR="00064F11" w:rsidRPr="00064F11" w:rsidRDefault="00064F11" w:rsidP="00064F11">
                <w:r w:rsidRPr="00064F11">
                  <w:rPr>
                    <w:color w:val="808080"/>
                  </w:rPr>
                  <w:t>Choose an item.</w:t>
                </w:r>
              </w:p>
            </w:tc>
          </w:sdtContent>
        </w:sdt>
        <w:sdt>
          <w:sdtPr>
            <w:rPr>
              <w:rFonts w:eastAsiaTheme="minorEastAsia"/>
              <w:sz w:val="24"/>
              <w:szCs w:val="24"/>
            </w:rPr>
            <w:id w:val="-1069034187"/>
            <w:placeholder>
              <w:docPart w:val="F3476118788D496BBC3CE93CA33C44D2"/>
            </w:placeholder>
            <w:showingPlcHdr/>
            <w15:color w:val="FF0000"/>
            <w:dropDownList>
              <w:listItem w:value="Choose an item."/>
              <w:listItem w:displayText="Yes" w:value="Yes"/>
              <w:listItem w:displayText="No" w:value="No"/>
            </w:dropDownList>
          </w:sdtPr>
          <w:sdtContent>
            <w:tc>
              <w:tcPr>
                <w:tcW w:w="1350" w:type="dxa"/>
              </w:tcPr>
              <w:p w14:paraId="7635AD5E" w14:textId="77777777" w:rsidR="00064F11" w:rsidRPr="00064F11" w:rsidRDefault="00064F11" w:rsidP="00064F11">
                <w:r w:rsidRPr="00064F11">
                  <w:rPr>
                    <w:color w:val="808080"/>
                  </w:rPr>
                  <w:t>Choose an item.</w:t>
                </w:r>
              </w:p>
            </w:tc>
          </w:sdtContent>
        </w:sdt>
        <w:sdt>
          <w:sdtPr>
            <w:rPr>
              <w:rFonts w:eastAsiaTheme="minorEastAsia"/>
              <w:sz w:val="24"/>
              <w:szCs w:val="24"/>
            </w:rPr>
            <w:id w:val="-777320468"/>
            <w:placeholder>
              <w:docPart w:val="69EE1D64537C40A8A9F8D7ADA617BE27"/>
            </w:placeholder>
            <w:showingPlcHdr/>
            <w15:color w:val="FF0000"/>
          </w:sdtPr>
          <w:sdtContent>
            <w:tc>
              <w:tcPr>
                <w:tcW w:w="3765" w:type="dxa"/>
              </w:tcPr>
              <w:p w14:paraId="0448E39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58475206"/>
            <w:placeholder>
              <w:docPart w:val="C519C8F73CB446998AB8EB8D53ACDD5A"/>
            </w:placeholder>
            <w:showingPlcHdr/>
            <w15:color w:val="FF0000"/>
          </w:sdtPr>
          <w:sdtContent>
            <w:tc>
              <w:tcPr>
                <w:tcW w:w="3705" w:type="dxa"/>
              </w:tcPr>
              <w:p w14:paraId="7B4FD5D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A63772F" w14:textId="77777777" w:rsidTr="00596A7A">
        <w:sdt>
          <w:sdtPr>
            <w:rPr>
              <w:rFonts w:eastAsiaTheme="minorEastAsia"/>
              <w:sz w:val="24"/>
              <w:szCs w:val="24"/>
            </w:rPr>
            <w:id w:val="-1220665962"/>
            <w:placeholder>
              <w:docPart w:val="AE8C3CCB87D245DEAFED3FDB757DF7B9"/>
            </w:placeholder>
            <w:showingPlcHdr/>
            <w15:color w:val="FF0000"/>
          </w:sdtPr>
          <w:sdtContent>
            <w:tc>
              <w:tcPr>
                <w:tcW w:w="2970" w:type="dxa"/>
              </w:tcPr>
              <w:p w14:paraId="3C85DC7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91011807"/>
            <w:placeholder>
              <w:docPart w:val="10915375A9664604966DEF30ADA64152"/>
            </w:placeholder>
            <w:showingPlcHdr/>
            <w15:color w:val="FF0000"/>
            <w:dropDownList>
              <w:listItem w:value="Choose an item."/>
              <w:listItem w:displayText="Yes" w:value="Yes"/>
              <w:listItem w:displayText="No" w:value="No"/>
            </w:dropDownList>
          </w:sdtPr>
          <w:sdtContent>
            <w:tc>
              <w:tcPr>
                <w:tcW w:w="1260" w:type="dxa"/>
              </w:tcPr>
              <w:p w14:paraId="76673863" w14:textId="77777777" w:rsidR="00064F11" w:rsidRPr="00064F11" w:rsidRDefault="00064F11" w:rsidP="00064F11">
                <w:r w:rsidRPr="00064F11">
                  <w:rPr>
                    <w:color w:val="808080"/>
                  </w:rPr>
                  <w:t>Choose an item.</w:t>
                </w:r>
              </w:p>
            </w:tc>
          </w:sdtContent>
        </w:sdt>
        <w:sdt>
          <w:sdtPr>
            <w:rPr>
              <w:rFonts w:eastAsiaTheme="minorEastAsia"/>
              <w:sz w:val="24"/>
              <w:szCs w:val="24"/>
            </w:rPr>
            <w:id w:val="372042964"/>
            <w:placeholder>
              <w:docPart w:val="7E8A40E16F2943AF93B43DE28CA5ACC4"/>
            </w:placeholder>
            <w:showingPlcHdr/>
            <w15:color w:val="FF0000"/>
            <w:dropDownList>
              <w:listItem w:value="Choose an item."/>
              <w:listItem w:displayText="Yes" w:value="Yes"/>
              <w:listItem w:displayText="No" w:value="No"/>
            </w:dropDownList>
          </w:sdtPr>
          <w:sdtContent>
            <w:tc>
              <w:tcPr>
                <w:tcW w:w="1350" w:type="dxa"/>
              </w:tcPr>
              <w:p w14:paraId="70EB1D88" w14:textId="77777777" w:rsidR="00064F11" w:rsidRPr="00064F11" w:rsidRDefault="00064F11" w:rsidP="00064F11">
                <w:r w:rsidRPr="00064F11">
                  <w:rPr>
                    <w:color w:val="808080"/>
                  </w:rPr>
                  <w:t>Choose an item.</w:t>
                </w:r>
              </w:p>
            </w:tc>
          </w:sdtContent>
        </w:sdt>
        <w:sdt>
          <w:sdtPr>
            <w:rPr>
              <w:rFonts w:eastAsiaTheme="minorEastAsia"/>
              <w:sz w:val="24"/>
              <w:szCs w:val="24"/>
            </w:rPr>
            <w:id w:val="-453870148"/>
            <w:placeholder>
              <w:docPart w:val="AF71EBA9F2204A6C94467C199D47D114"/>
            </w:placeholder>
            <w:showingPlcHdr/>
            <w15:color w:val="FF0000"/>
          </w:sdtPr>
          <w:sdtContent>
            <w:tc>
              <w:tcPr>
                <w:tcW w:w="3765" w:type="dxa"/>
              </w:tcPr>
              <w:p w14:paraId="06D8D61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48243296"/>
            <w:placeholder>
              <w:docPart w:val="4365A78BBA854BACB25FED7FA3E70B6A"/>
            </w:placeholder>
            <w:showingPlcHdr/>
            <w15:color w:val="FF0000"/>
          </w:sdtPr>
          <w:sdtContent>
            <w:tc>
              <w:tcPr>
                <w:tcW w:w="3705" w:type="dxa"/>
              </w:tcPr>
              <w:p w14:paraId="479997D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E47A8D9" w14:textId="77777777" w:rsidTr="00596A7A">
        <w:sdt>
          <w:sdtPr>
            <w:rPr>
              <w:rFonts w:eastAsiaTheme="minorEastAsia"/>
              <w:sz w:val="24"/>
              <w:szCs w:val="24"/>
            </w:rPr>
            <w:id w:val="1233577483"/>
            <w:placeholder>
              <w:docPart w:val="6791F01BA98D49EC83BB4003E26D420B"/>
            </w:placeholder>
            <w:showingPlcHdr/>
            <w15:color w:val="FF0000"/>
          </w:sdtPr>
          <w:sdtContent>
            <w:tc>
              <w:tcPr>
                <w:tcW w:w="2970" w:type="dxa"/>
              </w:tcPr>
              <w:p w14:paraId="04E042F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7998824"/>
            <w:placeholder>
              <w:docPart w:val="523ED5D8FBA348C5BAC170EF75E6F3B0"/>
            </w:placeholder>
            <w:showingPlcHdr/>
            <w15:color w:val="FF0000"/>
            <w:dropDownList>
              <w:listItem w:value="Choose an item."/>
              <w:listItem w:displayText="Yes" w:value="Yes"/>
              <w:listItem w:displayText="No" w:value="No"/>
            </w:dropDownList>
          </w:sdtPr>
          <w:sdtContent>
            <w:tc>
              <w:tcPr>
                <w:tcW w:w="1260" w:type="dxa"/>
              </w:tcPr>
              <w:p w14:paraId="2A766928" w14:textId="77777777" w:rsidR="00064F11" w:rsidRPr="00064F11" w:rsidRDefault="00064F11" w:rsidP="00064F11">
                <w:r w:rsidRPr="00064F11">
                  <w:rPr>
                    <w:color w:val="808080"/>
                  </w:rPr>
                  <w:t>Choose an item.</w:t>
                </w:r>
              </w:p>
            </w:tc>
          </w:sdtContent>
        </w:sdt>
        <w:sdt>
          <w:sdtPr>
            <w:rPr>
              <w:rFonts w:eastAsiaTheme="minorEastAsia"/>
              <w:sz w:val="24"/>
              <w:szCs w:val="24"/>
            </w:rPr>
            <w:id w:val="1626506940"/>
            <w:placeholder>
              <w:docPart w:val="CB99EFF14FFB48ACAE947CBEF1D5D91D"/>
            </w:placeholder>
            <w:showingPlcHdr/>
            <w15:color w:val="FF0000"/>
            <w:dropDownList>
              <w:listItem w:value="Choose an item."/>
              <w:listItem w:displayText="Yes" w:value="Yes"/>
              <w:listItem w:displayText="No" w:value="No"/>
            </w:dropDownList>
          </w:sdtPr>
          <w:sdtContent>
            <w:tc>
              <w:tcPr>
                <w:tcW w:w="1350" w:type="dxa"/>
              </w:tcPr>
              <w:p w14:paraId="1BACF26F" w14:textId="77777777" w:rsidR="00064F11" w:rsidRPr="00064F11" w:rsidRDefault="00064F11" w:rsidP="00064F11">
                <w:r w:rsidRPr="00064F11">
                  <w:rPr>
                    <w:color w:val="808080"/>
                  </w:rPr>
                  <w:t>Choose an item.</w:t>
                </w:r>
              </w:p>
            </w:tc>
          </w:sdtContent>
        </w:sdt>
        <w:sdt>
          <w:sdtPr>
            <w:rPr>
              <w:rFonts w:eastAsiaTheme="minorEastAsia"/>
              <w:sz w:val="24"/>
              <w:szCs w:val="24"/>
            </w:rPr>
            <w:id w:val="-1439058018"/>
            <w:placeholder>
              <w:docPart w:val="BA15243844D94BA9AB735B2A434C9854"/>
            </w:placeholder>
            <w:showingPlcHdr/>
            <w15:color w:val="FF0000"/>
          </w:sdtPr>
          <w:sdtContent>
            <w:tc>
              <w:tcPr>
                <w:tcW w:w="3765" w:type="dxa"/>
              </w:tcPr>
              <w:p w14:paraId="54DD4A1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99323065"/>
            <w:placeholder>
              <w:docPart w:val="0A16F5D790D44882BAD23ED299E3A762"/>
            </w:placeholder>
            <w:showingPlcHdr/>
            <w15:color w:val="FF0000"/>
          </w:sdtPr>
          <w:sdtContent>
            <w:tc>
              <w:tcPr>
                <w:tcW w:w="3705" w:type="dxa"/>
              </w:tcPr>
              <w:p w14:paraId="486F3B6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CA1AE06" w14:textId="77777777" w:rsidTr="00596A7A">
        <w:sdt>
          <w:sdtPr>
            <w:rPr>
              <w:rFonts w:eastAsiaTheme="minorEastAsia"/>
              <w:sz w:val="24"/>
              <w:szCs w:val="24"/>
            </w:rPr>
            <w:id w:val="-1636400760"/>
            <w:placeholder>
              <w:docPart w:val="C8C7731740D349058FC00D9F6212CD3A"/>
            </w:placeholder>
            <w:showingPlcHdr/>
            <w15:color w:val="FF0000"/>
          </w:sdtPr>
          <w:sdtContent>
            <w:tc>
              <w:tcPr>
                <w:tcW w:w="2970" w:type="dxa"/>
              </w:tcPr>
              <w:p w14:paraId="4E258E6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67889916"/>
            <w:placeholder>
              <w:docPart w:val="8B48F9F2C3574F748B71CDD736145D1A"/>
            </w:placeholder>
            <w:showingPlcHdr/>
            <w15:color w:val="FF0000"/>
            <w:dropDownList>
              <w:listItem w:value="Choose an item."/>
              <w:listItem w:displayText="Yes" w:value="Yes"/>
              <w:listItem w:displayText="No" w:value="No"/>
            </w:dropDownList>
          </w:sdtPr>
          <w:sdtContent>
            <w:tc>
              <w:tcPr>
                <w:tcW w:w="1260" w:type="dxa"/>
              </w:tcPr>
              <w:p w14:paraId="11D421B1" w14:textId="77777777" w:rsidR="00064F11" w:rsidRPr="00064F11" w:rsidRDefault="00064F11" w:rsidP="00064F11">
                <w:r w:rsidRPr="00064F11">
                  <w:rPr>
                    <w:color w:val="808080"/>
                  </w:rPr>
                  <w:t>Choose an item.</w:t>
                </w:r>
              </w:p>
            </w:tc>
          </w:sdtContent>
        </w:sdt>
        <w:sdt>
          <w:sdtPr>
            <w:rPr>
              <w:rFonts w:eastAsiaTheme="minorEastAsia"/>
              <w:sz w:val="24"/>
              <w:szCs w:val="24"/>
            </w:rPr>
            <w:id w:val="-1061786535"/>
            <w:placeholder>
              <w:docPart w:val="5D2BC6E338774176AD660ACBAC63B7BE"/>
            </w:placeholder>
            <w:showingPlcHdr/>
            <w15:color w:val="FF0000"/>
            <w:dropDownList>
              <w:listItem w:value="Choose an item."/>
              <w:listItem w:displayText="Yes" w:value="Yes"/>
              <w:listItem w:displayText="No" w:value="No"/>
            </w:dropDownList>
          </w:sdtPr>
          <w:sdtContent>
            <w:tc>
              <w:tcPr>
                <w:tcW w:w="1350" w:type="dxa"/>
              </w:tcPr>
              <w:p w14:paraId="121D3FD9" w14:textId="77777777" w:rsidR="00064F11" w:rsidRPr="00064F11" w:rsidRDefault="00064F11" w:rsidP="00064F11">
                <w:r w:rsidRPr="00064F11">
                  <w:rPr>
                    <w:color w:val="808080"/>
                  </w:rPr>
                  <w:t>Choose an item.</w:t>
                </w:r>
              </w:p>
            </w:tc>
          </w:sdtContent>
        </w:sdt>
        <w:sdt>
          <w:sdtPr>
            <w:rPr>
              <w:rFonts w:eastAsiaTheme="minorEastAsia"/>
              <w:sz w:val="24"/>
              <w:szCs w:val="24"/>
            </w:rPr>
            <w:id w:val="1717633739"/>
            <w:placeholder>
              <w:docPart w:val="EFC01EDFB62742AB81BADABB84C49780"/>
            </w:placeholder>
            <w:showingPlcHdr/>
            <w15:color w:val="FF0000"/>
          </w:sdtPr>
          <w:sdtContent>
            <w:tc>
              <w:tcPr>
                <w:tcW w:w="3765" w:type="dxa"/>
              </w:tcPr>
              <w:p w14:paraId="0727125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01221487"/>
            <w:placeholder>
              <w:docPart w:val="91FFA39DCC3C4BA190C31818B1638D7D"/>
            </w:placeholder>
            <w:showingPlcHdr/>
            <w15:color w:val="FF0000"/>
          </w:sdtPr>
          <w:sdtContent>
            <w:tc>
              <w:tcPr>
                <w:tcW w:w="3705" w:type="dxa"/>
              </w:tcPr>
              <w:p w14:paraId="00F686E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A0B7473" w14:textId="77777777" w:rsidTr="00596A7A">
        <w:sdt>
          <w:sdtPr>
            <w:id w:val="1979723003"/>
            <w:placeholder>
              <w:docPart w:val="2D8B9E5F6E28487AB3595863F84CC23E"/>
            </w:placeholder>
            <w:showingPlcHdr/>
            <w15:color w:val="FF0000"/>
          </w:sdtPr>
          <w:sdtContent>
            <w:tc>
              <w:tcPr>
                <w:tcW w:w="2970" w:type="dxa"/>
              </w:tcPr>
              <w:p w14:paraId="319DE3D0" w14:textId="77777777" w:rsidR="00064F11" w:rsidRPr="00064F11" w:rsidRDefault="00064F11" w:rsidP="00064F11">
                <w:pPr>
                  <w:rPr>
                    <w:rFonts w:ascii="Calibri" w:eastAsia="Calibri" w:hAnsi="Calibri" w:cs="Times New Roman"/>
                    <w:sz w:val="24"/>
                    <w:szCs w:val="24"/>
                  </w:rPr>
                </w:pPr>
                <w:r w:rsidRPr="00064F11">
                  <w:rPr>
                    <w:color w:val="808080"/>
                  </w:rPr>
                  <w:t>Click or tap here to enter text.</w:t>
                </w:r>
              </w:p>
            </w:tc>
          </w:sdtContent>
        </w:sdt>
        <w:sdt>
          <w:sdtPr>
            <w:rPr>
              <w:rFonts w:eastAsiaTheme="minorEastAsia"/>
              <w:sz w:val="24"/>
              <w:szCs w:val="24"/>
            </w:rPr>
            <w:id w:val="-569568367"/>
            <w:placeholder>
              <w:docPart w:val="E818E4FADF1D45109F00D88481D62880"/>
            </w:placeholder>
            <w:showingPlcHdr/>
            <w15:color w:val="FF0000"/>
            <w:dropDownList>
              <w:listItem w:value="Choose an item."/>
              <w:listItem w:displayText="Yes" w:value="Yes"/>
              <w:listItem w:displayText="No" w:value="No"/>
            </w:dropDownList>
          </w:sdtPr>
          <w:sdtContent>
            <w:tc>
              <w:tcPr>
                <w:tcW w:w="1260" w:type="dxa"/>
              </w:tcPr>
              <w:p w14:paraId="11397A6B" w14:textId="77777777" w:rsidR="00064F11" w:rsidRPr="00064F11" w:rsidRDefault="00064F11" w:rsidP="00064F11">
                <w:r w:rsidRPr="00064F11">
                  <w:rPr>
                    <w:color w:val="808080"/>
                  </w:rPr>
                  <w:t>Choose an item.</w:t>
                </w:r>
              </w:p>
            </w:tc>
          </w:sdtContent>
        </w:sdt>
        <w:sdt>
          <w:sdtPr>
            <w:rPr>
              <w:rFonts w:eastAsiaTheme="minorEastAsia"/>
              <w:sz w:val="24"/>
              <w:szCs w:val="24"/>
            </w:rPr>
            <w:id w:val="2119945707"/>
            <w:placeholder>
              <w:docPart w:val="BAE8C3FC7155409AA1DE01BEAE140839"/>
            </w:placeholder>
            <w:showingPlcHdr/>
            <w15:color w:val="FF0000"/>
            <w:dropDownList>
              <w:listItem w:value="Choose an item."/>
              <w:listItem w:displayText="Yes" w:value="Yes"/>
              <w:listItem w:displayText="No" w:value="No"/>
            </w:dropDownList>
          </w:sdtPr>
          <w:sdtContent>
            <w:tc>
              <w:tcPr>
                <w:tcW w:w="1350" w:type="dxa"/>
              </w:tcPr>
              <w:p w14:paraId="651A2084" w14:textId="77777777" w:rsidR="00064F11" w:rsidRPr="00064F11" w:rsidRDefault="00064F11" w:rsidP="00064F11">
                <w:r w:rsidRPr="00064F11">
                  <w:rPr>
                    <w:color w:val="808080"/>
                  </w:rPr>
                  <w:t>Choose an item.</w:t>
                </w:r>
              </w:p>
            </w:tc>
          </w:sdtContent>
        </w:sdt>
        <w:sdt>
          <w:sdtPr>
            <w:rPr>
              <w:rFonts w:eastAsiaTheme="minorEastAsia"/>
              <w:sz w:val="24"/>
              <w:szCs w:val="24"/>
            </w:rPr>
            <w:id w:val="-30113594"/>
            <w:placeholder>
              <w:docPart w:val="C0ABCB28175242598784D99AE7E6CF20"/>
            </w:placeholder>
            <w:showingPlcHdr/>
            <w15:color w:val="FF0000"/>
          </w:sdtPr>
          <w:sdtContent>
            <w:tc>
              <w:tcPr>
                <w:tcW w:w="3765" w:type="dxa"/>
              </w:tcPr>
              <w:p w14:paraId="365E4EA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52879945"/>
            <w:placeholder>
              <w:docPart w:val="16123CCB46B54AAAB1B9AFEEB2CB576B"/>
            </w:placeholder>
            <w:showingPlcHdr/>
            <w15:color w:val="FF0000"/>
          </w:sdtPr>
          <w:sdtContent>
            <w:tc>
              <w:tcPr>
                <w:tcW w:w="3705" w:type="dxa"/>
              </w:tcPr>
              <w:p w14:paraId="5AFBD44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747F0C48" w14:textId="77777777" w:rsidR="00064F11" w:rsidRDefault="00064F11" w:rsidP="00064F11">
      <w:pPr>
        <w:spacing w:after="0"/>
        <w:ind w:left="-90"/>
      </w:pPr>
    </w:p>
    <w:p w14:paraId="49072250" w14:textId="77777777" w:rsidR="00AF08FF" w:rsidRDefault="00AF08FF">
      <w:r>
        <w:br w:type="page"/>
      </w:r>
    </w:p>
    <w:p w14:paraId="31BC3027"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1B9020E3" w14:textId="69FEA1EC" w:rsidR="00AF08FF" w:rsidRPr="00AF08FF" w:rsidRDefault="00885C05"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1"/>
            <w14:checkedState w14:val="2612" w14:font="MS Gothic"/>
            <w14:uncheckedState w14:val="2610" w14:font="MS Gothic"/>
          </w14:checkbox>
        </w:sdtPr>
        <w:sdtContent>
          <w:r w:rsidR="00135CC0">
            <w:rPr>
              <w:rFonts w:ascii="MS Gothic" w:eastAsia="MS Gothic" w:hAnsi="MS Gothic"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34A5A58" w14:textId="341F59F8"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w:t>
      </w:r>
      <w:r w:rsidR="00AF277F">
        <w:rPr>
          <w:rFonts w:ascii="Calibri" w:eastAsia="Calibri" w:hAnsi="Calibri" w:cs="Times New Roman"/>
        </w:rPr>
        <w:t>P</w:t>
      </w:r>
      <w:r w:rsidR="00AF277F" w:rsidRPr="00AF08FF">
        <w:rPr>
          <w:rFonts w:ascii="Calibri" w:eastAsia="Calibri" w:hAnsi="Calibri" w:cs="Times New Roman"/>
        </w:rPr>
        <w:t xml:space="preserve">rogram </w:t>
      </w:r>
      <w:r w:rsidRPr="00AF08FF">
        <w:rPr>
          <w:rFonts w:ascii="Calibri" w:eastAsia="Calibri" w:hAnsi="Calibri" w:cs="Times New Roman"/>
        </w:rPr>
        <w:t xml:space="preserve">every five years.  During the last (fifth) year, the </w:t>
      </w:r>
      <w:r w:rsidR="00AF277F">
        <w:rPr>
          <w:rFonts w:ascii="Calibri" w:eastAsia="Calibri" w:hAnsi="Calibri" w:cs="Times New Roman"/>
        </w:rPr>
        <w:t>P</w:t>
      </w:r>
      <w:r w:rsidR="00AF277F" w:rsidRPr="00AF08FF">
        <w:rPr>
          <w:rFonts w:ascii="Calibri" w:eastAsia="Calibri" w:hAnsi="Calibri" w:cs="Times New Roman"/>
        </w:rPr>
        <w:t xml:space="preserve">rogram </w:t>
      </w:r>
      <w:r w:rsidRPr="00AF08FF">
        <w:rPr>
          <w:rFonts w:ascii="Calibri" w:eastAsia="Calibri" w:hAnsi="Calibri" w:cs="Times New Roman"/>
        </w:rPr>
        <w:t xml:space="preserve">evaluates the data collected during the CIP process. </w:t>
      </w:r>
    </w:p>
    <w:p w14:paraId="56788615" w14:textId="31CB5BA2"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 xml:space="preserve">Please describe how you have used your Continuous Improvement Plan (CIP) to make the following improvements to your </w:t>
      </w:r>
      <w:r w:rsidR="00AF277F">
        <w:rPr>
          <w:rFonts w:ascii="Calibri" w:eastAsia="MS Mincho" w:hAnsi="Calibri" w:cs="Times New Roman"/>
          <w:b/>
        </w:rPr>
        <w:t>P</w:t>
      </w:r>
      <w:r w:rsidR="00AF277F" w:rsidRPr="00AF08FF">
        <w:rPr>
          <w:rFonts w:ascii="Calibri" w:eastAsia="MS Mincho" w:hAnsi="Calibri" w:cs="Times New Roman"/>
          <w:b/>
        </w:rPr>
        <w:t xml:space="preserve">rogram </w:t>
      </w:r>
      <w:r w:rsidRPr="00AF08FF">
        <w:rPr>
          <w:rFonts w:ascii="Calibri" w:eastAsia="MS Mincho" w:hAnsi="Calibri" w:cs="Times New Roman"/>
          <w:b/>
        </w:rPr>
        <w:t>over the past 4 years (your last program review can be found on the Program Review Portal):</w:t>
      </w:r>
    </w:p>
    <w:p w14:paraId="68BCC299" w14:textId="77777777" w:rsidR="00AF08FF" w:rsidRPr="00AF08FF" w:rsidRDefault="00AF08FF" w:rsidP="00EB77FC">
      <w:pPr>
        <w:numPr>
          <w:ilvl w:val="1"/>
          <w:numId w:val="31"/>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2C8258CD" w14:textId="77777777" w:rsidR="00AF08FF" w:rsidRDefault="00AF08FF" w:rsidP="00EB77FC">
      <w:pPr>
        <w:numPr>
          <w:ilvl w:val="1"/>
          <w:numId w:val="31"/>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1F95758F"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6B02C24F" w14:textId="77777777" w:rsidTr="00AF08FF">
        <w:sdt>
          <w:sdtPr>
            <w:rPr>
              <w:rStyle w:val="Style5"/>
            </w:rPr>
            <w:id w:val="1822075233"/>
            <w:placeholder>
              <w:docPart w:val="19C3BC6672CF4C75A4B2073CC6004151"/>
            </w:placeholder>
            <w15:color w:val="FF0000"/>
          </w:sdtPr>
          <w:sdtEndPr>
            <w:rPr>
              <w:rStyle w:val="DefaultParagraphFont"/>
              <w:rFonts w:ascii="Calibri" w:eastAsia="MS Mincho" w:hAnsi="Calibri" w:cs="Times New Roman"/>
              <w:b/>
              <w:sz w:val="24"/>
              <w:szCs w:val="24"/>
            </w:rPr>
          </w:sdtEndPr>
          <w:sdtContent>
            <w:tc>
              <w:tcPr>
                <w:tcW w:w="13670" w:type="dxa"/>
              </w:tcPr>
              <w:p w14:paraId="2127DFD1" w14:textId="78AADCDA" w:rsidR="00A038DA" w:rsidRDefault="00A038DA" w:rsidP="008919F9">
                <w:pPr>
                  <w:tabs>
                    <w:tab w:val="left" w:pos="885"/>
                  </w:tabs>
                  <w:rPr>
                    <w:rStyle w:val="Style5"/>
                  </w:rPr>
                </w:pPr>
              </w:p>
              <w:p w14:paraId="5AE1226E" w14:textId="3F0C005A" w:rsidR="00EE66A0" w:rsidRDefault="00EE66A0" w:rsidP="00EE66A0">
                <w:pPr>
                  <w:tabs>
                    <w:tab w:val="left" w:pos="885"/>
                  </w:tabs>
                  <w:rPr>
                    <w:noProof/>
                  </w:rPr>
                </w:pPr>
                <w:r>
                  <w:rPr>
                    <w:noProof/>
                  </w:rPr>
                  <w:t>The previous Continuous Improvement Plan (CIP) for HIM has provided insight and information that our program will use to improve in the future. The 2019 CIP revealed that our students are not doing as well as we hoped they would on the Revenue Cycle Management (RCM) Domain of the Registered Health Information Technician (RHIT) exam. The implementation of the new Data Management (DM) curriculum required the HIM program to remove some courses to make room for DM; in the process, we had to remove courses and add content to other courses. HITT 2249, our RHIT exam preparation course, was one of the eliminated courses. We also eliminated HITT 1341, our introductory medical coding course. Students are now getting their first real introduction to medical coding in HITT 2435. HITT 2435 is a combination course, Coding and Reimbursement Methodologies. This course is where students learn RCM competencies. In 2021 our pass rate for the RCM Domain on the RHIT exam was 67%. Since learning of this deficiency, faculty and the program director are working on revising the curriculum in HITT 2435. They have added an RCM specific assessment to the curriculum and more rigorous medical coding assessments to HITT 2346 and HITT 2435. Medical coding is part of the RCM Domain in the 2018 AHIMA Curricular Competencies. We now realize that while t</w:t>
                </w:r>
                <w:r w:rsidR="008128EB">
                  <w:rPr>
                    <w:noProof/>
                  </w:rPr>
                  <w:t>r</w:t>
                </w:r>
                <w:r>
                  <w:rPr>
                    <w:noProof/>
                  </w:rPr>
                  <w:t xml:space="preserve">acking RHIT data accumulated after students have already left Collin is insightful, it is too late for the student who is now a statistic. Students following the degree plan in the Collin College course catalog typically take HITT 2435 in their second semester and HITT 2346 in the third semester of the program. Identifying students who struggle with the RCM competencies while they are still students enrolled in the program allows us to impact their ability to be successful on the credentialing exam. Adding HITT 2249 back to the curriculum is not an option at this point. However, we are working with the Health Sciences Continuing Education (CE) to create a CE course for RHIT exam preparation. </w:t>
                </w:r>
              </w:p>
              <w:p w14:paraId="09F2AE74" w14:textId="77777777" w:rsidR="00EE66A0" w:rsidRDefault="00EE66A0" w:rsidP="00EE66A0">
                <w:pPr>
                  <w:tabs>
                    <w:tab w:val="left" w:pos="885"/>
                  </w:tabs>
                  <w:rPr>
                    <w:noProof/>
                  </w:rPr>
                </w:pPr>
              </w:p>
              <w:p w14:paraId="331B9C4D" w14:textId="008FDC5D" w:rsidR="00EE66A0" w:rsidRDefault="00EE66A0" w:rsidP="00EE66A0">
                <w:pPr>
                  <w:tabs>
                    <w:tab w:val="left" w:pos="885"/>
                  </w:tabs>
                  <w:rPr>
                    <w:rStyle w:val="Style5"/>
                  </w:rPr>
                </w:pPr>
                <w:r>
                  <w:rPr>
                    <w:noProof/>
                  </w:rPr>
                  <w:t>The HIM program achieved CIP Outcomes one and two, implementing the 2018 AHIMA Curricular Competencies and increasing the Professional Practice Experience (PPE) site pool</w:t>
                </w:r>
                <w:r w:rsidR="0030677E">
                  <w:rPr>
                    <w:noProof/>
                  </w:rPr>
                  <w:t xml:space="preserve"> by adding five new clinical sites. </w:t>
                </w:r>
                <w:r>
                  <w:rPr>
                    <w:noProof/>
                  </w:rPr>
                  <w:t xml:space="preserve"> </w:t>
                </w:r>
              </w:p>
              <w:p w14:paraId="78823102" w14:textId="77777777" w:rsidR="00EE66A0" w:rsidRDefault="00EE66A0" w:rsidP="008919F9">
                <w:pPr>
                  <w:tabs>
                    <w:tab w:val="left" w:pos="885"/>
                  </w:tabs>
                  <w:rPr>
                    <w:rStyle w:val="Style5"/>
                  </w:rPr>
                </w:pPr>
              </w:p>
              <w:p w14:paraId="155989B3" w14:textId="45480F5D" w:rsidR="00A038DA" w:rsidRDefault="00391C71" w:rsidP="008919F9">
                <w:pPr>
                  <w:tabs>
                    <w:tab w:val="left" w:pos="885"/>
                  </w:tabs>
                  <w:rPr>
                    <w:rStyle w:val="Style5"/>
                  </w:rPr>
                </w:pPr>
                <w:r>
                  <w:rPr>
                    <w:noProof/>
                  </w:rPr>
                  <w:lastRenderedPageBreak/>
                  <w:drawing>
                    <wp:inline distT="0" distB="0" distL="0" distR="0" wp14:anchorId="5E797310" wp14:editId="744028BE">
                      <wp:extent cx="3228975" cy="12287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28975" cy="1228725"/>
                              </a:xfrm>
                              <a:prstGeom prst="rect">
                                <a:avLst/>
                              </a:prstGeom>
                            </pic:spPr>
                          </pic:pic>
                        </a:graphicData>
                      </a:graphic>
                    </wp:inline>
                  </w:drawing>
                </w:r>
                <w:r w:rsidR="00A038DA">
                  <w:rPr>
                    <w:noProof/>
                  </w:rPr>
                  <w:drawing>
                    <wp:inline distT="0" distB="0" distL="0" distR="0" wp14:anchorId="0C4FEABC" wp14:editId="24794A69">
                      <wp:extent cx="6362700" cy="4684119"/>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370644" cy="4689967"/>
                              </a:xfrm>
                              <a:prstGeom prst="rect">
                                <a:avLst/>
                              </a:prstGeom>
                            </pic:spPr>
                          </pic:pic>
                        </a:graphicData>
                      </a:graphic>
                    </wp:inline>
                  </w:drawing>
                </w:r>
              </w:p>
              <w:p w14:paraId="3ECB493A" w14:textId="2C461A4E" w:rsidR="0043689D" w:rsidRDefault="0043689D" w:rsidP="008919F9">
                <w:pPr>
                  <w:tabs>
                    <w:tab w:val="left" w:pos="885"/>
                  </w:tabs>
                  <w:rPr>
                    <w:b/>
                  </w:rPr>
                </w:pPr>
              </w:p>
              <w:p w14:paraId="7EE624F7" w14:textId="77777777" w:rsidR="0043689D" w:rsidRDefault="0043689D" w:rsidP="008919F9">
                <w:pPr>
                  <w:tabs>
                    <w:tab w:val="left" w:pos="885"/>
                  </w:tabs>
                  <w:rPr>
                    <w:b/>
                  </w:rPr>
                </w:pPr>
              </w:p>
              <w:p w14:paraId="487FD45D" w14:textId="3B6BC400" w:rsidR="00AF08FF" w:rsidRPr="006A6F66" w:rsidRDefault="008024DB" w:rsidP="008919F9">
                <w:pPr>
                  <w:tabs>
                    <w:tab w:val="left" w:pos="885"/>
                  </w:tabs>
                  <w:rPr>
                    <w:b/>
                  </w:rPr>
                </w:pPr>
                <w:r>
                  <w:rPr>
                    <w:noProof/>
                  </w:rPr>
                  <w:drawing>
                    <wp:inline distT="0" distB="0" distL="0" distR="0" wp14:anchorId="304AFA49" wp14:editId="6CC591FD">
                      <wp:extent cx="7124700" cy="5193531"/>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7139844" cy="5204570"/>
                              </a:xfrm>
                              <a:prstGeom prst="rect">
                                <a:avLst/>
                              </a:prstGeom>
                            </pic:spPr>
                          </pic:pic>
                        </a:graphicData>
                      </a:graphic>
                    </wp:inline>
                  </w:drawing>
                </w:r>
              </w:p>
            </w:tc>
          </w:sdtContent>
        </w:sdt>
      </w:tr>
    </w:tbl>
    <w:p w14:paraId="26BFD0FB"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lastRenderedPageBreak/>
        <w:br w:type="page"/>
      </w:r>
    </w:p>
    <w:p w14:paraId="27C0EFA6" w14:textId="4188F81E" w:rsidR="00AF08FF" w:rsidRPr="00AF08FF" w:rsidRDefault="00885C05"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1"/>
            <w14:checkedState w14:val="2612" w14:font="MS Gothic"/>
            <w14:uncheckedState w14:val="2610" w14:font="MS Gothic"/>
          </w14:checkbox>
        </w:sdtPr>
        <w:sdtContent>
          <w:r w:rsidR="00B65B42">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2FB66B34"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043B70B4"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775F4F73" w14:textId="341F07AA"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 xml:space="preserve">As part of the fifth year Program Review, the </w:t>
      </w:r>
      <w:r w:rsidR="00AF277F">
        <w:rPr>
          <w:rFonts w:ascii="Calibri" w:eastAsia="MS Mincho" w:hAnsi="Calibri" w:cs="Times New Roman"/>
        </w:rPr>
        <w:t>P</w:t>
      </w:r>
      <w:r w:rsidR="00AF277F" w:rsidRPr="00D04E02">
        <w:rPr>
          <w:rFonts w:ascii="Calibri" w:eastAsia="MS Mincho" w:hAnsi="Calibri" w:cs="Times New Roman"/>
        </w:rPr>
        <w:t xml:space="preserve">rogram </w:t>
      </w:r>
      <w:r w:rsidRPr="00D04E02">
        <w:rPr>
          <w:rFonts w:ascii="Calibri" w:eastAsia="MS Mincho" w:hAnsi="Calibri" w:cs="Times New Roman"/>
        </w:rPr>
        <w:t xml:space="preserve">should use the observations and data generated by this process along with data from other relevant assessment activities to develop the </w:t>
      </w:r>
      <w:r w:rsidR="00AF277F">
        <w:rPr>
          <w:rFonts w:ascii="Calibri" w:eastAsia="MS Mincho" w:hAnsi="Calibri" w:cs="Times New Roman"/>
        </w:rPr>
        <w:t>P</w:t>
      </w:r>
      <w:r w:rsidR="00AF277F" w:rsidRPr="00D04E02">
        <w:rPr>
          <w:rFonts w:ascii="Calibri" w:eastAsia="MS Mincho" w:hAnsi="Calibri" w:cs="Times New Roman"/>
        </w:rPr>
        <w:t xml:space="preserve">rogram’s </w:t>
      </w:r>
      <w:r w:rsidRPr="00D04E02">
        <w:rPr>
          <w:rFonts w:ascii="Calibri" w:eastAsia="MS Mincho" w:hAnsi="Calibri" w:cs="Times New Roman"/>
        </w:rPr>
        <w:t xml:space="preserve">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w:t>
      </w:r>
      <w:r w:rsidR="00AF277F">
        <w:rPr>
          <w:rFonts w:ascii="Calibri" w:eastAsia="MS Mincho" w:hAnsi="Calibri" w:cs="Times New Roman"/>
        </w:rPr>
        <w:t>P</w:t>
      </w:r>
      <w:r w:rsidR="00AF277F" w:rsidRPr="00D04E02">
        <w:rPr>
          <w:rFonts w:ascii="Calibri" w:eastAsia="MS Mincho" w:hAnsi="Calibri" w:cs="Times New Roman"/>
        </w:rPr>
        <w:t xml:space="preserve">rogram </w:t>
      </w:r>
      <w:r w:rsidRPr="00D04E02">
        <w:rPr>
          <w:rFonts w:ascii="Calibri" w:eastAsia="MS Mincho" w:hAnsi="Calibri" w:cs="Times New Roman"/>
        </w:rPr>
        <w:t>accomplish the expected outcomes established in its CIP or by implementing one of your other plans.</w:t>
      </w:r>
    </w:p>
    <w:p w14:paraId="1E77F979" w14:textId="77777777" w:rsidR="00D04E02" w:rsidRPr="00D04E02" w:rsidRDefault="00D04E02" w:rsidP="00D04E02">
      <w:pPr>
        <w:spacing w:after="0" w:line="240" w:lineRule="auto"/>
        <w:rPr>
          <w:rFonts w:ascii="Calibri" w:eastAsia="MS Mincho" w:hAnsi="Calibri" w:cs="Times New Roman"/>
        </w:rPr>
      </w:pPr>
    </w:p>
    <w:p w14:paraId="7BAA52D2" w14:textId="77777777" w:rsidR="00D04E02" w:rsidRPr="00D04E02" w:rsidRDefault="00D04E02" w:rsidP="00D04E02">
      <w:pPr>
        <w:spacing w:after="0" w:line="240" w:lineRule="auto"/>
        <w:rPr>
          <w:rFonts w:ascii="Calibri" w:eastAsia="MS Mincho" w:hAnsi="Calibri" w:cs="Times New Roman"/>
          <w:b/>
          <w:sz w:val="24"/>
          <w:szCs w:val="24"/>
        </w:rPr>
      </w:pPr>
    </w:p>
    <w:p w14:paraId="50384783" w14:textId="2575DC5A"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w:t>
      </w:r>
      <w:r w:rsidR="00AF277F">
        <w:rPr>
          <w:rFonts w:ascii="Calibri" w:eastAsia="MS Mincho" w:hAnsi="Calibri" w:cs="Times New Roman"/>
          <w:b/>
          <w:sz w:val="24"/>
          <w:szCs w:val="24"/>
        </w:rPr>
        <w:t>P</w:t>
      </w:r>
      <w:r w:rsidR="00AF277F" w:rsidRPr="00D04E02">
        <w:rPr>
          <w:rFonts w:ascii="Calibri" w:eastAsia="MS Mincho" w:hAnsi="Calibri" w:cs="Times New Roman"/>
          <w:b/>
          <w:sz w:val="24"/>
          <w:szCs w:val="24"/>
        </w:rPr>
        <w:t>rogram</w:t>
      </w:r>
      <w:r w:rsidRPr="00D04E02">
        <w:rPr>
          <w:rFonts w:ascii="Calibri" w:eastAsia="MS Mincho" w:hAnsi="Calibri" w:cs="Times New Roman"/>
          <w:b/>
          <w:sz w:val="24"/>
          <w:szCs w:val="24"/>
        </w:rPr>
        <w:t xml:space="preserve">.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A1C44EF"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1C3ECB85" w14:textId="77777777" w:rsidTr="00AF08FF">
        <w:sdt>
          <w:sdtPr>
            <w:rPr>
              <w:rStyle w:val="Style5"/>
            </w:rPr>
            <w:id w:val="1957372793"/>
            <w:placeholder>
              <w:docPart w:val="E1AFD89BFF6241DAA2D392F5412214B2"/>
            </w:placeholder>
            <w15:color w:val="FF0000"/>
          </w:sdtPr>
          <w:sdtEndPr>
            <w:rPr>
              <w:rStyle w:val="DefaultParagraphFont"/>
              <w:rFonts w:ascii="Calibri" w:eastAsia="MS Mincho" w:hAnsi="Calibri" w:cs="Times New Roman"/>
              <w:b/>
              <w:sz w:val="24"/>
              <w:szCs w:val="24"/>
            </w:rPr>
          </w:sdtEndPr>
          <w:sdtContent>
            <w:tc>
              <w:tcPr>
                <w:tcW w:w="13670" w:type="dxa"/>
              </w:tcPr>
              <w:p w14:paraId="7AF41AFB" w14:textId="723E9FA4" w:rsidR="00195616" w:rsidRDefault="00195616" w:rsidP="00390655">
                <w:pPr>
                  <w:rPr>
                    <w:rStyle w:val="Style5"/>
                  </w:rPr>
                </w:pPr>
                <w:r w:rsidRPr="00195616">
                  <w:rPr>
                    <w:rStyle w:val="Style5"/>
                  </w:rPr>
                  <w:t>The program review process has provided valuable insight into the strengths and weaknesses of the HIM program.</w:t>
                </w:r>
              </w:p>
              <w:p w14:paraId="286A6656" w14:textId="77777777" w:rsidR="00195616" w:rsidRDefault="00195616" w:rsidP="00390655">
                <w:pPr>
                  <w:rPr>
                    <w:rStyle w:val="Style5"/>
                    <w:b/>
                  </w:rPr>
                </w:pPr>
              </w:p>
              <w:p w14:paraId="58A4EEFF" w14:textId="01BC1B27" w:rsidR="00390655" w:rsidRPr="00390655" w:rsidRDefault="00390655" w:rsidP="00390655">
                <w:pPr>
                  <w:rPr>
                    <w:rStyle w:val="Style5"/>
                    <w:b/>
                  </w:rPr>
                </w:pPr>
                <w:r w:rsidRPr="00390655">
                  <w:rPr>
                    <w:rStyle w:val="Style5"/>
                    <w:b/>
                  </w:rPr>
                  <w:t>STRENGTHS</w:t>
                </w:r>
              </w:p>
              <w:p w14:paraId="46998D06" w14:textId="77777777" w:rsidR="00390655" w:rsidRDefault="00390655" w:rsidP="00390655">
                <w:pPr>
                  <w:rPr>
                    <w:rStyle w:val="Style5"/>
                  </w:rPr>
                </w:pPr>
              </w:p>
              <w:p w14:paraId="55D7DFFA" w14:textId="545F139F" w:rsidR="00195616" w:rsidRDefault="00195616" w:rsidP="00390655">
                <w:pPr>
                  <w:rPr>
                    <w:rStyle w:val="Style5"/>
                  </w:rPr>
                </w:pPr>
                <w:r>
                  <w:rPr>
                    <w:rStyle w:val="Style5"/>
                  </w:rPr>
                  <w:t xml:space="preserve">Our greatest strength is our reputation in the HIM community. </w:t>
                </w:r>
                <w:r w:rsidRPr="00195616">
                  <w:rPr>
                    <w:rStyle w:val="Style5"/>
                  </w:rPr>
                  <w:t xml:space="preserve">Industry partners seek to hire our students and alumni. The program director receives requests to frequently send job postings to students and alumni. Many of our graduates are now in leadership positions, and in addition to seeking our help with staffing they also refer employees to the HIM program to further their education. </w:t>
                </w:r>
              </w:p>
              <w:p w14:paraId="5E809DE4" w14:textId="07361996" w:rsidR="003E56CA" w:rsidRDefault="003E56CA" w:rsidP="00390655">
                <w:pPr>
                  <w:rPr>
                    <w:rStyle w:val="Style5"/>
                  </w:rPr>
                </w:pPr>
              </w:p>
              <w:p w14:paraId="4180363B" w14:textId="61CFAAD2" w:rsidR="003E56CA" w:rsidRDefault="003E56CA" w:rsidP="00390655">
                <w:pPr>
                  <w:rPr>
                    <w:rStyle w:val="Style5"/>
                  </w:rPr>
                </w:pPr>
                <w:r w:rsidRPr="003E56CA">
                  <w:rPr>
                    <w:rStyle w:val="Style5"/>
                  </w:rPr>
                  <w:t>Many in the HIM student population work full time, and providing a fully online platform for our students allows students to continue working while progressing</w:t>
                </w:r>
                <w:r w:rsidR="006B4568">
                  <w:rPr>
                    <w:rStyle w:val="Style5"/>
                  </w:rPr>
                  <w:t xml:space="preserve"> in</w:t>
                </w:r>
                <w:r w:rsidRPr="003E56CA">
                  <w:rPr>
                    <w:rStyle w:val="Style5"/>
                  </w:rPr>
                  <w:t xml:space="preserve"> their career endeavors. HIM is a role often conducted remotely using various technological resources. The online environment requires students to become comfortable with technology, a crucial skill for any HIM professional.</w:t>
                </w:r>
              </w:p>
              <w:p w14:paraId="4F3CD837" w14:textId="77777777" w:rsidR="00195616" w:rsidRPr="00390655" w:rsidRDefault="00195616" w:rsidP="00390655">
                <w:pPr>
                  <w:rPr>
                    <w:rStyle w:val="Style5"/>
                  </w:rPr>
                </w:pPr>
              </w:p>
              <w:p w14:paraId="0334C5FC" w14:textId="6C3F8F4B" w:rsidR="00390655" w:rsidRPr="00390655" w:rsidRDefault="00390655" w:rsidP="00390655">
                <w:pPr>
                  <w:rPr>
                    <w:rStyle w:val="Style5"/>
                  </w:rPr>
                </w:pPr>
                <w:r w:rsidRPr="00390655">
                  <w:rPr>
                    <w:rStyle w:val="Style5"/>
                  </w:rPr>
                  <w:t>The program has involved faculty and leadership at the local and state levels of the professional organization. The former program director, now Division Dean, serves the HIM community as president of The Texas Health Information Management Association (TxHIMA). The current program director is the President-Elect/Programs Committee Chair of the Dallas Fort Worth Health Information Management Association (DFWHIMA)</w:t>
                </w:r>
                <w:r w:rsidR="00195616">
                  <w:rPr>
                    <w:rStyle w:val="Style5"/>
                  </w:rPr>
                  <w:t xml:space="preserve"> </w:t>
                </w:r>
                <w:r w:rsidRPr="00390655">
                  <w:rPr>
                    <w:rStyle w:val="Style5"/>
                  </w:rPr>
                  <w:t xml:space="preserve">and serves on the Education and Conference planning committees of TxHIMA. Faculty members serve in leadership positions at the local level and are active with state committees. All faculty teaching HIM-specific content have been involved in HIM departments in major healthcare organizations. </w:t>
                </w:r>
              </w:p>
              <w:p w14:paraId="6D68914F" w14:textId="6636BD73" w:rsidR="00390655" w:rsidRDefault="00390655" w:rsidP="00390655">
                <w:pPr>
                  <w:rPr>
                    <w:rStyle w:val="Style5"/>
                  </w:rPr>
                </w:pPr>
              </w:p>
              <w:p w14:paraId="136BD44C" w14:textId="77777777" w:rsidR="003E56CA" w:rsidRDefault="003E56CA" w:rsidP="00390655">
                <w:pPr>
                  <w:rPr>
                    <w:rStyle w:val="Style5"/>
                    <w:b/>
                  </w:rPr>
                </w:pPr>
              </w:p>
              <w:p w14:paraId="5D0ECE46" w14:textId="3D0F6A3F" w:rsidR="00195616" w:rsidRDefault="00195616" w:rsidP="00390655">
                <w:pPr>
                  <w:rPr>
                    <w:rStyle w:val="Style5"/>
                    <w:b/>
                  </w:rPr>
                </w:pPr>
                <w:r w:rsidRPr="00195616">
                  <w:rPr>
                    <w:rStyle w:val="Style5"/>
                    <w:b/>
                  </w:rPr>
                  <w:lastRenderedPageBreak/>
                  <w:t>WEAKNESSES</w:t>
                </w:r>
              </w:p>
              <w:p w14:paraId="761EE6E5" w14:textId="77777777" w:rsidR="00195616" w:rsidRPr="00195616" w:rsidRDefault="00195616" w:rsidP="00390655">
                <w:pPr>
                  <w:rPr>
                    <w:rStyle w:val="Style5"/>
                    <w:b/>
                  </w:rPr>
                </w:pPr>
              </w:p>
              <w:p w14:paraId="5F9B8759" w14:textId="05CF51FE" w:rsidR="00390655" w:rsidRPr="00390655" w:rsidRDefault="00390655" w:rsidP="00390655">
                <w:pPr>
                  <w:rPr>
                    <w:rStyle w:val="Style5"/>
                  </w:rPr>
                </w:pPr>
                <w:r w:rsidRPr="00390655">
                  <w:rPr>
                    <w:rStyle w:val="Style5"/>
                  </w:rPr>
                  <w:t>To graduate HIM professionals capable of addressing the challenges in healthcare, AAS – HIM students must be prepared to succeed on the Registered Health Information Technician</w:t>
                </w:r>
                <w:r w:rsidR="00890AC2">
                  <w:rPr>
                    <w:rStyle w:val="Style5"/>
                  </w:rPr>
                  <w:t xml:space="preserve"> (RHIT)</w:t>
                </w:r>
                <w:r w:rsidRPr="00390655">
                  <w:rPr>
                    <w:rStyle w:val="Style5"/>
                  </w:rPr>
                  <w:t xml:space="preserve"> exam. Presently, the (Test of Essential Academic Skills) TEAS exam is no longer required. The advisory committee decided that because of issues facilitating the test due to the COVID 19 </w:t>
                </w:r>
                <w:r w:rsidR="003E56CA">
                  <w:rPr>
                    <w:rStyle w:val="Style5"/>
                  </w:rPr>
                  <w:t>pandemic</w:t>
                </w:r>
                <w:r w:rsidRPr="00390655">
                  <w:rPr>
                    <w:rStyle w:val="Style5"/>
                  </w:rPr>
                  <w:t xml:space="preserve"> and also with the understanding that most other Registered Health Information Technician programs do not require an acceptance test. The removal of the TEAS exam has hurt the program's RHIT exam pass rates. </w:t>
                </w:r>
              </w:p>
              <w:p w14:paraId="6CA440B7" w14:textId="3C8D7F11" w:rsidR="00390655" w:rsidRDefault="00390655" w:rsidP="00390655">
                <w:pPr>
                  <w:rPr>
                    <w:rStyle w:val="Style5"/>
                  </w:rPr>
                </w:pPr>
              </w:p>
              <w:p w14:paraId="6048CE35" w14:textId="2F56DB02" w:rsidR="00195616" w:rsidRDefault="003E56CA" w:rsidP="00390655">
                <w:pPr>
                  <w:rPr>
                    <w:rStyle w:val="Style5"/>
                  </w:rPr>
                </w:pPr>
                <w:r>
                  <w:rPr>
                    <w:rStyle w:val="Style5"/>
                  </w:rPr>
                  <w:t xml:space="preserve">Success rates in courses that incorporate the new data management </w:t>
                </w:r>
                <w:r w:rsidR="00CF2E8F">
                  <w:rPr>
                    <w:rStyle w:val="Style5"/>
                  </w:rPr>
                  <w:t xml:space="preserve">(DM) curriculum are not at an acceptable level. The program director is working with faculty to improve the success rate of HITT 1311. </w:t>
                </w:r>
                <w:r w:rsidR="00D40248">
                  <w:rPr>
                    <w:rStyle w:val="Style5"/>
                  </w:rPr>
                  <w:t xml:space="preserve">The new CIP Outcome 1 is: Students will learn how to identify data management concepts and evaluate </w:t>
                </w:r>
                <w:r w:rsidR="00D40248" w:rsidRPr="00D40248">
                  <w:rPr>
                    <w:rStyle w:val="Style5"/>
                  </w:rPr>
                  <w:t>data dictionaries and data sets for compliance with governance standards</w:t>
                </w:r>
                <w:r w:rsidR="00D40248">
                  <w:rPr>
                    <w:rStyle w:val="Style5"/>
                  </w:rPr>
                  <w:t>, increase success rate in HIM Program.</w:t>
                </w:r>
              </w:p>
              <w:p w14:paraId="321CA72E" w14:textId="1046662E" w:rsidR="00D40248" w:rsidRDefault="00D40248" w:rsidP="00390655"/>
              <w:p w14:paraId="77CABDB6" w14:textId="573502C9" w:rsidR="00D40248" w:rsidRDefault="00D40248" w:rsidP="00390655">
                <w:r>
                  <w:t xml:space="preserve">The previous CIP data shows that AAS – HIM students are not performing as projected on </w:t>
                </w:r>
                <w:r w:rsidR="00890AC2">
                  <w:t>the RHIT exams revenue cycle management (RCM) domain. In response to the information gleaned regarding RCM issues CIP Outcome 2 is: Students will learn how to i</w:t>
                </w:r>
                <w:r w:rsidR="00890AC2" w:rsidRPr="00890AC2">
                  <w:t>dentify payment methods and systems in health care settings used to manage an organization’s revenue cycle</w:t>
                </w:r>
                <w:r w:rsidR="00FC171A">
                  <w:t xml:space="preserve">; </w:t>
                </w:r>
                <w:r w:rsidR="00EF7A45">
                  <w:t xml:space="preserve">Increase RCM assessment scores in HITT 2435. CIP Outcome 3 is: </w:t>
                </w:r>
                <w:r w:rsidR="00EF7A45" w:rsidRPr="00EF7A45">
                  <w:t xml:space="preserve">Students will learn how to </w:t>
                </w:r>
                <w:r w:rsidR="00EF7A45">
                  <w:t>a</w:t>
                </w:r>
                <w:r w:rsidR="00EF7A45" w:rsidRPr="00EF7A45">
                  <w:t>ccurately apply diagnostic and procedural medical codes in accordance with official guidelines</w:t>
                </w:r>
                <w:r w:rsidR="00EF7A45">
                  <w:t>; increase medical coding assessment scores in HITT 2346</w:t>
                </w:r>
              </w:p>
              <w:p w14:paraId="578EFA6C" w14:textId="2329EE68" w:rsidR="00EF7A45" w:rsidRDefault="00EF7A45" w:rsidP="00390655"/>
              <w:p w14:paraId="1AABD836" w14:textId="77777777" w:rsidR="00EF7A45" w:rsidRDefault="00EF7A45" w:rsidP="00390655"/>
              <w:p w14:paraId="512F9A09" w14:textId="77777777" w:rsidR="00195616" w:rsidRDefault="00195616" w:rsidP="00390655"/>
              <w:p w14:paraId="2FC4640B" w14:textId="24BBBC32" w:rsidR="00AF08FF" w:rsidRDefault="00AF08FF" w:rsidP="00390655"/>
            </w:tc>
          </w:sdtContent>
        </w:sdt>
      </w:tr>
    </w:tbl>
    <w:p w14:paraId="301278C5" w14:textId="77777777" w:rsidR="00AF08FF" w:rsidRDefault="00AF08FF" w:rsidP="00064F11">
      <w:pPr>
        <w:spacing w:after="0"/>
        <w:ind w:left="-90"/>
      </w:pPr>
    </w:p>
    <w:p w14:paraId="4FAFF408" w14:textId="77777777" w:rsidR="00BD54C0" w:rsidRDefault="00BD54C0">
      <w:r>
        <w:br w:type="page"/>
      </w:r>
    </w:p>
    <w:p w14:paraId="2C31C846" w14:textId="4167CBE0" w:rsidR="00AF08FF" w:rsidRPr="00AF08FF" w:rsidRDefault="00885C05"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1"/>
            <w14:checkedState w14:val="2612" w14:font="MS Gothic"/>
            <w14:uncheckedState w14:val="2610" w14:font="MS Gothic"/>
          </w14:checkbox>
        </w:sdtPr>
        <w:sdtContent>
          <w:r w:rsidR="0014116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0CDCF874"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14343783" w14:textId="77777777" w:rsidR="00AF08FF" w:rsidRPr="00AF08FF" w:rsidRDefault="00AF08FF" w:rsidP="00AF08FF">
      <w:pPr>
        <w:spacing w:before="8" w:after="0" w:line="241" w:lineRule="auto"/>
        <w:ind w:right="210"/>
        <w:rPr>
          <w:rFonts w:ascii="Calibri" w:eastAsia="Calibri" w:hAnsi="Calibri" w:cs="Times New Roman"/>
        </w:rPr>
      </w:pPr>
    </w:p>
    <w:p w14:paraId="32424700"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5748B7ED" w14:textId="77777777" w:rsidTr="0058411B">
        <w:tc>
          <w:tcPr>
            <w:tcW w:w="13670" w:type="dxa"/>
          </w:tcPr>
          <w:p w14:paraId="5AF72B65" w14:textId="4B81272F" w:rsidR="00BD54C0" w:rsidRPr="00BD54C0" w:rsidRDefault="00BD54C0" w:rsidP="00390655">
            <w:pPr>
              <w:rPr>
                <w:color w:val="808080"/>
              </w:rPr>
            </w:pPr>
          </w:p>
        </w:tc>
      </w:tr>
    </w:tbl>
    <w:p w14:paraId="1BC4F111" w14:textId="77777777" w:rsidR="00BD54C0" w:rsidRDefault="00BD54C0" w:rsidP="00AF08FF">
      <w:pPr>
        <w:spacing w:after="0" w:line="240" w:lineRule="auto"/>
        <w:contextualSpacing/>
      </w:pPr>
    </w:p>
    <w:p w14:paraId="6D60D737" w14:textId="77777777" w:rsidR="00BD54C0" w:rsidRDefault="00BD54C0">
      <w:r>
        <w:br w:type="page"/>
      </w:r>
    </w:p>
    <w:p w14:paraId="372D421B" w14:textId="77777777" w:rsidR="00BD54C0" w:rsidRPr="00AF08FF" w:rsidRDefault="00BD54C0" w:rsidP="00AF08FF">
      <w:pPr>
        <w:spacing w:after="0" w:line="240" w:lineRule="auto"/>
        <w:contextualSpacing/>
      </w:pPr>
    </w:p>
    <w:p w14:paraId="5E4DD9A7"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7572746D"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6BA3BF52"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03EF9CF6"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1A6539B3"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38634193"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52D76B0F"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2D33034E"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19128D8C"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77CCEEE6"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0BF5F2DB"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e.g. 80% approval rating, 10 day faster request turn-around time, etc.)</w:t>
            </w:r>
          </w:p>
        </w:tc>
      </w:tr>
      <w:tr w:rsidR="00AF08FF" w:rsidRPr="00AF08FF" w14:paraId="4650CE02" w14:textId="77777777" w:rsidTr="003862FA">
        <w:trPr>
          <w:trHeight w:hRule="exact" w:val="1167"/>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881549085"/>
              <w:placeholder>
                <w:docPart w:val="511DCF3DF18344B9AC973C0C423C46DE"/>
              </w:placeholder>
              <w15:color w:val="FF0000"/>
            </w:sdtPr>
            <w:sdtContent>
              <w:p w14:paraId="42E974A1" w14:textId="4ACC53B3" w:rsidR="00AF08FF" w:rsidRPr="00AF08FF" w:rsidRDefault="00405107" w:rsidP="00AF08FF">
                <w:pPr>
                  <w:rPr>
                    <w:rFonts w:ascii="Calibri" w:eastAsia="Franklin Gothic Book" w:hAnsi="Calibri" w:cs="Franklin Gothic Book"/>
                    <w:sz w:val="20"/>
                    <w:szCs w:val="20"/>
                  </w:rPr>
                </w:pPr>
                <w:r>
                  <w:rPr>
                    <w:rFonts w:ascii="Calibri" w:eastAsia="Franklin Gothic Book" w:hAnsi="Calibri" w:cs="Franklin Gothic Book"/>
                    <w:sz w:val="20"/>
                    <w:szCs w:val="20"/>
                  </w:rPr>
                  <w:t>Increase student success rate in HITT 1311</w:t>
                </w:r>
                <w:r w:rsidR="00B8427F">
                  <w:rPr>
                    <w:rFonts w:ascii="Calibri" w:eastAsia="Franklin Gothic Book" w:hAnsi="Calibri" w:cs="Franklin Gothic Book"/>
                    <w:sz w:val="20"/>
                    <w:szCs w:val="20"/>
                  </w:rPr>
                  <w:t>.</w:t>
                </w:r>
                <w:r>
                  <w:rPr>
                    <w:rFonts w:ascii="Calibri" w:eastAsia="Franklin Gothic Book" w:hAnsi="Calibri" w:cs="Franklin Gothic Book"/>
                    <w:sz w:val="20"/>
                    <w:szCs w:val="20"/>
                  </w:rPr>
                  <w:t xml:space="preserve"> </w:t>
                </w:r>
              </w:p>
            </w:sdtContent>
          </w:sdt>
          <w:p w14:paraId="112C2839" w14:textId="77777777" w:rsidR="00AF08FF" w:rsidRPr="00AF08FF" w:rsidRDefault="00AF08FF" w:rsidP="00AF08FF">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72253774"/>
              <w:placeholder>
                <w:docPart w:val="6BB4DF251A034C838137CCEE78114CCD"/>
              </w:placeholder>
              <w15:color w:val="FF0000"/>
            </w:sdtPr>
            <w:sdtContent>
              <w:p w14:paraId="660FBD1D" w14:textId="5BB2A271" w:rsidR="00AF08FF" w:rsidRPr="00AF08FF" w:rsidRDefault="00D40248" w:rsidP="00AF08FF">
                <w:r>
                  <w:rPr>
                    <w:rFonts w:ascii="Calibri" w:eastAsia="Franklin Gothic Book" w:hAnsi="Calibri" w:cs="Franklin Gothic Book"/>
                    <w:sz w:val="20"/>
                    <w:szCs w:val="20"/>
                  </w:rPr>
                  <w:t>Student success rate in HITT 1311</w:t>
                </w:r>
                <w:r w:rsidR="00D6247C">
                  <w:rPr>
                    <w:rFonts w:ascii="Calibri" w:eastAsia="Franklin Gothic Book" w:hAnsi="Calibri" w:cs="Franklin Gothic Book"/>
                    <w:sz w:val="20"/>
                    <w:szCs w:val="20"/>
                  </w:rPr>
                  <w:t xml:space="preserve"> is currently at </w:t>
                </w:r>
                <w:r w:rsidR="00405107">
                  <w:rPr>
                    <w:rFonts w:ascii="Calibri" w:eastAsia="Franklin Gothic Book" w:hAnsi="Calibri" w:cs="Franklin Gothic Book"/>
                    <w:sz w:val="20"/>
                    <w:szCs w:val="20"/>
                  </w:rPr>
                  <w:t>79%</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408731106"/>
              <w:placeholder>
                <w:docPart w:val="38A04A4B1505450D94EE6FCA730DF76D"/>
              </w:placeholder>
              <w15:color w:val="FF0000"/>
            </w:sdtPr>
            <w:sdtContent>
              <w:sdt>
                <w:sdtPr>
                  <w:rPr>
                    <w:rFonts w:ascii="Calibri" w:eastAsia="Franklin Gothic Book" w:hAnsi="Calibri" w:cs="Franklin Gothic Book"/>
                    <w:sz w:val="20"/>
                    <w:szCs w:val="20"/>
                  </w:rPr>
                  <w:id w:val="369193797"/>
                  <w:placeholder>
                    <w:docPart w:val="EAC52AF19B9540D38D32D77718F1E817"/>
                  </w:placeholder>
                  <w15:color w:val="FF0000"/>
                </w:sdtPr>
                <w:sdtContent>
                  <w:p w14:paraId="04D6FA66" w14:textId="643D71C1" w:rsidR="00AF08FF" w:rsidRPr="00D40248" w:rsidRDefault="00D40248" w:rsidP="00AF08FF">
                    <w:pPr>
                      <w:rPr>
                        <w:rFonts w:ascii="Calibri" w:eastAsia="Franklin Gothic Book" w:hAnsi="Calibri" w:cs="Franklin Gothic Book"/>
                        <w:sz w:val="20"/>
                        <w:szCs w:val="20"/>
                      </w:rPr>
                    </w:pPr>
                    <w:r>
                      <w:rPr>
                        <w:rFonts w:ascii="Calibri" w:eastAsia="Franklin Gothic Book" w:hAnsi="Calibri" w:cs="Franklin Gothic Book"/>
                        <w:sz w:val="20"/>
                        <w:szCs w:val="20"/>
                      </w:rPr>
                      <w:t>Increase HITT 1311 success rate by 5%</w:t>
                    </w:r>
                    <w:r w:rsidR="00405107">
                      <w:rPr>
                        <w:rFonts w:ascii="Calibri" w:eastAsia="Franklin Gothic Book" w:hAnsi="Calibri" w:cs="Franklin Gothic Book"/>
                        <w:sz w:val="20"/>
                        <w:szCs w:val="20"/>
                      </w:rPr>
                      <w:t xml:space="preserve"> over by academic year 2023-2024. </w:t>
                    </w:r>
                  </w:p>
                </w:sdtContent>
              </w:sdt>
            </w:sdtContent>
          </w:sdt>
        </w:tc>
      </w:tr>
      <w:tr w:rsidR="00AF08FF" w:rsidRPr="00AF08FF" w14:paraId="31FFC039" w14:textId="77777777" w:rsidTr="002466A5">
        <w:trPr>
          <w:trHeight w:hRule="exact" w:val="1757"/>
        </w:trPr>
        <w:tc>
          <w:tcPr>
            <w:tcW w:w="4818"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36591350"/>
              <w:placeholder>
                <w:docPart w:val="701E4A3DF82548E79D35E8AA50E2C094"/>
              </w:placeholder>
              <w15:color w:val="FF0000"/>
            </w:sdtPr>
            <w:sdtContent>
              <w:p w14:paraId="24FBE9FC" w14:textId="04BDB284" w:rsidR="00AF08FF" w:rsidRPr="00AF08FF" w:rsidRDefault="00EF7A45" w:rsidP="00AF08FF">
                <w:r w:rsidRPr="00EF7A45">
                  <w:rPr>
                    <w:rFonts w:ascii="Calibri" w:eastAsia="Franklin Gothic Book" w:hAnsi="Calibri" w:cs="Franklin Gothic Book"/>
                    <w:sz w:val="20"/>
                    <w:szCs w:val="20"/>
                  </w:rPr>
                  <w:t>Students will learn how to identify payment methods and systems in health care settings used to manage an organization’s revenue cycle; Increase RCM assessment scores in HITT 2435</w:t>
                </w:r>
                <w:r>
                  <w:rPr>
                    <w:rFonts w:ascii="Calibri" w:eastAsia="Franklin Gothic Book" w:hAnsi="Calibri" w:cs="Franklin Gothic Book"/>
                    <w:sz w:val="20"/>
                    <w:szCs w:val="20"/>
                  </w:rPr>
                  <w:t>.</w:t>
                </w:r>
              </w:p>
            </w:sdtContent>
          </w:sdt>
        </w:tc>
        <w:tc>
          <w:tcPr>
            <w:tcW w:w="4782"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614713075"/>
              <w:placeholder>
                <w:docPart w:val="B8FF8EEA7BF04FEAAC0F9E79C6CAB320"/>
              </w:placeholder>
              <w15:color w:val="FF0000"/>
            </w:sdtPr>
            <w:sdtContent>
              <w:p w14:paraId="6F4C386B" w14:textId="655D2F97" w:rsidR="00AF08FF" w:rsidRPr="00AF08FF" w:rsidRDefault="00FC171A" w:rsidP="00AF08FF">
                <w:r w:rsidRPr="00FC171A">
                  <w:rPr>
                    <w:rFonts w:ascii="Calibri" w:eastAsia="Franklin Gothic Book" w:hAnsi="Calibri" w:cs="Franklin Gothic Book"/>
                    <w:sz w:val="20"/>
                    <w:szCs w:val="20"/>
                  </w:rPr>
                  <w:t>Revenue Cycle Management Exam in HITT 2435 – Coding and Reimbursement Methodologies in which students are required to identify payment methods and systems in health care settings that are used to manage an organization’s revenue cycle multiple choice and free response quiz format.</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ascii="Calibri" w:eastAsia="Franklin Gothic Book" w:hAnsi="Calibri" w:cs="Franklin Gothic Book"/>
                <w:sz w:val="20"/>
                <w:szCs w:val="20"/>
              </w:rPr>
              <w:id w:val="576100466"/>
              <w:placeholder>
                <w:docPart w:val="317511D310564D31889CBFC4B51B0A08"/>
              </w:placeholder>
              <w15:color w:val="FF0000"/>
            </w:sdtPr>
            <w:sdtContent>
              <w:p w14:paraId="5A1D52D6" w14:textId="75D72E42" w:rsidR="00AF08FF" w:rsidRPr="00AF08FF" w:rsidRDefault="00FC171A" w:rsidP="00AF08FF">
                <w:r w:rsidRPr="00FC171A">
                  <w:rPr>
                    <w:rFonts w:ascii="Calibri" w:eastAsia="Franklin Gothic Book" w:hAnsi="Calibri" w:cs="Franklin Gothic Book"/>
                    <w:sz w:val="20"/>
                    <w:szCs w:val="20"/>
                  </w:rPr>
                  <w:t>80% of students score 80% or better on Revenue Cycle Management Exam.</w:t>
                </w:r>
              </w:p>
            </w:sdtContent>
          </w:sdt>
        </w:tc>
      </w:tr>
      <w:tr w:rsidR="00AF08FF" w:rsidRPr="00AF08FF" w14:paraId="767DF6E3"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616886"/>
              <w:placeholder>
                <w:docPart w:val="05E320C5DD694FA3868B9DE638B026E3"/>
              </w:placeholder>
              <w15:color w:val="FF0000"/>
            </w:sdtPr>
            <w:sdtContent>
              <w:p w14:paraId="3B7E1470" w14:textId="4B470748" w:rsidR="00AF08FF" w:rsidRPr="00AF08FF" w:rsidRDefault="00EF7A45" w:rsidP="00AF08FF">
                <w:r w:rsidRPr="00EF7A45">
                  <w:rPr>
                    <w:rFonts w:ascii="Calibri" w:eastAsia="Franklin Gothic Book" w:hAnsi="Calibri" w:cs="Franklin Gothic Book"/>
                    <w:sz w:val="20"/>
                    <w:szCs w:val="20"/>
                  </w:rPr>
                  <w:t>Students will learn how to accurately apply diagnostic and procedural medical codes in accordance with official guidelines; increase medical coding assessment scores in HITT 2346</w:t>
                </w:r>
                <w:r>
                  <w:rPr>
                    <w:rFonts w:ascii="Calibri" w:eastAsia="Franklin Gothic Book" w:hAnsi="Calibri" w:cs="Franklin Gothic Book"/>
                    <w:sz w:val="20"/>
                    <w:szCs w:val="20"/>
                  </w:rPr>
                  <w:t xml:space="preserve">. </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06055497"/>
              <w:placeholder>
                <w:docPart w:val="9DBD509296354693A2BEB21D056F4164"/>
              </w:placeholder>
              <w15:color w:val="FF0000"/>
            </w:sdtPr>
            <w:sdtContent>
              <w:p w14:paraId="6EE2DC55" w14:textId="564E1D4A" w:rsidR="00AF08FF" w:rsidRPr="00AF08FF" w:rsidRDefault="00EF7A45" w:rsidP="00AF08FF">
                <w:r w:rsidRPr="00EF7A45">
                  <w:rPr>
                    <w:rFonts w:ascii="Calibri" w:eastAsia="Franklin Gothic Book" w:hAnsi="Calibri" w:cs="Franklin Gothic Book"/>
                    <w:sz w:val="20"/>
                    <w:szCs w:val="20"/>
                  </w:rPr>
                  <w:t>Medical Coding Exam in HITT 2346 – Advanced Medical Coding in which students are required to accurately apply diagnostic and procedural medical codes for given scenarios, reflecting accurate sequencing, in agreement with official coding guidelines in a free response exam forma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328322581"/>
              <w:placeholder>
                <w:docPart w:val="0102787BE511410EA15D38FE9348C9CC"/>
              </w:placeholder>
              <w15:color w:val="FF0000"/>
            </w:sdtPr>
            <w:sdtContent>
              <w:p w14:paraId="102BAC4E" w14:textId="7CF0A1E8" w:rsidR="00AF08FF" w:rsidRPr="00AF08FF" w:rsidRDefault="00EF7A45" w:rsidP="00AF08FF">
                <w:r w:rsidRPr="00EF7A45">
                  <w:rPr>
                    <w:rFonts w:ascii="Calibri" w:eastAsia="Franklin Gothic Book" w:hAnsi="Calibri" w:cs="Franklin Gothic Book"/>
                    <w:sz w:val="20"/>
                    <w:szCs w:val="20"/>
                  </w:rPr>
                  <w:t>80% of students score 75% or better on Advanced Medical Coding Exam.</w:t>
                </w:r>
              </w:p>
            </w:sdtContent>
          </w:sdt>
        </w:tc>
      </w:tr>
      <w:tr w:rsidR="008C1A89" w:rsidRPr="00AF08FF" w14:paraId="3A34A8F1" w14:textId="77777777" w:rsidTr="003862FA">
        <w:trPr>
          <w:trHeight w:hRule="exact" w:val="1154"/>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744882235"/>
              <w:placeholder>
                <w:docPart w:val="9DBC76B0864E42CAA0379BBE7DE946CE"/>
              </w:placeholder>
              <w15:color w:val="FF0000"/>
            </w:sdtPr>
            <w:sdtContent>
              <w:p w14:paraId="59755867" w14:textId="781D8067" w:rsidR="008C1A89" w:rsidRPr="00AF08FF" w:rsidRDefault="003862FA" w:rsidP="008C1A89">
                <w:r>
                  <w:rPr>
                    <w:rFonts w:ascii="Calibri" w:eastAsia="Franklin Gothic Book" w:hAnsi="Calibri" w:cs="Franklin Gothic Book"/>
                    <w:sz w:val="20"/>
                    <w:szCs w:val="20"/>
                  </w:rPr>
                  <w:t>Students will be successful on a Mock RHIT Exam; Increase percentage of students who take the RHIT exam within six months of completing the HIM Program</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567645600"/>
              <w:placeholder>
                <w:docPart w:val="E3F003D232584196B0E36407AC3BF353"/>
              </w:placeholder>
              <w15:color w:val="FF0000"/>
            </w:sdtPr>
            <w:sdtContent>
              <w:p w14:paraId="05CD3DAA" w14:textId="311CA905" w:rsidR="008C1A89" w:rsidRPr="00AF08FF" w:rsidRDefault="003862FA" w:rsidP="008C1A89">
                <w:r>
                  <w:rPr>
                    <w:rFonts w:ascii="Calibri" w:eastAsia="Franklin Gothic Book" w:hAnsi="Calibri" w:cs="Franklin Gothic Book"/>
                    <w:sz w:val="20"/>
                    <w:szCs w:val="20"/>
                  </w:rPr>
                  <w:t>Number of graduates who take the RHIT Exam</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ascii="Calibri" w:eastAsia="Franklin Gothic Book" w:hAnsi="Calibri" w:cs="Franklin Gothic Book"/>
                <w:sz w:val="20"/>
                <w:szCs w:val="20"/>
              </w:rPr>
              <w:id w:val="-461811605"/>
              <w:placeholder>
                <w:docPart w:val="EAB6459DCA724237952F277D68A0E642"/>
              </w:placeholder>
              <w15:color w:val="FF0000"/>
            </w:sdtPr>
            <w:sdtContent>
              <w:p w14:paraId="2DC358DC" w14:textId="53983771" w:rsidR="008C1A89" w:rsidRPr="00AF08FF" w:rsidRDefault="003862FA" w:rsidP="008C1A89">
                <w:r>
                  <w:rPr>
                    <w:rFonts w:ascii="Calibri" w:eastAsia="Franklin Gothic Book" w:hAnsi="Calibri" w:cs="Franklin Gothic Book"/>
                    <w:sz w:val="20"/>
                    <w:szCs w:val="20"/>
                  </w:rPr>
                  <w:t>80% of graduates will take the RHIT exam within six months of completing the HIM Program</w:t>
                </w:r>
              </w:p>
            </w:sdtContent>
          </w:sdt>
        </w:tc>
      </w:tr>
      <w:tr w:rsidR="003862FA" w:rsidRPr="00AF08FF" w14:paraId="3492349C"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p w14:paraId="091D8AA7" w14:textId="33B22F59" w:rsidR="003862FA" w:rsidRDefault="002466A5" w:rsidP="008C1A89">
            <w:pPr>
              <w:rPr>
                <w:rFonts w:ascii="Calibri" w:eastAsia="Franklin Gothic Book" w:hAnsi="Calibri" w:cs="Franklin Gothic Book"/>
                <w:sz w:val="20"/>
                <w:szCs w:val="20"/>
              </w:rPr>
            </w:pPr>
            <w:r>
              <w:rPr>
                <w:rFonts w:ascii="Calibri" w:eastAsia="Franklin Gothic Book" w:hAnsi="Calibri" w:cs="Franklin Gothic Book"/>
                <w:sz w:val="20"/>
                <w:szCs w:val="20"/>
              </w:rPr>
              <w:t xml:space="preserve">Reinstate entrance exam to the AAS – HIM application process. </w:t>
            </w:r>
          </w:p>
        </w:tc>
        <w:tc>
          <w:tcPr>
            <w:tcW w:w="4782" w:type="dxa"/>
            <w:tcBorders>
              <w:top w:val="single" w:sz="8" w:space="0" w:color="4F81BD"/>
              <w:left w:val="single" w:sz="8" w:space="0" w:color="4F81BD"/>
              <w:bottom w:val="single" w:sz="8" w:space="0" w:color="4F81BD"/>
              <w:right w:val="single" w:sz="8" w:space="0" w:color="4F81BD"/>
            </w:tcBorders>
            <w:shd w:val="clear" w:color="auto" w:fill="auto"/>
          </w:tcPr>
          <w:p w14:paraId="4D5CD83F" w14:textId="2C0C2FD0" w:rsidR="003862FA" w:rsidRDefault="002466A5" w:rsidP="008C1A89">
            <w:pPr>
              <w:rPr>
                <w:rFonts w:ascii="Calibri" w:eastAsia="Franklin Gothic Book" w:hAnsi="Calibri" w:cs="Franklin Gothic Book"/>
                <w:sz w:val="20"/>
                <w:szCs w:val="20"/>
              </w:rPr>
            </w:pPr>
            <w:r>
              <w:rPr>
                <w:rFonts w:ascii="Calibri" w:eastAsia="Franklin Gothic Book" w:hAnsi="Calibri" w:cs="Franklin Gothic Book"/>
                <w:sz w:val="20"/>
                <w:szCs w:val="20"/>
              </w:rPr>
              <w:t>Entrance exam implemented in application process</w:t>
            </w:r>
          </w:p>
        </w:tc>
        <w:tc>
          <w:tcPr>
            <w:tcW w:w="4800" w:type="dxa"/>
            <w:tcBorders>
              <w:top w:val="single" w:sz="8" w:space="0" w:color="4F81BD"/>
              <w:left w:val="single" w:sz="8" w:space="0" w:color="4F81BD"/>
              <w:bottom w:val="single" w:sz="8" w:space="0" w:color="4F81BD"/>
              <w:right w:val="single" w:sz="18" w:space="0" w:color="4F81BD"/>
            </w:tcBorders>
            <w:shd w:val="clear" w:color="auto" w:fill="auto"/>
          </w:tcPr>
          <w:p w14:paraId="7DE0CFD6" w14:textId="7EDBA563" w:rsidR="003862FA" w:rsidRDefault="002466A5" w:rsidP="008C1A89">
            <w:pPr>
              <w:rPr>
                <w:rFonts w:ascii="Calibri" w:eastAsia="Franklin Gothic Book" w:hAnsi="Calibri" w:cs="Franklin Gothic Book"/>
                <w:sz w:val="20"/>
                <w:szCs w:val="20"/>
              </w:rPr>
            </w:pPr>
            <w:r>
              <w:rPr>
                <w:rFonts w:ascii="Calibri" w:eastAsia="Franklin Gothic Book" w:hAnsi="Calibri" w:cs="Franklin Gothic Book"/>
                <w:sz w:val="20"/>
                <w:szCs w:val="20"/>
              </w:rPr>
              <w:t xml:space="preserve">Work with advisory committee to determine appropriate exam and implementation date. </w:t>
            </w:r>
          </w:p>
        </w:tc>
      </w:tr>
    </w:tbl>
    <w:p w14:paraId="11420829" w14:textId="77777777" w:rsidR="00AF08FF" w:rsidRDefault="00AF08FF" w:rsidP="00064F11">
      <w:pPr>
        <w:spacing w:after="0"/>
        <w:ind w:left="-90"/>
      </w:pPr>
    </w:p>
    <w:p w14:paraId="2D3FC1DF" w14:textId="77777777" w:rsidR="00AF08FF" w:rsidRDefault="00AF08FF" w:rsidP="00064F11">
      <w:pPr>
        <w:spacing w:after="0"/>
        <w:ind w:left="-90"/>
      </w:pPr>
    </w:p>
    <w:p w14:paraId="01FD4B9A" w14:textId="77777777" w:rsidR="00AF08FF" w:rsidRDefault="00AF08FF" w:rsidP="00064F11">
      <w:pPr>
        <w:spacing w:after="0"/>
        <w:ind w:left="-90"/>
      </w:pPr>
    </w:p>
    <w:p w14:paraId="6D4A0046"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4AF97983"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5FB77FB6"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t>Continuous Improvement Plan</w:t>
      </w:r>
    </w:p>
    <w:p w14:paraId="1DAB6341"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530B6AEF"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812471C" w14:textId="77777777" w:rsidR="00AF08FF" w:rsidRPr="00AF08FF" w:rsidRDefault="00AF08FF" w:rsidP="00AF08FF">
      <w:pPr>
        <w:spacing w:after="0" w:line="240" w:lineRule="auto"/>
        <w:rPr>
          <w:rFonts w:ascii="Calibri" w:eastAsia="Calibri" w:hAnsi="Calibri" w:cs="Calibri"/>
          <w:b/>
          <w:bCs/>
          <w:spacing w:val="-1"/>
          <w:position w:val="1"/>
        </w:rPr>
      </w:pPr>
    </w:p>
    <w:p w14:paraId="703EF9C6" w14:textId="5337DBE5"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00AF277F">
        <w:rPr>
          <w:rFonts w:ascii="Calibri" w:eastAsia="Calibri" w:hAnsi="Calibri" w:cs="Times New Roman"/>
          <w:spacing w:val="-1"/>
        </w:rPr>
        <w:t>P</w:t>
      </w:r>
      <w:r w:rsidR="00AF277F" w:rsidRPr="009F251B">
        <w:rPr>
          <w:rFonts w:ascii="Calibri" w:eastAsia="Calibri" w:hAnsi="Calibri" w:cs="Times New Roman"/>
          <w:w w:val="99"/>
        </w:rPr>
        <w:t>r</w:t>
      </w:r>
      <w:r w:rsidR="00AF277F" w:rsidRPr="009F251B">
        <w:rPr>
          <w:rFonts w:ascii="Calibri" w:eastAsia="Calibri" w:hAnsi="Calibri" w:cs="Times New Roman"/>
          <w:spacing w:val="1"/>
          <w:w w:val="99"/>
        </w:rPr>
        <w:t>o</w:t>
      </w:r>
      <w:r w:rsidR="00AF277F" w:rsidRPr="009F251B">
        <w:rPr>
          <w:rFonts w:ascii="Calibri" w:eastAsia="Calibri" w:hAnsi="Calibri" w:cs="Times New Roman"/>
          <w:spacing w:val="-1"/>
          <w:w w:val="99"/>
        </w:rPr>
        <w:t>g</w:t>
      </w:r>
      <w:r w:rsidR="00AF277F" w:rsidRPr="009F251B">
        <w:rPr>
          <w:rFonts w:ascii="Calibri" w:eastAsia="Calibri" w:hAnsi="Calibri" w:cs="Times New Roman"/>
          <w:w w:val="99"/>
        </w:rPr>
        <w:t xml:space="preserve">ram </w:t>
      </w:r>
      <w:r w:rsidRPr="009F251B">
        <w:rPr>
          <w:rFonts w:ascii="Calibri" w:eastAsia="Calibri" w:hAnsi="Calibri" w:cs="Times New Roman"/>
          <w:w w:val="99"/>
        </w:rPr>
        <w:t>(from column A on Table 1 above--e.g. Students will learn how to compare/contrast Conflict and Structural Functional theories; increase student retention in Nursing Program).</w:t>
      </w:r>
    </w:p>
    <w:p w14:paraId="3B0123D4"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35C8627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63756E80"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2B1D2275"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3FD62D08"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17BFA2F2" w14:textId="38A4B1F6"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Fonts w:ascii="Arial" w:eastAsia="Calibri" w:hAnsi="Arial" w:cs="Arial"/>
                  <w:sz w:val="20"/>
                  <w:szCs w:val="20"/>
                </w:rPr>
                <w:id w:val="-951551432"/>
                <w:placeholder>
                  <w:docPart w:val="ACA47E44F1314C8C81A7CE37A17D3BD6"/>
                </w:placeholder>
                <w15:color w:val="FF0000"/>
              </w:sdtPr>
              <w:sdtContent>
                <w:r w:rsidR="002466A5" w:rsidRPr="002466A5">
                  <w:rPr>
                    <w:rFonts w:ascii="Arial" w:eastAsia="Calibri" w:hAnsi="Arial" w:cs="Arial"/>
                    <w:sz w:val="20"/>
                    <w:szCs w:val="20"/>
                  </w:rPr>
                  <w:t>Students will learn how to identify data management concepts and evaluate data dictionaries and data sets for compliance with governance standards; increase success rate in HIM Program.</w:t>
                </w:r>
              </w:sdtContent>
            </w:sdt>
          </w:p>
          <w:p w14:paraId="2DDAD97C" w14:textId="77777777" w:rsidR="00AF08FF" w:rsidRPr="00AF08FF" w:rsidRDefault="00AF08FF" w:rsidP="00AF08FF">
            <w:pPr>
              <w:rPr>
                <w:rFonts w:ascii="Arial" w:eastAsia="Calibri" w:hAnsi="Arial" w:cs="Arial"/>
                <w:sz w:val="20"/>
                <w:szCs w:val="20"/>
              </w:rPr>
            </w:pPr>
          </w:p>
        </w:tc>
      </w:tr>
      <w:tr w:rsidR="00AF08FF" w:rsidRPr="00AF08FF" w14:paraId="041E2A4F"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168A7495"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Fonts w:ascii="Arial" w:eastAsia="Calibri" w:hAnsi="Arial" w:cs="Arial"/>
                <w:sz w:val="20"/>
                <w:szCs w:val="20"/>
              </w:rPr>
              <w:id w:val="525612741"/>
              <w:placeholder>
                <w:docPart w:val="1B1BE090559C4BFF8D171F9F9FCFFD2E"/>
              </w:placeholder>
              <w15:color w:val="FF0000"/>
            </w:sdtPr>
            <w:sdtContent>
              <w:p w14:paraId="58A74873" w14:textId="5CFD9477" w:rsidR="00AF08FF" w:rsidRPr="00AF08FF" w:rsidRDefault="002466A5" w:rsidP="00AF08FF">
                <w:pPr>
                  <w:rPr>
                    <w:rFonts w:ascii="Arial" w:eastAsia="Calibri" w:hAnsi="Arial" w:cs="Arial"/>
                    <w:sz w:val="20"/>
                    <w:szCs w:val="20"/>
                  </w:rPr>
                </w:pPr>
                <w:r w:rsidRPr="002466A5">
                  <w:rPr>
                    <w:rFonts w:ascii="Arial" w:eastAsia="Calibri" w:hAnsi="Arial" w:cs="Arial"/>
                    <w:sz w:val="20"/>
                    <w:szCs w:val="20"/>
                  </w:rPr>
                  <w:t>Student success rate in HITT 1311</w:t>
                </w:r>
              </w:p>
            </w:sdtContent>
          </w:sdt>
        </w:tc>
        <w:tc>
          <w:tcPr>
            <w:tcW w:w="6498" w:type="dxa"/>
            <w:tcBorders>
              <w:top w:val="single" w:sz="12" w:space="0" w:color="4F81BD"/>
              <w:left w:val="single" w:sz="12" w:space="0" w:color="4F81BD"/>
              <w:bottom w:val="single" w:sz="12" w:space="0" w:color="4F81BD"/>
              <w:right w:val="single" w:sz="12" w:space="0" w:color="4F81BD"/>
            </w:tcBorders>
          </w:tcPr>
          <w:p w14:paraId="24935931"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Fonts w:ascii="Arial" w:eastAsia="Calibri" w:hAnsi="Arial" w:cs="Arial"/>
                <w:b/>
                <w:sz w:val="20"/>
                <w:szCs w:val="20"/>
              </w:rPr>
              <w:id w:val="2083093261"/>
              <w:placeholder>
                <w:docPart w:val="6112D361A209403B8A8EED3C2CE38181"/>
              </w:placeholder>
              <w15:color w:val="FF0000"/>
              <w:text/>
            </w:sdtPr>
            <w:sdtContent>
              <w:p w14:paraId="43D1787A" w14:textId="7DAACBF8" w:rsidR="00AF08FF" w:rsidRPr="00AF08FF" w:rsidRDefault="002466A5" w:rsidP="00AF08FF">
                <w:pPr>
                  <w:rPr>
                    <w:rFonts w:ascii="Arial" w:eastAsia="Calibri" w:hAnsi="Arial" w:cs="Arial"/>
                    <w:b/>
                    <w:sz w:val="20"/>
                    <w:szCs w:val="20"/>
                  </w:rPr>
                </w:pPr>
                <w:r w:rsidRPr="002466A5">
                  <w:rPr>
                    <w:rFonts w:ascii="Arial" w:eastAsia="Calibri" w:hAnsi="Arial" w:cs="Arial"/>
                    <w:b/>
                    <w:sz w:val="20"/>
                    <w:szCs w:val="20"/>
                  </w:rPr>
                  <w:t>Increase HITT 1311 success rate by 5%</w:t>
                </w:r>
              </w:p>
            </w:sdtContent>
          </w:sdt>
          <w:p w14:paraId="5607CBB1" w14:textId="77777777" w:rsidR="00AF08FF" w:rsidRPr="00AF08FF" w:rsidRDefault="00AF08FF" w:rsidP="00AF08FF">
            <w:pPr>
              <w:rPr>
                <w:rFonts w:ascii="Arial" w:eastAsia="Calibri" w:hAnsi="Arial" w:cs="Arial"/>
                <w:sz w:val="20"/>
                <w:szCs w:val="20"/>
              </w:rPr>
            </w:pPr>
          </w:p>
        </w:tc>
      </w:tr>
      <w:tr w:rsidR="00AF08FF" w:rsidRPr="00AF08FF" w14:paraId="392EA584"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449C67C"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6D5035D9" w14:textId="0574096E" w:rsidR="00AF08FF" w:rsidRPr="002466A5" w:rsidRDefault="00AF08FF" w:rsidP="00AF08FF">
            <w:pPr>
              <w:rPr>
                <w:rFonts w:ascii="Arial" w:eastAsia="Calibri" w:hAnsi="Arial" w:cs="Arial"/>
                <w:sz w:val="20"/>
                <w:szCs w:val="20"/>
              </w:rPr>
            </w:pPr>
            <w:r w:rsidRPr="00AF08FF">
              <w:rPr>
                <w:rFonts w:ascii="Arial" w:eastAsia="Calibri" w:hAnsi="Arial" w:cs="Arial"/>
                <w:b/>
                <w:sz w:val="20"/>
                <w:szCs w:val="20"/>
              </w:rPr>
              <w:t xml:space="preserve"> </w:t>
            </w:r>
            <w:sdt>
              <w:sdtPr>
                <w:rPr>
                  <w:rFonts w:ascii="Arial" w:eastAsia="Calibri" w:hAnsi="Arial" w:cs="Arial"/>
                  <w:sz w:val="20"/>
                  <w:szCs w:val="20"/>
                </w:rPr>
                <w:id w:val="-329843368"/>
                <w:placeholder>
                  <w:docPart w:val="A0D4B63C73A048D98F471AC7F309B5AF"/>
                </w:placeholder>
                <w15:color w:val="FF0000"/>
              </w:sdtPr>
              <w:sdtContent>
                <w:r w:rsidR="002466A5" w:rsidRPr="002466A5">
                  <w:rPr>
                    <w:rFonts w:ascii="Arial" w:eastAsia="Calibri" w:hAnsi="Arial" w:cs="Arial"/>
                    <w:sz w:val="20"/>
                    <w:szCs w:val="20"/>
                  </w:rPr>
                  <w:t xml:space="preserve">Meet with faculty </w:t>
                </w:r>
                <w:r w:rsidR="002466A5">
                  <w:rPr>
                    <w:rFonts w:ascii="Arial" w:eastAsia="Calibri" w:hAnsi="Arial" w:cs="Arial"/>
                    <w:sz w:val="20"/>
                    <w:szCs w:val="20"/>
                  </w:rPr>
                  <w:t xml:space="preserve">each semester </w:t>
                </w:r>
                <w:r w:rsidR="002466A5" w:rsidRPr="002466A5">
                  <w:rPr>
                    <w:rFonts w:ascii="Arial" w:eastAsia="Calibri" w:hAnsi="Arial" w:cs="Arial"/>
                    <w:sz w:val="20"/>
                    <w:szCs w:val="20"/>
                  </w:rPr>
                  <w:t xml:space="preserve">to develop assessments that measure student mastery of data management concepts and ways to help students that struggle. </w:t>
                </w:r>
              </w:sdtContent>
            </w:sdt>
            <w:r w:rsidR="004A25F8">
              <w:t xml:space="preserve"> </w:t>
            </w:r>
            <w:r w:rsidR="004A25F8" w:rsidRPr="004A25F8">
              <w:rPr>
                <w:rFonts w:ascii="Arial" w:eastAsia="Calibri" w:hAnsi="Arial" w:cs="Arial"/>
                <w:sz w:val="20"/>
                <w:szCs w:val="20"/>
              </w:rPr>
              <w:t xml:space="preserve">Adjust curriculum to provide more interactive learning. Provide tutoring options to students upon request.  </w:t>
            </w:r>
          </w:p>
        </w:tc>
      </w:tr>
      <w:tr w:rsidR="00AF08FF" w:rsidRPr="00AF08FF" w14:paraId="7B1F93AA"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4D909125"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3E1D0A43" w14:textId="77777777" w:rsidR="00AF08FF" w:rsidRPr="00AF08FF" w:rsidRDefault="00AF08FF" w:rsidP="00AF08FF">
            <w:pPr>
              <w:rPr>
                <w:rFonts w:ascii="Arial" w:eastAsia="Calibri" w:hAnsi="Arial" w:cs="Arial"/>
                <w:sz w:val="20"/>
                <w:szCs w:val="20"/>
              </w:rPr>
            </w:pPr>
          </w:p>
        </w:tc>
      </w:tr>
      <w:tr w:rsidR="00AF08FF" w:rsidRPr="00AF08FF" w14:paraId="7036EEB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570CD1C"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53795176" w14:textId="77777777" w:rsidR="00AF08FF" w:rsidRPr="00AF08FF" w:rsidRDefault="00AF08FF" w:rsidP="00AF08FF">
            <w:pPr>
              <w:rPr>
                <w:rFonts w:ascii="Arial" w:eastAsia="Calibri" w:hAnsi="Arial" w:cs="Arial"/>
                <w:sz w:val="20"/>
                <w:szCs w:val="20"/>
              </w:rPr>
            </w:pPr>
          </w:p>
        </w:tc>
      </w:tr>
      <w:tr w:rsidR="00AF08FF" w:rsidRPr="00AF08FF" w14:paraId="4FD8A13B"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6719E75"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lastRenderedPageBreak/>
              <w:t xml:space="preserve">Implementation of Findings (Outcome #1) </w:t>
            </w:r>
            <w:r w:rsidRPr="00AF08FF">
              <w:rPr>
                <w:rFonts w:ascii="Arial" w:eastAsia="Calibri" w:hAnsi="Arial" w:cs="Arial"/>
                <w:b/>
                <w:color w:val="FF0000"/>
                <w:sz w:val="20"/>
                <w:szCs w:val="20"/>
              </w:rPr>
              <w:t>TO BE FILLED OUT IN YEAR 2</w:t>
            </w:r>
          </w:p>
        </w:tc>
      </w:tr>
    </w:tbl>
    <w:p w14:paraId="44AE2D26" w14:textId="77777777" w:rsidR="00AF08FF" w:rsidRDefault="00AF08FF" w:rsidP="00064F11">
      <w:pPr>
        <w:spacing w:after="0"/>
        <w:ind w:left="-90"/>
      </w:pPr>
    </w:p>
    <w:p w14:paraId="6906E70A" w14:textId="77777777" w:rsidR="00BD54C0" w:rsidRDefault="00BD54C0">
      <w:r>
        <w:br w:type="page"/>
      </w:r>
    </w:p>
    <w:p w14:paraId="48DA5B79" w14:textId="77777777" w:rsidR="00AF08FF" w:rsidRDefault="00AF08FF" w:rsidP="00064F11">
      <w:pPr>
        <w:spacing w:after="0"/>
        <w:ind w:left="-90"/>
      </w:pPr>
    </w:p>
    <w:p w14:paraId="7BF41FEC"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5F79A14F"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2F96714E"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82E4836" w14:textId="47FE58AD"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Fonts w:ascii="Arial" w:hAnsi="Arial" w:cs="Arial"/>
                  <w:b/>
                  <w:sz w:val="20"/>
                  <w:szCs w:val="20"/>
                </w:rPr>
                <w:id w:val="1342740338"/>
                <w:placeholder>
                  <w:docPart w:val="D7CCCB5DDD32499AA666342BBD81C51A"/>
                </w:placeholder>
                <w15:color w:val="FF0000"/>
              </w:sdtPr>
              <w:sdtContent>
                <w:r w:rsidR="002466A5" w:rsidRPr="002466A5">
                  <w:rPr>
                    <w:rFonts w:ascii="Arial" w:hAnsi="Arial" w:cs="Arial"/>
                    <w:sz w:val="20"/>
                    <w:szCs w:val="20"/>
                  </w:rPr>
                  <w:t>Students will learn how to identify payment methods and systems in health care settings used to manage an organization’s revenue cycle; Increase RCM assessment scores in HITT 2435.</w:t>
                </w:r>
              </w:sdtContent>
            </w:sdt>
          </w:p>
          <w:p w14:paraId="02952AC5" w14:textId="77777777" w:rsidR="00AF08FF" w:rsidRPr="00AF08FF" w:rsidRDefault="00AF08FF" w:rsidP="00AF08FF">
            <w:pPr>
              <w:rPr>
                <w:rFonts w:ascii="Arial" w:hAnsi="Arial" w:cs="Arial"/>
                <w:sz w:val="20"/>
                <w:szCs w:val="20"/>
              </w:rPr>
            </w:pPr>
          </w:p>
        </w:tc>
      </w:tr>
      <w:tr w:rsidR="00AF08FF" w:rsidRPr="00AF08FF" w14:paraId="388DAE86"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985777C"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Fonts w:ascii="Arial" w:hAnsi="Arial" w:cs="Arial"/>
                <w:sz w:val="20"/>
                <w:szCs w:val="20"/>
              </w:rPr>
              <w:id w:val="1361932008"/>
              <w:placeholder>
                <w:docPart w:val="2B2EA89BBE5C45EAB9451AAAD8E62A9D"/>
              </w:placeholder>
              <w15:color w:val="FF0000"/>
            </w:sdtPr>
            <w:sdtContent>
              <w:p w14:paraId="504598BA" w14:textId="7FF41365" w:rsidR="00AF08FF" w:rsidRPr="00AF08FF" w:rsidRDefault="004A25F8" w:rsidP="00AF08FF">
                <w:pPr>
                  <w:rPr>
                    <w:rFonts w:ascii="Arial" w:hAnsi="Arial" w:cs="Arial"/>
                    <w:sz w:val="20"/>
                    <w:szCs w:val="20"/>
                  </w:rPr>
                </w:pPr>
                <w:r w:rsidRPr="004A25F8">
                  <w:rPr>
                    <w:rFonts w:ascii="Arial" w:hAnsi="Arial" w:cs="Arial"/>
                    <w:sz w:val="20"/>
                    <w:szCs w:val="20"/>
                  </w:rPr>
                  <w:t>Revenue Cycle Management Exam in HITT 2435 – Coding and Reimbursement Methodologies in which students are required to identify payment methods and systems in health care settings that are used to manage an organization’s revenue cycle multiple choice and free response quiz format</w:t>
                </w:r>
                <w:r>
                  <w:rPr>
                    <w:rFonts w:ascii="Arial" w:hAnsi="Arial" w:cs="Arial"/>
                    <w:sz w:val="20"/>
                    <w:szCs w:val="20"/>
                  </w:rPr>
                  <w:t>.</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900F8C1"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Fonts w:ascii="Arial" w:hAnsi="Arial" w:cs="Arial"/>
                <w:sz w:val="20"/>
                <w:szCs w:val="20"/>
              </w:rPr>
              <w:id w:val="558822782"/>
              <w:placeholder>
                <w:docPart w:val="20C6E75721D14B0DA4F194A80D4E770F"/>
              </w:placeholder>
              <w15:color w:val="FF0000"/>
            </w:sdtPr>
            <w:sdtContent>
              <w:p w14:paraId="5553CE24" w14:textId="0F212D26" w:rsidR="00AF08FF" w:rsidRPr="004A25F8" w:rsidRDefault="004A25F8" w:rsidP="00AF08FF">
                <w:pPr>
                  <w:rPr>
                    <w:rFonts w:ascii="Arial" w:hAnsi="Arial" w:cs="Arial"/>
                    <w:sz w:val="20"/>
                    <w:szCs w:val="20"/>
                  </w:rPr>
                </w:pPr>
                <w:r w:rsidRPr="004A25F8">
                  <w:rPr>
                    <w:rFonts w:ascii="Arial" w:hAnsi="Arial" w:cs="Arial"/>
                    <w:sz w:val="20"/>
                    <w:szCs w:val="20"/>
                  </w:rPr>
                  <w:t>80% of students score 80% or better on Revenue Cycle Management Exam.</w:t>
                </w:r>
              </w:p>
            </w:sdtContent>
          </w:sdt>
          <w:p w14:paraId="0B18269B" w14:textId="77777777" w:rsidR="00AF08FF" w:rsidRPr="00AF08FF" w:rsidRDefault="00AF08FF" w:rsidP="00AF08FF">
            <w:pPr>
              <w:rPr>
                <w:rFonts w:ascii="Arial" w:hAnsi="Arial" w:cs="Arial"/>
                <w:sz w:val="20"/>
                <w:szCs w:val="20"/>
              </w:rPr>
            </w:pPr>
          </w:p>
        </w:tc>
      </w:tr>
      <w:tr w:rsidR="00AF08FF" w:rsidRPr="00AF08FF" w14:paraId="168E7AA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E6D1695"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2A082C0B" w14:textId="1C8497AB"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Fonts w:ascii="Arial" w:hAnsi="Arial" w:cs="Arial"/>
                  <w:b/>
                  <w:sz w:val="20"/>
                  <w:szCs w:val="20"/>
                </w:rPr>
                <w:id w:val="1574466438"/>
                <w:placeholder>
                  <w:docPart w:val="6FBB6DC6F3444CE390AEC6319C5C352E"/>
                </w:placeholder>
                <w15:color w:val="FF0000"/>
              </w:sdtPr>
              <w:sdtContent>
                <w:r w:rsidR="004A25F8" w:rsidRPr="004A25F8">
                  <w:rPr>
                    <w:rFonts w:ascii="Arial" w:hAnsi="Arial" w:cs="Arial"/>
                    <w:sz w:val="20"/>
                    <w:szCs w:val="20"/>
                  </w:rPr>
                  <w:t xml:space="preserve">Adjust curriculum to provide more interactive learning. Provide tutoring </w:t>
                </w:r>
                <w:r w:rsidR="004A25F8">
                  <w:rPr>
                    <w:rFonts w:ascii="Arial" w:hAnsi="Arial" w:cs="Arial"/>
                    <w:sz w:val="20"/>
                    <w:szCs w:val="20"/>
                  </w:rPr>
                  <w:t xml:space="preserve">options </w:t>
                </w:r>
                <w:r w:rsidR="004A25F8" w:rsidRPr="004A25F8">
                  <w:rPr>
                    <w:rFonts w:ascii="Arial" w:hAnsi="Arial" w:cs="Arial"/>
                    <w:sz w:val="20"/>
                    <w:szCs w:val="20"/>
                  </w:rPr>
                  <w:t>to students upon request</w:t>
                </w:r>
                <w:r w:rsidR="004A25F8">
                  <w:rPr>
                    <w:rFonts w:ascii="Arial" w:hAnsi="Arial" w:cs="Arial"/>
                    <w:sz w:val="20"/>
                    <w:szCs w:val="20"/>
                  </w:rPr>
                  <w:t xml:space="preserve">. </w:t>
                </w:r>
                <w:r w:rsidR="004A25F8" w:rsidRPr="004A25F8">
                  <w:rPr>
                    <w:rFonts w:ascii="Arial" w:hAnsi="Arial" w:cs="Arial"/>
                    <w:b/>
                    <w:sz w:val="20"/>
                    <w:szCs w:val="20"/>
                  </w:rPr>
                  <w:t xml:space="preserve"> </w:t>
                </w:r>
              </w:sdtContent>
            </w:sdt>
          </w:p>
        </w:tc>
      </w:tr>
      <w:tr w:rsidR="00AF08FF" w:rsidRPr="00AF08FF" w14:paraId="7C51D39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303947B"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6B6427A5" w14:textId="77777777" w:rsidR="00AF08FF" w:rsidRPr="00AF08FF" w:rsidRDefault="00AF08FF" w:rsidP="00AF08FF">
            <w:pPr>
              <w:rPr>
                <w:rFonts w:ascii="Arial" w:hAnsi="Arial" w:cs="Arial"/>
                <w:sz w:val="20"/>
                <w:szCs w:val="20"/>
              </w:rPr>
            </w:pPr>
          </w:p>
        </w:tc>
      </w:tr>
      <w:tr w:rsidR="00AF08FF" w:rsidRPr="00AF08FF" w14:paraId="42D297A3"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A2FEC7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4B8EDD74" w14:textId="77777777" w:rsidR="00AF08FF" w:rsidRPr="00AF08FF" w:rsidRDefault="00AF08FF" w:rsidP="00AF08FF">
            <w:pPr>
              <w:rPr>
                <w:rFonts w:ascii="Arial" w:hAnsi="Arial" w:cs="Arial"/>
                <w:sz w:val="20"/>
                <w:szCs w:val="20"/>
              </w:rPr>
            </w:pPr>
          </w:p>
        </w:tc>
      </w:tr>
      <w:tr w:rsidR="00AF08FF" w:rsidRPr="00AF08FF" w14:paraId="1A0E43BA"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41022A8"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3048EEFE" w14:textId="77777777" w:rsidR="00AF08FF" w:rsidRDefault="00AF08FF" w:rsidP="00064F11">
      <w:pPr>
        <w:spacing w:after="0"/>
        <w:ind w:left="-90"/>
      </w:pPr>
    </w:p>
    <w:p w14:paraId="7905577E" w14:textId="77777777" w:rsidR="00BD54C0" w:rsidRDefault="00BD54C0" w:rsidP="00064F11">
      <w:pPr>
        <w:spacing w:after="0"/>
        <w:ind w:left="-90"/>
      </w:pPr>
    </w:p>
    <w:p w14:paraId="5CFA7914"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1003DB4C" w14:textId="77777777" w:rsidR="00BD54C0" w:rsidRDefault="00BD54C0" w:rsidP="00BD54C0">
      <w:pPr>
        <w:rPr>
          <w:rFonts w:ascii="Cambria" w:eastAsia="MS Gothic" w:hAnsi="Cambria" w:cs="Times New Roman"/>
          <w:b/>
          <w:bCs/>
          <w:smallCaps/>
          <w:color w:val="4F81BD"/>
          <w:sz w:val="26"/>
          <w:szCs w:val="26"/>
        </w:rPr>
      </w:pPr>
    </w:p>
    <w:p w14:paraId="7F009CB7"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5891BD4"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7FD7DE5"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9" w:name="_Hlk75166480"/>
      <w:r w:rsidRPr="00AF08FF">
        <w:rPr>
          <w:rFonts w:ascii="Calibri" w:eastAsia="MS Mincho" w:hAnsi="Calibri" w:cs="Times New Roman"/>
        </w:rPr>
        <w:t>Program Review Reports will be evaluated by the Leadership Team;</w:t>
      </w:r>
    </w:p>
    <w:p w14:paraId="22D3608F"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10" w:name="_Hlk75185894"/>
      <w:r w:rsidRPr="00AF08FF">
        <w:rPr>
          <w:rFonts w:ascii="Calibri" w:eastAsia="MS Mincho" w:hAnsi="Calibri" w:cs="Times New Roman"/>
        </w:rPr>
        <w:t xml:space="preserve">After Leadership Team review, </w:t>
      </w:r>
      <w:bookmarkEnd w:id="10"/>
      <w:r w:rsidRPr="00AF08FF">
        <w:rPr>
          <w:rFonts w:ascii="Calibri" w:eastAsia="MS Mincho" w:hAnsi="Calibri" w:cs="Times New Roman"/>
        </w:rPr>
        <w:t>the reports will be posted on the Intranet prior to fall semester;</w:t>
      </w:r>
    </w:p>
    <w:p w14:paraId="222C016D"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0D3F8446" w14:textId="77777777" w:rsidR="00AF08FF" w:rsidRPr="00AF08FF" w:rsidRDefault="00AF08FF" w:rsidP="00AF08FF">
      <w:pPr>
        <w:spacing w:after="0" w:line="240" w:lineRule="auto"/>
        <w:ind w:left="2160"/>
        <w:rPr>
          <w:rFonts w:ascii="Calibri" w:eastAsia="MS Mincho" w:hAnsi="Calibri" w:cs="Times New Roman"/>
        </w:rPr>
      </w:pPr>
    </w:p>
    <w:bookmarkEnd w:id="9"/>
    <w:p w14:paraId="58C22474"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2AFD6ABB" w14:textId="77777777" w:rsidR="00AF08FF" w:rsidRPr="00AF08FF" w:rsidRDefault="00AF08FF" w:rsidP="00AF08FF">
      <w:pPr>
        <w:spacing w:after="0" w:line="240" w:lineRule="auto"/>
        <w:ind w:left="720"/>
        <w:rPr>
          <w:rFonts w:ascii="Calibri" w:eastAsia="MS Mincho" w:hAnsi="Calibri" w:cs="Times New Roman"/>
        </w:rPr>
      </w:pPr>
    </w:p>
    <w:p w14:paraId="56F453AF"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763B52E9" w14:textId="77777777" w:rsidR="00AF08FF" w:rsidRDefault="00AF08FF" w:rsidP="00064F11">
      <w:pPr>
        <w:spacing w:after="0"/>
        <w:ind w:left="-90"/>
      </w:pPr>
    </w:p>
    <w:p w14:paraId="5CE8BBE3" w14:textId="77777777" w:rsidR="00AF08FF" w:rsidRDefault="00AF08FF" w:rsidP="00064F11">
      <w:pPr>
        <w:spacing w:after="0"/>
        <w:ind w:left="-90"/>
      </w:pPr>
    </w:p>
    <w:p w14:paraId="677CEE6C" w14:textId="77777777" w:rsidR="00AF08FF" w:rsidRDefault="00AF08FF" w:rsidP="00064F11">
      <w:pPr>
        <w:spacing w:after="0"/>
        <w:ind w:left="-90"/>
      </w:pPr>
    </w:p>
    <w:p w14:paraId="3ED381D9" w14:textId="77777777" w:rsidR="00AF08FF" w:rsidRDefault="00AF08FF" w:rsidP="00064F11">
      <w:pPr>
        <w:spacing w:after="0"/>
        <w:ind w:left="-90"/>
      </w:pPr>
    </w:p>
    <w:p w14:paraId="532928CA" w14:textId="77777777" w:rsidR="00AF08FF" w:rsidRDefault="00AF08FF" w:rsidP="00064F11">
      <w:pPr>
        <w:spacing w:after="0"/>
        <w:ind w:left="-90"/>
      </w:pPr>
    </w:p>
    <w:p w14:paraId="6D0EA7BE" w14:textId="77777777" w:rsidR="00AF08FF" w:rsidRDefault="00AF08FF" w:rsidP="00064F11">
      <w:pPr>
        <w:spacing w:after="0"/>
        <w:ind w:left="-90"/>
      </w:pPr>
    </w:p>
    <w:p w14:paraId="66462679" w14:textId="77777777" w:rsidR="00AF08FF" w:rsidRDefault="00AF08FF" w:rsidP="00064F11">
      <w:pPr>
        <w:spacing w:after="0"/>
        <w:ind w:left="-90"/>
      </w:pPr>
    </w:p>
    <w:p w14:paraId="2C3ED2F0" w14:textId="77777777" w:rsidR="00AF08FF" w:rsidRDefault="00AF08FF" w:rsidP="00064F11">
      <w:pPr>
        <w:spacing w:after="0"/>
        <w:ind w:left="-90"/>
      </w:pPr>
    </w:p>
    <w:p w14:paraId="012F1902" w14:textId="77777777" w:rsidR="00AF08FF" w:rsidRDefault="00AF08FF" w:rsidP="00064F11">
      <w:pPr>
        <w:spacing w:after="0"/>
        <w:ind w:left="-90"/>
      </w:pPr>
    </w:p>
    <w:p w14:paraId="06DF10B6" w14:textId="77777777" w:rsidR="00AF08FF" w:rsidRDefault="00AF08FF" w:rsidP="00064F11">
      <w:pPr>
        <w:spacing w:after="0"/>
        <w:ind w:left="-90"/>
      </w:pPr>
    </w:p>
    <w:p w14:paraId="3690C553" w14:textId="77777777" w:rsidR="00AF08FF" w:rsidRDefault="00AF08FF" w:rsidP="00064F11">
      <w:pPr>
        <w:spacing w:after="0"/>
        <w:ind w:left="-90"/>
      </w:pPr>
    </w:p>
    <w:p w14:paraId="6AEED0C3" w14:textId="77777777" w:rsidR="00AF08FF" w:rsidRDefault="00AF08FF" w:rsidP="00064F11">
      <w:pPr>
        <w:spacing w:after="0"/>
        <w:ind w:left="-90"/>
      </w:pPr>
    </w:p>
    <w:p w14:paraId="66CBB5A2" w14:textId="77777777" w:rsidR="00AF08FF" w:rsidRDefault="00AF08FF" w:rsidP="00064F11">
      <w:pPr>
        <w:spacing w:after="0"/>
        <w:ind w:left="-90"/>
      </w:pPr>
    </w:p>
    <w:p w14:paraId="3003FE2A" w14:textId="77777777" w:rsidR="00AF08FF" w:rsidRDefault="00AF08FF" w:rsidP="00064F11">
      <w:pPr>
        <w:spacing w:after="0"/>
        <w:ind w:left="-90"/>
      </w:pPr>
    </w:p>
    <w:p w14:paraId="243A63D5" w14:textId="77777777" w:rsidR="00AF08FF" w:rsidRDefault="00AF08FF" w:rsidP="00064F11">
      <w:pPr>
        <w:spacing w:after="0"/>
        <w:ind w:left="-90"/>
      </w:pPr>
    </w:p>
    <w:p w14:paraId="6F149C4C"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11"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11"/>
    <w:p w14:paraId="04BCF91D" w14:textId="77777777" w:rsidR="00AF08FF" w:rsidRPr="003C1ABA" w:rsidRDefault="00AF08FF" w:rsidP="00064F11">
      <w:pPr>
        <w:spacing w:after="0"/>
        <w:ind w:left="-90"/>
      </w:pPr>
    </w:p>
    <w:sectPr w:rsidR="00AF08FF" w:rsidRPr="003C1ABA" w:rsidSect="003F6D11">
      <w:headerReference w:type="default" r:id="rId84"/>
      <w:footerReference w:type="default" r:id="rId85"/>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DCBFA" w14:textId="77777777" w:rsidR="00885C05" w:rsidRDefault="00885C05" w:rsidP="001321E5">
      <w:pPr>
        <w:spacing w:after="0" w:line="240" w:lineRule="auto"/>
      </w:pPr>
      <w:r>
        <w:separator/>
      </w:r>
    </w:p>
  </w:endnote>
  <w:endnote w:type="continuationSeparator" w:id="0">
    <w:p w14:paraId="77E25FF8" w14:textId="77777777" w:rsidR="00885C05" w:rsidRDefault="00885C05" w:rsidP="001321E5">
      <w:pPr>
        <w:spacing w:after="0" w:line="240" w:lineRule="auto"/>
      </w:pPr>
      <w:r>
        <w:continuationSeparator/>
      </w:r>
    </w:p>
  </w:endnote>
  <w:endnote w:type="continuationNotice" w:id="1">
    <w:p w14:paraId="0EC9782B" w14:textId="77777777" w:rsidR="00885C05" w:rsidRDefault="00885C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01A8041A" w14:textId="77777777" w:rsidR="00885C05" w:rsidRDefault="00885C05"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BC342" w14:textId="77777777" w:rsidR="00885C05" w:rsidRDefault="00885C05" w:rsidP="001321E5">
      <w:pPr>
        <w:spacing w:after="0" w:line="240" w:lineRule="auto"/>
      </w:pPr>
      <w:r>
        <w:separator/>
      </w:r>
    </w:p>
  </w:footnote>
  <w:footnote w:type="continuationSeparator" w:id="0">
    <w:p w14:paraId="1BDD8A42" w14:textId="77777777" w:rsidR="00885C05" w:rsidRDefault="00885C05" w:rsidP="001321E5">
      <w:pPr>
        <w:spacing w:after="0" w:line="240" w:lineRule="auto"/>
      </w:pPr>
      <w:r>
        <w:continuationSeparator/>
      </w:r>
    </w:p>
  </w:footnote>
  <w:footnote w:type="continuationNotice" w:id="1">
    <w:p w14:paraId="370E3515" w14:textId="77777777" w:rsidR="00885C05" w:rsidRDefault="00885C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4FFD9" w14:textId="77777777" w:rsidR="00885C05" w:rsidRDefault="00885C05" w:rsidP="001254B8">
    <w:pPr>
      <w:pStyle w:val="PRSC"/>
      <w:rPr>
        <w:b/>
      </w:rPr>
    </w:pPr>
    <w:r w:rsidRPr="001254B8">
      <w:rPr>
        <w:b/>
        <w:noProof/>
      </w:rPr>
      <w:drawing>
        <wp:anchor distT="0" distB="0" distL="114300" distR="114300" simplePos="0" relativeHeight="251658240" behindDoc="0" locked="0" layoutInCell="1" allowOverlap="1" wp14:anchorId="576BBC00" wp14:editId="5B1827B6">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7-13</w:t>
    </w:r>
    <w:r w:rsidRPr="004A18BD">
      <w:rPr>
        <w:b/>
        <w:sz w:val="16"/>
        <w:szCs w:val="16"/>
      </w:rPr>
      <w:t>-2021</w:t>
    </w:r>
  </w:p>
  <w:p w14:paraId="6B97F335" w14:textId="77777777" w:rsidR="00885C05" w:rsidRDefault="00885C05"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366BA"/>
    <w:multiLevelType w:val="hybridMultilevel"/>
    <w:tmpl w:val="55924CC4"/>
    <w:lvl w:ilvl="0" w:tplc="0409000F">
      <w:start w:val="1"/>
      <w:numFmt w:val="decimal"/>
      <w:lvlText w:val="%1."/>
      <w:lvlJc w:val="left"/>
      <w:pPr>
        <w:tabs>
          <w:tab w:val="num" w:pos="1080"/>
        </w:tabs>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9F2FFC"/>
    <w:multiLevelType w:val="hybridMultilevel"/>
    <w:tmpl w:val="348C4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26055927"/>
    <w:multiLevelType w:val="hybridMultilevel"/>
    <w:tmpl w:val="0B3EC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1F01E1"/>
    <w:multiLevelType w:val="hybridMultilevel"/>
    <w:tmpl w:val="70F6FA26"/>
    <w:lvl w:ilvl="0" w:tplc="3E825524">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9419F9"/>
    <w:multiLevelType w:val="hybridMultilevel"/>
    <w:tmpl w:val="6290A4B4"/>
    <w:lvl w:ilvl="0" w:tplc="3D30E6D0">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FE62940"/>
    <w:multiLevelType w:val="hybridMultilevel"/>
    <w:tmpl w:val="261A1C3E"/>
    <w:lvl w:ilvl="0" w:tplc="04090019">
      <w:start w:val="1"/>
      <w:numFmt w:val="lowerLetter"/>
      <w:lvlText w:val="%1."/>
      <w:lvlJc w:val="left"/>
      <w:pPr>
        <w:ind w:left="720" w:hanging="360"/>
      </w:pPr>
      <w:rPr>
        <w:rFonts w:hint="default"/>
      </w:rPr>
    </w:lvl>
    <w:lvl w:ilvl="1" w:tplc="2952B914">
      <w:start w:val="1"/>
      <w:numFmt w:val="decimal"/>
      <w:suff w:val="space"/>
      <w:lvlText w:val="%2."/>
      <w:lvlJc w:val="left"/>
      <w:pPr>
        <w:ind w:left="72" w:hanging="72"/>
      </w:pPr>
      <w:rPr>
        <w:rFonts w:asciiTheme="minorHAnsi" w:eastAsiaTheme="minorEastAsia" w:hAnsiTheme="minorHAnsi" w:cstheme="minorBidi" w:hint="default"/>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DA598F"/>
    <w:multiLevelType w:val="hybridMultilevel"/>
    <w:tmpl w:val="FB4419CA"/>
    <w:lvl w:ilvl="0" w:tplc="065E9E4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911156"/>
    <w:multiLevelType w:val="hybridMultilevel"/>
    <w:tmpl w:val="7E24A1EA"/>
    <w:lvl w:ilvl="0" w:tplc="2800114E">
      <w:start w:val="1"/>
      <w:numFmt w:val="bullet"/>
      <w:lvlText w:val=""/>
      <w:lvlJc w:val="left"/>
      <w:pPr>
        <w:tabs>
          <w:tab w:val="num" w:pos="360"/>
        </w:tabs>
        <w:ind w:left="144" w:firstLine="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C14293"/>
    <w:multiLevelType w:val="hybridMultilevel"/>
    <w:tmpl w:val="65DE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508A7D5D"/>
    <w:multiLevelType w:val="hybridMultilevel"/>
    <w:tmpl w:val="4BE898B0"/>
    <w:lvl w:ilvl="0" w:tplc="2800114E">
      <w:start w:val="1"/>
      <w:numFmt w:val="bullet"/>
      <w:lvlText w:val=""/>
      <w:lvlJc w:val="left"/>
      <w:pPr>
        <w:tabs>
          <w:tab w:val="num" w:pos="360"/>
        </w:tabs>
        <w:ind w:left="144" w:firstLine="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B910BF"/>
    <w:multiLevelType w:val="hybridMultilevel"/>
    <w:tmpl w:val="4C222A1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7850BE"/>
    <w:multiLevelType w:val="hybridMultilevel"/>
    <w:tmpl w:val="880242AA"/>
    <w:lvl w:ilvl="0" w:tplc="2800114E">
      <w:start w:val="1"/>
      <w:numFmt w:val="bullet"/>
      <w:lvlText w:val=""/>
      <w:lvlJc w:val="left"/>
      <w:pPr>
        <w:tabs>
          <w:tab w:val="num" w:pos="360"/>
        </w:tabs>
        <w:ind w:left="144" w:firstLine="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1F3EC3"/>
    <w:multiLevelType w:val="multilevel"/>
    <w:tmpl w:val="F0800F3C"/>
    <w:lvl w:ilvl="0">
      <w:start w:val="1"/>
      <w:numFmt w:val="decimal"/>
      <w:suff w:val="space"/>
      <w:lvlText w:val="%1."/>
      <w:lvlJc w:val="left"/>
      <w:pPr>
        <w:ind w:left="0" w:firstLine="0"/>
      </w:pPr>
      <w:rPr>
        <w:rFonts w:hint="default"/>
        <w:sz w:val="20"/>
      </w:rPr>
    </w:lvl>
    <w:lvl w:ilvl="1">
      <w:start w:val="1"/>
      <w:numFmt w:val="upperLetter"/>
      <w:lvlText w:val="%2."/>
      <w:lvlJc w:val="left"/>
      <w:pPr>
        <w:ind w:left="1440" w:hanging="360"/>
      </w:pPr>
      <w:rPr>
        <w:rFonts w:hint="default"/>
        <w:b/>
        <w:color w:val="auto"/>
        <w:sz w:val="20"/>
      </w:rPr>
    </w:lvl>
    <w:lvl w:ilvl="2">
      <w:start w:val="1"/>
      <w:numFmt w:val="lowerLetter"/>
      <w:lvlText w:val="%3."/>
      <w:lvlJc w:val="left"/>
      <w:pPr>
        <w:ind w:left="2160" w:hanging="360"/>
      </w:pPr>
      <w:rPr>
        <w:rFonts w:hint="default"/>
        <w:b/>
        <w:color w:val="auto"/>
        <w:sz w:val="20"/>
      </w:rPr>
    </w:lvl>
    <w:lvl w:ilvl="3">
      <w:start w:val="1"/>
      <w:numFmt w:val="decimal"/>
      <w:lvlText w:val="%4."/>
      <w:lvlJc w:val="left"/>
      <w:pPr>
        <w:ind w:left="2880" w:hanging="360"/>
      </w:pPr>
      <w:rPr>
        <w:rFonts w:asciiTheme="minorHAnsi" w:hAnsiTheme="minorHAnsi" w:cstheme="minorBidi" w:hint="default"/>
        <w:b w:val="0"/>
        <w:color w:val="000000"/>
        <w:sz w:val="18"/>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925E18"/>
    <w:multiLevelType w:val="hybridMultilevel"/>
    <w:tmpl w:val="D9820E9C"/>
    <w:lvl w:ilvl="0" w:tplc="4C98F446">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7540F6"/>
    <w:multiLevelType w:val="hybridMultilevel"/>
    <w:tmpl w:val="BE9E6376"/>
    <w:lvl w:ilvl="0" w:tplc="FD3A67D0">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56520B"/>
    <w:multiLevelType w:val="hybridMultilevel"/>
    <w:tmpl w:val="5B8C8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863CDB"/>
    <w:multiLevelType w:val="hybridMultilevel"/>
    <w:tmpl w:val="8C54E4A4"/>
    <w:lvl w:ilvl="0" w:tplc="1BC6F0A4">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2"/>
  </w:num>
  <w:num w:numId="2">
    <w:abstractNumId w:val="5"/>
  </w:num>
  <w:num w:numId="3">
    <w:abstractNumId w:val="15"/>
  </w:num>
  <w:num w:numId="4">
    <w:abstractNumId w:val="26"/>
  </w:num>
  <w:num w:numId="5">
    <w:abstractNumId w:val="0"/>
  </w:num>
  <w:num w:numId="6">
    <w:abstractNumId w:val="6"/>
  </w:num>
  <w:num w:numId="7">
    <w:abstractNumId w:val="10"/>
  </w:num>
  <w:num w:numId="8">
    <w:abstractNumId w:val="4"/>
  </w:num>
  <w:num w:numId="9">
    <w:abstractNumId w:val="28"/>
  </w:num>
  <w:num w:numId="10">
    <w:abstractNumId w:val="14"/>
  </w:num>
  <w:num w:numId="11">
    <w:abstractNumId w:val="30"/>
  </w:num>
  <w:num w:numId="12">
    <w:abstractNumId w:val="8"/>
  </w:num>
  <w:num w:numId="13">
    <w:abstractNumId w:val="21"/>
  </w:num>
  <w:num w:numId="14">
    <w:abstractNumId w:val="7"/>
  </w:num>
  <w:num w:numId="15">
    <w:abstractNumId w:val="20"/>
  </w:num>
  <w:num w:numId="16">
    <w:abstractNumId w:val="25"/>
  </w:num>
  <w:num w:numId="17">
    <w:abstractNumId w:val="2"/>
  </w:num>
  <w:num w:numId="18">
    <w:abstractNumId w:val="16"/>
  </w:num>
  <w:num w:numId="19">
    <w:abstractNumId w:val="3"/>
  </w:num>
  <w:num w:numId="20">
    <w:abstractNumId w:val="24"/>
  </w:num>
  <w:num w:numId="21">
    <w:abstractNumId w:val="22"/>
  </w:num>
  <w:num w:numId="22">
    <w:abstractNumId w:val="37"/>
  </w:num>
  <w:num w:numId="23">
    <w:abstractNumId w:val="38"/>
  </w:num>
  <w:num w:numId="24">
    <w:abstractNumId w:val="11"/>
  </w:num>
  <w:num w:numId="25">
    <w:abstractNumId w:val="17"/>
  </w:num>
  <w:num w:numId="26">
    <w:abstractNumId w:val="19"/>
  </w:num>
  <w:num w:numId="27">
    <w:abstractNumId w:val="13"/>
  </w:num>
  <w:num w:numId="28">
    <w:abstractNumId w:val="34"/>
  </w:num>
  <w:num w:numId="29">
    <w:abstractNumId w:val="12"/>
  </w:num>
  <w:num w:numId="30">
    <w:abstractNumId w:val="27"/>
  </w:num>
  <w:num w:numId="31">
    <w:abstractNumId w:val="33"/>
  </w:num>
  <w:num w:numId="32">
    <w:abstractNumId w:val="36"/>
  </w:num>
  <w:num w:numId="33">
    <w:abstractNumId w:val="9"/>
  </w:num>
  <w:num w:numId="34">
    <w:abstractNumId w:val="23"/>
  </w:num>
  <w:num w:numId="35">
    <w:abstractNumId w:val="1"/>
  </w:num>
  <w:num w:numId="36">
    <w:abstractNumId w:val="29"/>
  </w:num>
  <w:num w:numId="37">
    <w:abstractNumId w:val="18"/>
  </w:num>
  <w:num w:numId="38">
    <w:abstractNumId w:val="31"/>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s2CZ8idJ+R61YtbQXhc27iN1V08VcskP2vKM+Mnq9SkzNFs5zp10RjE8/ho0BUtkSHZSQYq5Z/P2I0LN21tPcg==" w:salt="toxrAcnGdw9EoxBfrhaJOQ=="/>
  <w:defaultTabStop w:val="720"/>
  <w:characterSpacingControl w:val="doNotCompress"/>
  <w:hdrShapeDefaults>
    <o:shapedefaults v:ext="edit" spidmax="174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MqwFAI+GziYtAAAA"/>
  </w:docVars>
  <w:rsids>
    <w:rsidRoot w:val="00AC3B82"/>
    <w:rsid w:val="00001567"/>
    <w:rsid w:val="0000422F"/>
    <w:rsid w:val="00007051"/>
    <w:rsid w:val="0001003C"/>
    <w:rsid w:val="00012238"/>
    <w:rsid w:val="00012B02"/>
    <w:rsid w:val="000207E8"/>
    <w:rsid w:val="00034754"/>
    <w:rsid w:val="000353D8"/>
    <w:rsid w:val="000404C5"/>
    <w:rsid w:val="00052683"/>
    <w:rsid w:val="00053A1C"/>
    <w:rsid w:val="00064F11"/>
    <w:rsid w:val="0007197B"/>
    <w:rsid w:val="000750E3"/>
    <w:rsid w:val="00081FC6"/>
    <w:rsid w:val="00085809"/>
    <w:rsid w:val="000A3095"/>
    <w:rsid w:val="000B0F89"/>
    <w:rsid w:val="000B2155"/>
    <w:rsid w:val="000B55BE"/>
    <w:rsid w:val="000B6C05"/>
    <w:rsid w:val="000C00D1"/>
    <w:rsid w:val="000C227F"/>
    <w:rsid w:val="000F00C6"/>
    <w:rsid w:val="000F3089"/>
    <w:rsid w:val="0010590B"/>
    <w:rsid w:val="001254B8"/>
    <w:rsid w:val="001321E5"/>
    <w:rsid w:val="00135CC0"/>
    <w:rsid w:val="00141168"/>
    <w:rsid w:val="001633B3"/>
    <w:rsid w:val="00176733"/>
    <w:rsid w:val="00181556"/>
    <w:rsid w:val="00195616"/>
    <w:rsid w:val="001973EC"/>
    <w:rsid w:val="001B1230"/>
    <w:rsid w:val="001B3A7B"/>
    <w:rsid w:val="001B5525"/>
    <w:rsid w:val="001B7A83"/>
    <w:rsid w:val="001C17C1"/>
    <w:rsid w:val="001C34D6"/>
    <w:rsid w:val="001C4362"/>
    <w:rsid w:val="001E5AC2"/>
    <w:rsid w:val="001F3B67"/>
    <w:rsid w:val="001F5A2C"/>
    <w:rsid w:val="0020181C"/>
    <w:rsid w:val="0021272A"/>
    <w:rsid w:val="00217CC4"/>
    <w:rsid w:val="002220EC"/>
    <w:rsid w:val="0022385F"/>
    <w:rsid w:val="00226086"/>
    <w:rsid w:val="00231BE7"/>
    <w:rsid w:val="00235F67"/>
    <w:rsid w:val="002466A5"/>
    <w:rsid w:val="00252112"/>
    <w:rsid w:val="00257BC4"/>
    <w:rsid w:val="00260DD8"/>
    <w:rsid w:val="0028262F"/>
    <w:rsid w:val="00286A54"/>
    <w:rsid w:val="002978CC"/>
    <w:rsid w:val="002A2D05"/>
    <w:rsid w:val="002A5D58"/>
    <w:rsid w:val="002A6AA1"/>
    <w:rsid w:val="002C3284"/>
    <w:rsid w:val="002E3C2F"/>
    <w:rsid w:val="002F0F88"/>
    <w:rsid w:val="002F6D77"/>
    <w:rsid w:val="00303581"/>
    <w:rsid w:val="0030677E"/>
    <w:rsid w:val="00321A8E"/>
    <w:rsid w:val="0032299D"/>
    <w:rsid w:val="00324F81"/>
    <w:rsid w:val="00326962"/>
    <w:rsid w:val="0035675E"/>
    <w:rsid w:val="00361E55"/>
    <w:rsid w:val="003624A9"/>
    <w:rsid w:val="003663C2"/>
    <w:rsid w:val="00374260"/>
    <w:rsid w:val="0038331E"/>
    <w:rsid w:val="003862FA"/>
    <w:rsid w:val="00387A0D"/>
    <w:rsid w:val="003900F8"/>
    <w:rsid w:val="00390655"/>
    <w:rsid w:val="00391C71"/>
    <w:rsid w:val="0039205F"/>
    <w:rsid w:val="00392C2A"/>
    <w:rsid w:val="00396270"/>
    <w:rsid w:val="003A09B8"/>
    <w:rsid w:val="003B4EBA"/>
    <w:rsid w:val="003C1ABA"/>
    <w:rsid w:val="003C232D"/>
    <w:rsid w:val="003D0D27"/>
    <w:rsid w:val="003D3BFC"/>
    <w:rsid w:val="003E0196"/>
    <w:rsid w:val="003E23AC"/>
    <w:rsid w:val="003E56CA"/>
    <w:rsid w:val="003E6A6C"/>
    <w:rsid w:val="003F0A9E"/>
    <w:rsid w:val="003F0EC4"/>
    <w:rsid w:val="003F6904"/>
    <w:rsid w:val="003F6D11"/>
    <w:rsid w:val="00405107"/>
    <w:rsid w:val="00412CDC"/>
    <w:rsid w:val="00420491"/>
    <w:rsid w:val="00426E1E"/>
    <w:rsid w:val="00431AF7"/>
    <w:rsid w:val="0043689D"/>
    <w:rsid w:val="00436908"/>
    <w:rsid w:val="00437E8F"/>
    <w:rsid w:val="00441255"/>
    <w:rsid w:val="00445815"/>
    <w:rsid w:val="00450659"/>
    <w:rsid w:val="00450F5F"/>
    <w:rsid w:val="00451344"/>
    <w:rsid w:val="004525A9"/>
    <w:rsid w:val="00464FF1"/>
    <w:rsid w:val="00481B11"/>
    <w:rsid w:val="0049386A"/>
    <w:rsid w:val="004A18BD"/>
    <w:rsid w:val="004A25F8"/>
    <w:rsid w:val="004A290B"/>
    <w:rsid w:val="004A5A10"/>
    <w:rsid w:val="004A71EA"/>
    <w:rsid w:val="004B6941"/>
    <w:rsid w:val="004C1D86"/>
    <w:rsid w:val="004C24F7"/>
    <w:rsid w:val="004C73D1"/>
    <w:rsid w:val="004E124B"/>
    <w:rsid w:val="004E18A4"/>
    <w:rsid w:val="004E4EF9"/>
    <w:rsid w:val="004E7D16"/>
    <w:rsid w:val="005138EE"/>
    <w:rsid w:val="00517F15"/>
    <w:rsid w:val="00530759"/>
    <w:rsid w:val="00542D3D"/>
    <w:rsid w:val="00542DD5"/>
    <w:rsid w:val="00547324"/>
    <w:rsid w:val="005505D7"/>
    <w:rsid w:val="00550703"/>
    <w:rsid w:val="0056113A"/>
    <w:rsid w:val="00562836"/>
    <w:rsid w:val="005727DF"/>
    <w:rsid w:val="00572A2C"/>
    <w:rsid w:val="005730A8"/>
    <w:rsid w:val="005764B0"/>
    <w:rsid w:val="0058125F"/>
    <w:rsid w:val="0058411B"/>
    <w:rsid w:val="00587B4B"/>
    <w:rsid w:val="00594903"/>
    <w:rsid w:val="00596A7A"/>
    <w:rsid w:val="00597B8A"/>
    <w:rsid w:val="005A1724"/>
    <w:rsid w:val="005A412A"/>
    <w:rsid w:val="005A504A"/>
    <w:rsid w:val="005A51F5"/>
    <w:rsid w:val="005B27F5"/>
    <w:rsid w:val="005B3353"/>
    <w:rsid w:val="005C2D79"/>
    <w:rsid w:val="005C68F8"/>
    <w:rsid w:val="005D5A65"/>
    <w:rsid w:val="005F1FBA"/>
    <w:rsid w:val="005F4DA6"/>
    <w:rsid w:val="005F69F6"/>
    <w:rsid w:val="00600BD4"/>
    <w:rsid w:val="006108EA"/>
    <w:rsid w:val="00622915"/>
    <w:rsid w:val="006316AF"/>
    <w:rsid w:val="006344DA"/>
    <w:rsid w:val="006446D0"/>
    <w:rsid w:val="00651ECA"/>
    <w:rsid w:val="006570EA"/>
    <w:rsid w:val="00657AFE"/>
    <w:rsid w:val="00664916"/>
    <w:rsid w:val="006652F4"/>
    <w:rsid w:val="0066657F"/>
    <w:rsid w:val="006701EB"/>
    <w:rsid w:val="00673446"/>
    <w:rsid w:val="00676BCD"/>
    <w:rsid w:val="00683C60"/>
    <w:rsid w:val="00686112"/>
    <w:rsid w:val="00690B36"/>
    <w:rsid w:val="006A0EF7"/>
    <w:rsid w:val="006A3109"/>
    <w:rsid w:val="006B4568"/>
    <w:rsid w:val="006B5439"/>
    <w:rsid w:val="006C09E5"/>
    <w:rsid w:val="006C2ABC"/>
    <w:rsid w:val="006C37EA"/>
    <w:rsid w:val="006D6ADB"/>
    <w:rsid w:val="006E139C"/>
    <w:rsid w:val="006E3223"/>
    <w:rsid w:val="006F0509"/>
    <w:rsid w:val="006F09B7"/>
    <w:rsid w:val="006F3322"/>
    <w:rsid w:val="006F4D2B"/>
    <w:rsid w:val="00710F7A"/>
    <w:rsid w:val="00720835"/>
    <w:rsid w:val="0072558D"/>
    <w:rsid w:val="00730756"/>
    <w:rsid w:val="00745402"/>
    <w:rsid w:val="00752A98"/>
    <w:rsid w:val="00760AA3"/>
    <w:rsid w:val="007830E1"/>
    <w:rsid w:val="007963F3"/>
    <w:rsid w:val="007A1869"/>
    <w:rsid w:val="007A2EEB"/>
    <w:rsid w:val="007A73CC"/>
    <w:rsid w:val="007B40AF"/>
    <w:rsid w:val="007D6324"/>
    <w:rsid w:val="007E4DB3"/>
    <w:rsid w:val="008024DB"/>
    <w:rsid w:val="008036A9"/>
    <w:rsid w:val="008108FA"/>
    <w:rsid w:val="008128EB"/>
    <w:rsid w:val="008170C0"/>
    <w:rsid w:val="008314A4"/>
    <w:rsid w:val="00831D68"/>
    <w:rsid w:val="00833C81"/>
    <w:rsid w:val="00844590"/>
    <w:rsid w:val="008512CB"/>
    <w:rsid w:val="00881821"/>
    <w:rsid w:val="00881C1B"/>
    <w:rsid w:val="00885C05"/>
    <w:rsid w:val="00886628"/>
    <w:rsid w:val="00890AC2"/>
    <w:rsid w:val="008919F9"/>
    <w:rsid w:val="008A4A81"/>
    <w:rsid w:val="008C1310"/>
    <w:rsid w:val="008C1A89"/>
    <w:rsid w:val="008C6101"/>
    <w:rsid w:val="008D25B8"/>
    <w:rsid w:val="008E1045"/>
    <w:rsid w:val="00905F36"/>
    <w:rsid w:val="00916F7E"/>
    <w:rsid w:val="00921000"/>
    <w:rsid w:val="009217D7"/>
    <w:rsid w:val="00937048"/>
    <w:rsid w:val="00942615"/>
    <w:rsid w:val="00945B4C"/>
    <w:rsid w:val="00945DD8"/>
    <w:rsid w:val="00946824"/>
    <w:rsid w:val="00961D4E"/>
    <w:rsid w:val="00961EA7"/>
    <w:rsid w:val="00972346"/>
    <w:rsid w:val="00972462"/>
    <w:rsid w:val="00975E2A"/>
    <w:rsid w:val="009B11EE"/>
    <w:rsid w:val="009C225F"/>
    <w:rsid w:val="009C6C9B"/>
    <w:rsid w:val="009D2F18"/>
    <w:rsid w:val="009F251B"/>
    <w:rsid w:val="009F5352"/>
    <w:rsid w:val="009F6300"/>
    <w:rsid w:val="009F63B9"/>
    <w:rsid w:val="00A038DA"/>
    <w:rsid w:val="00A17053"/>
    <w:rsid w:val="00A252F1"/>
    <w:rsid w:val="00A3687B"/>
    <w:rsid w:val="00A40216"/>
    <w:rsid w:val="00A42E27"/>
    <w:rsid w:val="00A81B69"/>
    <w:rsid w:val="00A830BB"/>
    <w:rsid w:val="00A87B57"/>
    <w:rsid w:val="00A90F34"/>
    <w:rsid w:val="00AA06FD"/>
    <w:rsid w:val="00AA65EE"/>
    <w:rsid w:val="00AB0BC5"/>
    <w:rsid w:val="00AC3B82"/>
    <w:rsid w:val="00AC4B9E"/>
    <w:rsid w:val="00AC4E3A"/>
    <w:rsid w:val="00AD64CA"/>
    <w:rsid w:val="00AD781A"/>
    <w:rsid w:val="00AE1F91"/>
    <w:rsid w:val="00AF08FF"/>
    <w:rsid w:val="00AF12A3"/>
    <w:rsid w:val="00AF277F"/>
    <w:rsid w:val="00B16CB3"/>
    <w:rsid w:val="00B31A1B"/>
    <w:rsid w:val="00B31BF1"/>
    <w:rsid w:val="00B37039"/>
    <w:rsid w:val="00B474E9"/>
    <w:rsid w:val="00B52975"/>
    <w:rsid w:val="00B53627"/>
    <w:rsid w:val="00B576DF"/>
    <w:rsid w:val="00B65B42"/>
    <w:rsid w:val="00B6770B"/>
    <w:rsid w:val="00B6777F"/>
    <w:rsid w:val="00B70BF5"/>
    <w:rsid w:val="00B70CDF"/>
    <w:rsid w:val="00B8427F"/>
    <w:rsid w:val="00B86A10"/>
    <w:rsid w:val="00BB10B2"/>
    <w:rsid w:val="00BB318D"/>
    <w:rsid w:val="00BB4335"/>
    <w:rsid w:val="00BC0278"/>
    <w:rsid w:val="00BD43AB"/>
    <w:rsid w:val="00BD48B8"/>
    <w:rsid w:val="00BD54C0"/>
    <w:rsid w:val="00BD7F41"/>
    <w:rsid w:val="00BE413C"/>
    <w:rsid w:val="00BF31D0"/>
    <w:rsid w:val="00BF57FD"/>
    <w:rsid w:val="00C00142"/>
    <w:rsid w:val="00C066EA"/>
    <w:rsid w:val="00C1591C"/>
    <w:rsid w:val="00C1788F"/>
    <w:rsid w:val="00C213FB"/>
    <w:rsid w:val="00C2156C"/>
    <w:rsid w:val="00C33A9E"/>
    <w:rsid w:val="00C40C7D"/>
    <w:rsid w:val="00C448AE"/>
    <w:rsid w:val="00C47949"/>
    <w:rsid w:val="00C6372B"/>
    <w:rsid w:val="00C86FCA"/>
    <w:rsid w:val="00C91A87"/>
    <w:rsid w:val="00C93A77"/>
    <w:rsid w:val="00C97595"/>
    <w:rsid w:val="00CA2290"/>
    <w:rsid w:val="00CA33E5"/>
    <w:rsid w:val="00CA56C2"/>
    <w:rsid w:val="00CA59B2"/>
    <w:rsid w:val="00CC129B"/>
    <w:rsid w:val="00CC18E6"/>
    <w:rsid w:val="00CC76A7"/>
    <w:rsid w:val="00CD088D"/>
    <w:rsid w:val="00CE096D"/>
    <w:rsid w:val="00CE09F7"/>
    <w:rsid w:val="00CE1240"/>
    <w:rsid w:val="00CE6A8E"/>
    <w:rsid w:val="00CF2E8F"/>
    <w:rsid w:val="00D01F43"/>
    <w:rsid w:val="00D04E02"/>
    <w:rsid w:val="00D05F3F"/>
    <w:rsid w:val="00D10083"/>
    <w:rsid w:val="00D10542"/>
    <w:rsid w:val="00D11F88"/>
    <w:rsid w:val="00D128D9"/>
    <w:rsid w:val="00D12963"/>
    <w:rsid w:val="00D216F4"/>
    <w:rsid w:val="00D227F0"/>
    <w:rsid w:val="00D40248"/>
    <w:rsid w:val="00D60CED"/>
    <w:rsid w:val="00D6247C"/>
    <w:rsid w:val="00D679DB"/>
    <w:rsid w:val="00D813B4"/>
    <w:rsid w:val="00D8550F"/>
    <w:rsid w:val="00D85A1D"/>
    <w:rsid w:val="00D90A12"/>
    <w:rsid w:val="00DA3563"/>
    <w:rsid w:val="00DB5F71"/>
    <w:rsid w:val="00DB7D4D"/>
    <w:rsid w:val="00DC42C5"/>
    <w:rsid w:val="00DC475D"/>
    <w:rsid w:val="00DC52A7"/>
    <w:rsid w:val="00DC5665"/>
    <w:rsid w:val="00DE4537"/>
    <w:rsid w:val="00DE454B"/>
    <w:rsid w:val="00DE4AA1"/>
    <w:rsid w:val="00DF2CE6"/>
    <w:rsid w:val="00E04AD7"/>
    <w:rsid w:val="00E06878"/>
    <w:rsid w:val="00E154E7"/>
    <w:rsid w:val="00E1649E"/>
    <w:rsid w:val="00E274A3"/>
    <w:rsid w:val="00E27D67"/>
    <w:rsid w:val="00E46332"/>
    <w:rsid w:val="00E64138"/>
    <w:rsid w:val="00E70938"/>
    <w:rsid w:val="00E85D19"/>
    <w:rsid w:val="00E97E62"/>
    <w:rsid w:val="00EA2882"/>
    <w:rsid w:val="00EB0A7D"/>
    <w:rsid w:val="00EB3E2E"/>
    <w:rsid w:val="00EB4265"/>
    <w:rsid w:val="00EB5217"/>
    <w:rsid w:val="00EB77FC"/>
    <w:rsid w:val="00EC3670"/>
    <w:rsid w:val="00EC3DFD"/>
    <w:rsid w:val="00ED6745"/>
    <w:rsid w:val="00EE66A0"/>
    <w:rsid w:val="00EF2DCB"/>
    <w:rsid w:val="00EF6657"/>
    <w:rsid w:val="00EF7A45"/>
    <w:rsid w:val="00F001D5"/>
    <w:rsid w:val="00F044DB"/>
    <w:rsid w:val="00F15409"/>
    <w:rsid w:val="00F17514"/>
    <w:rsid w:val="00F23B0D"/>
    <w:rsid w:val="00F35AD3"/>
    <w:rsid w:val="00F35F50"/>
    <w:rsid w:val="00F35FCB"/>
    <w:rsid w:val="00F41B45"/>
    <w:rsid w:val="00F4344B"/>
    <w:rsid w:val="00F51830"/>
    <w:rsid w:val="00F66A75"/>
    <w:rsid w:val="00F72E91"/>
    <w:rsid w:val="00F97C35"/>
    <w:rsid w:val="00FA3B9A"/>
    <w:rsid w:val="00FA7145"/>
    <w:rsid w:val="00FB616A"/>
    <w:rsid w:val="00FB7F5E"/>
    <w:rsid w:val="00FC171A"/>
    <w:rsid w:val="00FC44A8"/>
    <w:rsid w:val="00FD5667"/>
    <w:rsid w:val="00FE7F3F"/>
    <w:rsid w:val="00FF4B92"/>
    <w:rsid w:val="00FF5C9C"/>
    <w:rsid w:val="00FF642F"/>
    <w:rsid w:val="00FF655E"/>
    <w:rsid w:val="00FF7BBF"/>
    <w:rsid w:val="19E10BA0"/>
    <w:rsid w:val="69DA6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2A59BC74"/>
  <w15:chartTrackingRefBased/>
  <w15:docId w15:val="{F1D9A1C9-F67C-47FD-AD1F-28FA1ACB8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E09F7"/>
    <w:rPr>
      <w:color w:val="605E5C"/>
      <w:shd w:val="clear" w:color="auto" w:fill="E1DFDD"/>
    </w:rPr>
  </w:style>
  <w:style w:type="character" w:styleId="FollowedHyperlink">
    <w:name w:val="FollowedHyperlink"/>
    <w:basedOn w:val="DefaultParagraphFont"/>
    <w:uiPriority w:val="99"/>
    <w:semiHidden/>
    <w:unhideWhenUsed/>
    <w:rsid w:val="00CA56C2"/>
    <w:rPr>
      <w:color w:val="954F72" w:themeColor="followedHyperlink"/>
      <w:u w:val="single"/>
    </w:rPr>
  </w:style>
  <w:style w:type="paragraph" w:styleId="NormalWeb">
    <w:name w:val="Normal (Web)"/>
    <w:basedOn w:val="Normal"/>
    <w:uiPriority w:val="99"/>
    <w:semiHidden/>
    <w:unhideWhenUsed/>
    <w:rsid w:val="00EB77F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3F0E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64441">
      <w:bodyDiv w:val="1"/>
      <w:marLeft w:val="0"/>
      <w:marRight w:val="0"/>
      <w:marTop w:val="0"/>
      <w:marBottom w:val="0"/>
      <w:divBdr>
        <w:top w:val="none" w:sz="0" w:space="0" w:color="auto"/>
        <w:left w:val="none" w:sz="0" w:space="0" w:color="auto"/>
        <w:bottom w:val="none" w:sz="0" w:space="0" w:color="auto"/>
        <w:right w:val="none" w:sz="0" w:space="0" w:color="auto"/>
      </w:divBdr>
    </w:div>
    <w:div w:id="56172087">
      <w:bodyDiv w:val="1"/>
      <w:marLeft w:val="0"/>
      <w:marRight w:val="0"/>
      <w:marTop w:val="0"/>
      <w:marBottom w:val="0"/>
      <w:divBdr>
        <w:top w:val="none" w:sz="0" w:space="0" w:color="auto"/>
        <w:left w:val="none" w:sz="0" w:space="0" w:color="auto"/>
        <w:bottom w:val="none" w:sz="0" w:space="0" w:color="auto"/>
        <w:right w:val="none" w:sz="0" w:space="0" w:color="auto"/>
      </w:divBdr>
    </w:div>
    <w:div w:id="1944534971">
      <w:bodyDiv w:val="1"/>
      <w:marLeft w:val="0"/>
      <w:marRight w:val="0"/>
      <w:marTop w:val="0"/>
      <w:marBottom w:val="0"/>
      <w:divBdr>
        <w:top w:val="none" w:sz="0" w:space="0" w:color="auto"/>
        <w:left w:val="none" w:sz="0" w:space="0" w:color="auto"/>
        <w:bottom w:val="none" w:sz="0" w:space="0" w:color="auto"/>
        <w:right w:val="none" w:sz="0" w:space="0" w:color="auto"/>
      </w:divBdr>
    </w:div>
    <w:div w:id="2058317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ranklin.edu/degrees/bachelors/healthcare-management" TargetMode="External"/><Relationship Id="rId21" Type="http://schemas.openxmlformats.org/officeDocument/2006/relationships/image" Target="media/image2.png"/><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32.png"/><Relationship Id="rId68" Type="http://schemas.openxmlformats.org/officeDocument/2006/relationships/image" Target="media/image36.png"/><Relationship Id="rId84" Type="http://schemas.openxmlformats.org/officeDocument/2006/relationships/header" Target="header1.xml"/><Relationship Id="rId16" Type="http://schemas.openxmlformats.org/officeDocument/2006/relationships/hyperlink" Target="https://www.highered.texas.gov/" TargetMode="External"/><Relationship Id="rId11" Type="http://schemas.openxmlformats.org/officeDocument/2006/relationships/hyperlink" Target="mailto:effectiveness@collin.edu" TargetMode="External"/><Relationship Id="rId32" Type="http://schemas.openxmlformats.org/officeDocument/2006/relationships/image" Target="media/image5.png"/><Relationship Id="rId37" Type="http://schemas.openxmlformats.org/officeDocument/2006/relationships/image" Target="media/image9.png"/><Relationship Id="rId53" Type="http://schemas.openxmlformats.org/officeDocument/2006/relationships/image" Target="media/image22.png"/><Relationship Id="rId58" Type="http://schemas.openxmlformats.org/officeDocument/2006/relationships/image" Target="media/image27.png"/><Relationship Id="rId74" Type="http://schemas.openxmlformats.org/officeDocument/2006/relationships/image" Target="media/image41.png"/><Relationship Id="rId79" Type="http://schemas.openxmlformats.org/officeDocument/2006/relationships/image" Target="media/image44.png"/><Relationship Id="rId5" Type="http://schemas.openxmlformats.org/officeDocument/2006/relationships/numbering" Target="numbering.xml"/><Relationship Id="rId19" Type="http://schemas.openxmlformats.org/officeDocument/2006/relationships/hyperlink" Target="https://www.collin.edu/aboutus/strategic_goals.html" TargetMode="External"/><Relationship Id="rId14" Type="http://schemas.openxmlformats.org/officeDocument/2006/relationships/hyperlink" Target="https://www.collin.edu/him/" TargetMode="External"/><Relationship Id="rId22" Type="http://schemas.openxmlformats.org/officeDocument/2006/relationships/image" Target="media/image3.png"/><Relationship Id="rId27" Type="http://schemas.openxmlformats.org/officeDocument/2006/relationships/hyperlink" Target="https://msutexas.edu/flowermound/degrees/bachelor-of-applied-arts-and-sciences.php" TargetMode="External"/><Relationship Id="rId30" Type="http://schemas.openxmlformats.org/officeDocument/2006/relationships/hyperlink" Target="http://inside.collin.edu/iro/programreview/prfilehostpage.html" TargetMode="External"/><Relationship Id="rId35" Type="http://schemas.openxmlformats.org/officeDocument/2006/relationships/image" Target="media/image8.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image" Target="media/image33.png"/><Relationship Id="rId69" Type="http://schemas.openxmlformats.org/officeDocument/2006/relationships/image" Target="media/image37.png"/><Relationship Id="rId77"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image" Target="media/image40.png"/><Relationship Id="rId80" Type="http://schemas.openxmlformats.org/officeDocument/2006/relationships/hyperlink" Target="https://www.dfwhima.org/about-us/board-of-directors/"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inside.collin.edu/institutionaleffect/Program_Review_Process.html" TargetMode="External"/><Relationship Id="rId17" Type="http://schemas.openxmlformats.org/officeDocument/2006/relationships/hyperlink" Target="https://www.cahiim.org/accreditation/health-information-management/accreditation-standards" TargetMode="External"/><Relationship Id="rId25" Type="http://schemas.openxmlformats.org/officeDocument/2006/relationships/hyperlink" Target="https://www.franklin.edu/degrees/bachelors/health-information-management" TargetMode="External"/><Relationship Id="rId33" Type="http://schemas.openxmlformats.org/officeDocument/2006/relationships/image" Target="media/image6.png"/><Relationship Id="rId38" Type="http://schemas.openxmlformats.org/officeDocument/2006/relationships/hyperlink" Target="http://inside.collin.edu/iro/programreview/202021/ProgramLaborMarketInfo_2020-21AY.pdf" TargetMode="External"/><Relationship Id="rId46" Type="http://schemas.openxmlformats.org/officeDocument/2006/relationships/image" Target="media/image15.png"/><Relationship Id="rId59" Type="http://schemas.openxmlformats.org/officeDocument/2006/relationships/image" Target="media/image28.png"/><Relationship Id="rId67" Type="http://schemas.openxmlformats.org/officeDocument/2006/relationships/image" Target="media/image35.png"/><Relationship Id="rId20" Type="http://schemas.openxmlformats.org/officeDocument/2006/relationships/image" Target="media/image1.png"/><Relationship Id="rId41" Type="http://schemas.openxmlformats.org/officeDocument/2006/relationships/image" Target="media/image10.png"/><Relationship Id="rId54" Type="http://schemas.openxmlformats.org/officeDocument/2006/relationships/image" Target="media/image23.png"/><Relationship Id="rId62" Type="http://schemas.openxmlformats.org/officeDocument/2006/relationships/image" Target="media/image31.png"/><Relationship Id="rId70" Type="http://schemas.openxmlformats.org/officeDocument/2006/relationships/image" Target="media/image38.png"/><Relationship Id="rId75" Type="http://schemas.openxmlformats.org/officeDocument/2006/relationships/image" Target="media/image42.png"/><Relationship Id="rId83" Type="http://schemas.openxmlformats.org/officeDocument/2006/relationships/image" Target="media/image47.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ollin.edu/academics/programs/MrktSkills_HIM.html" TargetMode="External"/><Relationship Id="rId23" Type="http://schemas.openxmlformats.org/officeDocument/2006/relationships/image" Target="media/image4.png"/><Relationship Id="rId28" Type="http://schemas.openxmlformats.org/officeDocument/2006/relationships/hyperlink" Target="https://catalog.twu.edu/undergraduate/health-sciences/health-promotion-kinesiology/health-sciences-baas-emphasis-business/" TargetMode="External"/><Relationship Id="rId36" Type="http://schemas.openxmlformats.org/officeDocument/2006/relationships/hyperlink" Target="http://inside.collin.edu/iro/programreview/202122/UnduplicatedEnrollment-HealthInformationManagement.pdf" TargetMode="External"/><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hyperlink" Target="http://inside.collin.edu/institutionaleffect/Program_Review_Process.html"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hyperlink" Target="https://www.collin.edu/academics/programs/HIM_AAS.html" TargetMode="External"/><Relationship Id="rId78" Type="http://schemas.openxmlformats.org/officeDocument/2006/relationships/hyperlink" Target="https://www.txhima.org/page/appointees" TargetMode="External"/><Relationship Id="rId81" Type="http://schemas.openxmlformats.org/officeDocument/2006/relationships/image" Target="media/image45.pn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effectiveness@collin.edu" TargetMode="External"/><Relationship Id="rId18" Type="http://schemas.openxmlformats.org/officeDocument/2006/relationships/hyperlink" Target="https://www.collin.edu/aboutus/" TargetMode="External"/><Relationship Id="rId39" Type="http://schemas.openxmlformats.org/officeDocument/2006/relationships/hyperlink" Target="https://www.onetonline.org" TargetMode="External"/><Relationship Id="rId34" Type="http://schemas.openxmlformats.org/officeDocument/2006/relationships/image" Target="media/image7.emf"/><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hyperlink" Target="https://www.txhima.org/page/board_members" TargetMode="External"/><Relationship Id="rId7" Type="http://schemas.openxmlformats.org/officeDocument/2006/relationships/settings" Target="setting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hyperlink" Target="https://www.wgu.edu/online-nursing-health-degrees/health-information-management-bachelors-program.html" TargetMode="External"/><Relationship Id="rId24" Type="http://schemas.openxmlformats.org/officeDocument/2006/relationships/hyperlink" Target="https://www.css.edu/academics/programs/undergraduate/bachelor-of-science-health-informatics-and-information-management/" TargetMode="External"/><Relationship Id="rId40" Type="http://schemas.openxmlformats.org/officeDocument/2006/relationships/hyperlink" Target="https://www.twc.texas.gov/businesses/labor-market-information" TargetMode="External"/><Relationship Id="rId45" Type="http://schemas.openxmlformats.org/officeDocument/2006/relationships/image" Target="media/image14.png"/><Relationship Id="rId66" Type="http://schemas.openxmlformats.org/officeDocument/2006/relationships/hyperlink" Target="http://inside.collin.edu/institutionaleffect/Program_Review_Process.html" TargetMode="External"/><Relationship Id="rId87" Type="http://schemas.openxmlformats.org/officeDocument/2006/relationships/glossaryDocument" Target="glossary/document.xml"/><Relationship Id="rId61" Type="http://schemas.openxmlformats.org/officeDocument/2006/relationships/image" Target="media/image30.png"/><Relationship Id="rId82" Type="http://schemas.openxmlformats.org/officeDocument/2006/relationships/image" Target="media/image46.png"/></Relationships>
</file>

<file path=word/_rels/header1.xml.rels><?xml version="1.0" encoding="UTF-8" standalone="yes"?>
<Relationships xmlns="http://schemas.openxmlformats.org/package/2006/relationships"><Relationship Id="rId1" Type="http://schemas.openxmlformats.org/officeDocument/2006/relationships/image" Target="media/image4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6B289BC9C2944FBA829D507001777F2"/>
        <w:category>
          <w:name w:val="General"/>
          <w:gallery w:val="placeholder"/>
        </w:category>
        <w:types>
          <w:type w:val="bbPlcHdr"/>
        </w:types>
        <w:behaviors>
          <w:behavior w:val="content"/>
        </w:behaviors>
        <w:guid w:val="{E782608E-198D-4A5F-9C40-80A9F98A18B9}"/>
      </w:docPartPr>
      <w:docPartBody>
        <w:p w:rsidR="00F72E91" w:rsidRDefault="00F72E91" w:rsidP="00F72E91">
          <w:pPr>
            <w:pStyle w:val="56B289BC9C2944FBA829D507001777F25"/>
          </w:pPr>
          <w:r w:rsidRPr="004A18BD">
            <w:rPr>
              <w:rStyle w:val="PlaceholderText"/>
              <w:sz w:val="24"/>
              <w:szCs w:val="24"/>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F72E91" w:rsidRDefault="00F72E91" w:rsidP="00F72E91">
          <w:pPr>
            <w:pStyle w:val="9D894E2D3F114BBE947F39FC43FF7B5C6"/>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F72E91" w:rsidRDefault="00F72E91" w:rsidP="00F72E91">
          <w:pPr>
            <w:pStyle w:val="F0D45DA102994E458436E1A2D9207FCD5"/>
          </w:pPr>
          <w:r w:rsidRPr="00CB7BB2">
            <w:rPr>
              <w:rStyle w:val="PlaceholderText"/>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F72E91" w:rsidRPr="005A504A" w:rsidRDefault="00F72E91" w:rsidP="00677F79">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5A504A" w:rsidRDefault="00F72E91" w:rsidP="00677F79">
          <w:pPr>
            <w:rPr>
              <w:rStyle w:val="PlaceholderText"/>
            </w:rPr>
          </w:pPr>
        </w:p>
        <w:p w:rsidR="00F72E91" w:rsidRPr="005A504A" w:rsidRDefault="00F72E91" w:rsidP="00677F79">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5A504A" w:rsidRDefault="00F72E91" w:rsidP="00677F79">
          <w:pPr>
            <w:rPr>
              <w:rStyle w:val="PlaceholderText"/>
            </w:rPr>
          </w:pPr>
        </w:p>
        <w:p w:rsidR="00F72E91" w:rsidRPr="005A504A" w:rsidRDefault="00F72E91" w:rsidP="00677F79">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5A504A" w:rsidRDefault="00F72E91" w:rsidP="00677F79">
          <w:pPr>
            <w:rPr>
              <w:rStyle w:val="PlaceholderText"/>
            </w:rPr>
          </w:pPr>
        </w:p>
        <w:p w:rsidR="00F72E91" w:rsidRDefault="00F72E91" w:rsidP="00F72E91">
          <w:pPr>
            <w:pStyle w:val="3ECDFEDE97014449869A6F01AB8B541A6"/>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F72E91" w:rsidRPr="000F74B8" w:rsidRDefault="00F72E91" w:rsidP="00677F79">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Default="00F72E91" w:rsidP="00F72E91">
          <w:pPr>
            <w:pStyle w:val="E10B3DF6B1794DF0820451B5D027F1855"/>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F72E91" w:rsidRPr="000F74B8" w:rsidRDefault="00F72E91" w:rsidP="00677F79">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F72E91" w:rsidRDefault="00F72E91" w:rsidP="00F72E91">
          <w:pPr>
            <w:pStyle w:val="D3901BE1E2564834920F971655406F0C6"/>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F72E91" w:rsidRPr="000F74B8" w:rsidRDefault="00F72E91" w:rsidP="00677F79">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Default="00F72E91"/>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F72E91" w:rsidRPr="000F74B8" w:rsidRDefault="00F72E91" w:rsidP="00677F79">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Default="00F72E91"/>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F72E91" w:rsidRDefault="00F72E91" w:rsidP="00F72E91">
          <w:pPr>
            <w:pStyle w:val="EB0FB3B138B140F8BAF78F9144E6D5B06"/>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F72E91" w:rsidRDefault="00F72E91" w:rsidP="00F72E91">
          <w:pPr>
            <w:pStyle w:val="21C591F4BEA34006861F7719951C27DE6"/>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F72E91" w:rsidRDefault="00F72E91" w:rsidP="00F72E91">
          <w:pPr>
            <w:pStyle w:val="311CC7152ECD4B3DA703FBCFBCABF0996"/>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F72E91" w:rsidRPr="000F74B8" w:rsidRDefault="00F72E91" w:rsidP="00677F79">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Default="00F72E91" w:rsidP="00F72E91">
          <w:pPr>
            <w:pStyle w:val="2AFAC606FF884175B2BAD1ECAE0B0D17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F72E91" w:rsidRPr="000F74B8" w:rsidRDefault="00F72E91" w:rsidP="00677F79">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Default="00F72E91" w:rsidP="00F72E91">
          <w:pPr>
            <w:pStyle w:val="A9BDEE24EF144F62B47B2EBA29EB9FED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F72E91" w:rsidRDefault="00F72E91" w:rsidP="00F72E91">
          <w:pPr>
            <w:pStyle w:val="35B2399255A047D8B47A78477FC3EEB36"/>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F72E91" w:rsidRDefault="00F72E91" w:rsidP="00F72E91">
          <w:pPr>
            <w:pStyle w:val="B205C6754B7B49D98310188EDD7663986"/>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F72E91" w:rsidRPr="000F74B8" w:rsidRDefault="00F72E91" w:rsidP="00677F79">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Default="00F72E91" w:rsidP="00F72E91">
          <w:pPr>
            <w:pStyle w:val="F406998C5F824F05B72A9A5F6454FAAF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F72E91" w:rsidRPr="000F74B8" w:rsidRDefault="00F72E91" w:rsidP="00677F79">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Default="00F72E91" w:rsidP="00F72E91">
          <w:pPr>
            <w:pStyle w:val="8CD2CE9B71674ABEB988F4863870CD63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F72E91" w:rsidRPr="000F74B8" w:rsidRDefault="00F72E91" w:rsidP="00677F79">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Default="00F72E91" w:rsidP="00F72E91">
          <w:pPr>
            <w:pStyle w:val="1D176AA671084098927AFF2948F38E26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F72E91" w:rsidRDefault="00F72E91" w:rsidP="00F72E91">
          <w:pPr>
            <w:pStyle w:val="DCAF63971E4143EEA7C5966D8C28B80C6"/>
          </w:pPr>
          <w:r w:rsidRPr="0007197B">
            <w:rPr>
              <w:rFonts w:eastAsiaTheme="minorEastAsia"/>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F72E91" w:rsidRDefault="00F72E91" w:rsidP="00F72E91">
          <w:pPr>
            <w:pStyle w:val="A5E5EF3A294949FAAEFE88EC9FAB7B3C6"/>
          </w:pPr>
          <w:r w:rsidRPr="0007197B">
            <w:rPr>
              <w:rFonts w:eastAsiaTheme="minorEastAsia"/>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F72E91" w:rsidRDefault="00F72E91" w:rsidP="00F72E91">
          <w:pPr>
            <w:pStyle w:val="8ECB67A2732742CCAB21DF897DD8EB566"/>
          </w:pPr>
          <w:r w:rsidRPr="0007197B">
            <w:rPr>
              <w:rFonts w:eastAsiaTheme="minorEastAsia"/>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F72E91" w:rsidRDefault="00F72E91" w:rsidP="00F72E91">
          <w:pPr>
            <w:pStyle w:val="1DE742B9CDC3475789AE5DBECA9779636"/>
          </w:pPr>
          <w:r w:rsidRPr="0007197B">
            <w:rPr>
              <w:rFonts w:eastAsiaTheme="minorEastAsia"/>
              <w:color w:val="808080"/>
              <w:sz w:val="24"/>
              <w:szCs w:val="24"/>
            </w:rPr>
            <w:t>Click or tap here to enter text.</w:t>
          </w:r>
        </w:p>
      </w:docPartBody>
    </w:docPart>
    <w:docPart>
      <w:docPartPr>
        <w:name w:val="026A1FDA275640139EB00FB72316813D"/>
        <w:category>
          <w:name w:val="General"/>
          <w:gallery w:val="placeholder"/>
        </w:category>
        <w:types>
          <w:type w:val="bbPlcHdr"/>
        </w:types>
        <w:behaviors>
          <w:behavior w:val="content"/>
        </w:behaviors>
        <w:guid w:val="{EC8812D3-F5FB-44FF-9748-D97253662697}"/>
      </w:docPartPr>
      <w:docPartBody>
        <w:p w:rsidR="00F72E91" w:rsidRDefault="00F72E91" w:rsidP="00F72E91">
          <w:pPr>
            <w:pStyle w:val="026A1FDA275640139EB00FB72316813D6"/>
          </w:pPr>
          <w:r w:rsidRPr="0007197B">
            <w:rPr>
              <w:rFonts w:eastAsiaTheme="minorEastAsia"/>
              <w:color w:val="808080"/>
              <w:sz w:val="24"/>
              <w:szCs w:val="24"/>
            </w:rPr>
            <w:t>Click or tap here to enter text.</w:t>
          </w:r>
        </w:p>
      </w:docPartBody>
    </w:docPart>
    <w:docPart>
      <w:docPartPr>
        <w:name w:val="D209BD6B721146D19CDD9607A2B80755"/>
        <w:category>
          <w:name w:val="General"/>
          <w:gallery w:val="placeholder"/>
        </w:category>
        <w:types>
          <w:type w:val="bbPlcHdr"/>
        </w:types>
        <w:behaviors>
          <w:behavior w:val="content"/>
        </w:behaviors>
        <w:guid w:val="{11731B14-8DD7-462D-8EE3-9657FC44F66C}"/>
      </w:docPartPr>
      <w:docPartBody>
        <w:p w:rsidR="00F72E91" w:rsidRDefault="00F72E91" w:rsidP="00F72E91">
          <w:pPr>
            <w:pStyle w:val="D209BD6B721146D19CDD9607A2B807556"/>
          </w:pPr>
          <w:r w:rsidRPr="0007197B">
            <w:rPr>
              <w:rFonts w:eastAsiaTheme="minorEastAsia"/>
              <w:color w:val="808080"/>
              <w:sz w:val="24"/>
              <w:szCs w:val="24"/>
            </w:rPr>
            <w:t>Click or tap here to enter text.</w:t>
          </w:r>
        </w:p>
      </w:docPartBody>
    </w:docPart>
    <w:docPart>
      <w:docPartPr>
        <w:name w:val="18FD7512E46D4AC5BB8500AF67093B18"/>
        <w:category>
          <w:name w:val="General"/>
          <w:gallery w:val="placeholder"/>
        </w:category>
        <w:types>
          <w:type w:val="bbPlcHdr"/>
        </w:types>
        <w:behaviors>
          <w:behavior w:val="content"/>
        </w:behaviors>
        <w:guid w:val="{5B175F6B-D9D9-42D5-A4AD-49440E653397}"/>
      </w:docPartPr>
      <w:docPartBody>
        <w:p w:rsidR="00F72E91" w:rsidRDefault="00F72E91" w:rsidP="00F72E91">
          <w:pPr>
            <w:pStyle w:val="18FD7512E46D4AC5BB8500AF67093B186"/>
          </w:pPr>
          <w:r w:rsidRPr="0007197B">
            <w:rPr>
              <w:rFonts w:eastAsiaTheme="minorEastAsia"/>
              <w:color w:val="808080"/>
              <w:sz w:val="24"/>
              <w:szCs w:val="24"/>
            </w:rPr>
            <w:t>Click or tap to enter a date.</w:t>
          </w:r>
        </w:p>
      </w:docPartBody>
    </w:docPart>
    <w:docPart>
      <w:docPartPr>
        <w:name w:val="A557DA716E454307AAEB1077E9344DE4"/>
        <w:category>
          <w:name w:val="General"/>
          <w:gallery w:val="placeholder"/>
        </w:category>
        <w:types>
          <w:type w:val="bbPlcHdr"/>
        </w:types>
        <w:behaviors>
          <w:behavior w:val="content"/>
        </w:behaviors>
        <w:guid w:val="{BFA48B20-C872-4E56-9E2E-4306B0CDC8B1}"/>
      </w:docPartPr>
      <w:docPartBody>
        <w:p w:rsidR="00F72E91" w:rsidRDefault="00F72E91" w:rsidP="00F72E91">
          <w:pPr>
            <w:pStyle w:val="A557DA716E454307AAEB1077E9344DE46"/>
          </w:pPr>
          <w:r w:rsidRPr="0007197B">
            <w:rPr>
              <w:rFonts w:eastAsiaTheme="minorEastAsia"/>
              <w:color w:val="808080"/>
              <w:sz w:val="24"/>
              <w:szCs w:val="24"/>
            </w:rPr>
            <w:t>Click or tap here to enter text.</w:t>
          </w:r>
        </w:p>
      </w:docPartBody>
    </w:docPart>
    <w:docPart>
      <w:docPartPr>
        <w:name w:val="25BDE9FCE4E442429EADC3B8856A9E6E"/>
        <w:category>
          <w:name w:val="General"/>
          <w:gallery w:val="placeholder"/>
        </w:category>
        <w:types>
          <w:type w:val="bbPlcHdr"/>
        </w:types>
        <w:behaviors>
          <w:behavior w:val="content"/>
        </w:behaviors>
        <w:guid w:val="{F2C53EE8-0184-42C0-87A1-D5F550E666A1}"/>
      </w:docPartPr>
      <w:docPartBody>
        <w:p w:rsidR="00F72E91" w:rsidRDefault="00F72E91" w:rsidP="00F72E91">
          <w:pPr>
            <w:pStyle w:val="25BDE9FCE4E442429EADC3B8856A9E6E6"/>
          </w:pPr>
          <w:r w:rsidRPr="0007197B">
            <w:rPr>
              <w:rFonts w:eastAsiaTheme="minorEastAsia"/>
              <w:color w:val="808080"/>
              <w:sz w:val="24"/>
              <w:szCs w:val="24"/>
            </w:rPr>
            <w:t>Click or tap here to enter text.</w:t>
          </w:r>
        </w:p>
      </w:docPartBody>
    </w:docPart>
    <w:docPart>
      <w:docPartPr>
        <w:name w:val="CA21B2CFCB09494DABC1123AE45CC4CE"/>
        <w:category>
          <w:name w:val="General"/>
          <w:gallery w:val="placeholder"/>
        </w:category>
        <w:types>
          <w:type w:val="bbPlcHdr"/>
        </w:types>
        <w:behaviors>
          <w:behavior w:val="content"/>
        </w:behaviors>
        <w:guid w:val="{CCDC433D-4D68-4C6F-BAF2-B94FAC92A7D8}"/>
      </w:docPartPr>
      <w:docPartBody>
        <w:p w:rsidR="00F72E91" w:rsidRDefault="00F72E91" w:rsidP="00F72E91">
          <w:pPr>
            <w:pStyle w:val="CA21B2CFCB09494DABC1123AE45CC4CE6"/>
          </w:pPr>
          <w:r w:rsidRPr="0007197B">
            <w:rPr>
              <w:rFonts w:eastAsiaTheme="minorEastAsia"/>
              <w:color w:val="808080"/>
              <w:sz w:val="24"/>
              <w:szCs w:val="24"/>
            </w:rPr>
            <w:t>Click or tap here to enter text.</w:t>
          </w:r>
        </w:p>
      </w:docPartBody>
    </w:docPart>
    <w:docPart>
      <w:docPartPr>
        <w:name w:val="568C7F4188024617B8016DF9C2D65121"/>
        <w:category>
          <w:name w:val="General"/>
          <w:gallery w:val="placeholder"/>
        </w:category>
        <w:types>
          <w:type w:val="bbPlcHdr"/>
        </w:types>
        <w:behaviors>
          <w:behavior w:val="content"/>
        </w:behaviors>
        <w:guid w:val="{95E4D91E-B8C1-492B-B9ED-8D3F42D89C69}"/>
      </w:docPartPr>
      <w:docPartBody>
        <w:p w:rsidR="00F72E91" w:rsidRDefault="00F72E91" w:rsidP="00F72E91">
          <w:pPr>
            <w:pStyle w:val="568C7F4188024617B8016DF9C2D651216"/>
          </w:pPr>
          <w:r w:rsidRPr="0007197B">
            <w:rPr>
              <w:rFonts w:eastAsiaTheme="minorEastAsia"/>
              <w:color w:val="808080"/>
              <w:sz w:val="24"/>
              <w:szCs w:val="24"/>
            </w:rPr>
            <w:t>Click or tap to enter a date.</w:t>
          </w:r>
        </w:p>
      </w:docPartBody>
    </w:docPart>
    <w:docPart>
      <w:docPartPr>
        <w:name w:val="EDB17EF909B24C1DA2778C5A8193BFEC"/>
        <w:category>
          <w:name w:val="General"/>
          <w:gallery w:val="placeholder"/>
        </w:category>
        <w:types>
          <w:type w:val="bbPlcHdr"/>
        </w:types>
        <w:behaviors>
          <w:behavior w:val="content"/>
        </w:behaviors>
        <w:guid w:val="{9E459B85-4885-4C77-A1CD-563E57F362B1}"/>
      </w:docPartPr>
      <w:docPartBody>
        <w:p w:rsidR="00F72E91" w:rsidRDefault="00F72E91" w:rsidP="00F72E91">
          <w:pPr>
            <w:pStyle w:val="EDB17EF909B24C1DA2778C5A8193BFEC6"/>
          </w:pPr>
          <w:r w:rsidRPr="0007197B">
            <w:rPr>
              <w:rFonts w:eastAsiaTheme="minorEastAsia"/>
              <w:color w:val="808080"/>
              <w:sz w:val="24"/>
              <w:szCs w:val="24"/>
            </w:rPr>
            <w:t>Click or tap here to enter text.</w:t>
          </w:r>
        </w:p>
      </w:docPartBody>
    </w:docPart>
    <w:docPart>
      <w:docPartPr>
        <w:name w:val="B2A21E70DDFF42058CE80451AC9892D8"/>
        <w:category>
          <w:name w:val="General"/>
          <w:gallery w:val="placeholder"/>
        </w:category>
        <w:types>
          <w:type w:val="bbPlcHdr"/>
        </w:types>
        <w:behaviors>
          <w:behavior w:val="content"/>
        </w:behaviors>
        <w:guid w:val="{1FDD7A3E-7D7D-48CB-9ECA-481DCE895E32}"/>
      </w:docPartPr>
      <w:docPartBody>
        <w:p w:rsidR="00F72E91" w:rsidRDefault="00F72E91" w:rsidP="00F72E91">
          <w:pPr>
            <w:pStyle w:val="B2A21E70DDFF42058CE80451AC9892D86"/>
          </w:pPr>
          <w:r w:rsidRPr="0007197B">
            <w:rPr>
              <w:rFonts w:eastAsiaTheme="minorEastAsia"/>
              <w:color w:val="808080"/>
              <w:sz w:val="24"/>
              <w:szCs w:val="24"/>
            </w:rPr>
            <w:t>Click or tap here to enter text.</w:t>
          </w:r>
        </w:p>
      </w:docPartBody>
    </w:docPart>
    <w:docPart>
      <w:docPartPr>
        <w:name w:val="B08DB6C77D7548EA860300868CA96C12"/>
        <w:category>
          <w:name w:val="General"/>
          <w:gallery w:val="placeholder"/>
        </w:category>
        <w:types>
          <w:type w:val="bbPlcHdr"/>
        </w:types>
        <w:behaviors>
          <w:behavior w:val="content"/>
        </w:behaviors>
        <w:guid w:val="{22261BE2-21AF-4766-96C5-0D7990E3A698}"/>
      </w:docPartPr>
      <w:docPartBody>
        <w:p w:rsidR="00F72E91" w:rsidRDefault="00F72E91" w:rsidP="00F72E91">
          <w:pPr>
            <w:pStyle w:val="B08DB6C77D7548EA860300868CA96C126"/>
          </w:pPr>
          <w:r w:rsidRPr="0007197B">
            <w:rPr>
              <w:rFonts w:eastAsiaTheme="minorEastAsia"/>
              <w:color w:val="808080"/>
              <w:sz w:val="24"/>
              <w:szCs w:val="24"/>
            </w:rPr>
            <w:t>Click or tap here to enter text.</w:t>
          </w:r>
        </w:p>
      </w:docPartBody>
    </w:docPart>
    <w:docPart>
      <w:docPartPr>
        <w:name w:val="F22808AF53014D8EA4A81F03064E0796"/>
        <w:category>
          <w:name w:val="General"/>
          <w:gallery w:val="placeholder"/>
        </w:category>
        <w:types>
          <w:type w:val="bbPlcHdr"/>
        </w:types>
        <w:behaviors>
          <w:behavior w:val="content"/>
        </w:behaviors>
        <w:guid w:val="{816089A2-6126-43FB-9928-29E4CE8DA7D6}"/>
      </w:docPartPr>
      <w:docPartBody>
        <w:p w:rsidR="00F72E91" w:rsidRDefault="00F72E91" w:rsidP="00F72E91">
          <w:pPr>
            <w:pStyle w:val="F22808AF53014D8EA4A81F03064E07966"/>
          </w:pPr>
          <w:r w:rsidRPr="0007197B">
            <w:rPr>
              <w:rFonts w:eastAsiaTheme="minorEastAsia"/>
              <w:color w:val="808080"/>
              <w:sz w:val="24"/>
              <w:szCs w:val="24"/>
            </w:rPr>
            <w:t>Click or tap to enter a date.</w:t>
          </w:r>
        </w:p>
      </w:docPartBody>
    </w:docPart>
    <w:docPart>
      <w:docPartPr>
        <w:name w:val="804170D53B4E4A8D92A578E6A84F7EBA"/>
        <w:category>
          <w:name w:val="General"/>
          <w:gallery w:val="placeholder"/>
        </w:category>
        <w:types>
          <w:type w:val="bbPlcHdr"/>
        </w:types>
        <w:behaviors>
          <w:behavior w:val="content"/>
        </w:behaviors>
        <w:guid w:val="{DC8BB8E4-BC6F-4DF6-A02C-CF1B31A7F343}"/>
      </w:docPartPr>
      <w:docPartBody>
        <w:p w:rsidR="00F72E91" w:rsidRDefault="00F72E91" w:rsidP="00F72E91">
          <w:pPr>
            <w:pStyle w:val="804170D53B4E4A8D92A578E6A84F7EBA6"/>
          </w:pPr>
          <w:r w:rsidRPr="0007197B">
            <w:rPr>
              <w:rFonts w:eastAsiaTheme="minorEastAsia"/>
              <w:color w:val="808080"/>
              <w:sz w:val="24"/>
              <w:szCs w:val="24"/>
            </w:rPr>
            <w:t>Click or tap here to enter text.</w:t>
          </w:r>
        </w:p>
      </w:docPartBody>
    </w:docPart>
    <w:docPart>
      <w:docPartPr>
        <w:name w:val="98C6888B2B684A25A038B3D4F8DC9E23"/>
        <w:category>
          <w:name w:val="General"/>
          <w:gallery w:val="placeholder"/>
        </w:category>
        <w:types>
          <w:type w:val="bbPlcHdr"/>
        </w:types>
        <w:behaviors>
          <w:behavior w:val="content"/>
        </w:behaviors>
        <w:guid w:val="{3138482C-0D52-48D3-A634-69B39B0189AB}"/>
      </w:docPartPr>
      <w:docPartBody>
        <w:p w:rsidR="00F72E91" w:rsidRDefault="00F72E91" w:rsidP="00F72E91">
          <w:pPr>
            <w:pStyle w:val="98C6888B2B684A25A038B3D4F8DC9E236"/>
          </w:pPr>
          <w:r w:rsidRPr="0007197B">
            <w:rPr>
              <w:rFonts w:eastAsiaTheme="minorEastAsia"/>
              <w:color w:val="808080"/>
              <w:sz w:val="24"/>
              <w:szCs w:val="24"/>
            </w:rPr>
            <w:t>Click or tap here to enter text.</w:t>
          </w:r>
        </w:p>
      </w:docPartBody>
    </w:docPart>
    <w:docPart>
      <w:docPartPr>
        <w:name w:val="892DFE13422345B4920369BE23EA2C70"/>
        <w:category>
          <w:name w:val="General"/>
          <w:gallery w:val="placeholder"/>
        </w:category>
        <w:types>
          <w:type w:val="bbPlcHdr"/>
        </w:types>
        <w:behaviors>
          <w:behavior w:val="content"/>
        </w:behaviors>
        <w:guid w:val="{6224C939-CC87-4EC3-B2E9-F2FB8A965B02}"/>
      </w:docPartPr>
      <w:docPartBody>
        <w:p w:rsidR="00F72E91" w:rsidRDefault="00F72E91" w:rsidP="00F72E91">
          <w:pPr>
            <w:pStyle w:val="892DFE13422345B4920369BE23EA2C706"/>
          </w:pPr>
          <w:r w:rsidRPr="0007197B">
            <w:rPr>
              <w:rFonts w:eastAsiaTheme="minorEastAsia"/>
              <w:color w:val="808080"/>
              <w:sz w:val="24"/>
              <w:szCs w:val="24"/>
            </w:rPr>
            <w:t>Click or tap here to enter text.</w:t>
          </w:r>
        </w:p>
      </w:docPartBody>
    </w:docPart>
    <w:docPart>
      <w:docPartPr>
        <w:name w:val="ED12594614204E6AA9AE41BF98CB4580"/>
        <w:category>
          <w:name w:val="General"/>
          <w:gallery w:val="placeholder"/>
        </w:category>
        <w:types>
          <w:type w:val="bbPlcHdr"/>
        </w:types>
        <w:behaviors>
          <w:behavior w:val="content"/>
        </w:behaviors>
        <w:guid w:val="{D2275D5B-9C48-47E5-A510-CCF27C3646E4}"/>
      </w:docPartPr>
      <w:docPartBody>
        <w:p w:rsidR="00F72E91" w:rsidRDefault="00F72E91" w:rsidP="00F72E91">
          <w:pPr>
            <w:pStyle w:val="ED12594614204E6AA9AE41BF98CB45806"/>
          </w:pPr>
          <w:r w:rsidRPr="0007197B">
            <w:rPr>
              <w:rFonts w:eastAsiaTheme="minorEastAsia"/>
              <w:color w:val="808080"/>
              <w:sz w:val="24"/>
              <w:szCs w:val="24"/>
            </w:rPr>
            <w:t>Click or tap to enter a date.</w:t>
          </w:r>
        </w:p>
      </w:docPartBody>
    </w:docPart>
    <w:docPart>
      <w:docPartPr>
        <w:name w:val="65E975D97624497792796CC945C40F81"/>
        <w:category>
          <w:name w:val="General"/>
          <w:gallery w:val="placeholder"/>
        </w:category>
        <w:types>
          <w:type w:val="bbPlcHdr"/>
        </w:types>
        <w:behaviors>
          <w:behavior w:val="content"/>
        </w:behaviors>
        <w:guid w:val="{42A70DFE-EB94-48B7-894A-639326F7869F}"/>
      </w:docPartPr>
      <w:docPartBody>
        <w:p w:rsidR="00F72E91" w:rsidRDefault="00F72E91" w:rsidP="00F72E91">
          <w:pPr>
            <w:pStyle w:val="65E975D97624497792796CC945C40F816"/>
          </w:pPr>
          <w:r w:rsidRPr="0007197B">
            <w:rPr>
              <w:rFonts w:eastAsiaTheme="minorEastAsia"/>
              <w:color w:val="808080"/>
              <w:sz w:val="24"/>
              <w:szCs w:val="24"/>
            </w:rPr>
            <w:t>Click or tap here to enter text.</w:t>
          </w:r>
        </w:p>
      </w:docPartBody>
    </w:docPart>
    <w:docPart>
      <w:docPartPr>
        <w:name w:val="70870CB8DFCF44AF91E99B28BCD46D55"/>
        <w:category>
          <w:name w:val="General"/>
          <w:gallery w:val="placeholder"/>
        </w:category>
        <w:types>
          <w:type w:val="bbPlcHdr"/>
        </w:types>
        <w:behaviors>
          <w:behavior w:val="content"/>
        </w:behaviors>
        <w:guid w:val="{A31D760D-DAAF-4A98-8C3A-34D584ED1C73}"/>
      </w:docPartPr>
      <w:docPartBody>
        <w:p w:rsidR="00F72E91" w:rsidRDefault="00F72E91" w:rsidP="00F72E91">
          <w:pPr>
            <w:pStyle w:val="70870CB8DFCF44AF91E99B28BCD46D556"/>
          </w:pPr>
          <w:r w:rsidRPr="0007197B">
            <w:rPr>
              <w:rFonts w:eastAsiaTheme="minorEastAsia"/>
              <w:color w:val="808080"/>
              <w:sz w:val="24"/>
              <w:szCs w:val="24"/>
            </w:rPr>
            <w:t>Click or tap here to enter text.</w:t>
          </w:r>
        </w:p>
      </w:docPartBody>
    </w:docPart>
    <w:docPart>
      <w:docPartPr>
        <w:name w:val="AD487ADD565841088993894F778CDAC8"/>
        <w:category>
          <w:name w:val="General"/>
          <w:gallery w:val="placeholder"/>
        </w:category>
        <w:types>
          <w:type w:val="bbPlcHdr"/>
        </w:types>
        <w:behaviors>
          <w:behavior w:val="content"/>
        </w:behaviors>
        <w:guid w:val="{C4405CC8-4C36-4703-9270-8309EC1DE1C1}"/>
      </w:docPartPr>
      <w:docPartBody>
        <w:p w:rsidR="00F72E91" w:rsidRDefault="00F72E91" w:rsidP="00F72E91">
          <w:pPr>
            <w:pStyle w:val="AD487ADD565841088993894F778CDAC86"/>
          </w:pPr>
          <w:r w:rsidRPr="0007197B">
            <w:rPr>
              <w:rFonts w:eastAsiaTheme="minorEastAsia"/>
              <w:color w:val="808080"/>
              <w:sz w:val="24"/>
              <w:szCs w:val="24"/>
            </w:rPr>
            <w:t>Click or tap here to enter text.</w:t>
          </w:r>
        </w:p>
      </w:docPartBody>
    </w:docPart>
    <w:docPart>
      <w:docPartPr>
        <w:name w:val="3913ABC0A68246D082529A3709DA88F3"/>
        <w:category>
          <w:name w:val="General"/>
          <w:gallery w:val="placeholder"/>
        </w:category>
        <w:types>
          <w:type w:val="bbPlcHdr"/>
        </w:types>
        <w:behaviors>
          <w:behavior w:val="content"/>
        </w:behaviors>
        <w:guid w:val="{B2F7B9EA-26CF-474F-B5F0-8DCA760409BE}"/>
      </w:docPartPr>
      <w:docPartBody>
        <w:p w:rsidR="00F72E91" w:rsidRDefault="00F72E91" w:rsidP="00F72E91">
          <w:pPr>
            <w:pStyle w:val="3913ABC0A68246D082529A3709DA88F36"/>
          </w:pPr>
          <w:r w:rsidRPr="0007197B">
            <w:rPr>
              <w:rFonts w:eastAsiaTheme="minorEastAsia"/>
              <w:color w:val="808080"/>
              <w:sz w:val="24"/>
              <w:szCs w:val="24"/>
            </w:rPr>
            <w:t>Click or tap to enter a date.</w:t>
          </w:r>
        </w:p>
      </w:docPartBody>
    </w:docPart>
    <w:docPart>
      <w:docPartPr>
        <w:name w:val="4956813F5C3442F69DD01133C18D4AC8"/>
        <w:category>
          <w:name w:val="General"/>
          <w:gallery w:val="placeholder"/>
        </w:category>
        <w:types>
          <w:type w:val="bbPlcHdr"/>
        </w:types>
        <w:behaviors>
          <w:behavior w:val="content"/>
        </w:behaviors>
        <w:guid w:val="{2591F309-6F85-45F9-9B2B-B9A3FA4DBC16}"/>
      </w:docPartPr>
      <w:docPartBody>
        <w:p w:rsidR="00F72E91" w:rsidRDefault="00F72E91" w:rsidP="00F72E91">
          <w:pPr>
            <w:pStyle w:val="4956813F5C3442F69DD01133C18D4AC86"/>
          </w:pPr>
          <w:r w:rsidRPr="0007197B">
            <w:rPr>
              <w:rFonts w:eastAsiaTheme="minorEastAsia"/>
              <w:color w:val="808080"/>
              <w:sz w:val="24"/>
              <w:szCs w:val="24"/>
            </w:rPr>
            <w:t>Click or tap here to enter text.</w:t>
          </w:r>
        </w:p>
      </w:docPartBody>
    </w:docPart>
    <w:docPart>
      <w:docPartPr>
        <w:name w:val="7EB9EF9B625C4E30BDAE4EBA78ECAE9C"/>
        <w:category>
          <w:name w:val="General"/>
          <w:gallery w:val="placeholder"/>
        </w:category>
        <w:types>
          <w:type w:val="bbPlcHdr"/>
        </w:types>
        <w:behaviors>
          <w:behavior w:val="content"/>
        </w:behaviors>
        <w:guid w:val="{75A6B7DF-0310-4099-974B-FA5ACF725CDD}"/>
      </w:docPartPr>
      <w:docPartBody>
        <w:p w:rsidR="00F72E91" w:rsidRDefault="00F72E91" w:rsidP="00F72E91">
          <w:pPr>
            <w:pStyle w:val="7EB9EF9B625C4E30BDAE4EBA78ECAE9C6"/>
          </w:pPr>
          <w:r w:rsidRPr="0007197B">
            <w:rPr>
              <w:rFonts w:eastAsiaTheme="minorEastAsia"/>
              <w:color w:val="808080"/>
              <w:sz w:val="24"/>
              <w:szCs w:val="24"/>
            </w:rPr>
            <w:t>Click or tap here to enter text.</w:t>
          </w:r>
        </w:p>
      </w:docPartBody>
    </w:docPart>
    <w:docPart>
      <w:docPartPr>
        <w:name w:val="4CB31B0AB0264580981873E482F8AE23"/>
        <w:category>
          <w:name w:val="General"/>
          <w:gallery w:val="placeholder"/>
        </w:category>
        <w:types>
          <w:type w:val="bbPlcHdr"/>
        </w:types>
        <w:behaviors>
          <w:behavior w:val="content"/>
        </w:behaviors>
        <w:guid w:val="{40332980-5AD7-4005-BBCE-84E059A0E3D6}"/>
      </w:docPartPr>
      <w:docPartBody>
        <w:p w:rsidR="00F72E91" w:rsidRDefault="00F72E91" w:rsidP="00F72E91">
          <w:pPr>
            <w:pStyle w:val="4CB31B0AB0264580981873E482F8AE236"/>
          </w:pPr>
          <w:r w:rsidRPr="0007197B">
            <w:rPr>
              <w:rFonts w:eastAsiaTheme="minorEastAsia"/>
              <w:color w:val="808080"/>
              <w:sz w:val="24"/>
              <w:szCs w:val="24"/>
            </w:rPr>
            <w:t>Click or tap here to enter text.</w:t>
          </w:r>
        </w:p>
      </w:docPartBody>
    </w:docPart>
    <w:docPart>
      <w:docPartPr>
        <w:name w:val="3820F9D509E14D6398E08D0DB957A596"/>
        <w:category>
          <w:name w:val="General"/>
          <w:gallery w:val="placeholder"/>
        </w:category>
        <w:types>
          <w:type w:val="bbPlcHdr"/>
        </w:types>
        <w:behaviors>
          <w:behavior w:val="content"/>
        </w:behaviors>
        <w:guid w:val="{B82C177E-873F-420F-9245-5A23ECB360BE}"/>
      </w:docPartPr>
      <w:docPartBody>
        <w:p w:rsidR="00F72E91" w:rsidRDefault="00F72E91" w:rsidP="00F72E91">
          <w:pPr>
            <w:pStyle w:val="3820F9D509E14D6398E08D0DB957A5966"/>
          </w:pPr>
          <w:r w:rsidRPr="0007197B">
            <w:rPr>
              <w:rFonts w:eastAsiaTheme="minorEastAsia"/>
              <w:color w:val="808080"/>
              <w:sz w:val="24"/>
              <w:szCs w:val="24"/>
            </w:rPr>
            <w:t>Click or tap to enter a date.</w:t>
          </w:r>
        </w:p>
      </w:docPartBody>
    </w:docPart>
    <w:docPart>
      <w:docPartPr>
        <w:name w:val="A81CC96BFC954B2A8181CFFF7A9056B2"/>
        <w:category>
          <w:name w:val="General"/>
          <w:gallery w:val="placeholder"/>
        </w:category>
        <w:types>
          <w:type w:val="bbPlcHdr"/>
        </w:types>
        <w:behaviors>
          <w:behavior w:val="content"/>
        </w:behaviors>
        <w:guid w:val="{FB474825-F0EA-4ABF-9982-6A54B70A4B21}"/>
      </w:docPartPr>
      <w:docPartBody>
        <w:p w:rsidR="00F72E91" w:rsidRDefault="00F72E91" w:rsidP="00F72E91">
          <w:pPr>
            <w:pStyle w:val="A81CC96BFC954B2A8181CFFF7A9056B26"/>
          </w:pPr>
          <w:r w:rsidRPr="0007197B">
            <w:rPr>
              <w:rFonts w:eastAsiaTheme="minorEastAsia"/>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F72E91" w:rsidRPr="000F74B8" w:rsidRDefault="00F72E91" w:rsidP="00677F79">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Pr="000F74B8" w:rsidRDefault="00F72E91" w:rsidP="00677F79">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0F74B8" w:rsidRDefault="00F72E91" w:rsidP="00677F79">
          <w:pPr>
            <w:rPr>
              <w:rStyle w:val="PlaceholderText"/>
            </w:rPr>
          </w:pPr>
        </w:p>
        <w:p w:rsidR="00F72E91" w:rsidRDefault="00F72E91"/>
      </w:docPartBody>
    </w:docPart>
    <w:docPart>
      <w:docPartPr>
        <w:name w:val="075B772A7A1C48908D8B9D7490A44809"/>
        <w:category>
          <w:name w:val="General"/>
          <w:gallery w:val="placeholder"/>
        </w:category>
        <w:types>
          <w:type w:val="bbPlcHdr"/>
        </w:types>
        <w:behaviors>
          <w:behavior w:val="content"/>
        </w:behaviors>
        <w:guid w:val="{10EA7084-42B2-4064-8E8B-2E0124C3D0D5}"/>
      </w:docPartPr>
      <w:docPartBody>
        <w:p w:rsidR="00F72E91" w:rsidRDefault="00F72E91" w:rsidP="00F72E91">
          <w:pPr>
            <w:pStyle w:val="075B772A7A1C48908D8B9D7490A448096"/>
          </w:pPr>
          <w:r w:rsidRPr="0007197B">
            <w:rPr>
              <w:rFonts w:eastAsiaTheme="minorEastAsia"/>
              <w:color w:val="808080"/>
              <w:sz w:val="24"/>
              <w:szCs w:val="24"/>
            </w:rPr>
            <w:t>Click or tap here to enter text.</w:t>
          </w:r>
        </w:p>
      </w:docPartBody>
    </w:docPart>
    <w:docPart>
      <w:docPartPr>
        <w:name w:val="85FF0DBB71054908AA2AA72AD4D67AD8"/>
        <w:category>
          <w:name w:val="General"/>
          <w:gallery w:val="placeholder"/>
        </w:category>
        <w:types>
          <w:type w:val="bbPlcHdr"/>
        </w:types>
        <w:behaviors>
          <w:behavior w:val="content"/>
        </w:behaviors>
        <w:guid w:val="{8573BAD3-D32B-4F56-A24E-9C38DE670C67}"/>
      </w:docPartPr>
      <w:docPartBody>
        <w:p w:rsidR="00F72E91" w:rsidRDefault="00F72E91" w:rsidP="00F72E91">
          <w:pPr>
            <w:pStyle w:val="85FF0DBB71054908AA2AA72AD4D67AD86"/>
          </w:pPr>
          <w:r w:rsidRPr="0007197B">
            <w:rPr>
              <w:rFonts w:eastAsiaTheme="minorEastAsia"/>
              <w:color w:val="808080"/>
              <w:sz w:val="24"/>
              <w:szCs w:val="24"/>
            </w:rPr>
            <w:t>Click or tap here to enter text.</w:t>
          </w:r>
        </w:p>
      </w:docPartBody>
    </w:docPart>
    <w:docPart>
      <w:docPartPr>
        <w:name w:val="13AFD3E82F0D44D6889923017B755713"/>
        <w:category>
          <w:name w:val="General"/>
          <w:gallery w:val="placeholder"/>
        </w:category>
        <w:types>
          <w:type w:val="bbPlcHdr"/>
        </w:types>
        <w:behaviors>
          <w:behavior w:val="content"/>
        </w:behaviors>
        <w:guid w:val="{6471FAF6-EF93-4504-A640-C9A3F2AB3205}"/>
      </w:docPartPr>
      <w:docPartBody>
        <w:p w:rsidR="00F72E91" w:rsidRDefault="00F72E91" w:rsidP="00F72E91">
          <w:pPr>
            <w:pStyle w:val="13AFD3E82F0D44D6889923017B7557136"/>
          </w:pPr>
          <w:r w:rsidRPr="0007197B">
            <w:rPr>
              <w:rFonts w:eastAsiaTheme="minorEastAsia"/>
              <w:color w:val="808080"/>
              <w:sz w:val="24"/>
              <w:szCs w:val="24"/>
            </w:rPr>
            <w:t>Click or tap here to enter text.</w:t>
          </w:r>
        </w:p>
      </w:docPartBody>
    </w:docPart>
    <w:docPart>
      <w:docPartPr>
        <w:name w:val="EA08BC348F2646B78851BC3F6A850B0B"/>
        <w:category>
          <w:name w:val="General"/>
          <w:gallery w:val="placeholder"/>
        </w:category>
        <w:types>
          <w:type w:val="bbPlcHdr"/>
        </w:types>
        <w:behaviors>
          <w:behavior w:val="content"/>
        </w:behaviors>
        <w:guid w:val="{E64D52B0-B4CE-4320-A574-7B37B95092CE}"/>
      </w:docPartPr>
      <w:docPartBody>
        <w:p w:rsidR="00F72E91" w:rsidRDefault="00F72E91" w:rsidP="00F72E91">
          <w:pPr>
            <w:pStyle w:val="EA08BC348F2646B78851BC3F6A850B0B6"/>
          </w:pPr>
          <w:r w:rsidRPr="0007197B">
            <w:rPr>
              <w:rFonts w:eastAsiaTheme="minorEastAsia"/>
              <w:color w:val="808080"/>
              <w:sz w:val="24"/>
              <w:szCs w:val="24"/>
            </w:rPr>
            <w:t>Click or tap here to enter text.</w:t>
          </w:r>
        </w:p>
      </w:docPartBody>
    </w:docPart>
    <w:docPart>
      <w:docPartPr>
        <w:name w:val="313985DBE4AC4D9CB4E0622DD3D4ED89"/>
        <w:category>
          <w:name w:val="General"/>
          <w:gallery w:val="placeholder"/>
        </w:category>
        <w:types>
          <w:type w:val="bbPlcHdr"/>
        </w:types>
        <w:behaviors>
          <w:behavior w:val="content"/>
        </w:behaviors>
        <w:guid w:val="{19044062-18C0-4ED7-AE30-86C1B4BEA1AE}"/>
      </w:docPartPr>
      <w:docPartBody>
        <w:p w:rsidR="00F72E91" w:rsidRDefault="00F72E91" w:rsidP="00F72E91">
          <w:pPr>
            <w:pStyle w:val="313985DBE4AC4D9CB4E0622DD3D4ED896"/>
          </w:pPr>
          <w:r w:rsidRPr="0007197B">
            <w:rPr>
              <w:rFonts w:eastAsiaTheme="minorEastAsia"/>
              <w:color w:val="808080"/>
              <w:sz w:val="24"/>
              <w:szCs w:val="24"/>
            </w:rPr>
            <w:t>Click or tap here to enter text.</w:t>
          </w:r>
        </w:p>
      </w:docPartBody>
    </w:docPart>
    <w:docPart>
      <w:docPartPr>
        <w:name w:val="AA72926F95614BC68F518523F19A883A"/>
        <w:category>
          <w:name w:val="General"/>
          <w:gallery w:val="placeholder"/>
        </w:category>
        <w:types>
          <w:type w:val="bbPlcHdr"/>
        </w:types>
        <w:behaviors>
          <w:behavior w:val="content"/>
        </w:behaviors>
        <w:guid w:val="{49AFB5B3-C102-4FB5-B10C-043206D0B34D}"/>
      </w:docPartPr>
      <w:docPartBody>
        <w:p w:rsidR="00F72E91" w:rsidRDefault="00F72E91" w:rsidP="00F72E91">
          <w:pPr>
            <w:pStyle w:val="AA72926F95614BC68F518523F19A883A6"/>
          </w:pPr>
          <w:r w:rsidRPr="0007197B">
            <w:rPr>
              <w:rFonts w:eastAsiaTheme="minorEastAsia"/>
              <w:color w:val="808080"/>
              <w:sz w:val="24"/>
              <w:szCs w:val="24"/>
            </w:rPr>
            <w:t>Click or tap here to enter text.</w:t>
          </w:r>
        </w:p>
      </w:docPartBody>
    </w:docPart>
    <w:docPart>
      <w:docPartPr>
        <w:name w:val="F90FB6D22B734720BE9C8027198C81CD"/>
        <w:category>
          <w:name w:val="General"/>
          <w:gallery w:val="placeholder"/>
        </w:category>
        <w:types>
          <w:type w:val="bbPlcHdr"/>
        </w:types>
        <w:behaviors>
          <w:behavior w:val="content"/>
        </w:behaviors>
        <w:guid w:val="{0ED713B3-176C-4D20-A6AA-EEB89F205E64}"/>
      </w:docPartPr>
      <w:docPartBody>
        <w:p w:rsidR="00F72E91" w:rsidRDefault="00F72E91" w:rsidP="00F72E91">
          <w:pPr>
            <w:pStyle w:val="F90FB6D22B734720BE9C8027198C81CD6"/>
          </w:pPr>
          <w:r w:rsidRPr="0007197B">
            <w:rPr>
              <w:rFonts w:eastAsiaTheme="minorEastAsia"/>
              <w:color w:val="808080"/>
              <w:sz w:val="24"/>
              <w:szCs w:val="24"/>
            </w:rPr>
            <w:t>Click or tap here to enter text.</w:t>
          </w:r>
        </w:p>
      </w:docPartBody>
    </w:docPart>
    <w:docPart>
      <w:docPartPr>
        <w:name w:val="84B962D58A1849018189D290576A3492"/>
        <w:category>
          <w:name w:val="General"/>
          <w:gallery w:val="placeholder"/>
        </w:category>
        <w:types>
          <w:type w:val="bbPlcHdr"/>
        </w:types>
        <w:behaviors>
          <w:behavior w:val="content"/>
        </w:behaviors>
        <w:guid w:val="{12AA98E2-BB4C-4C2F-B4CD-27FE2BF4D45F}"/>
      </w:docPartPr>
      <w:docPartBody>
        <w:p w:rsidR="00F72E91" w:rsidRDefault="00F72E91" w:rsidP="00F72E91">
          <w:pPr>
            <w:pStyle w:val="84B962D58A1849018189D290576A34926"/>
          </w:pPr>
          <w:r w:rsidRPr="0007197B">
            <w:rPr>
              <w:rFonts w:eastAsiaTheme="minorEastAsia"/>
              <w:color w:val="808080"/>
              <w:sz w:val="24"/>
              <w:szCs w:val="24"/>
            </w:rPr>
            <w:t>Click or tap here to enter text.</w:t>
          </w:r>
        </w:p>
      </w:docPartBody>
    </w:docPart>
    <w:docPart>
      <w:docPartPr>
        <w:name w:val="C78F3E34D6AC401585520D0A627586C7"/>
        <w:category>
          <w:name w:val="General"/>
          <w:gallery w:val="placeholder"/>
        </w:category>
        <w:types>
          <w:type w:val="bbPlcHdr"/>
        </w:types>
        <w:behaviors>
          <w:behavior w:val="content"/>
        </w:behaviors>
        <w:guid w:val="{E6E0679F-F08E-4E8C-82A0-819D2CBC38E9}"/>
      </w:docPartPr>
      <w:docPartBody>
        <w:p w:rsidR="00F72E91" w:rsidRDefault="00F72E91" w:rsidP="00F72E91">
          <w:pPr>
            <w:pStyle w:val="C78F3E34D6AC401585520D0A627586C76"/>
          </w:pPr>
          <w:r w:rsidRPr="0007197B">
            <w:rPr>
              <w:rFonts w:eastAsiaTheme="minorEastAsia"/>
              <w:color w:val="808080"/>
              <w:sz w:val="24"/>
              <w:szCs w:val="24"/>
            </w:rPr>
            <w:t>Click or tap here to enter text.</w:t>
          </w:r>
        </w:p>
      </w:docPartBody>
    </w:docPart>
    <w:docPart>
      <w:docPartPr>
        <w:name w:val="5B4FC3F36E84496E85F5A1315D1F2D75"/>
        <w:category>
          <w:name w:val="General"/>
          <w:gallery w:val="placeholder"/>
        </w:category>
        <w:types>
          <w:type w:val="bbPlcHdr"/>
        </w:types>
        <w:behaviors>
          <w:behavior w:val="content"/>
        </w:behaviors>
        <w:guid w:val="{9B7B56BC-1D04-4E3E-ACE0-874E8A60AEA7}"/>
      </w:docPartPr>
      <w:docPartBody>
        <w:p w:rsidR="00F72E91" w:rsidRDefault="00F72E91" w:rsidP="00F72E91">
          <w:pPr>
            <w:pStyle w:val="5B4FC3F36E84496E85F5A1315D1F2D756"/>
          </w:pPr>
          <w:r w:rsidRPr="0007197B">
            <w:rPr>
              <w:rFonts w:eastAsiaTheme="minorEastAsia"/>
              <w:color w:val="808080"/>
              <w:sz w:val="24"/>
              <w:szCs w:val="24"/>
            </w:rPr>
            <w:t>Click or tap here to enter text.</w:t>
          </w:r>
        </w:p>
      </w:docPartBody>
    </w:docPart>
    <w:docPart>
      <w:docPartPr>
        <w:name w:val="EB4F1FC95AAA4CF69C9183F42C21D2E0"/>
        <w:category>
          <w:name w:val="General"/>
          <w:gallery w:val="placeholder"/>
        </w:category>
        <w:types>
          <w:type w:val="bbPlcHdr"/>
        </w:types>
        <w:behaviors>
          <w:behavior w:val="content"/>
        </w:behaviors>
        <w:guid w:val="{5747EF68-B92C-4B55-B7D6-D2752CD6584D}"/>
      </w:docPartPr>
      <w:docPartBody>
        <w:p w:rsidR="00F72E91" w:rsidRDefault="00F72E91" w:rsidP="00F72E91">
          <w:pPr>
            <w:pStyle w:val="EB4F1FC95AAA4CF69C9183F42C21D2E06"/>
          </w:pPr>
          <w:r w:rsidRPr="0007197B">
            <w:rPr>
              <w:rFonts w:eastAsiaTheme="minorEastAsia"/>
              <w:color w:val="808080"/>
              <w:sz w:val="24"/>
              <w:szCs w:val="24"/>
            </w:rPr>
            <w:t>Click or tap here to enter text.</w:t>
          </w:r>
        </w:p>
      </w:docPartBody>
    </w:docPart>
    <w:docPart>
      <w:docPartPr>
        <w:name w:val="4BA6AE9A163343D9BF783D9A3F3025BC"/>
        <w:category>
          <w:name w:val="General"/>
          <w:gallery w:val="placeholder"/>
        </w:category>
        <w:types>
          <w:type w:val="bbPlcHdr"/>
        </w:types>
        <w:behaviors>
          <w:behavior w:val="content"/>
        </w:behaviors>
        <w:guid w:val="{646BB6B9-C5F3-4419-8B7D-F6A442CE3510}"/>
      </w:docPartPr>
      <w:docPartBody>
        <w:p w:rsidR="00F72E91" w:rsidRDefault="00F72E91" w:rsidP="00F72E91">
          <w:pPr>
            <w:pStyle w:val="4BA6AE9A163343D9BF783D9A3F3025BC6"/>
          </w:pPr>
          <w:r w:rsidRPr="0007197B">
            <w:rPr>
              <w:rFonts w:eastAsiaTheme="minorEastAsia"/>
              <w:color w:val="808080"/>
              <w:sz w:val="24"/>
              <w:szCs w:val="24"/>
            </w:rPr>
            <w:t>Click or tap here to enter text.</w:t>
          </w:r>
        </w:p>
      </w:docPartBody>
    </w:docPart>
    <w:docPart>
      <w:docPartPr>
        <w:name w:val="BB3826DB020D4C1A9AF1D60E9A7DF6B8"/>
        <w:category>
          <w:name w:val="General"/>
          <w:gallery w:val="placeholder"/>
        </w:category>
        <w:types>
          <w:type w:val="bbPlcHdr"/>
        </w:types>
        <w:behaviors>
          <w:behavior w:val="content"/>
        </w:behaviors>
        <w:guid w:val="{E5D0511C-212A-467B-8AE5-030C5DD81CB3}"/>
      </w:docPartPr>
      <w:docPartBody>
        <w:p w:rsidR="00F72E91" w:rsidRDefault="00F72E91" w:rsidP="00F72E91">
          <w:pPr>
            <w:pStyle w:val="BB3826DB020D4C1A9AF1D60E9A7DF6B86"/>
          </w:pPr>
          <w:r w:rsidRPr="0007197B">
            <w:rPr>
              <w:rFonts w:eastAsiaTheme="minorEastAsia"/>
              <w:color w:val="808080"/>
              <w:sz w:val="24"/>
              <w:szCs w:val="24"/>
            </w:rPr>
            <w:t>Click or tap here to enter text.</w:t>
          </w:r>
        </w:p>
      </w:docPartBody>
    </w:docPart>
    <w:docPart>
      <w:docPartPr>
        <w:name w:val="4D3757024E954821B60C750FF053A096"/>
        <w:category>
          <w:name w:val="General"/>
          <w:gallery w:val="placeholder"/>
        </w:category>
        <w:types>
          <w:type w:val="bbPlcHdr"/>
        </w:types>
        <w:behaviors>
          <w:behavior w:val="content"/>
        </w:behaviors>
        <w:guid w:val="{BE3E762A-77AD-4C17-A185-73A69BC0F607}"/>
      </w:docPartPr>
      <w:docPartBody>
        <w:p w:rsidR="00F72E91" w:rsidRDefault="00F72E91" w:rsidP="00F72E91">
          <w:pPr>
            <w:pStyle w:val="4D3757024E954821B60C750FF053A0966"/>
          </w:pPr>
          <w:r w:rsidRPr="0007197B">
            <w:rPr>
              <w:rFonts w:eastAsiaTheme="minorEastAsia"/>
              <w:color w:val="808080"/>
              <w:sz w:val="24"/>
              <w:szCs w:val="24"/>
            </w:rPr>
            <w:t>Click or tap here to enter text.</w:t>
          </w:r>
        </w:p>
      </w:docPartBody>
    </w:docPart>
    <w:docPart>
      <w:docPartPr>
        <w:name w:val="40A70BA74E3A47FD9F3FA16F58317A56"/>
        <w:category>
          <w:name w:val="General"/>
          <w:gallery w:val="placeholder"/>
        </w:category>
        <w:types>
          <w:type w:val="bbPlcHdr"/>
        </w:types>
        <w:behaviors>
          <w:behavior w:val="content"/>
        </w:behaviors>
        <w:guid w:val="{D91ABBE9-AC1A-4A50-BCC8-E3AFB01F469C}"/>
      </w:docPartPr>
      <w:docPartBody>
        <w:p w:rsidR="00F72E91" w:rsidRDefault="00F72E91" w:rsidP="00F72E91">
          <w:pPr>
            <w:pStyle w:val="40A70BA74E3A47FD9F3FA16F58317A566"/>
          </w:pPr>
          <w:r w:rsidRPr="0007197B">
            <w:rPr>
              <w:rFonts w:eastAsiaTheme="minorEastAsia"/>
              <w:color w:val="808080"/>
              <w:sz w:val="24"/>
              <w:szCs w:val="24"/>
            </w:rPr>
            <w:t>Click or tap here to enter text.</w:t>
          </w:r>
        </w:p>
      </w:docPartBody>
    </w:docPart>
    <w:docPart>
      <w:docPartPr>
        <w:name w:val="D3E360DFB5064F79A24AED79A09D8196"/>
        <w:category>
          <w:name w:val="General"/>
          <w:gallery w:val="placeholder"/>
        </w:category>
        <w:types>
          <w:type w:val="bbPlcHdr"/>
        </w:types>
        <w:behaviors>
          <w:behavior w:val="content"/>
        </w:behaviors>
        <w:guid w:val="{12C987CD-8DFA-4224-8D0C-88BB44142B77}"/>
      </w:docPartPr>
      <w:docPartBody>
        <w:p w:rsidR="00F72E91" w:rsidRDefault="00F72E91" w:rsidP="00F72E91">
          <w:pPr>
            <w:pStyle w:val="D3E360DFB5064F79A24AED79A09D81966"/>
          </w:pPr>
          <w:r w:rsidRPr="0007197B">
            <w:rPr>
              <w:rFonts w:eastAsiaTheme="minorEastAsia"/>
              <w:color w:val="808080"/>
              <w:sz w:val="24"/>
              <w:szCs w:val="24"/>
            </w:rPr>
            <w:t>Click or tap here to enter text.</w:t>
          </w:r>
        </w:p>
      </w:docPartBody>
    </w:docPart>
    <w:docPart>
      <w:docPartPr>
        <w:name w:val="9080960BACBF4D97832EF39994E72814"/>
        <w:category>
          <w:name w:val="General"/>
          <w:gallery w:val="placeholder"/>
        </w:category>
        <w:types>
          <w:type w:val="bbPlcHdr"/>
        </w:types>
        <w:behaviors>
          <w:behavior w:val="content"/>
        </w:behaviors>
        <w:guid w:val="{C53DBC9A-1270-4722-9DE5-4C6BAEBEC604}"/>
      </w:docPartPr>
      <w:docPartBody>
        <w:p w:rsidR="00F72E91" w:rsidRDefault="00F72E91" w:rsidP="00F72E91">
          <w:pPr>
            <w:pStyle w:val="9080960BACBF4D97832EF39994E728146"/>
          </w:pPr>
          <w:r w:rsidRPr="0007197B">
            <w:rPr>
              <w:rFonts w:eastAsiaTheme="minorEastAsia"/>
              <w:color w:val="808080"/>
              <w:sz w:val="24"/>
              <w:szCs w:val="24"/>
            </w:rPr>
            <w:t>Click or tap here to enter text.</w:t>
          </w:r>
        </w:p>
      </w:docPartBody>
    </w:docPart>
    <w:docPart>
      <w:docPartPr>
        <w:name w:val="B07B0682216C49E3B7AFDE98E5BFFA42"/>
        <w:category>
          <w:name w:val="General"/>
          <w:gallery w:val="placeholder"/>
        </w:category>
        <w:types>
          <w:type w:val="bbPlcHdr"/>
        </w:types>
        <w:behaviors>
          <w:behavior w:val="content"/>
        </w:behaviors>
        <w:guid w:val="{2C92689B-2FCD-4F42-BF60-F7C4326832F7}"/>
      </w:docPartPr>
      <w:docPartBody>
        <w:p w:rsidR="00F72E91" w:rsidRDefault="00F72E91" w:rsidP="00F72E91">
          <w:pPr>
            <w:pStyle w:val="B07B0682216C49E3B7AFDE98E5BFFA426"/>
          </w:pPr>
          <w:r w:rsidRPr="0007197B">
            <w:rPr>
              <w:rFonts w:eastAsiaTheme="minorEastAsia"/>
              <w:color w:val="808080"/>
              <w:sz w:val="24"/>
              <w:szCs w:val="24"/>
            </w:rPr>
            <w:t>Click or tap here to enter text.</w:t>
          </w:r>
        </w:p>
      </w:docPartBody>
    </w:docPart>
    <w:docPart>
      <w:docPartPr>
        <w:name w:val="FCDBC01F02144B9AA0E7F9662CAC043A"/>
        <w:category>
          <w:name w:val="General"/>
          <w:gallery w:val="placeholder"/>
        </w:category>
        <w:types>
          <w:type w:val="bbPlcHdr"/>
        </w:types>
        <w:behaviors>
          <w:behavior w:val="content"/>
        </w:behaviors>
        <w:guid w:val="{75BC1E9C-6F08-43A0-A436-E4BB5B8C2883}"/>
      </w:docPartPr>
      <w:docPartBody>
        <w:p w:rsidR="00F72E91" w:rsidRDefault="00F72E91" w:rsidP="00F72E91">
          <w:pPr>
            <w:pStyle w:val="FCDBC01F02144B9AA0E7F9662CAC043A6"/>
          </w:pPr>
          <w:r w:rsidRPr="0007197B">
            <w:rPr>
              <w:rFonts w:eastAsiaTheme="minorEastAsia"/>
              <w:color w:val="808080"/>
              <w:sz w:val="24"/>
              <w:szCs w:val="24"/>
            </w:rPr>
            <w:t>Click or tap here to enter text.</w:t>
          </w:r>
        </w:p>
      </w:docPartBody>
    </w:docPart>
    <w:docPart>
      <w:docPartPr>
        <w:name w:val="BA74F15BC4424581AECCFF2C8FE9899B"/>
        <w:category>
          <w:name w:val="General"/>
          <w:gallery w:val="placeholder"/>
        </w:category>
        <w:types>
          <w:type w:val="bbPlcHdr"/>
        </w:types>
        <w:behaviors>
          <w:behavior w:val="content"/>
        </w:behaviors>
        <w:guid w:val="{7DB8497C-D37F-43EF-89EC-805931731931}"/>
      </w:docPartPr>
      <w:docPartBody>
        <w:p w:rsidR="00F72E91" w:rsidRDefault="00F72E91" w:rsidP="00F72E91">
          <w:pPr>
            <w:pStyle w:val="BA74F15BC4424581AECCFF2C8FE9899B6"/>
          </w:pPr>
          <w:r w:rsidRPr="0007197B">
            <w:rPr>
              <w:rFonts w:eastAsiaTheme="minorEastAsia"/>
              <w:color w:val="808080"/>
              <w:sz w:val="24"/>
              <w:szCs w:val="24"/>
            </w:rPr>
            <w:t>Click or tap here to enter text.</w:t>
          </w:r>
        </w:p>
      </w:docPartBody>
    </w:docPart>
    <w:docPart>
      <w:docPartPr>
        <w:name w:val="7D6A593D7D394D09A550CD9E0DBA471F"/>
        <w:category>
          <w:name w:val="General"/>
          <w:gallery w:val="placeholder"/>
        </w:category>
        <w:types>
          <w:type w:val="bbPlcHdr"/>
        </w:types>
        <w:behaviors>
          <w:behavior w:val="content"/>
        </w:behaviors>
        <w:guid w:val="{6EBE80AF-82D1-43AC-A5CD-D0E9F9E69650}"/>
      </w:docPartPr>
      <w:docPartBody>
        <w:p w:rsidR="00F72E91" w:rsidRDefault="00F72E91" w:rsidP="00F72E91">
          <w:pPr>
            <w:pStyle w:val="7D6A593D7D394D09A550CD9E0DBA471F6"/>
          </w:pPr>
          <w:r w:rsidRPr="0007197B">
            <w:rPr>
              <w:rFonts w:eastAsiaTheme="minorEastAsia"/>
              <w:color w:val="808080"/>
              <w:sz w:val="24"/>
              <w:szCs w:val="24"/>
            </w:rPr>
            <w:t>Click or tap here to enter text.</w:t>
          </w:r>
        </w:p>
      </w:docPartBody>
    </w:docPart>
    <w:docPart>
      <w:docPartPr>
        <w:name w:val="797D50A5154C461788D958744A2AB5D5"/>
        <w:category>
          <w:name w:val="General"/>
          <w:gallery w:val="placeholder"/>
        </w:category>
        <w:types>
          <w:type w:val="bbPlcHdr"/>
        </w:types>
        <w:behaviors>
          <w:behavior w:val="content"/>
        </w:behaviors>
        <w:guid w:val="{ABAB41BF-F511-452B-A096-77EBFC3BC89D}"/>
      </w:docPartPr>
      <w:docPartBody>
        <w:p w:rsidR="00F72E91" w:rsidRDefault="00F72E91" w:rsidP="00F72E91">
          <w:pPr>
            <w:pStyle w:val="797D50A5154C461788D958744A2AB5D56"/>
          </w:pPr>
          <w:r w:rsidRPr="0007197B">
            <w:rPr>
              <w:rFonts w:eastAsiaTheme="minorEastAsia"/>
              <w:color w:val="808080"/>
              <w:sz w:val="24"/>
              <w:szCs w:val="24"/>
            </w:rPr>
            <w:t>Click or tap here to enter text.</w:t>
          </w:r>
        </w:p>
      </w:docPartBody>
    </w:docPart>
    <w:docPart>
      <w:docPartPr>
        <w:name w:val="7B4F2EA7607F4DC78730CE8A8166E3C4"/>
        <w:category>
          <w:name w:val="General"/>
          <w:gallery w:val="placeholder"/>
        </w:category>
        <w:types>
          <w:type w:val="bbPlcHdr"/>
        </w:types>
        <w:behaviors>
          <w:behavior w:val="content"/>
        </w:behaviors>
        <w:guid w:val="{805662EA-3406-48F1-BE40-CEE3F3681E3B}"/>
      </w:docPartPr>
      <w:docPartBody>
        <w:p w:rsidR="00F72E91" w:rsidRDefault="00F72E91" w:rsidP="00F72E91">
          <w:pPr>
            <w:pStyle w:val="7B4F2EA7607F4DC78730CE8A8166E3C46"/>
          </w:pPr>
          <w:r w:rsidRPr="0007197B">
            <w:rPr>
              <w:rFonts w:eastAsiaTheme="minorEastAsia"/>
              <w:color w:val="808080"/>
              <w:sz w:val="24"/>
              <w:szCs w:val="24"/>
            </w:rPr>
            <w:t>Click or tap here to enter text.</w:t>
          </w:r>
        </w:p>
      </w:docPartBody>
    </w:docPart>
    <w:docPart>
      <w:docPartPr>
        <w:name w:val="89CA269BF7D449D387CB6ACFE3412A04"/>
        <w:category>
          <w:name w:val="General"/>
          <w:gallery w:val="placeholder"/>
        </w:category>
        <w:types>
          <w:type w:val="bbPlcHdr"/>
        </w:types>
        <w:behaviors>
          <w:behavior w:val="content"/>
        </w:behaviors>
        <w:guid w:val="{262630E6-7843-43B0-BF6E-432F1706F453}"/>
      </w:docPartPr>
      <w:docPartBody>
        <w:p w:rsidR="00F72E91" w:rsidRDefault="00F72E91" w:rsidP="00F72E91">
          <w:pPr>
            <w:pStyle w:val="89CA269BF7D449D387CB6ACFE3412A046"/>
          </w:pPr>
          <w:r w:rsidRPr="0007197B">
            <w:rPr>
              <w:rFonts w:eastAsiaTheme="minorEastAsia"/>
              <w:color w:val="808080"/>
              <w:sz w:val="24"/>
              <w:szCs w:val="24"/>
            </w:rPr>
            <w:t>Click or tap here to enter text.</w:t>
          </w:r>
        </w:p>
      </w:docPartBody>
    </w:docPart>
    <w:docPart>
      <w:docPartPr>
        <w:name w:val="4CA1383CF63E482FBE87B15827C62358"/>
        <w:category>
          <w:name w:val="General"/>
          <w:gallery w:val="placeholder"/>
        </w:category>
        <w:types>
          <w:type w:val="bbPlcHdr"/>
        </w:types>
        <w:behaviors>
          <w:behavior w:val="content"/>
        </w:behaviors>
        <w:guid w:val="{329BF266-A606-4312-8A03-13A54F00F2D4}"/>
      </w:docPartPr>
      <w:docPartBody>
        <w:p w:rsidR="00F72E91" w:rsidRDefault="00F72E91" w:rsidP="00F72E91">
          <w:pPr>
            <w:pStyle w:val="4CA1383CF63E482FBE87B15827C623586"/>
          </w:pPr>
          <w:r w:rsidRPr="0007197B">
            <w:rPr>
              <w:rFonts w:eastAsiaTheme="minorEastAsia"/>
              <w:color w:val="808080"/>
              <w:sz w:val="24"/>
              <w:szCs w:val="24"/>
            </w:rPr>
            <w:t>Click or tap here to enter text.</w:t>
          </w:r>
        </w:p>
      </w:docPartBody>
    </w:docPart>
    <w:docPart>
      <w:docPartPr>
        <w:name w:val="842117AD05B54A0BB5B05604BFEE4B23"/>
        <w:category>
          <w:name w:val="General"/>
          <w:gallery w:val="placeholder"/>
        </w:category>
        <w:types>
          <w:type w:val="bbPlcHdr"/>
        </w:types>
        <w:behaviors>
          <w:behavior w:val="content"/>
        </w:behaviors>
        <w:guid w:val="{D982F82A-F148-4E5D-8C7F-05B72F647947}"/>
      </w:docPartPr>
      <w:docPartBody>
        <w:p w:rsidR="00F72E91" w:rsidRDefault="00F72E91" w:rsidP="00F72E91">
          <w:pPr>
            <w:pStyle w:val="842117AD05B54A0BB5B05604BFEE4B236"/>
          </w:pPr>
          <w:r w:rsidRPr="0007197B">
            <w:rPr>
              <w:rFonts w:eastAsiaTheme="minorEastAsia"/>
              <w:color w:val="808080"/>
              <w:sz w:val="24"/>
              <w:szCs w:val="24"/>
            </w:rPr>
            <w:t>Click or tap here to enter text.</w:t>
          </w:r>
        </w:p>
      </w:docPartBody>
    </w:docPart>
    <w:docPart>
      <w:docPartPr>
        <w:name w:val="63A63F1284164A43AC677C72B58EF73A"/>
        <w:category>
          <w:name w:val="General"/>
          <w:gallery w:val="placeholder"/>
        </w:category>
        <w:types>
          <w:type w:val="bbPlcHdr"/>
        </w:types>
        <w:behaviors>
          <w:behavior w:val="content"/>
        </w:behaviors>
        <w:guid w:val="{3B39E553-7B5F-4F70-A15A-870236EDEAF2}"/>
      </w:docPartPr>
      <w:docPartBody>
        <w:p w:rsidR="00F72E91" w:rsidRDefault="00F72E91" w:rsidP="00F72E91">
          <w:pPr>
            <w:pStyle w:val="63A63F1284164A43AC677C72B58EF73A6"/>
          </w:pPr>
          <w:r w:rsidRPr="0007197B">
            <w:rPr>
              <w:rFonts w:eastAsiaTheme="minorEastAsia"/>
              <w:color w:val="808080"/>
              <w:sz w:val="24"/>
              <w:szCs w:val="24"/>
            </w:rPr>
            <w:t>Click or tap here to enter text.</w:t>
          </w:r>
        </w:p>
      </w:docPartBody>
    </w:docPart>
    <w:docPart>
      <w:docPartPr>
        <w:name w:val="759CA08595904886B0387F6AA1E588BC"/>
        <w:category>
          <w:name w:val="General"/>
          <w:gallery w:val="placeholder"/>
        </w:category>
        <w:types>
          <w:type w:val="bbPlcHdr"/>
        </w:types>
        <w:behaviors>
          <w:behavior w:val="content"/>
        </w:behaviors>
        <w:guid w:val="{218E6784-08BD-4F29-A86A-EDB94CFDA95A}"/>
      </w:docPartPr>
      <w:docPartBody>
        <w:p w:rsidR="00F72E91" w:rsidRDefault="00F72E91" w:rsidP="00F72E91">
          <w:pPr>
            <w:pStyle w:val="759CA08595904886B0387F6AA1E588BC6"/>
          </w:pPr>
          <w:r w:rsidRPr="0007197B">
            <w:rPr>
              <w:rFonts w:eastAsiaTheme="minorEastAsia"/>
              <w:color w:val="808080"/>
              <w:sz w:val="24"/>
              <w:szCs w:val="24"/>
            </w:rPr>
            <w:t>Click or tap here to enter text.</w:t>
          </w:r>
        </w:p>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F72E91" w:rsidRPr="00DE2EFE" w:rsidRDefault="00F72E91" w:rsidP="00677F79">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DE2EFE" w:rsidRDefault="00F72E91" w:rsidP="00677F79">
          <w:pPr>
            <w:rPr>
              <w:rStyle w:val="PlaceholderText"/>
            </w:rPr>
          </w:pPr>
        </w:p>
        <w:p w:rsidR="00F72E91" w:rsidRPr="00DE2EFE" w:rsidRDefault="00F72E91" w:rsidP="00677F79">
          <w:pPr>
            <w:rPr>
              <w:rStyle w:val="PlaceholderText"/>
            </w:rPr>
          </w:pPr>
        </w:p>
        <w:p w:rsidR="00F72E91" w:rsidRDefault="00F72E91" w:rsidP="00F72E91">
          <w:pPr>
            <w:pStyle w:val="CD699FF8126D4946BA1C13B605D15BD16"/>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D1285FBA4934F209B94FF703329AC79"/>
        <w:category>
          <w:name w:val="General"/>
          <w:gallery w:val="placeholder"/>
        </w:category>
        <w:types>
          <w:type w:val="bbPlcHdr"/>
        </w:types>
        <w:behaviors>
          <w:behavior w:val="content"/>
        </w:behaviors>
        <w:guid w:val="{555D6601-8F55-4CEF-8484-9823101782BD}"/>
      </w:docPartPr>
      <w:docPartBody>
        <w:p w:rsidR="00F72E91" w:rsidRDefault="00F72E91" w:rsidP="00F72E91">
          <w:pPr>
            <w:pStyle w:val="1D1285FBA4934F209B94FF703329AC796"/>
          </w:pPr>
          <w:r w:rsidRPr="006446D0">
            <w:rPr>
              <w:rFonts w:eastAsiaTheme="minorEastAsia"/>
              <w:color w:val="808080"/>
              <w:sz w:val="24"/>
              <w:szCs w:val="24"/>
            </w:rPr>
            <w:t>Click or tap here to enter text.</w:t>
          </w:r>
        </w:p>
      </w:docPartBody>
    </w:docPart>
    <w:docPart>
      <w:docPartPr>
        <w:name w:val="6DCDC8C036204A9DA3E0C90BF3F96A49"/>
        <w:category>
          <w:name w:val="General"/>
          <w:gallery w:val="placeholder"/>
        </w:category>
        <w:types>
          <w:type w:val="bbPlcHdr"/>
        </w:types>
        <w:behaviors>
          <w:behavior w:val="content"/>
        </w:behaviors>
        <w:guid w:val="{2B50DADE-2CCF-4757-A666-BA4B7A69A6E0}"/>
      </w:docPartPr>
      <w:docPartBody>
        <w:p w:rsidR="00F72E91" w:rsidRDefault="00F72E91" w:rsidP="00F72E91">
          <w:pPr>
            <w:pStyle w:val="6DCDC8C036204A9DA3E0C90BF3F96A496"/>
          </w:pPr>
          <w:r w:rsidRPr="006446D0">
            <w:rPr>
              <w:rFonts w:eastAsiaTheme="minorEastAsia"/>
              <w:color w:val="808080"/>
              <w:sz w:val="24"/>
              <w:szCs w:val="24"/>
            </w:rPr>
            <w:t>Click or tap here to enter text.</w:t>
          </w:r>
        </w:p>
      </w:docPartBody>
    </w:docPart>
    <w:docPart>
      <w:docPartPr>
        <w:name w:val="D03A642B773A4094A3C56E13E353A637"/>
        <w:category>
          <w:name w:val="General"/>
          <w:gallery w:val="placeholder"/>
        </w:category>
        <w:types>
          <w:type w:val="bbPlcHdr"/>
        </w:types>
        <w:behaviors>
          <w:behavior w:val="content"/>
        </w:behaviors>
        <w:guid w:val="{449BC735-1B13-4D44-B14B-92F7C9CB0A18}"/>
      </w:docPartPr>
      <w:docPartBody>
        <w:p w:rsidR="00F72E91" w:rsidRDefault="00F72E91" w:rsidP="00F72E91">
          <w:pPr>
            <w:pStyle w:val="D03A642B773A4094A3C56E13E353A6376"/>
          </w:pPr>
          <w:r w:rsidRPr="006446D0">
            <w:rPr>
              <w:rFonts w:eastAsiaTheme="minorEastAsia"/>
              <w:color w:val="808080"/>
              <w:sz w:val="24"/>
              <w:szCs w:val="24"/>
            </w:rPr>
            <w:t>Click or tap here to enter text.</w:t>
          </w:r>
        </w:p>
      </w:docPartBody>
    </w:docPart>
    <w:docPart>
      <w:docPartPr>
        <w:name w:val="2C5D1B4264044A9BADC2E094FD412BDC"/>
        <w:category>
          <w:name w:val="General"/>
          <w:gallery w:val="placeholder"/>
        </w:category>
        <w:types>
          <w:type w:val="bbPlcHdr"/>
        </w:types>
        <w:behaviors>
          <w:behavior w:val="content"/>
        </w:behaviors>
        <w:guid w:val="{33F244E5-1E4C-4485-B9DA-4C0433D70816}"/>
      </w:docPartPr>
      <w:docPartBody>
        <w:p w:rsidR="00F72E91" w:rsidRDefault="00F72E91" w:rsidP="00F72E91">
          <w:pPr>
            <w:pStyle w:val="2C5D1B4264044A9BADC2E094FD412BDC6"/>
          </w:pPr>
          <w:r w:rsidRPr="006446D0">
            <w:rPr>
              <w:rFonts w:eastAsiaTheme="minorEastAsia"/>
              <w:color w:val="808080"/>
              <w:sz w:val="24"/>
              <w:szCs w:val="24"/>
            </w:rPr>
            <w:t>Click or tap here to enter text.</w:t>
          </w:r>
        </w:p>
      </w:docPartBody>
    </w:docPart>
    <w:docPart>
      <w:docPartPr>
        <w:name w:val="82383C3227AD4EC383856C1E0F41BE4E"/>
        <w:category>
          <w:name w:val="General"/>
          <w:gallery w:val="placeholder"/>
        </w:category>
        <w:types>
          <w:type w:val="bbPlcHdr"/>
        </w:types>
        <w:behaviors>
          <w:behavior w:val="content"/>
        </w:behaviors>
        <w:guid w:val="{115E623F-A5E0-41CF-B230-2E3AEA9CEBD2}"/>
      </w:docPartPr>
      <w:docPartBody>
        <w:p w:rsidR="00F72E91" w:rsidRDefault="00F72E91" w:rsidP="00F72E91">
          <w:pPr>
            <w:pStyle w:val="82383C3227AD4EC383856C1E0F41BE4E6"/>
          </w:pPr>
          <w:r w:rsidRPr="006446D0">
            <w:rPr>
              <w:rFonts w:eastAsiaTheme="minorEastAsia"/>
              <w:color w:val="808080"/>
              <w:sz w:val="24"/>
              <w:szCs w:val="24"/>
            </w:rPr>
            <w:t>Click or tap here to enter text.</w:t>
          </w:r>
        </w:p>
      </w:docPartBody>
    </w:docPart>
    <w:docPart>
      <w:docPartPr>
        <w:name w:val="A2A3078CE2EF47F097F37412A2803E9C"/>
        <w:category>
          <w:name w:val="General"/>
          <w:gallery w:val="placeholder"/>
        </w:category>
        <w:types>
          <w:type w:val="bbPlcHdr"/>
        </w:types>
        <w:behaviors>
          <w:behavior w:val="content"/>
        </w:behaviors>
        <w:guid w:val="{6DF91046-8E92-4F66-BEEC-2FF4F5454F60}"/>
      </w:docPartPr>
      <w:docPartBody>
        <w:p w:rsidR="00F72E91" w:rsidRDefault="00F72E91" w:rsidP="00F72E91">
          <w:pPr>
            <w:pStyle w:val="A2A3078CE2EF47F097F37412A2803E9C6"/>
          </w:pPr>
          <w:r w:rsidRPr="006446D0">
            <w:rPr>
              <w:rFonts w:eastAsiaTheme="minorEastAsia"/>
              <w:color w:val="808080"/>
              <w:sz w:val="24"/>
              <w:szCs w:val="24"/>
            </w:rPr>
            <w:t>Click or tap here to enter text.</w:t>
          </w:r>
        </w:p>
      </w:docPartBody>
    </w:docPart>
    <w:docPart>
      <w:docPartPr>
        <w:name w:val="D0915FBC2A93440898388525E48BEBB9"/>
        <w:category>
          <w:name w:val="General"/>
          <w:gallery w:val="placeholder"/>
        </w:category>
        <w:types>
          <w:type w:val="bbPlcHdr"/>
        </w:types>
        <w:behaviors>
          <w:behavior w:val="content"/>
        </w:behaviors>
        <w:guid w:val="{0933BCF0-67A5-4F72-9D6D-42168F8132CF}"/>
      </w:docPartPr>
      <w:docPartBody>
        <w:p w:rsidR="00F72E91" w:rsidRDefault="00F72E91" w:rsidP="00F72E91">
          <w:pPr>
            <w:pStyle w:val="D0915FBC2A93440898388525E48BEBB96"/>
          </w:pPr>
          <w:r w:rsidRPr="006446D0">
            <w:rPr>
              <w:rFonts w:eastAsiaTheme="minorEastAsia"/>
              <w:color w:val="808080"/>
              <w:sz w:val="24"/>
              <w:szCs w:val="24"/>
            </w:rPr>
            <w:t>Click or tap here to enter text.</w:t>
          </w:r>
        </w:p>
      </w:docPartBody>
    </w:docPart>
    <w:docPart>
      <w:docPartPr>
        <w:name w:val="EFB07AB62B6545A2990BDE6FFCD1C500"/>
        <w:category>
          <w:name w:val="General"/>
          <w:gallery w:val="placeholder"/>
        </w:category>
        <w:types>
          <w:type w:val="bbPlcHdr"/>
        </w:types>
        <w:behaviors>
          <w:behavior w:val="content"/>
        </w:behaviors>
        <w:guid w:val="{C55664C8-FA86-4796-8127-35CBA792B667}"/>
      </w:docPartPr>
      <w:docPartBody>
        <w:p w:rsidR="00F72E91" w:rsidRDefault="00F72E91" w:rsidP="00F72E91">
          <w:pPr>
            <w:pStyle w:val="EFB07AB62B6545A2990BDE6FFCD1C5006"/>
          </w:pPr>
          <w:r w:rsidRPr="006446D0">
            <w:rPr>
              <w:rFonts w:eastAsiaTheme="minorEastAsia"/>
              <w:color w:val="808080"/>
              <w:sz w:val="24"/>
              <w:szCs w:val="24"/>
            </w:rPr>
            <w:t>Click or tap here to enter text.</w:t>
          </w:r>
        </w:p>
      </w:docPartBody>
    </w:docPart>
    <w:docPart>
      <w:docPartPr>
        <w:name w:val="2481A5D9542847E2BDF64CE021B945D4"/>
        <w:category>
          <w:name w:val="General"/>
          <w:gallery w:val="placeholder"/>
        </w:category>
        <w:types>
          <w:type w:val="bbPlcHdr"/>
        </w:types>
        <w:behaviors>
          <w:behavior w:val="content"/>
        </w:behaviors>
        <w:guid w:val="{91B5F24C-7BAD-4498-B6C9-05EF4B0D957B}"/>
      </w:docPartPr>
      <w:docPartBody>
        <w:p w:rsidR="00F72E91" w:rsidRDefault="00F72E91" w:rsidP="00F72E91">
          <w:pPr>
            <w:pStyle w:val="2481A5D9542847E2BDF64CE021B945D46"/>
          </w:pPr>
          <w:r w:rsidRPr="006446D0">
            <w:rPr>
              <w:rFonts w:eastAsiaTheme="minorEastAsia"/>
              <w:color w:val="808080"/>
              <w:sz w:val="24"/>
              <w:szCs w:val="24"/>
            </w:rPr>
            <w:t>Click or tap here to enter text.</w:t>
          </w:r>
        </w:p>
      </w:docPartBody>
    </w:docPart>
    <w:docPart>
      <w:docPartPr>
        <w:name w:val="85F5B1D7C33442D3BD2712AD9B90D021"/>
        <w:category>
          <w:name w:val="General"/>
          <w:gallery w:val="placeholder"/>
        </w:category>
        <w:types>
          <w:type w:val="bbPlcHdr"/>
        </w:types>
        <w:behaviors>
          <w:behavior w:val="content"/>
        </w:behaviors>
        <w:guid w:val="{614F5A93-6E60-4BD3-BD21-0E20FB5527A1}"/>
      </w:docPartPr>
      <w:docPartBody>
        <w:p w:rsidR="00F72E91" w:rsidRDefault="00F72E91" w:rsidP="00F72E91">
          <w:pPr>
            <w:pStyle w:val="85F5B1D7C33442D3BD2712AD9B90D0216"/>
          </w:pPr>
          <w:r w:rsidRPr="006446D0">
            <w:rPr>
              <w:rFonts w:eastAsiaTheme="minorEastAsia"/>
              <w:color w:val="808080"/>
              <w:sz w:val="24"/>
              <w:szCs w:val="24"/>
            </w:rPr>
            <w:t>Click or tap here to enter text.</w:t>
          </w:r>
        </w:p>
      </w:docPartBody>
    </w:docPart>
    <w:docPart>
      <w:docPartPr>
        <w:name w:val="8944A5AF4D8B4CC5B8F287EB2EDBDCAF"/>
        <w:category>
          <w:name w:val="General"/>
          <w:gallery w:val="placeholder"/>
        </w:category>
        <w:types>
          <w:type w:val="bbPlcHdr"/>
        </w:types>
        <w:behaviors>
          <w:behavior w:val="content"/>
        </w:behaviors>
        <w:guid w:val="{CA99DDB3-4447-4D38-86CB-26DB09B6050F}"/>
      </w:docPartPr>
      <w:docPartBody>
        <w:p w:rsidR="00F72E91" w:rsidRDefault="00F72E91" w:rsidP="00F72E91">
          <w:pPr>
            <w:pStyle w:val="8944A5AF4D8B4CC5B8F287EB2EDBDCAF6"/>
          </w:pPr>
          <w:r w:rsidRPr="006446D0">
            <w:rPr>
              <w:rFonts w:eastAsiaTheme="minorEastAsia"/>
              <w:color w:val="808080"/>
              <w:sz w:val="24"/>
              <w:szCs w:val="24"/>
            </w:rPr>
            <w:t>Click or tap here to enter text.</w:t>
          </w:r>
        </w:p>
      </w:docPartBody>
    </w:docPart>
    <w:docPart>
      <w:docPartPr>
        <w:name w:val="9377C2FDA4F941FE825E84A17EF17D84"/>
        <w:category>
          <w:name w:val="General"/>
          <w:gallery w:val="placeholder"/>
        </w:category>
        <w:types>
          <w:type w:val="bbPlcHdr"/>
        </w:types>
        <w:behaviors>
          <w:behavior w:val="content"/>
        </w:behaviors>
        <w:guid w:val="{BBB8624D-2918-47AB-8CFC-AA1B03B05C14}"/>
      </w:docPartPr>
      <w:docPartBody>
        <w:p w:rsidR="00F72E91" w:rsidRDefault="00F72E91" w:rsidP="00F72E91">
          <w:pPr>
            <w:pStyle w:val="9377C2FDA4F941FE825E84A17EF17D846"/>
          </w:pPr>
          <w:r w:rsidRPr="006446D0">
            <w:rPr>
              <w:rFonts w:eastAsiaTheme="minorEastAsia"/>
              <w:color w:val="808080"/>
              <w:sz w:val="24"/>
              <w:szCs w:val="24"/>
            </w:rPr>
            <w:t>Click or tap here to enter text.</w:t>
          </w:r>
        </w:p>
      </w:docPartBody>
    </w:docPart>
    <w:docPart>
      <w:docPartPr>
        <w:name w:val="1B1FC66141CB42F894C6A4840256D4F5"/>
        <w:category>
          <w:name w:val="General"/>
          <w:gallery w:val="placeholder"/>
        </w:category>
        <w:types>
          <w:type w:val="bbPlcHdr"/>
        </w:types>
        <w:behaviors>
          <w:behavior w:val="content"/>
        </w:behaviors>
        <w:guid w:val="{89C8F465-E702-4E28-8FF3-D66469C9EDCD}"/>
      </w:docPartPr>
      <w:docPartBody>
        <w:p w:rsidR="00F72E91" w:rsidRDefault="00F72E91" w:rsidP="00F72E91">
          <w:pPr>
            <w:pStyle w:val="1B1FC66141CB42F894C6A4840256D4F56"/>
          </w:pPr>
          <w:r w:rsidRPr="006446D0">
            <w:rPr>
              <w:rFonts w:eastAsiaTheme="minorEastAsia"/>
              <w:color w:val="808080"/>
              <w:sz w:val="24"/>
              <w:szCs w:val="24"/>
            </w:rPr>
            <w:t>Click or tap here to enter text.</w:t>
          </w:r>
        </w:p>
      </w:docPartBody>
    </w:docPart>
    <w:docPart>
      <w:docPartPr>
        <w:name w:val="A722AB60C8984BC49753DC793FC3DCD1"/>
        <w:category>
          <w:name w:val="General"/>
          <w:gallery w:val="placeholder"/>
        </w:category>
        <w:types>
          <w:type w:val="bbPlcHdr"/>
        </w:types>
        <w:behaviors>
          <w:behavior w:val="content"/>
        </w:behaviors>
        <w:guid w:val="{F98ACC88-240D-400D-BA84-DB6AB65A23B1}"/>
      </w:docPartPr>
      <w:docPartBody>
        <w:p w:rsidR="00F72E91" w:rsidRDefault="00F72E91" w:rsidP="00F72E91">
          <w:pPr>
            <w:pStyle w:val="A722AB60C8984BC49753DC793FC3DCD16"/>
          </w:pPr>
          <w:r w:rsidRPr="006446D0">
            <w:rPr>
              <w:rFonts w:eastAsiaTheme="minorEastAsia"/>
              <w:color w:val="808080"/>
              <w:sz w:val="24"/>
              <w:szCs w:val="24"/>
            </w:rPr>
            <w:t>Click or tap here to enter text.</w:t>
          </w:r>
        </w:p>
      </w:docPartBody>
    </w:docPart>
    <w:docPart>
      <w:docPartPr>
        <w:name w:val="9D95E96135FE43D3B9914551C2FDF16C"/>
        <w:category>
          <w:name w:val="General"/>
          <w:gallery w:val="placeholder"/>
        </w:category>
        <w:types>
          <w:type w:val="bbPlcHdr"/>
        </w:types>
        <w:behaviors>
          <w:behavior w:val="content"/>
        </w:behaviors>
        <w:guid w:val="{7FC0EFD9-8AAA-467F-AE93-245700901435}"/>
      </w:docPartPr>
      <w:docPartBody>
        <w:p w:rsidR="00F72E91" w:rsidRDefault="00F72E91" w:rsidP="00F72E91">
          <w:pPr>
            <w:pStyle w:val="9D95E96135FE43D3B9914551C2FDF16C6"/>
          </w:pPr>
          <w:r w:rsidRPr="006446D0">
            <w:rPr>
              <w:rFonts w:eastAsiaTheme="minorEastAsia"/>
              <w:color w:val="808080"/>
              <w:sz w:val="24"/>
              <w:szCs w:val="24"/>
            </w:rPr>
            <w:t>Click or tap here to enter text.</w:t>
          </w:r>
        </w:p>
      </w:docPartBody>
    </w:docPart>
    <w:docPart>
      <w:docPartPr>
        <w:name w:val="68D3117F8BCB4EF59AB445234DD69B7B"/>
        <w:category>
          <w:name w:val="General"/>
          <w:gallery w:val="placeholder"/>
        </w:category>
        <w:types>
          <w:type w:val="bbPlcHdr"/>
        </w:types>
        <w:behaviors>
          <w:behavior w:val="content"/>
        </w:behaviors>
        <w:guid w:val="{E8A1E120-A554-4ABE-868A-69BB890C4364}"/>
      </w:docPartPr>
      <w:docPartBody>
        <w:p w:rsidR="00F72E91" w:rsidRDefault="00F72E91" w:rsidP="00F72E91">
          <w:pPr>
            <w:pStyle w:val="68D3117F8BCB4EF59AB445234DD69B7B6"/>
          </w:pPr>
          <w:r w:rsidRPr="006446D0">
            <w:rPr>
              <w:rFonts w:eastAsiaTheme="minorEastAsia"/>
              <w:color w:val="808080"/>
              <w:sz w:val="24"/>
              <w:szCs w:val="24"/>
            </w:rPr>
            <w:t>Click or tap here to enter text.</w:t>
          </w:r>
        </w:p>
      </w:docPartBody>
    </w:docPart>
    <w:docPart>
      <w:docPartPr>
        <w:name w:val="291E630932AF429E85F72B6E735ABA93"/>
        <w:category>
          <w:name w:val="General"/>
          <w:gallery w:val="placeholder"/>
        </w:category>
        <w:types>
          <w:type w:val="bbPlcHdr"/>
        </w:types>
        <w:behaviors>
          <w:behavior w:val="content"/>
        </w:behaviors>
        <w:guid w:val="{6B340F4A-7428-4D49-89FB-0FD1AAD556F6}"/>
      </w:docPartPr>
      <w:docPartBody>
        <w:p w:rsidR="00F72E91" w:rsidRDefault="00F72E91" w:rsidP="00F72E91">
          <w:pPr>
            <w:pStyle w:val="291E630932AF429E85F72B6E735ABA936"/>
          </w:pPr>
          <w:r w:rsidRPr="006446D0">
            <w:rPr>
              <w:rFonts w:eastAsiaTheme="minorEastAsia"/>
              <w:color w:val="808080"/>
              <w:sz w:val="24"/>
              <w:szCs w:val="24"/>
            </w:rPr>
            <w:t>Click or tap here to enter text.</w:t>
          </w:r>
        </w:p>
      </w:docPartBody>
    </w:docPart>
    <w:docPart>
      <w:docPartPr>
        <w:name w:val="77192E2F463F4FC5BEB9305E396E2A92"/>
        <w:category>
          <w:name w:val="General"/>
          <w:gallery w:val="placeholder"/>
        </w:category>
        <w:types>
          <w:type w:val="bbPlcHdr"/>
        </w:types>
        <w:behaviors>
          <w:behavior w:val="content"/>
        </w:behaviors>
        <w:guid w:val="{78227C96-F89A-4994-8D2C-A437C3CBB54F}"/>
      </w:docPartPr>
      <w:docPartBody>
        <w:p w:rsidR="00F72E91" w:rsidRDefault="00F72E91" w:rsidP="00F72E91">
          <w:pPr>
            <w:pStyle w:val="77192E2F463F4FC5BEB9305E396E2A926"/>
          </w:pPr>
          <w:r w:rsidRPr="006446D0">
            <w:rPr>
              <w:rFonts w:eastAsiaTheme="minorEastAsia"/>
              <w:color w:val="808080"/>
              <w:sz w:val="24"/>
              <w:szCs w:val="24"/>
            </w:rPr>
            <w:t>Click or tap here to enter text.</w:t>
          </w:r>
        </w:p>
      </w:docPartBody>
    </w:docPart>
    <w:docPart>
      <w:docPartPr>
        <w:name w:val="3EE2CA7E58FC44339D8A8D250FDB3309"/>
        <w:category>
          <w:name w:val="General"/>
          <w:gallery w:val="placeholder"/>
        </w:category>
        <w:types>
          <w:type w:val="bbPlcHdr"/>
        </w:types>
        <w:behaviors>
          <w:behavior w:val="content"/>
        </w:behaviors>
        <w:guid w:val="{EC4A4ED2-171D-4B8D-9D1A-633415403144}"/>
      </w:docPartPr>
      <w:docPartBody>
        <w:p w:rsidR="00F72E91" w:rsidRDefault="00F72E91" w:rsidP="00F72E91">
          <w:pPr>
            <w:pStyle w:val="3EE2CA7E58FC44339D8A8D250FDB33096"/>
          </w:pPr>
          <w:r w:rsidRPr="006446D0">
            <w:rPr>
              <w:rFonts w:eastAsiaTheme="minorEastAsia"/>
              <w:color w:val="808080"/>
              <w:sz w:val="24"/>
              <w:szCs w:val="24"/>
            </w:rPr>
            <w:t>Click or tap here to enter text.</w:t>
          </w:r>
        </w:p>
      </w:docPartBody>
    </w:docPart>
    <w:docPart>
      <w:docPartPr>
        <w:name w:val="BE261BA7C71E4F68AD7F8FE4BB7B0C57"/>
        <w:category>
          <w:name w:val="General"/>
          <w:gallery w:val="placeholder"/>
        </w:category>
        <w:types>
          <w:type w:val="bbPlcHdr"/>
        </w:types>
        <w:behaviors>
          <w:behavior w:val="content"/>
        </w:behaviors>
        <w:guid w:val="{2C2500F7-7DB4-420C-AF93-BDBBA9E91260}"/>
      </w:docPartPr>
      <w:docPartBody>
        <w:p w:rsidR="00F72E91" w:rsidRDefault="00F72E91" w:rsidP="00F72E91">
          <w:pPr>
            <w:pStyle w:val="BE261BA7C71E4F68AD7F8FE4BB7B0C576"/>
          </w:pPr>
          <w:r w:rsidRPr="006446D0">
            <w:rPr>
              <w:rFonts w:eastAsiaTheme="minorEastAsia"/>
              <w:color w:val="808080"/>
              <w:sz w:val="24"/>
              <w:szCs w:val="24"/>
            </w:rPr>
            <w:t>Click or tap here to enter text.</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F72E91" w:rsidRDefault="00F72E91" w:rsidP="00677F79">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Default="00F72E91" w:rsidP="00677F79">
          <w:pPr>
            <w:rPr>
              <w:rStyle w:val="PlaceholderText"/>
            </w:rPr>
          </w:pPr>
        </w:p>
        <w:p w:rsidR="00F72E91" w:rsidRPr="00DE2EFE" w:rsidRDefault="00F72E91" w:rsidP="00677F79">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Default="00F72E91" w:rsidP="00677F79">
          <w:pPr>
            <w:rPr>
              <w:rStyle w:val="PlaceholderText"/>
            </w:rPr>
          </w:pPr>
        </w:p>
        <w:p w:rsidR="00F72E91" w:rsidRDefault="00F72E91" w:rsidP="00677F79">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DE2EFE" w:rsidRDefault="00F72E91" w:rsidP="00677F79">
          <w:pPr>
            <w:rPr>
              <w:rStyle w:val="PlaceholderText"/>
            </w:rPr>
          </w:pPr>
        </w:p>
        <w:p w:rsidR="00F72E91" w:rsidRDefault="00F72E91" w:rsidP="00F72E91">
          <w:pPr>
            <w:pStyle w:val="67440B9715B146F0B8C3A4B5698E8AB26"/>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62BA55A9BC64A64BEAE85F9408CDA93"/>
        <w:category>
          <w:name w:val="General"/>
          <w:gallery w:val="placeholder"/>
        </w:category>
        <w:types>
          <w:type w:val="bbPlcHdr"/>
        </w:types>
        <w:behaviors>
          <w:behavior w:val="content"/>
        </w:behaviors>
        <w:guid w:val="{866B41FE-D334-4EB0-ACCD-0508C50F95A5}"/>
      </w:docPartPr>
      <w:docPartBody>
        <w:p w:rsidR="00F72E91" w:rsidRDefault="00F72E91" w:rsidP="00F72E91">
          <w:pPr>
            <w:pStyle w:val="062BA55A9BC64A64BEAE85F9408CDA936"/>
          </w:pPr>
          <w:r w:rsidRPr="00924023">
            <w:rPr>
              <w:rStyle w:val="PlaceholderText"/>
            </w:rPr>
            <w:t>Click or tap here to enter text.</w:t>
          </w:r>
        </w:p>
      </w:docPartBody>
    </w:docPart>
    <w:docPart>
      <w:docPartPr>
        <w:name w:val="A4BC234C8CFD495C9FF3A292D322E0F3"/>
        <w:category>
          <w:name w:val="General"/>
          <w:gallery w:val="placeholder"/>
        </w:category>
        <w:types>
          <w:type w:val="bbPlcHdr"/>
        </w:types>
        <w:behaviors>
          <w:behavior w:val="content"/>
        </w:behaviors>
        <w:guid w:val="{A1D5ABE5-D58E-4DA4-A505-D0E3749AC794}"/>
      </w:docPartPr>
      <w:docPartBody>
        <w:p w:rsidR="00F72E91" w:rsidRDefault="00F72E91" w:rsidP="00F72E91">
          <w:pPr>
            <w:pStyle w:val="A4BC234C8CFD495C9FF3A292D322E0F36"/>
          </w:pPr>
          <w:r w:rsidRPr="00924023">
            <w:rPr>
              <w:rStyle w:val="PlaceholderText"/>
            </w:rPr>
            <w:t>Click or tap here to enter text.</w:t>
          </w:r>
        </w:p>
      </w:docPartBody>
    </w:docPart>
    <w:docPart>
      <w:docPartPr>
        <w:name w:val="61F18DADE67045F0B250BA47FCDD9859"/>
        <w:category>
          <w:name w:val="General"/>
          <w:gallery w:val="placeholder"/>
        </w:category>
        <w:types>
          <w:type w:val="bbPlcHdr"/>
        </w:types>
        <w:behaviors>
          <w:behavior w:val="content"/>
        </w:behaviors>
        <w:guid w:val="{EE82C619-2877-4848-B289-8D4542C9135A}"/>
      </w:docPartPr>
      <w:docPartBody>
        <w:p w:rsidR="00F72E91" w:rsidRDefault="00F72E91" w:rsidP="00F72E91">
          <w:pPr>
            <w:pStyle w:val="61F18DADE67045F0B250BA47FCDD98596"/>
          </w:pPr>
          <w:r w:rsidRPr="00924023">
            <w:rPr>
              <w:rStyle w:val="PlaceholderText"/>
            </w:rPr>
            <w:t>Choose an item.</w:t>
          </w:r>
        </w:p>
      </w:docPartBody>
    </w:docPart>
    <w:docPart>
      <w:docPartPr>
        <w:name w:val="F5297EDE58994E019895509009D6DECB"/>
        <w:category>
          <w:name w:val="General"/>
          <w:gallery w:val="placeholder"/>
        </w:category>
        <w:types>
          <w:type w:val="bbPlcHdr"/>
        </w:types>
        <w:behaviors>
          <w:behavior w:val="content"/>
        </w:behaviors>
        <w:guid w:val="{108E5871-A1A7-4C6A-BEF7-E284C79F9ECA}"/>
      </w:docPartPr>
      <w:docPartBody>
        <w:p w:rsidR="00F72E91" w:rsidRDefault="00F72E91" w:rsidP="00F72E91">
          <w:pPr>
            <w:pStyle w:val="F5297EDE58994E019895509009D6DECB6"/>
          </w:pPr>
          <w:r w:rsidRPr="005364CD">
            <w:rPr>
              <w:rStyle w:val="PlaceholderText"/>
            </w:rPr>
            <w:t>Choose an item.</w:t>
          </w:r>
        </w:p>
      </w:docPartBody>
    </w:docPart>
    <w:docPart>
      <w:docPartPr>
        <w:name w:val="20D8163DF681433589A3CAF709F54B6D"/>
        <w:category>
          <w:name w:val="General"/>
          <w:gallery w:val="placeholder"/>
        </w:category>
        <w:types>
          <w:type w:val="bbPlcHdr"/>
        </w:types>
        <w:behaviors>
          <w:behavior w:val="content"/>
        </w:behaviors>
        <w:guid w:val="{921C3539-6070-4828-976D-417BF5E7FD61}"/>
      </w:docPartPr>
      <w:docPartBody>
        <w:p w:rsidR="00F72E91" w:rsidRDefault="00F72E91" w:rsidP="00F72E91">
          <w:pPr>
            <w:pStyle w:val="20D8163DF681433589A3CAF709F54B6D6"/>
          </w:pPr>
          <w:r w:rsidRPr="00924023">
            <w:rPr>
              <w:rStyle w:val="PlaceholderText"/>
            </w:rPr>
            <w:t>Click or tap here to enter text.</w:t>
          </w:r>
        </w:p>
      </w:docPartBody>
    </w:docPart>
    <w:docPart>
      <w:docPartPr>
        <w:name w:val="86829AD8B9FF4DA5A1D3D24CAE7F6271"/>
        <w:category>
          <w:name w:val="General"/>
          <w:gallery w:val="placeholder"/>
        </w:category>
        <w:types>
          <w:type w:val="bbPlcHdr"/>
        </w:types>
        <w:behaviors>
          <w:behavior w:val="content"/>
        </w:behaviors>
        <w:guid w:val="{C11F53D1-077F-44E2-B3CB-0DF5E9E13673}"/>
      </w:docPartPr>
      <w:docPartBody>
        <w:p w:rsidR="00F72E91" w:rsidRDefault="00F72E91" w:rsidP="00F72E91">
          <w:pPr>
            <w:pStyle w:val="86829AD8B9FF4DA5A1D3D24CAE7F62716"/>
          </w:pPr>
          <w:r w:rsidRPr="00924023">
            <w:rPr>
              <w:rStyle w:val="PlaceholderText"/>
            </w:rPr>
            <w:t>Click or tap here to enter text.</w:t>
          </w:r>
        </w:p>
      </w:docPartBody>
    </w:docPart>
    <w:docPart>
      <w:docPartPr>
        <w:name w:val="45A2A87ED3614F8B9F20ADBC225B54B1"/>
        <w:category>
          <w:name w:val="General"/>
          <w:gallery w:val="placeholder"/>
        </w:category>
        <w:types>
          <w:type w:val="bbPlcHdr"/>
        </w:types>
        <w:behaviors>
          <w:behavior w:val="content"/>
        </w:behaviors>
        <w:guid w:val="{6AA7ABA1-FCAE-4959-9B9E-4A8AA1637AC4}"/>
      </w:docPartPr>
      <w:docPartBody>
        <w:p w:rsidR="00F72E91" w:rsidRDefault="00F72E91" w:rsidP="00F72E91">
          <w:pPr>
            <w:pStyle w:val="45A2A87ED3614F8B9F20ADBC225B54B16"/>
          </w:pPr>
          <w:r w:rsidRPr="00552A35">
            <w:rPr>
              <w:rStyle w:val="PlaceholderText"/>
            </w:rPr>
            <w:t>Choose an item.</w:t>
          </w:r>
        </w:p>
      </w:docPartBody>
    </w:docPart>
    <w:docPart>
      <w:docPartPr>
        <w:name w:val="0DF18CE666604FD1886D5A1975544995"/>
        <w:category>
          <w:name w:val="General"/>
          <w:gallery w:val="placeholder"/>
        </w:category>
        <w:types>
          <w:type w:val="bbPlcHdr"/>
        </w:types>
        <w:behaviors>
          <w:behavior w:val="content"/>
        </w:behaviors>
        <w:guid w:val="{668007F8-CA2F-4D88-8AC3-82C2BA8FCE3A}"/>
      </w:docPartPr>
      <w:docPartBody>
        <w:p w:rsidR="00F72E91" w:rsidRDefault="00F72E91" w:rsidP="00F72E91">
          <w:pPr>
            <w:pStyle w:val="0DF18CE666604FD1886D5A19755449956"/>
          </w:pPr>
          <w:r w:rsidRPr="005364CD">
            <w:rPr>
              <w:rStyle w:val="PlaceholderText"/>
            </w:rPr>
            <w:t>Choose an item.</w:t>
          </w:r>
        </w:p>
      </w:docPartBody>
    </w:docPart>
    <w:docPart>
      <w:docPartPr>
        <w:name w:val="EC6567ED707D498BACCB86E57170056D"/>
        <w:category>
          <w:name w:val="General"/>
          <w:gallery w:val="placeholder"/>
        </w:category>
        <w:types>
          <w:type w:val="bbPlcHdr"/>
        </w:types>
        <w:behaviors>
          <w:behavior w:val="content"/>
        </w:behaviors>
        <w:guid w:val="{4C661C41-0D58-45EE-B30A-97A563E00CBB}"/>
      </w:docPartPr>
      <w:docPartBody>
        <w:p w:rsidR="00F72E91" w:rsidRDefault="00F72E91" w:rsidP="00F72E91">
          <w:pPr>
            <w:pStyle w:val="EC6567ED707D498BACCB86E57170056D6"/>
          </w:pPr>
          <w:r w:rsidRPr="00924023">
            <w:rPr>
              <w:rStyle w:val="PlaceholderText"/>
            </w:rPr>
            <w:t>Click or tap here to enter text.</w:t>
          </w:r>
        </w:p>
      </w:docPartBody>
    </w:docPart>
    <w:docPart>
      <w:docPartPr>
        <w:name w:val="B2F6121FDED44B4D909DB60BA0D64A0D"/>
        <w:category>
          <w:name w:val="General"/>
          <w:gallery w:val="placeholder"/>
        </w:category>
        <w:types>
          <w:type w:val="bbPlcHdr"/>
        </w:types>
        <w:behaviors>
          <w:behavior w:val="content"/>
        </w:behaviors>
        <w:guid w:val="{407B2129-69CD-4C2D-90C1-859CCB6EBDC1}"/>
      </w:docPartPr>
      <w:docPartBody>
        <w:p w:rsidR="00F72E91" w:rsidRDefault="00F72E91" w:rsidP="00F72E91">
          <w:pPr>
            <w:pStyle w:val="B2F6121FDED44B4D909DB60BA0D64A0D6"/>
          </w:pPr>
          <w:r w:rsidRPr="00924023">
            <w:rPr>
              <w:rStyle w:val="PlaceholderText"/>
            </w:rPr>
            <w:t>Click or tap here to enter text.</w:t>
          </w:r>
        </w:p>
      </w:docPartBody>
    </w:docPart>
    <w:docPart>
      <w:docPartPr>
        <w:name w:val="5A1B496BA67149EA951F347BF1BC1138"/>
        <w:category>
          <w:name w:val="General"/>
          <w:gallery w:val="placeholder"/>
        </w:category>
        <w:types>
          <w:type w:val="bbPlcHdr"/>
        </w:types>
        <w:behaviors>
          <w:behavior w:val="content"/>
        </w:behaviors>
        <w:guid w:val="{F02C2B32-9841-4423-9485-17C64248697D}"/>
      </w:docPartPr>
      <w:docPartBody>
        <w:p w:rsidR="00F72E91" w:rsidRDefault="00F72E91" w:rsidP="00F72E91">
          <w:pPr>
            <w:pStyle w:val="5A1B496BA67149EA951F347BF1BC11386"/>
          </w:pPr>
          <w:r w:rsidRPr="00924023">
            <w:rPr>
              <w:rStyle w:val="PlaceholderText"/>
            </w:rPr>
            <w:t>Click or tap here to enter text.</w:t>
          </w:r>
        </w:p>
      </w:docPartBody>
    </w:docPart>
    <w:docPart>
      <w:docPartPr>
        <w:name w:val="83BD324885964BF1880875EF192E7A05"/>
        <w:category>
          <w:name w:val="General"/>
          <w:gallery w:val="placeholder"/>
        </w:category>
        <w:types>
          <w:type w:val="bbPlcHdr"/>
        </w:types>
        <w:behaviors>
          <w:behavior w:val="content"/>
        </w:behaviors>
        <w:guid w:val="{7AB304CF-05E7-4D93-920F-B83C7A435C1F}"/>
      </w:docPartPr>
      <w:docPartBody>
        <w:p w:rsidR="00F72E91" w:rsidRDefault="00F72E91" w:rsidP="00F72E91">
          <w:pPr>
            <w:pStyle w:val="83BD324885964BF1880875EF192E7A056"/>
          </w:pPr>
          <w:r w:rsidRPr="00552A35">
            <w:rPr>
              <w:rStyle w:val="PlaceholderText"/>
            </w:rPr>
            <w:t>Choose an item.</w:t>
          </w:r>
        </w:p>
      </w:docPartBody>
    </w:docPart>
    <w:docPart>
      <w:docPartPr>
        <w:name w:val="3DC7BC66CF3F46E285F72186F932D965"/>
        <w:category>
          <w:name w:val="General"/>
          <w:gallery w:val="placeholder"/>
        </w:category>
        <w:types>
          <w:type w:val="bbPlcHdr"/>
        </w:types>
        <w:behaviors>
          <w:behavior w:val="content"/>
        </w:behaviors>
        <w:guid w:val="{D9E63AB1-BDE1-4370-AEFC-38995EC92E0D}"/>
      </w:docPartPr>
      <w:docPartBody>
        <w:p w:rsidR="00F72E91" w:rsidRDefault="00F72E91" w:rsidP="00F72E91">
          <w:pPr>
            <w:pStyle w:val="3DC7BC66CF3F46E285F72186F932D9656"/>
          </w:pPr>
          <w:r w:rsidRPr="005364CD">
            <w:rPr>
              <w:rStyle w:val="PlaceholderText"/>
            </w:rPr>
            <w:t>Choose an item.</w:t>
          </w:r>
        </w:p>
      </w:docPartBody>
    </w:docPart>
    <w:docPart>
      <w:docPartPr>
        <w:name w:val="B8B25BB4B5C5440E9F8FB93C233A1DF9"/>
        <w:category>
          <w:name w:val="General"/>
          <w:gallery w:val="placeholder"/>
        </w:category>
        <w:types>
          <w:type w:val="bbPlcHdr"/>
        </w:types>
        <w:behaviors>
          <w:behavior w:val="content"/>
        </w:behaviors>
        <w:guid w:val="{A392283B-28C6-499E-B2FE-F51636B6D252}"/>
      </w:docPartPr>
      <w:docPartBody>
        <w:p w:rsidR="00F72E91" w:rsidRDefault="00F72E91" w:rsidP="00F72E91">
          <w:pPr>
            <w:pStyle w:val="B8B25BB4B5C5440E9F8FB93C233A1DF96"/>
          </w:pPr>
          <w:r w:rsidRPr="00924023">
            <w:rPr>
              <w:rStyle w:val="PlaceholderText"/>
            </w:rPr>
            <w:t>Click or tap here to enter text.</w:t>
          </w:r>
        </w:p>
      </w:docPartBody>
    </w:docPart>
    <w:docPart>
      <w:docPartPr>
        <w:name w:val="55E0AB8A0E4649B3BB7B0BCEC66349F7"/>
        <w:category>
          <w:name w:val="General"/>
          <w:gallery w:val="placeholder"/>
        </w:category>
        <w:types>
          <w:type w:val="bbPlcHdr"/>
        </w:types>
        <w:behaviors>
          <w:behavior w:val="content"/>
        </w:behaviors>
        <w:guid w:val="{2074F71A-B03E-455E-9421-42ADE782A33E}"/>
      </w:docPartPr>
      <w:docPartBody>
        <w:p w:rsidR="00F72E91" w:rsidRDefault="00F72E91" w:rsidP="00F72E91">
          <w:pPr>
            <w:pStyle w:val="55E0AB8A0E4649B3BB7B0BCEC66349F76"/>
          </w:pPr>
          <w:r w:rsidRPr="00924023">
            <w:rPr>
              <w:rStyle w:val="PlaceholderText"/>
            </w:rPr>
            <w:t>Click or tap here to enter text.</w:t>
          </w:r>
        </w:p>
      </w:docPartBody>
    </w:docPart>
    <w:docPart>
      <w:docPartPr>
        <w:name w:val="1F669AB3005B47D5A232FE9966A267C4"/>
        <w:category>
          <w:name w:val="General"/>
          <w:gallery w:val="placeholder"/>
        </w:category>
        <w:types>
          <w:type w:val="bbPlcHdr"/>
        </w:types>
        <w:behaviors>
          <w:behavior w:val="content"/>
        </w:behaviors>
        <w:guid w:val="{1516C7C4-F88C-4ECD-AE72-519860F39A37}"/>
      </w:docPartPr>
      <w:docPartBody>
        <w:p w:rsidR="00F72E91" w:rsidRDefault="00F72E91" w:rsidP="00F72E91">
          <w:pPr>
            <w:pStyle w:val="1F669AB3005B47D5A232FE9966A267C46"/>
          </w:pPr>
          <w:r w:rsidRPr="00924023">
            <w:rPr>
              <w:rStyle w:val="PlaceholderText"/>
            </w:rPr>
            <w:t>Click or tap here to enter text.</w:t>
          </w:r>
        </w:p>
      </w:docPartBody>
    </w:docPart>
    <w:docPart>
      <w:docPartPr>
        <w:name w:val="7CA22CC8FE224917887356314BAA709C"/>
        <w:category>
          <w:name w:val="General"/>
          <w:gallery w:val="placeholder"/>
        </w:category>
        <w:types>
          <w:type w:val="bbPlcHdr"/>
        </w:types>
        <w:behaviors>
          <w:behavior w:val="content"/>
        </w:behaviors>
        <w:guid w:val="{32161125-9A50-4790-ADAC-F3E54233A64B}"/>
      </w:docPartPr>
      <w:docPartBody>
        <w:p w:rsidR="00F72E91" w:rsidRDefault="00F72E91" w:rsidP="00F72E91">
          <w:pPr>
            <w:pStyle w:val="7CA22CC8FE224917887356314BAA709C6"/>
          </w:pPr>
          <w:r w:rsidRPr="00552A35">
            <w:rPr>
              <w:rStyle w:val="PlaceholderText"/>
            </w:rPr>
            <w:t>Choose an item.</w:t>
          </w:r>
        </w:p>
      </w:docPartBody>
    </w:docPart>
    <w:docPart>
      <w:docPartPr>
        <w:name w:val="A887D7ADB4B449BA9B7F0A2CD5ABDE5C"/>
        <w:category>
          <w:name w:val="General"/>
          <w:gallery w:val="placeholder"/>
        </w:category>
        <w:types>
          <w:type w:val="bbPlcHdr"/>
        </w:types>
        <w:behaviors>
          <w:behavior w:val="content"/>
        </w:behaviors>
        <w:guid w:val="{7F2CA173-F615-4E6E-B663-B9CEC646088A}"/>
      </w:docPartPr>
      <w:docPartBody>
        <w:p w:rsidR="00F72E91" w:rsidRDefault="00F72E91" w:rsidP="00F72E91">
          <w:pPr>
            <w:pStyle w:val="A887D7ADB4B449BA9B7F0A2CD5ABDE5C6"/>
          </w:pPr>
          <w:r w:rsidRPr="005364CD">
            <w:rPr>
              <w:rStyle w:val="PlaceholderText"/>
            </w:rPr>
            <w:t>Choose an item.</w:t>
          </w:r>
        </w:p>
      </w:docPartBody>
    </w:docPart>
    <w:docPart>
      <w:docPartPr>
        <w:name w:val="FE207BE1EE394254BC3B34B52829BAF9"/>
        <w:category>
          <w:name w:val="General"/>
          <w:gallery w:val="placeholder"/>
        </w:category>
        <w:types>
          <w:type w:val="bbPlcHdr"/>
        </w:types>
        <w:behaviors>
          <w:behavior w:val="content"/>
        </w:behaviors>
        <w:guid w:val="{09C9877D-945A-4074-81D8-5A6141E9BE8E}"/>
      </w:docPartPr>
      <w:docPartBody>
        <w:p w:rsidR="00F72E91" w:rsidRDefault="00F72E91" w:rsidP="00F72E91">
          <w:pPr>
            <w:pStyle w:val="FE207BE1EE394254BC3B34B52829BAF96"/>
          </w:pPr>
          <w:r w:rsidRPr="00924023">
            <w:rPr>
              <w:rStyle w:val="PlaceholderText"/>
            </w:rPr>
            <w:t>Click or tap here to enter text.</w:t>
          </w:r>
        </w:p>
      </w:docPartBody>
    </w:docPart>
    <w:docPart>
      <w:docPartPr>
        <w:name w:val="676F7B682A4F404CA55A2F03BD1A5E54"/>
        <w:category>
          <w:name w:val="General"/>
          <w:gallery w:val="placeholder"/>
        </w:category>
        <w:types>
          <w:type w:val="bbPlcHdr"/>
        </w:types>
        <w:behaviors>
          <w:behavior w:val="content"/>
        </w:behaviors>
        <w:guid w:val="{1A4EEBC0-8B10-4CCD-B2B7-30492AEB9AE0}"/>
      </w:docPartPr>
      <w:docPartBody>
        <w:p w:rsidR="00F72E91" w:rsidRDefault="00F72E91" w:rsidP="00F72E91">
          <w:pPr>
            <w:pStyle w:val="676F7B682A4F404CA55A2F03BD1A5E546"/>
          </w:pPr>
          <w:r w:rsidRPr="00924023">
            <w:rPr>
              <w:rStyle w:val="PlaceholderText"/>
            </w:rPr>
            <w:t>Click or tap here to enter text.</w:t>
          </w:r>
        </w:p>
      </w:docPartBody>
    </w:docPart>
    <w:docPart>
      <w:docPartPr>
        <w:name w:val="7F961DD06841409FAFAD5AE4EF22BB44"/>
        <w:category>
          <w:name w:val="General"/>
          <w:gallery w:val="placeholder"/>
        </w:category>
        <w:types>
          <w:type w:val="bbPlcHdr"/>
        </w:types>
        <w:behaviors>
          <w:behavior w:val="content"/>
        </w:behaviors>
        <w:guid w:val="{ADC62D39-3CAE-40BB-BBC9-F9A86302DB7D}"/>
      </w:docPartPr>
      <w:docPartBody>
        <w:p w:rsidR="00F72E91" w:rsidRDefault="00F72E91" w:rsidP="00F72E91">
          <w:pPr>
            <w:pStyle w:val="7F961DD06841409FAFAD5AE4EF22BB446"/>
          </w:pPr>
          <w:r w:rsidRPr="00924023">
            <w:rPr>
              <w:rStyle w:val="PlaceholderText"/>
            </w:rPr>
            <w:t>Click or tap here to enter text.</w:t>
          </w:r>
        </w:p>
      </w:docPartBody>
    </w:docPart>
    <w:docPart>
      <w:docPartPr>
        <w:name w:val="281E2D8AB899438E92A3F1D2325928E9"/>
        <w:category>
          <w:name w:val="General"/>
          <w:gallery w:val="placeholder"/>
        </w:category>
        <w:types>
          <w:type w:val="bbPlcHdr"/>
        </w:types>
        <w:behaviors>
          <w:behavior w:val="content"/>
        </w:behaviors>
        <w:guid w:val="{57017CFE-5CB9-4F29-86D2-CEE36E9F5215}"/>
      </w:docPartPr>
      <w:docPartBody>
        <w:p w:rsidR="00F72E91" w:rsidRDefault="00F72E91" w:rsidP="00F72E91">
          <w:pPr>
            <w:pStyle w:val="281E2D8AB899438E92A3F1D2325928E96"/>
          </w:pPr>
          <w:r w:rsidRPr="00924023">
            <w:rPr>
              <w:rStyle w:val="PlaceholderText"/>
            </w:rPr>
            <w:t>Choose an item.</w:t>
          </w:r>
        </w:p>
      </w:docPartBody>
    </w:docPart>
    <w:docPart>
      <w:docPartPr>
        <w:name w:val="DD79813B35324BF5AD1CF9DA165E4BFE"/>
        <w:category>
          <w:name w:val="General"/>
          <w:gallery w:val="placeholder"/>
        </w:category>
        <w:types>
          <w:type w:val="bbPlcHdr"/>
        </w:types>
        <w:behaviors>
          <w:behavior w:val="content"/>
        </w:behaviors>
        <w:guid w:val="{6D8AE9D3-EFB6-4B76-8D70-E1ECC273E548}"/>
      </w:docPartPr>
      <w:docPartBody>
        <w:p w:rsidR="00F72E91" w:rsidRDefault="00F72E91" w:rsidP="00F72E91">
          <w:pPr>
            <w:pStyle w:val="DD79813B35324BF5AD1CF9DA165E4BFE6"/>
          </w:pPr>
          <w:r w:rsidRPr="005364CD">
            <w:rPr>
              <w:rStyle w:val="PlaceholderText"/>
            </w:rPr>
            <w:t>Choose an item.</w:t>
          </w:r>
        </w:p>
      </w:docPartBody>
    </w:docPart>
    <w:docPart>
      <w:docPartPr>
        <w:name w:val="64391C27F7BD437ABFD5E3FA8C60F5CD"/>
        <w:category>
          <w:name w:val="General"/>
          <w:gallery w:val="placeholder"/>
        </w:category>
        <w:types>
          <w:type w:val="bbPlcHdr"/>
        </w:types>
        <w:behaviors>
          <w:behavior w:val="content"/>
        </w:behaviors>
        <w:guid w:val="{A81B8ED7-A240-4BCA-B037-5B07439EB056}"/>
      </w:docPartPr>
      <w:docPartBody>
        <w:p w:rsidR="00F72E91" w:rsidRDefault="00F72E91" w:rsidP="00F72E91">
          <w:pPr>
            <w:pStyle w:val="64391C27F7BD437ABFD5E3FA8C60F5CD6"/>
          </w:pPr>
          <w:r w:rsidRPr="00924023">
            <w:rPr>
              <w:rStyle w:val="PlaceholderText"/>
            </w:rPr>
            <w:t>Click or tap here to enter text.</w:t>
          </w:r>
        </w:p>
      </w:docPartBody>
    </w:docPart>
    <w:docPart>
      <w:docPartPr>
        <w:name w:val="C8C1A7BB14F74A52A1E97B89836B0EEB"/>
        <w:category>
          <w:name w:val="General"/>
          <w:gallery w:val="placeholder"/>
        </w:category>
        <w:types>
          <w:type w:val="bbPlcHdr"/>
        </w:types>
        <w:behaviors>
          <w:behavior w:val="content"/>
        </w:behaviors>
        <w:guid w:val="{8C5543A2-FC27-4601-A863-830F53C9F58A}"/>
      </w:docPartPr>
      <w:docPartBody>
        <w:p w:rsidR="00F72E91" w:rsidRDefault="00F72E91" w:rsidP="00F72E91">
          <w:pPr>
            <w:pStyle w:val="C8C1A7BB14F74A52A1E97B89836B0EEB6"/>
          </w:pPr>
          <w:r w:rsidRPr="00064F11">
            <w:rPr>
              <w:rFonts w:eastAsiaTheme="minorEastAsia"/>
              <w:color w:val="808080"/>
              <w:sz w:val="24"/>
              <w:szCs w:val="24"/>
            </w:rPr>
            <w:t>Click or tap here to enter text.</w:t>
          </w:r>
        </w:p>
      </w:docPartBody>
    </w:docPart>
    <w:docPart>
      <w:docPartPr>
        <w:name w:val="4D2B8CFFB56F477DA45582470BF1C3D4"/>
        <w:category>
          <w:name w:val="General"/>
          <w:gallery w:val="placeholder"/>
        </w:category>
        <w:types>
          <w:type w:val="bbPlcHdr"/>
        </w:types>
        <w:behaviors>
          <w:behavior w:val="content"/>
        </w:behaviors>
        <w:guid w:val="{6A39AEAF-A859-48B3-AF56-AA6E71ADDF46}"/>
      </w:docPartPr>
      <w:docPartBody>
        <w:p w:rsidR="00F72E91" w:rsidRDefault="00F72E91" w:rsidP="00F72E91">
          <w:pPr>
            <w:pStyle w:val="4D2B8CFFB56F477DA45582470BF1C3D46"/>
          </w:pPr>
          <w:r w:rsidRPr="00064F11">
            <w:rPr>
              <w:rFonts w:eastAsiaTheme="minorEastAsia"/>
              <w:color w:val="808080"/>
              <w:sz w:val="24"/>
              <w:szCs w:val="24"/>
            </w:rPr>
            <w:t>Click or tap here to enter text.</w:t>
          </w:r>
        </w:p>
      </w:docPartBody>
    </w:docPart>
    <w:docPart>
      <w:docPartPr>
        <w:name w:val="07DD5F90B75B43E5B8A20FE07CC37A60"/>
        <w:category>
          <w:name w:val="General"/>
          <w:gallery w:val="placeholder"/>
        </w:category>
        <w:types>
          <w:type w:val="bbPlcHdr"/>
        </w:types>
        <w:behaviors>
          <w:behavior w:val="content"/>
        </w:behaviors>
        <w:guid w:val="{9D4E76D3-0DC8-480C-9C6E-947DC6E072BA}"/>
      </w:docPartPr>
      <w:docPartBody>
        <w:p w:rsidR="00F72E91" w:rsidRDefault="00F72E91" w:rsidP="00F72E91">
          <w:pPr>
            <w:pStyle w:val="07DD5F90B75B43E5B8A20FE07CC37A606"/>
          </w:pPr>
          <w:r w:rsidRPr="00064F11">
            <w:rPr>
              <w:color w:val="808080"/>
            </w:rPr>
            <w:t>Choose an item.</w:t>
          </w:r>
        </w:p>
      </w:docPartBody>
    </w:docPart>
    <w:docPart>
      <w:docPartPr>
        <w:name w:val="00F1070EC0534D0DBBAA07884D5118E6"/>
        <w:category>
          <w:name w:val="General"/>
          <w:gallery w:val="placeholder"/>
        </w:category>
        <w:types>
          <w:type w:val="bbPlcHdr"/>
        </w:types>
        <w:behaviors>
          <w:behavior w:val="content"/>
        </w:behaviors>
        <w:guid w:val="{515D6E27-D028-4549-B832-1C3FA2EEF169}"/>
      </w:docPartPr>
      <w:docPartBody>
        <w:p w:rsidR="00F72E91" w:rsidRDefault="00F72E91" w:rsidP="00F72E91">
          <w:pPr>
            <w:pStyle w:val="00F1070EC0534D0DBBAA07884D5118E66"/>
          </w:pPr>
          <w:r w:rsidRPr="00064F11">
            <w:rPr>
              <w:color w:val="808080"/>
            </w:rPr>
            <w:t>Choose an item.</w:t>
          </w:r>
        </w:p>
      </w:docPartBody>
    </w:docPart>
    <w:docPart>
      <w:docPartPr>
        <w:name w:val="38CC19CFF529436EADB87C006C566054"/>
        <w:category>
          <w:name w:val="General"/>
          <w:gallery w:val="placeholder"/>
        </w:category>
        <w:types>
          <w:type w:val="bbPlcHdr"/>
        </w:types>
        <w:behaviors>
          <w:behavior w:val="content"/>
        </w:behaviors>
        <w:guid w:val="{5C9CDEE3-04AF-4CF9-9A51-11C673BD0778}"/>
      </w:docPartPr>
      <w:docPartBody>
        <w:p w:rsidR="00F72E91" w:rsidRDefault="00F72E91" w:rsidP="00F72E91">
          <w:pPr>
            <w:pStyle w:val="38CC19CFF529436EADB87C006C5660546"/>
          </w:pPr>
          <w:r w:rsidRPr="00064F11">
            <w:rPr>
              <w:rFonts w:eastAsiaTheme="minorEastAsia"/>
              <w:color w:val="808080"/>
              <w:sz w:val="24"/>
              <w:szCs w:val="24"/>
            </w:rPr>
            <w:t>Click or tap here to enter text.</w:t>
          </w:r>
        </w:p>
      </w:docPartBody>
    </w:docPart>
    <w:docPart>
      <w:docPartPr>
        <w:name w:val="0CEB176F0F924401BB427BB3590E9FF7"/>
        <w:category>
          <w:name w:val="General"/>
          <w:gallery w:val="placeholder"/>
        </w:category>
        <w:types>
          <w:type w:val="bbPlcHdr"/>
        </w:types>
        <w:behaviors>
          <w:behavior w:val="content"/>
        </w:behaviors>
        <w:guid w:val="{45B4CA11-709D-4606-AFDD-EE5D51AD4382}"/>
      </w:docPartPr>
      <w:docPartBody>
        <w:p w:rsidR="00F72E91" w:rsidRDefault="00F72E91" w:rsidP="00F72E91">
          <w:pPr>
            <w:pStyle w:val="0CEB176F0F924401BB427BB3590E9FF76"/>
          </w:pPr>
          <w:r w:rsidRPr="00064F11">
            <w:rPr>
              <w:rFonts w:eastAsiaTheme="minorEastAsia"/>
              <w:color w:val="808080"/>
              <w:sz w:val="24"/>
              <w:szCs w:val="24"/>
            </w:rPr>
            <w:t>Click or tap here to enter text.</w:t>
          </w:r>
        </w:p>
      </w:docPartBody>
    </w:docPart>
    <w:docPart>
      <w:docPartPr>
        <w:name w:val="DE804137D0D2448789A2391E664996FB"/>
        <w:category>
          <w:name w:val="General"/>
          <w:gallery w:val="placeholder"/>
        </w:category>
        <w:types>
          <w:type w:val="bbPlcHdr"/>
        </w:types>
        <w:behaviors>
          <w:behavior w:val="content"/>
        </w:behaviors>
        <w:guid w:val="{9D68273D-1206-4A46-9A5F-A4584BC89E68}"/>
      </w:docPartPr>
      <w:docPartBody>
        <w:p w:rsidR="00F72E91" w:rsidRDefault="00F72E91" w:rsidP="00F72E91">
          <w:pPr>
            <w:pStyle w:val="DE804137D0D2448789A2391E664996FB6"/>
          </w:pPr>
          <w:r w:rsidRPr="00064F11">
            <w:rPr>
              <w:rFonts w:eastAsiaTheme="minorEastAsia"/>
              <w:color w:val="808080"/>
              <w:sz w:val="24"/>
              <w:szCs w:val="24"/>
            </w:rPr>
            <w:t>Click or tap here to enter text.</w:t>
          </w:r>
        </w:p>
      </w:docPartBody>
    </w:docPart>
    <w:docPart>
      <w:docPartPr>
        <w:name w:val="02DBA8719E3540FF8D3D246FB64AA298"/>
        <w:category>
          <w:name w:val="General"/>
          <w:gallery w:val="placeholder"/>
        </w:category>
        <w:types>
          <w:type w:val="bbPlcHdr"/>
        </w:types>
        <w:behaviors>
          <w:behavior w:val="content"/>
        </w:behaviors>
        <w:guid w:val="{4A021899-413B-4D29-A76C-5F2CB14A6B34}"/>
      </w:docPartPr>
      <w:docPartBody>
        <w:p w:rsidR="00F72E91" w:rsidRDefault="00F72E91" w:rsidP="00F72E91">
          <w:pPr>
            <w:pStyle w:val="02DBA8719E3540FF8D3D246FB64AA2986"/>
          </w:pPr>
          <w:r w:rsidRPr="00064F11">
            <w:rPr>
              <w:color w:val="808080"/>
            </w:rPr>
            <w:t>Choose an item.</w:t>
          </w:r>
        </w:p>
      </w:docPartBody>
    </w:docPart>
    <w:docPart>
      <w:docPartPr>
        <w:name w:val="38E5579EE16C4B56B01AD6F5F130EB90"/>
        <w:category>
          <w:name w:val="General"/>
          <w:gallery w:val="placeholder"/>
        </w:category>
        <w:types>
          <w:type w:val="bbPlcHdr"/>
        </w:types>
        <w:behaviors>
          <w:behavior w:val="content"/>
        </w:behaviors>
        <w:guid w:val="{90351889-86B7-4696-B1F6-0D103382484D}"/>
      </w:docPartPr>
      <w:docPartBody>
        <w:p w:rsidR="00F72E91" w:rsidRDefault="00F72E91" w:rsidP="00F72E91">
          <w:pPr>
            <w:pStyle w:val="38E5579EE16C4B56B01AD6F5F130EB906"/>
          </w:pPr>
          <w:r w:rsidRPr="00064F11">
            <w:rPr>
              <w:color w:val="808080"/>
            </w:rPr>
            <w:t>Choose an item.</w:t>
          </w:r>
        </w:p>
      </w:docPartBody>
    </w:docPart>
    <w:docPart>
      <w:docPartPr>
        <w:name w:val="B397BD7598954074B5F2F91B28666881"/>
        <w:category>
          <w:name w:val="General"/>
          <w:gallery w:val="placeholder"/>
        </w:category>
        <w:types>
          <w:type w:val="bbPlcHdr"/>
        </w:types>
        <w:behaviors>
          <w:behavior w:val="content"/>
        </w:behaviors>
        <w:guid w:val="{6DC8265A-D2D1-4B8A-85E9-060A45EDE106}"/>
      </w:docPartPr>
      <w:docPartBody>
        <w:p w:rsidR="00F72E91" w:rsidRDefault="00F72E91" w:rsidP="00F72E91">
          <w:pPr>
            <w:pStyle w:val="B397BD7598954074B5F2F91B286668816"/>
          </w:pPr>
          <w:r w:rsidRPr="00064F11">
            <w:rPr>
              <w:rFonts w:eastAsiaTheme="minorEastAsia"/>
              <w:color w:val="808080"/>
              <w:sz w:val="24"/>
              <w:szCs w:val="24"/>
            </w:rPr>
            <w:t>Click or tap here to enter text.</w:t>
          </w:r>
        </w:p>
      </w:docPartBody>
    </w:docPart>
    <w:docPart>
      <w:docPartPr>
        <w:name w:val="7BE656BAF6844DF6A92A869D6272C75D"/>
        <w:category>
          <w:name w:val="General"/>
          <w:gallery w:val="placeholder"/>
        </w:category>
        <w:types>
          <w:type w:val="bbPlcHdr"/>
        </w:types>
        <w:behaviors>
          <w:behavior w:val="content"/>
        </w:behaviors>
        <w:guid w:val="{40C14CDB-1D10-414C-A2E6-A39156E619C7}"/>
      </w:docPartPr>
      <w:docPartBody>
        <w:p w:rsidR="00F72E91" w:rsidRDefault="00F72E91" w:rsidP="00F72E91">
          <w:pPr>
            <w:pStyle w:val="7BE656BAF6844DF6A92A869D6272C75D6"/>
          </w:pPr>
          <w:r w:rsidRPr="00064F11">
            <w:rPr>
              <w:rFonts w:eastAsiaTheme="minorEastAsia"/>
              <w:color w:val="808080"/>
              <w:sz w:val="24"/>
              <w:szCs w:val="24"/>
            </w:rPr>
            <w:t>Click or tap here to enter text.</w:t>
          </w:r>
        </w:p>
      </w:docPartBody>
    </w:docPart>
    <w:docPart>
      <w:docPartPr>
        <w:name w:val="6653B939A6104DBF8268D0121E8D76D2"/>
        <w:category>
          <w:name w:val="General"/>
          <w:gallery w:val="placeholder"/>
        </w:category>
        <w:types>
          <w:type w:val="bbPlcHdr"/>
        </w:types>
        <w:behaviors>
          <w:behavior w:val="content"/>
        </w:behaviors>
        <w:guid w:val="{F268B481-AD63-4057-9F1A-FD13D87E672D}"/>
      </w:docPartPr>
      <w:docPartBody>
        <w:p w:rsidR="00F72E91" w:rsidRDefault="00F72E91" w:rsidP="00F72E91">
          <w:pPr>
            <w:pStyle w:val="6653B939A6104DBF8268D0121E8D76D26"/>
          </w:pPr>
          <w:r w:rsidRPr="00064F11">
            <w:rPr>
              <w:rFonts w:eastAsiaTheme="minorEastAsia"/>
              <w:color w:val="808080"/>
              <w:sz w:val="24"/>
              <w:szCs w:val="24"/>
            </w:rPr>
            <w:t>Click or tap here to enter text.</w:t>
          </w:r>
        </w:p>
      </w:docPartBody>
    </w:docPart>
    <w:docPart>
      <w:docPartPr>
        <w:name w:val="0E51F467680B4899A130E592465A1769"/>
        <w:category>
          <w:name w:val="General"/>
          <w:gallery w:val="placeholder"/>
        </w:category>
        <w:types>
          <w:type w:val="bbPlcHdr"/>
        </w:types>
        <w:behaviors>
          <w:behavior w:val="content"/>
        </w:behaviors>
        <w:guid w:val="{AF95DD89-DB2E-461B-9FF5-1F04757ECB7C}"/>
      </w:docPartPr>
      <w:docPartBody>
        <w:p w:rsidR="00F72E91" w:rsidRDefault="00F72E91" w:rsidP="00F72E91">
          <w:pPr>
            <w:pStyle w:val="0E51F467680B4899A130E592465A17696"/>
          </w:pPr>
          <w:r w:rsidRPr="00064F11">
            <w:rPr>
              <w:color w:val="808080"/>
            </w:rPr>
            <w:t>Choose an item.</w:t>
          </w:r>
        </w:p>
      </w:docPartBody>
    </w:docPart>
    <w:docPart>
      <w:docPartPr>
        <w:name w:val="A45837A8951B4F77B4F0D6AC98A5F283"/>
        <w:category>
          <w:name w:val="General"/>
          <w:gallery w:val="placeholder"/>
        </w:category>
        <w:types>
          <w:type w:val="bbPlcHdr"/>
        </w:types>
        <w:behaviors>
          <w:behavior w:val="content"/>
        </w:behaviors>
        <w:guid w:val="{ABF78E77-29B5-4F39-80CE-39DBE2521796}"/>
      </w:docPartPr>
      <w:docPartBody>
        <w:p w:rsidR="00F72E91" w:rsidRDefault="00F72E91" w:rsidP="00F72E91">
          <w:pPr>
            <w:pStyle w:val="A45837A8951B4F77B4F0D6AC98A5F2836"/>
          </w:pPr>
          <w:r w:rsidRPr="00064F11">
            <w:rPr>
              <w:color w:val="808080"/>
            </w:rPr>
            <w:t>Choose an item.</w:t>
          </w:r>
        </w:p>
      </w:docPartBody>
    </w:docPart>
    <w:docPart>
      <w:docPartPr>
        <w:name w:val="65B941CDA0DD4CA68BF36C51357C61DC"/>
        <w:category>
          <w:name w:val="General"/>
          <w:gallery w:val="placeholder"/>
        </w:category>
        <w:types>
          <w:type w:val="bbPlcHdr"/>
        </w:types>
        <w:behaviors>
          <w:behavior w:val="content"/>
        </w:behaviors>
        <w:guid w:val="{032152FB-55AF-415E-B570-9F840C13D9A7}"/>
      </w:docPartPr>
      <w:docPartBody>
        <w:p w:rsidR="00F72E91" w:rsidRDefault="00F72E91" w:rsidP="00F72E91">
          <w:pPr>
            <w:pStyle w:val="65B941CDA0DD4CA68BF36C51357C61DC6"/>
          </w:pPr>
          <w:r w:rsidRPr="00064F11">
            <w:rPr>
              <w:rFonts w:eastAsiaTheme="minorEastAsia"/>
              <w:color w:val="808080"/>
              <w:sz w:val="24"/>
              <w:szCs w:val="24"/>
            </w:rPr>
            <w:t>Click or tap here to enter text.</w:t>
          </w:r>
        </w:p>
      </w:docPartBody>
    </w:docPart>
    <w:docPart>
      <w:docPartPr>
        <w:name w:val="CA754CF1F1D34CD8B3B50CD6D77B82F1"/>
        <w:category>
          <w:name w:val="General"/>
          <w:gallery w:val="placeholder"/>
        </w:category>
        <w:types>
          <w:type w:val="bbPlcHdr"/>
        </w:types>
        <w:behaviors>
          <w:behavior w:val="content"/>
        </w:behaviors>
        <w:guid w:val="{9651B757-3F7A-4FBC-8FC3-14CF6738C83D}"/>
      </w:docPartPr>
      <w:docPartBody>
        <w:p w:rsidR="00F72E91" w:rsidRDefault="00F72E91" w:rsidP="00F72E91">
          <w:pPr>
            <w:pStyle w:val="CA754CF1F1D34CD8B3B50CD6D77B82F16"/>
          </w:pPr>
          <w:r w:rsidRPr="00064F11">
            <w:rPr>
              <w:rFonts w:eastAsiaTheme="minorEastAsia"/>
              <w:color w:val="808080"/>
              <w:sz w:val="24"/>
              <w:szCs w:val="24"/>
            </w:rPr>
            <w:t>Click or tap here to enter text.</w:t>
          </w:r>
        </w:p>
      </w:docPartBody>
    </w:docPart>
    <w:docPart>
      <w:docPartPr>
        <w:name w:val="EAEE3B16E74B4156AB00230B279694DD"/>
        <w:category>
          <w:name w:val="General"/>
          <w:gallery w:val="placeholder"/>
        </w:category>
        <w:types>
          <w:type w:val="bbPlcHdr"/>
        </w:types>
        <w:behaviors>
          <w:behavior w:val="content"/>
        </w:behaviors>
        <w:guid w:val="{9C162011-E096-48A9-94C2-ED1770A42465}"/>
      </w:docPartPr>
      <w:docPartBody>
        <w:p w:rsidR="00F72E91" w:rsidRDefault="00F72E91" w:rsidP="00F72E91">
          <w:pPr>
            <w:pStyle w:val="EAEE3B16E74B4156AB00230B279694DD6"/>
          </w:pPr>
          <w:r w:rsidRPr="00064F11">
            <w:rPr>
              <w:rFonts w:eastAsiaTheme="minorEastAsia"/>
              <w:color w:val="808080"/>
              <w:sz w:val="24"/>
              <w:szCs w:val="24"/>
            </w:rPr>
            <w:t>Click or tap here to enter text.</w:t>
          </w:r>
        </w:p>
      </w:docPartBody>
    </w:docPart>
    <w:docPart>
      <w:docPartPr>
        <w:name w:val="F56E51A68BF0418A8A5EDDC616130798"/>
        <w:category>
          <w:name w:val="General"/>
          <w:gallery w:val="placeholder"/>
        </w:category>
        <w:types>
          <w:type w:val="bbPlcHdr"/>
        </w:types>
        <w:behaviors>
          <w:behavior w:val="content"/>
        </w:behaviors>
        <w:guid w:val="{AC53D91D-14AF-458D-957F-0BAF93B9B10E}"/>
      </w:docPartPr>
      <w:docPartBody>
        <w:p w:rsidR="00F72E91" w:rsidRDefault="00F72E91" w:rsidP="00F72E91">
          <w:pPr>
            <w:pStyle w:val="F56E51A68BF0418A8A5EDDC6161307986"/>
          </w:pPr>
          <w:r w:rsidRPr="00064F11">
            <w:rPr>
              <w:color w:val="808080"/>
            </w:rPr>
            <w:t>Choose an item.</w:t>
          </w:r>
        </w:p>
      </w:docPartBody>
    </w:docPart>
    <w:docPart>
      <w:docPartPr>
        <w:name w:val="3549C2B3909243A58A5801B2EB73B438"/>
        <w:category>
          <w:name w:val="General"/>
          <w:gallery w:val="placeholder"/>
        </w:category>
        <w:types>
          <w:type w:val="bbPlcHdr"/>
        </w:types>
        <w:behaviors>
          <w:behavior w:val="content"/>
        </w:behaviors>
        <w:guid w:val="{1BC41ABD-98DA-4FB0-B32F-2E61A43821C7}"/>
      </w:docPartPr>
      <w:docPartBody>
        <w:p w:rsidR="00F72E91" w:rsidRDefault="00F72E91" w:rsidP="00F72E91">
          <w:pPr>
            <w:pStyle w:val="3549C2B3909243A58A5801B2EB73B4386"/>
          </w:pPr>
          <w:r w:rsidRPr="00064F11">
            <w:rPr>
              <w:color w:val="808080"/>
            </w:rPr>
            <w:t>Choose an item.</w:t>
          </w:r>
        </w:p>
      </w:docPartBody>
    </w:docPart>
    <w:docPart>
      <w:docPartPr>
        <w:name w:val="6B23141006E041BD93D6F38E0B0144F1"/>
        <w:category>
          <w:name w:val="General"/>
          <w:gallery w:val="placeholder"/>
        </w:category>
        <w:types>
          <w:type w:val="bbPlcHdr"/>
        </w:types>
        <w:behaviors>
          <w:behavior w:val="content"/>
        </w:behaviors>
        <w:guid w:val="{81B9D5BA-A7C4-4AFA-8496-592F272DA8F3}"/>
      </w:docPartPr>
      <w:docPartBody>
        <w:p w:rsidR="00F72E91" w:rsidRDefault="00F72E91" w:rsidP="00F72E91">
          <w:pPr>
            <w:pStyle w:val="6B23141006E041BD93D6F38E0B0144F16"/>
          </w:pPr>
          <w:r w:rsidRPr="00064F11">
            <w:rPr>
              <w:rFonts w:eastAsiaTheme="minorEastAsia"/>
              <w:color w:val="808080"/>
              <w:sz w:val="24"/>
              <w:szCs w:val="24"/>
            </w:rPr>
            <w:t>Click or tap here to enter text.</w:t>
          </w:r>
        </w:p>
      </w:docPartBody>
    </w:docPart>
    <w:docPart>
      <w:docPartPr>
        <w:name w:val="444B4514A64C487ABA44C106798E40CF"/>
        <w:category>
          <w:name w:val="General"/>
          <w:gallery w:val="placeholder"/>
        </w:category>
        <w:types>
          <w:type w:val="bbPlcHdr"/>
        </w:types>
        <w:behaviors>
          <w:behavior w:val="content"/>
        </w:behaviors>
        <w:guid w:val="{72CB0FC7-73F5-40BD-A237-E55B44D130BA}"/>
      </w:docPartPr>
      <w:docPartBody>
        <w:p w:rsidR="00F72E91" w:rsidRDefault="00F72E91" w:rsidP="00F72E91">
          <w:pPr>
            <w:pStyle w:val="444B4514A64C487ABA44C106798E40CF6"/>
          </w:pPr>
          <w:r w:rsidRPr="00064F11">
            <w:rPr>
              <w:rFonts w:eastAsiaTheme="minorEastAsia"/>
              <w:color w:val="808080"/>
              <w:sz w:val="24"/>
              <w:szCs w:val="24"/>
            </w:rPr>
            <w:t>Click or tap here to enter text.</w:t>
          </w:r>
        </w:p>
      </w:docPartBody>
    </w:docPart>
    <w:docPart>
      <w:docPartPr>
        <w:name w:val="2915CBC981994506ADA6EAED04314CFD"/>
        <w:category>
          <w:name w:val="General"/>
          <w:gallery w:val="placeholder"/>
        </w:category>
        <w:types>
          <w:type w:val="bbPlcHdr"/>
        </w:types>
        <w:behaviors>
          <w:behavior w:val="content"/>
        </w:behaviors>
        <w:guid w:val="{E3059F04-3447-4A0A-8E3C-74181189DC26}"/>
      </w:docPartPr>
      <w:docPartBody>
        <w:p w:rsidR="00F72E91" w:rsidRDefault="00F72E91" w:rsidP="00F72E91">
          <w:pPr>
            <w:pStyle w:val="2915CBC981994506ADA6EAED04314CFD6"/>
          </w:pPr>
          <w:r w:rsidRPr="00064F11">
            <w:rPr>
              <w:rFonts w:eastAsiaTheme="minorEastAsia"/>
              <w:color w:val="808080"/>
              <w:sz w:val="24"/>
              <w:szCs w:val="24"/>
            </w:rPr>
            <w:t>Click or tap here to enter text.</w:t>
          </w:r>
        </w:p>
      </w:docPartBody>
    </w:docPart>
    <w:docPart>
      <w:docPartPr>
        <w:name w:val="1E14A401404E42A294DF1B9C92EC6CAB"/>
        <w:category>
          <w:name w:val="General"/>
          <w:gallery w:val="placeholder"/>
        </w:category>
        <w:types>
          <w:type w:val="bbPlcHdr"/>
        </w:types>
        <w:behaviors>
          <w:behavior w:val="content"/>
        </w:behaviors>
        <w:guid w:val="{06B0A61C-D6AA-4162-A9DA-5B2665C8A881}"/>
      </w:docPartPr>
      <w:docPartBody>
        <w:p w:rsidR="00F72E91" w:rsidRDefault="00F72E91" w:rsidP="00F72E91">
          <w:pPr>
            <w:pStyle w:val="1E14A401404E42A294DF1B9C92EC6CAB6"/>
          </w:pPr>
          <w:r w:rsidRPr="00064F11">
            <w:rPr>
              <w:color w:val="808080"/>
            </w:rPr>
            <w:t>Choose an item.</w:t>
          </w:r>
        </w:p>
      </w:docPartBody>
    </w:docPart>
    <w:docPart>
      <w:docPartPr>
        <w:name w:val="8B367CCA20F04AA4941874924DE75583"/>
        <w:category>
          <w:name w:val="General"/>
          <w:gallery w:val="placeholder"/>
        </w:category>
        <w:types>
          <w:type w:val="bbPlcHdr"/>
        </w:types>
        <w:behaviors>
          <w:behavior w:val="content"/>
        </w:behaviors>
        <w:guid w:val="{3BC7FED9-B0A6-4282-849B-7434C60C2251}"/>
      </w:docPartPr>
      <w:docPartBody>
        <w:p w:rsidR="00F72E91" w:rsidRDefault="00F72E91" w:rsidP="00F72E91">
          <w:pPr>
            <w:pStyle w:val="8B367CCA20F04AA4941874924DE755836"/>
          </w:pPr>
          <w:r w:rsidRPr="00064F11">
            <w:rPr>
              <w:color w:val="808080"/>
            </w:rPr>
            <w:t>Choose an item.</w:t>
          </w:r>
        </w:p>
      </w:docPartBody>
    </w:docPart>
    <w:docPart>
      <w:docPartPr>
        <w:name w:val="DE12E368045341DEB3ABC7D71CBBBCE8"/>
        <w:category>
          <w:name w:val="General"/>
          <w:gallery w:val="placeholder"/>
        </w:category>
        <w:types>
          <w:type w:val="bbPlcHdr"/>
        </w:types>
        <w:behaviors>
          <w:behavior w:val="content"/>
        </w:behaviors>
        <w:guid w:val="{F8D6461D-2CE1-4C48-88FD-3B8BE5B16496}"/>
      </w:docPartPr>
      <w:docPartBody>
        <w:p w:rsidR="00F72E91" w:rsidRDefault="00F72E91" w:rsidP="00F72E91">
          <w:pPr>
            <w:pStyle w:val="DE12E368045341DEB3ABC7D71CBBBCE86"/>
          </w:pPr>
          <w:r w:rsidRPr="00064F11">
            <w:rPr>
              <w:rFonts w:eastAsiaTheme="minorEastAsia"/>
              <w:color w:val="808080"/>
              <w:sz w:val="24"/>
              <w:szCs w:val="24"/>
            </w:rPr>
            <w:t>Click or tap here to enter text.</w:t>
          </w:r>
        </w:p>
      </w:docPartBody>
    </w:docPart>
    <w:docPart>
      <w:docPartPr>
        <w:name w:val="9D5E858156BB4A8786DA0B21C5EEE253"/>
        <w:category>
          <w:name w:val="General"/>
          <w:gallery w:val="placeholder"/>
        </w:category>
        <w:types>
          <w:type w:val="bbPlcHdr"/>
        </w:types>
        <w:behaviors>
          <w:behavior w:val="content"/>
        </w:behaviors>
        <w:guid w:val="{67243DC3-6B58-40A1-833E-F40280C01173}"/>
      </w:docPartPr>
      <w:docPartBody>
        <w:p w:rsidR="00F72E91" w:rsidRDefault="00F72E91" w:rsidP="00F72E91">
          <w:pPr>
            <w:pStyle w:val="9D5E858156BB4A8786DA0B21C5EEE2536"/>
          </w:pPr>
          <w:r w:rsidRPr="00064F11">
            <w:rPr>
              <w:rFonts w:eastAsiaTheme="minorEastAsia"/>
              <w:color w:val="808080"/>
              <w:sz w:val="24"/>
              <w:szCs w:val="24"/>
            </w:rPr>
            <w:t>Click or tap here to enter text.</w:t>
          </w:r>
        </w:p>
      </w:docPartBody>
    </w:docPart>
    <w:docPart>
      <w:docPartPr>
        <w:name w:val="EC7FF39D6C3A4916A4B19B6B3F4CF76E"/>
        <w:category>
          <w:name w:val="General"/>
          <w:gallery w:val="placeholder"/>
        </w:category>
        <w:types>
          <w:type w:val="bbPlcHdr"/>
        </w:types>
        <w:behaviors>
          <w:behavior w:val="content"/>
        </w:behaviors>
        <w:guid w:val="{A6998D45-963D-4006-B352-3A7B0FB5336A}"/>
      </w:docPartPr>
      <w:docPartBody>
        <w:p w:rsidR="00F72E91" w:rsidRDefault="00F72E91" w:rsidP="00F72E91">
          <w:pPr>
            <w:pStyle w:val="EC7FF39D6C3A4916A4B19B6B3F4CF76E6"/>
          </w:pPr>
          <w:r w:rsidRPr="00064F11">
            <w:rPr>
              <w:rFonts w:eastAsiaTheme="minorEastAsia"/>
              <w:color w:val="808080"/>
              <w:sz w:val="24"/>
              <w:szCs w:val="24"/>
            </w:rPr>
            <w:t>Click or tap here to enter text.</w:t>
          </w:r>
        </w:p>
      </w:docPartBody>
    </w:docPart>
    <w:docPart>
      <w:docPartPr>
        <w:name w:val="57518404351449D8A08FB6C640A55DC2"/>
        <w:category>
          <w:name w:val="General"/>
          <w:gallery w:val="placeholder"/>
        </w:category>
        <w:types>
          <w:type w:val="bbPlcHdr"/>
        </w:types>
        <w:behaviors>
          <w:behavior w:val="content"/>
        </w:behaviors>
        <w:guid w:val="{1198747A-5C4C-46F0-96A5-7E45A8BCC297}"/>
      </w:docPartPr>
      <w:docPartBody>
        <w:p w:rsidR="00F72E91" w:rsidRDefault="00F72E91" w:rsidP="00F72E91">
          <w:pPr>
            <w:pStyle w:val="57518404351449D8A08FB6C640A55DC26"/>
          </w:pPr>
          <w:r w:rsidRPr="00064F11">
            <w:rPr>
              <w:color w:val="808080"/>
            </w:rPr>
            <w:t>Choose an item.</w:t>
          </w:r>
        </w:p>
      </w:docPartBody>
    </w:docPart>
    <w:docPart>
      <w:docPartPr>
        <w:name w:val="9F99D1FA3C1549A2A264364359F3C0AC"/>
        <w:category>
          <w:name w:val="General"/>
          <w:gallery w:val="placeholder"/>
        </w:category>
        <w:types>
          <w:type w:val="bbPlcHdr"/>
        </w:types>
        <w:behaviors>
          <w:behavior w:val="content"/>
        </w:behaviors>
        <w:guid w:val="{218440DF-2A84-40FC-824E-83AC6DD492D9}"/>
      </w:docPartPr>
      <w:docPartBody>
        <w:p w:rsidR="00F72E91" w:rsidRDefault="00F72E91" w:rsidP="00F72E91">
          <w:pPr>
            <w:pStyle w:val="9F99D1FA3C1549A2A264364359F3C0AC6"/>
          </w:pPr>
          <w:r w:rsidRPr="00064F11">
            <w:rPr>
              <w:color w:val="808080"/>
            </w:rPr>
            <w:t>Choose an item.</w:t>
          </w:r>
        </w:p>
      </w:docPartBody>
    </w:docPart>
    <w:docPart>
      <w:docPartPr>
        <w:name w:val="39934513E6A34E6F97AD4E188FD84DB2"/>
        <w:category>
          <w:name w:val="General"/>
          <w:gallery w:val="placeholder"/>
        </w:category>
        <w:types>
          <w:type w:val="bbPlcHdr"/>
        </w:types>
        <w:behaviors>
          <w:behavior w:val="content"/>
        </w:behaviors>
        <w:guid w:val="{91F7E29D-2531-4E06-89B6-E89E523BB120}"/>
      </w:docPartPr>
      <w:docPartBody>
        <w:p w:rsidR="00F72E91" w:rsidRDefault="00F72E91" w:rsidP="00F72E91">
          <w:pPr>
            <w:pStyle w:val="39934513E6A34E6F97AD4E188FD84DB26"/>
          </w:pPr>
          <w:r w:rsidRPr="00064F11">
            <w:rPr>
              <w:rFonts w:eastAsiaTheme="minorEastAsia"/>
              <w:color w:val="808080"/>
              <w:sz w:val="24"/>
              <w:szCs w:val="24"/>
            </w:rPr>
            <w:t>Click or tap here to enter text.</w:t>
          </w:r>
        </w:p>
      </w:docPartBody>
    </w:docPart>
    <w:docPart>
      <w:docPartPr>
        <w:name w:val="629CC91AA777452E8C9844FA6FACE4B7"/>
        <w:category>
          <w:name w:val="General"/>
          <w:gallery w:val="placeholder"/>
        </w:category>
        <w:types>
          <w:type w:val="bbPlcHdr"/>
        </w:types>
        <w:behaviors>
          <w:behavior w:val="content"/>
        </w:behaviors>
        <w:guid w:val="{741BBAA6-AA8F-463C-BF83-A4703DD26ACA}"/>
      </w:docPartPr>
      <w:docPartBody>
        <w:p w:rsidR="00F72E91" w:rsidRDefault="00F72E91" w:rsidP="00F72E91">
          <w:pPr>
            <w:pStyle w:val="629CC91AA777452E8C9844FA6FACE4B76"/>
          </w:pPr>
          <w:r w:rsidRPr="00064F11">
            <w:rPr>
              <w:rFonts w:eastAsiaTheme="minorEastAsia"/>
              <w:color w:val="808080"/>
              <w:sz w:val="24"/>
              <w:szCs w:val="24"/>
            </w:rPr>
            <w:t>Click or tap here to enter text.</w:t>
          </w:r>
        </w:p>
      </w:docPartBody>
    </w:docPart>
    <w:docPart>
      <w:docPartPr>
        <w:name w:val="86F6313BF55D418F8B1E4A7E12B4430E"/>
        <w:category>
          <w:name w:val="General"/>
          <w:gallery w:val="placeholder"/>
        </w:category>
        <w:types>
          <w:type w:val="bbPlcHdr"/>
        </w:types>
        <w:behaviors>
          <w:behavior w:val="content"/>
        </w:behaviors>
        <w:guid w:val="{FF63A982-CFD0-4A4D-AB69-EBEA55B21BE6}"/>
      </w:docPartPr>
      <w:docPartBody>
        <w:p w:rsidR="00F72E91" w:rsidRDefault="00F72E91" w:rsidP="00F72E91">
          <w:pPr>
            <w:pStyle w:val="86F6313BF55D418F8B1E4A7E12B4430E6"/>
          </w:pPr>
          <w:r w:rsidRPr="00064F11">
            <w:rPr>
              <w:rFonts w:eastAsiaTheme="minorEastAsia"/>
              <w:color w:val="808080"/>
              <w:sz w:val="24"/>
              <w:szCs w:val="24"/>
            </w:rPr>
            <w:t>Click or tap here to enter text.</w:t>
          </w:r>
        </w:p>
      </w:docPartBody>
    </w:docPart>
    <w:docPart>
      <w:docPartPr>
        <w:name w:val="DE424DE6CB4849689392EF466BADD2F8"/>
        <w:category>
          <w:name w:val="General"/>
          <w:gallery w:val="placeholder"/>
        </w:category>
        <w:types>
          <w:type w:val="bbPlcHdr"/>
        </w:types>
        <w:behaviors>
          <w:behavior w:val="content"/>
        </w:behaviors>
        <w:guid w:val="{5B2693D1-15CA-4A7E-8D7D-C8A6086B27CE}"/>
      </w:docPartPr>
      <w:docPartBody>
        <w:p w:rsidR="00F72E91" w:rsidRDefault="00F72E91" w:rsidP="00F72E91">
          <w:pPr>
            <w:pStyle w:val="DE424DE6CB4849689392EF466BADD2F86"/>
          </w:pPr>
          <w:r w:rsidRPr="00064F11">
            <w:rPr>
              <w:color w:val="808080"/>
            </w:rPr>
            <w:t>Choose an item.</w:t>
          </w:r>
        </w:p>
      </w:docPartBody>
    </w:docPart>
    <w:docPart>
      <w:docPartPr>
        <w:name w:val="9E042D3CCC9C4213867EC762DEE1F664"/>
        <w:category>
          <w:name w:val="General"/>
          <w:gallery w:val="placeholder"/>
        </w:category>
        <w:types>
          <w:type w:val="bbPlcHdr"/>
        </w:types>
        <w:behaviors>
          <w:behavior w:val="content"/>
        </w:behaviors>
        <w:guid w:val="{00CDDC8C-3011-4246-B07E-966AAB18062C}"/>
      </w:docPartPr>
      <w:docPartBody>
        <w:p w:rsidR="00F72E91" w:rsidRDefault="00F72E91" w:rsidP="00F72E91">
          <w:pPr>
            <w:pStyle w:val="9E042D3CCC9C4213867EC762DEE1F6646"/>
          </w:pPr>
          <w:r w:rsidRPr="00064F11">
            <w:rPr>
              <w:color w:val="808080"/>
            </w:rPr>
            <w:t>Choose an item.</w:t>
          </w:r>
        </w:p>
      </w:docPartBody>
    </w:docPart>
    <w:docPart>
      <w:docPartPr>
        <w:name w:val="5175C7FD86F7420CBF69F845FFFA0AE5"/>
        <w:category>
          <w:name w:val="General"/>
          <w:gallery w:val="placeholder"/>
        </w:category>
        <w:types>
          <w:type w:val="bbPlcHdr"/>
        </w:types>
        <w:behaviors>
          <w:behavior w:val="content"/>
        </w:behaviors>
        <w:guid w:val="{701A64F2-97F4-4E50-81EE-61BC09274A60}"/>
      </w:docPartPr>
      <w:docPartBody>
        <w:p w:rsidR="00F72E91" w:rsidRDefault="00F72E91" w:rsidP="00F72E91">
          <w:pPr>
            <w:pStyle w:val="5175C7FD86F7420CBF69F845FFFA0AE56"/>
          </w:pPr>
          <w:r w:rsidRPr="00064F11">
            <w:rPr>
              <w:rFonts w:eastAsiaTheme="minorEastAsia"/>
              <w:color w:val="808080"/>
              <w:sz w:val="24"/>
              <w:szCs w:val="24"/>
            </w:rPr>
            <w:t>Click or tap here to enter text.</w:t>
          </w:r>
        </w:p>
      </w:docPartBody>
    </w:docPart>
    <w:docPart>
      <w:docPartPr>
        <w:name w:val="DB8193B4F5C7452DAB11FFC6BF7B7402"/>
        <w:category>
          <w:name w:val="General"/>
          <w:gallery w:val="placeholder"/>
        </w:category>
        <w:types>
          <w:type w:val="bbPlcHdr"/>
        </w:types>
        <w:behaviors>
          <w:behavior w:val="content"/>
        </w:behaviors>
        <w:guid w:val="{C91963F5-7F60-4F56-8D7A-C34AD7BB6111}"/>
      </w:docPartPr>
      <w:docPartBody>
        <w:p w:rsidR="00F72E91" w:rsidRDefault="00F72E91" w:rsidP="00F72E91">
          <w:pPr>
            <w:pStyle w:val="DB8193B4F5C7452DAB11FFC6BF7B74026"/>
          </w:pPr>
          <w:r w:rsidRPr="00064F11">
            <w:rPr>
              <w:rFonts w:eastAsiaTheme="minorEastAsia"/>
              <w:color w:val="808080"/>
              <w:sz w:val="24"/>
              <w:szCs w:val="24"/>
            </w:rPr>
            <w:t>Click or tap here to enter text.</w:t>
          </w:r>
        </w:p>
      </w:docPartBody>
    </w:docPart>
    <w:docPart>
      <w:docPartPr>
        <w:name w:val="9EFA89D29F0140279E41BCDF4F54F51C"/>
        <w:category>
          <w:name w:val="General"/>
          <w:gallery w:val="placeholder"/>
        </w:category>
        <w:types>
          <w:type w:val="bbPlcHdr"/>
        </w:types>
        <w:behaviors>
          <w:behavior w:val="content"/>
        </w:behaviors>
        <w:guid w:val="{7CE61396-C181-49D5-A3D8-01D0EA2DE93D}"/>
      </w:docPartPr>
      <w:docPartBody>
        <w:p w:rsidR="00F72E91" w:rsidRDefault="00F72E91" w:rsidP="00F72E91">
          <w:pPr>
            <w:pStyle w:val="9EFA89D29F0140279E41BCDF4F54F51C6"/>
          </w:pPr>
          <w:r w:rsidRPr="00064F11">
            <w:rPr>
              <w:rFonts w:eastAsiaTheme="minorEastAsia"/>
              <w:color w:val="808080"/>
              <w:sz w:val="24"/>
              <w:szCs w:val="24"/>
            </w:rPr>
            <w:t>Click or tap here to enter text.</w:t>
          </w:r>
        </w:p>
      </w:docPartBody>
    </w:docPart>
    <w:docPart>
      <w:docPartPr>
        <w:name w:val="22C8B2DD9BC84424B72C415D7F7C30A5"/>
        <w:category>
          <w:name w:val="General"/>
          <w:gallery w:val="placeholder"/>
        </w:category>
        <w:types>
          <w:type w:val="bbPlcHdr"/>
        </w:types>
        <w:behaviors>
          <w:behavior w:val="content"/>
        </w:behaviors>
        <w:guid w:val="{6501F0AE-9D42-4A07-A587-C8347A5B49EF}"/>
      </w:docPartPr>
      <w:docPartBody>
        <w:p w:rsidR="00F72E91" w:rsidRDefault="00F72E91" w:rsidP="00F72E91">
          <w:pPr>
            <w:pStyle w:val="22C8B2DD9BC84424B72C415D7F7C30A56"/>
          </w:pPr>
          <w:r w:rsidRPr="00064F11">
            <w:rPr>
              <w:color w:val="808080"/>
            </w:rPr>
            <w:t>Choose an item.</w:t>
          </w:r>
        </w:p>
      </w:docPartBody>
    </w:docPart>
    <w:docPart>
      <w:docPartPr>
        <w:name w:val="B73F981683A740989F5783C5FA7DDBD5"/>
        <w:category>
          <w:name w:val="General"/>
          <w:gallery w:val="placeholder"/>
        </w:category>
        <w:types>
          <w:type w:val="bbPlcHdr"/>
        </w:types>
        <w:behaviors>
          <w:behavior w:val="content"/>
        </w:behaviors>
        <w:guid w:val="{7BF4EDB7-C1F7-4833-92B3-201853C344C1}"/>
      </w:docPartPr>
      <w:docPartBody>
        <w:p w:rsidR="00F72E91" w:rsidRDefault="00F72E91" w:rsidP="00F72E91">
          <w:pPr>
            <w:pStyle w:val="B73F981683A740989F5783C5FA7DDBD56"/>
          </w:pPr>
          <w:r w:rsidRPr="00064F11">
            <w:rPr>
              <w:color w:val="808080"/>
            </w:rPr>
            <w:t>Choose an item.</w:t>
          </w:r>
        </w:p>
      </w:docPartBody>
    </w:docPart>
    <w:docPart>
      <w:docPartPr>
        <w:name w:val="CACBBE587D984B0496B5A1F27B13CD4A"/>
        <w:category>
          <w:name w:val="General"/>
          <w:gallery w:val="placeholder"/>
        </w:category>
        <w:types>
          <w:type w:val="bbPlcHdr"/>
        </w:types>
        <w:behaviors>
          <w:behavior w:val="content"/>
        </w:behaviors>
        <w:guid w:val="{0B98B89D-41EA-43FD-92F0-F3FB5314AE68}"/>
      </w:docPartPr>
      <w:docPartBody>
        <w:p w:rsidR="00F72E91" w:rsidRDefault="00F72E91" w:rsidP="00F72E91">
          <w:pPr>
            <w:pStyle w:val="CACBBE587D984B0496B5A1F27B13CD4A6"/>
          </w:pPr>
          <w:r w:rsidRPr="00064F11">
            <w:rPr>
              <w:rFonts w:eastAsiaTheme="minorEastAsia"/>
              <w:color w:val="808080"/>
              <w:sz w:val="24"/>
              <w:szCs w:val="24"/>
            </w:rPr>
            <w:t>Click or tap here to enter text.</w:t>
          </w:r>
        </w:p>
      </w:docPartBody>
    </w:docPart>
    <w:docPart>
      <w:docPartPr>
        <w:name w:val="08E1048927FA45FDA3D7AF4018E9EEBD"/>
        <w:category>
          <w:name w:val="General"/>
          <w:gallery w:val="placeholder"/>
        </w:category>
        <w:types>
          <w:type w:val="bbPlcHdr"/>
        </w:types>
        <w:behaviors>
          <w:behavior w:val="content"/>
        </w:behaviors>
        <w:guid w:val="{4CF542B2-D20F-4EC3-9E73-8CCE724DD71A}"/>
      </w:docPartPr>
      <w:docPartBody>
        <w:p w:rsidR="00F72E91" w:rsidRDefault="00F72E91" w:rsidP="00F72E91">
          <w:pPr>
            <w:pStyle w:val="08E1048927FA45FDA3D7AF4018E9EEBD6"/>
          </w:pPr>
          <w:r w:rsidRPr="00064F11">
            <w:rPr>
              <w:rFonts w:eastAsiaTheme="minorEastAsia"/>
              <w:color w:val="808080"/>
              <w:sz w:val="24"/>
              <w:szCs w:val="24"/>
            </w:rPr>
            <w:t>Click or tap here to enter text.</w:t>
          </w:r>
        </w:p>
      </w:docPartBody>
    </w:docPart>
    <w:docPart>
      <w:docPartPr>
        <w:name w:val="1B2A2665846647FE863A038AAC001D45"/>
        <w:category>
          <w:name w:val="General"/>
          <w:gallery w:val="placeholder"/>
        </w:category>
        <w:types>
          <w:type w:val="bbPlcHdr"/>
        </w:types>
        <w:behaviors>
          <w:behavior w:val="content"/>
        </w:behaviors>
        <w:guid w:val="{D3956411-5D1F-4B5C-AB40-B0CE25FA0E19}"/>
      </w:docPartPr>
      <w:docPartBody>
        <w:p w:rsidR="00F72E91" w:rsidRDefault="00F72E91" w:rsidP="00F72E91">
          <w:pPr>
            <w:pStyle w:val="1B2A2665846647FE863A038AAC001D456"/>
          </w:pPr>
          <w:r w:rsidRPr="00064F11">
            <w:rPr>
              <w:rFonts w:eastAsiaTheme="minorEastAsia"/>
              <w:color w:val="808080"/>
              <w:sz w:val="24"/>
              <w:szCs w:val="24"/>
            </w:rPr>
            <w:t>Click or tap here to enter text.</w:t>
          </w:r>
        </w:p>
      </w:docPartBody>
    </w:docPart>
    <w:docPart>
      <w:docPartPr>
        <w:name w:val="B3872D3CB55E4840AAC51674918B4C27"/>
        <w:category>
          <w:name w:val="General"/>
          <w:gallery w:val="placeholder"/>
        </w:category>
        <w:types>
          <w:type w:val="bbPlcHdr"/>
        </w:types>
        <w:behaviors>
          <w:behavior w:val="content"/>
        </w:behaviors>
        <w:guid w:val="{C9886BE9-F359-45D0-8693-25E51787C07E}"/>
      </w:docPartPr>
      <w:docPartBody>
        <w:p w:rsidR="00F72E91" w:rsidRDefault="00F72E91" w:rsidP="00F72E91">
          <w:pPr>
            <w:pStyle w:val="B3872D3CB55E4840AAC51674918B4C276"/>
          </w:pPr>
          <w:r w:rsidRPr="00064F11">
            <w:rPr>
              <w:color w:val="808080"/>
            </w:rPr>
            <w:t>Choose an item.</w:t>
          </w:r>
        </w:p>
      </w:docPartBody>
    </w:docPart>
    <w:docPart>
      <w:docPartPr>
        <w:name w:val="5C67FC27CF7F4F65A843F53C0258D8C1"/>
        <w:category>
          <w:name w:val="General"/>
          <w:gallery w:val="placeholder"/>
        </w:category>
        <w:types>
          <w:type w:val="bbPlcHdr"/>
        </w:types>
        <w:behaviors>
          <w:behavior w:val="content"/>
        </w:behaviors>
        <w:guid w:val="{754EADE9-EB44-42D2-88D5-16ABE4738F13}"/>
      </w:docPartPr>
      <w:docPartBody>
        <w:p w:rsidR="00F72E91" w:rsidRDefault="00F72E91" w:rsidP="00F72E91">
          <w:pPr>
            <w:pStyle w:val="5C67FC27CF7F4F65A843F53C0258D8C16"/>
          </w:pPr>
          <w:r w:rsidRPr="00064F11">
            <w:rPr>
              <w:color w:val="808080"/>
            </w:rPr>
            <w:t>Choose an item.</w:t>
          </w:r>
        </w:p>
      </w:docPartBody>
    </w:docPart>
    <w:docPart>
      <w:docPartPr>
        <w:name w:val="C25E2EB9AA804197A4340034A43224D8"/>
        <w:category>
          <w:name w:val="General"/>
          <w:gallery w:val="placeholder"/>
        </w:category>
        <w:types>
          <w:type w:val="bbPlcHdr"/>
        </w:types>
        <w:behaviors>
          <w:behavior w:val="content"/>
        </w:behaviors>
        <w:guid w:val="{78F57C9F-91BD-4666-8665-22C3C2BBAF80}"/>
      </w:docPartPr>
      <w:docPartBody>
        <w:p w:rsidR="00F72E91" w:rsidRDefault="00F72E91" w:rsidP="00F72E91">
          <w:pPr>
            <w:pStyle w:val="C25E2EB9AA804197A4340034A43224D86"/>
          </w:pPr>
          <w:r w:rsidRPr="00064F11">
            <w:rPr>
              <w:rFonts w:eastAsiaTheme="minorEastAsia"/>
              <w:color w:val="808080"/>
              <w:sz w:val="24"/>
              <w:szCs w:val="24"/>
            </w:rPr>
            <w:t>Click or tap here to enter text.</w:t>
          </w:r>
        </w:p>
      </w:docPartBody>
    </w:docPart>
    <w:docPart>
      <w:docPartPr>
        <w:name w:val="AD4665BD9CD64AE0B95CAC76BBEE772C"/>
        <w:category>
          <w:name w:val="General"/>
          <w:gallery w:val="placeholder"/>
        </w:category>
        <w:types>
          <w:type w:val="bbPlcHdr"/>
        </w:types>
        <w:behaviors>
          <w:behavior w:val="content"/>
        </w:behaviors>
        <w:guid w:val="{CF0556E4-3966-457D-BBD2-AB5A23DB4009}"/>
      </w:docPartPr>
      <w:docPartBody>
        <w:p w:rsidR="00F72E91" w:rsidRDefault="00F72E91" w:rsidP="00F72E91">
          <w:pPr>
            <w:pStyle w:val="AD4665BD9CD64AE0B95CAC76BBEE772C6"/>
          </w:pPr>
          <w:r w:rsidRPr="00064F11">
            <w:rPr>
              <w:rFonts w:eastAsiaTheme="minorEastAsia"/>
              <w:color w:val="808080"/>
              <w:sz w:val="24"/>
              <w:szCs w:val="24"/>
            </w:rPr>
            <w:t>Click or tap here to enter text.</w:t>
          </w:r>
        </w:p>
      </w:docPartBody>
    </w:docPart>
    <w:docPart>
      <w:docPartPr>
        <w:name w:val="1A512233962D49EE89BCCB47009FD931"/>
        <w:category>
          <w:name w:val="General"/>
          <w:gallery w:val="placeholder"/>
        </w:category>
        <w:types>
          <w:type w:val="bbPlcHdr"/>
        </w:types>
        <w:behaviors>
          <w:behavior w:val="content"/>
        </w:behaviors>
        <w:guid w:val="{65864D38-1003-45DF-BE83-6AB2DCF4EC46}"/>
      </w:docPartPr>
      <w:docPartBody>
        <w:p w:rsidR="00F72E91" w:rsidRDefault="00F72E91" w:rsidP="00F72E91">
          <w:pPr>
            <w:pStyle w:val="1A512233962D49EE89BCCB47009FD9316"/>
          </w:pPr>
          <w:r w:rsidRPr="00064F11">
            <w:rPr>
              <w:rFonts w:eastAsiaTheme="minorEastAsia"/>
              <w:color w:val="808080"/>
              <w:sz w:val="24"/>
              <w:szCs w:val="24"/>
            </w:rPr>
            <w:t>Click or tap here to enter text.</w:t>
          </w:r>
        </w:p>
      </w:docPartBody>
    </w:docPart>
    <w:docPart>
      <w:docPartPr>
        <w:name w:val="B445E10172D64016A957D24CB8F728EF"/>
        <w:category>
          <w:name w:val="General"/>
          <w:gallery w:val="placeholder"/>
        </w:category>
        <w:types>
          <w:type w:val="bbPlcHdr"/>
        </w:types>
        <w:behaviors>
          <w:behavior w:val="content"/>
        </w:behaviors>
        <w:guid w:val="{4044DB46-DAF3-46F9-AAA0-68E7D3EA4C0C}"/>
      </w:docPartPr>
      <w:docPartBody>
        <w:p w:rsidR="00F72E91" w:rsidRDefault="00F72E91" w:rsidP="00F72E91">
          <w:pPr>
            <w:pStyle w:val="B445E10172D64016A957D24CB8F728EF6"/>
          </w:pPr>
          <w:r w:rsidRPr="00064F11">
            <w:rPr>
              <w:color w:val="808080"/>
            </w:rPr>
            <w:t>Choose an item.</w:t>
          </w:r>
        </w:p>
      </w:docPartBody>
    </w:docPart>
    <w:docPart>
      <w:docPartPr>
        <w:name w:val="874E4857194C4892905A1E18C8EE3B96"/>
        <w:category>
          <w:name w:val="General"/>
          <w:gallery w:val="placeholder"/>
        </w:category>
        <w:types>
          <w:type w:val="bbPlcHdr"/>
        </w:types>
        <w:behaviors>
          <w:behavior w:val="content"/>
        </w:behaviors>
        <w:guid w:val="{45911EB1-F698-4FEA-985E-DAE812B0414D}"/>
      </w:docPartPr>
      <w:docPartBody>
        <w:p w:rsidR="00F72E91" w:rsidRDefault="00F72E91" w:rsidP="00F72E91">
          <w:pPr>
            <w:pStyle w:val="874E4857194C4892905A1E18C8EE3B966"/>
          </w:pPr>
          <w:r w:rsidRPr="00064F11">
            <w:rPr>
              <w:color w:val="808080"/>
            </w:rPr>
            <w:t>Choose an item.</w:t>
          </w:r>
        </w:p>
      </w:docPartBody>
    </w:docPart>
    <w:docPart>
      <w:docPartPr>
        <w:name w:val="86F9A7A5B1F44189B29282AEFC6A3B84"/>
        <w:category>
          <w:name w:val="General"/>
          <w:gallery w:val="placeholder"/>
        </w:category>
        <w:types>
          <w:type w:val="bbPlcHdr"/>
        </w:types>
        <w:behaviors>
          <w:behavior w:val="content"/>
        </w:behaviors>
        <w:guid w:val="{3E735471-84A7-4329-BAC9-CDC788BD8ECE}"/>
      </w:docPartPr>
      <w:docPartBody>
        <w:p w:rsidR="00F72E91" w:rsidRDefault="00F72E91" w:rsidP="00F72E91">
          <w:pPr>
            <w:pStyle w:val="86F9A7A5B1F44189B29282AEFC6A3B846"/>
          </w:pPr>
          <w:r w:rsidRPr="00064F11">
            <w:rPr>
              <w:rFonts w:eastAsiaTheme="minorEastAsia"/>
              <w:color w:val="808080"/>
              <w:sz w:val="24"/>
              <w:szCs w:val="24"/>
            </w:rPr>
            <w:t>Click or tap here to enter text.</w:t>
          </w:r>
        </w:p>
      </w:docPartBody>
    </w:docPart>
    <w:docPart>
      <w:docPartPr>
        <w:name w:val="1399BDB02B744D78B6820222410B9A7C"/>
        <w:category>
          <w:name w:val="General"/>
          <w:gallery w:val="placeholder"/>
        </w:category>
        <w:types>
          <w:type w:val="bbPlcHdr"/>
        </w:types>
        <w:behaviors>
          <w:behavior w:val="content"/>
        </w:behaviors>
        <w:guid w:val="{B8738ED2-FE0F-4886-8FDD-DEB8C0743569}"/>
      </w:docPartPr>
      <w:docPartBody>
        <w:p w:rsidR="00F72E91" w:rsidRDefault="00F72E91" w:rsidP="00F72E91">
          <w:pPr>
            <w:pStyle w:val="1399BDB02B744D78B6820222410B9A7C6"/>
          </w:pPr>
          <w:r w:rsidRPr="00064F11">
            <w:rPr>
              <w:rFonts w:eastAsiaTheme="minorEastAsia"/>
              <w:color w:val="808080"/>
              <w:sz w:val="24"/>
              <w:szCs w:val="24"/>
            </w:rPr>
            <w:t>Click or tap here to enter text.</w:t>
          </w:r>
        </w:p>
      </w:docPartBody>
    </w:docPart>
    <w:docPart>
      <w:docPartPr>
        <w:name w:val="82161618DDD04B029F82E8BBC01658CD"/>
        <w:category>
          <w:name w:val="General"/>
          <w:gallery w:val="placeholder"/>
        </w:category>
        <w:types>
          <w:type w:val="bbPlcHdr"/>
        </w:types>
        <w:behaviors>
          <w:behavior w:val="content"/>
        </w:behaviors>
        <w:guid w:val="{83CBFB64-4E2D-4B08-A4F2-8BEA5FF5B1B8}"/>
      </w:docPartPr>
      <w:docPartBody>
        <w:p w:rsidR="00F72E91" w:rsidRDefault="00F72E91" w:rsidP="00F72E91">
          <w:pPr>
            <w:pStyle w:val="82161618DDD04B029F82E8BBC01658CD6"/>
          </w:pPr>
          <w:r w:rsidRPr="00064F11">
            <w:rPr>
              <w:color w:val="808080"/>
            </w:rPr>
            <w:t>Choose an item.</w:t>
          </w:r>
        </w:p>
      </w:docPartBody>
    </w:docPart>
    <w:docPart>
      <w:docPartPr>
        <w:name w:val="74F836DEC48D42D4BC9B9C04A2E3D895"/>
        <w:category>
          <w:name w:val="General"/>
          <w:gallery w:val="placeholder"/>
        </w:category>
        <w:types>
          <w:type w:val="bbPlcHdr"/>
        </w:types>
        <w:behaviors>
          <w:behavior w:val="content"/>
        </w:behaviors>
        <w:guid w:val="{AE5DC388-8662-4823-910D-873F4B899E2E}"/>
      </w:docPartPr>
      <w:docPartBody>
        <w:p w:rsidR="00F72E91" w:rsidRDefault="00F72E91" w:rsidP="00F72E91">
          <w:pPr>
            <w:pStyle w:val="74F836DEC48D42D4BC9B9C04A2E3D8956"/>
          </w:pPr>
          <w:r w:rsidRPr="00064F11">
            <w:rPr>
              <w:color w:val="808080"/>
            </w:rPr>
            <w:t>Choose an item.</w:t>
          </w:r>
        </w:p>
      </w:docPartBody>
    </w:docPart>
    <w:docPart>
      <w:docPartPr>
        <w:name w:val="94F5F1358253471B8232AD4BF207DCD4"/>
        <w:category>
          <w:name w:val="General"/>
          <w:gallery w:val="placeholder"/>
        </w:category>
        <w:types>
          <w:type w:val="bbPlcHdr"/>
        </w:types>
        <w:behaviors>
          <w:behavior w:val="content"/>
        </w:behaviors>
        <w:guid w:val="{C82F3F04-09BC-4D7A-8FBB-DAB6C17EDE96}"/>
      </w:docPartPr>
      <w:docPartBody>
        <w:p w:rsidR="00F72E91" w:rsidRDefault="00F72E91" w:rsidP="00F72E91">
          <w:pPr>
            <w:pStyle w:val="94F5F1358253471B8232AD4BF207DCD46"/>
          </w:pPr>
          <w:r w:rsidRPr="00064F11">
            <w:rPr>
              <w:rFonts w:eastAsiaTheme="minorEastAsia"/>
              <w:color w:val="808080"/>
              <w:sz w:val="24"/>
              <w:szCs w:val="24"/>
            </w:rPr>
            <w:t>Click or tap here to enter text.</w:t>
          </w:r>
        </w:p>
      </w:docPartBody>
    </w:docPart>
    <w:docPart>
      <w:docPartPr>
        <w:name w:val="EA99E2C2EBA24D2A8DD07176A7F7C5BE"/>
        <w:category>
          <w:name w:val="General"/>
          <w:gallery w:val="placeholder"/>
        </w:category>
        <w:types>
          <w:type w:val="bbPlcHdr"/>
        </w:types>
        <w:behaviors>
          <w:behavior w:val="content"/>
        </w:behaviors>
        <w:guid w:val="{27E91583-18B1-47FD-8C55-FCDFC19B4701}"/>
      </w:docPartPr>
      <w:docPartBody>
        <w:p w:rsidR="00F72E91" w:rsidRDefault="00F72E91" w:rsidP="00F72E91">
          <w:pPr>
            <w:pStyle w:val="EA99E2C2EBA24D2A8DD07176A7F7C5BE6"/>
          </w:pPr>
          <w:r w:rsidRPr="00064F11">
            <w:rPr>
              <w:rFonts w:eastAsiaTheme="minorEastAsia"/>
              <w:color w:val="808080"/>
              <w:sz w:val="24"/>
              <w:szCs w:val="24"/>
            </w:rPr>
            <w:t>Click or tap here to enter text.</w:t>
          </w:r>
        </w:p>
      </w:docPartBody>
    </w:docPart>
    <w:docPart>
      <w:docPartPr>
        <w:name w:val="B81AE1A00FD7485E8F3159B9EAA5E08E"/>
        <w:category>
          <w:name w:val="General"/>
          <w:gallery w:val="placeholder"/>
        </w:category>
        <w:types>
          <w:type w:val="bbPlcHdr"/>
        </w:types>
        <w:behaviors>
          <w:behavior w:val="content"/>
        </w:behaviors>
        <w:guid w:val="{B9513CA6-DBA8-4658-9D5C-049424F3D713}"/>
      </w:docPartPr>
      <w:docPartBody>
        <w:p w:rsidR="00F72E91" w:rsidRDefault="00F72E91" w:rsidP="00F72E91">
          <w:pPr>
            <w:pStyle w:val="B81AE1A00FD7485E8F3159B9EAA5E08E6"/>
          </w:pPr>
          <w:r w:rsidRPr="00064F11">
            <w:rPr>
              <w:rFonts w:eastAsiaTheme="minorEastAsia"/>
              <w:color w:val="808080"/>
              <w:sz w:val="24"/>
              <w:szCs w:val="24"/>
            </w:rPr>
            <w:t>Click or tap here to enter text.</w:t>
          </w:r>
        </w:p>
      </w:docPartBody>
    </w:docPart>
    <w:docPart>
      <w:docPartPr>
        <w:name w:val="426ACA9C7B9D4125996060124DD236B9"/>
        <w:category>
          <w:name w:val="General"/>
          <w:gallery w:val="placeholder"/>
        </w:category>
        <w:types>
          <w:type w:val="bbPlcHdr"/>
        </w:types>
        <w:behaviors>
          <w:behavior w:val="content"/>
        </w:behaviors>
        <w:guid w:val="{60B6100E-B4BB-4BD2-B7C1-B4569D17720A}"/>
      </w:docPartPr>
      <w:docPartBody>
        <w:p w:rsidR="00F72E91" w:rsidRDefault="00F72E91" w:rsidP="00F72E91">
          <w:pPr>
            <w:pStyle w:val="426ACA9C7B9D4125996060124DD236B96"/>
          </w:pPr>
          <w:r w:rsidRPr="00064F11">
            <w:rPr>
              <w:color w:val="808080"/>
            </w:rPr>
            <w:t>Choose an item.</w:t>
          </w:r>
        </w:p>
      </w:docPartBody>
    </w:docPart>
    <w:docPart>
      <w:docPartPr>
        <w:name w:val="C5B7616BACD14CC4A99AA1FE87863906"/>
        <w:category>
          <w:name w:val="General"/>
          <w:gallery w:val="placeholder"/>
        </w:category>
        <w:types>
          <w:type w:val="bbPlcHdr"/>
        </w:types>
        <w:behaviors>
          <w:behavior w:val="content"/>
        </w:behaviors>
        <w:guid w:val="{A3940570-B008-44EF-8A48-23BEA824A8BC}"/>
      </w:docPartPr>
      <w:docPartBody>
        <w:p w:rsidR="00F72E91" w:rsidRDefault="00F72E91" w:rsidP="00F72E91">
          <w:pPr>
            <w:pStyle w:val="C5B7616BACD14CC4A99AA1FE878639066"/>
          </w:pPr>
          <w:r w:rsidRPr="00064F11">
            <w:rPr>
              <w:color w:val="808080"/>
            </w:rPr>
            <w:t>Choose an item.</w:t>
          </w:r>
        </w:p>
      </w:docPartBody>
    </w:docPart>
    <w:docPart>
      <w:docPartPr>
        <w:name w:val="922BA13C5ABD4B5E97A40E670B572827"/>
        <w:category>
          <w:name w:val="General"/>
          <w:gallery w:val="placeholder"/>
        </w:category>
        <w:types>
          <w:type w:val="bbPlcHdr"/>
        </w:types>
        <w:behaviors>
          <w:behavior w:val="content"/>
        </w:behaviors>
        <w:guid w:val="{6ECBBA1F-2190-40D1-AA3B-2B53C6FAA447}"/>
      </w:docPartPr>
      <w:docPartBody>
        <w:p w:rsidR="00F72E91" w:rsidRDefault="00F72E91" w:rsidP="00F72E91">
          <w:pPr>
            <w:pStyle w:val="922BA13C5ABD4B5E97A40E670B5728276"/>
          </w:pPr>
          <w:r w:rsidRPr="00064F11">
            <w:rPr>
              <w:rFonts w:eastAsiaTheme="minorEastAsia"/>
              <w:color w:val="808080"/>
              <w:sz w:val="24"/>
              <w:szCs w:val="24"/>
            </w:rPr>
            <w:t>Click or tap here to enter text.</w:t>
          </w:r>
        </w:p>
      </w:docPartBody>
    </w:docPart>
    <w:docPart>
      <w:docPartPr>
        <w:name w:val="B31AD33269F447F6849A87B81993E285"/>
        <w:category>
          <w:name w:val="General"/>
          <w:gallery w:val="placeholder"/>
        </w:category>
        <w:types>
          <w:type w:val="bbPlcHdr"/>
        </w:types>
        <w:behaviors>
          <w:behavior w:val="content"/>
        </w:behaviors>
        <w:guid w:val="{78815105-BFB8-4DE1-A2F6-C54F25CFAF40}"/>
      </w:docPartPr>
      <w:docPartBody>
        <w:p w:rsidR="00F72E91" w:rsidRDefault="00F72E91" w:rsidP="00F72E91">
          <w:pPr>
            <w:pStyle w:val="B31AD33269F447F6849A87B81993E2856"/>
          </w:pPr>
          <w:r w:rsidRPr="00064F11">
            <w:rPr>
              <w:rFonts w:eastAsiaTheme="minorEastAsia"/>
              <w:color w:val="808080"/>
              <w:sz w:val="24"/>
              <w:szCs w:val="24"/>
            </w:rPr>
            <w:t>Click or tap here to enter text.</w:t>
          </w:r>
        </w:p>
      </w:docPartBody>
    </w:docPart>
    <w:docPart>
      <w:docPartPr>
        <w:name w:val="3A9C51F62A3B4CA287E29F6B1F7BFD32"/>
        <w:category>
          <w:name w:val="General"/>
          <w:gallery w:val="placeholder"/>
        </w:category>
        <w:types>
          <w:type w:val="bbPlcHdr"/>
        </w:types>
        <w:behaviors>
          <w:behavior w:val="content"/>
        </w:behaviors>
        <w:guid w:val="{63826798-CDE8-4CF2-A448-3D57A90665A0}"/>
      </w:docPartPr>
      <w:docPartBody>
        <w:p w:rsidR="00F72E91" w:rsidRDefault="00F72E91" w:rsidP="00F72E91">
          <w:pPr>
            <w:pStyle w:val="3A9C51F62A3B4CA287E29F6B1F7BFD326"/>
          </w:pPr>
          <w:r w:rsidRPr="00064F11">
            <w:rPr>
              <w:rFonts w:eastAsiaTheme="minorEastAsia"/>
              <w:color w:val="808080"/>
              <w:sz w:val="24"/>
              <w:szCs w:val="24"/>
            </w:rPr>
            <w:t>Click or tap here to enter text.</w:t>
          </w:r>
        </w:p>
      </w:docPartBody>
    </w:docPart>
    <w:docPart>
      <w:docPartPr>
        <w:name w:val="3A33413CD78C47EEA3E7BF651BB2A309"/>
        <w:category>
          <w:name w:val="General"/>
          <w:gallery w:val="placeholder"/>
        </w:category>
        <w:types>
          <w:type w:val="bbPlcHdr"/>
        </w:types>
        <w:behaviors>
          <w:behavior w:val="content"/>
        </w:behaviors>
        <w:guid w:val="{A5D5E2C5-1800-4DDF-ACAF-6563DC114E3D}"/>
      </w:docPartPr>
      <w:docPartBody>
        <w:p w:rsidR="00F72E91" w:rsidRDefault="00F72E91" w:rsidP="00F72E91">
          <w:pPr>
            <w:pStyle w:val="3A33413CD78C47EEA3E7BF651BB2A3096"/>
          </w:pPr>
          <w:r w:rsidRPr="00064F11">
            <w:rPr>
              <w:color w:val="808080"/>
            </w:rPr>
            <w:t>Choose an item.</w:t>
          </w:r>
        </w:p>
      </w:docPartBody>
    </w:docPart>
    <w:docPart>
      <w:docPartPr>
        <w:name w:val="9DB26E0F07DB45D1A78EEECE1ABF0645"/>
        <w:category>
          <w:name w:val="General"/>
          <w:gallery w:val="placeholder"/>
        </w:category>
        <w:types>
          <w:type w:val="bbPlcHdr"/>
        </w:types>
        <w:behaviors>
          <w:behavior w:val="content"/>
        </w:behaviors>
        <w:guid w:val="{7F732F3C-C799-4EBA-A3BE-EC414386E704}"/>
      </w:docPartPr>
      <w:docPartBody>
        <w:p w:rsidR="00F72E91" w:rsidRDefault="00F72E91" w:rsidP="00F72E91">
          <w:pPr>
            <w:pStyle w:val="9DB26E0F07DB45D1A78EEECE1ABF06456"/>
          </w:pPr>
          <w:r w:rsidRPr="00064F11">
            <w:rPr>
              <w:color w:val="808080"/>
            </w:rPr>
            <w:t>Choose an item.</w:t>
          </w:r>
        </w:p>
      </w:docPartBody>
    </w:docPart>
    <w:docPart>
      <w:docPartPr>
        <w:name w:val="01A7D69C8C4B44E4968062A7D170E69B"/>
        <w:category>
          <w:name w:val="General"/>
          <w:gallery w:val="placeholder"/>
        </w:category>
        <w:types>
          <w:type w:val="bbPlcHdr"/>
        </w:types>
        <w:behaviors>
          <w:behavior w:val="content"/>
        </w:behaviors>
        <w:guid w:val="{8A38FCA8-0168-4306-A1D9-43CF1912D7AE}"/>
      </w:docPartPr>
      <w:docPartBody>
        <w:p w:rsidR="00F72E91" w:rsidRDefault="00F72E91" w:rsidP="00F72E91">
          <w:pPr>
            <w:pStyle w:val="01A7D69C8C4B44E4968062A7D170E69B6"/>
          </w:pPr>
          <w:r w:rsidRPr="00064F11">
            <w:rPr>
              <w:rFonts w:eastAsiaTheme="minorEastAsia"/>
              <w:color w:val="808080"/>
              <w:sz w:val="24"/>
              <w:szCs w:val="24"/>
            </w:rPr>
            <w:t>Click or tap here to enter text.</w:t>
          </w:r>
        </w:p>
      </w:docPartBody>
    </w:docPart>
    <w:docPart>
      <w:docPartPr>
        <w:name w:val="54C16473A46A4A31A8BC7CD1FB26BE83"/>
        <w:category>
          <w:name w:val="General"/>
          <w:gallery w:val="placeholder"/>
        </w:category>
        <w:types>
          <w:type w:val="bbPlcHdr"/>
        </w:types>
        <w:behaviors>
          <w:behavior w:val="content"/>
        </w:behaviors>
        <w:guid w:val="{DB471583-7823-4432-B4DD-3D738EF5E163}"/>
      </w:docPartPr>
      <w:docPartBody>
        <w:p w:rsidR="00F72E91" w:rsidRDefault="00F72E91" w:rsidP="00F72E91">
          <w:pPr>
            <w:pStyle w:val="54C16473A46A4A31A8BC7CD1FB26BE836"/>
          </w:pPr>
          <w:r w:rsidRPr="00064F11">
            <w:rPr>
              <w:rFonts w:eastAsiaTheme="minorEastAsia"/>
              <w:color w:val="808080"/>
              <w:sz w:val="24"/>
              <w:szCs w:val="24"/>
            </w:rPr>
            <w:t>Click or tap here to enter text.</w:t>
          </w:r>
        </w:p>
      </w:docPartBody>
    </w:docPart>
    <w:docPart>
      <w:docPartPr>
        <w:name w:val="F2D4CA2E3E08484CB2B1EBB721CB5076"/>
        <w:category>
          <w:name w:val="General"/>
          <w:gallery w:val="placeholder"/>
        </w:category>
        <w:types>
          <w:type w:val="bbPlcHdr"/>
        </w:types>
        <w:behaviors>
          <w:behavior w:val="content"/>
        </w:behaviors>
        <w:guid w:val="{DB308D7B-052C-4857-9646-5FDDFF364661}"/>
      </w:docPartPr>
      <w:docPartBody>
        <w:p w:rsidR="00F72E91" w:rsidRDefault="00F72E91" w:rsidP="00F72E91">
          <w:pPr>
            <w:pStyle w:val="F2D4CA2E3E08484CB2B1EBB721CB50766"/>
          </w:pPr>
          <w:r w:rsidRPr="00064F11">
            <w:rPr>
              <w:rFonts w:eastAsiaTheme="minorEastAsia"/>
              <w:color w:val="808080"/>
              <w:sz w:val="24"/>
              <w:szCs w:val="24"/>
            </w:rPr>
            <w:t>Click or tap here to enter text.</w:t>
          </w:r>
        </w:p>
      </w:docPartBody>
    </w:docPart>
    <w:docPart>
      <w:docPartPr>
        <w:name w:val="2C324EB46A604443B91822500B675FB9"/>
        <w:category>
          <w:name w:val="General"/>
          <w:gallery w:val="placeholder"/>
        </w:category>
        <w:types>
          <w:type w:val="bbPlcHdr"/>
        </w:types>
        <w:behaviors>
          <w:behavior w:val="content"/>
        </w:behaviors>
        <w:guid w:val="{6D0B1C39-050D-488D-BBB4-266EE6F7EF15}"/>
      </w:docPartPr>
      <w:docPartBody>
        <w:p w:rsidR="00F72E91" w:rsidRDefault="00F72E91" w:rsidP="00F72E91">
          <w:pPr>
            <w:pStyle w:val="2C324EB46A604443B91822500B675FB96"/>
          </w:pPr>
          <w:r w:rsidRPr="00064F11">
            <w:rPr>
              <w:color w:val="808080"/>
            </w:rPr>
            <w:t>Choose an item.</w:t>
          </w:r>
        </w:p>
      </w:docPartBody>
    </w:docPart>
    <w:docPart>
      <w:docPartPr>
        <w:name w:val="8F9F1E4A70B2471A8D12A5EE5782FC28"/>
        <w:category>
          <w:name w:val="General"/>
          <w:gallery w:val="placeholder"/>
        </w:category>
        <w:types>
          <w:type w:val="bbPlcHdr"/>
        </w:types>
        <w:behaviors>
          <w:behavior w:val="content"/>
        </w:behaviors>
        <w:guid w:val="{EB6519DA-8E81-4243-A117-E18F1AE07D42}"/>
      </w:docPartPr>
      <w:docPartBody>
        <w:p w:rsidR="00F72E91" w:rsidRDefault="00F72E91" w:rsidP="00F72E91">
          <w:pPr>
            <w:pStyle w:val="8F9F1E4A70B2471A8D12A5EE5782FC286"/>
          </w:pPr>
          <w:r w:rsidRPr="00064F11">
            <w:rPr>
              <w:color w:val="808080"/>
            </w:rPr>
            <w:t>Choose an item.</w:t>
          </w:r>
        </w:p>
      </w:docPartBody>
    </w:docPart>
    <w:docPart>
      <w:docPartPr>
        <w:name w:val="A875139F947749D8B4C8FAB70930ED3B"/>
        <w:category>
          <w:name w:val="General"/>
          <w:gallery w:val="placeholder"/>
        </w:category>
        <w:types>
          <w:type w:val="bbPlcHdr"/>
        </w:types>
        <w:behaviors>
          <w:behavior w:val="content"/>
        </w:behaviors>
        <w:guid w:val="{F1CCC79D-19C0-4DDD-A795-2DC687C9784D}"/>
      </w:docPartPr>
      <w:docPartBody>
        <w:p w:rsidR="00F72E91" w:rsidRDefault="00F72E91" w:rsidP="00F72E91">
          <w:pPr>
            <w:pStyle w:val="A875139F947749D8B4C8FAB70930ED3B6"/>
          </w:pPr>
          <w:r w:rsidRPr="00064F11">
            <w:rPr>
              <w:rFonts w:eastAsiaTheme="minorEastAsia"/>
              <w:color w:val="808080"/>
              <w:sz w:val="24"/>
              <w:szCs w:val="24"/>
            </w:rPr>
            <w:t>Click or tap here to enter text.</w:t>
          </w:r>
        </w:p>
      </w:docPartBody>
    </w:docPart>
    <w:docPart>
      <w:docPartPr>
        <w:name w:val="92A01ACEDFE44F2B9F2D9C2F1F27A992"/>
        <w:category>
          <w:name w:val="General"/>
          <w:gallery w:val="placeholder"/>
        </w:category>
        <w:types>
          <w:type w:val="bbPlcHdr"/>
        </w:types>
        <w:behaviors>
          <w:behavior w:val="content"/>
        </w:behaviors>
        <w:guid w:val="{AF275DD5-6988-4F6C-B9A5-CD101983D7ED}"/>
      </w:docPartPr>
      <w:docPartBody>
        <w:p w:rsidR="00F72E91" w:rsidRDefault="00F72E91" w:rsidP="00F72E91">
          <w:pPr>
            <w:pStyle w:val="92A01ACEDFE44F2B9F2D9C2F1F27A9926"/>
          </w:pPr>
          <w:r w:rsidRPr="00064F11">
            <w:rPr>
              <w:rFonts w:eastAsiaTheme="minorEastAsia"/>
              <w:color w:val="808080"/>
              <w:sz w:val="24"/>
              <w:szCs w:val="24"/>
            </w:rPr>
            <w:t>Click or tap here to enter text.</w:t>
          </w:r>
        </w:p>
      </w:docPartBody>
    </w:docPart>
    <w:docPart>
      <w:docPartPr>
        <w:name w:val="A18F1E14A3704438BC75066824DBC383"/>
        <w:category>
          <w:name w:val="General"/>
          <w:gallery w:val="placeholder"/>
        </w:category>
        <w:types>
          <w:type w:val="bbPlcHdr"/>
        </w:types>
        <w:behaviors>
          <w:behavior w:val="content"/>
        </w:behaviors>
        <w:guid w:val="{19F411A1-0587-4EE4-A2B5-87F228B55A93}"/>
      </w:docPartPr>
      <w:docPartBody>
        <w:p w:rsidR="00F72E91" w:rsidRDefault="00F72E91" w:rsidP="00F72E91">
          <w:pPr>
            <w:pStyle w:val="A18F1E14A3704438BC75066824DBC3836"/>
          </w:pPr>
          <w:r w:rsidRPr="00064F11">
            <w:rPr>
              <w:rFonts w:eastAsiaTheme="minorEastAsia"/>
              <w:color w:val="808080"/>
              <w:sz w:val="24"/>
              <w:szCs w:val="24"/>
            </w:rPr>
            <w:t>Click or tap here to enter text.</w:t>
          </w:r>
        </w:p>
      </w:docPartBody>
    </w:docPart>
    <w:docPart>
      <w:docPartPr>
        <w:name w:val="1044FEAB5ECA431AA06D5B33C45A519F"/>
        <w:category>
          <w:name w:val="General"/>
          <w:gallery w:val="placeholder"/>
        </w:category>
        <w:types>
          <w:type w:val="bbPlcHdr"/>
        </w:types>
        <w:behaviors>
          <w:behavior w:val="content"/>
        </w:behaviors>
        <w:guid w:val="{4AA2E54C-1D1E-4626-81B7-456B4BEE0916}"/>
      </w:docPartPr>
      <w:docPartBody>
        <w:p w:rsidR="00F72E91" w:rsidRDefault="00F72E91" w:rsidP="00F72E91">
          <w:pPr>
            <w:pStyle w:val="1044FEAB5ECA431AA06D5B33C45A519F6"/>
          </w:pPr>
          <w:r w:rsidRPr="00064F11">
            <w:rPr>
              <w:color w:val="808080"/>
            </w:rPr>
            <w:t>Choose an item.</w:t>
          </w:r>
        </w:p>
      </w:docPartBody>
    </w:docPart>
    <w:docPart>
      <w:docPartPr>
        <w:name w:val="AE8D4A4F1C804EA792E43A38119687D0"/>
        <w:category>
          <w:name w:val="General"/>
          <w:gallery w:val="placeholder"/>
        </w:category>
        <w:types>
          <w:type w:val="bbPlcHdr"/>
        </w:types>
        <w:behaviors>
          <w:behavior w:val="content"/>
        </w:behaviors>
        <w:guid w:val="{CDBB770F-8C87-4881-BAA7-F1E34809B543}"/>
      </w:docPartPr>
      <w:docPartBody>
        <w:p w:rsidR="00F72E91" w:rsidRDefault="00F72E91" w:rsidP="00F72E91">
          <w:pPr>
            <w:pStyle w:val="AE8D4A4F1C804EA792E43A38119687D06"/>
          </w:pPr>
          <w:r w:rsidRPr="00064F11">
            <w:rPr>
              <w:color w:val="808080"/>
            </w:rPr>
            <w:t>Choose an item.</w:t>
          </w:r>
        </w:p>
      </w:docPartBody>
    </w:docPart>
    <w:docPart>
      <w:docPartPr>
        <w:name w:val="BB19ED83AF3A4D0E83AAF7CF6986471D"/>
        <w:category>
          <w:name w:val="General"/>
          <w:gallery w:val="placeholder"/>
        </w:category>
        <w:types>
          <w:type w:val="bbPlcHdr"/>
        </w:types>
        <w:behaviors>
          <w:behavior w:val="content"/>
        </w:behaviors>
        <w:guid w:val="{0B87F11E-EFE3-4FFA-80BC-E2195AAF537E}"/>
      </w:docPartPr>
      <w:docPartBody>
        <w:p w:rsidR="00F72E91" w:rsidRDefault="00F72E91" w:rsidP="00F72E91">
          <w:pPr>
            <w:pStyle w:val="BB19ED83AF3A4D0E83AAF7CF6986471D6"/>
          </w:pPr>
          <w:r w:rsidRPr="00064F11">
            <w:rPr>
              <w:rFonts w:eastAsiaTheme="minorEastAsia"/>
              <w:color w:val="808080"/>
              <w:sz w:val="24"/>
              <w:szCs w:val="24"/>
            </w:rPr>
            <w:t>Click or tap here to enter text.</w:t>
          </w:r>
        </w:p>
      </w:docPartBody>
    </w:docPart>
    <w:docPart>
      <w:docPartPr>
        <w:name w:val="53D687D160CE4858B3267A2CF4406500"/>
        <w:category>
          <w:name w:val="General"/>
          <w:gallery w:val="placeholder"/>
        </w:category>
        <w:types>
          <w:type w:val="bbPlcHdr"/>
        </w:types>
        <w:behaviors>
          <w:behavior w:val="content"/>
        </w:behaviors>
        <w:guid w:val="{B57CA552-C75E-4D07-99B2-B2780B013904}"/>
      </w:docPartPr>
      <w:docPartBody>
        <w:p w:rsidR="00F72E91" w:rsidRDefault="00F72E91" w:rsidP="00F72E91">
          <w:pPr>
            <w:pStyle w:val="53D687D160CE4858B3267A2CF44065006"/>
          </w:pPr>
          <w:r w:rsidRPr="00064F11">
            <w:rPr>
              <w:rFonts w:eastAsiaTheme="minorEastAsia"/>
              <w:color w:val="808080"/>
              <w:sz w:val="24"/>
              <w:szCs w:val="24"/>
            </w:rPr>
            <w:t>Click or tap here to enter text.</w:t>
          </w:r>
        </w:p>
      </w:docPartBody>
    </w:docPart>
    <w:docPart>
      <w:docPartPr>
        <w:name w:val="183500F7BD04466ABC06CE58DB438C56"/>
        <w:category>
          <w:name w:val="General"/>
          <w:gallery w:val="placeholder"/>
        </w:category>
        <w:types>
          <w:type w:val="bbPlcHdr"/>
        </w:types>
        <w:behaviors>
          <w:behavior w:val="content"/>
        </w:behaviors>
        <w:guid w:val="{0B181271-6CDE-45CD-95B8-06282816324D}"/>
      </w:docPartPr>
      <w:docPartBody>
        <w:p w:rsidR="00F72E91" w:rsidRDefault="00F72E91" w:rsidP="00F72E91">
          <w:pPr>
            <w:pStyle w:val="183500F7BD04466ABC06CE58DB438C566"/>
          </w:pPr>
          <w:r w:rsidRPr="00064F11">
            <w:rPr>
              <w:rFonts w:eastAsiaTheme="minorEastAsia"/>
              <w:color w:val="808080"/>
              <w:sz w:val="24"/>
              <w:szCs w:val="24"/>
            </w:rPr>
            <w:t>Click or tap here to enter text.</w:t>
          </w:r>
        </w:p>
      </w:docPartBody>
    </w:docPart>
    <w:docPart>
      <w:docPartPr>
        <w:name w:val="5EA20B28D19240FD8A141A4C08A2A407"/>
        <w:category>
          <w:name w:val="General"/>
          <w:gallery w:val="placeholder"/>
        </w:category>
        <w:types>
          <w:type w:val="bbPlcHdr"/>
        </w:types>
        <w:behaviors>
          <w:behavior w:val="content"/>
        </w:behaviors>
        <w:guid w:val="{9D99A429-5081-48BB-BC57-39D8126F67B1}"/>
      </w:docPartPr>
      <w:docPartBody>
        <w:p w:rsidR="00F72E91" w:rsidRDefault="00F72E91" w:rsidP="00F72E91">
          <w:pPr>
            <w:pStyle w:val="5EA20B28D19240FD8A141A4C08A2A4076"/>
          </w:pPr>
          <w:r w:rsidRPr="00064F11">
            <w:rPr>
              <w:color w:val="808080"/>
            </w:rPr>
            <w:t>Choose an item.</w:t>
          </w:r>
        </w:p>
      </w:docPartBody>
    </w:docPart>
    <w:docPart>
      <w:docPartPr>
        <w:name w:val="F3476118788D496BBC3CE93CA33C44D2"/>
        <w:category>
          <w:name w:val="General"/>
          <w:gallery w:val="placeholder"/>
        </w:category>
        <w:types>
          <w:type w:val="bbPlcHdr"/>
        </w:types>
        <w:behaviors>
          <w:behavior w:val="content"/>
        </w:behaviors>
        <w:guid w:val="{AAB0BA6F-18F5-4ADE-9883-39BB388D7064}"/>
      </w:docPartPr>
      <w:docPartBody>
        <w:p w:rsidR="00F72E91" w:rsidRDefault="00F72E91" w:rsidP="00F72E91">
          <w:pPr>
            <w:pStyle w:val="F3476118788D496BBC3CE93CA33C44D26"/>
          </w:pPr>
          <w:r w:rsidRPr="00064F11">
            <w:rPr>
              <w:color w:val="808080"/>
            </w:rPr>
            <w:t>Choose an item.</w:t>
          </w:r>
        </w:p>
      </w:docPartBody>
    </w:docPart>
    <w:docPart>
      <w:docPartPr>
        <w:name w:val="69EE1D64537C40A8A9F8D7ADA617BE27"/>
        <w:category>
          <w:name w:val="General"/>
          <w:gallery w:val="placeholder"/>
        </w:category>
        <w:types>
          <w:type w:val="bbPlcHdr"/>
        </w:types>
        <w:behaviors>
          <w:behavior w:val="content"/>
        </w:behaviors>
        <w:guid w:val="{F6557FB3-0E66-40FB-9580-FC74D45F3DC2}"/>
      </w:docPartPr>
      <w:docPartBody>
        <w:p w:rsidR="00F72E91" w:rsidRDefault="00F72E91" w:rsidP="00F72E91">
          <w:pPr>
            <w:pStyle w:val="69EE1D64537C40A8A9F8D7ADA617BE276"/>
          </w:pPr>
          <w:r w:rsidRPr="00064F11">
            <w:rPr>
              <w:rFonts w:eastAsiaTheme="minorEastAsia"/>
              <w:color w:val="808080"/>
              <w:sz w:val="24"/>
              <w:szCs w:val="24"/>
            </w:rPr>
            <w:t>Click or tap here to enter text.</w:t>
          </w:r>
        </w:p>
      </w:docPartBody>
    </w:docPart>
    <w:docPart>
      <w:docPartPr>
        <w:name w:val="C519C8F73CB446998AB8EB8D53ACDD5A"/>
        <w:category>
          <w:name w:val="General"/>
          <w:gallery w:val="placeholder"/>
        </w:category>
        <w:types>
          <w:type w:val="bbPlcHdr"/>
        </w:types>
        <w:behaviors>
          <w:behavior w:val="content"/>
        </w:behaviors>
        <w:guid w:val="{6EB87380-4257-449B-9555-81215C4C378B}"/>
      </w:docPartPr>
      <w:docPartBody>
        <w:p w:rsidR="00F72E91" w:rsidRDefault="00F72E91" w:rsidP="00F72E91">
          <w:pPr>
            <w:pStyle w:val="C519C8F73CB446998AB8EB8D53ACDD5A6"/>
          </w:pPr>
          <w:r w:rsidRPr="00064F11">
            <w:rPr>
              <w:rFonts w:eastAsiaTheme="minorEastAsia"/>
              <w:color w:val="808080"/>
              <w:sz w:val="24"/>
              <w:szCs w:val="24"/>
            </w:rPr>
            <w:t>Click or tap here to enter text.</w:t>
          </w:r>
        </w:p>
      </w:docPartBody>
    </w:docPart>
    <w:docPart>
      <w:docPartPr>
        <w:name w:val="AE8C3CCB87D245DEAFED3FDB757DF7B9"/>
        <w:category>
          <w:name w:val="General"/>
          <w:gallery w:val="placeholder"/>
        </w:category>
        <w:types>
          <w:type w:val="bbPlcHdr"/>
        </w:types>
        <w:behaviors>
          <w:behavior w:val="content"/>
        </w:behaviors>
        <w:guid w:val="{BA3CF428-C0DA-4F1C-B136-9F3210DC3F5E}"/>
      </w:docPartPr>
      <w:docPartBody>
        <w:p w:rsidR="00F72E91" w:rsidRDefault="00F72E91" w:rsidP="00F72E91">
          <w:pPr>
            <w:pStyle w:val="AE8C3CCB87D245DEAFED3FDB757DF7B96"/>
          </w:pPr>
          <w:r w:rsidRPr="00064F11">
            <w:rPr>
              <w:rFonts w:eastAsiaTheme="minorEastAsia"/>
              <w:color w:val="808080"/>
              <w:sz w:val="24"/>
              <w:szCs w:val="24"/>
            </w:rPr>
            <w:t>Click or tap here to enter text.</w:t>
          </w:r>
        </w:p>
      </w:docPartBody>
    </w:docPart>
    <w:docPart>
      <w:docPartPr>
        <w:name w:val="10915375A9664604966DEF30ADA64152"/>
        <w:category>
          <w:name w:val="General"/>
          <w:gallery w:val="placeholder"/>
        </w:category>
        <w:types>
          <w:type w:val="bbPlcHdr"/>
        </w:types>
        <w:behaviors>
          <w:behavior w:val="content"/>
        </w:behaviors>
        <w:guid w:val="{1728F0B2-B9AE-4C9C-AA88-F453D4316FAE}"/>
      </w:docPartPr>
      <w:docPartBody>
        <w:p w:rsidR="00F72E91" w:rsidRDefault="00F72E91" w:rsidP="00F72E91">
          <w:pPr>
            <w:pStyle w:val="10915375A9664604966DEF30ADA641526"/>
          </w:pPr>
          <w:r w:rsidRPr="00064F11">
            <w:rPr>
              <w:color w:val="808080"/>
            </w:rPr>
            <w:t>Choose an item.</w:t>
          </w:r>
        </w:p>
      </w:docPartBody>
    </w:docPart>
    <w:docPart>
      <w:docPartPr>
        <w:name w:val="7E8A40E16F2943AF93B43DE28CA5ACC4"/>
        <w:category>
          <w:name w:val="General"/>
          <w:gallery w:val="placeholder"/>
        </w:category>
        <w:types>
          <w:type w:val="bbPlcHdr"/>
        </w:types>
        <w:behaviors>
          <w:behavior w:val="content"/>
        </w:behaviors>
        <w:guid w:val="{AB1A24EC-B815-4FA4-86CA-DFFFF57A6C46}"/>
      </w:docPartPr>
      <w:docPartBody>
        <w:p w:rsidR="00F72E91" w:rsidRDefault="00F72E91" w:rsidP="00F72E91">
          <w:pPr>
            <w:pStyle w:val="7E8A40E16F2943AF93B43DE28CA5ACC46"/>
          </w:pPr>
          <w:r w:rsidRPr="00064F11">
            <w:rPr>
              <w:color w:val="808080"/>
            </w:rPr>
            <w:t>Choose an item.</w:t>
          </w:r>
        </w:p>
      </w:docPartBody>
    </w:docPart>
    <w:docPart>
      <w:docPartPr>
        <w:name w:val="AF71EBA9F2204A6C94467C199D47D114"/>
        <w:category>
          <w:name w:val="General"/>
          <w:gallery w:val="placeholder"/>
        </w:category>
        <w:types>
          <w:type w:val="bbPlcHdr"/>
        </w:types>
        <w:behaviors>
          <w:behavior w:val="content"/>
        </w:behaviors>
        <w:guid w:val="{90BDE511-DB6E-4EEB-9420-163A767FD7DB}"/>
      </w:docPartPr>
      <w:docPartBody>
        <w:p w:rsidR="00F72E91" w:rsidRDefault="00F72E91" w:rsidP="00F72E91">
          <w:pPr>
            <w:pStyle w:val="AF71EBA9F2204A6C94467C199D47D1146"/>
          </w:pPr>
          <w:r w:rsidRPr="00064F11">
            <w:rPr>
              <w:rFonts w:eastAsiaTheme="minorEastAsia"/>
              <w:color w:val="808080"/>
              <w:sz w:val="24"/>
              <w:szCs w:val="24"/>
            </w:rPr>
            <w:t>Click or tap here to enter text.</w:t>
          </w:r>
        </w:p>
      </w:docPartBody>
    </w:docPart>
    <w:docPart>
      <w:docPartPr>
        <w:name w:val="4365A78BBA854BACB25FED7FA3E70B6A"/>
        <w:category>
          <w:name w:val="General"/>
          <w:gallery w:val="placeholder"/>
        </w:category>
        <w:types>
          <w:type w:val="bbPlcHdr"/>
        </w:types>
        <w:behaviors>
          <w:behavior w:val="content"/>
        </w:behaviors>
        <w:guid w:val="{4D157438-A39B-4881-BD77-071CCAEB748C}"/>
      </w:docPartPr>
      <w:docPartBody>
        <w:p w:rsidR="00F72E91" w:rsidRDefault="00F72E91" w:rsidP="00F72E91">
          <w:pPr>
            <w:pStyle w:val="4365A78BBA854BACB25FED7FA3E70B6A6"/>
          </w:pPr>
          <w:r w:rsidRPr="00064F11">
            <w:rPr>
              <w:rFonts w:eastAsiaTheme="minorEastAsia"/>
              <w:color w:val="808080"/>
              <w:sz w:val="24"/>
              <w:szCs w:val="24"/>
            </w:rPr>
            <w:t>Click or tap here to enter text.</w:t>
          </w:r>
        </w:p>
      </w:docPartBody>
    </w:docPart>
    <w:docPart>
      <w:docPartPr>
        <w:name w:val="6791F01BA98D49EC83BB4003E26D420B"/>
        <w:category>
          <w:name w:val="General"/>
          <w:gallery w:val="placeholder"/>
        </w:category>
        <w:types>
          <w:type w:val="bbPlcHdr"/>
        </w:types>
        <w:behaviors>
          <w:behavior w:val="content"/>
        </w:behaviors>
        <w:guid w:val="{A7974FFF-44A2-43D0-A8B9-B8F931E3A3D2}"/>
      </w:docPartPr>
      <w:docPartBody>
        <w:p w:rsidR="00F72E91" w:rsidRDefault="00F72E91" w:rsidP="00F72E91">
          <w:pPr>
            <w:pStyle w:val="6791F01BA98D49EC83BB4003E26D420B6"/>
          </w:pPr>
          <w:r w:rsidRPr="00064F11">
            <w:rPr>
              <w:rFonts w:eastAsiaTheme="minorEastAsia"/>
              <w:color w:val="808080"/>
              <w:sz w:val="24"/>
              <w:szCs w:val="24"/>
            </w:rPr>
            <w:t>Click or tap here to enter text.</w:t>
          </w:r>
        </w:p>
      </w:docPartBody>
    </w:docPart>
    <w:docPart>
      <w:docPartPr>
        <w:name w:val="523ED5D8FBA348C5BAC170EF75E6F3B0"/>
        <w:category>
          <w:name w:val="General"/>
          <w:gallery w:val="placeholder"/>
        </w:category>
        <w:types>
          <w:type w:val="bbPlcHdr"/>
        </w:types>
        <w:behaviors>
          <w:behavior w:val="content"/>
        </w:behaviors>
        <w:guid w:val="{06BE8BD2-823F-485E-9AED-48C1D8F60C07}"/>
      </w:docPartPr>
      <w:docPartBody>
        <w:p w:rsidR="00F72E91" w:rsidRDefault="00F72E91" w:rsidP="00F72E91">
          <w:pPr>
            <w:pStyle w:val="523ED5D8FBA348C5BAC170EF75E6F3B06"/>
          </w:pPr>
          <w:r w:rsidRPr="00064F11">
            <w:rPr>
              <w:color w:val="808080"/>
            </w:rPr>
            <w:t>Choose an item.</w:t>
          </w:r>
        </w:p>
      </w:docPartBody>
    </w:docPart>
    <w:docPart>
      <w:docPartPr>
        <w:name w:val="CB99EFF14FFB48ACAE947CBEF1D5D91D"/>
        <w:category>
          <w:name w:val="General"/>
          <w:gallery w:val="placeholder"/>
        </w:category>
        <w:types>
          <w:type w:val="bbPlcHdr"/>
        </w:types>
        <w:behaviors>
          <w:behavior w:val="content"/>
        </w:behaviors>
        <w:guid w:val="{27869D7A-7186-470F-8FA1-0752DB1824D7}"/>
      </w:docPartPr>
      <w:docPartBody>
        <w:p w:rsidR="00F72E91" w:rsidRDefault="00F72E91" w:rsidP="00F72E91">
          <w:pPr>
            <w:pStyle w:val="CB99EFF14FFB48ACAE947CBEF1D5D91D6"/>
          </w:pPr>
          <w:r w:rsidRPr="00064F11">
            <w:rPr>
              <w:color w:val="808080"/>
            </w:rPr>
            <w:t>Choose an item.</w:t>
          </w:r>
        </w:p>
      </w:docPartBody>
    </w:docPart>
    <w:docPart>
      <w:docPartPr>
        <w:name w:val="BA15243844D94BA9AB735B2A434C9854"/>
        <w:category>
          <w:name w:val="General"/>
          <w:gallery w:val="placeholder"/>
        </w:category>
        <w:types>
          <w:type w:val="bbPlcHdr"/>
        </w:types>
        <w:behaviors>
          <w:behavior w:val="content"/>
        </w:behaviors>
        <w:guid w:val="{F2E07E58-1C69-468A-916E-EB1D2E445A3C}"/>
      </w:docPartPr>
      <w:docPartBody>
        <w:p w:rsidR="00F72E91" w:rsidRDefault="00F72E91" w:rsidP="00F72E91">
          <w:pPr>
            <w:pStyle w:val="BA15243844D94BA9AB735B2A434C98546"/>
          </w:pPr>
          <w:r w:rsidRPr="00064F11">
            <w:rPr>
              <w:rFonts w:eastAsiaTheme="minorEastAsia"/>
              <w:color w:val="808080"/>
              <w:sz w:val="24"/>
              <w:szCs w:val="24"/>
            </w:rPr>
            <w:t>Click or tap here to enter text.</w:t>
          </w:r>
        </w:p>
      </w:docPartBody>
    </w:docPart>
    <w:docPart>
      <w:docPartPr>
        <w:name w:val="0A16F5D790D44882BAD23ED299E3A762"/>
        <w:category>
          <w:name w:val="General"/>
          <w:gallery w:val="placeholder"/>
        </w:category>
        <w:types>
          <w:type w:val="bbPlcHdr"/>
        </w:types>
        <w:behaviors>
          <w:behavior w:val="content"/>
        </w:behaviors>
        <w:guid w:val="{B6775CF8-09AA-46FF-9C96-E3CE9D2918B3}"/>
      </w:docPartPr>
      <w:docPartBody>
        <w:p w:rsidR="00F72E91" w:rsidRDefault="00F72E91" w:rsidP="00F72E91">
          <w:pPr>
            <w:pStyle w:val="0A16F5D790D44882BAD23ED299E3A7626"/>
          </w:pPr>
          <w:r w:rsidRPr="00064F11">
            <w:rPr>
              <w:rFonts w:eastAsiaTheme="minorEastAsia"/>
              <w:color w:val="808080"/>
              <w:sz w:val="24"/>
              <w:szCs w:val="24"/>
            </w:rPr>
            <w:t>Click or tap here to enter text.</w:t>
          </w:r>
        </w:p>
      </w:docPartBody>
    </w:docPart>
    <w:docPart>
      <w:docPartPr>
        <w:name w:val="C8C7731740D349058FC00D9F6212CD3A"/>
        <w:category>
          <w:name w:val="General"/>
          <w:gallery w:val="placeholder"/>
        </w:category>
        <w:types>
          <w:type w:val="bbPlcHdr"/>
        </w:types>
        <w:behaviors>
          <w:behavior w:val="content"/>
        </w:behaviors>
        <w:guid w:val="{CC979A75-C8DC-43AD-BF1D-37022F7B70BE}"/>
      </w:docPartPr>
      <w:docPartBody>
        <w:p w:rsidR="00F72E91" w:rsidRDefault="00F72E91" w:rsidP="00F72E91">
          <w:pPr>
            <w:pStyle w:val="C8C7731740D349058FC00D9F6212CD3A6"/>
          </w:pPr>
          <w:r w:rsidRPr="00064F11">
            <w:rPr>
              <w:rFonts w:eastAsiaTheme="minorEastAsia"/>
              <w:color w:val="808080"/>
              <w:sz w:val="24"/>
              <w:szCs w:val="24"/>
            </w:rPr>
            <w:t>Click or tap here to enter text.</w:t>
          </w:r>
        </w:p>
      </w:docPartBody>
    </w:docPart>
    <w:docPart>
      <w:docPartPr>
        <w:name w:val="8B48F9F2C3574F748B71CDD736145D1A"/>
        <w:category>
          <w:name w:val="General"/>
          <w:gallery w:val="placeholder"/>
        </w:category>
        <w:types>
          <w:type w:val="bbPlcHdr"/>
        </w:types>
        <w:behaviors>
          <w:behavior w:val="content"/>
        </w:behaviors>
        <w:guid w:val="{EF937B97-AE20-4044-8495-88E4915F12B8}"/>
      </w:docPartPr>
      <w:docPartBody>
        <w:p w:rsidR="00F72E91" w:rsidRDefault="00F72E91" w:rsidP="00F72E91">
          <w:pPr>
            <w:pStyle w:val="8B48F9F2C3574F748B71CDD736145D1A6"/>
          </w:pPr>
          <w:r w:rsidRPr="00064F11">
            <w:rPr>
              <w:color w:val="808080"/>
            </w:rPr>
            <w:t>Choose an item.</w:t>
          </w:r>
        </w:p>
      </w:docPartBody>
    </w:docPart>
    <w:docPart>
      <w:docPartPr>
        <w:name w:val="5D2BC6E338774176AD660ACBAC63B7BE"/>
        <w:category>
          <w:name w:val="General"/>
          <w:gallery w:val="placeholder"/>
        </w:category>
        <w:types>
          <w:type w:val="bbPlcHdr"/>
        </w:types>
        <w:behaviors>
          <w:behavior w:val="content"/>
        </w:behaviors>
        <w:guid w:val="{66C1DA35-E1DC-4261-922D-4972F9D96353}"/>
      </w:docPartPr>
      <w:docPartBody>
        <w:p w:rsidR="00F72E91" w:rsidRDefault="00F72E91" w:rsidP="00F72E91">
          <w:pPr>
            <w:pStyle w:val="5D2BC6E338774176AD660ACBAC63B7BE6"/>
          </w:pPr>
          <w:r w:rsidRPr="00064F11">
            <w:rPr>
              <w:color w:val="808080"/>
            </w:rPr>
            <w:t>Choose an item.</w:t>
          </w:r>
        </w:p>
      </w:docPartBody>
    </w:docPart>
    <w:docPart>
      <w:docPartPr>
        <w:name w:val="EFC01EDFB62742AB81BADABB84C49780"/>
        <w:category>
          <w:name w:val="General"/>
          <w:gallery w:val="placeholder"/>
        </w:category>
        <w:types>
          <w:type w:val="bbPlcHdr"/>
        </w:types>
        <w:behaviors>
          <w:behavior w:val="content"/>
        </w:behaviors>
        <w:guid w:val="{F2DC7591-874E-466A-BED5-85487E060C02}"/>
      </w:docPartPr>
      <w:docPartBody>
        <w:p w:rsidR="00F72E91" w:rsidRDefault="00F72E91" w:rsidP="00F72E91">
          <w:pPr>
            <w:pStyle w:val="EFC01EDFB62742AB81BADABB84C497806"/>
          </w:pPr>
          <w:r w:rsidRPr="00064F11">
            <w:rPr>
              <w:rFonts w:eastAsiaTheme="minorEastAsia"/>
              <w:color w:val="808080"/>
              <w:sz w:val="24"/>
              <w:szCs w:val="24"/>
            </w:rPr>
            <w:t>Click or tap here to enter text.</w:t>
          </w:r>
        </w:p>
      </w:docPartBody>
    </w:docPart>
    <w:docPart>
      <w:docPartPr>
        <w:name w:val="91FFA39DCC3C4BA190C31818B1638D7D"/>
        <w:category>
          <w:name w:val="General"/>
          <w:gallery w:val="placeholder"/>
        </w:category>
        <w:types>
          <w:type w:val="bbPlcHdr"/>
        </w:types>
        <w:behaviors>
          <w:behavior w:val="content"/>
        </w:behaviors>
        <w:guid w:val="{DE3444A7-2F1C-4E2A-BA08-4F2CB9C8C3B0}"/>
      </w:docPartPr>
      <w:docPartBody>
        <w:p w:rsidR="00F72E91" w:rsidRDefault="00F72E91" w:rsidP="00F72E91">
          <w:pPr>
            <w:pStyle w:val="91FFA39DCC3C4BA190C31818B1638D7D6"/>
          </w:pPr>
          <w:r w:rsidRPr="00064F11">
            <w:rPr>
              <w:rFonts w:eastAsiaTheme="minorEastAsia"/>
              <w:color w:val="808080"/>
              <w:sz w:val="24"/>
              <w:szCs w:val="24"/>
            </w:rPr>
            <w:t>Click or tap here to enter text.</w:t>
          </w:r>
        </w:p>
      </w:docPartBody>
    </w:docPart>
    <w:docPart>
      <w:docPartPr>
        <w:name w:val="2D8B9E5F6E28487AB3595863F84CC23E"/>
        <w:category>
          <w:name w:val="General"/>
          <w:gallery w:val="placeholder"/>
        </w:category>
        <w:types>
          <w:type w:val="bbPlcHdr"/>
        </w:types>
        <w:behaviors>
          <w:behavior w:val="content"/>
        </w:behaviors>
        <w:guid w:val="{7B66177B-5D0E-4A22-AE5D-DC2EE03D393F}"/>
      </w:docPartPr>
      <w:docPartBody>
        <w:p w:rsidR="00F72E91" w:rsidRDefault="00F72E91" w:rsidP="00F72E91">
          <w:pPr>
            <w:pStyle w:val="2D8B9E5F6E28487AB3595863F84CC23E6"/>
          </w:pPr>
          <w:r w:rsidRPr="00064F11">
            <w:rPr>
              <w:color w:val="808080"/>
            </w:rPr>
            <w:t>Click or tap here to enter text.</w:t>
          </w:r>
        </w:p>
      </w:docPartBody>
    </w:docPart>
    <w:docPart>
      <w:docPartPr>
        <w:name w:val="E818E4FADF1D45109F00D88481D62880"/>
        <w:category>
          <w:name w:val="General"/>
          <w:gallery w:val="placeholder"/>
        </w:category>
        <w:types>
          <w:type w:val="bbPlcHdr"/>
        </w:types>
        <w:behaviors>
          <w:behavior w:val="content"/>
        </w:behaviors>
        <w:guid w:val="{FB446F5D-8812-4487-8FBC-AAC1DC0A5561}"/>
      </w:docPartPr>
      <w:docPartBody>
        <w:p w:rsidR="00F72E91" w:rsidRDefault="00F72E91" w:rsidP="00F72E91">
          <w:pPr>
            <w:pStyle w:val="E818E4FADF1D45109F00D88481D628806"/>
          </w:pPr>
          <w:r w:rsidRPr="00064F11">
            <w:rPr>
              <w:color w:val="808080"/>
            </w:rPr>
            <w:t>Choose an item.</w:t>
          </w:r>
        </w:p>
      </w:docPartBody>
    </w:docPart>
    <w:docPart>
      <w:docPartPr>
        <w:name w:val="BAE8C3FC7155409AA1DE01BEAE140839"/>
        <w:category>
          <w:name w:val="General"/>
          <w:gallery w:val="placeholder"/>
        </w:category>
        <w:types>
          <w:type w:val="bbPlcHdr"/>
        </w:types>
        <w:behaviors>
          <w:behavior w:val="content"/>
        </w:behaviors>
        <w:guid w:val="{E700CFE2-66CF-46B9-99D8-67707DA88060}"/>
      </w:docPartPr>
      <w:docPartBody>
        <w:p w:rsidR="00F72E91" w:rsidRDefault="00F72E91" w:rsidP="00F72E91">
          <w:pPr>
            <w:pStyle w:val="BAE8C3FC7155409AA1DE01BEAE1408396"/>
          </w:pPr>
          <w:r w:rsidRPr="00064F11">
            <w:rPr>
              <w:color w:val="808080"/>
            </w:rPr>
            <w:t>Choose an item.</w:t>
          </w:r>
        </w:p>
      </w:docPartBody>
    </w:docPart>
    <w:docPart>
      <w:docPartPr>
        <w:name w:val="C0ABCB28175242598784D99AE7E6CF20"/>
        <w:category>
          <w:name w:val="General"/>
          <w:gallery w:val="placeholder"/>
        </w:category>
        <w:types>
          <w:type w:val="bbPlcHdr"/>
        </w:types>
        <w:behaviors>
          <w:behavior w:val="content"/>
        </w:behaviors>
        <w:guid w:val="{112330F8-1B3E-449D-BCCF-37DC26C37D0B}"/>
      </w:docPartPr>
      <w:docPartBody>
        <w:p w:rsidR="00F72E91" w:rsidRDefault="00F72E91" w:rsidP="00F72E91">
          <w:pPr>
            <w:pStyle w:val="C0ABCB28175242598784D99AE7E6CF206"/>
          </w:pPr>
          <w:r w:rsidRPr="00064F11">
            <w:rPr>
              <w:rFonts w:eastAsiaTheme="minorEastAsia"/>
              <w:color w:val="808080"/>
              <w:sz w:val="24"/>
              <w:szCs w:val="24"/>
            </w:rPr>
            <w:t>Click or tap here to enter text.</w:t>
          </w:r>
        </w:p>
      </w:docPartBody>
    </w:docPart>
    <w:docPart>
      <w:docPartPr>
        <w:name w:val="16123CCB46B54AAAB1B9AFEEB2CB576B"/>
        <w:category>
          <w:name w:val="General"/>
          <w:gallery w:val="placeholder"/>
        </w:category>
        <w:types>
          <w:type w:val="bbPlcHdr"/>
        </w:types>
        <w:behaviors>
          <w:behavior w:val="content"/>
        </w:behaviors>
        <w:guid w:val="{3B25A964-ACA7-4E8A-8AB2-BB0298C9DC3F}"/>
      </w:docPartPr>
      <w:docPartBody>
        <w:p w:rsidR="00F72E91" w:rsidRDefault="00F72E91" w:rsidP="00F72E91">
          <w:pPr>
            <w:pStyle w:val="16123CCB46B54AAAB1B9AFEEB2CB576B6"/>
          </w:pPr>
          <w:r w:rsidRPr="00064F11">
            <w:rPr>
              <w:rFonts w:eastAsiaTheme="minorEastAsia"/>
              <w:color w:val="808080"/>
              <w:sz w:val="24"/>
              <w:szCs w:val="24"/>
            </w:rPr>
            <w:t>Click or tap here to enter text.</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F72E91" w:rsidRPr="00DE2EFE" w:rsidRDefault="00F72E91" w:rsidP="00677F79">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DE2EFE" w:rsidRDefault="00F72E91" w:rsidP="00677F79">
          <w:pPr>
            <w:rPr>
              <w:rStyle w:val="PlaceholderText"/>
            </w:rPr>
          </w:pPr>
        </w:p>
        <w:p w:rsidR="00F72E91" w:rsidRPr="00DE2EFE" w:rsidRDefault="00F72E91" w:rsidP="00677F7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DE2EFE" w:rsidRDefault="00F72E91" w:rsidP="00677F79">
          <w:pPr>
            <w:rPr>
              <w:rStyle w:val="PlaceholderText"/>
            </w:rPr>
          </w:pPr>
        </w:p>
        <w:p w:rsidR="00F72E91" w:rsidRPr="00DE2EFE" w:rsidRDefault="00F72E91" w:rsidP="00677F7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DE2EFE" w:rsidRDefault="00F72E91" w:rsidP="00677F79">
          <w:pPr>
            <w:rPr>
              <w:rStyle w:val="PlaceholderText"/>
            </w:rPr>
          </w:pPr>
        </w:p>
        <w:p w:rsidR="00F72E91" w:rsidRDefault="00F72E91" w:rsidP="00F72E91">
          <w:pPr>
            <w:pStyle w:val="19C3BC6672CF4C75A4B2073CC60041516"/>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F72E91" w:rsidRPr="00DE2EFE" w:rsidRDefault="00F72E91" w:rsidP="00677F79">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DE2EFE" w:rsidRDefault="00F72E91" w:rsidP="00677F79">
          <w:pPr>
            <w:rPr>
              <w:rStyle w:val="PlaceholderText"/>
            </w:rPr>
          </w:pPr>
        </w:p>
        <w:p w:rsidR="00F72E91" w:rsidRPr="00DE2EFE" w:rsidRDefault="00F72E91" w:rsidP="00677F7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DE2EFE" w:rsidRDefault="00F72E91" w:rsidP="00677F79">
          <w:pPr>
            <w:rPr>
              <w:rStyle w:val="PlaceholderText"/>
            </w:rPr>
          </w:pPr>
        </w:p>
        <w:p w:rsidR="00F72E91" w:rsidRPr="00DE2EFE" w:rsidRDefault="00F72E91" w:rsidP="00677F79">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72E91" w:rsidRPr="00DE2EFE" w:rsidRDefault="00F72E91" w:rsidP="00677F79">
          <w:pPr>
            <w:rPr>
              <w:rStyle w:val="PlaceholderText"/>
            </w:rPr>
          </w:pPr>
        </w:p>
        <w:p w:rsidR="00F72E91" w:rsidRDefault="00F72E91"/>
      </w:docPartBody>
    </w:docPart>
    <w:docPart>
      <w:docPartPr>
        <w:name w:val="511DCF3DF18344B9AC973C0C423C46DE"/>
        <w:category>
          <w:name w:val="General"/>
          <w:gallery w:val="placeholder"/>
        </w:category>
        <w:types>
          <w:type w:val="bbPlcHdr"/>
        </w:types>
        <w:behaviors>
          <w:behavior w:val="content"/>
        </w:behaviors>
        <w:guid w:val="{350A503F-A3C5-43D6-8CF0-7F9A2C0242BF}"/>
      </w:docPartPr>
      <w:docPartBody>
        <w:p w:rsidR="00F72E91" w:rsidRDefault="00F72E91" w:rsidP="00F72E91">
          <w:pPr>
            <w:pStyle w:val="511DCF3DF18344B9AC973C0C423C46DE6"/>
          </w:pPr>
          <w:r w:rsidRPr="00AF08FF">
            <w:rPr>
              <w:color w:val="808080"/>
            </w:rPr>
            <w:t>Click or tap here to enter text.</w:t>
          </w:r>
        </w:p>
      </w:docPartBody>
    </w:docPart>
    <w:docPart>
      <w:docPartPr>
        <w:name w:val="6BB4DF251A034C838137CCEE78114CCD"/>
        <w:category>
          <w:name w:val="General"/>
          <w:gallery w:val="placeholder"/>
        </w:category>
        <w:types>
          <w:type w:val="bbPlcHdr"/>
        </w:types>
        <w:behaviors>
          <w:behavior w:val="content"/>
        </w:behaviors>
        <w:guid w:val="{99EC31D5-F7C5-4455-986A-070A501BEA0D}"/>
      </w:docPartPr>
      <w:docPartBody>
        <w:p w:rsidR="00F72E91" w:rsidRDefault="00F72E91" w:rsidP="00F72E91">
          <w:pPr>
            <w:pStyle w:val="6BB4DF251A034C838137CCEE78114CCD6"/>
          </w:pPr>
          <w:r w:rsidRPr="00AF08FF">
            <w:rPr>
              <w:color w:val="808080"/>
            </w:rPr>
            <w:t>Click or tap here to enter text.</w:t>
          </w:r>
        </w:p>
      </w:docPartBody>
    </w:docPart>
    <w:docPart>
      <w:docPartPr>
        <w:name w:val="38A04A4B1505450D94EE6FCA730DF76D"/>
        <w:category>
          <w:name w:val="General"/>
          <w:gallery w:val="placeholder"/>
        </w:category>
        <w:types>
          <w:type w:val="bbPlcHdr"/>
        </w:types>
        <w:behaviors>
          <w:behavior w:val="content"/>
        </w:behaviors>
        <w:guid w:val="{1AF8B73C-8151-4F42-B83E-173102A4F415}"/>
      </w:docPartPr>
      <w:docPartBody>
        <w:p w:rsidR="00F72E91" w:rsidRDefault="00F72E91" w:rsidP="00F72E91">
          <w:pPr>
            <w:pStyle w:val="38A04A4B1505450D94EE6FCA730DF76D6"/>
          </w:pPr>
          <w:r w:rsidRPr="00AF08FF">
            <w:rPr>
              <w:color w:val="808080"/>
            </w:rPr>
            <w:t>Click or tap here to enter text.</w:t>
          </w:r>
        </w:p>
      </w:docPartBody>
    </w:docPart>
    <w:docPart>
      <w:docPartPr>
        <w:name w:val="701E4A3DF82548E79D35E8AA50E2C094"/>
        <w:category>
          <w:name w:val="General"/>
          <w:gallery w:val="placeholder"/>
        </w:category>
        <w:types>
          <w:type w:val="bbPlcHdr"/>
        </w:types>
        <w:behaviors>
          <w:behavior w:val="content"/>
        </w:behaviors>
        <w:guid w:val="{416CD5E6-D62D-488E-ABE1-3CCA16E3B281}"/>
      </w:docPartPr>
      <w:docPartBody>
        <w:p w:rsidR="00F72E91" w:rsidRDefault="00F72E91" w:rsidP="00F72E91">
          <w:pPr>
            <w:pStyle w:val="701E4A3DF82548E79D35E8AA50E2C0946"/>
          </w:pPr>
          <w:r w:rsidRPr="00AF08FF">
            <w:rPr>
              <w:color w:val="808080"/>
            </w:rPr>
            <w:t>Click or tap here to enter text.</w:t>
          </w:r>
        </w:p>
      </w:docPartBody>
    </w:docPart>
    <w:docPart>
      <w:docPartPr>
        <w:name w:val="B8FF8EEA7BF04FEAAC0F9E79C6CAB320"/>
        <w:category>
          <w:name w:val="General"/>
          <w:gallery w:val="placeholder"/>
        </w:category>
        <w:types>
          <w:type w:val="bbPlcHdr"/>
        </w:types>
        <w:behaviors>
          <w:behavior w:val="content"/>
        </w:behaviors>
        <w:guid w:val="{0662D793-DC9F-45AE-8379-B717DF06C26A}"/>
      </w:docPartPr>
      <w:docPartBody>
        <w:p w:rsidR="00F72E91" w:rsidRDefault="00F72E91" w:rsidP="00F72E91">
          <w:pPr>
            <w:pStyle w:val="B8FF8EEA7BF04FEAAC0F9E79C6CAB3206"/>
          </w:pPr>
          <w:r w:rsidRPr="00AF08FF">
            <w:rPr>
              <w:color w:val="808080"/>
            </w:rPr>
            <w:t>Click or tap here to enter text.</w:t>
          </w:r>
        </w:p>
      </w:docPartBody>
    </w:docPart>
    <w:docPart>
      <w:docPartPr>
        <w:name w:val="317511D310564D31889CBFC4B51B0A08"/>
        <w:category>
          <w:name w:val="General"/>
          <w:gallery w:val="placeholder"/>
        </w:category>
        <w:types>
          <w:type w:val="bbPlcHdr"/>
        </w:types>
        <w:behaviors>
          <w:behavior w:val="content"/>
        </w:behaviors>
        <w:guid w:val="{3DACA971-DE97-40B9-A52D-64A076975816}"/>
      </w:docPartPr>
      <w:docPartBody>
        <w:p w:rsidR="00F72E91" w:rsidRDefault="00F72E91" w:rsidP="00F72E91">
          <w:pPr>
            <w:pStyle w:val="317511D310564D31889CBFC4B51B0A086"/>
          </w:pPr>
          <w:r w:rsidRPr="00AF08FF">
            <w:rPr>
              <w:color w:val="808080"/>
            </w:rPr>
            <w:t>Click or tap here to enter text.</w:t>
          </w:r>
        </w:p>
      </w:docPartBody>
    </w:docPart>
    <w:docPart>
      <w:docPartPr>
        <w:name w:val="05E320C5DD694FA3868B9DE638B026E3"/>
        <w:category>
          <w:name w:val="General"/>
          <w:gallery w:val="placeholder"/>
        </w:category>
        <w:types>
          <w:type w:val="bbPlcHdr"/>
        </w:types>
        <w:behaviors>
          <w:behavior w:val="content"/>
        </w:behaviors>
        <w:guid w:val="{0AD6E817-6D5A-4C22-B966-A815620A61AE}"/>
      </w:docPartPr>
      <w:docPartBody>
        <w:p w:rsidR="00F72E91" w:rsidRDefault="00F72E91" w:rsidP="00F72E91">
          <w:pPr>
            <w:pStyle w:val="05E320C5DD694FA3868B9DE638B026E36"/>
          </w:pPr>
          <w:r w:rsidRPr="00AF08FF">
            <w:rPr>
              <w:color w:val="808080"/>
            </w:rPr>
            <w:t>Click or tap here to enter text.</w:t>
          </w:r>
        </w:p>
      </w:docPartBody>
    </w:docPart>
    <w:docPart>
      <w:docPartPr>
        <w:name w:val="9DBD509296354693A2BEB21D056F4164"/>
        <w:category>
          <w:name w:val="General"/>
          <w:gallery w:val="placeholder"/>
        </w:category>
        <w:types>
          <w:type w:val="bbPlcHdr"/>
        </w:types>
        <w:behaviors>
          <w:behavior w:val="content"/>
        </w:behaviors>
        <w:guid w:val="{EB18E549-BFC4-434E-90C3-173D48871A7D}"/>
      </w:docPartPr>
      <w:docPartBody>
        <w:p w:rsidR="00F72E91" w:rsidRDefault="00F72E91" w:rsidP="00F72E91">
          <w:pPr>
            <w:pStyle w:val="9DBD509296354693A2BEB21D056F41646"/>
          </w:pPr>
          <w:r w:rsidRPr="00AF08FF">
            <w:rPr>
              <w:color w:val="808080"/>
            </w:rPr>
            <w:t>Click or tap here to enter text.</w:t>
          </w:r>
        </w:p>
      </w:docPartBody>
    </w:docPart>
    <w:docPart>
      <w:docPartPr>
        <w:name w:val="0102787BE511410EA15D38FE9348C9CC"/>
        <w:category>
          <w:name w:val="General"/>
          <w:gallery w:val="placeholder"/>
        </w:category>
        <w:types>
          <w:type w:val="bbPlcHdr"/>
        </w:types>
        <w:behaviors>
          <w:behavior w:val="content"/>
        </w:behaviors>
        <w:guid w:val="{CE8443FF-79AB-41C2-B8E9-E6F6A98F49BB}"/>
      </w:docPartPr>
      <w:docPartBody>
        <w:p w:rsidR="00F72E91" w:rsidRDefault="00F72E91" w:rsidP="00F72E91">
          <w:pPr>
            <w:pStyle w:val="0102787BE511410EA15D38FE9348C9CC6"/>
          </w:pPr>
          <w:r w:rsidRPr="00AF08FF">
            <w:rPr>
              <w:color w:val="808080"/>
            </w:rPr>
            <w:t>Click or tap here to enter text.</w:t>
          </w:r>
        </w:p>
      </w:docPartBody>
    </w:docPart>
    <w:docPart>
      <w:docPartPr>
        <w:name w:val="9DBC76B0864E42CAA0379BBE7DE946CE"/>
        <w:category>
          <w:name w:val="General"/>
          <w:gallery w:val="placeholder"/>
        </w:category>
        <w:types>
          <w:type w:val="bbPlcHdr"/>
        </w:types>
        <w:behaviors>
          <w:behavior w:val="content"/>
        </w:behaviors>
        <w:guid w:val="{932B6EC6-D45D-439E-927E-52423D18F77A}"/>
      </w:docPartPr>
      <w:docPartBody>
        <w:p w:rsidR="00F72E91" w:rsidRDefault="00F72E91" w:rsidP="00F72E91">
          <w:pPr>
            <w:pStyle w:val="9DBC76B0864E42CAA0379BBE7DE946CE6"/>
          </w:pPr>
          <w:r w:rsidRPr="00AF08FF">
            <w:rPr>
              <w:color w:val="808080"/>
            </w:rPr>
            <w:t>Click or tap here to enter text.</w:t>
          </w:r>
        </w:p>
      </w:docPartBody>
    </w:docPart>
    <w:docPart>
      <w:docPartPr>
        <w:name w:val="E3F003D232584196B0E36407AC3BF353"/>
        <w:category>
          <w:name w:val="General"/>
          <w:gallery w:val="placeholder"/>
        </w:category>
        <w:types>
          <w:type w:val="bbPlcHdr"/>
        </w:types>
        <w:behaviors>
          <w:behavior w:val="content"/>
        </w:behaviors>
        <w:guid w:val="{CC6FE995-4401-4269-9A66-732377DC0F85}"/>
      </w:docPartPr>
      <w:docPartBody>
        <w:p w:rsidR="00F72E91" w:rsidRDefault="00F72E91" w:rsidP="00F72E91">
          <w:pPr>
            <w:pStyle w:val="E3F003D232584196B0E36407AC3BF3536"/>
          </w:pPr>
          <w:r w:rsidRPr="00AF08FF">
            <w:rPr>
              <w:color w:val="808080"/>
            </w:rPr>
            <w:t>Click or tap here to enter text.</w:t>
          </w:r>
        </w:p>
      </w:docPartBody>
    </w:docPart>
    <w:docPart>
      <w:docPartPr>
        <w:name w:val="EAB6459DCA724237952F277D68A0E642"/>
        <w:category>
          <w:name w:val="General"/>
          <w:gallery w:val="placeholder"/>
        </w:category>
        <w:types>
          <w:type w:val="bbPlcHdr"/>
        </w:types>
        <w:behaviors>
          <w:behavior w:val="content"/>
        </w:behaviors>
        <w:guid w:val="{D7C13292-6852-4751-AB60-D702B8490AAC}"/>
      </w:docPartPr>
      <w:docPartBody>
        <w:p w:rsidR="00F72E91" w:rsidRDefault="00F72E91" w:rsidP="00F72E91">
          <w:pPr>
            <w:pStyle w:val="EAB6459DCA724237952F277D68A0E6426"/>
          </w:pPr>
          <w:r w:rsidRPr="00AF08FF">
            <w:rPr>
              <w:color w:val="808080"/>
            </w:rPr>
            <w:t>Click or tap here to enter text.</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F72E91" w:rsidRDefault="00F72E91" w:rsidP="00F72E91">
          <w:pPr>
            <w:pStyle w:val="ACA47E44F1314C8C81A7CE37A17D3BD66"/>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F72E91" w:rsidRDefault="00F72E91" w:rsidP="00F72E91">
          <w:pPr>
            <w:pStyle w:val="1B1BE090559C4BFF8D171F9F9FCFFD2E6"/>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F72E91" w:rsidRDefault="00F72E91" w:rsidP="00F72E91">
          <w:pPr>
            <w:pStyle w:val="6112D361A209403B8A8EED3C2CE381816"/>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F72E91" w:rsidRDefault="00F72E91" w:rsidP="00F72E91">
          <w:pPr>
            <w:pStyle w:val="A0D4B63C73A048D98F471AC7F309B5AF6"/>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F72E91" w:rsidRDefault="00F72E91" w:rsidP="00F72E91">
          <w:pPr>
            <w:pStyle w:val="D7CCCB5DDD32499AA666342BBD81C51A6"/>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F72E91" w:rsidRDefault="00F72E91" w:rsidP="00F72E91">
          <w:pPr>
            <w:pStyle w:val="2B2EA89BBE5C45EAB9451AAAD8E62A9D6"/>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F72E91" w:rsidRDefault="00F72E91" w:rsidP="00F72E91">
          <w:pPr>
            <w:pStyle w:val="20C6E75721D14B0DA4F194A80D4E770F6"/>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F72E91" w:rsidRDefault="00F72E91" w:rsidP="00F72E91">
          <w:pPr>
            <w:pStyle w:val="6FBB6DC6F3444CE390AEC6319C5C352E6"/>
          </w:pPr>
          <w:r w:rsidRPr="00AF08FF">
            <w:rPr>
              <w:color w:val="808080"/>
            </w:rPr>
            <w:t>Click or tap here to enter text.</w:t>
          </w:r>
        </w:p>
      </w:docPartBody>
    </w:docPart>
    <w:docPart>
      <w:docPartPr>
        <w:name w:val="BA4D413A89164ED0AA25AADFAF55B249"/>
        <w:category>
          <w:name w:val="General"/>
          <w:gallery w:val="placeholder"/>
        </w:category>
        <w:types>
          <w:type w:val="bbPlcHdr"/>
        </w:types>
        <w:behaviors>
          <w:behavior w:val="content"/>
        </w:behaviors>
        <w:guid w:val="{277DC7C6-A1F3-4446-825A-C98BA4124075}"/>
      </w:docPartPr>
      <w:docPartBody>
        <w:p w:rsidR="00F72E91" w:rsidRDefault="00F72E91" w:rsidP="00F72E91">
          <w:pPr>
            <w:pStyle w:val="BA4D413A89164ED0AA25AADFAF55B249"/>
          </w:pPr>
          <w:r w:rsidRPr="004A18BD">
            <w:rPr>
              <w:rStyle w:val="PlaceholderText"/>
              <w:sz w:val="24"/>
              <w:szCs w:val="24"/>
            </w:rPr>
            <w:t>Click or tap here to enter text.</w:t>
          </w:r>
        </w:p>
      </w:docPartBody>
    </w:docPart>
    <w:docPart>
      <w:docPartPr>
        <w:name w:val="BB3AF3F206EE411FB1F29B6BB369AD91"/>
        <w:category>
          <w:name w:val="General"/>
          <w:gallery w:val="placeholder"/>
        </w:category>
        <w:types>
          <w:type w:val="bbPlcHdr"/>
        </w:types>
        <w:behaviors>
          <w:behavior w:val="content"/>
        </w:behaviors>
        <w:guid w:val="{6C710BA7-207B-4D8F-8764-0B8F3EF85846}"/>
      </w:docPartPr>
      <w:docPartBody>
        <w:p w:rsidR="00754810" w:rsidRDefault="00211EAC" w:rsidP="00211EAC">
          <w:pPr>
            <w:pStyle w:val="BB3AF3F206EE411FB1F29B6BB369AD91"/>
          </w:pPr>
          <w:r w:rsidRPr="006446D0">
            <w:rPr>
              <w:color w:val="808080"/>
              <w:sz w:val="24"/>
              <w:szCs w:val="24"/>
            </w:rPr>
            <w:t>Click or tap here to enter text.</w:t>
          </w:r>
        </w:p>
      </w:docPartBody>
    </w:docPart>
    <w:docPart>
      <w:docPartPr>
        <w:name w:val="ADAC064396EA42A992DBF3E56B07D893"/>
        <w:category>
          <w:name w:val="General"/>
          <w:gallery w:val="placeholder"/>
        </w:category>
        <w:types>
          <w:type w:val="bbPlcHdr"/>
        </w:types>
        <w:behaviors>
          <w:behavior w:val="content"/>
        </w:behaviors>
        <w:guid w:val="{B05F8162-86D3-46D7-A365-BC74FDB95F95}"/>
      </w:docPartPr>
      <w:docPartBody>
        <w:p w:rsidR="00754810" w:rsidRDefault="00211EAC" w:rsidP="00211EAC">
          <w:pPr>
            <w:pStyle w:val="ADAC064396EA42A992DBF3E56B07D893"/>
          </w:pPr>
          <w:r w:rsidRPr="006446D0">
            <w:rPr>
              <w:color w:val="808080"/>
              <w:sz w:val="24"/>
              <w:szCs w:val="24"/>
            </w:rPr>
            <w:t>Click or tap here to enter text.</w:t>
          </w:r>
        </w:p>
      </w:docPartBody>
    </w:docPart>
    <w:docPart>
      <w:docPartPr>
        <w:name w:val="1390820FB535409F9A3A9687DFDBA307"/>
        <w:category>
          <w:name w:val="General"/>
          <w:gallery w:val="placeholder"/>
        </w:category>
        <w:types>
          <w:type w:val="bbPlcHdr"/>
        </w:types>
        <w:behaviors>
          <w:behavior w:val="content"/>
        </w:behaviors>
        <w:guid w:val="{FF5266F9-9B6D-4B7D-8C3D-3C5F77A29F8A}"/>
      </w:docPartPr>
      <w:docPartBody>
        <w:p w:rsidR="00754810" w:rsidRDefault="00211EAC" w:rsidP="00211EAC">
          <w:pPr>
            <w:pStyle w:val="1390820FB535409F9A3A9687DFDBA307"/>
          </w:pPr>
          <w:r w:rsidRPr="006446D0">
            <w:rPr>
              <w:color w:val="808080"/>
              <w:sz w:val="24"/>
              <w:szCs w:val="24"/>
            </w:rPr>
            <w:t>Click or tap here to enter text.</w:t>
          </w:r>
        </w:p>
      </w:docPartBody>
    </w:docPart>
    <w:docPart>
      <w:docPartPr>
        <w:name w:val="68E1AFBAB39E49E7A167075997FE377C"/>
        <w:category>
          <w:name w:val="General"/>
          <w:gallery w:val="placeholder"/>
        </w:category>
        <w:types>
          <w:type w:val="bbPlcHdr"/>
        </w:types>
        <w:behaviors>
          <w:behavior w:val="content"/>
        </w:behaviors>
        <w:guid w:val="{B4E51A30-0612-408C-B6C7-7A5791482988}"/>
      </w:docPartPr>
      <w:docPartBody>
        <w:p w:rsidR="00754810" w:rsidRDefault="00211EAC" w:rsidP="00211EAC">
          <w:pPr>
            <w:pStyle w:val="68E1AFBAB39E49E7A167075997FE377C"/>
          </w:pPr>
          <w:r w:rsidRPr="006446D0">
            <w:rPr>
              <w:color w:val="808080"/>
              <w:sz w:val="24"/>
              <w:szCs w:val="24"/>
            </w:rPr>
            <w:t>Click or tap here to enter text.</w:t>
          </w:r>
        </w:p>
      </w:docPartBody>
    </w:docPart>
    <w:docPart>
      <w:docPartPr>
        <w:name w:val="C18E1160ED7045988C8FCCB494316739"/>
        <w:category>
          <w:name w:val="General"/>
          <w:gallery w:val="placeholder"/>
        </w:category>
        <w:types>
          <w:type w:val="bbPlcHdr"/>
        </w:types>
        <w:behaviors>
          <w:behavior w:val="content"/>
        </w:behaviors>
        <w:guid w:val="{0C9D82F8-EA8E-4F27-853B-6C87FCAB3B5E}"/>
      </w:docPartPr>
      <w:docPartBody>
        <w:p w:rsidR="00754810" w:rsidRDefault="00211EAC" w:rsidP="00211EAC">
          <w:pPr>
            <w:pStyle w:val="C18E1160ED7045988C8FCCB494316739"/>
          </w:pPr>
          <w:r w:rsidRPr="006446D0">
            <w:rPr>
              <w:color w:val="808080"/>
              <w:sz w:val="24"/>
              <w:szCs w:val="24"/>
            </w:rPr>
            <w:t>Click or tap here to enter text.</w:t>
          </w:r>
        </w:p>
      </w:docPartBody>
    </w:docPart>
    <w:docPart>
      <w:docPartPr>
        <w:name w:val="E008924CDFF34D6F9FBCF2379583B0D7"/>
        <w:category>
          <w:name w:val="General"/>
          <w:gallery w:val="placeholder"/>
        </w:category>
        <w:types>
          <w:type w:val="bbPlcHdr"/>
        </w:types>
        <w:behaviors>
          <w:behavior w:val="content"/>
        </w:behaviors>
        <w:guid w:val="{2CE8F219-6E1D-4931-8734-3D07F76180F3}"/>
      </w:docPartPr>
      <w:docPartBody>
        <w:p w:rsidR="00754810" w:rsidRDefault="00211EAC" w:rsidP="00211EAC">
          <w:pPr>
            <w:pStyle w:val="E008924CDFF34D6F9FBCF2379583B0D7"/>
          </w:pPr>
          <w:r w:rsidRPr="006446D0">
            <w:rPr>
              <w:color w:val="808080"/>
              <w:sz w:val="24"/>
              <w:szCs w:val="24"/>
            </w:rPr>
            <w:t>Click or tap here to enter text.</w:t>
          </w:r>
        </w:p>
      </w:docPartBody>
    </w:docPart>
    <w:docPart>
      <w:docPartPr>
        <w:name w:val="B80C601E94644D5A9773B134D7199553"/>
        <w:category>
          <w:name w:val="General"/>
          <w:gallery w:val="placeholder"/>
        </w:category>
        <w:types>
          <w:type w:val="bbPlcHdr"/>
        </w:types>
        <w:behaviors>
          <w:behavior w:val="content"/>
        </w:behaviors>
        <w:guid w:val="{71714DD2-C36D-4249-B343-1E33765D66C8}"/>
      </w:docPartPr>
      <w:docPartBody>
        <w:p w:rsidR="00754810" w:rsidRDefault="00211EAC" w:rsidP="00211EAC">
          <w:pPr>
            <w:pStyle w:val="B80C601E94644D5A9773B134D7199553"/>
          </w:pPr>
          <w:r w:rsidRPr="006446D0">
            <w:rPr>
              <w:color w:val="808080"/>
              <w:sz w:val="24"/>
              <w:szCs w:val="24"/>
            </w:rPr>
            <w:t>Click or tap here to enter text.</w:t>
          </w:r>
        </w:p>
      </w:docPartBody>
    </w:docPart>
    <w:docPart>
      <w:docPartPr>
        <w:name w:val="68651B22C6984B2E8416376C0C3776FA"/>
        <w:category>
          <w:name w:val="General"/>
          <w:gallery w:val="placeholder"/>
        </w:category>
        <w:types>
          <w:type w:val="bbPlcHdr"/>
        </w:types>
        <w:behaviors>
          <w:behavior w:val="content"/>
        </w:behaviors>
        <w:guid w:val="{C525C49A-1A8C-4DD8-96F2-EEE3FD03F497}"/>
      </w:docPartPr>
      <w:docPartBody>
        <w:p w:rsidR="00754810" w:rsidRDefault="00211EAC" w:rsidP="00211EAC">
          <w:pPr>
            <w:pStyle w:val="68651B22C6984B2E8416376C0C3776FA"/>
          </w:pPr>
          <w:r w:rsidRPr="006446D0">
            <w:rPr>
              <w:color w:val="808080"/>
              <w:sz w:val="24"/>
              <w:szCs w:val="24"/>
            </w:rPr>
            <w:t>Click or tap here to enter text.</w:t>
          </w:r>
        </w:p>
      </w:docPartBody>
    </w:docPart>
    <w:docPart>
      <w:docPartPr>
        <w:name w:val="0FD50266222E48A291D18B74E43C11C6"/>
        <w:category>
          <w:name w:val="General"/>
          <w:gallery w:val="placeholder"/>
        </w:category>
        <w:types>
          <w:type w:val="bbPlcHdr"/>
        </w:types>
        <w:behaviors>
          <w:behavior w:val="content"/>
        </w:behaviors>
        <w:guid w:val="{77060C3F-652B-4AB6-88CB-98D07E3DC748}"/>
      </w:docPartPr>
      <w:docPartBody>
        <w:p w:rsidR="00754810" w:rsidRDefault="00211EAC" w:rsidP="00211EAC">
          <w:pPr>
            <w:pStyle w:val="0FD50266222E48A291D18B74E43C11C6"/>
          </w:pPr>
          <w:r w:rsidRPr="006446D0">
            <w:rPr>
              <w:color w:val="808080"/>
              <w:sz w:val="24"/>
              <w:szCs w:val="24"/>
            </w:rPr>
            <w:t>Click or tap here to enter text.</w:t>
          </w:r>
        </w:p>
      </w:docPartBody>
    </w:docPart>
    <w:docPart>
      <w:docPartPr>
        <w:name w:val="BEA1042E286F4ACDA686BFE89D397C99"/>
        <w:category>
          <w:name w:val="General"/>
          <w:gallery w:val="placeholder"/>
        </w:category>
        <w:types>
          <w:type w:val="bbPlcHdr"/>
        </w:types>
        <w:behaviors>
          <w:behavior w:val="content"/>
        </w:behaviors>
        <w:guid w:val="{AA24C9DC-9E58-46F3-8F33-FDEF83E5354D}"/>
      </w:docPartPr>
      <w:docPartBody>
        <w:p w:rsidR="00754810" w:rsidRDefault="00211EAC" w:rsidP="00211EAC">
          <w:pPr>
            <w:pStyle w:val="BEA1042E286F4ACDA686BFE89D397C99"/>
          </w:pPr>
          <w:r w:rsidRPr="006446D0">
            <w:rPr>
              <w:color w:val="808080"/>
              <w:sz w:val="24"/>
              <w:szCs w:val="24"/>
            </w:rPr>
            <w:t>Click or tap here to enter text.</w:t>
          </w:r>
        </w:p>
      </w:docPartBody>
    </w:docPart>
    <w:docPart>
      <w:docPartPr>
        <w:name w:val="A27A4FAF509D4CE2BD19B3E72DE00CE7"/>
        <w:category>
          <w:name w:val="General"/>
          <w:gallery w:val="placeholder"/>
        </w:category>
        <w:types>
          <w:type w:val="bbPlcHdr"/>
        </w:types>
        <w:behaviors>
          <w:behavior w:val="content"/>
        </w:behaviors>
        <w:guid w:val="{AA9D2750-1E38-4859-BEF6-0593BAE391A5}"/>
      </w:docPartPr>
      <w:docPartBody>
        <w:p w:rsidR="00754810" w:rsidRDefault="00211EAC" w:rsidP="00211EAC">
          <w:pPr>
            <w:pStyle w:val="A27A4FAF509D4CE2BD19B3E72DE00CE7"/>
          </w:pPr>
          <w:r w:rsidRPr="006446D0">
            <w:rPr>
              <w:color w:val="808080"/>
              <w:sz w:val="24"/>
              <w:szCs w:val="24"/>
            </w:rPr>
            <w:t>Click or tap here to enter text.</w:t>
          </w:r>
        </w:p>
      </w:docPartBody>
    </w:docPart>
    <w:docPart>
      <w:docPartPr>
        <w:name w:val="D3A00B8349644ED7AFD0F3EF4A2DA99D"/>
        <w:category>
          <w:name w:val="General"/>
          <w:gallery w:val="placeholder"/>
        </w:category>
        <w:types>
          <w:type w:val="bbPlcHdr"/>
        </w:types>
        <w:behaviors>
          <w:behavior w:val="content"/>
        </w:behaviors>
        <w:guid w:val="{CB8FA0A0-3325-45F4-8CAA-7D04D9E8EB58}"/>
      </w:docPartPr>
      <w:docPartBody>
        <w:p w:rsidR="00754810" w:rsidRDefault="00211EAC" w:rsidP="00211EAC">
          <w:pPr>
            <w:pStyle w:val="D3A00B8349644ED7AFD0F3EF4A2DA99D"/>
          </w:pPr>
          <w:r w:rsidRPr="006446D0">
            <w:rPr>
              <w:color w:val="808080"/>
              <w:sz w:val="24"/>
              <w:szCs w:val="24"/>
            </w:rPr>
            <w:t>Click or tap here to enter text.</w:t>
          </w:r>
        </w:p>
      </w:docPartBody>
    </w:docPart>
    <w:docPart>
      <w:docPartPr>
        <w:name w:val="BA95DDE95A234247A8F4B9BC76658956"/>
        <w:category>
          <w:name w:val="General"/>
          <w:gallery w:val="placeholder"/>
        </w:category>
        <w:types>
          <w:type w:val="bbPlcHdr"/>
        </w:types>
        <w:behaviors>
          <w:behavior w:val="content"/>
        </w:behaviors>
        <w:guid w:val="{9E392960-A04F-4192-872C-6CBC31F055B9}"/>
      </w:docPartPr>
      <w:docPartBody>
        <w:p w:rsidR="00754810" w:rsidRDefault="00211EAC" w:rsidP="00211EAC">
          <w:pPr>
            <w:pStyle w:val="BA95DDE95A234247A8F4B9BC76658956"/>
          </w:pPr>
          <w:r w:rsidRPr="006446D0">
            <w:rPr>
              <w:color w:val="808080"/>
              <w:sz w:val="24"/>
              <w:szCs w:val="24"/>
            </w:rPr>
            <w:t>Click or tap here to enter text.</w:t>
          </w:r>
        </w:p>
      </w:docPartBody>
    </w:docPart>
    <w:docPart>
      <w:docPartPr>
        <w:name w:val="6E8B82F6A7464356BC2630F60DC83424"/>
        <w:category>
          <w:name w:val="General"/>
          <w:gallery w:val="placeholder"/>
        </w:category>
        <w:types>
          <w:type w:val="bbPlcHdr"/>
        </w:types>
        <w:behaviors>
          <w:behavior w:val="content"/>
        </w:behaviors>
        <w:guid w:val="{E922BC6D-61B9-405C-A236-084F14A593B7}"/>
      </w:docPartPr>
      <w:docPartBody>
        <w:p w:rsidR="00754810" w:rsidRDefault="00211EAC" w:rsidP="00211EAC">
          <w:pPr>
            <w:pStyle w:val="6E8B82F6A7464356BC2630F60DC83424"/>
          </w:pPr>
          <w:r w:rsidRPr="006446D0">
            <w:rPr>
              <w:color w:val="808080"/>
              <w:sz w:val="24"/>
              <w:szCs w:val="24"/>
            </w:rPr>
            <w:t>Click or tap here to enter text.</w:t>
          </w:r>
        </w:p>
      </w:docPartBody>
    </w:docPart>
    <w:docPart>
      <w:docPartPr>
        <w:name w:val="32A0B4743FE54EBCB73E5171624227EB"/>
        <w:category>
          <w:name w:val="General"/>
          <w:gallery w:val="placeholder"/>
        </w:category>
        <w:types>
          <w:type w:val="bbPlcHdr"/>
        </w:types>
        <w:behaviors>
          <w:behavior w:val="content"/>
        </w:behaviors>
        <w:guid w:val="{EA894C43-A72F-427B-A383-164F9DB7B4E9}"/>
      </w:docPartPr>
      <w:docPartBody>
        <w:p w:rsidR="00754810" w:rsidRDefault="00211EAC" w:rsidP="00211EAC">
          <w:pPr>
            <w:pStyle w:val="32A0B4743FE54EBCB73E5171624227EB"/>
          </w:pPr>
          <w:r w:rsidRPr="006446D0">
            <w:rPr>
              <w:color w:val="808080"/>
              <w:sz w:val="24"/>
              <w:szCs w:val="24"/>
            </w:rPr>
            <w:t>Click or tap here to enter text.</w:t>
          </w:r>
        </w:p>
      </w:docPartBody>
    </w:docPart>
    <w:docPart>
      <w:docPartPr>
        <w:name w:val="82712CFC25524C0FA25B09810928DF75"/>
        <w:category>
          <w:name w:val="General"/>
          <w:gallery w:val="placeholder"/>
        </w:category>
        <w:types>
          <w:type w:val="bbPlcHdr"/>
        </w:types>
        <w:behaviors>
          <w:behavior w:val="content"/>
        </w:behaviors>
        <w:guid w:val="{7490242A-238B-4A9C-8B70-37E7550CA3B8}"/>
      </w:docPartPr>
      <w:docPartBody>
        <w:p w:rsidR="00754810" w:rsidRDefault="00211EAC" w:rsidP="00211EAC">
          <w:pPr>
            <w:pStyle w:val="82712CFC25524C0FA25B09810928DF75"/>
          </w:pPr>
          <w:r w:rsidRPr="006446D0">
            <w:rPr>
              <w:color w:val="808080"/>
              <w:sz w:val="24"/>
              <w:szCs w:val="24"/>
            </w:rPr>
            <w:t>Click or tap here to enter text.</w:t>
          </w:r>
        </w:p>
      </w:docPartBody>
    </w:docPart>
    <w:docPart>
      <w:docPartPr>
        <w:name w:val="21CD68CE51EA4BCCADA0B6873D8006BD"/>
        <w:category>
          <w:name w:val="General"/>
          <w:gallery w:val="placeholder"/>
        </w:category>
        <w:types>
          <w:type w:val="bbPlcHdr"/>
        </w:types>
        <w:behaviors>
          <w:behavior w:val="content"/>
        </w:behaviors>
        <w:guid w:val="{29A99B5C-77BB-413F-A551-8E3A56DACECD}"/>
      </w:docPartPr>
      <w:docPartBody>
        <w:p w:rsidR="00754810" w:rsidRDefault="00211EAC" w:rsidP="00211EAC">
          <w:pPr>
            <w:pStyle w:val="21CD68CE51EA4BCCADA0B6873D8006BD"/>
          </w:pPr>
          <w:r w:rsidRPr="006446D0">
            <w:rPr>
              <w:color w:val="808080"/>
              <w:sz w:val="24"/>
              <w:szCs w:val="24"/>
            </w:rPr>
            <w:t>Click or tap here to enter text.</w:t>
          </w:r>
        </w:p>
      </w:docPartBody>
    </w:docPart>
    <w:docPart>
      <w:docPartPr>
        <w:name w:val="1214366545C343E39C67C5AB47BD17E1"/>
        <w:category>
          <w:name w:val="General"/>
          <w:gallery w:val="placeholder"/>
        </w:category>
        <w:types>
          <w:type w:val="bbPlcHdr"/>
        </w:types>
        <w:behaviors>
          <w:behavior w:val="content"/>
        </w:behaviors>
        <w:guid w:val="{F385E847-39AA-469C-B643-C18C800DB237}"/>
      </w:docPartPr>
      <w:docPartBody>
        <w:p w:rsidR="00754810" w:rsidRDefault="00211EAC" w:rsidP="00211EAC">
          <w:pPr>
            <w:pStyle w:val="1214366545C343E39C67C5AB47BD17E1"/>
          </w:pPr>
          <w:r w:rsidRPr="006446D0">
            <w:rPr>
              <w:color w:val="808080"/>
              <w:sz w:val="24"/>
              <w:szCs w:val="24"/>
            </w:rPr>
            <w:t>Click or tap here to enter text.</w:t>
          </w:r>
        </w:p>
      </w:docPartBody>
    </w:docPart>
    <w:docPart>
      <w:docPartPr>
        <w:name w:val="46C8DF1F44E44DDE81FC7E29C7B810EF"/>
        <w:category>
          <w:name w:val="General"/>
          <w:gallery w:val="placeholder"/>
        </w:category>
        <w:types>
          <w:type w:val="bbPlcHdr"/>
        </w:types>
        <w:behaviors>
          <w:behavior w:val="content"/>
        </w:behaviors>
        <w:guid w:val="{46BEA971-BBB4-4CA1-BD0B-2274AC895333}"/>
      </w:docPartPr>
      <w:docPartBody>
        <w:p w:rsidR="00754810" w:rsidRDefault="00211EAC" w:rsidP="00211EAC">
          <w:pPr>
            <w:pStyle w:val="46C8DF1F44E44DDE81FC7E29C7B810EF"/>
          </w:pPr>
          <w:r w:rsidRPr="006446D0">
            <w:rPr>
              <w:color w:val="808080"/>
              <w:sz w:val="24"/>
              <w:szCs w:val="24"/>
            </w:rPr>
            <w:t>Click or tap here to enter text.</w:t>
          </w:r>
        </w:p>
      </w:docPartBody>
    </w:docPart>
    <w:docPart>
      <w:docPartPr>
        <w:name w:val="7EDFB99D425248C59188A7AA8905CC44"/>
        <w:category>
          <w:name w:val="General"/>
          <w:gallery w:val="placeholder"/>
        </w:category>
        <w:types>
          <w:type w:val="bbPlcHdr"/>
        </w:types>
        <w:behaviors>
          <w:behavior w:val="content"/>
        </w:behaviors>
        <w:guid w:val="{C2EA02C3-7AAE-4E0E-A8CB-3A8F6C831FBF}"/>
      </w:docPartPr>
      <w:docPartBody>
        <w:p w:rsidR="00754810" w:rsidRDefault="00211EAC" w:rsidP="00211EAC">
          <w:pPr>
            <w:pStyle w:val="7EDFB99D425248C59188A7AA8905CC44"/>
          </w:pPr>
          <w:r w:rsidRPr="006446D0">
            <w:rPr>
              <w:color w:val="808080"/>
              <w:sz w:val="24"/>
              <w:szCs w:val="24"/>
            </w:rPr>
            <w:t>Click or tap here to enter text.</w:t>
          </w:r>
        </w:p>
      </w:docPartBody>
    </w:docPart>
    <w:docPart>
      <w:docPartPr>
        <w:name w:val="D2F14241F1F541F6B5C0CEE2B946D460"/>
        <w:category>
          <w:name w:val="General"/>
          <w:gallery w:val="placeholder"/>
        </w:category>
        <w:types>
          <w:type w:val="bbPlcHdr"/>
        </w:types>
        <w:behaviors>
          <w:behavior w:val="content"/>
        </w:behaviors>
        <w:guid w:val="{C98E4B4F-CC87-4357-98B3-53680AD54114}"/>
      </w:docPartPr>
      <w:docPartBody>
        <w:p w:rsidR="00754810" w:rsidRDefault="00211EAC" w:rsidP="00211EAC">
          <w:pPr>
            <w:pStyle w:val="D2F14241F1F541F6B5C0CEE2B946D460"/>
          </w:pPr>
          <w:r w:rsidRPr="006446D0">
            <w:rPr>
              <w:color w:val="808080"/>
              <w:sz w:val="24"/>
              <w:szCs w:val="24"/>
            </w:rPr>
            <w:t>Click or tap here to enter text.</w:t>
          </w:r>
        </w:p>
      </w:docPartBody>
    </w:docPart>
    <w:docPart>
      <w:docPartPr>
        <w:name w:val="08020D118A6E4025BC52C22BA60C5D25"/>
        <w:category>
          <w:name w:val="General"/>
          <w:gallery w:val="placeholder"/>
        </w:category>
        <w:types>
          <w:type w:val="bbPlcHdr"/>
        </w:types>
        <w:behaviors>
          <w:behavior w:val="content"/>
        </w:behaviors>
        <w:guid w:val="{B443AC37-EAE0-40CE-9688-2614C5DA0BEC}"/>
      </w:docPartPr>
      <w:docPartBody>
        <w:p w:rsidR="00B36DB7" w:rsidRDefault="00342C78" w:rsidP="00342C78">
          <w:pPr>
            <w:pStyle w:val="08020D118A6E4025BC52C22BA60C5D25"/>
          </w:pPr>
          <w:r w:rsidRPr="00924023">
            <w:rPr>
              <w:rStyle w:val="PlaceholderText"/>
            </w:rPr>
            <w:t>Click or tap here to enter text.</w:t>
          </w:r>
        </w:p>
      </w:docPartBody>
    </w:docPart>
    <w:docPart>
      <w:docPartPr>
        <w:name w:val="CF02CD426F56466B9E1449AC27DB7B25"/>
        <w:category>
          <w:name w:val="General"/>
          <w:gallery w:val="placeholder"/>
        </w:category>
        <w:types>
          <w:type w:val="bbPlcHdr"/>
        </w:types>
        <w:behaviors>
          <w:behavior w:val="content"/>
        </w:behaviors>
        <w:guid w:val="{23CAC2B2-3A43-43A6-ADE4-342E8BA5DD9F}"/>
      </w:docPartPr>
      <w:docPartBody>
        <w:p w:rsidR="00B36DB7" w:rsidRDefault="00342C78" w:rsidP="00342C78">
          <w:pPr>
            <w:pStyle w:val="CF02CD426F56466B9E1449AC27DB7B25"/>
          </w:pPr>
          <w:r w:rsidRPr="00924023">
            <w:rPr>
              <w:rStyle w:val="PlaceholderText"/>
            </w:rPr>
            <w:t>Click or tap here to enter text.</w:t>
          </w:r>
        </w:p>
      </w:docPartBody>
    </w:docPart>
    <w:docPart>
      <w:docPartPr>
        <w:name w:val="9BEDD6A6C634440BB3BEAEBF6C7A16D5"/>
        <w:category>
          <w:name w:val="General"/>
          <w:gallery w:val="placeholder"/>
        </w:category>
        <w:types>
          <w:type w:val="bbPlcHdr"/>
        </w:types>
        <w:behaviors>
          <w:behavior w:val="content"/>
        </w:behaviors>
        <w:guid w:val="{5CE1AD6D-B54F-4F33-94D1-4D4B8C4901F9}"/>
      </w:docPartPr>
      <w:docPartBody>
        <w:p w:rsidR="00A20CB1" w:rsidRDefault="00DF6030" w:rsidP="00DF6030">
          <w:pPr>
            <w:pStyle w:val="9BEDD6A6C634440BB3BEAEBF6C7A16D5"/>
          </w:pPr>
          <w:r w:rsidRPr="0007197B">
            <w:rPr>
              <w:color w:val="808080"/>
              <w:sz w:val="24"/>
              <w:szCs w:val="24"/>
            </w:rPr>
            <w:t>Click or tap here to enter text.</w:t>
          </w:r>
        </w:p>
      </w:docPartBody>
    </w:docPart>
    <w:docPart>
      <w:docPartPr>
        <w:name w:val="B393121CA1404536B1968C77968F1ECB"/>
        <w:category>
          <w:name w:val="General"/>
          <w:gallery w:val="placeholder"/>
        </w:category>
        <w:types>
          <w:type w:val="bbPlcHdr"/>
        </w:types>
        <w:behaviors>
          <w:behavior w:val="content"/>
        </w:behaviors>
        <w:guid w:val="{615A3D0F-402F-4BE8-BBC6-C32DDCC20D64}"/>
      </w:docPartPr>
      <w:docPartBody>
        <w:p w:rsidR="00A20CB1" w:rsidRDefault="00DF6030" w:rsidP="00DF6030">
          <w:pPr>
            <w:pStyle w:val="B393121CA1404536B1968C77968F1ECB"/>
          </w:pPr>
          <w:r w:rsidRPr="0007197B">
            <w:rPr>
              <w:color w:val="808080"/>
              <w:sz w:val="24"/>
              <w:szCs w:val="24"/>
            </w:rPr>
            <w:t>Click or tap here to enter text.</w:t>
          </w:r>
        </w:p>
      </w:docPartBody>
    </w:docPart>
    <w:docPart>
      <w:docPartPr>
        <w:name w:val="20D81D790B0F4262B0763F641B993FAD"/>
        <w:category>
          <w:name w:val="General"/>
          <w:gallery w:val="placeholder"/>
        </w:category>
        <w:types>
          <w:type w:val="bbPlcHdr"/>
        </w:types>
        <w:behaviors>
          <w:behavior w:val="content"/>
        </w:behaviors>
        <w:guid w:val="{403D5EAD-3669-407D-AE04-CA54621A54A2}"/>
      </w:docPartPr>
      <w:docPartBody>
        <w:p w:rsidR="00A20CB1" w:rsidRDefault="00DF6030" w:rsidP="00DF6030">
          <w:pPr>
            <w:pStyle w:val="20D81D790B0F4262B0763F641B993FAD"/>
          </w:pPr>
          <w:r w:rsidRPr="0007197B">
            <w:rPr>
              <w:color w:val="808080"/>
              <w:sz w:val="24"/>
              <w:szCs w:val="24"/>
            </w:rPr>
            <w:t>Click or tap here to enter text.</w:t>
          </w:r>
        </w:p>
      </w:docPartBody>
    </w:docPart>
    <w:docPart>
      <w:docPartPr>
        <w:name w:val="E773FAB5BA384D3E947068F63997A9BB"/>
        <w:category>
          <w:name w:val="General"/>
          <w:gallery w:val="placeholder"/>
        </w:category>
        <w:types>
          <w:type w:val="bbPlcHdr"/>
        </w:types>
        <w:behaviors>
          <w:behavior w:val="content"/>
        </w:behaviors>
        <w:guid w:val="{7FBDAE51-6813-4D45-B257-ABF2CCDA18EF}"/>
      </w:docPartPr>
      <w:docPartBody>
        <w:p w:rsidR="00A20CB1" w:rsidRDefault="00DF6030" w:rsidP="00DF6030">
          <w:pPr>
            <w:pStyle w:val="E773FAB5BA384D3E947068F63997A9BB"/>
          </w:pPr>
          <w:r w:rsidRPr="0007197B">
            <w:rPr>
              <w:color w:val="808080"/>
              <w:sz w:val="24"/>
              <w:szCs w:val="24"/>
            </w:rPr>
            <w:t>Click or tap here to enter text.</w:t>
          </w:r>
        </w:p>
      </w:docPartBody>
    </w:docPart>
    <w:docPart>
      <w:docPartPr>
        <w:name w:val="196BF643449D470BA6158CFB84F72571"/>
        <w:category>
          <w:name w:val="General"/>
          <w:gallery w:val="placeholder"/>
        </w:category>
        <w:types>
          <w:type w:val="bbPlcHdr"/>
        </w:types>
        <w:behaviors>
          <w:behavior w:val="content"/>
        </w:behaviors>
        <w:guid w:val="{46AB2AFF-8BC1-487E-A81B-E0899FF6095E}"/>
      </w:docPartPr>
      <w:docPartBody>
        <w:p w:rsidR="00A20CB1" w:rsidRDefault="00DF6030" w:rsidP="00DF6030">
          <w:pPr>
            <w:pStyle w:val="196BF643449D470BA6158CFB84F72571"/>
          </w:pPr>
          <w:r w:rsidRPr="0007197B">
            <w:rPr>
              <w:color w:val="808080"/>
              <w:sz w:val="24"/>
              <w:szCs w:val="24"/>
            </w:rPr>
            <w:t>Click or tap here to enter text.</w:t>
          </w:r>
        </w:p>
      </w:docPartBody>
    </w:docPart>
    <w:docPart>
      <w:docPartPr>
        <w:name w:val="CE40CAC304CC4492B25ED4273F92D4D3"/>
        <w:category>
          <w:name w:val="General"/>
          <w:gallery w:val="placeholder"/>
        </w:category>
        <w:types>
          <w:type w:val="bbPlcHdr"/>
        </w:types>
        <w:behaviors>
          <w:behavior w:val="content"/>
        </w:behaviors>
        <w:guid w:val="{736C361B-401A-4AAE-BC1E-4DEF8E91DBF2}"/>
      </w:docPartPr>
      <w:docPartBody>
        <w:p w:rsidR="00A20CB1" w:rsidRDefault="00DF6030" w:rsidP="00DF6030">
          <w:pPr>
            <w:pStyle w:val="CE40CAC304CC4492B25ED4273F92D4D3"/>
          </w:pPr>
          <w:r w:rsidRPr="0007197B">
            <w:rPr>
              <w:color w:val="808080"/>
              <w:sz w:val="24"/>
              <w:szCs w:val="24"/>
            </w:rPr>
            <w:t>Click or tap here to enter text.</w:t>
          </w:r>
        </w:p>
      </w:docPartBody>
    </w:docPart>
    <w:docPart>
      <w:docPartPr>
        <w:name w:val="BF0C0F92AD6844D6B42BE8C4D6F27322"/>
        <w:category>
          <w:name w:val="General"/>
          <w:gallery w:val="placeholder"/>
        </w:category>
        <w:types>
          <w:type w:val="bbPlcHdr"/>
        </w:types>
        <w:behaviors>
          <w:behavior w:val="content"/>
        </w:behaviors>
        <w:guid w:val="{1776927C-5AF0-42CB-89C0-A8209479CD1D}"/>
      </w:docPartPr>
      <w:docPartBody>
        <w:p w:rsidR="00A20CB1" w:rsidRDefault="00DF6030" w:rsidP="00DF6030">
          <w:pPr>
            <w:pStyle w:val="BF0C0F92AD6844D6B42BE8C4D6F27322"/>
          </w:pPr>
          <w:r w:rsidRPr="0007197B">
            <w:rPr>
              <w:color w:val="808080"/>
              <w:sz w:val="24"/>
              <w:szCs w:val="24"/>
            </w:rPr>
            <w:t>Click or tap here to enter text.</w:t>
          </w:r>
        </w:p>
      </w:docPartBody>
    </w:docPart>
    <w:docPart>
      <w:docPartPr>
        <w:name w:val="D6B58D610D364A39BF23F775AA74F30E"/>
        <w:category>
          <w:name w:val="General"/>
          <w:gallery w:val="placeholder"/>
        </w:category>
        <w:types>
          <w:type w:val="bbPlcHdr"/>
        </w:types>
        <w:behaviors>
          <w:behavior w:val="content"/>
        </w:behaviors>
        <w:guid w:val="{19FA112B-8CAE-48B5-88E3-50739DE097A3}"/>
      </w:docPartPr>
      <w:docPartBody>
        <w:p w:rsidR="00A20CB1" w:rsidRDefault="00DF6030" w:rsidP="00DF6030">
          <w:pPr>
            <w:pStyle w:val="D6B58D610D364A39BF23F775AA74F30E"/>
          </w:pPr>
          <w:r w:rsidRPr="0007197B">
            <w:rPr>
              <w:color w:val="808080"/>
              <w:sz w:val="24"/>
              <w:szCs w:val="24"/>
            </w:rPr>
            <w:t>Click or tap here to enter text.</w:t>
          </w:r>
        </w:p>
      </w:docPartBody>
    </w:docPart>
    <w:docPart>
      <w:docPartPr>
        <w:name w:val="E45A70A7595C41E4848E7C5A4658F05F"/>
        <w:category>
          <w:name w:val="General"/>
          <w:gallery w:val="placeholder"/>
        </w:category>
        <w:types>
          <w:type w:val="bbPlcHdr"/>
        </w:types>
        <w:behaviors>
          <w:behavior w:val="content"/>
        </w:behaviors>
        <w:guid w:val="{FB17FD63-A3B1-42CE-A4A9-4853BD44F5FE}"/>
      </w:docPartPr>
      <w:docPartBody>
        <w:p w:rsidR="00A20CB1" w:rsidRDefault="00DF6030" w:rsidP="00DF6030">
          <w:pPr>
            <w:pStyle w:val="E45A70A7595C41E4848E7C5A4658F05F"/>
          </w:pPr>
          <w:r w:rsidRPr="0007197B">
            <w:rPr>
              <w:color w:val="808080"/>
              <w:sz w:val="24"/>
              <w:szCs w:val="24"/>
            </w:rPr>
            <w:t>Click or tap here to enter text.</w:t>
          </w:r>
        </w:p>
      </w:docPartBody>
    </w:docPart>
    <w:docPart>
      <w:docPartPr>
        <w:name w:val="CA851865385B428FB1EB2615C90B904C"/>
        <w:category>
          <w:name w:val="General"/>
          <w:gallery w:val="placeholder"/>
        </w:category>
        <w:types>
          <w:type w:val="bbPlcHdr"/>
        </w:types>
        <w:behaviors>
          <w:behavior w:val="content"/>
        </w:behaviors>
        <w:guid w:val="{1EE504C1-81CF-4AC4-BF07-BD48E3F61CB8}"/>
      </w:docPartPr>
      <w:docPartBody>
        <w:p w:rsidR="00A20CB1" w:rsidRDefault="00DF6030" w:rsidP="00DF6030">
          <w:pPr>
            <w:pStyle w:val="CA851865385B428FB1EB2615C90B904C"/>
          </w:pPr>
          <w:r w:rsidRPr="0007197B">
            <w:rPr>
              <w:color w:val="808080"/>
              <w:sz w:val="24"/>
              <w:szCs w:val="24"/>
            </w:rPr>
            <w:t>Click or tap here to enter text.</w:t>
          </w:r>
        </w:p>
      </w:docPartBody>
    </w:docPart>
    <w:docPart>
      <w:docPartPr>
        <w:name w:val="3C2926E4BACA4B03814DCE795D09F2A6"/>
        <w:category>
          <w:name w:val="General"/>
          <w:gallery w:val="placeholder"/>
        </w:category>
        <w:types>
          <w:type w:val="bbPlcHdr"/>
        </w:types>
        <w:behaviors>
          <w:behavior w:val="content"/>
        </w:behaviors>
        <w:guid w:val="{CD96B684-47BF-4DE8-AE70-8AAB4780618E}"/>
      </w:docPartPr>
      <w:docPartBody>
        <w:p w:rsidR="00A20CB1" w:rsidRDefault="00DF6030" w:rsidP="00DF6030">
          <w:pPr>
            <w:pStyle w:val="3C2926E4BACA4B03814DCE795D09F2A6"/>
          </w:pPr>
          <w:r w:rsidRPr="0007197B">
            <w:rPr>
              <w:color w:val="808080"/>
              <w:sz w:val="24"/>
              <w:szCs w:val="24"/>
            </w:rPr>
            <w:t>Click or tap here to enter text.</w:t>
          </w:r>
        </w:p>
      </w:docPartBody>
    </w:docPart>
    <w:docPart>
      <w:docPartPr>
        <w:name w:val="9AC69953B43741628BA48A3373A735CC"/>
        <w:category>
          <w:name w:val="General"/>
          <w:gallery w:val="placeholder"/>
        </w:category>
        <w:types>
          <w:type w:val="bbPlcHdr"/>
        </w:types>
        <w:behaviors>
          <w:behavior w:val="content"/>
        </w:behaviors>
        <w:guid w:val="{4DE1CED1-0E32-48B5-8A72-29D20E2C751C}"/>
      </w:docPartPr>
      <w:docPartBody>
        <w:p w:rsidR="00A20CB1" w:rsidRDefault="00DF6030" w:rsidP="00DF6030">
          <w:pPr>
            <w:pStyle w:val="9AC69953B43741628BA48A3373A735CC"/>
          </w:pPr>
          <w:r w:rsidRPr="0007197B">
            <w:rPr>
              <w:color w:val="808080"/>
              <w:sz w:val="24"/>
              <w:szCs w:val="24"/>
            </w:rPr>
            <w:t>Click or tap here to enter text.</w:t>
          </w:r>
        </w:p>
      </w:docPartBody>
    </w:docPart>
    <w:docPart>
      <w:docPartPr>
        <w:name w:val="912E13336DD341B48347D3500E521549"/>
        <w:category>
          <w:name w:val="General"/>
          <w:gallery w:val="placeholder"/>
        </w:category>
        <w:types>
          <w:type w:val="bbPlcHdr"/>
        </w:types>
        <w:behaviors>
          <w:behavior w:val="content"/>
        </w:behaviors>
        <w:guid w:val="{06D04A73-D904-4465-AEAE-7DA873E7E47A}"/>
      </w:docPartPr>
      <w:docPartBody>
        <w:p w:rsidR="00A20CB1" w:rsidRDefault="00DF6030" w:rsidP="00DF6030">
          <w:pPr>
            <w:pStyle w:val="912E13336DD341B48347D3500E521549"/>
          </w:pPr>
          <w:r w:rsidRPr="0007197B">
            <w:rPr>
              <w:color w:val="808080"/>
              <w:sz w:val="24"/>
              <w:szCs w:val="24"/>
            </w:rPr>
            <w:t>Click or tap here to enter text.</w:t>
          </w:r>
        </w:p>
      </w:docPartBody>
    </w:docPart>
    <w:docPart>
      <w:docPartPr>
        <w:name w:val="58F3FD4F7E9F4649BD13F90178464C4A"/>
        <w:category>
          <w:name w:val="General"/>
          <w:gallery w:val="placeholder"/>
        </w:category>
        <w:types>
          <w:type w:val="bbPlcHdr"/>
        </w:types>
        <w:behaviors>
          <w:behavior w:val="content"/>
        </w:behaviors>
        <w:guid w:val="{A373C7C9-5C68-47C9-9D78-B2EE569A250E}"/>
      </w:docPartPr>
      <w:docPartBody>
        <w:p w:rsidR="00A20CB1" w:rsidRDefault="00DF6030" w:rsidP="00DF6030">
          <w:pPr>
            <w:pStyle w:val="58F3FD4F7E9F4649BD13F90178464C4A"/>
          </w:pPr>
          <w:r w:rsidRPr="0007197B">
            <w:rPr>
              <w:color w:val="808080"/>
              <w:sz w:val="24"/>
              <w:szCs w:val="24"/>
            </w:rPr>
            <w:t>Click or tap here to enter text.</w:t>
          </w:r>
        </w:p>
      </w:docPartBody>
    </w:docPart>
    <w:docPart>
      <w:docPartPr>
        <w:name w:val="DB407142019148C48D1F92CA48C1E8A3"/>
        <w:category>
          <w:name w:val="General"/>
          <w:gallery w:val="placeholder"/>
        </w:category>
        <w:types>
          <w:type w:val="bbPlcHdr"/>
        </w:types>
        <w:behaviors>
          <w:behavior w:val="content"/>
        </w:behaviors>
        <w:guid w:val="{ACFA263E-6C33-4405-8D9F-F20D45E2B36A}"/>
      </w:docPartPr>
      <w:docPartBody>
        <w:p w:rsidR="00A20CB1" w:rsidRDefault="00DF6030" w:rsidP="00DF6030">
          <w:pPr>
            <w:pStyle w:val="DB407142019148C48D1F92CA48C1E8A3"/>
          </w:pPr>
          <w:r w:rsidRPr="0007197B">
            <w:rPr>
              <w:color w:val="808080"/>
              <w:sz w:val="24"/>
              <w:szCs w:val="24"/>
            </w:rPr>
            <w:t>Click or tap here to enter text.</w:t>
          </w:r>
        </w:p>
      </w:docPartBody>
    </w:docPart>
    <w:docPart>
      <w:docPartPr>
        <w:name w:val="87DD81E5CD9842ADAFEC1A425168DE74"/>
        <w:category>
          <w:name w:val="General"/>
          <w:gallery w:val="placeholder"/>
        </w:category>
        <w:types>
          <w:type w:val="bbPlcHdr"/>
        </w:types>
        <w:behaviors>
          <w:behavior w:val="content"/>
        </w:behaviors>
        <w:guid w:val="{CD54255F-5A36-488F-8816-1EFBBB9C0162}"/>
      </w:docPartPr>
      <w:docPartBody>
        <w:p w:rsidR="00A20CB1" w:rsidRDefault="00DF6030" w:rsidP="00DF6030">
          <w:pPr>
            <w:pStyle w:val="87DD81E5CD9842ADAFEC1A425168DE74"/>
          </w:pPr>
          <w:r w:rsidRPr="0007197B">
            <w:rPr>
              <w:color w:val="808080"/>
              <w:sz w:val="24"/>
              <w:szCs w:val="24"/>
            </w:rPr>
            <w:t>Click or tap here to enter text.</w:t>
          </w:r>
        </w:p>
      </w:docPartBody>
    </w:docPart>
    <w:docPart>
      <w:docPartPr>
        <w:name w:val="4B54FAC6965E4A0E9EE886110714D414"/>
        <w:category>
          <w:name w:val="General"/>
          <w:gallery w:val="placeholder"/>
        </w:category>
        <w:types>
          <w:type w:val="bbPlcHdr"/>
        </w:types>
        <w:behaviors>
          <w:behavior w:val="content"/>
        </w:behaviors>
        <w:guid w:val="{3EA6E2F1-73C8-4A9D-913A-65A5652949F4}"/>
      </w:docPartPr>
      <w:docPartBody>
        <w:p w:rsidR="00A20CB1" w:rsidRDefault="00DF6030" w:rsidP="00DF6030">
          <w:pPr>
            <w:pStyle w:val="4B54FAC6965E4A0E9EE886110714D414"/>
          </w:pPr>
          <w:r w:rsidRPr="0007197B">
            <w:rPr>
              <w:color w:val="808080"/>
              <w:sz w:val="24"/>
              <w:szCs w:val="24"/>
            </w:rPr>
            <w:t>Click or tap here to enter text.</w:t>
          </w:r>
        </w:p>
      </w:docPartBody>
    </w:docPart>
    <w:docPart>
      <w:docPartPr>
        <w:name w:val="3237988B662B4B548E549720817A3D6F"/>
        <w:category>
          <w:name w:val="General"/>
          <w:gallery w:val="placeholder"/>
        </w:category>
        <w:types>
          <w:type w:val="bbPlcHdr"/>
        </w:types>
        <w:behaviors>
          <w:behavior w:val="content"/>
        </w:behaviors>
        <w:guid w:val="{B899E426-81E5-4C4C-9306-68DCF823795E}"/>
      </w:docPartPr>
      <w:docPartBody>
        <w:p w:rsidR="00A20CB1" w:rsidRDefault="00DF6030" w:rsidP="00DF6030">
          <w:pPr>
            <w:pStyle w:val="3237988B662B4B548E549720817A3D6F"/>
          </w:pPr>
          <w:r w:rsidRPr="0007197B">
            <w:rPr>
              <w:color w:val="808080"/>
              <w:sz w:val="24"/>
              <w:szCs w:val="24"/>
            </w:rPr>
            <w:t>Click or tap here to enter text.</w:t>
          </w:r>
        </w:p>
      </w:docPartBody>
    </w:docPart>
    <w:docPart>
      <w:docPartPr>
        <w:name w:val="8B03B7C9A73246BC93B0BF1DA318308E"/>
        <w:category>
          <w:name w:val="General"/>
          <w:gallery w:val="placeholder"/>
        </w:category>
        <w:types>
          <w:type w:val="bbPlcHdr"/>
        </w:types>
        <w:behaviors>
          <w:behavior w:val="content"/>
        </w:behaviors>
        <w:guid w:val="{380C250F-5FC7-48B3-A99E-0775170DF2A3}"/>
      </w:docPartPr>
      <w:docPartBody>
        <w:p w:rsidR="00A20CB1" w:rsidRDefault="00DF6030" w:rsidP="00DF6030">
          <w:pPr>
            <w:pStyle w:val="8B03B7C9A73246BC93B0BF1DA318308E"/>
          </w:pPr>
          <w:r w:rsidRPr="0007197B">
            <w:rPr>
              <w:color w:val="808080"/>
              <w:sz w:val="24"/>
              <w:szCs w:val="24"/>
            </w:rPr>
            <w:t>Click or tap here to enter text.</w:t>
          </w:r>
        </w:p>
      </w:docPartBody>
    </w:docPart>
    <w:docPart>
      <w:docPartPr>
        <w:name w:val="A4F0A3CEEC5740339872CFF4FE2D6AF3"/>
        <w:category>
          <w:name w:val="General"/>
          <w:gallery w:val="placeholder"/>
        </w:category>
        <w:types>
          <w:type w:val="bbPlcHdr"/>
        </w:types>
        <w:behaviors>
          <w:behavior w:val="content"/>
        </w:behaviors>
        <w:guid w:val="{0AA0F783-DD65-4682-9048-BFD163B13D77}"/>
      </w:docPartPr>
      <w:docPartBody>
        <w:p w:rsidR="00A20CB1" w:rsidRDefault="00DF6030" w:rsidP="00DF6030">
          <w:pPr>
            <w:pStyle w:val="A4F0A3CEEC5740339872CFF4FE2D6AF3"/>
          </w:pPr>
          <w:r w:rsidRPr="0007197B">
            <w:rPr>
              <w:color w:val="808080"/>
              <w:sz w:val="24"/>
              <w:szCs w:val="24"/>
            </w:rPr>
            <w:t>Click or tap here to enter text.</w:t>
          </w:r>
        </w:p>
      </w:docPartBody>
    </w:docPart>
    <w:docPart>
      <w:docPartPr>
        <w:name w:val="F54D884ACC6C489683B9B7E207B1597B"/>
        <w:category>
          <w:name w:val="General"/>
          <w:gallery w:val="placeholder"/>
        </w:category>
        <w:types>
          <w:type w:val="bbPlcHdr"/>
        </w:types>
        <w:behaviors>
          <w:behavior w:val="content"/>
        </w:behaviors>
        <w:guid w:val="{C02769F3-3660-4213-9712-F38C47E1D013}"/>
      </w:docPartPr>
      <w:docPartBody>
        <w:p w:rsidR="00A20CB1" w:rsidRDefault="00DF6030" w:rsidP="00DF6030">
          <w:pPr>
            <w:pStyle w:val="F54D884ACC6C489683B9B7E207B1597B"/>
          </w:pPr>
          <w:r w:rsidRPr="0007197B">
            <w:rPr>
              <w:color w:val="808080"/>
              <w:sz w:val="24"/>
              <w:szCs w:val="24"/>
            </w:rPr>
            <w:t>Click or tap here to enter text.</w:t>
          </w:r>
        </w:p>
      </w:docPartBody>
    </w:docPart>
    <w:docPart>
      <w:docPartPr>
        <w:name w:val="7D365D3E03BA4E3986AB353E2A41F3F9"/>
        <w:category>
          <w:name w:val="General"/>
          <w:gallery w:val="placeholder"/>
        </w:category>
        <w:types>
          <w:type w:val="bbPlcHdr"/>
        </w:types>
        <w:behaviors>
          <w:behavior w:val="content"/>
        </w:behaviors>
        <w:guid w:val="{26B4E9EC-5A4B-4E1A-9FAC-412309F1F80A}"/>
      </w:docPartPr>
      <w:docPartBody>
        <w:p w:rsidR="00A20CB1" w:rsidRDefault="00DF6030" w:rsidP="00DF6030">
          <w:pPr>
            <w:pStyle w:val="7D365D3E03BA4E3986AB353E2A41F3F9"/>
          </w:pPr>
          <w:r w:rsidRPr="0007197B">
            <w:rPr>
              <w:color w:val="808080"/>
              <w:sz w:val="24"/>
              <w:szCs w:val="24"/>
            </w:rPr>
            <w:t>Click or tap here to enter text.</w:t>
          </w:r>
        </w:p>
      </w:docPartBody>
    </w:docPart>
    <w:docPart>
      <w:docPartPr>
        <w:name w:val="33FBACEFCE244B22BE4C1D2F30FB9F41"/>
        <w:category>
          <w:name w:val="General"/>
          <w:gallery w:val="placeholder"/>
        </w:category>
        <w:types>
          <w:type w:val="bbPlcHdr"/>
        </w:types>
        <w:behaviors>
          <w:behavior w:val="content"/>
        </w:behaviors>
        <w:guid w:val="{E7D2C3CA-D013-4592-A0D0-12A60B9021F2}"/>
      </w:docPartPr>
      <w:docPartBody>
        <w:p w:rsidR="00A20CB1" w:rsidRDefault="00DF6030" w:rsidP="00DF6030">
          <w:pPr>
            <w:pStyle w:val="33FBACEFCE244B22BE4C1D2F30FB9F41"/>
          </w:pPr>
          <w:r w:rsidRPr="0007197B">
            <w:rPr>
              <w:color w:val="808080"/>
              <w:sz w:val="24"/>
              <w:szCs w:val="24"/>
            </w:rPr>
            <w:t>Click or tap here to enter text.</w:t>
          </w:r>
        </w:p>
      </w:docPartBody>
    </w:docPart>
    <w:docPart>
      <w:docPartPr>
        <w:name w:val="777FC3BB98464EDAA7C28521B7AA16FD"/>
        <w:category>
          <w:name w:val="General"/>
          <w:gallery w:val="placeholder"/>
        </w:category>
        <w:types>
          <w:type w:val="bbPlcHdr"/>
        </w:types>
        <w:behaviors>
          <w:behavior w:val="content"/>
        </w:behaviors>
        <w:guid w:val="{A401FF7E-F696-4712-A9C6-9FEEBCA956D2}"/>
      </w:docPartPr>
      <w:docPartBody>
        <w:p w:rsidR="00A20CB1" w:rsidRDefault="00DF6030" w:rsidP="00DF6030">
          <w:pPr>
            <w:pStyle w:val="777FC3BB98464EDAA7C28521B7AA16FD"/>
          </w:pPr>
          <w:r w:rsidRPr="0007197B">
            <w:rPr>
              <w:color w:val="808080"/>
              <w:sz w:val="24"/>
              <w:szCs w:val="24"/>
            </w:rPr>
            <w:t>Click or tap here to enter text.</w:t>
          </w:r>
        </w:p>
      </w:docPartBody>
    </w:docPart>
    <w:docPart>
      <w:docPartPr>
        <w:name w:val="408981E1A33A4E66B8D0381C459E3A63"/>
        <w:category>
          <w:name w:val="General"/>
          <w:gallery w:val="placeholder"/>
        </w:category>
        <w:types>
          <w:type w:val="bbPlcHdr"/>
        </w:types>
        <w:behaviors>
          <w:behavior w:val="content"/>
        </w:behaviors>
        <w:guid w:val="{50C33DD7-1347-4E29-A326-E254DD2BDDFB}"/>
      </w:docPartPr>
      <w:docPartBody>
        <w:p w:rsidR="00A20CB1" w:rsidRDefault="00DF6030" w:rsidP="00DF6030">
          <w:pPr>
            <w:pStyle w:val="408981E1A33A4E66B8D0381C459E3A63"/>
          </w:pPr>
          <w:r w:rsidRPr="0007197B">
            <w:rPr>
              <w:color w:val="808080"/>
              <w:sz w:val="24"/>
              <w:szCs w:val="24"/>
            </w:rPr>
            <w:t>Click or tap here to enter text.</w:t>
          </w:r>
        </w:p>
      </w:docPartBody>
    </w:docPart>
    <w:docPart>
      <w:docPartPr>
        <w:name w:val="2BAE806AB2934BD998599CD08A59CE9B"/>
        <w:category>
          <w:name w:val="General"/>
          <w:gallery w:val="placeholder"/>
        </w:category>
        <w:types>
          <w:type w:val="bbPlcHdr"/>
        </w:types>
        <w:behaviors>
          <w:behavior w:val="content"/>
        </w:behaviors>
        <w:guid w:val="{E4559180-4EEA-45F6-A11E-39F1BB471D29}"/>
      </w:docPartPr>
      <w:docPartBody>
        <w:p w:rsidR="002A2384" w:rsidRDefault="00DC5B03" w:rsidP="00DC5B03">
          <w:pPr>
            <w:pStyle w:val="2BAE806AB2934BD998599CD08A59CE9B"/>
          </w:pPr>
          <w:r w:rsidRPr="0007197B">
            <w:rPr>
              <w:color w:val="808080"/>
              <w:sz w:val="24"/>
              <w:szCs w:val="24"/>
            </w:rPr>
            <w:t>Click or tap here to enter text.</w:t>
          </w:r>
        </w:p>
      </w:docPartBody>
    </w:docPart>
    <w:docPart>
      <w:docPartPr>
        <w:name w:val="14977DD116B54BB3AAC3CD591E015031"/>
        <w:category>
          <w:name w:val="General"/>
          <w:gallery w:val="placeholder"/>
        </w:category>
        <w:types>
          <w:type w:val="bbPlcHdr"/>
        </w:types>
        <w:behaviors>
          <w:behavior w:val="content"/>
        </w:behaviors>
        <w:guid w:val="{CDC2CF00-1DDE-4439-A6E2-DB28DF3D1D94}"/>
      </w:docPartPr>
      <w:docPartBody>
        <w:p w:rsidR="002A2384" w:rsidRDefault="00DC5B03" w:rsidP="00DC5B03">
          <w:pPr>
            <w:pStyle w:val="14977DD116B54BB3AAC3CD591E015031"/>
          </w:pPr>
          <w:r w:rsidRPr="0007197B">
            <w:rPr>
              <w:color w:val="808080"/>
              <w:sz w:val="24"/>
              <w:szCs w:val="24"/>
            </w:rPr>
            <w:t>Click or tap here to enter text.</w:t>
          </w:r>
        </w:p>
      </w:docPartBody>
    </w:docPart>
    <w:docPart>
      <w:docPartPr>
        <w:name w:val="2318BEC4EE634BB992996170DC2A8D56"/>
        <w:category>
          <w:name w:val="General"/>
          <w:gallery w:val="placeholder"/>
        </w:category>
        <w:types>
          <w:type w:val="bbPlcHdr"/>
        </w:types>
        <w:behaviors>
          <w:behavior w:val="content"/>
        </w:behaviors>
        <w:guid w:val="{B9EF4555-E2E4-4B2D-9032-E4F845B084F8}"/>
      </w:docPartPr>
      <w:docPartBody>
        <w:p w:rsidR="002A2384" w:rsidRDefault="00DC5B03" w:rsidP="00DC5B03">
          <w:pPr>
            <w:pStyle w:val="2318BEC4EE634BB992996170DC2A8D56"/>
          </w:pPr>
          <w:r w:rsidRPr="0007197B">
            <w:rPr>
              <w:color w:val="808080"/>
              <w:sz w:val="24"/>
              <w:szCs w:val="24"/>
            </w:rPr>
            <w:t>Click or tap here to enter text.</w:t>
          </w:r>
        </w:p>
      </w:docPartBody>
    </w:docPart>
    <w:docPart>
      <w:docPartPr>
        <w:name w:val="791C18B151A34810A03DC1D2630999F9"/>
        <w:category>
          <w:name w:val="General"/>
          <w:gallery w:val="placeholder"/>
        </w:category>
        <w:types>
          <w:type w:val="bbPlcHdr"/>
        </w:types>
        <w:behaviors>
          <w:behavior w:val="content"/>
        </w:behaviors>
        <w:guid w:val="{B57691D4-915D-4B52-BD55-A1410061373C}"/>
      </w:docPartPr>
      <w:docPartBody>
        <w:p w:rsidR="002A2384" w:rsidRDefault="00DC5B03" w:rsidP="00DC5B03">
          <w:pPr>
            <w:pStyle w:val="791C18B151A34810A03DC1D2630999F9"/>
          </w:pPr>
          <w:r w:rsidRPr="0007197B">
            <w:rPr>
              <w:color w:val="808080"/>
              <w:sz w:val="24"/>
              <w:szCs w:val="24"/>
            </w:rPr>
            <w:t>Click or tap here to enter text.</w:t>
          </w:r>
        </w:p>
      </w:docPartBody>
    </w:docPart>
    <w:docPart>
      <w:docPartPr>
        <w:name w:val="E70318764C50493CB34F08154DE9C126"/>
        <w:category>
          <w:name w:val="General"/>
          <w:gallery w:val="placeholder"/>
        </w:category>
        <w:types>
          <w:type w:val="bbPlcHdr"/>
        </w:types>
        <w:behaviors>
          <w:behavior w:val="content"/>
        </w:behaviors>
        <w:guid w:val="{50E5AFB0-F1E1-436E-A309-AFC38B6F1C02}"/>
      </w:docPartPr>
      <w:docPartBody>
        <w:p w:rsidR="002A2384" w:rsidRDefault="00DC5B03" w:rsidP="00DC5B03">
          <w:pPr>
            <w:pStyle w:val="E70318764C50493CB34F08154DE9C126"/>
          </w:pPr>
          <w:r w:rsidRPr="0007197B">
            <w:rPr>
              <w:color w:val="808080"/>
              <w:sz w:val="24"/>
              <w:szCs w:val="24"/>
            </w:rPr>
            <w:t>Click or tap here to enter text.</w:t>
          </w:r>
        </w:p>
      </w:docPartBody>
    </w:docPart>
    <w:docPart>
      <w:docPartPr>
        <w:name w:val="EAC52AF19B9540D38D32D77718F1E817"/>
        <w:category>
          <w:name w:val="General"/>
          <w:gallery w:val="placeholder"/>
        </w:category>
        <w:types>
          <w:type w:val="bbPlcHdr"/>
        </w:types>
        <w:behaviors>
          <w:behavior w:val="content"/>
        </w:behaviors>
        <w:guid w:val="{365BDC9C-A6D6-42E4-BEB6-3D7DF44C12E5}"/>
      </w:docPartPr>
      <w:docPartBody>
        <w:p w:rsidR="002A2384" w:rsidRDefault="00DC5B03" w:rsidP="00DC5B03">
          <w:pPr>
            <w:pStyle w:val="EAC52AF19B9540D38D32D77718F1E817"/>
          </w:pPr>
          <w:r w:rsidRPr="00AF08FF">
            <w:rPr>
              <w:color w:val="808080"/>
            </w:rPr>
            <w:t>Click or tap here to enter text.</w:t>
          </w:r>
        </w:p>
      </w:docPartBody>
    </w:docPart>
    <w:docPart>
      <w:docPartPr>
        <w:name w:val="254CA559DE2047C4B4D78E02A2CB22C5"/>
        <w:category>
          <w:name w:val="General"/>
          <w:gallery w:val="placeholder"/>
        </w:category>
        <w:types>
          <w:type w:val="bbPlcHdr"/>
        </w:types>
        <w:behaviors>
          <w:behavior w:val="content"/>
        </w:behaviors>
        <w:guid w:val="{6D6F0018-5369-436A-BD79-51EF3C3AEECF}"/>
      </w:docPartPr>
      <w:docPartBody>
        <w:p w:rsidR="007D398B" w:rsidRDefault="007D398B" w:rsidP="007D398B">
          <w:pPr>
            <w:pStyle w:val="254CA559DE2047C4B4D78E02A2CB22C5"/>
          </w:pPr>
          <w:r w:rsidRPr="0007197B">
            <w:rPr>
              <w:color w:val="808080"/>
              <w:sz w:val="24"/>
              <w:szCs w:val="24"/>
            </w:rPr>
            <w:t>Click or tap here to enter text.</w:t>
          </w:r>
        </w:p>
      </w:docPartBody>
    </w:docPart>
    <w:docPart>
      <w:docPartPr>
        <w:name w:val="5F77C78CC0F64680ABA0C1F68766C522"/>
        <w:category>
          <w:name w:val="General"/>
          <w:gallery w:val="placeholder"/>
        </w:category>
        <w:types>
          <w:type w:val="bbPlcHdr"/>
        </w:types>
        <w:behaviors>
          <w:behavior w:val="content"/>
        </w:behaviors>
        <w:guid w:val="{83FFFC1E-18F5-4726-8468-698D57B6157F}"/>
      </w:docPartPr>
      <w:docPartBody>
        <w:p w:rsidR="007D398B" w:rsidRDefault="007D398B" w:rsidP="007D398B">
          <w:pPr>
            <w:pStyle w:val="5F77C78CC0F64680ABA0C1F68766C522"/>
          </w:pPr>
          <w:r w:rsidRPr="0007197B">
            <w:rPr>
              <w:color w:val="808080"/>
              <w:sz w:val="24"/>
              <w:szCs w:val="24"/>
            </w:rPr>
            <w:t>Click or tap here to enter text.</w:t>
          </w:r>
        </w:p>
      </w:docPartBody>
    </w:docPart>
    <w:docPart>
      <w:docPartPr>
        <w:name w:val="45ED72BA3F8D452F81BFF92A38725E9B"/>
        <w:category>
          <w:name w:val="General"/>
          <w:gallery w:val="placeholder"/>
        </w:category>
        <w:types>
          <w:type w:val="bbPlcHdr"/>
        </w:types>
        <w:behaviors>
          <w:behavior w:val="content"/>
        </w:behaviors>
        <w:guid w:val="{1452E4B0-A6DE-4C29-A4CE-3B756DFC42BA}"/>
      </w:docPartPr>
      <w:docPartBody>
        <w:p w:rsidR="007D398B" w:rsidRDefault="007D398B" w:rsidP="007D398B">
          <w:pPr>
            <w:pStyle w:val="45ED72BA3F8D452F81BFF92A38725E9B"/>
          </w:pPr>
          <w:r w:rsidRPr="0007197B">
            <w:rPr>
              <w:color w:val="808080"/>
              <w:sz w:val="24"/>
              <w:szCs w:val="24"/>
            </w:rPr>
            <w:t>Click or tap here to enter text.</w:t>
          </w:r>
        </w:p>
      </w:docPartBody>
    </w:docPart>
    <w:docPart>
      <w:docPartPr>
        <w:name w:val="9A7C748E3A9B445FBBEB2DB0372A27F4"/>
        <w:category>
          <w:name w:val="General"/>
          <w:gallery w:val="placeholder"/>
        </w:category>
        <w:types>
          <w:type w:val="bbPlcHdr"/>
        </w:types>
        <w:behaviors>
          <w:behavior w:val="content"/>
        </w:behaviors>
        <w:guid w:val="{D1EAFDD6-B670-48B7-8FE8-F28908435E55}"/>
      </w:docPartPr>
      <w:docPartBody>
        <w:p w:rsidR="007D398B" w:rsidRDefault="007D398B" w:rsidP="007D398B">
          <w:pPr>
            <w:pStyle w:val="9A7C748E3A9B445FBBEB2DB0372A27F4"/>
          </w:pPr>
          <w:r w:rsidRPr="0007197B">
            <w:rPr>
              <w:color w:val="808080"/>
              <w:sz w:val="24"/>
              <w:szCs w:val="24"/>
            </w:rPr>
            <w:t>Click or tap here to enter text.</w:t>
          </w:r>
        </w:p>
      </w:docPartBody>
    </w:docPart>
    <w:docPart>
      <w:docPartPr>
        <w:name w:val="DA6D8320AC0C43E28E30F0BD88D6B24A"/>
        <w:category>
          <w:name w:val="General"/>
          <w:gallery w:val="placeholder"/>
        </w:category>
        <w:types>
          <w:type w:val="bbPlcHdr"/>
        </w:types>
        <w:behaviors>
          <w:behavior w:val="content"/>
        </w:behaviors>
        <w:guid w:val="{0F359D3E-AD50-4A74-A88E-53A88DC6E414}"/>
      </w:docPartPr>
      <w:docPartBody>
        <w:p w:rsidR="007D398B" w:rsidRDefault="007D398B" w:rsidP="007D398B">
          <w:pPr>
            <w:pStyle w:val="DA6D8320AC0C43E28E30F0BD88D6B24A"/>
          </w:pPr>
          <w:r w:rsidRPr="0007197B">
            <w:rPr>
              <w:color w:val="808080"/>
              <w:sz w:val="24"/>
              <w:szCs w:val="24"/>
            </w:rPr>
            <w:t>Click or tap here to enter text.</w:t>
          </w:r>
        </w:p>
      </w:docPartBody>
    </w:docPart>
    <w:docPart>
      <w:docPartPr>
        <w:name w:val="BEA3796E5C3A48F6ABE12425B702ABE9"/>
        <w:category>
          <w:name w:val="General"/>
          <w:gallery w:val="placeholder"/>
        </w:category>
        <w:types>
          <w:type w:val="bbPlcHdr"/>
        </w:types>
        <w:behaviors>
          <w:behavior w:val="content"/>
        </w:behaviors>
        <w:guid w:val="{004A633C-99E0-4644-AD6F-BE04CC6EA805}"/>
      </w:docPartPr>
      <w:docPartBody>
        <w:p w:rsidR="007D398B" w:rsidRDefault="007D398B" w:rsidP="007D398B">
          <w:pPr>
            <w:pStyle w:val="BEA3796E5C3A48F6ABE12425B702ABE9"/>
          </w:pPr>
          <w:r w:rsidRPr="0007197B">
            <w:rPr>
              <w:color w:val="808080"/>
              <w:sz w:val="24"/>
              <w:szCs w:val="24"/>
            </w:rPr>
            <w:t>Click or tap here to enter text.</w:t>
          </w:r>
        </w:p>
      </w:docPartBody>
    </w:docPart>
    <w:docPart>
      <w:docPartPr>
        <w:name w:val="2BE4AFCAA9CC4B978C9CEB8F5B118A38"/>
        <w:category>
          <w:name w:val="General"/>
          <w:gallery w:val="placeholder"/>
        </w:category>
        <w:types>
          <w:type w:val="bbPlcHdr"/>
        </w:types>
        <w:behaviors>
          <w:behavior w:val="content"/>
        </w:behaviors>
        <w:guid w:val="{FD73AF62-4ADF-408D-8CF9-2FE3C927C672}"/>
      </w:docPartPr>
      <w:docPartBody>
        <w:p w:rsidR="007D398B" w:rsidRDefault="007D398B" w:rsidP="007D398B">
          <w:pPr>
            <w:pStyle w:val="2BE4AFCAA9CC4B978C9CEB8F5B118A38"/>
          </w:pPr>
          <w:r w:rsidRPr="0007197B">
            <w:rPr>
              <w:color w:val="808080"/>
              <w:sz w:val="24"/>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2E91"/>
    <w:rsid w:val="000049D7"/>
    <w:rsid w:val="000D0704"/>
    <w:rsid w:val="000E6F1F"/>
    <w:rsid w:val="00211EAC"/>
    <w:rsid w:val="0025178F"/>
    <w:rsid w:val="002A2384"/>
    <w:rsid w:val="00342C78"/>
    <w:rsid w:val="00547F54"/>
    <w:rsid w:val="00677F79"/>
    <w:rsid w:val="006839B8"/>
    <w:rsid w:val="00754810"/>
    <w:rsid w:val="00764677"/>
    <w:rsid w:val="007D398B"/>
    <w:rsid w:val="0090058E"/>
    <w:rsid w:val="00A20CB1"/>
    <w:rsid w:val="00B36DB7"/>
    <w:rsid w:val="00DC5B03"/>
    <w:rsid w:val="00DD303C"/>
    <w:rsid w:val="00DD66F8"/>
    <w:rsid w:val="00DF6030"/>
    <w:rsid w:val="00F425E6"/>
    <w:rsid w:val="00F72E91"/>
    <w:rsid w:val="00FB0032"/>
    <w:rsid w:val="00FB3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2E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2E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2C78"/>
    <w:rPr>
      <w:color w:val="808080"/>
    </w:rPr>
  </w:style>
  <w:style w:type="paragraph" w:customStyle="1" w:styleId="C49723B1F1484CB3BE735AF79382D821">
    <w:name w:val="C49723B1F1484CB3BE735AF79382D821"/>
  </w:style>
  <w:style w:type="paragraph" w:customStyle="1" w:styleId="56B289BC9C2944FBA829D507001777F2">
    <w:name w:val="56B289BC9C2944FBA829D507001777F2"/>
  </w:style>
  <w:style w:type="paragraph" w:customStyle="1" w:styleId="9D894E2D3F114BBE947F39FC43FF7B5C">
    <w:name w:val="9D894E2D3F114BBE947F39FC43FF7B5C"/>
  </w:style>
  <w:style w:type="paragraph" w:customStyle="1" w:styleId="F0D45DA102994E458436E1A2D9207FCD">
    <w:name w:val="F0D45DA102994E458436E1A2D9207FCD"/>
  </w:style>
  <w:style w:type="paragraph" w:customStyle="1" w:styleId="3ECDFEDE97014449869A6F01AB8B541A">
    <w:name w:val="3ECDFEDE97014449869A6F01AB8B541A"/>
  </w:style>
  <w:style w:type="paragraph" w:customStyle="1" w:styleId="E10B3DF6B1794DF0820451B5D027F185">
    <w:name w:val="E10B3DF6B1794DF0820451B5D027F185"/>
  </w:style>
  <w:style w:type="paragraph" w:customStyle="1" w:styleId="D3901BE1E2564834920F971655406F0C">
    <w:name w:val="D3901BE1E2564834920F971655406F0C"/>
  </w:style>
  <w:style w:type="paragraph" w:customStyle="1" w:styleId="A8C4650E73DC464A8815DDE85EBD93A0">
    <w:name w:val="A8C4650E73DC464A8815DDE85EBD93A0"/>
  </w:style>
  <w:style w:type="paragraph" w:customStyle="1" w:styleId="EB0FB3B138B140F8BAF78F9144E6D5B0">
    <w:name w:val="EB0FB3B138B140F8BAF78F9144E6D5B0"/>
  </w:style>
  <w:style w:type="paragraph" w:customStyle="1" w:styleId="21C591F4BEA34006861F7719951C27DE">
    <w:name w:val="21C591F4BEA34006861F7719951C27DE"/>
  </w:style>
  <w:style w:type="paragraph" w:customStyle="1" w:styleId="311CC7152ECD4B3DA703FBCFBCABF099">
    <w:name w:val="311CC7152ECD4B3DA703FBCFBCABF099"/>
  </w:style>
  <w:style w:type="paragraph" w:customStyle="1" w:styleId="2AFAC606FF884175B2BAD1ECAE0B0D17">
    <w:name w:val="2AFAC606FF884175B2BAD1ECAE0B0D17"/>
  </w:style>
  <w:style w:type="paragraph" w:customStyle="1" w:styleId="A9BDEE24EF144F62B47B2EBA29EB9FED">
    <w:name w:val="A9BDEE24EF144F62B47B2EBA29EB9FED"/>
  </w:style>
  <w:style w:type="paragraph" w:customStyle="1" w:styleId="35B2399255A047D8B47A78477FC3EEB3">
    <w:name w:val="35B2399255A047D8B47A78477FC3EEB3"/>
  </w:style>
  <w:style w:type="paragraph" w:customStyle="1" w:styleId="B205C6754B7B49D98310188EDD766398">
    <w:name w:val="B205C6754B7B49D98310188EDD766398"/>
  </w:style>
  <w:style w:type="paragraph" w:customStyle="1" w:styleId="F406998C5F824F05B72A9A5F6454FAAF">
    <w:name w:val="F406998C5F824F05B72A9A5F6454FAAF"/>
  </w:style>
  <w:style w:type="paragraph" w:customStyle="1" w:styleId="8CD2CE9B71674ABEB988F4863870CD63">
    <w:name w:val="8CD2CE9B71674ABEB988F4863870CD63"/>
  </w:style>
  <w:style w:type="paragraph" w:customStyle="1" w:styleId="1D176AA671084098927AFF2948F38E26">
    <w:name w:val="1D176AA671084098927AFF2948F38E26"/>
  </w:style>
  <w:style w:type="paragraph" w:customStyle="1" w:styleId="FE5EDDC3260B48209E271B64B9C29736">
    <w:name w:val="FE5EDDC3260B48209E271B64B9C29736"/>
  </w:style>
  <w:style w:type="paragraph" w:customStyle="1" w:styleId="DCAF63971E4143EEA7C5966D8C28B80C">
    <w:name w:val="DCAF63971E4143EEA7C5966D8C28B80C"/>
  </w:style>
  <w:style w:type="paragraph" w:customStyle="1" w:styleId="A5E5EF3A294949FAAEFE88EC9FAB7B3C">
    <w:name w:val="A5E5EF3A294949FAAEFE88EC9FAB7B3C"/>
  </w:style>
  <w:style w:type="paragraph" w:customStyle="1" w:styleId="8ECB67A2732742CCAB21DF897DD8EB56">
    <w:name w:val="8ECB67A2732742CCAB21DF897DD8EB56"/>
  </w:style>
  <w:style w:type="paragraph" w:customStyle="1" w:styleId="1DE742B9CDC3475789AE5DBECA977963">
    <w:name w:val="1DE742B9CDC3475789AE5DBECA977963"/>
  </w:style>
  <w:style w:type="paragraph" w:customStyle="1" w:styleId="026A1FDA275640139EB00FB72316813D">
    <w:name w:val="026A1FDA275640139EB00FB72316813D"/>
  </w:style>
  <w:style w:type="paragraph" w:customStyle="1" w:styleId="D209BD6B721146D19CDD9607A2B80755">
    <w:name w:val="D209BD6B721146D19CDD9607A2B80755"/>
  </w:style>
  <w:style w:type="paragraph" w:customStyle="1" w:styleId="18FD7512E46D4AC5BB8500AF67093B18">
    <w:name w:val="18FD7512E46D4AC5BB8500AF67093B18"/>
  </w:style>
  <w:style w:type="paragraph" w:customStyle="1" w:styleId="A557DA716E454307AAEB1077E9344DE4">
    <w:name w:val="A557DA716E454307AAEB1077E9344DE4"/>
  </w:style>
  <w:style w:type="paragraph" w:customStyle="1" w:styleId="25BDE9FCE4E442429EADC3B8856A9E6E">
    <w:name w:val="25BDE9FCE4E442429EADC3B8856A9E6E"/>
  </w:style>
  <w:style w:type="paragraph" w:customStyle="1" w:styleId="CA21B2CFCB09494DABC1123AE45CC4CE">
    <w:name w:val="CA21B2CFCB09494DABC1123AE45CC4CE"/>
  </w:style>
  <w:style w:type="paragraph" w:customStyle="1" w:styleId="568C7F4188024617B8016DF9C2D65121">
    <w:name w:val="568C7F4188024617B8016DF9C2D65121"/>
  </w:style>
  <w:style w:type="paragraph" w:customStyle="1" w:styleId="EDB17EF909B24C1DA2778C5A8193BFEC">
    <w:name w:val="EDB17EF909B24C1DA2778C5A8193BFEC"/>
  </w:style>
  <w:style w:type="paragraph" w:customStyle="1" w:styleId="B2A21E70DDFF42058CE80451AC9892D8">
    <w:name w:val="B2A21E70DDFF42058CE80451AC9892D8"/>
  </w:style>
  <w:style w:type="paragraph" w:customStyle="1" w:styleId="B08DB6C77D7548EA860300868CA96C12">
    <w:name w:val="B08DB6C77D7548EA860300868CA96C12"/>
  </w:style>
  <w:style w:type="paragraph" w:customStyle="1" w:styleId="F22808AF53014D8EA4A81F03064E0796">
    <w:name w:val="F22808AF53014D8EA4A81F03064E0796"/>
  </w:style>
  <w:style w:type="paragraph" w:customStyle="1" w:styleId="804170D53B4E4A8D92A578E6A84F7EBA">
    <w:name w:val="804170D53B4E4A8D92A578E6A84F7EBA"/>
  </w:style>
  <w:style w:type="paragraph" w:customStyle="1" w:styleId="98C6888B2B684A25A038B3D4F8DC9E23">
    <w:name w:val="98C6888B2B684A25A038B3D4F8DC9E23"/>
  </w:style>
  <w:style w:type="paragraph" w:customStyle="1" w:styleId="892DFE13422345B4920369BE23EA2C70">
    <w:name w:val="892DFE13422345B4920369BE23EA2C70"/>
  </w:style>
  <w:style w:type="paragraph" w:customStyle="1" w:styleId="ED12594614204E6AA9AE41BF98CB4580">
    <w:name w:val="ED12594614204E6AA9AE41BF98CB4580"/>
  </w:style>
  <w:style w:type="paragraph" w:customStyle="1" w:styleId="65E975D97624497792796CC945C40F81">
    <w:name w:val="65E975D97624497792796CC945C40F81"/>
  </w:style>
  <w:style w:type="paragraph" w:customStyle="1" w:styleId="70870CB8DFCF44AF91E99B28BCD46D55">
    <w:name w:val="70870CB8DFCF44AF91E99B28BCD46D55"/>
  </w:style>
  <w:style w:type="paragraph" w:customStyle="1" w:styleId="AD487ADD565841088993894F778CDAC8">
    <w:name w:val="AD487ADD565841088993894F778CDAC8"/>
  </w:style>
  <w:style w:type="paragraph" w:customStyle="1" w:styleId="3913ABC0A68246D082529A3709DA88F3">
    <w:name w:val="3913ABC0A68246D082529A3709DA88F3"/>
  </w:style>
  <w:style w:type="paragraph" w:customStyle="1" w:styleId="4956813F5C3442F69DD01133C18D4AC8">
    <w:name w:val="4956813F5C3442F69DD01133C18D4AC8"/>
  </w:style>
  <w:style w:type="paragraph" w:customStyle="1" w:styleId="7EB9EF9B625C4E30BDAE4EBA78ECAE9C">
    <w:name w:val="7EB9EF9B625C4E30BDAE4EBA78ECAE9C"/>
  </w:style>
  <w:style w:type="paragraph" w:customStyle="1" w:styleId="4CB31B0AB0264580981873E482F8AE23">
    <w:name w:val="4CB31B0AB0264580981873E482F8AE23"/>
  </w:style>
  <w:style w:type="paragraph" w:customStyle="1" w:styleId="3820F9D509E14D6398E08D0DB957A596">
    <w:name w:val="3820F9D509E14D6398E08D0DB957A596"/>
  </w:style>
  <w:style w:type="paragraph" w:customStyle="1" w:styleId="A81CC96BFC954B2A8181CFFF7A9056B2">
    <w:name w:val="A81CC96BFC954B2A8181CFFF7A9056B2"/>
  </w:style>
  <w:style w:type="paragraph" w:customStyle="1" w:styleId="C0807659A44549BA820ED4D14FCFF3BF">
    <w:name w:val="C0807659A44549BA820ED4D14FCFF3BF"/>
  </w:style>
  <w:style w:type="paragraph" w:customStyle="1" w:styleId="D31970EC82A2444E8D4E5E0CCDC4CD93">
    <w:name w:val="D31970EC82A2444E8D4E5E0CCDC4CD93"/>
  </w:style>
  <w:style w:type="paragraph" w:customStyle="1" w:styleId="E98B24375BF54EEA9CA781A875DAA837">
    <w:name w:val="E98B24375BF54EEA9CA781A875DAA837"/>
  </w:style>
  <w:style w:type="paragraph" w:customStyle="1" w:styleId="DA4471D9F2C64793957CC3086A504B41">
    <w:name w:val="DA4471D9F2C64793957CC3086A504B41"/>
  </w:style>
  <w:style w:type="paragraph" w:customStyle="1" w:styleId="36B39B2029C74105B9BC69F788F14B58">
    <w:name w:val="36B39B2029C74105B9BC69F788F14B58"/>
  </w:style>
  <w:style w:type="paragraph" w:customStyle="1" w:styleId="3C2709BC329D4EF0A02F2C111EC6B41C">
    <w:name w:val="3C2709BC329D4EF0A02F2C111EC6B41C"/>
  </w:style>
  <w:style w:type="paragraph" w:customStyle="1" w:styleId="0DF6943D161642EF9CD505AD4B843D96">
    <w:name w:val="0DF6943D161642EF9CD505AD4B843D96"/>
  </w:style>
  <w:style w:type="paragraph" w:customStyle="1" w:styleId="F7DE64C075D549878DF285799063C79A">
    <w:name w:val="F7DE64C075D549878DF285799063C79A"/>
  </w:style>
  <w:style w:type="paragraph" w:customStyle="1" w:styleId="075B772A7A1C48908D8B9D7490A44809">
    <w:name w:val="075B772A7A1C48908D8B9D7490A44809"/>
  </w:style>
  <w:style w:type="paragraph" w:customStyle="1" w:styleId="85FF0DBB71054908AA2AA72AD4D67AD8">
    <w:name w:val="85FF0DBB71054908AA2AA72AD4D67AD8"/>
  </w:style>
  <w:style w:type="paragraph" w:customStyle="1" w:styleId="13AFD3E82F0D44D6889923017B755713">
    <w:name w:val="13AFD3E82F0D44D6889923017B755713"/>
  </w:style>
  <w:style w:type="paragraph" w:customStyle="1" w:styleId="EA08BC348F2646B78851BC3F6A850B0B">
    <w:name w:val="EA08BC348F2646B78851BC3F6A850B0B"/>
  </w:style>
  <w:style w:type="paragraph" w:customStyle="1" w:styleId="313985DBE4AC4D9CB4E0622DD3D4ED89">
    <w:name w:val="313985DBE4AC4D9CB4E0622DD3D4ED89"/>
  </w:style>
  <w:style w:type="paragraph" w:customStyle="1" w:styleId="AA72926F95614BC68F518523F19A883A">
    <w:name w:val="AA72926F95614BC68F518523F19A883A"/>
  </w:style>
  <w:style w:type="paragraph" w:customStyle="1" w:styleId="F90FB6D22B734720BE9C8027198C81CD">
    <w:name w:val="F90FB6D22B734720BE9C8027198C81CD"/>
  </w:style>
  <w:style w:type="paragraph" w:customStyle="1" w:styleId="84B962D58A1849018189D290576A3492">
    <w:name w:val="84B962D58A1849018189D290576A3492"/>
  </w:style>
  <w:style w:type="paragraph" w:customStyle="1" w:styleId="C78F3E34D6AC401585520D0A627586C7">
    <w:name w:val="C78F3E34D6AC401585520D0A627586C7"/>
  </w:style>
  <w:style w:type="paragraph" w:customStyle="1" w:styleId="5B4FC3F36E84496E85F5A1315D1F2D75">
    <w:name w:val="5B4FC3F36E84496E85F5A1315D1F2D75"/>
  </w:style>
  <w:style w:type="paragraph" w:customStyle="1" w:styleId="EB4F1FC95AAA4CF69C9183F42C21D2E0">
    <w:name w:val="EB4F1FC95AAA4CF69C9183F42C21D2E0"/>
  </w:style>
  <w:style w:type="paragraph" w:customStyle="1" w:styleId="4BA6AE9A163343D9BF783D9A3F3025BC">
    <w:name w:val="4BA6AE9A163343D9BF783D9A3F3025BC"/>
  </w:style>
  <w:style w:type="paragraph" w:customStyle="1" w:styleId="BB3826DB020D4C1A9AF1D60E9A7DF6B8">
    <w:name w:val="BB3826DB020D4C1A9AF1D60E9A7DF6B8"/>
  </w:style>
  <w:style w:type="paragraph" w:customStyle="1" w:styleId="4D3757024E954821B60C750FF053A096">
    <w:name w:val="4D3757024E954821B60C750FF053A096"/>
  </w:style>
  <w:style w:type="paragraph" w:customStyle="1" w:styleId="40A70BA74E3A47FD9F3FA16F58317A56">
    <w:name w:val="40A70BA74E3A47FD9F3FA16F58317A56"/>
  </w:style>
  <w:style w:type="paragraph" w:customStyle="1" w:styleId="D3E360DFB5064F79A24AED79A09D8196">
    <w:name w:val="D3E360DFB5064F79A24AED79A09D8196"/>
  </w:style>
  <w:style w:type="paragraph" w:customStyle="1" w:styleId="9080960BACBF4D97832EF39994E72814">
    <w:name w:val="9080960BACBF4D97832EF39994E72814"/>
  </w:style>
  <w:style w:type="paragraph" w:customStyle="1" w:styleId="B07B0682216C49E3B7AFDE98E5BFFA42">
    <w:name w:val="B07B0682216C49E3B7AFDE98E5BFFA42"/>
  </w:style>
  <w:style w:type="paragraph" w:customStyle="1" w:styleId="FCDBC01F02144B9AA0E7F9662CAC043A">
    <w:name w:val="FCDBC01F02144B9AA0E7F9662CAC043A"/>
  </w:style>
  <w:style w:type="paragraph" w:customStyle="1" w:styleId="BA74F15BC4424581AECCFF2C8FE9899B">
    <w:name w:val="BA74F15BC4424581AECCFF2C8FE9899B"/>
  </w:style>
  <w:style w:type="paragraph" w:customStyle="1" w:styleId="7D6A593D7D394D09A550CD9E0DBA471F">
    <w:name w:val="7D6A593D7D394D09A550CD9E0DBA471F"/>
  </w:style>
  <w:style w:type="paragraph" w:customStyle="1" w:styleId="797D50A5154C461788D958744A2AB5D5">
    <w:name w:val="797D50A5154C461788D958744A2AB5D5"/>
  </w:style>
  <w:style w:type="paragraph" w:customStyle="1" w:styleId="7B4F2EA7607F4DC78730CE8A8166E3C4">
    <w:name w:val="7B4F2EA7607F4DC78730CE8A8166E3C4"/>
  </w:style>
  <w:style w:type="paragraph" w:customStyle="1" w:styleId="89CA269BF7D449D387CB6ACFE3412A04">
    <w:name w:val="89CA269BF7D449D387CB6ACFE3412A04"/>
  </w:style>
  <w:style w:type="paragraph" w:customStyle="1" w:styleId="4CA1383CF63E482FBE87B15827C62358">
    <w:name w:val="4CA1383CF63E482FBE87B15827C62358"/>
  </w:style>
  <w:style w:type="paragraph" w:customStyle="1" w:styleId="842117AD05B54A0BB5B05604BFEE4B23">
    <w:name w:val="842117AD05B54A0BB5B05604BFEE4B23"/>
  </w:style>
  <w:style w:type="paragraph" w:customStyle="1" w:styleId="63A63F1284164A43AC677C72B58EF73A">
    <w:name w:val="63A63F1284164A43AC677C72B58EF73A"/>
  </w:style>
  <w:style w:type="paragraph" w:customStyle="1" w:styleId="759CA08595904886B0387F6AA1E588BC">
    <w:name w:val="759CA08595904886B0387F6AA1E588BC"/>
  </w:style>
  <w:style w:type="paragraph" w:customStyle="1" w:styleId="EF79DFB93CE749DAB61E78C1D1D3BB67">
    <w:name w:val="EF79DFB93CE749DAB61E78C1D1D3BB67"/>
  </w:style>
  <w:style w:type="paragraph" w:customStyle="1" w:styleId="4AA0623EF31646A59C54A0C112C93BF0">
    <w:name w:val="4AA0623EF31646A59C54A0C112C93BF0"/>
  </w:style>
  <w:style w:type="paragraph" w:customStyle="1" w:styleId="DA6DA71E51D34EFE92326A8FD36FA9F9">
    <w:name w:val="DA6DA71E51D34EFE92326A8FD36FA9F9"/>
  </w:style>
  <w:style w:type="paragraph" w:customStyle="1" w:styleId="4BB4284AE9C348ECB17A032220470AE2">
    <w:name w:val="4BB4284AE9C348ECB17A032220470AE2"/>
  </w:style>
  <w:style w:type="paragraph" w:customStyle="1" w:styleId="4B852EC745994834AF64C0A23D887EA1">
    <w:name w:val="4B852EC745994834AF64C0A23D887EA1"/>
  </w:style>
  <w:style w:type="paragraph" w:customStyle="1" w:styleId="1221CFC97B8B45D1ACC9477B8EA54E13">
    <w:name w:val="1221CFC97B8B45D1ACC9477B8EA54E13"/>
  </w:style>
  <w:style w:type="paragraph" w:customStyle="1" w:styleId="97B8D3960FC540559C4186A96B5E4B76">
    <w:name w:val="97B8D3960FC540559C4186A96B5E4B76"/>
  </w:style>
  <w:style w:type="paragraph" w:customStyle="1" w:styleId="D25F3A0EC90B4B3AA534BCF5077CC067">
    <w:name w:val="D25F3A0EC90B4B3AA534BCF5077CC067"/>
  </w:style>
  <w:style w:type="paragraph" w:customStyle="1" w:styleId="CD699FF8126D4946BA1C13B605D15BD1">
    <w:name w:val="CD699FF8126D4946BA1C13B605D15BD1"/>
  </w:style>
  <w:style w:type="paragraph" w:customStyle="1" w:styleId="1D1285FBA4934F209B94FF703329AC79">
    <w:name w:val="1D1285FBA4934F209B94FF703329AC79"/>
  </w:style>
  <w:style w:type="paragraph" w:customStyle="1" w:styleId="6DCDC8C036204A9DA3E0C90BF3F96A49">
    <w:name w:val="6DCDC8C036204A9DA3E0C90BF3F96A49"/>
  </w:style>
  <w:style w:type="paragraph" w:customStyle="1" w:styleId="D03A642B773A4094A3C56E13E353A637">
    <w:name w:val="D03A642B773A4094A3C56E13E353A637"/>
  </w:style>
  <w:style w:type="paragraph" w:customStyle="1" w:styleId="2C5D1B4264044A9BADC2E094FD412BDC">
    <w:name w:val="2C5D1B4264044A9BADC2E094FD412BDC"/>
  </w:style>
  <w:style w:type="paragraph" w:customStyle="1" w:styleId="82383C3227AD4EC383856C1E0F41BE4E">
    <w:name w:val="82383C3227AD4EC383856C1E0F41BE4E"/>
  </w:style>
  <w:style w:type="paragraph" w:customStyle="1" w:styleId="A2A3078CE2EF47F097F37412A2803E9C">
    <w:name w:val="A2A3078CE2EF47F097F37412A2803E9C"/>
  </w:style>
  <w:style w:type="paragraph" w:customStyle="1" w:styleId="D0915FBC2A93440898388525E48BEBB9">
    <w:name w:val="D0915FBC2A93440898388525E48BEBB9"/>
  </w:style>
  <w:style w:type="paragraph" w:customStyle="1" w:styleId="EFB07AB62B6545A2990BDE6FFCD1C500">
    <w:name w:val="EFB07AB62B6545A2990BDE6FFCD1C500"/>
  </w:style>
  <w:style w:type="paragraph" w:customStyle="1" w:styleId="A7BAD8D98CBF45F6A2BCFF48F204BF09">
    <w:name w:val="A7BAD8D98CBF45F6A2BCFF48F204BF09"/>
  </w:style>
  <w:style w:type="paragraph" w:customStyle="1" w:styleId="F49C4AE7AE6249E4917EB8FCA58092F8">
    <w:name w:val="F49C4AE7AE6249E4917EB8FCA58092F8"/>
  </w:style>
  <w:style w:type="paragraph" w:customStyle="1" w:styleId="2652385A19E54A4BACC865729FA92FE9">
    <w:name w:val="2652385A19E54A4BACC865729FA92FE9"/>
  </w:style>
  <w:style w:type="paragraph" w:customStyle="1" w:styleId="B58FD5334AF646F5B0F2972C8E23A371">
    <w:name w:val="B58FD5334AF646F5B0F2972C8E23A371"/>
  </w:style>
  <w:style w:type="paragraph" w:customStyle="1" w:styleId="2481A5D9542847E2BDF64CE021B945D4">
    <w:name w:val="2481A5D9542847E2BDF64CE021B945D4"/>
  </w:style>
  <w:style w:type="paragraph" w:customStyle="1" w:styleId="85F5B1D7C33442D3BD2712AD9B90D021">
    <w:name w:val="85F5B1D7C33442D3BD2712AD9B90D021"/>
  </w:style>
  <w:style w:type="paragraph" w:customStyle="1" w:styleId="8944A5AF4D8B4CC5B8F287EB2EDBDCAF">
    <w:name w:val="8944A5AF4D8B4CC5B8F287EB2EDBDCAF"/>
  </w:style>
  <w:style w:type="paragraph" w:customStyle="1" w:styleId="9377C2FDA4F941FE825E84A17EF17D84">
    <w:name w:val="9377C2FDA4F941FE825E84A17EF17D84"/>
  </w:style>
  <w:style w:type="paragraph" w:customStyle="1" w:styleId="1B1FC66141CB42F894C6A4840256D4F5">
    <w:name w:val="1B1FC66141CB42F894C6A4840256D4F5"/>
  </w:style>
  <w:style w:type="paragraph" w:customStyle="1" w:styleId="A722AB60C8984BC49753DC793FC3DCD1">
    <w:name w:val="A722AB60C8984BC49753DC793FC3DCD1"/>
  </w:style>
  <w:style w:type="paragraph" w:customStyle="1" w:styleId="9D95E96135FE43D3B9914551C2FDF16C">
    <w:name w:val="9D95E96135FE43D3B9914551C2FDF16C"/>
  </w:style>
  <w:style w:type="paragraph" w:customStyle="1" w:styleId="68D3117F8BCB4EF59AB445234DD69B7B">
    <w:name w:val="68D3117F8BCB4EF59AB445234DD69B7B"/>
  </w:style>
  <w:style w:type="paragraph" w:customStyle="1" w:styleId="291E630932AF429E85F72B6E735ABA93">
    <w:name w:val="291E630932AF429E85F72B6E735ABA93"/>
  </w:style>
  <w:style w:type="paragraph" w:customStyle="1" w:styleId="77192E2F463F4FC5BEB9305E396E2A92">
    <w:name w:val="77192E2F463F4FC5BEB9305E396E2A92"/>
  </w:style>
  <w:style w:type="paragraph" w:customStyle="1" w:styleId="3EE2CA7E58FC44339D8A8D250FDB3309">
    <w:name w:val="3EE2CA7E58FC44339D8A8D250FDB3309"/>
  </w:style>
  <w:style w:type="paragraph" w:customStyle="1" w:styleId="BE261BA7C71E4F68AD7F8FE4BB7B0C57">
    <w:name w:val="BE261BA7C71E4F68AD7F8FE4BB7B0C57"/>
  </w:style>
  <w:style w:type="paragraph" w:customStyle="1" w:styleId="6788070882B641B7B20F9648D9DAC86C">
    <w:name w:val="6788070882B641B7B20F9648D9DAC86C"/>
  </w:style>
  <w:style w:type="paragraph" w:customStyle="1" w:styleId="DC16FBB31830436B9AFD07403ECBDD61">
    <w:name w:val="DC16FBB31830436B9AFD07403ECBDD61"/>
  </w:style>
  <w:style w:type="paragraph" w:customStyle="1" w:styleId="103CE8A526AA4577B257D5F18A878E56">
    <w:name w:val="103CE8A526AA4577B257D5F18A878E56"/>
  </w:style>
  <w:style w:type="paragraph" w:customStyle="1" w:styleId="5221A84F3D1442199560AE3CCFF3F95D">
    <w:name w:val="5221A84F3D1442199560AE3CCFF3F95D"/>
  </w:style>
  <w:style w:type="paragraph" w:customStyle="1" w:styleId="16253344D2EF4883AC2ECCF3708CCE79">
    <w:name w:val="16253344D2EF4883AC2ECCF3708CCE79"/>
  </w:style>
  <w:style w:type="paragraph" w:customStyle="1" w:styleId="A836929B22AC4D24BBBA4CD889DF6092">
    <w:name w:val="A836929B22AC4D24BBBA4CD889DF6092"/>
  </w:style>
  <w:style w:type="paragraph" w:customStyle="1" w:styleId="EA03F923EA4A4D60918895DB7416D35F">
    <w:name w:val="EA03F923EA4A4D60918895DB7416D35F"/>
  </w:style>
  <w:style w:type="paragraph" w:customStyle="1" w:styleId="A8411FC8240C4F859000B6458D60BCA4">
    <w:name w:val="A8411FC8240C4F859000B6458D60BCA4"/>
  </w:style>
  <w:style w:type="paragraph" w:customStyle="1" w:styleId="B54F4316115F46559A77418C42EC3E6F">
    <w:name w:val="B54F4316115F46559A77418C42EC3E6F"/>
  </w:style>
  <w:style w:type="paragraph" w:customStyle="1" w:styleId="54979AE752454D2ABAB992F016F80D98">
    <w:name w:val="54979AE752454D2ABAB992F016F80D98"/>
  </w:style>
  <w:style w:type="paragraph" w:customStyle="1" w:styleId="7C4C70481C6F4CE782223E0334BE7074">
    <w:name w:val="7C4C70481C6F4CE782223E0334BE7074"/>
  </w:style>
  <w:style w:type="paragraph" w:customStyle="1" w:styleId="0BC7820171BB44EAAC2F09259255748F">
    <w:name w:val="0BC7820171BB44EAAC2F09259255748F"/>
  </w:style>
  <w:style w:type="paragraph" w:customStyle="1" w:styleId="49DE7EDB55A74BEBBCA52A02AFB7A133">
    <w:name w:val="49DE7EDB55A74BEBBCA52A02AFB7A133"/>
  </w:style>
  <w:style w:type="paragraph" w:customStyle="1" w:styleId="D7D558A486F349F9989366EF41154AE8">
    <w:name w:val="D7D558A486F349F9989366EF41154AE8"/>
  </w:style>
  <w:style w:type="paragraph" w:customStyle="1" w:styleId="F9DE24A689424ADE97A568390E059340">
    <w:name w:val="F9DE24A689424ADE97A568390E059340"/>
  </w:style>
  <w:style w:type="paragraph" w:customStyle="1" w:styleId="9C018F1A02D2420285D631D3B24D8BF1">
    <w:name w:val="9C018F1A02D2420285D631D3B24D8BF1"/>
  </w:style>
  <w:style w:type="paragraph" w:customStyle="1" w:styleId="0BF4262B5F7D471D938372AC1AA13B2E">
    <w:name w:val="0BF4262B5F7D471D938372AC1AA13B2E"/>
  </w:style>
  <w:style w:type="paragraph" w:customStyle="1" w:styleId="BDB9227463944E0B83933A342ECA1392">
    <w:name w:val="BDB9227463944E0B83933A342ECA1392"/>
  </w:style>
  <w:style w:type="paragraph" w:customStyle="1" w:styleId="9EECB57B292048859495498B2C0BC2CB">
    <w:name w:val="9EECB57B292048859495498B2C0BC2CB"/>
  </w:style>
  <w:style w:type="paragraph" w:customStyle="1" w:styleId="90D213BB67814DF0BB2A20EF46AA4BB1">
    <w:name w:val="90D213BB67814DF0BB2A20EF46AA4BB1"/>
  </w:style>
  <w:style w:type="paragraph" w:customStyle="1" w:styleId="C5EE28E3D59849ED857B479AA246E70A">
    <w:name w:val="C5EE28E3D59849ED857B479AA246E70A"/>
  </w:style>
  <w:style w:type="paragraph" w:customStyle="1" w:styleId="5DF754CB47A240E7B9083814DDDC9654">
    <w:name w:val="5DF754CB47A240E7B9083814DDDC9654"/>
  </w:style>
  <w:style w:type="paragraph" w:customStyle="1" w:styleId="4C8DB053CFD9443B806AF01700436B98">
    <w:name w:val="4C8DB053CFD9443B806AF01700436B98"/>
  </w:style>
  <w:style w:type="paragraph" w:customStyle="1" w:styleId="49A039376A4C424C9986061DC56A7115">
    <w:name w:val="49A039376A4C424C9986061DC56A7115"/>
  </w:style>
  <w:style w:type="paragraph" w:customStyle="1" w:styleId="A0A932AD01F64359B15009A65D660E42">
    <w:name w:val="A0A932AD01F64359B15009A65D660E42"/>
  </w:style>
  <w:style w:type="paragraph" w:customStyle="1" w:styleId="5E9EBD1410324ADABD6A046C67F83AEE">
    <w:name w:val="5E9EBD1410324ADABD6A046C67F83AEE"/>
  </w:style>
  <w:style w:type="paragraph" w:customStyle="1" w:styleId="85D8EBA444E34150AAFC5A50A5D1F9AE">
    <w:name w:val="85D8EBA444E34150AAFC5A50A5D1F9AE"/>
  </w:style>
  <w:style w:type="paragraph" w:customStyle="1" w:styleId="D212C24A60094309A6D39B12B69A15AD">
    <w:name w:val="D212C24A60094309A6D39B12B69A15AD"/>
  </w:style>
  <w:style w:type="paragraph" w:customStyle="1" w:styleId="F0982A3F38544936B6A8BEC35F326FC4">
    <w:name w:val="F0982A3F38544936B6A8BEC35F326FC4"/>
  </w:style>
  <w:style w:type="paragraph" w:customStyle="1" w:styleId="DA9B0385B98A45AEAEA2D8028B630298">
    <w:name w:val="DA9B0385B98A45AEAEA2D8028B630298"/>
  </w:style>
  <w:style w:type="paragraph" w:customStyle="1" w:styleId="12EBAB9846604A3D8C82CF8B0DF5F188">
    <w:name w:val="12EBAB9846604A3D8C82CF8B0DF5F188"/>
  </w:style>
  <w:style w:type="paragraph" w:customStyle="1" w:styleId="E9F0026CF62441F3B32D05B6EB8CF930">
    <w:name w:val="E9F0026CF62441F3B32D05B6EB8CF930"/>
  </w:style>
  <w:style w:type="paragraph" w:customStyle="1" w:styleId="454F4400104546E2B231986573BBE205">
    <w:name w:val="454F4400104546E2B231986573BBE205"/>
  </w:style>
  <w:style w:type="paragraph" w:customStyle="1" w:styleId="881C2A3A23BD46819C164B8D6652B02C">
    <w:name w:val="881C2A3A23BD46819C164B8D6652B02C"/>
  </w:style>
  <w:style w:type="paragraph" w:customStyle="1" w:styleId="B185DFE30FFF4A53B4762C13655859DD">
    <w:name w:val="B185DFE30FFF4A53B4762C13655859DD"/>
  </w:style>
  <w:style w:type="paragraph" w:customStyle="1" w:styleId="8C052E08AB6444C49E75D45041030BA8">
    <w:name w:val="8C052E08AB6444C49E75D45041030BA8"/>
  </w:style>
  <w:style w:type="paragraph" w:customStyle="1" w:styleId="201717B462D647AD9A5A4D385769C09F">
    <w:name w:val="201717B462D647AD9A5A4D385769C09F"/>
  </w:style>
  <w:style w:type="paragraph" w:customStyle="1" w:styleId="A2545A14FA2440B58CBFEC3691D2D731">
    <w:name w:val="A2545A14FA2440B58CBFEC3691D2D731"/>
  </w:style>
  <w:style w:type="paragraph" w:customStyle="1" w:styleId="615601710A2143DD94F262FB278589D6">
    <w:name w:val="615601710A2143DD94F262FB278589D6"/>
  </w:style>
  <w:style w:type="paragraph" w:customStyle="1" w:styleId="0A3093D04C4B4CB8913F2D00F927F56F">
    <w:name w:val="0A3093D04C4B4CB8913F2D00F927F56F"/>
  </w:style>
  <w:style w:type="paragraph" w:customStyle="1" w:styleId="177EE09E2EAD41D986684A828A4DC1EE">
    <w:name w:val="177EE09E2EAD41D986684A828A4DC1EE"/>
  </w:style>
  <w:style w:type="paragraph" w:customStyle="1" w:styleId="BE6DCC41B2ED4A2E9EBB8B98C96DEC8C">
    <w:name w:val="BE6DCC41B2ED4A2E9EBB8B98C96DEC8C"/>
  </w:style>
  <w:style w:type="paragraph" w:customStyle="1" w:styleId="4ED41DEC5AB243329B2217C3FE346F9A">
    <w:name w:val="4ED41DEC5AB243329B2217C3FE346F9A"/>
  </w:style>
  <w:style w:type="paragraph" w:customStyle="1" w:styleId="3E21C74889FF43098BC78A4435919192">
    <w:name w:val="3E21C74889FF43098BC78A4435919192"/>
  </w:style>
  <w:style w:type="paragraph" w:customStyle="1" w:styleId="5B291E7BC0A847F68ED4C6199EAB826A">
    <w:name w:val="5B291E7BC0A847F68ED4C6199EAB826A"/>
  </w:style>
  <w:style w:type="paragraph" w:customStyle="1" w:styleId="01A2FE5C06084A56A093A57A2976E0F3">
    <w:name w:val="01A2FE5C06084A56A093A57A2976E0F3"/>
  </w:style>
  <w:style w:type="paragraph" w:customStyle="1" w:styleId="343007C5B3E8402B9CC7B91C88FBBA6F">
    <w:name w:val="343007C5B3E8402B9CC7B91C88FBBA6F"/>
  </w:style>
  <w:style w:type="paragraph" w:customStyle="1" w:styleId="CEA6412E14E040BBA92F1244F68DA90E">
    <w:name w:val="CEA6412E14E040BBA92F1244F68DA90E"/>
  </w:style>
  <w:style w:type="paragraph" w:customStyle="1" w:styleId="42B94077E9A5483E9F7E0F991BF46DB0">
    <w:name w:val="42B94077E9A5483E9F7E0F991BF46DB0"/>
  </w:style>
  <w:style w:type="paragraph" w:customStyle="1" w:styleId="39873B393B3748C59938A9EB638EAE23">
    <w:name w:val="39873B393B3748C59938A9EB638EAE23"/>
  </w:style>
  <w:style w:type="paragraph" w:customStyle="1" w:styleId="BCD2EF20C972491194F8F449491038FA">
    <w:name w:val="BCD2EF20C972491194F8F449491038FA"/>
  </w:style>
  <w:style w:type="paragraph" w:customStyle="1" w:styleId="907686DFA7AE44BF834F8C9010FA378B">
    <w:name w:val="907686DFA7AE44BF834F8C9010FA378B"/>
  </w:style>
  <w:style w:type="paragraph" w:customStyle="1" w:styleId="A604D6C52F22487183F14F87453F6957">
    <w:name w:val="A604D6C52F22487183F14F87453F6957"/>
  </w:style>
  <w:style w:type="paragraph" w:customStyle="1" w:styleId="9413047BB1574C279D97BD8FA0D0DB2C">
    <w:name w:val="9413047BB1574C279D97BD8FA0D0DB2C"/>
  </w:style>
  <w:style w:type="paragraph" w:customStyle="1" w:styleId="18AEDFA388A9429DB1939FFCCAB98133">
    <w:name w:val="18AEDFA388A9429DB1939FFCCAB98133"/>
  </w:style>
  <w:style w:type="paragraph" w:customStyle="1" w:styleId="C67B36CCCFB8447F9548FC898E31D88F">
    <w:name w:val="C67B36CCCFB8447F9548FC898E31D88F"/>
  </w:style>
  <w:style w:type="paragraph" w:customStyle="1" w:styleId="6CC7920EB4854969B24F26E3621AD38C">
    <w:name w:val="6CC7920EB4854969B24F26E3621AD38C"/>
  </w:style>
  <w:style w:type="paragraph" w:customStyle="1" w:styleId="D290203C58A647CAAB1FC71BA498C346">
    <w:name w:val="D290203C58A647CAAB1FC71BA498C346"/>
  </w:style>
  <w:style w:type="paragraph" w:customStyle="1" w:styleId="F77C335203784405874B2C78393575D1">
    <w:name w:val="F77C335203784405874B2C78393575D1"/>
  </w:style>
  <w:style w:type="paragraph" w:customStyle="1" w:styleId="F9CD223818D8442D91250A5BA94CDD1E">
    <w:name w:val="F9CD223818D8442D91250A5BA94CDD1E"/>
  </w:style>
  <w:style w:type="paragraph" w:customStyle="1" w:styleId="9DAE1A8449904EC8A4314AF420928DA6">
    <w:name w:val="9DAE1A8449904EC8A4314AF420928DA6"/>
  </w:style>
  <w:style w:type="paragraph" w:customStyle="1" w:styleId="96E48D07370A4790AE1A4AD4DA5BB2E8">
    <w:name w:val="96E48D07370A4790AE1A4AD4DA5BB2E8"/>
  </w:style>
  <w:style w:type="paragraph" w:customStyle="1" w:styleId="C08777DB77F94F8A91A0B54343819BA3">
    <w:name w:val="C08777DB77F94F8A91A0B54343819BA3"/>
  </w:style>
  <w:style w:type="paragraph" w:customStyle="1" w:styleId="D2DA63561C1F40949D098B010C31BBF1">
    <w:name w:val="D2DA63561C1F40949D098B010C31BBF1"/>
  </w:style>
  <w:style w:type="paragraph" w:customStyle="1" w:styleId="28AA159094E042309CAB0B11DD5EEC02">
    <w:name w:val="28AA159094E042309CAB0B11DD5EEC02"/>
  </w:style>
  <w:style w:type="paragraph" w:customStyle="1" w:styleId="CE80A87C2DEE4A4387FDC31B9E8FC5DE">
    <w:name w:val="CE80A87C2DEE4A4387FDC31B9E8FC5DE"/>
  </w:style>
  <w:style w:type="paragraph" w:customStyle="1" w:styleId="C06DC8A6005148D18A2EE3A9F7DF62E4">
    <w:name w:val="C06DC8A6005148D18A2EE3A9F7DF62E4"/>
  </w:style>
  <w:style w:type="paragraph" w:customStyle="1" w:styleId="649EE81A89184F8CAD845518B172E633">
    <w:name w:val="649EE81A89184F8CAD845518B172E633"/>
  </w:style>
  <w:style w:type="paragraph" w:customStyle="1" w:styleId="ED62F1F42F5046739CBFF859F5EBE270">
    <w:name w:val="ED62F1F42F5046739CBFF859F5EBE270"/>
  </w:style>
  <w:style w:type="paragraph" w:customStyle="1" w:styleId="3AD82175A7F545D3A2D5BA40D35E39E2">
    <w:name w:val="3AD82175A7F545D3A2D5BA40D35E39E2"/>
  </w:style>
  <w:style w:type="paragraph" w:customStyle="1" w:styleId="A6836A8DFF6747278308E25EAA6DA220">
    <w:name w:val="A6836A8DFF6747278308E25EAA6DA220"/>
  </w:style>
  <w:style w:type="paragraph" w:customStyle="1" w:styleId="4CA842A40A01453FBC739A46B1430977">
    <w:name w:val="4CA842A40A01453FBC739A46B1430977"/>
  </w:style>
  <w:style w:type="paragraph" w:customStyle="1" w:styleId="67440B9715B146F0B8C3A4B5698E8AB2">
    <w:name w:val="67440B9715B146F0B8C3A4B5698E8AB2"/>
  </w:style>
  <w:style w:type="paragraph" w:customStyle="1" w:styleId="062BA55A9BC64A64BEAE85F9408CDA93">
    <w:name w:val="062BA55A9BC64A64BEAE85F9408CDA93"/>
  </w:style>
  <w:style w:type="paragraph" w:customStyle="1" w:styleId="A4BC234C8CFD495C9FF3A292D322E0F3">
    <w:name w:val="A4BC234C8CFD495C9FF3A292D322E0F3"/>
  </w:style>
  <w:style w:type="paragraph" w:customStyle="1" w:styleId="61F18DADE67045F0B250BA47FCDD9859">
    <w:name w:val="61F18DADE67045F0B250BA47FCDD9859"/>
  </w:style>
  <w:style w:type="paragraph" w:customStyle="1" w:styleId="F5297EDE58994E019895509009D6DECB">
    <w:name w:val="F5297EDE58994E019895509009D6DECB"/>
  </w:style>
  <w:style w:type="paragraph" w:customStyle="1" w:styleId="20D8163DF681433589A3CAF709F54B6D">
    <w:name w:val="20D8163DF681433589A3CAF709F54B6D"/>
  </w:style>
  <w:style w:type="paragraph" w:customStyle="1" w:styleId="15C56B1B0AAB49DB9CC2F597BA9C3B50">
    <w:name w:val="15C56B1B0AAB49DB9CC2F597BA9C3B50"/>
  </w:style>
  <w:style w:type="paragraph" w:customStyle="1" w:styleId="86829AD8B9FF4DA5A1D3D24CAE7F6271">
    <w:name w:val="86829AD8B9FF4DA5A1D3D24CAE7F6271"/>
  </w:style>
  <w:style w:type="paragraph" w:customStyle="1" w:styleId="45A2A87ED3614F8B9F20ADBC225B54B1">
    <w:name w:val="45A2A87ED3614F8B9F20ADBC225B54B1"/>
  </w:style>
  <w:style w:type="paragraph" w:customStyle="1" w:styleId="0DF18CE666604FD1886D5A1975544995">
    <w:name w:val="0DF18CE666604FD1886D5A1975544995"/>
  </w:style>
  <w:style w:type="paragraph" w:customStyle="1" w:styleId="EC6567ED707D498BACCB86E57170056D">
    <w:name w:val="EC6567ED707D498BACCB86E57170056D"/>
  </w:style>
  <w:style w:type="paragraph" w:customStyle="1" w:styleId="B2F6121FDED44B4D909DB60BA0D64A0D">
    <w:name w:val="B2F6121FDED44B4D909DB60BA0D64A0D"/>
  </w:style>
  <w:style w:type="paragraph" w:customStyle="1" w:styleId="5A1B496BA67149EA951F347BF1BC1138">
    <w:name w:val="5A1B496BA67149EA951F347BF1BC1138"/>
  </w:style>
  <w:style w:type="paragraph" w:customStyle="1" w:styleId="83BD324885964BF1880875EF192E7A05">
    <w:name w:val="83BD324885964BF1880875EF192E7A05"/>
  </w:style>
  <w:style w:type="paragraph" w:customStyle="1" w:styleId="3DC7BC66CF3F46E285F72186F932D965">
    <w:name w:val="3DC7BC66CF3F46E285F72186F932D965"/>
  </w:style>
  <w:style w:type="paragraph" w:customStyle="1" w:styleId="B8B25BB4B5C5440E9F8FB93C233A1DF9">
    <w:name w:val="B8B25BB4B5C5440E9F8FB93C233A1DF9"/>
  </w:style>
  <w:style w:type="paragraph" w:customStyle="1" w:styleId="55E0AB8A0E4649B3BB7B0BCEC66349F7">
    <w:name w:val="55E0AB8A0E4649B3BB7B0BCEC66349F7"/>
  </w:style>
  <w:style w:type="paragraph" w:customStyle="1" w:styleId="1F669AB3005B47D5A232FE9966A267C4">
    <w:name w:val="1F669AB3005B47D5A232FE9966A267C4"/>
  </w:style>
  <w:style w:type="paragraph" w:customStyle="1" w:styleId="7CA22CC8FE224917887356314BAA709C">
    <w:name w:val="7CA22CC8FE224917887356314BAA709C"/>
  </w:style>
  <w:style w:type="paragraph" w:customStyle="1" w:styleId="A887D7ADB4B449BA9B7F0A2CD5ABDE5C">
    <w:name w:val="A887D7ADB4B449BA9B7F0A2CD5ABDE5C"/>
  </w:style>
  <w:style w:type="paragraph" w:customStyle="1" w:styleId="FE207BE1EE394254BC3B34B52829BAF9">
    <w:name w:val="FE207BE1EE394254BC3B34B52829BAF9"/>
  </w:style>
  <w:style w:type="paragraph" w:customStyle="1" w:styleId="676F7B682A4F404CA55A2F03BD1A5E54">
    <w:name w:val="676F7B682A4F404CA55A2F03BD1A5E54"/>
  </w:style>
  <w:style w:type="paragraph" w:customStyle="1" w:styleId="7F961DD06841409FAFAD5AE4EF22BB44">
    <w:name w:val="7F961DD06841409FAFAD5AE4EF22BB44"/>
  </w:style>
  <w:style w:type="paragraph" w:customStyle="1" w:styleId="281E2D8AB899438E92A3F1D2325928E9">
    <w:name w:val="281E2D8AB899438E92A3F1D2325928E9"/>
  </w:style>
  <w:style w:type="paragraph" w:customStyle="1" w:styleId="DD79813B35324BF5AD1CF9DA165E4BFE">
    <w:name w:val="DD79813B35324BF5AD1CF9DA165E4BFE"/>
  </w:style>
  <w:style w:type="paragraph" w:customStyle="1" w:styleId="64391C27F7BD437ABFD5E3FA8C60F5CD">
    <w:name w:val="64391C27F7BD437ABFD5E3FA8C60F5CD"/>
  </w:style>
  <w:style w:type="paragraph" w:customStyle="1" w:styleId="891FC5A508C9402482C74D1E5486677C">
    <w:name w:val="891FC5A508C9402482C74D1E5486677C"/>
  </w:style>
  <w:style w:type="paragraph" w:customStyle="1" w:styleId="089395A680D3482CA32FA416D131B31D">
    <w:name w:val="089395A680D3482CA32FA416D131B31D"/>
  </w:style>
  <w:style w:type="paragraph" w:customStyle="1" w:styleId="A4823E58E1A14DC7B8BD886497FA14ED">
    <w:name w:val="A4823E58E1A14DC7B8BD886497FA14ED"/>
  </w:style>
  <w:style w:type="paragraph" w:customStyle="1" w:styleId="120D899AC7754161A7704426BCFED7CD">
    <w:name w:val="120D899AC7754161A7704426BCFED7CD"/>
  </w:style>
  <w:style w:type="paragraph" w:customStyle="1" w:styleId="E388E020625B4A4F96D81BFDDC1B26C2">
    <w:name w:val="E388E020625B4A4F96D81BFDDC1B26C2"/>
  </w:style>
  <w:style w:type="paragraph" w:customStyle="1" w:styleId="38DC4849F8584B678BFCDC32D37B7BDB">
    <w:name w:val="38DC4849F8584B678BFCDC32D37B7BDB"/>
  </w:style>
  <w:style w:type="paragraph" w:customStyle="1" w:styleId="99FF4545CD7A4E289CEBFBB1631E2F38">
    <w:name w:val="99FF4545CD7A4E289CEBFBB1631E2F38"/>
  </w:style>
  <w:style w:type="paragraph" w:customStyle="1" w:styleId="03C7F7167A8C484E83DE01E87D6AA18D">
    <w:name w:val="03C7F7167A8C484E83DE01E87D6AA18D"/>
  </w:style>
  <w:style w:type="paragraph" w:customStyle="1" w:styleId="535EA8B779364973A623DE2C4F29191E">
    <w:name w:val="535EA8B779364973A623DE2C4F29191E"/>
  </w:style>
  <w:style w:type="paragraph" w:customStyle="1" w:styleId="901E4A69109F45D7827C06CDC9245EA8">
    <w:name w:val="901E4A69109F45D7827C06CDC9245EA8"/>
  </w:style>
  <w:style w:type="paragraph" w:customStyle="1" w:styleId="AA9EEAF4AD824603860FF8D0F68DCC1E">
    <w:name w:val="AA9EEAF4AD824603860FF8D0F68DCC1E"/>
  </w:style>
  <w:style w:type="paragraph" w:customStyle="1" w:styleId="B4DDB17EA46946B88CFA26E82A93D0CF">
    <w:name w:val="B4DDB17EA46946B88CFA26E82A93D0CF"/>
  </w:style>
  <w:style w:type="paragraph" w:customStyle="1" w:styleId="70D97767E28540E6B8965E2781E2FE09">
    <w:name w:val="70D97767E28540E6B8965E2781E2FE09"/>
  </w:style>
  <w:style w:type="paragraph" w:customStyle="1" w:styleId="AD5EDCB21F6443BCBA5821F79EB3B73E">
    <w:name w:val="AD5EDCB21F6443BCBA5821F79EB3B73E"/>
  </w:style>
  <w:style w:type="paragraph" w:customStyle="1" w:styleId="08E1414669C346718F4E34108F2049AB">
    <w:name w:val="08E1414669C346718F4E34108F2049AB"/>
  </w:style>
  <w:style w:type="paragraph" w:customStyle="1" w:styleId="20D1DD5E711F477F8FD4A375B9D70EFD">
    <w:name w:val="20D1DD5E711F477F8FD4A375B9D70EFD"/>
  </w:style>
  <w:style w:type="paragraph" w:customStyle="1" w:styleId="BDD624DA172B4E38B6CF95C729F59A7F">
    <w:name w:val="BDD624DA172B4E38B6CF95C729F59A7F"/>
  </w:style>
  <w:style w:type="paragraph" w:customStyle="1" w:styleId="4582748496C14F2BAFA6AABAC019ED69">
    <w:name w:val="4582748496C14F2BAFA6AABAC019ED69"/>
  </w:style>
  <w:style w:type="paragraph" w:customStyle="1" w:styleId="09D2F849EA35424C9230B06A6BCBE1CB">
    <w:name w:val="09D2F849EA35424C9230B06A6BCBE1CB"/>
  </w:style>
  <w:style w:type="paragraph" w:customStyle="1" w:styleId="0B4EE8A6BE864D42B1FFCB62C71E0286">
    <w:name w:val="0B4EE8A6BE864D42B1FFCB62C71E0286"/>
  </w:style>
  <w:style w:type="paragraph" w:customStyle="1" w:styleId="C8C1A7BB14F74A52A1E97B89836B0EEB">
    <w:name w:val="C8C1A7BB14F74A52A1E97B89836B0EEB"/>
  </w:style>
  <w:style w:type="paragraph" w:customStyle="1" w:styleId="4D2B8CFFB56F477DA45582470BF1C3D4">
    <w:name w:val="4D2B8CFFB56F477DA45582470BF1C3D4"/>
  </w:style>
  <w:style w:type="paragraph" w:customStyle="1" w:styleId="07DD5F90B75B43E5B8A20FE07CC37A60">
    <w:name w:val="07DD5F90B75B43E5B8A20FE07CC37A60"/>
  </w:style>
  <w:style w:type="paragraph" w:customStyle="1" w:styleId="00F1070EC0534D0DBBAA07884D5118E6">
    <w:name w:val="00F1070EC0534D0DBBAA07884D5118E6"/>
  </w:style>
  <w:style w:type="paragraph" w:customStyle="1" w:styleId="38CC19CFF529436EADB87C006C566054">
    <w:name w:val="38CC19CFF529436EADB87C006C566054"/>
  </w:style>
  <w:style w:type="paragraph" w:customStyle="1" w:styleId="0CEB176F0F924401BB427BB3590E9FF7">
    <w:name w:val="0CEB176F0F924401BB427BB3590E9FF7"/>
  </w:style>
  <w:style w:type="paragraph" w:customStyle="1" w:styleId="DE804137D0D2448789A2391E664996FB">
    <w:name w:val="DE804137D0D2448789A2391E664996FB"/>
  </w:style>
  <w:style w:type="paragraph" w:customStyle="1" w:styleId="02DBA8719E3540FF8D3D246FB64AA298">
    <w:name w:val="02DBA8719E3540FF8D3D246FB64AA298"/>
  </w:style>
  <w:style w:type="paragraph" w:customStyle="1" w:styleId="38E5579EE16C4B56B01AD6F5F130EB90">
    <w:name w:val="38E5579EE16C4B56B01AD6F5F130EB90"/>
  </w:style>
  <w:style w:type="paragraph" w:customStyle="1" w:styleId="B397BD7598954074B5F2F91B28666881">
    <w:name w:val="B397BD7598954074B5F2F91B28666881"/>
  </w:style>
  <w:style w:type="paragraph" w:customStyle="1" w:styleId="7BE656BAF6844DF6A92A869D6272C75D">
    <w:name w:val="7BE656BAF6844DF6A92A869D6272C75D"/>
  </w:style>
  <w:style w:type="paragraph" w:customStyle="1" w:styleId="6653B939A6104DBF8268D0121E8D76D2">
    <w:name w:val="6653B939A6104DBF8268D0121E8D76D2"/>
  </w:style>
  <w:style w:type="paragraph" w:customStyle="1" w:styleId="0E51F467680B4899A130E592465A1769">
    <w:name w:val="0E51F467680B4899A130E592465A1769"/>
  </w:style>
  <w:style w:type="paragraph" w:customStyle="1" w:styleId="A45837A8951B4F77B4F0D6AC98A5F283">
    <w:name w:val="A45837A8951B4F77B4F0D6AC98A5F283"/>
  </w:style>
  <w:style w:type="paragraph" w:customStyle="1" w:styleId="65B941CDA0DD4CA68BF36C51357C61DC">
    <w:name w:val="65B941CDA0DD4CA68BF36C51357C61DC"/>
  </w:style>
  <w:style w:type="paragraph" w:customStyle="1" w:styleId="CA754CF1F1D34CD8B3B50CD6D77B82F1">
    <w:name w:val="CA754CF1F1D34CD8B3B50CD6D77B82F1"/>
  </w:style>
  <w:style w:type="paragraph" w:customStyle="1" w:styleId="EAEE3B16E74B4156AB00230B279694DD">
    <w:name w:val="EAEE3B16E74B4156AB00230B279694DD"/>
  </w:style>
  <w:style w:type="paragraph" w:customStyle="1" w:styleId="F56E51A68BF0418A8A5EDDC616130798">
    <w:name w:val="F56E51A68BF0418A8A5EDDC616130798"/>
  </w:style>
  <w:style w:type="paragraph" w:customStyle="1" w:styleId="3549C2B3909243A58A5801B2EB73B438">
    <w:name w:val="3549C2B3909243A58A5801B2EB73B438"/>
  </w:style>
  <w:style w:type="paragraph" w:customStyle="1" w:styleId="6B23141006E041BD93D6F38E0B0144F1">
    <w:name w:val="6B23141006E041BD93D6F38E0B0144F1"/>
  </w:style>
  <w:style w:type="paragraph" w:customStyle="1" w:styleId="444B4514A64C487ABA44C106798E40CF">
    <w:name w:val="444B4514A64C487ABA44C106798E40CF"/>
  </w:style>
  <w:style w:type="paragraph" w:customStyle="1" w:styleId="2915CBC981994506ADA6EAED04314CFD">
    <w:name w:val="2915CBC981994506ADA6EAED04314CFD"/>
  </w:style>
  <w:style w:type="paragraph" w:customStyle="1" w:styleId="1E14A401404E42A294DF1B9C92EC6CAB">
    <w:name w:val="1E14A401404E42A294DF1B9C92EC6CAB"/>
  </w:style>
  <w:style w:type="paragraph" w:customStyle="1" w:styleId="8B367CCA20F04AA4941874924DE75583">
    <w:name w:val="8B367CCA20F04AA4941874924DE75583"/>
  </w:style>
  <w:style w:type="paragraph" w:customStyle="1" w:styleId="DE12E368045341DEB3ABC7D71CBBBCE8">
    <w:name w:val="DE12E368045341DEB3ABC7D71CBBBCE8"/>
  </w:style>
  <w:style w:type="paragraph" w:customStyle="1" w:styleId="9D5E858156BB4A8786DA0B21C5EEE253">
    <w:name w:val="9D5E858156BB4A8786DA0B21C5EEE253"/>
  </w:style>
  <w:style w:type="paragraph" w:customStyle="1" w:styleId="EC7FF39D6C3A4916A4B19B6B3F4CF76E">
    <w:name w:val="EC7FF39D6C3A4916A4B19B6B3F4CF76E"/>
  </w:style>
  <w:style w:type="paragraph" w:customStyle="1" w:styleId="57518404351449D8A08FB6C640A55DC2">
    <w:name w:val="57518404351449D8A08FB6C640A55DC2"/>
  </w:style>
  <w:style w:type="paragraph" w:customStyle="1" w:styleId="9F99D1FA3C1549A2A264364359F3C0AC">
    <w:name w:val="9F99D1FA3C1549A2A264364359F3C0AC"/>
  </w:style>
  <w:style w:type="paragraph" w:customStyle="1" w:styleId="39934513E6A34E6F97AD4E188FD84DB2">
    <w:name w:val="39934513E6A34E6F97AD4E188FD84DB2"/>
  </w:style>
  <w:style w:type="paragraph" w:customStyle="1" w:styleId="629CC91AA777452E8C9844FA6FACE4B7">
    <w:name w:val="629CC91AA777452E8C9844FA6FACE4B7"/>
  </w:style>
  <w:style w:type="paragraph" w:customStyle="1" w:styleId="86F6313BF55D418F8B1E4A7E12B4430E">
    <w:name w:val="86F6313BF55D418F8B1E4A7E12B4430E"/>
  </w:style>
  <w:style w:type="paragraph" w:customStyle="1" w:styleId="DE424DE6CB4849689392EF466BADD2F8">
    <w:name w:val="DE424DE6CB4849689392EF466BADD2F8"/>
  </w:style>
  <w:style w:type="paragraph" w:customStyle="1" w:styleId="9E042D3CCC9C4213867EC762DEE1F664">
    <w:name w:val="9E042D3CCC9C4213867EC762DEE1F664"/>
  </w:style>
  <w:style w:type="paragraph" w:customStyle="1" w:styleId="5175C7FD86F7420CBF69F845FFFA0AE5">
    <w:name w:val="5175C7FD86F7420CBF69F845FFFA0AE5"/>
  </w:style>
  <w:style w:type="paragraph" w:customStyle="1" w:styleId="DB8193B4F5C7452DAB11FFC6BF7B7402">
    <w:name w:val="DB8193B4F5C7452DAB11FFC6BF7B7402"/>
  </w:style>
  <w:style w:type="paragraph" w:customStyle="1" w:styleId="9EFA89D29F0140279E41BCDF4F54F51C">
    <w:name w:val="9EFA89D29F0140279E41BCDF4F54F51C"/>
  </w:style>
  <w:style w:type="paragraph" w:customStyle="1" w:styleId="22C8B2DD9BC84424B72C415D7F7C30A5">
    <w:name w:val="22C8B2DD9BC84424B72C415D7F7C30A5"/>
  </w:style>
  <w:style w:type="paragraph" w:customStyle="1" w:styleId="B73F981683A740989F5783C5FA7DDBD5">
    <w:name w:val="B73F981683A740989F5783C5FA7DDBD5"/>
  </w:style>
  <w:style w:type="paragraph" w:customStyle="1" w:styleId="CACBBE587D984B0496B5A1F27B13CD4A">
    <w:name w:val="CACBBE587D984B0496B5A1F27B13CD4A"/>
  </w:style>
  <w:style w:type="paragraph" w:customStyle="1" w:styleId="08E1048927FA45FDA3D7AF4018E9EEBD">
    <w:name w:val="08E1048927FA45FDA3D7AF4018E9EEBD"/>
  </w:style>
  <w:style w:type="paragraph" w:customStyle="1" w:styleId="1B2A2665846647FE863A038AAC001D45">
    <w:name w:val="1B2A2665846647FE863A038AAC001D45"/>
  </w:style>
  <w:style w:type="paragraph" w:customStyle="1" w:styleId="B3872D3CB55E4840AAC51674918B4C27">
    <w:name w:val="B3872D3CB55E4840AAC51674918B4C27"/>
  </w:style>
  <w:style w:type="paragraph" w:customStyle="1" w:styleId="5C67FC27CF7F4F65A843F53C0258D8C1">
    <w:name w:val="5C67FC27CF7F4F65A843F53C0258D8C1"/>
  </w:style>
  <w:style w:type="paragraph" w:customStyle="1" w:styleId="C25E2EB9AA804197A4340034A43224D8">
    <w:name w:val="C25E2EB9AA804197A4340034A43224D8"/>
  </w:style>
  <w:style w:type="paragraph" w:customStyle="1" w:styleId="AD4665BD9CD64AE0B95CAC76BBEE772C">
    <w:name w:val="AD4665BD9CD64AE0B95CAC76BBEE772C"/>
  </w:style>
  <w:style w:type="paragraph" w:customStyle="1" w:styleId="1A512233962D49EE89BCCB47009FD931">
    <w:name w:val="1A512233962D49EE89BCCB47009FD931"/>
  </w:style>
  <w:style w:type="paragraph" w:customStyle="1" w:styleId="B445E10172D64016A957D24CB8F728EF">
    <w:name w:val="B445E10172D64016A957D24CB8F728EF"/>
  </w:style>
  <w:style w:type="paragraph" w:customStyle="1" w:styleId="874E4857194C4892905A1E18C8EE3B96">
    <w:name w:val="874E4857194C4892905A1E18C8EE3B96"/>
  </w:style>
  <w:style w:type="paragraph" w:customStyle="1" w:styleId="86F9A7A5B1F44189B29282AEFC6A3B84">
    <w:name w:val="86F9A7A5B1F44189B29282AEFC6A3B84"/>
  </w:style>
  <w:style w:type="paragraph" w:customStyle="1" w:styleId="1399BDB02B744D78B6820222410B9A7C">
    <w:name w:val="1399BDB02B744D78B6820222410B9A7C"/>
  </w:style>
  <w:style w:type="paragraph" w:customStyle="1" w:styleId="82161618DDD04B029F82E8BBC01658CD">
    <w:name w:val="82161618DDD04B029F82E8BBC01658CD"/>
  </w:style>
  <w:style w:type="paragraph" w:customStyle="1" w:styleId="74F836DEC48D42D4BC9B9C04A2E3D895">
    <w:name w:val="74F836DEC48D42D4BC9B9C04A2E3D895"/>
  </w:style>
  <w:style w:type="paragraph" w:customStyle="1" w:styleId="94F5F1358253471B8232AD4BF207DCD4">
    <w:name w:val="94F5F1358253471B8232AD4BF207DCD4"/>
  </w:style>
  <w:style w:type="paragraph" w:customStyle="1" w:styleId="EA99E2C2EBA24D2A8DD07176A7F7C5BE">
    <w:name w:val="EA99E2C2EBA24D2A8DD07176A7F7C5BE"/>
  </w:style>
  <w:style w:type="paragraph" w:customStyle="1" w:styleId="B81AE1A00FD7485E8F3159B9EAA5E08E">
    <w:name w:val="B81AE1A00FD7485E8F3159B9EAA5E08E"/>
  </w:style>
  <w:style w:type="paragraph" w:customStyle="1" w:styleId="426ACA9C7B9D4125996060124DD236B9">
    <w:name w:val="426ACA9C7B9D4125996060124DD236B9"/>
  </w:style>
  <w:style w:type="paragraph" w:customStyle="1" w:styleId="C5B7616BACD14CC4A99AA1FE87863906">
    <w:name w:val="C5B7616BACD14CC4A99AA1FE87863906"/>
  </w:style>
  <w:style w:type="paragraph" w:customStyle="1" w:styleId="922BA13C5ABD4B5E97A40E670B572827">
    <w:name w:val="922BA13C5ABD4B5E97A40E670B572827"/>
  </w:style>
  <w:style w:type="paragraph" w:customStyle="1" w:styleId="B31AD33269F447F6849A87B81993E285">
    <w:name w:val="B31AD33269F447F6849A87B81993E285"/>
  </w:style>
  <w:style w:type="paragraph" w:customStyle="1" w:styleId="3A9C51F62A3B4CA287E29F6B1F7BFD32">
    <w:name w:val="3A9C51F62A3B4CA287E29F6B1F7BFD32"/>
  </w:style>
  <w:style w:type="paragraph" w:customStyle="1" w:styleId="3A33413CD78C47EEA3E7BF651BB2A309">
    <w:name w:val="3A33413CD78C47EEA3E7BF651BB2A309"/>
  </w:style>
  <w:style w:type="paragraph" w:customStyle="1" w:styleId="9DB26E0F07DB45D1A78EEECE1ABF0645">
    <w:name w:val="9DB26E0F07DB45D1A78EEECE1ABF0645"/>
  </w:style>
  <w:style w:type="paragraph" w:customStyle="1" w:styleId="01A7D69C8C4B44E4968062A7D170E69B">
    <w:name w:val="01A7D69C8C4B44E4968062A7D170E69B"/>
  </w:style>
  <w:style w:type="paragraph" w:customStyle="1" w:styleId="54C16473A46A4A31A8BC7CD1FB26BE83">
    <w:name w:val="54C16473A46A4A31A8BC7CD1FB26BE83"/>
  </w:style>
  <w:style w:type="paragraph" w:customStyle="1" w:styleId="F2D4CA2E3E08484CB2B1EBB721CB5076">
    <w:name w:val="F2D4CA2E3E08484CB2B1EBB721CB5076"/>
  </w:style>
  <w:style w:type="paragraph" w:customStyle="1" w:styleId="2C324EB46A604443B91822500B675FB9">
    <w:name w:val="2C324EB46A604443B91822500B675FB9"/>
  </w:style>
  <w:style w:type="paragraph" w:customStyle="1" w:styleId="8F9F1E4A70B2471A8D12A5EE5782FC28">
    <w:name w:val="8F9F1E4A70B2471A8D12A5EE5782FC28"/>
  </w:style>
  <w:style w:type="paragraph" w:customStyle="1" w:styleId="A875139F947749D8B4C8FAB70930ED3B">
    <w:name w:val="A875139F947749D8B4C8FAB70930ED3B"/>
  </w:style>
  <w:style w:type="paragraph" w:customStyle="1" w:styleId="92A01ACEDFE44F2B9F2D9C2F1F27A992">
    <w:name w:val="92A01ACEDFE44F2B9F2D9C2F1F27A992"/>
  </w:style>
  <w:style w:type="paragraph" w:customStyle="1" w:styleId="A18F1E14A3704438BC75066824DBC383">
    <w:name w:val="A18F1E14A3704438BC75066824DBC383"/>
  </w:style>
  <w:style w:type="paragraph" w:customStyle="1" w:styleId="1044FEAB5ECA431AA06D5B33C45A519F">
    <w:name w:val="1044FEAB5ECA431AA06D5B33C45A519F"/>
  </w:style>
  <w:style w:type="paragraph" w:customStyle="1" w:styleId="AE8D4A4F1C804EA792E43A38119687D0">
    <w:name w:val="AE8D4A4F1C804EA792E43A38119687D0"/>
  </w:style>
  <w:style w:type="paragraph" w:customStyle="1" w:styleId="BB19ED83AF3A4D0E83AAF7CF6986471D">
    <w:name w:val="BB19ED83AF3A4D0E83AAF7CF6986471D"/>
  </w:style>
  <w:style w:type="paragraph" w:customStyle="1" w:styleId="53D687D160CE4858B3267A2CF4406500">
    <w:name w:val="53D687D160CE4858B3267A2CF4406500"/>
  </w:style>
  <w:style w:type="paragraph" w:customStyle="1" w:styleId="183500F7BD04466ABC06CE58DB438C56">
    <w:name w:val="183500F7BD04466ABC06CE58DB438C56"/>
  </w:style>
  <w:style w:type="paragraph" w:customStyle="1" w:styleId="5EA20B28D19240FD8A141A4C08A2A407">
    <w:name w:val="5EA20B28D19240FD8A141A4C08A2A407"/>
  </w:style>
  <w:style w:type="paragraph" w:customStyle="1" w:styleId="F3476118788D496BBC3CE93CA33C44D2">
    <w:name w:val="F3476118788D496BBC3CE93CA33C44D2"/>
  </w:style>
  <w:style w:type="paragraph" w:customStyle="1" w:styleId="69EE1D64537C40A8A9F8D7ADA617BE27">
    <w:name w:val="69EE1D64537C40A8A9F8D7ADA617BE27"/>
  </w:style>
  <w:style w:type="paragraph" w:customStyle="1" w:styleId="C519C8F73CB446998AB8EB8D53ACDD5A">
    <w:name w:val="C519C8F73CB446998AB8EB8D53ACDD5A"/>
  </w:style>
  <w:style w:type="paragraph" w:customStyle="1" w:styleId="AE8C3CCB87D245DEAFED3FDB757DF7B9">
    <w:name w:val="AE8C3CCB87D245DEAFED3FDB757DF7B9"/>
  </w:style>
  <w:style w:type="paragraph" w:customStyle="1" w:styleId="10915375A9664604966DEF30ADA64152">
    <w:name w:val="10915375A9664604966DEF30ADA64152"/>
  </w:style>
  <w:style w:type="paragraph" w:customStyle="1" w:styleId="7E8A40E16F2943AF93B43DE28CA5ACC4">
    <w:name w:val="7E8A40E16F2943AF93B43DE28CA5ACC4"/>
  </w:style>
  <w:style w:type="paragraph" w:customStyle="1" w:styleId="AF71EBA9F2204A6C94467C199D47D114">
    <w:name w:val="AF71EBA9F2204A6C94467C199D47D114"/>
  </w:style>
  <w:style w:type="paragraph" w:customStyle="1" w:styleId="4365A78BBA854BACB25FED7FA3E70B6A">
    <w:name w:val="4365A78BBA854BACB25FED7FA3E70B6A"/>
  </w:style>
  <w:style w:type="paragraph" w:customStyle="1" w:styleId="6791F01BA98D49EC83BB4003E26D420B">
    <w:name w:val="6791F01BA98D49EC83BB4003E26D420B"/>
  </w:style>
  <w:style w:type="paragraph" w:customStyle="1" w:styleId="523ED5D8FBA348C5BAC170EF75E6F3B0">
    <w:name w:val="523ED5D8FBA348C5BAC170EF75E6F3B0"/>
  </w:style>
  <w:style w:type="paragraph" w:customStyle="1" w:styleId="CB99EFF14FFB48ACAE947CBEF1D5D91D">
    <w:name w:val="CB99EFF14FFB48ACAE947CBEF1D5D91D"/>
  </w:style>
  <w:style w:type="paragraph" w:customStyle="1" w:styleId="BA15243844D94BA9AB735B2A434C9854">
    <w:name w:val="BA15243844D94BA9AB735B2A434C9854"/>
  </w:style>
  <w:style w:type="paragraph" w:customStyle="1" w:styleId="0A16F5D790D44882BAD23ED299E3A762">
    <w:name w:val="0A16F5D790D44882BAD23ED299E3A762"/>
  </w:style>
  <w:style w:type="paragraph" w:customStyle="1" w:styleId="C8C7731740D349058FC00D9F6212CD3A">
    <w:name w:val="C8C7731740D349058FC00D9F6212CD3A"/>
  </w:style>
  <w:style w:type="paragraph" w:customStyle="1" w:styleId="8B48F9F2C3574F748B71CDD736145D1A">
    <w:name w:val="8B48F9F2C3574F748B71CDD736145D1A"/>
  </w:style>
  <w:style w:type="paragraph" w:customStyle="1" w:styleId="5D2BC6E338774176AD660ACBAC63B7BE">
    <w:name w:val="5D2BC6E338774176AD660ACBAC63B7BE"/>
  </w:style>
  <w:style w:type="paragraph" w:customStyle="1" w:styleId="EFC01EDFB62742AB81BADABB84C49780">
    <w:name w:val="EFC01EDFB62742AB81BADABB84C49780"/>
  </w:style>
  <w:style w:type="paragraph" w:customStyle="1" w:styleId="91FFA39DCC3C4BA190C31818B1638D7D">
    <w:name w:val="91FFA39DCC3C4BA190C31818B1638D7D"/>
  </w:style>
  <w:style w:type="paragraph" w:customStyle="1" w:styleId="2D8B9E5F6E28487AB3595863F84CC23E">
    <w:name w:val="2D8B9E5F6E28487AB3595863F84CC23E"/>
  </w:style>
  <w:style w:type="paragraph" w:customStyle="1" w:styleId="E818E4FADF1D45109F00D88481D62880">
    <w:name w:val="E818E4FADF1D45109F00D88481D62880"/>
  </w:style>
  <w:style w:type="paragraph" w:customStyle="1" w:styleId="BAE8C3FC7155409AA1DE01BEAE140839">
    <w:name w:val="BAE8C3FC7155409AA1DE01BEAE140839"/>
  </w:style>
  <w:style w:type="paragraph" w:customStyle="1" w:styleId="C0ABCB28175242598784D99AE7E6CF20">
    <w:name w:val="C0ABCB28175242598784D99AE7E6CF20"/>
  </w:style>
  <w:style w:type="paragraph" w:customStyle="1" w:styleId="16123CCB46B54AAAB1B9AFEEB2CB576B">
    <w:name w:val="16123CCB46B54AAAB1B9AFEEB2CB576B"/>
  </w:style>
  <w:style w:type="paragraph" w:customStyle="1" w:styleId="19C3BC6672CF4C75A4B2073CC6004151">
    <w:name w:val="19C3BC6672CF4C75A4B2073CC6004151"/>
  </w:style>
  <w:style w:type="paragraph" w:customStyle="1" w:styleId="5CB18CB6A42242768B895B4EBD06D82D">
    <w:name w:val="5CB18CB6A42242768B895B4EBD06D82D"/>
  </w:style>
  <w:style w:type="paragraph" w:customStyle="1" w:styleId="511DCF3DF18344B9AC973C0C423C46DE">
    <w:name w:val="511DCF3DF18344B9AC973C0C423C46DE"/>
  </w:style>
  <w:style w:type="paragraph" w:customStyle="1" w:styleId="6BB4DF251A034C838137CCEE78114CCD">
    <w:name w:val="6BB4DF251A034C838137CCEE78114CCD"/>
  </w:style>
  <w:style w:type="paragraph" w:customStyle="1" w:styleId="38A04A4B1505450D94EE6FCA730DF76D">
    <w:name w:val="38A04A4B1505450D94EE6FCA730DF76D"/>
  </w:style>
  <w:style w:type="paragraph" w:customStyle="1" w:styleId="701E4A3DF82548E79D35E8AA50E2C094">
    <w:name w:val="701E4A3DF82548E79D35E8AA50E2C094"/>
  </w:style>
  <w:style w:type="paragraph" w:customStyle="1" w:styleId="B8FF8EEA7BF04FEAAC0F9E79C6CAB320">
    <w:name w:val="B8FF8EEA7BF04FEAAC0F9E79C6CAB320"/>
  </w:style>
  <w:style w:type="paragraph" w:customStyle="1" w:styleId="317511D310564D31889CBFC4B51B0A08">
    <w:name w:val="317511D310564D31889CBFC4B51B0A08"/>
  </w:style>
  <w:style w:type="paragraph" w:customStyle="1" w:styleId="05E320C5DD694FA3868B9DE638B026E3">
    <w:name w:val="05E320C5DD694FA3868B9DE638B026E3"/>
  </w:style>
  <w:style w:type="paragraph" w:customStyle="1" w:styleId="9DBD509296354693A2BEB21D056F4164">
    <w:name w:val="9DBD509296354693A2BEB21D056F4164"/>
  </w:style>
  <w:style w:type="paragraph" w:customStyle="1" w:styleId="0102787BE511410EA15D38FE9348C9CC">
    <w:name w:val="0102787BE511410EA15D38FE9348C9CC"/>
  </w:style>
  <w:style w:type="paragraph" w:customStyle="1" w:styleId="9DBC76B0864E42CAA0379BBE7DE946CE">
    <w:name w:val="9DBC76B0864E42CAA0379BBE7DE946CE"/>
  </w:style>
  <w:style w:type="paragraph" w:customStyle="1" w:styleId="E3F003D232584196B0E36407AC3BF353">
    <w:name w:val="E3F003D232584196B0E36407AC3BF353"/>
  </w:style>
  <w:style w:type="paragraph" w:customStyle="1" w:styleId="EAB6459DCA724237952F277D68A0E642">
    <w:name w:val="EAB6459DCA724237952F277D68A0E642"/>
  </w:style>
  <w:style w:type="paragraph" w:customStyle="1" w:styleId="ACA47E44F1314C8C81A7CE37A17D3BD6">
    <w:name w:val="ACA47E44F1314C8C81A7CE37A17D3BD6"/>
  </w:style>
  <w:style w:type="paragraph" w:customStyle="1" w:styleId="1B1BE090559C4BFF8D171F9F9FCFFD2E">
    <w:name w:val="1B1BE090559C4BFF8D171F9F9FCFFD2E"/>
  </w:style>
  <w:style w:type="paragraph" w:customStyle="1" w:styleId="6112D361A209403B8A8EED3C2CE38181">
    <w:name w:val="6112D361A209403B8A8EED3C2CE38181"/>
  </w:style>
  <w:style w:type="paragraph" w:customStyle="1" w:styleId="A0D4B63C73A048D98F471AC7F309B5AF">
    <w:name w:val="A0D4B63C73A048D98F471AC7F309B5AF"/>
  </w:style>
  <w:style w:type="paragraph" w:customStyle="1" w:styleId="D7CCCB5DDD32499AA666342BBD81C51A">
    <w:name w:val="D7CCCB5DDD32499AA666342BBD81C51A"/>
  </w:style>
  <w:style w:type="paragraph" w:customStyle="1" w:styleId="2B2EA89BBE5C45EAB9451AAAD8E62A9D">
    <w:name w:val="2B2EA89BBE5C45EAB9451AAAD8E62A9D"/>
  </w:style>
  <w:style w:type="paragraph" w:customStyle="1" w:styleId="20C6E75721D14B0DA4F194A80D4E770F">
    <w:name w:val="20C6E75721D14B0DA4F194A80D4E770F"/>
  </w:style>
  <w:style w:type="paragraph" w:customStyle="1" w:styleId="6FBB6DC6F3444CE390AEC6319C5C352E">
    <w:name w:val="6FBB6DC6F3444CE390AEC6319C5C352E"/>
  </w:style>
  <w:style w:type="paragraph" w:customStyle="1" w:styleId="BA4D413A89164ED0AA25AADFAF55B249">
    <w:name w:val="BA4D413A89164ED0AA25AADFAF55B249"/>
    <w:rsid w:val="00F72E91"/>
  </w:style>
  <w:style w:type="paragraph" w:customStyle="1" w:styleId="56B289BC9C2944FBA829D507001777F21">
    <w:name w:val="56B289BC9C2944FBA829D507001777F21"/>
    <w:rsid w:val="00F72E91"/>
    <w:rPr>
      <w:rFonts w:eastAsiaTheme="minorHAnsi"/>
    </w:rPr>
  </w:style>
  <w:style w:type="paragraph" w:customStyle="1" w:styleId="9D894E2D3F114BBE947F39FC43FF7B5C1">
    <w:name w:val="9D894E2D3F114BBE947F39FC43FF7B5C1"/>
    <w:rsid w:val="00F72E91"/>
    <w:rPr>
      <w:rFonts w:eastAsiaTheme="minorHAnsi"/>
    </w:rPr>
  </w:style>
  <w:style w:type="paragraph" w:customStyle="1" w:styleId="F0D45DA102994E458436E1A2D9207FCD1">
    <w:name w:val="F0D45DA102994E458436E1A2D9207FCD1"/>
    <w:rsid w:val="00F72E91"/>
    <w:rPr>
      <w:rFonts w:eastAsiaTheme="minorHAnsi"/>
    </w:rPr>
  </w:style>
  <w:style w:type="paragraph" w:styleId="Footer">
    <w:name w:val="footer"/>
    <w:basedOn w:val="Normal"/>
    <w:link w:val="FooterChar"/>
    <w:uiPriority w:val="99"/>
    <w:unhideWhenUsed/>
    <w:rsid w:val="00F72E91"/>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F72E91"/>
    <w:rPr>
      <w:rFonts w:eastAsiaTheme="minorHAnsi"/>
    </w:rPr>
  </w:style>
  <w:style w:type="paragraph" w:customStyle="1" w:styleId="3ECDFEDE97014449869A6F01AB8B541A1">
    <w:name w:val="3ECDFEDE97014449869A6F01AB8B541A1"/>
    <w:rsid w:val="00F72E91"/>
    <w:rPr>
      <w:rFonts w:eastAsiaTheme="minorHAnsi"/>
    </w:rPr>
  </w:style>
  <w:style w:type="paragraph" w:customStyle="1" w:styleId="E10B3DF6B1794DF0820451B5D027F1851">
    <w:name w:val="E10B3DF6B1794DF0820451B5D027F1851"/>
    <w:rsid w:val="00F72E91"/>
    <w:rPr>
      <w:rFonts w:eastAsiaTheme="minorHAnsi"/>
    </w:rPr>
  </w:style>
  <w:style w:type="character" w:customStyle="1" w:styleId="Heading1Char">
    <w:name w:val="Heading 1 Char"/>
    <w:basedOn w:val="DefaultParagraphFont"/>
    <w:link w:val="Heading1"/>
    <w:uiPriority w:val="9"/>
    <w:rsid w:val="00F72E91"/>
    <w:rPr>
      <w:rFonts w:asciiTheme="majorHAnsi" w:eastAsiaTheme="majorEastAsia" w:hAnsiTheme="majorHAnsi" w:cstheme="majorBidi"/>
      <w:color w:val="2F5496" w:themeColor="accent1" w:themeShade="BF"/>
      <w:sz w:val="32"/>
      <w:szCs w:val="32"/>
    </w:rPr>
  </w:style>
  <w:style w:type="paragraph" w:customStyle="1" w:styleId="D3901BE1E2564834920F971655406F0C1">
    <w:name w:val="D3901BE1E2564834920F971655406F0C1"/>
    <w:rsid w:val="00F72E91"/>
    <w:rPr>
      <w:rFonts w:eastAsiaTheme="minorHAnsi"/>
    </w:rPr>
  </w:style>
  <w:style w:type="paragraph" w:customStyle="1" w:styleId="Style3">
    <w:name w:val="Style3"/>
    <w:basedOn w:val="Header"/>
    <w:link w:val="Style3Char"/>
    <w:qFormat/>
    <w:rsid w:val="00F72E91"/>
    <w:rPr>
      <w:rFonts w:ascii="Cambria" w:eastAsiaTheme="minorHAnsi" w:hAnsi="Cambria"/>
      <w:color w:val="2F5496" w:themeColor="accent1" w:themeShade="BF"/>
      <w:sz w:val="16"/>
    </w:rPr>
  </w:style>
  <w:style w:type="character" w:customStyle="1" w:styleId="Style3Char">
    <w:name w:val="Style3 Char"/>
    <w:basedOn w:val="DefaultParagraphFont"/>
    <w:link w:val="Style3"/>
    <w:rsid w:val="00F72E91"/>
    <w:rPr>
      <w:rFonts w:ascii="Cambria" w:eastAsiaTheme="minorHAnsi" w:hAnsi="Cambria"/>
      <w:color w:val="2F5496" w:themeColor="accent1" w:themeShade="BF"/>
      <w:sz w:val="16"/>
    </w:rPr>
  </w:style>
  <w:style w:type="paragraph" w:styleId="Header">
    <w:name w:val="header"/>
    <w:basedOn w:val="Normal"/>
    <w:link w:val="HeaderChar"/>
    <w:uiPriority w:val="99"/>
    <w:semiHidden/>
    <w:unhideWhenUsed/>
    <w:rsid w:val="00F72E9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72E91"/>
  </w:style>
  <w:style w:type="paragraph" w:customStyle="1" w:styleId="A8C4650E73DC464A8815DDE85EBD93A01">
    <w:name w:val="A8C4650E73DC464A8815DDE85EBD93A01"/>
    <w:rsid w:val="00F72E91"/>
    <w:rPr>
      <w:rFonts w:eastAsiaTheme="minorHAnsi"/>
    </w:rPr>
  </w:style>
  <w:style w:type="paragraph" w:customStyle="1" w:styleId="EB0FB3B138B140F8BAF78F9144E6D5B01">
    <w:name w:val="EB0FB3B138B140F8BAF78F9144E6D5B01"/>
    <w:rsid w:val="00F72E91"/>
    <w:pPr>
      <w:spacing w:before="120" w:after="120" w:line="240" w:lineRule="auto"/>
    </w:pPr>
    <w:rPr>
      <w:sz w:val="24"/>
      <w:szCs w:val="24"/>
    </w:rPr>
  </w:style>
  <w:style w:type="paragraph" w:customStyle="1" w:styleId="21C591F4BEA34006861F7719951C27DE1">
    <w:name w:val="21C591F4BEA34006861F7719951C27DE1"/>
    <w:rsid w:val="00F72E91"/>
    <w:pPr>
      <w:spacing w:before="120" w:after="120" w:line="240" w:lineRule="auto"/>
    </w:pPr>
    <w:rPr>
      <w:sz w:val="24"/>
      <w:szCs w:val="24"/>
    </w:rPr>
  </w:style>
  <w:style w:type="paragraph" w:customStyle="1" w:styleId="311CC7152ECD4B3DA703FBCFBCABF0991">
    <w:name w:val="311CC7152ECD4B3DA703FBCFBCABF0991"/>
    <w:rsid w:val="00F72E91"/>
    <w:pPr>
      <w:spacing w:before="120" w:after="120" w:line="240" w:lineRule="auto"/>
    </w:pPr>
    <w:rPr>
      <w:sz w:val="24"/>
      <w:szCs w:val="24"/>
    </w:rPr>
  </w:style>
  <w:style w:type="paragraph" w:customStyle="1" w:styleId="PRSC">
    <w:name w:val="PRSC"/>
    <w:basedOn w:val="Header"/>
    <w:next w:val="Normal"/>
    <w:link w:val="PRSCChar"/>
    <w:qFormat/>
    <w:rsid w:val="00F72E91"/>
    <w:rPr>
      <w:rFonts w:ascii="Cambria" w:eastAsiaTheme="minorHAnsi" w:hAnsi="Cambria"/>
      <w:color w:val="2F5496" w:themeColor="accent1" w:themeShade="BF"/>
      <w:sz w:val="28"/>
    </w:rPr>
  </w:style>
  <w:style w:type="character" w:customStyle="1" w:styleId="PRSCChar">
    <w:name w:val="PRSC Char"/>
    <w:basedOn w:val="DefaultParagraphFont"/>
    <w:link w:val="PRSC"/>
    <w:rsid w:val="00F72E91"/>
    <w:rPr>
      <w:rFonts w:ascii="Cambria" w:eastAsiaTheme="minorHAnsi" w:hAnsi="Cambria"/>
      <w:color w:val="2F5496" w:themeColor="accent1" w:themeShade="BF"/>
      <w:sz w:val="28"/>
    </w:rPr>
  </w:style>
  <w:style w:type="paragraph" w:customStyle="1" w:styleId="2AFAC606FF884175B2BAD1ECAE0B0D171">
    <w:name w:val="2AFAC606FF884175B2BAD1ECAE0B0D171"/>
    <w:rsid w:val="00F72E91"/>
    <w:rPr>
      <w:rFonts w:eastAsiaTheme="minorHAnsi"/>
    </w:rPr>
  </w:style>
  <w:style w:type="paragraph" w:customStyle="1" w:styleId="A9BDEE24EF144F62B47B2EBA29EB9FED1">
    <w:name w:val="A9BDEE24EF144F62B47B2EBA29EB9FED1"/>
    <w:rsid w:val="00F72E91"/>
    <w:rPr>
      <w:rFonts w:eastAsiaTheme="minorHAnsi"/>
    </w:rPr>
  </w:style>
  <w:style w:type="paragraph" w:customStyle="1" w:styleId="35B2399255A047D8B47A78477FC3EEB31">
    <w:name w:val="35B2399255A047D8B47A78477FC3EEB31"/>
    <w:rsid w:val="00F72E91"/>
    <w:rPr>
      <w:rFonts w:eastAsiaTheme="minorHAnsi"/>
    </w:rPr>
  </w:style>
  <w:style w:type="paragraph" w:customStyle="1" w:styleId="B205C6754B7B49D98310188EDD7663981">
    <w:name w:val="B205C6754B7B49D98310188EDD7663981"/>
    <w:rsid w:val="00F72E91"/>
    <w:rPr>
      <w:rFonts w:eastAsiaTheme="minorHAnsi"/>
    </w:rPr>
  </w:style>
  <w:style w:type="character" w:styleId="Hyperlink">
    <w:name w:val="Hyperlink"/>
    <w:basedOn w:val="DefaultParagraphFont"/>
    <w:uiPriority w:val="99"/>
    <w:unhideWhenUsed/>
    <w:rsid w:val="00F72E91"/>
    <w:rPr>
      <w:color w:val="0563C1" w:themeColor="hyperlink"/>
      <w:u w:val="single"/>
    </w:rPr>
  </w:style>
  <w:style w:type="paragraph" w:customStyle="1" w:styleId="F406998C5F824F05B72A9A5F6454FAAF1">
    <w:name w:val="F406998C5F824F05B72A9A5F6454FAAF1"/>
    <w:rsid w:val="00F72E91"/>
    <w:rPr>
      <w:rFonts w:eastAsiaTheme="minorHAnsi"/>
    </w:rPr>
  </w:style>
  <w:style w:type="character" w:customStyle="1" w:styleId="Heading2Char">
    <w:name w:val="Heading 2 Char"/>
    <w:basedOn w:val="DefaultParagraphFont"/>
    <w:link w:val="Heading2"/>
    <w:uiPriority w:val="9"/>
    <w:rsid w:val="00F72E91"/>
    <w:rPr>
      <w:rFonts w:asciiTheme="majorHAnsi" w:eastAsiaTheme="majorEastAsia" w:hAnsiTheme="majorHAnsi" w:cstheme="majorBidi"/>
      <w:color w:val="2F5496" w:themeColor="accent1" w:themeShade="BF"/>
      <w:sz w:val="26"/>
      <w:szCs w:val="26"/>
    </w:rPr>
  </w:style>
  <w:style w:type="paragraph" w:customStyle="1" w:styleId="8CD2CE9B71674ABEB988F4863870CD631">
    <w:name w:val="8CD2CE9B71674ABEB988F4863870CD631"/>
    <w:rsid w:val="00F72E91"/>
    <w:rPr>
      <w:rFonts w:eastAsiaTheme="minorHAnsi"/>
    </w:rPr>
  </w:style>
  <w:style w:type="character" w:customStyle="1" w:styleId="CalibiBoldBlue">
    <w:name w:val="Calibi Bold Blue"/>
    <w:basedOn w:val="DefaultParagraphFont"/>
    <w:uiPriority w:val="1"/>
    <w:rsid w:val="00F72E91"/>
    <w:rPr>
      <w:rFonts w:asciiTheme="minorHAnsi" w:hAnsiTheme="minorHAnsi"/>
      <w:b/>
      <w:color w:val="2F5496" w:themeColor="accent1" w:themeShade="BF"/>
      <w:sz w:val="32"/>
    </w:rPr>
  </w:style>
  <w:style w:type="paragraph" w:customStyle="1" w:styleId="1D176AA671084098927AFF2948F38E261">
    <w:name w:val="1D176AA671084098927AFF2948F38E261"/>
    <w:rsid w:val="00F72E91"/>
    <w:rPr>
      <w:rFonts w:eastAsiaTheme="minorHAnsi"/>
    </w:rPr>
  </w:style>
  <w:style w:type="character" w:customStyle="1" w:styleId="Style5">
    <w:name w:val="Style5"/>
    <w:basedOn w:val="DefaultParagraphFont"/>
    <w:uiPriority w:val="1"/>
    <w:rsid w:val="00F72E91"/>
  </w:style>
  <w:style w:type="paragraph" w:customStyle="1" w:styleId="FE5EDDC3260B48209E271B64B9C297361">
    <w:name w:val="FE5EDDC3260B48209E271B64B9C297361"/>
    <w:rsid w:val="00F72E91"/>
    <w:rPr>
      <w:rFonts w:eastAsiaTheme="minorHAnsi"/>
    </w:rPr>
  </w:style>
  <w:style w:type="paragraph" w:customStyle="1" w:styleId="DCAF63971E4143EEA7C5966D8C28B80C1">
    <w:name w:val="DCAF63971E4143EEA7C5966D8C28B80C1"/>
    <w:rsid w:val="00F72E91"/>
    <w:rPr>
      <w:rFonts w:eastAsiaTheme="minorHAnsi"/>
    </w:rPr>
  </w:style>
  <w:style w:type="paragraph" w:customStyle="1" w:styleId="A5E5EF3A294949FAAEFE88EC9FAB7B3C1">
    <w:name w:val="A5E5EF3A294949FAAEFE88EC9FAB7B3C1"/>
    <w:rsid w:val="00F72E91"/>
    <w:rPr>
      <w:rFonts w:eastAsiaTheme="minorHAnsi"/>
    </w:rPr>
  </w:style>
  <w:style w:type="paragraph" w:customStyle="1" w:styleId="8ECB67A2732742CCAB21DF897DD8EB561">
    <w:name w:val="8ECB67A2732742CCAB21DF897DD8EB561"/>
    <w:rsid w:val="00F72E91"/>
    <w:rPr>
      <w:rFonts w:eastAsiaTheme="minorHAnsi"/>
    </w:rPr>
  </w:style>
  <w:style w:type="paragraph" w:customStyle="1" w:styleId="1DE742B9CDC3475789AE5DBECA9779631">
    <w:name w:val="1DE742B9CDC3475789AE5DBECA9779631"/>
    <w:rsid w:val="00F72E91"/>
    <w:rPr>
      <w:rFonts w:eastAsiaTheme="minorHAnsi"/>
    </w:rPr>
  </w:style>
  <w:style w:type="paragraph" w:customStyle="1" w:styleId="026A1FDA275640139EB00FB72316813D1">
    <w:name w:val="026A1FDA275640139EB00FB72316813D1"/>
    <w:rsid w:val="00F72E91"/>
    <w:rPr>
      <w:rFonts w:eastAsiaTheme="minorHAnsi"/>
    </w:rPr>
  </w:style>
  <w:style w:type="paragraph" w:customStyle="1" w:styleId="D209BD6B721146D19CDD9607A2B807551">
    <w:name w:val="D209BD6B721146D19CDD9607A2B807551"/>
    <w:rsid w:val="00F72E91"/>
    <w:rPr>
      <w:rFonts w:eastAsiaTheme="minorHAnsi"/>
    </w:rPr>
  </w:style>
  <w:style w:type="paragraph" w:customStyle="1" w:styleId="18FD7512E46D4AC5BB8500AF67093B181">
    <w:name w:val="18FD7512E46D4AC5BB8500AF67093B181"/>
    <w:rsid w:val="00F72E91"/>
    <w:rPr>
      <w:rFonts w:eastAsiaTheme="minorHAnsi"/>
    </w:rPr>
  </w:style>
  <w:style w:type="paragraph" w:customStyle="1" w:styleId="A557DA716E454307AAEB1077E9344DE41">
    <w:name w:val="A557DA716E454307AAEB1077E9344DE41"/>
    <w:rsid w:val="00F72E91"/>
    <w:rPr>
      <w:rFonts w:eastAsiaTheme="minorHAnsi"/>
    </w:rPr>
  </w:style>
  <w:style w:type="paragraph" w:customStyle="1" w:styleId="25BDE9FCE4E442429EADC3B8856A9E6E1">
    <w:name w:val="25BDE9FCE4E442429EADC3B8856A9E6E1"/>
    <w:rsid w:val="00F72E91"/>
    <w:rPr>
      <w:rFonts w:eastAsiaTheme="minorHAnsi"/>
    </w:rPr>
  </w:style>
  <w:style w:type="paragraph" w:customStyle="1" w:styleId="CA21B2CFCB09494DABC1123AE45CC4CE1">
    <w:name w:val="CA21B2CFCB09494DABC1123AE45CC4CE1"/>
    <w:rsid w:val="00F72E91"/>
    <w:rPr>
      <w:rFonts w:eastAsiaTheme="minorHAnsi"/>
    </w:rPr>
  </w:style>
  <w:style w:type="paragraph" w:customStyle="1" w:styleId="568C7F4188024617B8016DF9C2D651211">
    <w:name w:val="568C7F4188024617B8016DF9C2D651211"/>
    <w:rsid w:val="00F72E91"/>
    <w:rPr>
      <w:rFonts w:eastAsiaTheme="minorHAnsi"/>
    </w:rPr>
  </w:style>
  <w:style w:type="paragraph" w:customStyle="1" w:styleId="EDB17EF909B24C1DA2778C5A8193BFEC1">
    <w:name w:val="EDB17EF909B24C1DA2778C5A8193BFEC1"/>
    <w:rsid w:val="00F72E91"/>
    <w:rPr>
      <w:rFonts w:eastAsiaTheme="minorHAnsi"/>
    </w:rPr>
  </w:style>
  <w:style w:type="paragraph" w:customStyle="1" w:styleId="B2A21E70DDFF42058CE80451AC9892D81">
    <w:name w:val="B2A21E70DDFF42058CE80451AC9892D81"/>
    <w:rsid w:val="00F72E91"/>
    <w:rPr>
      <w:rFonts w:eastAsiaTheme="minorHAnsi"/>
    </w:rPr>
  </w:style>
  <w:style w:type="paragraph" w:customStyle="1" w:styleId="B08DB6C77D7548EA860300868CA96C121">
    <w:name w:val="B08DB6C77D7548EA860300868CA96C121"/>
    <w:rsid w:val="00F72E91"/>
    <w:rPr>
      <w:rFonts w:eastAsiaTheme="minorHAnsi"/>
    </w:rPr>
  </w:style>
  <w:style w:type="paragraph" w:customStyle="1" w:styleId="F22808AF53014D8EA4A81F03064E07961">
    <w:name w:val="F22808AF53014D8EA4A81F03064E07961"/>
    <w:rsid w:val="00F72E91"/>
    <w:rPr>
      <w:rFonts w:eastAsiaTheme="minorHAnsi"/>
    </w:rPr>
  </w:style>
  <w:style w:type="paragraph" w:customStyle="1" w:styleId="804170D53B4E4A8D92A578E6A84F7EBA1">
    <w:name w:val="804170D53B4E4A8D92A578E6A84F7EBA1"/>
    <w:rsid w:val="00F72E91"/>
    <w:rPr>
      <w:rFonts w:eastAsiaTheme="minorHAnsi"/>
    </w:rPr>
  </w:style>
  <w:style w:type="paragraph" w:customStyle="1" w:styleId="98C6888B2B684A25A038B3D4F8DC9E231">
    <w:name w:val="98C6888B2B684A25A038B3D4F8DC9E231"/>
    <w:rsid w:val="00F72E91"/>
    <w:rPr>
      <w:rFonts w:eastAsiaTheme="minorHAnsi"/>
    </w:rPr>
  </w:style>
  <w:style w:type="paragraph" w:customStyle="1" w:styleId="892DFE13422345B4920369BE23EA2C701">
    <w:name w:val="892DFE13422345B4920369BE23EA2C701"/>
    <w:rsid w:val="00F72E91"/>
    <w:rPr>
      <w:rFonts w:eastAsiaTheme="minorHAnsi"/>
    </w:rPr>
  </w:style>
  <w:style w:type="paragraph" w:customStyle="1" w:styleId="ED12594614204E6AA9AE41BF98CB45801">
    <w:name w:val="ED12594614204E6AA9AE41BF98CB45801"/>
    <w:rsid w:val="00F72E91"/>
    <w:rPr>
      <w:rFonts w:eastAsiaTheme="minorHAnsi"/>
    </w:rPr>
  </w:style>
  <w:style w:type="paragraph" w:customStyle="1" w:styleId="65E975D97624497792796CC945C40F811">
    <w:name w:val="65E975D97624497792796CC945C40F811"/>
    <w:rsid w:val="00F72E91"/>
    <w:rPr>
      <w:rFonts w:eastAsiaTheme="minorHAnsi"/>
    </w:rPr>
  </w:style>
  <w:style w:type="paragraph" w:customStyle="1" w:styleId="70870CB8DFCF44AF91E99B28BCD46D551">
    <w:name w:val="70870CB8DFCF44AF91E99B28BCD46D551"/>
    <w:rsid w:val="00F72E91"/>
    <w:rPr>
      <w:rFonts w:eastAsiaTheme="minorHAnsi"/>
    </w:rPr>
  </w:style>
  <w:style w:type="paragraph" w:customStyle="1" w:styleId="AD487ADD565841088993894F778CDAC81">
    <w:name w:val="AD487ADD565841088993894F778CDAC81"/>
    <w:rsid w:val="00F72E91"/>
    <w:rPr>
      <w:rFonts w:eastAsiaTheme="minorHAnsi"/>
    </w:rPr>
  </w:style>
  <w:style w:type="paragraph" w:customStyle="1" w:styleId="3913ABC0A68246D082529A3709DA88F31">
    <w:name w:val="3913ABC0A68246D082529A3709DA88F31"/>
    <w:rsid w:val="00F72E91"/>
    <w:rPr>
      <w:rFonts w:eastAsiaTheme="minorHAnsi"/>
    </w:rPr>
  </w:style>
  <w:style w:type="paragraph" w:customStyle="1" w:styleId="4956813F5C3442F69DD01133C18D4AC81">
    <w:name w:val="4956813F5C3442F69DD01133C18D4AC81"/>
    <w:rsid w:val="00F72E91"/>
    <w:rPr>
      <w:rFonts w:eastAsiaTheme="minorHAnsi"/>
    </w:rPr>
  </w:style>
  <w:style w:type="paragraph" w:customStyle="1" w:styleId="7EB9EF9B625C4E30BDAE4EBA78ECAE9C1">
    <w:name w:val="7EB9EF9B625C4E30BDAE4EBA78ECAE9C1"/>
    <w:rsid w:val="00F72E91"/>
    <w:rPr>
      <w:rFonts w:eastAsiaTheme="minorHAnsi"/>
    </w:rPr>
  </w:style>
  <w:style w:type="paragraph" w:customStyle="1" w:styleId="4CB31B0AB0264580981873E482F8AE231">
    <w:name w:val="4CB31B0AB0264580981873E482F8AE231"/>
    <w:rsid w:val="00F72E91"/>
    <w:rPr>
      <w:rFonts w:eastAsiaTheme="minorHAnsi"/>
    </w:rPr>
  </w:style>
  <w:style w:type="paragraph" w:customStyle="1" w:styleId="3820F9D509E14D6398E08D0DB957A5961">
    <w:name w:val="3820F9D509E14D6398E08D0DB957A5961"/>
    <w:rsid w:val="00F72E91"/>
    <w:rPr>
      <w:rFonts w:eastAsiaTheme="minorHAnsi"/>
    </w:rPr>
  </w:style>
  <w:style w:type="paragraph" w:customStyle="1" w:styleId="A81CC96BFC954B2A8181CFFF7A9056B21">
    <w:name w:val="A81CC96BFC954B2A8181CFFF7A9056B21"/>
    <w:rsid w:val="00F72E91"/>
    <w:rPr>
      <w:rFonts w:eastAsiaTheme="minorHAnsi"/>
    </w:rPr>
  </w:style>
  <w:style w:type="paragraph" w:customStyle="1" w:styleId="C0807659A44549BA820ED4D14FCFF3BF1">
    <w:name w:val="C0807659A44549BA820ED4D14FCFF3BF1"/>
    <w:rsid w:val="00F72E91"/>
    <w:rPr>
      <w:rFonts w:eastAsiaTheme="minorHAnsi"/>
    </w:rPr>
  </w:style>
  <w:style w:type="paragraph" w:customStyle="1" w:styleId="D31970EC82A2444E8D4E5E0CCDC4CD931">
    <w:name w:val="D31970EC82A2444E8D4E5E0CCDC4CD931"/>
    <w:rsid w:val="00F72E91"/>
    <w:rPr>
      <w:rFonts w:eastAsiaTheme="minorHAnsi"/>
    </w:rPr>
  </w:style>
  <w:style w:type="paragraph" w:customStyle="1" w:styleId="E98B24375BF54EEA9CA781A875DAA8371">
    <w:name w:val="E98B24375BF54EEA9CA781A875DAA8371"/>
    <w:rsid w:val="00F72E91"/>
    <w:rPr>
      <w:rFonts w:eastAsiaTheme="minorHAnsi"/>
    </w:rPr>
  </w:style>
  <w:style w:type="paragraph" w:customStyle="1" w:styleId="DA4471D9F2C64793957CC3086A504B411">
    <w:name w:val="DA4471D9F2C64793957CC3086A504B411"/>
    <w:rsid w:val="00F72E91"/>
    <w:rPr>
      <w:rFonts w:eastAsiaTheme="minorHAnsi"/>
    </w:rPr>
  </w:style>
  <w:style w:type="paragraph" w:customStyle="1" w:styleId="36B39B2029C74105B9BC69F788F14B581">
    <w:name w:val="36B39B2029C74105B9BC69F788F14B581"/>
    <w:rsid w:val="00F72E91"/>
    <w:rPr>
      <w:rFonts w:eastAsiaTheme="minorHAnsi"/>
    </w:rPr>
  </w:style>
  <w:style w:type="paragraph" w:customStyle="1" w:styleId="3C2709BC329D4EF0A02F2C111EC6B41C1">
    <w:name w:val="3C2709BC329D4EF0A02F2C111EC6B41C1"/>
    <w:rsid w:val="00F72E91"/>
    <w:rPr>
      <w:rFonts w:eastAsiaTheme="minorHAnsi"/>
    </w:rPr>
  </w:style>
  <w:style w:type="paragraph" w:customStyle="1" w:styleId="0DF6943D161642EF9CD505AD4B843D961">
    <w:name w:val="0DF6943D161642EF9CD505AD4B843D961"/>
    <w:rsid w:val="00F72E91"/>
    <w:rPr>
      <w:rFonts w:eastAsiaTheme="minorHAnsi"/>
    </w:rPr>
  </w:style>
  <w:style w:type="paragraph" w:customStyle="1" w:styleId="F7DE64C075D549878DF285799063C79A1">
    <w:name w:val="F7DE64C075D549878DF285799063C79A1"/>
    <w:rsid w:val="00F72E91"/>
    <w:rPr>
      <w:rFonts w:eastAsiaTheme="minorHAnsi"/>
    </w:rPr>
  </w:style>
  <w:style w:type="paragraph" w:customStyle="1" w:styleId="075B772A7A1C48908D8B9D7490A448091">
    <w:name w:val="075B772A7A1C48908D8B9D7490A448091"/>
    <w:rsid w:val="00F72E91"/>
    <w:rPr>
      <w:rFonts w:eastAsiaTheme="minorHAnsi"/>
    </w:rPr>
  </w:style>
  <w:style w:type="paragraph" w:customStyle="1" w:styleId="85FF0DBB71054908AA2AA72AD4D67AD81">
    <w:name w:val="85FF0DBB71054908AA2AA72AD4D67AD81"/>
    <w:rsid w:val="00F72E91"/>
    <w:rPr>
      <w:rFonts w:eastAsiaTheme="minorHAnsi"/>
    </w:rPr>
  </w:style>
  <w:style w:type="paragraph" w:customStyle="1" w:styleId="13AFD3E82F0D44D6889923017B7557131">
    <w:name w:val="13AFD3E82F0D44D6889923017B7557131"/>
    <w:rsid w:val="00F72E91"/>
    <w:rPr>
      <w:rFonts w:eastAsiaTheme="minorHAnsi"/>
    </w:rPr>
  </w:style>
  <w:style w:type="paragraph" w:customStyle="1" w:styleId="EA08BC348F2646B78851BC3F6A850B0B1">
    <w:name w:val="EA08BC348F2646B78851BC3F6A850B0B1"/>
    <w:rsid w:val="00F72E91"/>
    <w:rPr>
      <w:rFonts w:eastAsiaTheme="minorHAnsi"/>
    </w:rPr>
  </w:style>
  <w:style w:type="paragraph" w:customStyle="1" w:styleId="313985DBE4AC4D9CB4E0622DD3D4ED891">
    <w:name w:val="313985DBE4AC4D9CB4E0622DD3D4ED891"/>
    <w:rsid w:val="00F72E91"/>
    <w:rPr>
      <w:rFonts w:eastAsiaTheme="minorHAnsi"/>
    </w:rPr>
  </w:style>
  <w:style w:type="paragraph" w:customStyle="1" w:styleId="AA72926F95614BC68F518523F19A883A1">
    <w:name w:val="AA72926F95614BC68F518523F19A883A1"/>
    <w:rsid w:val="00F72E91"/>
    <w:rPr>
      <w:rFonts w:eastAsiaTheme="minorHAnsi"/>
    </w:rPr>
  </w:style>
  <w:style w:type="paragraph" w:customStyle="1" w:styleId="F90FB6D22B734720BE9C8027198C81CD1">
    <w:name w:val="F90FB6D22B734720BE9C8027198C81CD1"/>
    <w:rsid w:val="00F72E91"/>
    <w:rPr>
      <w:rFonts w:eastAsiaTheme="minorHAnsi"/>
    </w:rPr>
  </w:style>
  <w:style w:type="paragraph" w:customStyle="1" w:styleId="84B962D58A1849018189D290576A34921">
    <w:name w:val="84B962D58A1849018189D290576A34921"/>
    <w:rsid w:val="00F72E91"/>
    <w:rPr>
      <w:rFonts w:eastAsiaTheme="minorHAnsi"/>
    </w:rPr>
  </w:style>
  <w:style w:type="paragraph" w:customStyle="1" w:styleId="C78F3E34D6AC401585520D0A627586C71">
    <w:name w:val="C78F3E34D6AC401585520D0A627586C71"/>
    <w:rsid w:val="00F72E91"/>
    <w:rPr>
      <w:rFonts w:eastAsiaTheme="minorHAnsi"/>
    </w:rPr>
  </w:style>
  <w:style w:type="paragraph" w:customStyle="1" w:styleId="5B4FC3F36E84496E85F5A1315D1F2D751">
    <w:name w:val="5B4FC3F36E84496E85F5A1315D1F2D751"/>
    <w:rsid w:val="00F72E91"/>
    <w:rPr>
      <w:rFonts w:eastAsiaTheme="minorHAnsi"/>
    </w:rPr>
  </w:style>
  <w:style w:type="paragraph" w:customStyle="1" w:styleId="EB4F1FC95AAA4CF69C9183F42C21D2E01">
    <w:name w:val="EB4F1FC95AAA4CF69C9183F42C21D2E01"/>
    <w:rsid w:val="00F72E91"/>
    <w:rPr>
      <w:rFonts w:eastAsiaTheme="minorHAnsi"/>
    </w:rPr>
  </w:style>
  <w:style w:type="paragraph" w:customStyle="1" w:styleId="4BA6AE9A163343D9BF783D9A3F3025BC1">
    <w:name w:val="4BA6AE9A163343D9BF783D9A3F3025BC1"/>
    <w:rsid w:val="00F72E91"/>
    <w:rPr>
      <w:rFonts w:eastAsiaTheme="minorHAnsi"/>
    </w:rPr>
  </w:style>
  <w:style w:type="paragraph" w:customStyle="1" w:styleId="BB3826DB020D4C1A9AF1D60E9A7DF6B81">
    <w:name w:val="BB3826DB020D4C1A9AF1D60E9A7DF6B81"/>
    <w:rsid w:val="00F72E91"/>
    <w:rPr>
      <w:rFonts w:eastAsiaTheme="minorHAnsi"/>
    </w:rPr>
  </w:style>
  <w:style w:type="paragraph" w:customStyle="1" w:styleId="4D3757024E954821B60C750FF053A0961">
    <w:name w:val="4D3757024E954821B60C750FF053A0961"/>
    <w:rsid w:val="00F72E91"/>
    <w:rPr>
      <w:rFonts w:eastAsiaTheme="minorHAnsi"/>
    </w:rPr>
  </w:style>
  <w:style w:type="paragraph" w:customStyle="1" w:styleId="40A70BA74E3A47FD9F3FA16F58317A561">
    <w:name w:val="40A70BA74E3A47FD9F3FA16F58317A561"/>
    <w:rsid w:val="00F72E91"/>
    <w:rPr>
      <w:rFonts w:eastAsiaTheme="minorHAnsi"/>
    </w:rPr>
  </w:style>
  <w:style w:type="paragraph" w:customStyle="1" w:styleId="D3E360DFB5064F79A24AED79A09D81961">
    <w:name w:val="D3E360DFB5064F79A24AED79A09D81961"/>
    <w:rsid w:val="00F72E91"/>
    <w:rPr>
      <w:rFonts w:eastAsiaTheme="minorHAnsi"/>
    </w:rPr>
  </w:style>
  <w:style w:type="paragraph" w:customStyle="1" w:styleId="9080960BACBF4D97832EF39994E728141">
    <w:name w:val="9080960BACBF4D97832EF39994E728141"/>
    <w:rsid w:val="00F72E91"/>
    <w:rPr>
      <w:rFonts w:eastAsiaTheme="minorHAnsi"/>
    </w:rPr>
  </w:style>
  <w:style w:type="paragraph" w:customStyle="1" w:styleId="B07B0682216C49E3B7AFDE98E5BFFA421">
    <w:name w:val="B07B0682216C49E3B7AFDE98E5BFFA421"/>
    <w:rsid w:val="00F72E91"/>
    <w:rPr>
      <w:rFonts w:eastAsiaTheme="minorHAnsi"/>
    </w:rPr>
  </w:style>
  <w:style w:type="paragraph" w:customStyle="1" w:styleId="FCDBC01F02144B9AA0E7F9662CAC043A1">
    <w:name w:val="FCDBC01F02144B9AA0E7F9662CAC043A1"/>
    <w:rsid w:val="00F72E91"/>
    <w:rPr>
      <w:rFonts w:eastAsiaTheme="minorHAnsi"/>
    </w:rPr>
  </w:style>
  <w:style w:type="paragraph" w:customStyle="1" w:styleId="BA74F15BC4424581AECCFF2C8FE9899B1">
    <w:name w:val="BA74F15BC4424581AECCFF2C8FE9899B1"/>
    <w:rsid w:val="00F72E91"/>
    <w:rPr>
      <w:rFonts w:eastAsiaTheme="minorHAnsi"/>
    </w:rPr>
  </w:style>
  <w:style w:type="paragraph" w:customStyle="1" w:styleId="7D6A593D7D394D09A550CD9E0DBA471F1">
    <w:name w:val="7D6A593D7D394D09A550CD9E0DBA471F1"/>
    <w:rsid w:val="00F72E91"/>
    <w:rPr>
      <w:rFonts w:eastAsiaTheme="minorHAnsi"/>
    </w:rPr>
  </w:style>
  <w:style w:type="paragraph" w:customStyle="1" w:styleId="797D50A5154C461788D958744A2AB5D51">
    <w:name w:val="797D50A5154C461788D958744A2AB5D51"/>
    <w:rsid w:val="00F72E91"/>
    <w:rPr>
      <w:rFonts w:eastAsiaTheme="minorHAnsi"/>
    </w:rPr>
  </w:style>
  <w:style w:type="paragraph" w:customStyle="1" w:styleId="7B4F2EA7607F4DC78730CE8A8166E3C41">
    <w:name w:val="7B4F2EA7607F4DC78730CE8A8166E3C41"/>
    <w:rsid w:val="00F72E91"/>
    <w:rPr>
      <w:rFonts w:eastAsiaTheme="minorHAnsi"/>
    </w:rPr>
  </w:style>
  <w:style w:type="paragraph" w:customStyle="1" w:styleId="89CA269BF7D449D387CB6ACFE3412A041">
    <w:name w:val="89CA269BF7D449D387CB6ACFE3412A041"/>
    <w:rsid w:val="00F72E91"/>
    <w:rPr>
      <w:rFonts w:eastAsiaTheme="minorHAnsi"/>
    </w:rPr>
  </w:style>
  <w:style w:type="paragraph" w:customStyle="1" w:styleId="4CA1383CF63E482FBE87B15827C623581">
    <w:name w:val="4CA1383CF63E482FBE87B15827C623581"/>
    <w:rsid w:val="00F72E91"/>
    <w:rPr>
      <w:rFonts w:eastAsiaTheme="minorHAnsi"/>
    </w:rPr>
  </w:style>
  <w:style w:type="paragraph" w:customStyle="1" w:styleId="842117AD05B54A0BB5B05604BFEE4B231">
    <w:name w:val="842117AD05B54A0BB5B05604BFEE4B231"/>
    <w:rsid w:val="00F72E91"/>
    <w:rPr>
      <w:rFonts w:eastAsiaTheme="minorHAnsi"/>
    </w:rPr>
  </w:style>
  <w:style w:type="paragraph" w:customStyle="1" w:styleId="63A63F1284164A43AC677C72B58EF73A1">
    <w:name w:val="63A63F1284164A43AC677C72B58EF73A1"/>
    <w:rsid w:val="00F72E91"/>
    <w:rPr>
      <w:rFonts w:eastAsiaTheme="minorHAnsi"/>
    </w:rPr>
  </w:style>
  <w:style w:type="paragraph" w:customStyle="1" w:styleId="759CA08595904886B0387F6AA1E588BC1">
    <w:name w:val="759CA08595904886B0387F6AA1E588BC1"/>
    <w:rsid w:val="00F72E91"/>
    <w:rPr>
      <w:rFonts w:eastAsiaTheme="minorHAnsi"/>
    </w:rPr>
  </w:style>
  <w:style w:type="paragraph" w:customStyle="1" w:styleId="EF79DFB93CE749DAB61E78C1D1D3BB671">
    <w:name w:val="EF79DFB93CE749DAB61E78C1D1D3BB671"/>
    <w:rsid w:val="00F72E91"/>
    <w:rPr>
      <w:rFonts w:eastAsiaTheme="minorHAnsi"/>
    </w:rPr>
  </w:style>
  <w:style w:type="paragraph" w:customStyle="1" w:styleId="4AA0623EF31646A59C54A0C112C93BF01">
    <w:name w:val="4AA0623EF31646A59C54A0C112C93BF01"/>
    <w:rsid w:val="00F72E91"/>
    <w:rPr>
      <w:rFonts w:eastAsiaTheme="minorHAnsi"/>
    </w:rPr>
  </w:style>
  <w:style w:type="paragraph" w:customStyle="1" w:styleId="DA6DA71E51D34EFE92326A8FD36FA9F91">
    <w:name w:val="DA6DA71E51D34EFE92326A8FD36FA9F91"/>
    <w:rsid w:val="00F72E91"/>
    <w:rPr>
      <w:rFonts w:eastAsiaTheme="minorHAnsi"/>
    </w:rPr>
  </w:style>
  <w:style w:type="paragraph" w:customStyle="1" w:styleId="4BB4284AE9C348ECB17A032220470AE21">
    <w:name w:val="4BB4284AE9C348ECB17A032220470AE21"/>
    <w:rsid w:val="00F72E91"/>
    <w:rPr>
      <w:rFonts w:eastAsiaTheme="minorHAnsi"/>
    </w:rPr>
  </w:style>
  <w:style w:type="paragraph" w:customStyle="1" w:styleId="4B852EC745994834AF64C0A23D887EA11">
    <w:name w:val="4B852EC745994834AF64C0A23D887EA11"/>
    <w:rsid w:val="00F72E91"/>
    <w:rPr>
      <w:rFonts w:eastAsiaTheme="minorHAnsi"/>
    </w:rPr>
  </w:style>
  <w:style w:type="paragraph" w:customStyle="1" w:styleId="1221CFC97B8B45D1ACC9477B8EA54E131">
    <w:name w:val="1221CFC97B8B45D1ACC9477B8EA54E131"/>
    <w:rsid w:val="00F72E91"/>
    <w:rPr>
      <w:rFonts w:eastAsiaTheme="minorHAnsi"/>
    </w:rPr>
  </w:style>
  <w:style w:type="paragraph" w:customStyle="1" w:styleId="97B8D3960FC540559C4186A96B5E4B761">
    <w:name w:val="97B8D3960FC540559C4186A96B5E4B761"/>
    <w:rsid w:val="00F72E91"/>
    <w:rPr>
      <w:rFonts w:eastAsiaTheme="minorHAnsi"/>
    </w:rPr>
  </w:style>
  <w:style w:type="paragraph" w:customStyle="1" w:styleId="D25F3A0EC90B4B3AA534BCF5077CC0671">
    <w:name w:val="D25F3A0EC90B4B3AA534BCF5077CC0671"/>
    <w:rsid w:val="00F72E91"/>
    <w:rPr>
      <w:rFonts w:eastAsiaTheme="minorHAnsi"/>
    </w:rPr>
  </w:style>
  <w:style w:type="paragraph" w:customStyle="1" w:styleId="CD699FF8126D4946BA1C13B605D15BD11">
    <w:name w:val="CD699FF8126D4946BA1C13B605D15BD11"/>
    <w:rsid w:val="00F72E91"/>
    <w:rPr>
      <w:rFonts w:eastAsiaTheme="minorHAnsi"/>
    </w:rPr>
  </w:style>
  <w:style w:type="paragraph" w:customStyle="1" w:styleId="1D1285FBA4934F209B94FF703329AC791">
    <w:name w:val="1D1285FBA4934F209B94FF703329AC791"/>
    <w:rsid w:val="00F72E91"/>
    <w:rPr>
      <w:rFonts w:eastAsiaTheme="minorHAnsi"/>
    </w:rPr>
  </w:style>
  <w:style w:type="paragraph" w:customStyle="1" w:styleId="6DCDC8C036204A9DA3E0C90BF3F96A491">
    <w:name w:val="6DCDC8C036204A9DA3E0C90BF3F96A491"/>
    <w:rsid w:val="00F72E91"/>
    <w:rPr>
      <w:rFonts w:eastAsiaTheme="minorHAnsi"/>
    </w:rPr>
  </w:style>
  <w:style w:type="paragraph" w:customStyle="1" w:styleId="D03A642B773A4094A3C56E13E353A6371">
    <w:name w:val="D03A642B773A4094A3C56E13E353A6371"/>
    <w:rsid w:val="00F72E91"/>
    <w:rPr>
      <w:rFonts w:eastAsiaTheme="minorHAnsi"/>
    </w:rPr>
  </w:style>
  <w:style w:type="paragraph" w:customStyle="1" w:styleId="2C5D1B4264044A9BADC2E094FD412BDC1">
    <w:name w:val="2C5D1B4264044A9BADC2E094FD412BDC1"/>
    <w:rsid w:val="00F72E91"/>
    <w:rPr>
      <w:rFonts w:eastAsiaTheme="minorHAnsi"/>
    </w:rPr>
  </w:style>
  <w:style w:type="paragraph" w:customStyle="1" w:styleId="82383C3227AD4EC383856C1E0F41BE4E1">
    <w:name w:val="82383C3227AD4EC383856C1E0F41BE4E1"/>
    <w:rsid w:val="00F72E91"/>
    <w:rPr>
      <w:rFonts w:eastAsiaTheme="minorHAnsi"/>
    </w:rPr>
  </w:style>
  <w:style w:type="paragraph" w:customStyle="1" w:styleId="A2A3078CE2EF47F097F37412A2803E9C1">
    <w:name w:val="A2A3078CE2EF47F097F37412A2803E9C1"/>
    <w:rsid w:val="00F72E91"/>
    <w:rPr>
      <w:rFonts w:eastAsiaTheme="minorHAnsi"/>
    </w:rPr>
  </w:style>
  <w:style w:type="paragraph" w:customStyle="1" w:styleId="D0915FBC2A93440898388525E48BEBB91">
    <w:name w:val="D0915FBC2A93440898388525E48BEBB91"/>
    <w:rsid w:val="00F72E91"/>
    <w:rPr>
      <w:rFonts w:eastAsiaTheme="minorHAnsi"/>
    </w:rPr>
  </w:style>
  <w:style w:type="paragraph" w:customStyle="1" w:styleId="EFB07AB62B6545A2990BDE6FFCD1C5001">
    <w:name w:val="EFB07AB62B6545A2990BDE6FFCD1C5001"/>
    <w:rsid w:val="00F72E91"/>
    <w:rPr>
      <w:rFonts w:eastAsiaTheme="minorHAnsi"/>
    </w:rPr>
  </w:style>
  <w:style w:type="paragraph" w:customStyle="1" w:styleId="A7BAD8D98CBF45F6A2BCFF48F204BF091">
    <w:name w:val="A7BAD8D98CBF45F6A2BCFF48F204BF091"/>
    <w:rsid w:val="00F72E91"/>
    <w:rPr>
      <w:rFonts w:eastAsiaTheme="minorHAnsi"/>
    </w:rPr>
  </w:style>
  <w:style w:type="paragraph" w:customStyle="1" w:styleId="F49C4AE7AE6249E4917EB8FCA58092F81">
    <w:name w:val="F49C4AE7AE6249E4917EB8FCA58092F81"/>
    <w:rsid w:val="00F72E91"/>
    <w:rPr>
      <w:rFonts w:eastAsiaTheme="minorHAnsi"/>
    </w:rPr>
  </w:style>
  <w:style w:type="paragraph" w:customStyle="1" w:styleId="2652385A19E54A4BACC865729FA92FE91">
    <w:name w:val="2652385A19E54A4BACC865729FA92FE91"/>
    <w:rsid w:val="00F72E91"/>
    <w:rPr>
      <w:rFonts w:eastAsiaTheme="minorHAnsi"/>
    </w:rPr>
  </w:style>
  <w:style w:type="paragraph" w:customStyle="1" w:styleId="B58FD5334AF646F5B0F2972C8E23A3711">
    <w:name w:val="B58FD5334AF646F5B0F2972C8E23A3711"/>
    <w:rsid w:val="00F72E91"/>
    <w:rPr>
      <w:rFonts w:eastAsiaTheme="minorHAnsi"/>
    </w:rPr>
  </w:style>
  <w:style w:type="paragraph" w:customStyle="1" w:styleId="2481A5D9542847E2BDF64CE021B945D41">
    <w:name w:val="2481A5D9542847E2BDF64CE021B945D41"/>
    <w:rsid w:val="00F72E91"/>
    <w:rPr>
      <w:rFonts w:eastAsiaTheme="minorHAnsi"/>
    </w:rPr>
  </w:style>
  <w:style w:type="paragraph" w:customStyle="1" w:styleId="85F5B1D7C33442D3BD2712AD9B90D0211">
    <w:name w:val="85F5B1D7C33442D3BD2712AD9B90D0211"/>
    <w:rsid w:val="00F72E91"/>
    <w:rPr>
      <w:rFonts w:eastAsiaTheme="minorHAnsi"/>
    </w:rPr>
  </w:style>
  <w:style w:type="paragraph" w:customStyle="1" w:styleId="8944A5AF4D8B4CC5B8F287EB2EDBDCAF1">
    <w:name w:val="8944A5AF4D8B4CC5B8F287EB2EDBDCAF1"/>
    <w:rsid w:val="00F72E91"/>
    <w:rPr>
      <w:rFonts w:eastAsiaTheme="minorHAnsi"/>
    </w:rPr>
  </w:style>
  <w:style w:type="paragraph" w:customStyle="1" w:styleId="9377C2FDA4F941FE825E84A17EF17D841">
    <w:name w:val="9377C2FDA4F941FE825E84A17EF17D841"/>
    <w:rsid w:val="00F72E91"/>
    <w:rPr>
      <w:rFonts w:eastAsiaTheme="minorHAnsi"/>
    </w:rPr>
  </w:style>
  <w:style w:type="paragraph" w:customStyle="1" w:styleId="1B1FC66141CB42F894C6A4840256D4F51">
    <w:name w:val="1B1FC66141CB42F894C6A4840256D4F51"/>
    <w:rsid w:val="00F72E91"/>
    <w:rPr>
      <w:rFonts w:eastAsiaTheme="minorHAnsi"/>
    </w:rPr>
  </w:style>
  <w:style w:type="paragraph" w:customStyle="1" w:styleId="A722AB60C8984BC49753DC793FC3DCD11">
    <w:name w:val="A722AB60C8984BC49753DC793FC3DCD11"/>
    <w:rsid w:val="00F72E91"/>
    <w:rPr>
      <w:rFonts w:eastAsiaTheme="minorHAnsi"/>
    </w:rPr>
  </w:style>
  <w:style w:type="paragraph" w:customStyle="1" w:styleId="9D95E96135FE43D3B9914551C2FDF16C1">
    <w:name w:val="9D95E96135FE43D3B9914551C2FDF16C1"/>
    <w:rsid w:val="00F72E91"/>
    <w:rPr>
      <w:rFonts w:eastAsiaTheme="minorHAnsi"/>
    </w:rPr>
  </w:style>
  <w:style w:type="paragraph" w:customStyle="1" w:styleId="68D3117F8BCB4EF59AB445234DD69B7B1">
    <w:name w:val="68D3117F8BCB4EF59AB445234DD69B7B1"/>
    <w:rsid w:val="00F72E91"/>
    <w:rPr>
      <w:rFonts w:eastAsiaTheme="minorHAnsi"/>
    </w:rPr>
  </w:style>
  <w:style w:type="paragraph" w:customStyle="1" w:styleId="291E630932AF429E85F72B6E735ABA931">
    <w:name w:val="291E630932AF429E85F72B6E735ABA931"/>
    <w:rsid w:val="00F72E91"/>
    <w:rPr>
      <w:rFonts w:eastAsiaTheme="minorHAnsi"/>
    </w:rPr>
  </w:style>
  <w:style w:type="paragraph" w:customStyle="1" w:styleId="77192E2F463F4FC5BEB9305E396E2A921">
    <w:name w:val="77192E2F463F4FC5BEB9305E396E2A921"/>
    <w:rsid w:val="00F72E91"/>
    <w:rPr>
      <w:rFonts w:eastAsiaTheme="minorHAnsi"/>
    </w:rPr>
  </w:style>
  <w:style w:type="paragraph" w:customStyle="1" w:styleId="3EE2CA7E58FC44339D8A8D250FDB33091">
    <w:name w:val="3EE2CA7E58FC44339D8A8D250FDB33091"/>
    <w:rsid w:val="00F72E91"/>
    <w:rPr>
      <w:rFonts w:eastAsiaTheme="minorHAnsi"/>
    </w:rPr>
  </w:style>
  <w:style w:type="paragraph" w:customStyle="1" w:styleId="BE261BA7C71E4F68AD7F8FE4BB7B0C571">
    <w:name w:val="BE261BA7C71E4F68AD7F8FE4BB7B0C571"/>
    <w:rsid w:val="00F72E91"/>
    <w:rPr>
      <w:rFonts w:eastAsiaTheme="minorHAnsi"/>
    </w:rPr>
  </w:style>
  <w:style w:type="paragraph" w:customStyle="1" w:styleId="6788070882B641B7B20F9648D9DAC86C1">
    <w:name w:val="6788070882B641B7B20F9648D9DAC86C1"/>
    <w:rsid w:val="00F72E91"/>
    <w:rPr>
      <w:rFonts w:eastAsiaTheme="minorHAnsi"/>
    </w:rPr>
  </w:style>
  <w:style w:type="paragraph" w:customStyle="1" w:styleId="DC16FBB31830436B9AFD07403ECBDD611">
    <w:name w:val="DC16FBB31830436B9AFD07403ECBDD611"/>
    <w:rsid w:val="00F72E91"/>
    <w:rPr>
      <w:rFonts w:eastAsiaTheme="minorHAnsi"/>
    </w:rPr>
  </w:style>
  <w:style w:type="paragraph" w:customStyle="1" w:styleId="103CE8A526AA4577B257D5F18A878E561">
    <w:name w:val="103CE8A526AA4577B257D5F18A878E561"/>
    <w:rsid w:val="00F72E91"/>
    <w:rPr>
      <w:rFonts w:eastAsiaTheme="minorHAnsi"/>
    </w:rPr>
  </w:style>
  <w:style w:type="paragraph" w:customStyle="1" w:styleId="5221A84F3D1442199560AE3CCFF3F95D1">
    <w:name w:val="5221A84F3D1442199560AE3CCFF3F95D1"/>
    <w:rsid w:val="00F72E91"/>
    <w:rPr>
      <w:rFonts w:eastAsiaTheme="minorHAnsi"/>
    </w:rPr>
  </w:style>
  <w:style w:type="paragraph" w:customStyle="1" w:styleId="16253344D2EF4883AC2ECCF3708CCE791">
    <w:name w:val="16253344D2EF4883AC2ECCF3708CCE791"/>
    <w:rsid w:val="00F72E91"/>
    <w:rPr>
      <w:rFonts w:eastAsiaTheme="minorHAnsi"/>
    </w:rPr>
  </w:style>
  <w:style w:type="paragraph" w:customStyle="1" w:styleId="A836929B22AC4D24BBBA4CD889DF60921">
    <w:name w:val="A836929B22AC4D24BBBA4CD889DF60921"/>
    <w:rsid w:val="00F72E91"/>
    <w:rPr>
      <w:rFonts w:eastAsiaTheme="minorHAnsi"/>
    </w:rPr>
  </w:style>
  <w:style w:type="paragraph" w:customStyle="1" w:styleId="EA03F923EA4A4D60918895DB7416D35F1">
    <w:name w:val="EA03F923EA4A4D60918895DB7416D35F1"/>
    <w:rsid w:val="00F72E91"/>
    <w:rPr>
      <w:rFonts w:eastAsiaTheme="minorHAnsi"/>
    </w:rPr>
  </w:style>
  <w:style w:type="paragraph" w:customStyle="1" w:styleId="A8411FC8240C4F859000B6458D60BCA41">
    <w:name w:val="A8411FC8240C4F859000B6458D60BCA41"/>
    <w:rsid w:val="00F72E91"/>
    <w:rPr>
      <w:rFonts w:eastAsiaTheme="minorHAnsi"/>
    </w:rPr>
  </w:style>
  <w:style w:type="paragraph" w:customStyle="1" w:styleId="B54F4316115F46559A77418C42EC3E6F1">
    <w:name w:val="B54F4316115F46559A77418C42EC3E6F1"/>
    <w:rsid w:val="00F72E91"/>
    <w:rPr>
      <w:rFonts w:eastAsiaTheme="minorHAnsi"/>
    </w:rPr>
  </w:style>
  <w:style w:type="paragraph" w:customStyle="1" w:styleId="54979AE752454D2ABAB992F016F80D981">
    <w:name w:val="54979AE752454D2ABAB992F016F80D981"/>
    <w:rsid w:val="00F72E91"/>
    <w:rPr>
      <w:rFonts w:eastAsiaTheme="minorHAnsi"/>
    </w:rPr>
  </w:style>
  <w:style w:type="paragraph" w:customStyle="1" w:styleId="7C4C70481C6F4CE782223E0334BE70741">
    <w:name w:val="7C4C70481C6F4CE782223E0334BE70741"/>
    <w:rsid w:val="00F72E91"/>
    <w:rPr>
      <w:rFonts w:eastAsiaTheme="minorHAnsi"/>
    </w:rPr>
  </w:style>
  <w:style w:type="paragraph" w:customStyle="1" w:styleId="0BC7820171BB44EAAC2F09259255748F1">
    <w:name w:val="0BC7820171BB44EAAC2F09259255748F1"/>
    <w:rsid w:val="00F72E91"/>
    <w:rPr>
      <w:rFonts w:eastAsiaTheme="minorHAnsi"/>
    </w:rPr>
  </w:style>
  <w:style w:type="paragraph" w:customStyle="1" w:styleId="49DE7EDB55A74BEBBCA52A02AFB7A1331">
    <w:name w:val="49DE7EDB55A74BEBBCA52A02AFB7A1331"/>
    <w:rsid w:val="00F72E91"/>
    <w:rPr>
      <w:rFonts w:eastAsiaTheme="minorHAnsi"/>
    </w:rPr>
  </w:style>
  <w:style w:type="paragraph" w:customStyle="1" w:styleId="D7D558A486F349F9989366EF41154AE81">
    <w:name w:val="D7D558A486F349F9989366EF41154AE81"/>
    <w:rsid w:val="00F72E91"/>
    <w:rPr>
      <w:rFonts w:eastAsiaTheme="minorHAnsi"/>
    </w:rPr>
  </w:style>
  <w:style w:type="paragraph" w:customStyle="1" w:styleId="F9DE24A689424ADE97A568390E0593401">
    <w:name w:val="F9DE24A689424ADE97A568390E0593401"/>
    <w:rsid w:val="00F72E91"/>
    <w:rPr>
      <w:rFonts w:eastAsiaTheme="minorHAnsi"/>
    </w:rPr>
  </w:style>
  <w:style w:type="paragraph" w:customStyle="1" w:styleId="9C018F1A02D2420285D631D3B24D8BF11">
    <w:name w:val="9C018F1A02D2420285D631D3B24D8BF11"/>
    <w:rsid w:val="00F72E91"/>
    <w:rPr>
      <w:rFonts w:eastAsiaTheme="minorHAnsi"/>
    </w:rPr>
  </w:style>
  <w:style w:type="paragraph" w:customStyle="1" w:styleId="0BF4262B5F7D471D938372AC1AA13B2E1">
    <w:name w:val="0BF4262B5F7D471D938372AC1AA13B2E1"/>
    <w:rsid w:val="00F72E91"/>
    <w:rPr>
      <w:rFonts w:eastAsiaTheme="minorHAnsi"/>
    </w:rPr>
  </w:style>
  <w:style w:type="paragraph" w:customStyle="1" w:styleId="BDB9227463944E0B83933A342ECA13921">
    <w:name w:val="BDB9227463944E0B83933A342ECA13921"/>
    <w:rsid w:val="00F72E91"/>
    <w:rPr>
      <w:rFonts w:eastAsiaTheme="minorHAnsi"/>
    </w:rPr>
  </w:style>
  <w:style w:type="paragraph" w:customStyle="1" w:styleId="9EECB57B292048859495498B2C0BC2CB1">
    <w:name w:val="9EECB57B292048859495498B2C0BC2CB1"/>
    <w:rsid w:val="00F72E91"/>
    <w:rPr>
      <w:rFonts w:eastAsiaTheme="minorHAnsi"/>
    </w:rPr>
  </w:style>
  <w:style w:type="paragraph" w:customStyle="1" w:styleId="90D213BB67814DF0BB2A20EF46AA4BB11">
    <w:name w:val="90D213BB67814DF0BB2A20EF46AA4BB11"/>
    <w:rsid w:val="00F72E91"/>
    <w:rPr>
      <w:rFonts w:eastAsiaTheme="minorHAnsi"/>
    </w:rPr>
  </w:style>
  <w:style w:type="paragraph" w:customStyle="1" w:styleId="C5EE28E3D59849ED857B479AA246E70A1">
    <w:name w:val="C5EE28E3D59849ED857B479AA246E70A1"/>
    <w:rsid w:val="00F72E91"/>
    <w:rPr>
      <w:rFonts w:eastAsiaTheme="minorHAnsi"/>
    </w:rPr>
  </w:style>
  <w:style w:type="paragraph" w:customStyle="1" w:styleId="5DF754CB47A240E7B9083814DDDC96541">
    <w:name w:val="5DF754CB47A240E7B9083814DDDC96541"/>
    <w:rsid w:val="00F72E91"/>
    <w:rPr>
      <w:rFonts w:eastAsiaTheme="minorHAnsi"/>
    </w:rPr>
  </w:style>
  <w:style w:type="paragraph" w:customStyle="1" w:styleId="4C8DB053CFD9443B806AF01700436B981">
    <w:name w:val="4C8DB053CFD9443B806AF01700436B981"/>
    <w:rsid w:val="00F72E91"/>
    <w:rPr>
      <w:rFonts w:eastAsiaTheme="minorHAnsi"/>
    </w:rPr>
  </w:style>
  <w:style w:type="paragraph" w:customStyle="1" w:styleId="49A039376A4C424C9986061DC56A71151">
    <w:name w:val="49A039376A4C424C9986061DC56A71151"/>
    <w:rsid w:val="00F72E91"/>
    <w:rPr>
      <w:rFonts w:eastAsiaTheme="minorHAnsi"/>
    </w:rPr>
  </w:style>
  <w:style w:type="paragraph" w:customStyle="1" w:styleId="A0A932AD01F64359B15009A65D660E421">
    <w:name w:val="A0A932AD01F64359B15009A65D660E421"/>
    <w:rsid w:val="00F72E91"/>
    <w:rPr>
      <w:rFonts w:eastAsiaTheme="minorHAnsi"/>
    </w:rPr>
  </w:style>
  <w:style w:type="paragraph" w:customStyle="1" w:styleId="5E9EBD1410324ADABD6A046C67F83AEE1">
    <w:name w:val="5E9EBD1410324ADABD6A046C67F83AEE1"/>
    <w:rsid w:val="00F72E91"/>
    <w:rPr>
      <w:rFonts w:eastAsiaTheme="minorHAnsi"/>
    </w:rPr>
  </w:style>
  <w:style w:type="paragraph" w:customStyle="1" w:styleId="85D8EBA444E34150AAFC5A50A5D1F9AE1">
    <w:name w:val="85D8EBA444E34150AAFC5A50A5D1F9AE1"/>
    <w:rsid w:val="00F72E91"/>
    <w:rPr>
      <w:rFonts w:eastAsiaTheme="minorHAnsi"/>
    </w:rPr>
  </w:style>
  <w:style w:type="paragraph" w:customStyle="1" w:styleId="D212C24A60094309A6D39B12B69A15AD1">
    <w:name w:val="D212C24A60094309A6D39B12B69A15AD1"/>
    <w:rsid w:val="00F72E91"/>
    <w:rPr>
      <w:rFonts w:eastAsiaTheme="minorHAnsi"/>
    </w:rPr>
  </w:style>
  <w:style w:type="paragraph" w:customStyle="1" w:styleId="F0982A3F38544936B6A8BEC35F326FC41">
    <w:name w:val="F0982A3F38544936B6A8BEC35F326FC41"/>
    <w:rsid w:val="00F72E91"/>
    <w:rPr>
      <w:rFonts w:eastAsiaTheme="minorHAnsi"/>
    </w:rPr>
  </w:style>
  <w:style w:type="paragraph" w:customStyle="1" w:styleId="DA9B0385B98A45AEAEA2D8028B6302981">
    <w:name w:val="DA9B0385B98A45AEAEA2D8028B6302981"/>
    <w:rsid w:val="00F72E91"/>
    <w:rPr>
      <w:rFonts w:eastAsiaTheme="minorHAnsi"/>
    </w:rPr>
  </w:style>
  <w:style w:type="paragraph" w:customStyle="1" w:styleId="12EBAB9846604A3D8C82CF8B0DF5F1881">
    <w:name w:val="12EBAB9846604A3D8C82CF8B0DF5F1881"/>
    <w:rsid w:val="00F72E91"/>
    <w:rPr>
      <w:rFonts w:eastAsiaTheme="minorHAnsi"/>
    </w:rPr>
  </w:style>
  <w:style w:type="paragraph" w:customStyle="1" w:styleId="E9F0026CF62441F3B32D05B6EB8CF9301">
    <w:name w:val="E9F0026CF62441F3B32D05B6EB8CF9301"/>
    <w:rsid w:val="00F72E91"/>
    <w:rPr>
      <w:rFonts w:eastAsiaTheme="minorHAnsi"/>
    </w:rPr>
  </w:style>
  <w:style w:type="paragraph" w:customStyle="1" w:styleId="454F4400104546E2B231986573BBE2051">
    <w:name w:val="454F4400104546E2B231986573BBE2051"/>
    <w:rsid w:val="00F72E91"/>
    <w:rPr>
      <w:rFonts w:eastAsiaTheme="minorHAnsi"/>
    </w:rPr>
  </w:style>
  <w:style w:type="paragraph" w:customStyle="1" w:styleId="881C2A3A23BD46819C164B8D6652B02C1">
    <w:name w:val="881C2A3A23BD46819C164B8D6652B02C1"/>
    <w:rsid w:val="00F72E91"/>
    <w:rPr>
      <w:rFonts w:eastAsiaTheme="minorHAnsi"/>
    </w:rPr>
  </w:style>
  <w:style w:type="paragraph" w:customStyle="1" w:styleId="B185DFE30FFF4A53B4762C13655859DD1">
    <w:name w:val="B185DFE30FFF4A53B4762C13655859DD1"/>
    <w:rsid w:val="00F72E91"/>
    <w:rPr>
      <w:rFonts w:eastAsiaTheme="minorHAnsi"/>
    </w:rPr>
  </w:style>
  <w:style w:type="paragraph" w:customStyle="1" w:styleId="8C052E08AB6444C49E75D45041030BA81">
    <w:name w:val="8C052E08AB6444C49E75D45041030BA81"/>
    <w:rsid w:val="00F72E91"/>
    <w:rPr>
      <w:rFonts w:eastAsiaTheme="minorHAnsi"/>
    </w:rPr>
  </w:style>
  <w:style w:type="paragraph" w:customStyle="1" w:styleId="201717B462D647AD9A5A4D385769C09F1">
    <w:name w:val="201717B462D647AD9A5A4D385769C09F1"/>
    <w:rsid w:val="00F72E91"/>
    <w:rPr>
      <w:rFonts w:eastAsiaTheme="minorHAnsi"/>
    </w:rPr>
  </w:style>
  <w:style w:type="paragraph" w:customStyle="1" w:styleId="A2545A14FA2440B58CBFEC3691D2D7311">
    <w:name w:val="A2545A14FA2440B58CBFEC3691D2D7311"/>
    <w:rsid w:val="00F72E91"/>
    <w:rPr>
      <w:rFonts w:eastAsiaTheme="minorHAnsi"/>
    </w:rPr>
  </w:style>
  <w:style w:type="paragraph" w:customStyle="1" w:styleId="615601710A2143DD94F262FB278589D61">
    <w:name w:val="615601710A2143DD94F262FB278589D61"/>
    <w:rsid w:val="00F72E91"/>
    <w:rPr>
      <w:rFonts w:eastAsiaTheme="minorHAnsi"/>
    </w:rPr>
  </w:style>
  <w:style w:type="paragraph" w:customStyle="1" w:styleId="0A3093D04C4B4CB8913F2D00F927F56F1">
    <w:name w:val="0A3093D04C4B4CB8913F2D00F927F56F1"/>
    <w:rsid w:val="00F72E91"/>
    <w:rPr>
      <w:rFonts w:eastAsiaTheme="minorHAnsi"/>
    </w:rPr>
  </w:style>
  <w:style w:type="paragraph" w:customStyle="1" w:styleId="177EE09E2EAD41D986684A828A4DC1EE1">
    <w:name w:val="177EE09E2EAD41D986684A828A4DC1EE1"/>
    <w:rsid w:val="00F72E91"/>
    <w:rPr>
      <w:rFonts w:eastAsiaTheme="minorHAnsi"/>
    </w:rPr>
  </w:style>
  <w:style w:type="paragraph" w:customStyle="1" w:styleId="BE6DCC41B2ED4A2E9EBB8B98C96DEC8C1">
    <w:name w:val="BE6DCC41B2ED4A2E9EBB8B98C96DEC8C1"/>
    <w:rsid w:val="00F72E91"/>
    <w:rPr>
      <w:rFonts w:eastAsiaTheme="minorHAnsi"/>
    </w:rPr>
  </w:style>
  <w:style w:type="paragraph" w:customStyle="1" w:styleId="4ED41DEC5AB243329B2217C3FE346F9A1">
    <w:name w:val="4ED41DEC5AB243329B2217C3FE346F9A1"/>
    <w:rsid w:val="00F72E91"/>
    <w:rPr>
      <w:rFonts w:eastAsiaTheme="minorHAnsi"/>
    </w:rPr>
  </w:style>
  <w:style w:type="paragraph" w:customStyle="1" w:styleId="3E21C74889FF43098BC78A44359191921">
    <w:name w:val="3E21C74889FF43098BC78A44359191921"/>
    <w:rsid w:val="00F72E91"/>
    <w:rPr>
      <w:rFonts w:eastAsiaTheme="minorHAnsi"/>
    </w:rPr>
  </w:style>
  <w:style w:type="paragraph" w:customStyle="1" w:styleId="5B291E7BC0A847F68ED4C6199EAB826A1">
    <w:name w:val="5B291E7BC0A847F68ED4C6199EAB826A1"/>
    <w:rsid w:val="00F72E91"/>
    <w:rPr>
      <w:rFonts w:eastAsiaTheme="minorHAnsi"/>
    </w:rPr>
  </w:style>
  <w:style w:type="paragraph" w:customStyle="1" w:styleId="01A2FE5C06084A56A093A57A2976E0F31">
    <w:name w:val="01A2FE5C06084A56A093A57A2976E0F31"/>
    <w:rsid w:val="00F72E91"/>
    <w:rPr>
      <w:rFonts w:eastAsiaTheme="minorHAnsi"/>
    </w:rPr>
  </w:style>
  <w:style w:type="paragraph" w:customStyle="1" w:styleId="343007C5B3E8402B9CC7B91C88FBBA6F1">
    <w:name w:val="343007C5B3E8402B9CC7B91C88FBBA6F1"/>
    <w:rsid w:val="00F72E91"/>
    <w:rPr>
      <w:rFonts w:eastAsiaTheme="minorHAnsi"/>
    </w:rPr>
  </w:style>
  <w:style w:type="paragraph" w:customStyle="1" w:styleId="CEA6412E14E040BBA92F1244F68DA90E1">
    <w:name w:val="CEA6412E14E040BBA92F1244F68DA90E1"/>
    <w:rsid w:val="00F72E91"/>
    <w:rPr>
      <w:rFonts w:eastAsiaTheme="minorHAnsi"/>
    </w:rPr>
  </w:style>
  <w:style w:type="paragraph" w:customStyle="1" w:styleId="42B94077E9A5483E9F7E0F991BF46DB01">
    <w:name w:val="42B94077E9A5483E9F7E0F991BF46DB01"/>
    <w:rsid w:val="00F72E91"/>
    <w:rPr>
      <w:rFonts w:eastAsiaTheme="minorHAnsi"/>
    </w:rPr>
  </w:style>
  <w:style w:type="paragraph" w:customStyle="1" w:styleId="39873B393B3748C59938A9EB638EAE231">
    <w:name w:val="39873B393B3748C59938A9EB638EAE231"/>
    <w:rsid w:val="00F72E91"/>
    <w:rPr>
      <w:rFonts w:eastAsiaTheme="minorHAnsi"/>
    </w:rPr>
  </w:style>
  <w:style w:type="paragraph" w:customStyle="1" w:styleId="BCD2EF20C972491194F8F449491038FA1">
    <w:name w:val="BCD2EF20C972491194F8F449491038FA1"/>
    <w:rsid w:val="00F72E91"/>
    <w:rPr>
      <w:rFonts w:eastAsiaTheme="minorHAnsi"/>
    </w:rPr>
  </w:style>
  <w:style w:type="paragraph" w:customStyle="1" w:styleId="907686DFA7AE44BF834F8C9010FA378B1">
    <w:name w:val="907686DFA7AE44BF834F8C9010FA378B1"/>
    <w:rsid w:val="00F72E91"/>
    <w:rPr>
      <w:rFonts w:eastAsiaTheme="minorHAnsi"/>
    </w:rPr>
  </w:style>
  <w:style w:type="paragraph" w:customStyle="1" w:styleId="A604D6C52F22487183F14F87453F69571">
    <w:name w:val="A604D6C52F22487183F14F87453F69571"/>
    <w:rsid w:val="00F72E91"/>
    <w:rPr>
      <w:rFonts w:eastAsiaTheme="minorHAnsi"/>
    </w:rPr>
  </w:style>
  <w:style w:type="paragraph" w:customStyle="1" w:styleId="9413047BB1574C279D97BD8FA0D0DB2C1">
    <w:name w:val="9413047BB1574C279D97BD8FA0D0DB2C1"/>
    <w:rsid w:val="00F72E91"/>
    <w:rPr>
      <w:rFonts w:eastAsiaTheme="minorHAnsi"/>
    </w:rPr>
  </w:style>
  <w:style w:type="paragraph" w:customStyle="1" w:styleId="18AEDFA388A9429DB1939FFCCAB981331">
    <w:name w:val="18AEDFA388A9429DB1939FFCCAB981331"/>
    <w:rsid w:val="00F72E91"/>
    <w:rPr>
      <w:rFonts w:eastAsiaTheme="minorHAnsi"/>
    </w:rPr>
  </w:style>
  <w:style w:type="paragraph" w:customStyle="1" w:styleId="C67B36CCCFB8447F9548FC898E31D88F1">
    <w:name w:val="C67B36CCCFB8447F9548FC898E31D88F1"/>
    <w:rsid w:val="00F72E91"/>
    <w:rPr>
      <w:rFonts w:eastAsiaTheme="minorHAnsi"/>
    </w:rPr>
  </w:style>
  <w:style w:type="paragraph" w:customStyle="1" w:styleId="6CC7920EB4854969B24F26E3621AD38C1">
    <w:name w:val="6CC7920EB4854969B24F26E3621AD38C1"/>
    <w:rsid w:val="00F72E91"/>
    <w:rPr>
      <w:rFonts w:eastAsiaTheme="minorHAnsi"/>
    </w:rPr>
  </w:style>
  <w:style w:type="paragraph" w:customStyle="1" w:styleId="D290203C58A647CAAB1FC71BA498C3461">
    <w:name w:val="D290203C58A647CAAB1FC71BA498C3461"/>
    <w:rsid w:val="00F72E91"/>
    <w:rPr>
      <w:rFonts w:eastAsiaTheme="minorHAnsi"/>
    </w:rPr>
  </w:style>
  <w:style w:type="paragraph" w:customStyle="1" w:styleId="F77C335203784405874B2C78393575D11">
    <w:name w:val="F77C335203784405874B2C78393575D11"/>
    <w:rsid w:val="00F72E91"/>
    <w:rPr>
      <w:rFonts w:eastAsiaTheme="minorHAnsi"/>
    </w:rPr>
  </w:style>
  <w:style w:type="paragraph" w:customStyle="1" w:styleId="F9CD223818D8442D91250A5BA94CDD1E1">
    <w:name w:val="F9CD223818D8442D91250A5BA94CDD1E1"/>
    <w:rsid w:val="00F72E91"/>
    <w:rPr>
      <w:rFonts w:eastAsiaTheme="minorHAnsi"/>
    </w:rPr>
  </w:style>
  <w:style w:type="paragraph" w:customStyle="1" w:styleId="9DAE1A8449904EC8A4314AF420928DA61">
    <w:name w:val="9DAE1A8449904EC8A4314AF420928DA61"/>
    <w:rsid w:val="00F72E91"/>
    <w:rPr>
      <w:rFonts w:eastAsiaTheme="minorHAnsi"/>
    </w:rPr>
  </w:style>
  <w:style w:type="paragraph" w:customStyle="1" w:styleId="96E48D07370A4790AE1A4AD4DA5BB2E81">
    <w:name w:val="96E48D07370A4790AE1A4AD4DA5BB2E81"/>
    <w:rsid w:val="00F72E91"/>
    <w:rPr>
      <w:rFonts w:eastAsiaTheme="minorHAnsi"/>
    </w:rPr>
  </w:style>
  <w:style w:type="paragraph" w:customStyle="1" w:styleId="C08777DB77F94F8A91A0B54343819BA31">
    <w:name w:val="C08777DB77F94F8A91A0B54343819BA31"/>
    <w:rsid w:val="00F72E91"/>
    <w:rPr>
      <w:rFonts w:eastAsiaTheme="minorHAnsi"/>
    </w:rPr>
  </w:style>
  <w:style w:type="paragraph" w:customStyle="1" w:styleId="D2DA63561C1F40949D098B010C31BBF11">
    <w:name w:val="D2DA63561C1F40949D098B010C31BBF11"/>
    <w:rsid w:val="00F72E91"/>
    <w:rPr>
      <w:rFonts w:eastAsiaTheme="minorHAnsi"/>
    </w:rPr>
  </w:style>
  <w:style w:type="paragraph" w:customStyle="1" w:styleId="28AA159094E042309CAB0B11DD5EEC021">
    <w:name w:val="28AA159094E042309CAB0B11DD5EEC021"/>
    <w:rsid w:val="00F72E91"/>
    <w:rPr>
      <w:rFonts w:eastAsiaTheme="minorHAnsi"/>
    </w:rPr>
  </w:style>
  <w:style w:type="paragraph" w:customStyle="1" w:styleId="CE80A87C2DEE4A4387FDC31B9E8FC5DE1">
    <w:name w:val="CE80A87C2DEE4A4387FDC31B9E8FC5DE1"/>
    <w:rsid w:val="00F72E91"/>
    <w:rPr>
      <w:rFonts w:eastAsiaTheme="minorHAnsi"/>
    </w:rPr>
  </w:style>
  <w:style w:type="paragraph" w:customStyle="1" w:styleId="C06DC8A6005148D18A2EE3A9F7DF62E41">
    <w:name w:val="C06DC8A6005148D18A2EE3A9F7DF62E41"/>
    <w:rsid w:val="00F72E91"/>
    <w:rPr>
      <w:rFonts w:eastAsiaTheme="minorHAnsi"/>
    </w:rPr>
  </w:style>
  <w:style w:type="paragraph" w:customStyle="1" w:styleId="649EE81A89184F8CAD845518B172E6331">
    <w:name w:val="649EE81A89184F8CAD845518B172E6331"/>
    <w:rsid w:val="00F72E91"/>
    <w:rPr>
      <w:rFonts w:eastAsiaTheme="minorHAnsi"/>
    </w:rPr>
  </w:style>
  <w:style w:type="paragraph" w:customStyle="1" w:styleId="ED62F1F42F5046739CBFF859F5EBE2701">
    <w:name w:val="ED62F1F42F5046739CBFF859F5EBE2701"/>
    <w:rsid w:val="00F72E91"/>
    <w:rPr>
      <w:rFonts w:eastAsiaTheme="minorHAnsi"/>
    </w:rPr>
  </w:style>
  <w:style w:type="paragraph" w:customStyle="1" w:styleId="3AD82175A7F545D3A2D5BA40D35E39E21">
    <w:name w:val="3AD82175A7F545D3A2D5BA40D35E39E21"/>
    <w:rsid w:val="00F72E91"/>
    <w:rPr>
      <w:rFonts w:eastAsiaTheme="minorHAnsi"/>
    </w:rPr>
  </w:style>
  <w:style w:type="paragraph" w:customStyle="1" w:styleId="A6836A8DFF6747278308E25EAA6DA2201">
    <w:name w:val="A6836A8DFF6747278308E25EAA6DA2201"/>
    <w:rsid w:val="00F72E91"/>
    <w:rPr>
      <w:rFonts w:eastAsiaTheme="minorHAnsi"/>
    </w:rPr>
  </w:style>
  <w:style w:type="paragraph" w:customStyle="1" w:styleId="4CA842A40A01453FBC739A46B14309771">
    <w:name w:val="4CA842A40A01453FBC739A46B14309771"/>
    <w:rsid w:val="00F72E91"/>
    <w:rPr>
      <w:rFonts w:eastAsiaTheme="minorHAnsi"/>
    </w:rPr>
  </w:style>
  <w:style w:type="paragraph" w:customStyle="1" w:styleId="67440B9715B146F0B8C3A4B5698E8AB21">
    <w:name w:val="67440B9715B146F0B8C3A4B5698E8AB21"/>
    <w:rsid w:val="00F72E91"/>
    <w:rPr>
      <w:rFonts w:eastAsiaTheme="minorHAnsi"/>
    </w:rPr>
  </w:style>
  <w:style w:type="paragraph" w:customStyle="1" w:styleId="062BA55A9BC64A64BEAE85F9408CDA931">
    <w:name w:val="062BA55A9BC64A64BEAE85F9408CDA931"/>
    <w:rsid w:val="00F72E91"/>
    <w:pPr>
      <w:spacing w:before="120" w:after="120" w:line="240" w:lineRule="auto"/>
    </w:pPr>
    <w:rPr>
      <w:sz w:val="24"/>
      <w:szCs w:val="24"/>
    </w:rPr>
  </w:style>
  <w:style w:type="paragraph" w:customStyle="1" w:styleId="A4BC234C8CFD495C9FF3A292D322E0F31">
    <w:name w:val="A4BC234C8CFD495C9FF3A292D322E0F31"/>
    <w:rsid w:val="00F72E91"/>
    <w:pPr>
      <w:spacing w:before="120" w:after="120" w:line="240" w:lineRule="auto"/>
    </w:pPr>
    <w:rPr>
      <w:sz w:val="24"/>
      <w:szCs w:val="24"/>
    </w:rPr>
  </w:style>
  <w:style w:type="paragraph" w:customStyle="1" w:styleId="61F18DADE67045F0B250BA47FCDD98591">
    <w:name w:val="61F18DADE67045F0B250BA47FCDD98591"/>
    <w:rsid w:val="00F72E91"/>
    <w:rPr>
      <w:rFonts w:eastAsiaTheme="minorHAnsi"/>
    </w:rPr>
  </w:style>
  <w:style w:type="paragraph" w:customStyle="1" w:styleId="F5297EDE58994E019895509009D6DECB1">
    <w:name w:val="F5297EDE58994E019895509009D6DECB1"/>
    <w:rsid w:val="00F72E91"/>
    <w:rPr>
      <w:rFonts w:eastAsiaTheme="minorHAnsi"/>
    </w:rPr>
  </w:style>
  <w:style w:type="paragraph" w:customStyle="1" w:styleId="20D8163DF681433589A3CAF709F54B6D1">
    <w:name w:val="20D8163DF681433589A3CAF709F54B6D1"/>
    <w:rsid w:val="00F72E91"/>
    <w:pPr>
      <w:spacing w:before="120" w:after="120" w:line="240" w:lineRule="auto"/>
    </w:pPr>
    <w:rPr>
      <w:sz w:val="24"/>
      <w:szCs w:val="24"/>
    </w:rPr>
  </w:style>
  <w:style w:type="paragraph" w:customStyle="1" w:styleId="15C56B1B0AAB49DB9CC2F597BA9C3B501">
    <w:name w:val="15C56B1B0AAB49DB9CC2F597BA9C3B501"/>
    <w:rsid w:val="00F72E91"/>
    <w:pPr>
      <w:spacing w:before="120" w:after="120" w:line="240" w:lineRule="auto"/>
    </w:pPr>
    <w:rPr>
      <w:sz w:val="24"/>
      <w:szCs w:val="24"/>
    </w:rPr>
  </w:style>
  <w:style w:type="paragraph" w:customStyle="1" w:styleId="86829AD8B9FF4DA5A1D3D24CAE7F62711">
    <w:name w:val="86829AD8B9FF4DA5A1D3D24CAE7F62711"/>
    <w:rsid w:val="00F72E91"/>
    <w:pPr>
      <w:spacing w:before="120" w:after="120" w:line="240" w:lineRule="auto"/>
    </w:pPr>
    <w:rPr>
      <w:sz w:val="24"/>
      <w:szCs w:val="24"/>
    </w:rPr>
  </w:style>
  <w:style w:type="paragraph" w:customStyle="1" w:styleId="45A2A87ED3614F8B9F20ADBC225B54B11">
    <w:name w:val="45A2A87ED3614F8B9F20ADBC225B54B11"/>
    <w:rsid w:val="00F72E91"/>
    <w:rPr>
      <w:rFonts w:eastAsiaTheme="minorHAnsi"/>
    </w:rPr>
  </w:style>
  <w:style w:type="paragraph" w:customStyle="1" w:styleId="0DF18CE666604FD1886D5A19755449951">
    <w:name w:val="0DF18CE666604FD1886D5A19755449951"/>
    <w:rsid w:val="00F72E91"/>
    <w:rPr>
      <w:rFonts w:eastAsiaTheme="minorHAnsi"/>
    </w:rPr>
  </w:style>
  <w:style w:type="paragraph" w:customStyle="1" w:styleId="EC6567ED707D498BACCB86E57170056D1">
    <w:name w:val="EC6567ED707D498BACCB86E57170056D1"/>
    <w:rsid w:val="00F72E91"/>
    <w:pPr>
      <w:spacing w:before="120" w:after="120" w:line="240" w:lineRule="auto"/>
    </w:pPr>
    <w:rPr>
      <w:sz w:val="24"/>
      <w:szCs w:val="24"/>
    </w:rPr>
  </w:style>
  <w:style w:type="paragraph" w:customStyle="1" w:styleId="B2F6121FDED44B4D909DB60BA0D64A0D1">
    <w:name w:val="B2F6121FDED44B4D909DB60BA0D64A0D1"/>
    <w:rsid w:val="00F72E91"/>
    <w:pPr>
      <w:spacing w:before="120" w:after="120" w:line="240" w:lineRule="auto"/>
    </w:pPr>
    <w:rPr>
      <w:sz w:val="24"/>
      <w:szCs w:val="24"/>
    </w:rPr>
  </w:style>
  <w:style w:type="paragraph" w:customStyle="1" w:styleId="5A1B496BA67149EA951F347BF1BC11381">
    <w:name w:val="5A1B496BA67149EA951F347BF1BC11381"/>
    <w:rsid w:val="00F72E91"/>
    <w:pPr>
      <w:spacing w:before="120" w:after="120" w:line="240" w:lineRule="auto"/>
    </w:pPr>
    <w:rPr>
      <w:sz w:val="24"/>
      <w:szCs w:val="24"/>
    </w:rPr>
  </w:style>
  <w:style w:type="paragraph" w:customStyle="1" w:styleId="83BD324885964BF1880875EF192E7A051">
    <w:name w:val="83BD324885964BF1880875EF192E7A051"/>
    <w:rsid w:val="00F72E91"/>
    <w:rPr>
      <w:rFonts w:eastAsiaTheme="minorHAnsi"/>
    </w:rPr>
  </w:style>
  <w:style w:type="paragraph" w:customStyle="1" w:styleId="3DC7BC66CF3F46E285F72186F932D9651">
    <w:name w:val="3DC7BC66CF3F46E285F72186F932D9651"/>
    <w:rsid w:val="00F72E91"/>
    <w:rPr>
      <w:rFonts w:eastAsiaTheme="minorHAnsi"/>
    </w:rPr>
  </w:style>
  <w:style w:type="paragraph" w:customStyle="1" w:styleId="B8B25BB4B5C5440E9F8FB93C233A1DF91">
    <w:name w:val="B8B25BB4B5C5440E9F8FB93C233A1DF91"/>
    <w:rsid w:val="00F72E91"/>
    <w:pPr>
      <w:spacing w:before="120" w:after="120" w:line="240" w:lineRule="auto"/>
    </w:pPr>
    <w:rPr>
      <w:sz w:val="24"/>
      <w:szCs w:val="24"/>
    </w:rPr>
  </w:style>
  <w:style w:type="paragraph" w:customStyle="1" w:styleId="55E0AB8A0E4649B3BB7B0BCEC66349F71">
    <w:name w:val="55E0AB8A0E4649B3BB7B0BCEC66349F71"/>
    <w:rsid w:val="00F72E91"/>
    <w:pPr>
      <w:spacing w:before="120" w:after="120" w:line="240" w:lineRule="auto"/>
    </w:pPr>
    <w:rPr>
      <w:sz w:val="24"/>
      <w:szCs w:val="24"/>
    </w:rPr>
  </w:style>
  <w:style w:type="paragraph" w:customStyle="1" w:styleId="1F669AB3005B47D5A232FE9966A267C41">
    <w:name w:val="1F669AB3005B47D5A232FE9966A267C41"/>
    <w:rsid w:val="00F72E91"/>
    <w:pPr>
      <w:spacing w:before="120" w:after="120" w:line="240" w:lineRule="auto"/>
    </w:pPr>
    <w:rPr>
      <w:sz w:val="24"/>
      <w:szCs w:val="24"/>
    </w:rPr>
  </w:style>
  <w:style w:type="paragraph" w:customStyle="1" w:styleId="7CA22CC8FE224917887356314BAA709C1">
    <w:name w:val="7CA22CC8FE224917887356314BAA709C1"/>
    <w:rsid w:val="00F72E91"/>
    <w:rPr>
      <w:rFonts w:eastAsiaTheme="minorHAnsi"/>
    </w:rPr>
  </w:style>
  <w:style w:type="paragraph" w:customStyle="1" w:styleId="A887D7ADB4B449BA9B7F0A2CD5ABDE5C1">
    <w:name w:val="A887D7ADB4B449BA9B7F0A2CD5ABDE5C1"/>
    <w:rsid w:val="00F72E91"/>
    <w:rPr>
      <w:rFonts w:eastAsiaTheme="minorHAnsi"/>
    </w:rPr>
  </w:style>
  <w:style w:type="paragraph" w:customStyle="1" w:styleId="FE207BE1EE394254BC3B34B52829BAF91">
    <w:name w:val="FE207BE1EE394254BC3B34B52829BAF91"/>
    <w:rsid w:val="00F72E91"/>
    <w:pPr>
      <w:spacing w:before="120" w:after="120" w:line="240" w:lineRule="auto"/>
    </w:pPr>
    <w:rPr>
      <w:sz w:val="24"/>
      <w:szCs w:val="24"/>
    </w:rPr>
  </w:style>
  <w:style w:type="paragraph" w:customStyle="1" w:styleId="676F7B682A4F404CA55A2F03BD1A5E541">
    <w:name w:val="676F7B682A4F404CA55A2F03BD1A5E541"/>
    <w:rsid w:val="00F72E91"/>
    <w:pPr>
      <w:spacing w:before="120" w:after="120" w:line="240" w:lineRule="auto"/>
    </w:pPr>
    <w:rPr>
      <w:sz w:val="24"/>
      <w:szCs w:val="24"/>
    </w:rPr>
  </w:style>
  <w:style w:type="paragraph" w:customStyle="1" w:styleId="7F961DD06841409FAFAD5AE4EF22BB441">
    <w:name w:val="7F961DD06841409FAFAD5AE4EF22BB441"/>
    <w:rsid w:val="00F72E91"/>
    <w:pPr>
      <w:spacing w:before="120" w:after="120" w:line="240" w:lineRule="auto"/>
    </w:pPr>
    <w:rPr>
      <w:sz w:val="24"/>
      <w:szCs w:val="24"/>
    </w:rPr>
  </w:style>
  <w:style w:type="paragraph" w:customStyle="1" w:styleId="281E2D8AB899438E92A3F1D2325928E91">
    <w:name w:val="281E2D8AB899438E92A3F1D2325928E91"/>
    <w:rsid w:val="00F72E91"/>
    <w:rPr>
      <w:rFonts w:eastAsiaTheme="minorHAnsi"/>
    </w:rPr>
  </w:style>
  <w:style w:type="paragraph" w:customStyle="1" w:styleId="DD79813B35324BF5AD1CF9DA165E4BFE1">
    <w:name w:val="DD79813B35324BF5AD1CF9DA165E4BFE1"/>
    <w:rsid w:val="00F72E91"/>
    <w:rPr>
      <w:rFonts w:eastAsiaTheme="minorHAnsi"/>
    </w:rPr>
  </w:style>
  <w:style w:type="paragraph" w:customStyle="1" w:styleId="64391C27F7BD437ABFD5E3FA8C60F5CD1">
    <w:name w:val="64391C27F7BD437ABFD5E3FA8C60F5CD1"/>
    <w:rsid w:val="00F72E91"/>
    <w:pPr>
      <w:spacing w:before="120" w:after="120" w:line="240" w:lineRule="auto"/>
    </w:pPr>
    <w:rPr>
      <w:sz w:val="24"/>
      <w:szCs w:val="24"/>
    </w:rPr>
  </w:style>
  <w:style w:type="paragraph" w:customStyle="1" w:styleId="891FC5A508C9402482C74D1E5486677C1">
    <w:name w:val="891FC5A508C9402482C74D1E5486677C1"/>
    <w:rsid w:val="00F72E91"/>
    <w:pPr>
      <w:spacing w:before="120" w:after="120" w:line="240" w:lineRule="auto"/>
    </w:pPr>
    <w:rPr>
      <w:sz w:val="24"/>
      <w:szCs w:val="24"/>
    </w:rPr>
  </w:style>
  <w:style w:type="paragraph" w:customStyle="1" w:styleId="089395A680D3482CA32FA416D131B31D1">
    <w:name w:val="089395A680D3482CA32FA416D131B31D1"/>
    <w:rsid w:val="00F72E91"/>
    <w:pPr>
      <w:spacing w:before="120" w:after="120" w:line="240" w:lineRule="auto"/>
    </w:pPr>
    <w:rPr>
      <w:sz w:val="24"/>
      <w:szCs w:val="24"/>
    </w:rPr>
  </w:style>
  <w:style w:type="paragraph" w:customStyle="1" w:styleId="A4823E58E1A14DC7B8BD886497FA14ED1">
    <w:name w:val="A4823E58E1A14DC7B8BD886497FA14ED1"/>
    <w:rsid w:val="00F72E91"/>
    <w:rPr>
      <w:rFonts w:eastAsiaTheme="minorHAnsi"/>
    </w:rPr>
  </w:style>
  <w:style w:type="paragraph" w:customStyle="1" w:styleId="120D899AC7754161A7704426BCFED7CD1">
    <w:name w:val="120D899AC7754161A7704426BCFED7CD1"/>
    <w:rsid w:val="00F72E91"/>
    <w:rPr>
      <w:rFonts w:eastAsiaTheme="minorHAnsi"/>
    </w:rPr>
  </w:style>
  <w:style w:type="paragraph" w:customStyle="1" w:styleId="E388E020625B4A4F96D81BFDDC1B26C21">
    <w:name w:val="E388E020625B4A4F96D81BFDDC1B26C21"/>
    <w:rsid w:val="00F72E91"/>
    <w:pPr>
      <w:spacing w:before="120" w:after="120" w:line="240" w:lineRule="auto"/>
    </w:pPr>
    <w:rPr>
      <w:sz w:val="24"/>
      <w:szCs w:val="24"/>
    </w:rPr>
  </w:style>
  <w:style w:type="paragraph" w:customStyle="1" w:styleId="38DC4849F8584B678BFCDC32D37B7BDB1">
    <w:name w:val="38DC4849F8584B678BFCDC32D37B7BDB1"/>
    <w:rsid w:val="00F72E91"/>
    <w:pPr>
      <w:spacing w:before="120" w:after="120" w:line="240" w:lineRule="auto"/>
    </w:pPr>
    <w:rPr>
      <w:sz w:val="24"/>
      <w:szCs w:val="24"/>
    </w:rPr>
  </w:style>
  <w:style w:type="paragraph" w:customStyle="1" w:styleId="99FF4545CD7A4E289CEBFBB1631E2F381">
    <w:name w:val="99FF4545CD7A4E289CEBFBB1631E2F381"/>
    <w:rsid w:val="00F72E91"/>
    <w:pPr>
      <w:spacing w:before="120" w:after="120" w:line="240" w:lineRule="auto"/>
    </w:pPr>
    <w:rPr>
      <w:sz w:val="24"/>
      <w:szCs w:val="24"/>
    </w:rPr>
  </w:style>
  <w:style w:type="paragraph" w:customStyle="1" w:styleId="03C7F7167A8C484E83DE01E87D6AA18D1">
    <w:name w:val="03C7F7167A8C484E83DE01E87D6AA18D1"/>
    <w:rsid w:val="00F72E91"/>
    <w:rPr>
      <w:rFonts w:eastAsiaTheme="minorHAnsi"/>
    </w:rPr>
  </w:style>
  <w:style w:type="paragraph" w:customStyle="1" w:styleId="535EA8B779364973A623DE2C4F29191E1">
    <w:name w:val="535EA8B779364973A623DE2C4F29191E1"/>
    <w:rsid w:val="00F72E91"/>
    <w:rPr>
      <w:rFonts w:eastAsiaTheme="minorHAnsi"/>
    </w:rPr>
  </w:style>
  <w:style w:type="paragraph" w:customStyle="1" w:styleId="901E4A69109F45D7827C06CDC9245EA81">
    <w:name w:val="901E4A69109F45D7827C06CDC9245EA81"/>
    <w:rsid w:val="00F72E91"/>
    <w:pPr>
      <w:spacing w:before="120" w:after="120" w:line="240" w:lineRule="auto"/>
    </w:pPr>
    <w:rPr>
      <w:sz w:val="24"/>
      <w:szCs w:val="24"/>
    </w:rPr>
  </w:style>
  <w:style w:type="paragraph" w:customStyle="1" w:styleId="AA9EEAF4AD824603860FF8D0F68DCC1E1">
    <w:name w:val="AA9EEAF4AD824603860FF8D0F68DCC1E1"/>
    <w:rsid w:val="00F72E91"/>
    <w:pPr>
      <w:spacing w:before="120" w:after="120" w:line="240" w:lineRule="auto"/>
    </w:pPr>
    <w:rPr>
      <w:sz w:val="24"/>
      <w:szCs w:val="24"/>
    </w:rPr>
  </w:style>
  <w:style w:type="paragraph" w:customStyle="1" w:styleId="B4DDB17EA46946B88CFA26E82A93D0CF1">
    <w:name w:val="B4DDB17EA46946B88CFA26E82A93D0CF1"/>
    <w:rsid w:val="00F72E91"/>
    <w:pPr>
      <w:spacing w:before="120" w:after="120" w:line="240" w:lineRule="auto"/>
    </w:pPr>
    <w:rPr>
      <w:sz w:val="24"/>
      <w:szCs w:val="24"/>
    </w:rPr>
  </w:style>
  <w:style w:type="paragraph" w:customStyle="1" w:styleId="70D97767E28540E6B8965E2781E2FE091">
    <w:name w:val="70D97767E28540E6B8965E2781E2FE091"/>
    <w:rsid w:val="00F72E91"/>
    <w:rPr>
      <w:rFonts w:eastAsiaTheme="minorHAnsi"/>
    </w:rPr>
  </w:style>
  <w:style w:type="paragraph" w:customStyle="1" w:styleId="AD5EDCB21F6443BCBA5821F79EB3B73E1">
    <w:name w:val="AD5EDCB21F6443BCBA5821F79EB3B73E1"/>
    <w:rsid w:val="00F72E91"/>
    <w:rPr>
      <w:rFonts w:eastAsiaTheme="minorHAnsi"/>
    </w:rPr>
  </w:style>
  <w:style w:type="paragraph" w:customStyle="1" w:styleId="08E1414669C346718F4E34108F2049AB1">
    <w:name w:val="08E1414669C346718F4E34108F2049AB1"/>
    <w:rsid w:val="00F72E91"/>
    <w:pPr>
      <w:spacing w:before="120" w:after="120" w:line="240" w:lineRule="auto"/>
    </w:pPr>
    <w:rPr>
      <w:sz w:val="24"/>
      <w:szCs w:val="24"/>
    </w:rPr>
  </w:style>
  <w:style w:type="paragraph" w:customStyle="1" w:styleId="20D1DD5E711F477F8FD4A375B9D70EFD1">
    <w:name w:val="20D1DD5E711F477F8FD4A375B9D70EFD1"/>
    <w:rsid w:val="00F72E91"/>
    <w:pPr>
      <w:spacing w:before="120" w:after="120" w:line="240" w:lineRule="auto"/>
    </w:pPr>
    <w:rPr>
      <w:sz w:val="24"/>
      <w:szCs w:val="24"/>
    </w:rPr>
  </w:style>
  <w:style w:type="paragraph" w:customStyle="1" w:styleId="BDD624DA172B4E38B6CF95C729F59A7F1">
    <w:name w:val="BDD624DA172B4E38B6CF95C729F59A7F1"/>
    <w:rsid w:val="00F72E91"/>
    <w:pPr>
      <w:spacing w:before="120" w:after="120" w:line="240" w:lineRule="auto"/>
    </w:pPr>
    <w:rPr>
      <w:sz w:val="24"/>
      <w:szCs w:val="24"/>
    </w:rPr>
  </w:style>
  <w:style w:type="paragraph" w:customStyle="1" w:styleId="4582748496C14F2BAFA6AABAC019ED691">
    <w:name w:val="4582748496C14F2BAFA6AABAC019ED691"/>
    <w:rsid w:val="00F72E91"/>
    <w:rPr>
      <w:rFonts w:eastAsiaTheme="minorHAnsi"/>
    </w:rPr>
  </w:style>
  <w:style w:type="paragraph" w:customStyle="1" w:styleId="09D2F849EA35424C9230B06A6BCBE1CB1">
    <w:name w:val="09D2F849EA35424C9230B06A6BCBE1CB1"/>
    <w:rsid w:val="00F72E91"/>
    <w:rPr>
      <w:rFonts w:eastAsiaTheme="minorHAnsi"/>
    </w:rPr>
  </w:style>
  <w:style w:type="paragraph" w:customStyle="1" w:styleId="0B4EE8A6BE864D42B1FFCB62C71E02861">
    <w:name w:val="0B4EE8A6BE864D42B1FFCB62C71E02861"/>
    <w:rsid w:val="00F72E91"/>
    <w:pPr>
      <w:spacing w:before="120" w:after="120" w:line="240" w:lineRule="auto"/>
    </w:pPr>
    <w:rPr>
      <w:sz w:val="24"/>
      <w:szCs w:val="24"/>
    </w:rPr>
  </w:style>
  <w:style w:type="paragraph" w:customStyle="1" w:styleId="C8C1A7BB14F74A52A1E97B89836B0EEB1">
    <w:name w:val="C8C1A7BB14F74A52A1E97B89836B0EEB1"/>
    <w:rsid w:val="00F72E91"/>
    <w:rPr>
      <w:rFonts w:eastAsiaTheme="minorHAnsi"/>
    </w:rPr>
  </w:style>
  <w:style w:type="paragraph" w:customStyle="1" w:styleId="4D2B8CFFB56F477DA45582470BF1C3D41">
    <w:name w:val="4D2B8CFFB56F477DA45582470BF1C3D41"/>
    <w:rsid w:val="00F72E91"/>
    <w:rPr>
      <w:rFonts w:eastAsiaTheme="minorHAnsi"/>
    </w:rPr>
  </w:style>
  <w:style w:type="paragraph" w:customStyle="1" w:styleId="07DD5F90B75B43E5B8A20FE07CC37A601">
    <w:name w:val="07DD5F90B75B43E5B8A20FE07CC37A601"/>
    <w:rsid w:val="00F72E91"/>
    <w:rPr>
      <w:rFonts w:eastAsiaTheme="minorHAnsi"/>
    </w:rPr>
  </w:style>
  <w:style w:type="paragraph" w:customStyle="1" w:styleId="00F1070EC0534D0DBBAA07884D5118E61">
    <w:name w:val="00F1070EC0534D0DBBAA07884D5118E61"/>
    <w:rsid w:val="00F72E91"/>
    <w:rPr>
      <w:rFonts w:eastAsiaTheme="minorHAnsi"/>
    </w:rPr>
  </w:style>
  <w:style w:type="paragraph" w:customStyle="1" w:styleId="38CC19CFF529436EADB87C006C5660541">
    <w:name w:val="38CC19CFF529436EADB87C006C5660541"/>
    <w:rsid w:val="00F72E91"/>
    <w:rPr>
      <w:rFonts w:eastAsiaTheme="minorHAnsi"/>
    </w:rPr>
  </w:style>
  <w:style w:type="paragraph" w:customStyle="1" w:styleId="0CEB176F0F924401BB427BB3590E9FF71">
    <w:name w:val="0CEB176F0F924401BB427BB3590E9FF71"/>
    <w:rsid w:val="00F72E91"/>
    <w:rPr>
      <w:rFonts w:eastAsiaTheme="minorHAnsi"/>
    </w:rPr>
  </w:style>
  <w:style w:type="paragraph" w:customStyle="1" w:styleId="DE804137D0D2448789A2391E664996FB1">
    <w:name w:val="DE804137D0D2448789A2391E664996FB1"/>
    <w:rsid w:val="00F72E91"/>
    <w:rPr>
      <w:rFonts w:eastAsiaTheme="minorHAnsi"/>
    </w:rPr>
  </w:style>
  <w:style w:type="paragraph" w:customStyle="1" w:styleId="02DBA8719E3540FF8D3D246FB64AA2981">
    <w:name w:val="02DBA8719E3540FF8D3D246FB64AA2981"/>
    <w:rsid w:val="00F72E91"/>
    <w:rPr>
      <w:rFonts w:eastAsiaTheme="minorHAnsi"/>
    </w:rPr>
  </w:style>
  <w:style w:type="paragraph" w:customStyle="1" w:styleId="38E5579EE16C4B56B01AD6F5F130EB901">
    <w:name w:val="38E5579EE16C4B56B01AD6F5F130EB901"/>
    <w:rsid w:val="00F72E91"/>
    <w:rPr>
      <w:rFonts w:eastAsiaTheme="minorHAnsi"/>
    </w:rPr>
  </w:style>
  <w:style w:type="paragraph" w:customStyle="1" w:styleId="B397BD7598954074B5F2F91B286668811">
    <w:name w:val="B397BD7598954074B5F2F91B286668811"/>
    <w:rsid w:val="00F72E91"/>
    <w:rPr>
      <w:rFonts w:eastAsiaTheme="minorHAnsi"/>
    </w:rPr>
  </w:style>
  <w:style w:type="paragraph" w:customStyle="1" w:styleId="7BE656BAF6844DF6A92A869D6272C75D1">
    <w:name w:val="7BE656BAF6844DF6A92A869D6272C75D1"/>
    <w:rsid w:val="00F72E91"/>
    <w:rPr>
      <w:rFonts w:eastAsiaTheme="minorHAnsi"/>
    </w:rPr>
  </w:style>
  <w:style w:type="paragraph" w:customStyle="1" w:styleId="6653B939A6104DBF8268D0121E8D76D21">
    <w:name w:val="6653B939A6104DBF8268D0121E8D76D21"/>
    <w:rsid w:val="00F72E91"/>
    <w:rPr>
      <w:rFonts w:eastAsiaTheme="minorHAnsi"/>
    </w:rPr>
  </w:style>
  <w:style w:type="paragraph" w:customStyle="1" w:styleId="0E51F467680B4899A130E592465A17691">
    <w:name w:val="0E51F467680B4899A130E592465A17691"/>
    <w:rsid w:val="00F72E91"/>
    <w:rPr>
      <w:rFonts w:eastAsiaTheme="minorHAnsi"/>
    </w:rPr>
  </w:style>
  <w:style w:type="paragraph" w:customStyle="1" w:styleId="A45837A8951B4F77B4F0D6AC98A5F2831">
    <w:name w:val="A45837A8951B4F77B4F0D6AC98A5F2831"/>
    <w:rsid w:val="00F72E91"/>
    <w:rPr>
      <w:rFonts w:eastAsiaTheme="minorHAnsi"/>
    </w:rPr>
  </w:style>
  <w:style w:type="paragraph" w:customStyle="1" w:styleId="65B941CDA0DD4CA68BF36C51357C61DC1">
    <w:name w:val="65B941CDA0DD4CA68BF36C51357C61DC1"/>
    <w:rsid w:val="00F72E91"/>
    <w:rPr>
      <w:rFonts w:eastAsiaTheme="minorHAnsi"/>
    </w:rPr>
  </w:style>
  <w:style w:type="paragraph" w:customStyle="1" w:styleId="CA754CF1F1D34CD8B3B50CD6D77B82F11">
    <w:name w:val="CA754CF1F1D34CD8B3B50CD6D77B82F11"/>
    <w:rsid w:val="00F72E91"/>
    <w:rPr>
      <w:rFonts w:eastAsiaTheme="minorHAnsi"/>
    </w:rPr>
  </w:style>
  <w:style w:type="paragraph" w:customStyle="1" w:styleId="EAEE3B16E74B4156AB00230B279694DD1">
    <w:name w:val="EAEE3B16E74B4156AB00230B279694DD1"/>
    <w:rsid w:val="00F72E91"/>
    <w:rPr>
      <w:rFonts w:eastAsiaTheme="minorHAnsi"/>
    </w:rPr>
  </w:style>
  <w:style w:type="paragraph" w:customStyle="1" w:styleId="F56E51A68BF0418A8A5EDDC6161307981">
    <w:name w:val="F56E51A68BF0418A8A5EDDC6161307981"/>
    <w:rsid w:val="00F72E91"/>
    <w:rPr>
      <w:rFonts w:eastAsiaTheme="minorHAnsi"/>
    </w:rPr>
  </w:style>
  <w:style w:type="paragraph" w:customStyle="1" w:styleId="3549C2B3909243A58A5801B2EB73B4381">
    <w:name w:val="3549C2B3909243A58A5801B2EB73B4381"/>
    <w:rsid w:val="00F72E91"/>
    <w:rPr>
      <w:rFonts w:eastAsiaTheme="minorHAnsi"/>
    </w:rPr>
  </w:style>
  <w:style w:type="paragraph" w:customStyle="1" w:styleId="6B23141006E041BD93D6F38E0B0144F11">
    <w:name w:val="6B23141006E041BD93D6F38E0B0144F11"/>
    <w:rsid w:val="00F72E91"/>
    <w:rPr>
      <w:rFonts w:eastAsiaTheme="minorHAnsi"/>
    </w:rPr>
  </w:style>
  <w:style w:type="paragraph" w:customStyle="1" w:styleId="444B4514A64C487ABA44C106798E40CF1">
    <w:name w:val="444B4514A64C487ABA44C106798E40CF1"/>
    <w:rsid w:val="00F72E91"/>
    <w:rPr>
      <w:rFonts w:eastAsiaTheme="minorHAnsi"/>
    </w:rPr>
  </w:style>
  <w:style w:type="paragraph" w:customStyle="1" w:styleId="2915CBC981994506ADA6EAED04314CFD1">
    <w:name w:val="2915CBC981994506ADA6EAED04314CFD1"/>
    <w:rsid w:val="00F72E91"/>
    <w:rPr>
      <w:rFonts w:eastAsiaTheme="minorHAnsi"/>
    </w:rPr>
  </w:style>
  <w:style w:type="paragraph" w:customStyle="1" w:styleId="1E14A401404E42A294DF1B9C92EC6CAB1">
    <w:name w:val="1E14A401404E42A294DF1B9C92EC6CAB1"/>
    <w:rsid w:val="00F72E91"/>
    <w:rPr>
      <w:rFonts w:eastAsiaTheme="minorHAnsi"/>
    </w:rPr>
  </w:style>
  <w:style w:type="paragraph" w:customStyle="1" w:styleId="8B367CCA20F04AA4941874924DE755831">
    <w:name w:val="8B367CCA20F04AA4941874924DE755831"/>
    <w:rsid w:val="00F72E91"/>
    <w:rPr>
      <w:rFonts w:eastAsiaTheme="minorHAnsi"/>
    </w:rPr>
  </w:style>
  <w:style w:type="paragraph" w:customStyle="1" w:styleId="DE12E368045341DEB3ABC7D71CBBBCE81">
    <w:name w:val="DE12E368045341DEB3ABC7D71CBBBCE81"/>
    <w:rsid w:val="00F72E91"/>
    <w:rPr>
      <w:rFonts w:eastAsiaTheme="minorHAnsi"/>
    </w:rPr>
  </w:style>
  <w:style w:type="paragraph" w:customStyle="1" w:styleId="9D5E858156BB4A8786DA0B21C5EEE2531">
    <w:name w:val="9D5E858156BB4A8786DA0B21C5EEE2531"/>
    <w:rsid w:val="00F72E91"/>
    <w:rPr>
      <w:rFonts w:eastAsiaTheme="minorHAnsi"/>
    </w:rPr>
  </w:style>
  <w:style w:type="paragraph" w:customStyle="1" w:styleId="EC7FF39D6C3A4916A4B19B6B3F4CF76E1">
    <w:name w:val="EC7FF39D6C3A4916A4B19B6B3F4CF76E1"/>
    <w:rsid w:val="00F72E91"/>
    <w:rPr>
      <w:rFonts w:eastAsiaTheme="minorHAnsi"/>
    </w:rPr>
  </w:style>
  <w:style w:type="paragraph" w:customStyle="1" w:styleId="57518404351449D8A08FB6C640A55DC21">
    <w:name w:val="57518404351449D8A08FB6C640A55DC21"/>
    <w:rsid w:val="00F72E91"/>
    <w:rPr>
      <w:rFonts w:eastAsiaTheme="minorHAnsi"/>
    </w:rPr>
  </w:style>
  <w:style w:type="paragraph" w:customStyle="1" w:styleId="9F99D1FA3C1549A2A264364359F3C0AC1">
    <w:name w:val="9F99D1FA3C1549A2A264364359F3C0AC1"/>
    <w:rsid w:val="00F72E91"/>
    <w:rPr>
      <w:rFonts w:eastAsiaTheme="minorHAnsi"/>
    </w:rPr>
  </w:style>
  <w:style w:type="paragraph" w:customStyle="1" w:styleId="39934513E6A34E6F97AD4E188FD84DB21">
    <w:name w:val="39934513E6A34E6F97AD4E188FD84DB21"/>
    <w:rsid w:val="00F72E91"/>
    <w:rPr>
      <w:rFonts w:eastAsiaTheme="minorHAnsi"/>
    </w:rPr>
  </w:style>
  <w:style w:type="paragraph" w:customStyle="1" w:styleId="629CC91AA777452E8C9844FA6FACE4B71">
    <w:name w:val="629CC91AA777452E8C9844FA6FACE4B71"/>
    <w:rsid w:val="00F72E91"/>
    <w:rPr>
      <w:rFonts w:eastAsiaTheme="minorHAnsi"/>
    </w:rPr>
  </w:style>
  <w:style w:type="paragraph" w:customStyle="1" w:styleId="86F6313BF55D418F8B1E4A7E12B4430E1">
    <w:name w:val="86F6313BF55D418F8B1E4A7E12B4430E1"/>
    <w:rsid w:val="00F72E91"/>
    <w:rPr>
      <w:rFonts w:eastAsiaTheme="minorHAnsi"/>
    </w:rPr>
  </w:style>
  <w:style w:type="paragraph" w:customStyle="1" w:styleId="DE424DE6CB4849689392EF466BADD2F81">
    <w:name w:val="DE424DE6CB4849689392EF466BADD2F81"/>
    <w:rsid w:val="00F72E91"/>
    <w:rPr>
      <w:rFonts w:eastAsiaTheme="minorHAnsi"/>
    </w:rPr>
  </w:style>
  <w:style w:type="paragraph" w:customStyle="1" w:styleId="9E042D3CCC9C4213867EC762DEE1F6641">
    <w:name w:val="9E042D3CCC9C4213867EC762DEE1F6641"/>
    <w:rsid w:val="00F72E91"/>
    <w:rPr>
      <w:rFonts w:eastAsiaTheme="minorHAnsi"/>
    </w:rPr>
  </w:style>
  <w:style w:type="paragraph" w:customStyle="1" w:styleId="5175C7FD86F7420CBF69F845FFFA0AE51">
    <w:name w:val="5175C7FD86F7420CBF69F845FFFA0AE51"/>
    <w:rsid w:val="00F72E91"/>
    <w:rPr>
      <w:rFonts w:eastAsiaTheme="minorHAnsi"/>
    </w:rPr>
  </w:style>
  <w:style w:type="paragraph" w:customStyle="1" w:styleId="DB8193B4F5C7452DAB11FFC6BF7B74021">
    <w:name w:val="DB8193B4F5C7452DAB11FFC6BF7B74021"/>
    <w:rsid w:val="00F72E91"/>
    <w:rPr>
      <w:rFonts w:eastAsiaTheme="minorHAnsi"/>
    </w:rPr>
  </w:style>
  <w:style w:type="paragraph" w:customStyle="1" w:styleId="9EFA89D29F0140279E41BCDF4F54F51C1">
    <w:name w:val="9EFA89D29F0140279E41BCDF4F54F51C1"/>
    <w:rsid w:val="00F72E91"/>
    <w:rPr>
      <w:rFonts w:eastAsiaTheme="minorHAnsi"/>
    </w:rPr>
  </w:style>
  <w:style w:type="paragraph" w:customStyle="1" w:styleId="22C8B2DD9BC84424B72C415D7F7C30A51">
    <w:name w:val="22C8B2DD9BC84424B72C415D7F7C30A51"/>
    <w:rsid w:val="00F72E91"/>
    <w:rPr>
      <w:rFonts w:eastAsiaTheme="minorHAnsi"/>
    </w:rPr>
  </w:style>
  <w:style w:type="paragraph" w:customStyle="1" w:styleId="B73F981683A740989F5783C5FA7DDBD51">
    <w:name w:val="B73F981683A740989F5783C5FA7DDBD51"/>
    <w:rsid w:val="00F72E91"/>
    <w:rPr>
      <w:rFonts w:eastAsiaTheme="minorHAnsi"/>
    </w:rPr>
  </w:style>
  <w:style w:type="paragraph" w:customStyle="1" w:styleId="CACBBE587D984B0496B5A1F27B13CD4A1">
    <w:name w:val="CACBBE587D984B0496B5A1F27B13CD4A1"/>
    <w:rsid w:val="00F72E91"/>
    <w:rPr>
      <w:rFonts w:eastAsiaTheme="minorHAnsi"/>
    </w:rPr>
  </w:style>
  <w:style w:type="paragraph" w:customStyle="1" w:styleId="08E1048927FA45FDA3D7AF4018E9EEBD1">
    <w:name w:val="08E1048927FA45FDA3D7AF4018E9EEBD1"/>
    <w:rsid w:val="00F72E91"/>
    <w:rPr>
      <w:rFonts w:eastAsiaTheme="minorHAnsi"/>
    </w:rPr>
  </w:style>
  <w:style w:type="paragraph" w:customStyle="1" w:styleId="1B2A2665846647FE863A038AAC001D451">
    <w:name w:val="1B2A2665846647FE863A038AAC001D451"/>
    <w:rsid w:val="00F72E91"/>
    <w:rPr>
      <w:rFonts w:eastAsiaTheme="minorHAnsi"/>
    </w:rPr>
  </w:style>
  <w:style w:type="paragraph" w:customStyle="1" w:styleId="B3872D3CB55E4840AAC51674918B4C271">
    <w:name w:val="B3872D3CB55E4840AAC51674918B4C271"/>
    <w:rsid w:val="00F72E91"/>
    <w:rPr>
      <w:rFonts w:eastAsiaTheme="minorHAnsi"/>
    </w:rPr>
  </w:style>
  <w:style w:type="paragraph" w:customStyle="1" w:styleId="5C67FC27CF7F4F65A843F53C0258D8C11">
    <w:name w:val="5C67FC27CF7F4F65A843F53C0258D8C11"/>
    <w:rsid w:val="00F72E91"/>
    <w:rPr>
      <w:rFonts w:eastAsiaTheme="minorHAnsi"/>
    </w:rPr>
  </w:style>
  <w:style w:type="paragraph" w:customStyle="1" w:styleId="C25E2EB9AA804197A4340034A43224D81">
    <w:name w:val="C25E2EB9AA804197A4340034A43224D81"/>
    <w:rsid w:val="00F72E91"/>
    <w:rPr>
      <w:rFonts w:eastAsiaTheme="minorHAnsi"/>
    </w:rPr>
  </w:style>
  <w:style w:type="paragraph" w:customStyle="1" w:styleId="AD4665BD9CD64AE0B95CAC76BBEE772C1">
    <w:name w:val="AD4665BD9CD64AE0B95CAC76BBEE772C1"/>
    <w:rsid w:val="00F72E91"/>
    <w:rPr>
      <w:rFonts w:eastAsiaTheme="minorHAnsi"/>
    </w:rPr>
  </w:style>
  <w:style w:type="paragraph" w:customStyle="1" w:styleId="1A512233962D49EE89BCCB47009FD9311">
    <w:name w:val="1A512233962D49EE89BCCB47009FD9311"/>
    <w:rsid w:val="00F72E91"/>
    <w:rPr>
      <w:rFonts w:eastAsiaTheme="minorHAnsi"/>
    </w:rPr>
  </w:style>
  <w:style w:type="paragraph" w:customStyle="1" w:styleId="B445E10172D64016A957D24CB8F728EF1">
    <w:name w:val="B445E10172D64016A957D24CB8F728EF1"/>
    <w:rsid w:val="00F72E91"/>
    <w:rPr>
      <w:rFonts w:eastAsiaTheme="minorHAnsi"/>
    </w:rPr>
  </w:style>
  <w:style w:type="paragraph" w:customStyle="1" w:styleId="874E4857194C4892905A1E18C8EE3B961">
    <w:name w:val="874E4857194C4892905A1E18C8EE3B961"/>
    <w:rsid w:val="00F72E91"/>
    <w:rPr>
      <w:rFonts w:eastAsiaTheme="minorHAnsi"/>
    </w:rPr>
  </w:style>
  <w:style w:type="paragraph" w:customStyle="1" w:styleId="86F9A7A5B1F44189B29282AEFC6A3B841">
    <w:name w:val="86F9A7A5B1F44189B29282AEFC6A3B841"/>
    <w:rsid w:val="00F72E91"/>
    <w:rPr>
      <w:rFonts w:eastAsiaTheme="minorHAnsi"/>
    </w:rPr>
  </w:style>
  <w:style w:type="paragraph" w:customStyle="1" w:styleId="1399BDB02B744D78B6820222410B9A7C1">
    <w:name w:val="1399BDB02B744D78B6820222410B9A7C1"/>
    <w:rsid w:val="00F72E91"/>
    <w:rPr>
      <w:rFonts w:eastAsiaTheme="minorHAnsi"/>
    </w:rPr>
  </w:style>
  <w:style w:type="paragraph" w:customStyle="1" w:styleId="82161618DDD04B029F82E8BBC01658CD1">
    <w:name w:val="82161618DDD04B029F82E8BBC01658CD1"/>
    <w:rsid w:val="00F72E91"/>
    <w:rPr>
      <w:rFonts w:eastAsiaTheme="minorHAnsi"/>
    </w:rPr>
  </w:style>
  <w:style w:type="paragraph" w:customStyle="1" w:styleId="74F836DEC48D42D4BC9B9C04A2E3D8951">
    <w:name w:val="74F836DEC48D42D4BC9B9C04A2E3D8951"/>
    <w:rsid w:val="00F72E91"/>
    <w:rPr>
      <w:rFonts w:eastAsiaTheme="minorHAnsi"/>
    </w:rPr>
  </w:style>
  <w:style w:type="paragraph" w:customStyle="1" w:styleId="94F5F1358253471B8232AD4BF207DCD41">
    <w:name w:val="94F5F1358253471B8232AD4BF207DCD41"/>
    <w:rsid w:val="00F72E91"/>
    <w:rPr>
      <w:rFonts w:eastAsiaTheme="minorHAnsi"/>
    </w:rPr>
  </w:style>
  <w:style w:type="paragraph" w:customStyle="1" w:styleId="EA99E2C2EBA24D2A8DD07176A7F7C5BE1">
    <w:name w:val="EA99E2C2EBA24D2A8DD07176A7F7C5BE1"/>
    <w:rsid w:val="00F72E91"/>
    <w:rPr>
      <w:rFonts w:eastAsiaTheme="minorHAnsi"/>
    </w:rPr>
  </w:style>
  <w:style w:type="paragraph" w:customStyle="1" w:styleId="B81AE1A00FD7485E8F3159B9EAA5E08E1">
    <w:name w:val="B81AE1A00FD7485E8F3159B9EAA5E08E1"/>
    <w:rsid w:val="00F72E91"/>
    <w:rPr>
      <w:rFonts w:eastAsiaTheme="minorHAnsi"/>
    </w:rPr>
  </w:style>
  <w:style w:type="paragraph" w:customStyle="1" w:styleId="426ACA9C7B9D4125996060124DD236B91">
    <w:name w:val="426ACA9C7B9D4125996060124DD236B91"/>
    <w:rsid w:val="00F72E91"/>
    <w:rPr>
      <w:rFonts w:eastAsiaTheme="minorHAnsi"/>
    </w:rPr>
  </w:style>
  <w:style w:type="paragraph" w:customStyle="1" w:styleId="C5B7616BACD14CC4A99AA1FE878639061">
    <w:name w:val="C5B7616BACD14CC4A99AA1FE878639061"/>
    <w:rsid w:val="00F72E91"/>
    <w:rPr>
      <w:rFonts w:eastAsiaTheme="minorHAnsi"/>
    </w:rPr>
  </w:style>
  <w:style w:type="paragraph" w:customStyle="1" w:styleId="922BA13C5ABD4B5E97A40E670B5728271">
    <w:name w:val="922BA13C5ABD4B5E97A40E670B5728271"/>
    <w:rsid w:val="00F72E91"/>
    <w:rPr>
      <w:rFonts w:eastAsiaTheme="minorHAnsi"/>
    </w:rPr>
  </w:style>
  <w:style w:type="paragraph" w:customStyle="1" w:styleId="B31AD33269F447F6849A87B81993E2851">
    <w:name w:val="B31AD33269F447F6849A87B81993E2851"/>
    <w:rsid w:val="00F72E91"/>
    <w:rPr>
      <w:rFonts w:eastAsiaTheme="minorHAnsi"/>
    </w:rPr>
  </w:style>
  <w:style w:type="paragraph" w:customStyle="1" w:styleId="3A9C51F62A3B4CA287E29F6B1F7BFD321">
    <w:name w:val="3A9C51F62A3B4CA287E29F6B1F7BFD321"/>
    <w:rsid w:val="00F72E91"/>
    <w:rPr>
      <w:rFonts w:eastAsiaTheme="minorHAnsi"/>
    </w:rPr>
  </w:style>
  <w:style w:type="paragraph" w:customStyle="1" w:styleId="3A33413CD78C47EEA3E7BF651BB2A3091">
    <w:name w:val="3A33413CD78C47EEA3E7BF651BB2A3091"/>
    <w:rsid w:val="00F72E91"/>
    <w:rPr>
      <w:rFonts w:eastAsiaTheme="minorHAnsi"/>
    </w:rPr>
  </w:style>
  <w:style w:type="paragraph" w:customStyle="1" w:styleId="9DB26E0F07DB45D1A78EEECE1ABF06451">
    <w:name w:val="9DB26E0F07DB45D1A78EEECE1ABF06451"/>
    <w:rsid w:val="00F72E91"/>
    <w:rPr>
      <w:rFonts w:eastAsiaTheme="minorHAnsi"/>
    </w:rPr>
  </w:style>
  <w:style w:type="paragraph" w:customStyle="1" w:styleId="01A7D69C8C4B44E4968062A7D170E69B1">
    <w:name w:val="01A7D69C8C4B44E4968062A7D170E69B1"/>
    <w:rsid w:val="00F72E91"/>
    <w:rPr>
      <w:rFonts w:eastAsiaTheme="minorHAnsi"/>
    </w:rPr>
  </w:style>
  <w:style w:type="paragraph" w:customStyle="1" w:styleId="54C16473A46A4A31A8BC7CD1FB26BE831">
    <w:name w:val="54C16473A46A4A31A8BC7CD1FB26BE831"/>
    <w:rsid w:val="00F72E91"/>
    <w:rPr>
      <w:rFonts w:eastAsiaTheme="minorHAnsi"/>
    </w:rPr>
  </w:style>
  <w:style w:type="paragraph" w:customStyle="1" w:styleId="F2D4CA2E3E08484CB2B1EBB721CB50761">
    <w:name w:val="F2D4CA2E3E08484CB2B1EBB721CB50761"/>
    <w:rsid w:val="00F72E91"/>
    <w:rPr>
      <w:rFonts w:eastAsiaTheme="minorHAnsi"/>
    </w:rPr>
  </w:style>
  <w:style w:type="paragraph" w:customStyle="1" w:styleId="2C324EB46A604443B91822500B675FB91">
    <w:name w:val="2C324EB46A604443B91822500B675FB91"/>
    <w:rsid w:val="00F72E91"/>
    <w:rPr>
      <w:rFonts w:eastAsiaTheme="minorHAnsi"/>
    </w:rPr>
  </w:style>
  <w:style w:type="paragraph" w:customStyle="1" w:styleId="8F9F1E4A70B2471A8D12A5EE5782FC281">
    <w:name w:val="8F9F1E4A70B2471A8D12A5EE5782FC281"/>
    <w:rsid w:val="00F72E91"/>
    <w:rPr>
      <w:rFonts w:eastAsiaTheme="minorHAnsi"/>
    </w:rPr>
  </w:style>
  <w:style w:type="paragraph" w:customStyle="1" w:styleId="A875139F947749D8B4C8FAB70930ED3B1">
    <w:name w:val="A875139F947749D8B4C8FAB70930ED3B1"/>
    <w:rsid w:val="00F72E91"/>
    <w:rPr>
      <w:rFonts w:eastAsiaTheme="minorHAnsi"/>
    </w:rPr>
  </w:style>
  <w:style w:type="paragraph" w:customStyle="1" w:styleId="92A01ACEDFE44F2B9F2D9C2F1F27A9921">
    <w:name w:val="92A01ACEDFE44F2B9F2D9C2F1F27A9921"/>
    <w:rsid w:val="00F72E91"/>
    <w:rPr>
      <w:rFonts w:eastAsiaTheme="minorHAnsi"/>
    </w:rPr>
  </w:style>
  <w:style w:type="paragraph" w:customStyle="1" w:styleId="A18F1E14A3704438BC75066824DBC3831">
    <w:name w:val="A18F1E14A3704438BC75066824DBC3831"/>
    <w:rsid w:val="00F72E91"/>
    <w:rPr>
      <w:rFonts w:eastAsiaTheme="minorHAnsi"/>
    </w:rPr>
  </w:style>
  <w:style w:type="paragraph" w:customStyle="1" w:styleId="1044FEAB5ECA431AA06D5B33C45A519F1">
    <w:name w:val="1044FEAB5ECA431AA06D5B33C45A519F1"/>
    <w:rsid w:val="00F72E91"/>
    <w:rPr>
      <w:rFonts w:eastAsiaTheme="minorHAnsi"/>
    </w:rPr>
  </w:style>
  <w:style w:type="paragraph" w:customStyle="1" w:styleId="AE8D4A4F1C804EA792E43A38119687D01">
    <w:name w:val="AE8D4A4F1C804EA792E43A38119687D01"/>
    <w:rsid w:val="00F72E91"/>
    <w:rPr>
      <w:rFonts w:eastAsiaTheme="minorHAnsi"/>
    </w:rPr>
  </w:style>
  <w:style w:type="paragraph" w:customStyle="1" w:styleId="BB19ED83AF3A4D0E83AAF7CF6986471D1">
    <w:name w:val="BB19ED83AF3A4D0E83AAF7CF6986471D1"/>
    <w:rsid w:val="00F72E91"/>
    <w:rPr>
      <w:rFonts w:eastAsiaTheme="minorHAnsi"/>
    </w:rPr>
  </w:style>
  <w:style w:type="paragraph" w:customStyle="1" w:styleId="53D687D160CE4858B3267A2CF44065001">
    <w:name w:val="53D687D160CE4858B3267A2CF44065001"/>
    <w:rsid w:val="00F72E91"/>
    <w:rPr>
      <w:rFonts w:eastAsiaTheme="minorHAnsi"/>
    </w:rPr>
  </w:style>
  <w:style w:type="paragraph" w:customStyle="1" w:styleId="183500F7BD04466ABC06CE58DB438C561">
    <w:name w:val="183500F7BD04466ABC06CE58DB438C561"/>
    <w:rsid w:val="00F72E91"/>
    <w:rPr>
      <w:rFonts w:eastAsiaTheme="minorHAnsi"/>
    </w:rPr>
  </w:style>
  <w:style w:type="paragraph" w:customStyle="1" w:styleId="5EA20B28D19240FD8A141A4C08A2A4071">
    <w:name w:val="5EA20B28D19240FD8A141A4C08A2A4071"/>
    <w:rsid w:val="00F72E91"/>
    <w:rPr>
      <w:rFonts w:eastAsiaTheme="minorHAnsi"/>
    </w:rPr>
  </w:style>
  <w:style w:type="paragraph" w:customStyle="1" w:styleId="F3476118788D496BBC3CE93CA33C44D21">
    <w:name w:val="F3476118788D496BBC3CE93CA33C44D21"/>
    <w:rsid w:val="00F72E91"/>
    <w:rPr>
      <w:rFonts w:eastAsiaTheme="minorHAnsi"/>
    </w:rPr>
  </w:style>
  <w:style w:type="paragraph" w:customStyle="1" w:styleId="69EE1D64537C40A8A9F8D7ADA617BE271">
    <w:name w:val="69EE1D64537C40A8A9F8D7ADA617BE271"/>
    <w:rsid w:val="00F72E91"/>
    <w:rPr>
      <w:rFonts w:eastAsiaTheme="minorHAnsi"/>
    </w:rPr>
  </w:style>
  <w:style w:type="paragraph" w:customStyle="1" w:styleId="C519C8F73CB446998AB8EB8D53ACDD5A1">
    <w:name w:val="C519C8F73CB446998AB8EB8D53ACDD5A1"/>
    <w:rsid w:val="00F72E91"/>
    <w:rPr>
      <w:rFonts w:eastAsiaTheme="minorHAnsi"/>
    </w:rPr>
  </w:style>
  <w:style w:type="paragraph" w:customStyle="1" w:styleId="AE8C3CCB87D245DEAFED3FDB757DF7B91">
    <w:name w:val="AE8C3CCB87D245DEAFED3FDB757DF7B91"/>
    <w:rsid w:val="00F72E91"/>
    <w:rPr>
      <w:rFonts w:eastAsiaTheme="minorHAnsi"/>
    </w:rPr>
  </w:style>
  <w:style w:type="paragraph" w:customStyle="1" w:styleId="10915375A9664604966DEF30ADA641521">
    <w:name w:val="10915375A9664604966DEF30ADA641521"/>
    <w:rsid w:val="00F72E91"/>
    <w:rPr>
      <w:rFonts w:eastAsiaTheme="minorHAnsi"/>
    </w:rPr>
  </w:style>
  <w:style w:type="paragraph" w:customStyle="1" w:styleId="7E8A40E16F2943AF93B43DE28CA5ACC41">
    <w:name w:val="7E8A40E16F2943AF93B43DE28CA5ACC41"/>
    <w:rsid w:val="00F72E91"/>
    <w:rPr>
      <w:rFonts w:eastAsiaTheme="minorHAnsi"/>
    </w:rPr>
  </w:style>
  <w:style w:type="paragraph" w:customStyle="1" w:styleId="AF71EBA9F2204A6C94467C199D47D1141">
    <w:name w:val="AF71EBA9F2204A6C94467C199D47D1141"/>
    <w:rsid w:val="00F72E91"/>
    <w:rPr>
      <w:rFonts w:eastAsiaTheme="minorHAnsi"/>
    </w:rPr>
  </w:style>
  <w:style w:type="paragraph" w:customStyle="1" w:styleId="4365A78BBA854BACB25FED7FA3E70B6A1">
    <w:name w:val="4365A78BBA854BACB25FED7FA3E70B6A1"/>
    <w:rsid w:val="00F72E91"/>
    <w:rPr>
      <w:rFonts w:eastAsiaTheme="minorHAnsi"/>
    </w:rPr>
  </w:style>
  <w:style w:type="paragraph" w:customStyle="1" w:styleId="6791F01BA98D49EC83BB4003E26D420B1">
    <w:name w:val="6791F01BA98D49EC83BB4003E26D420B1"/>
    <w:rsid w:val="00F72E91"/>
    <w:rPr>
      <w:rFonts w:eastAsiaTheme="minorHAnsi"/>
    </w:rPr>
  </w:style>
  <w:style w:type="paragraph" w:customStyle="1" w:styleId="523ED5D8FBA348C5BAC170EF75E6F3B01">
    <w:name w:val="523ED5D8FBA348C5BAC170EF75E6F3B01"/>
    <w:rsid w:val="00F72E91"/>
    <w:rPr>
      <w:rFonts w:eastAsiaTheme="minorHAnsi"/>
    </w:rPr>
  </w:style>
  <w:style w:type="paragraph" w:customStyle="1" w:styleId="CB99EFF14FFB48ACAE947CBEF1D5D91D1">
    <w:name w:val="CB99EFF14FFB48ACAE947CBEF1D5D91D1"/>
    <w:rsid w:val="00F72E91"/>
    <w:rPr>
      <w:rFonts w:eastAsiaTheme="minorHAnsi"/>
    </w:rPr>
  </w:style>
  <w:style w:type="paragraph" w:customStyle="1" w:styleId="BA15243844D94BA9AB735B2A434C98541">
    <w:name w:val="BA15243844D94BA9AB735B2A434C98541"/>
    <w:rsid w:val="00F72E91"/>
    <w:rPr>
      <w:rFonts w:eastAsiaTheme="minorHAnsi"/>
    </w:rPr>
  </w:style>
  <w:style w:type="paragraph" w:customStyle="1" w:styleId="0A16F5D790D44882BAD23ED299E3A7621">
    <w:name w:val="0A16F5D790D44882BAD23ED299E3A7621"/>
    <w:rsid w:val="00F72E91"/>
    <w:rPr>
      <w:rFonts w:eastAsiaTheme="minorHAnsi"/>
    </w:rPr>
  </w:style>
  <w:style w:type="paragraph" w:customStyle="1" w:styleId="C8C7731740D349058FC00D9F6212CD3A1">
    <w:name w:val="C8C7731740D349058FC00D9F6212CD3A1"/>
    <w:rsid w:val="00F72E91"/>
    <w:rPr>
      <w:rFonts w:eastAsiaTheme="minorHAnsi"/>
    </w:rPr>
  </w:style>
  <w:style w:type="paragraph" w:customStyle="1" w:styleId="8B48F9F2C3574F748B71CDD736145D1A1">
    <w:name w:val="8B48F9F2C3574F748B71CDD736145D1A1"/>
    <w:rsid w:val="00F72E91"/>
    <w:rPr>
      <w:rFonts w:eastAsiaTheme="minorHAnsi"/>
    </w:rPr>
  </w:style>
  <w:style w:type="paragraph" w:customStyle="1" w:styleId="5D2BC6E338774176AD660ACBAC63B7BE1">
    <w:name w:val="5D2BC6E338774176AD660ACBAC63B7BE1"/>
    <w:rsid w:val="00F72E91"/>
    <w:rPr>
      <w:rFonts w:eastAsiaTheme="minorHAnsi"/>
    </w:rPr>
  </w:style>
  <w:style w:type="paragraph" w:customStyle="1" w:styleId="EFC01EDFB62742AB81BADABB84C497801">
    <w:name w:val="EFC01EDFB62742AB81BADABB84C497801"/>
    <w:rsid w:val="00F72E91"/>
    <w:rPr>
      <w:rFonts w:eastAsiaTheme="minorHAnsi"/>
    </w:rPr>
  </w:style>
  <w:style w:type="paragraph" w:customStyle="1" w:styleId="91FFA39DCC3C4BA190C31818B1638D7D1">
    <w:name w:val="91FFA39DCC3C4BA190C31818B1638D7D1"/>
    <w:rsid w:val="00F72E91"/>
    <w:rPr>
      <w:rFonts w:eastAsiaTheme="minorHAnsi"/>
    </w:rPr>
  </w:style>
  <w:style w:type="paragraph" w:customStyle="1" w:styleId="2D8B9E5F6E28487AB3595863F84CC23E1">
    <w:name w:val="2D8B9E5F6E28487AB3595863F84CC23E1"/>
    <w:rsid w:val="00F72E91"/>
    <w:rPr>
      <w:rFonts w:eastAsiaTheme="minorHAnsi"/>
    </w:rPr>
  </w:style>
  <w:style w:type="paragraph" w:customStyle="1" w:styleId="E818E4FADF1D45109F00D88481D628801">
    <w:name w:val="E818E4FADF1D45109F00D88481D628801"/>
    <w:rsid w:val="00F72E91"/>
    <w:rPr>
      <w:rFonts w:eastAsiaTheme="minorHAnsi"/>
    </w:rPr>
  </w:style>
  <w:style w:type="paragraph" w:customStyle="1" w:styleId="BAE8C3FC7155409AA1DE01BEAE1408391">
    <w:name w:val="BAE8C3FC7155409AA1DE01BEAE1408391"/>
    <w:rsid w:val="00F72E91"/>
    <w:rPr>
      <w:rFonts w:eastAsiaTheme="minorHAnsi"/>
    </w:rPr>
  </w:style>
  <w:style w:type="paragraph" w:customStyle="1" w:styleId="C0ABCB28175242598784D99AE7E6CF201">
    <w:name w:val="C0ABCB28175242598784D99AE7E6CF201"/>
    <w:rsid w:val="00F72E91"/>
    <w:rPr>
      <w:rFonts w:eastAsiaTheme="minorHAnsi"/>
    </w:rPr>
  </w:style>
  <w:style w:type="paragraph" w:customStyle="1" w:styleId="16123CCB46B54AAAB1B9AFEEB2CB576B1">
    <w:name w:val="16123CCB46B54AAAB1B9AFEEB2CB576B1"/>
    <w:rsid w:val="00F72E91"/>
    <w:rPr>
      <w:rFonts w:eastAsiaTheme="minorHAnsi"/>
    </w:rPr>
  </w:style>
  <w:style w:type="paragraph" w:customStyle="1" w:styleId="19C3BC6672CF4C75A4B2073CC60041511">
    <w:name w:val="19C3BC6672CF4C75A4B2073CC60041511"/>
    <w:rsid w:val="00F72E91"/>
    <w:rPr>
      <w:rFonts w:eastAsiaTheme="minorHAnsi"/>
    </w:rPr>
  </w:style>
  <w:style w:type="paragraph" w:customStyle="1" w:styleId="5CB18CB6A42242768B895B4EBD06D82D1">
    <w:name w:val="5CB18CB6A42242768B895B4EBD06D82D1"/>
    <w:rsid w:val="00F72E91"/>
    <w:rPr>
      <w:rFonts w:eastAsiaTheme="minorHAnsi"/>
    </w:rPr>
  </w:style>
  <w:style w:type="paragraph" w:customStyle="1" w:styleId="511DCF3DF18344B9AC973C0C423C46DE1">
    <w:name w:val="511DCF3DF18344B9AC973C0C423C46DE1"/>
    <w:rsid w:val="00F72E91"/>
    <w:rPr>
      <w:rFonts w:eastAsiaTheme="minorHAnsi"/>
    </w:rPr>
  </w:style>
  <w:style w:type="paragraph" w:customStyle="1" w:styleId="6BB4DF251A034C838137CCEE78114CCD1">
    <w:name w:val="6BB4DF251A034C838137CCEE78114CCD1"/>
    <w:rsid w:val="00F72E91"/>
    <w:rPr>
      <w:rFonts w:eastAsiaTheme="minorHAnsi"/>
    </w:rPr>
  </w:style>
  <w:style w:type="paragraph" w:customStyle="1" w:styleId="38A04A4B1505450D94EE6FCA730DF76D1">
    <w:name w:val="38A04A4B1505450D94EE6FCA730DF76D1"/>
    <w:rsid w:val="00F72E91"/>
    <w:rPr>
      <w:rFonts w:eastAsiaTheme="minorHAnsi"/>
    </w:rPr>
  </w:style>
  <w:style w:type="paragraph" w:customStyle="1" w:styleId="701E4A3DF82548E79D35E8AA50E2C0941">
    <w:name w:val="701E4A3DF82548E79D35E8AA50E2C0941"/>
    <w:rsid w:val="00F72E91"/>
    <w:rPr>
      <w:rFonts w:eastAsiaTheme="minorHAnsi"/>
    </w:rPr>
  </w:style>
  <w:style w:type="paragraph" w:customStyle="1" w:styleId="B8FF8EEA7BF04FEAAC0F9E79C6CAB3201">
    <w:name w:val="B8FF8EEA7BF04FEAAC0F9E79C6CAB3201"/>
    <w:rsid w:val="00F72E91"/>
    <w:rPr>
      <w:rFonts w:eastAsiaTheme="minorHAnsi"/>
    </w:rPr>
  </w:style>
  <w:style w:type="paragraph" w:customStyle="1" w:styleId="317511D310564D31889CBFC4B51B0A081">
    <w:name w:val="317511D310564D31889CBFC4B51B0A081"/>
    <w:rsid w:val="00F72E91"/>
    <w:rPr>
      <w:rFonts w:eastAsiaTheme="minorHAnsi"/>
    </w:rPr>
  </w:style>
  <w:style w:type="paragraph" w:customStyle="1" w:styleId="05E320C5DD694FA3868B9DE638B026E31">
    <w:name w:val="05E320C5DD694FA3868B9DE638B026E31"/>
    <w:rsid w:val="00F72E91"/>
    <w:rPr>
      <w:rFonts w:eastAsiaTheme="minorHAnsi"/>
    </w:rPr>
  </w:style>
  <w:style w:type="paragraph" w:customStyle="1" w:styleId="9DBD509296354693A2BEB21D056F41641">
    <w:name w:val="9DBD509296354693A2BEB21D056F41641"/>
    <w:rsid w:val="00F72E91"/>
    <w:rPr>
      <w:rFonts w:eastAsiaTheme="minorHAnsi"/>
    </w:rPr>
  </w:style>
  <w:style w:type="paragraph" w:customStyle="1" w:styleId="0102787BE511410EA15D38FE9348C9CC1">
    <w:name w:val="0102787BE511410EA15D38FE9348C9CC1"/>
    <w:rsid w:val="00F72E91"/>
    <w:rPr>
      <w:rFonts w:eastAsiaTheme="minorHAnsi"/>
    </w:rPr>
  </w:style>
  <w:style w:type="paragraph" w:customStyle="1" w:styleId="9DBC76B0864E42CAA0379BBE7DE946CE1">
    <w:name w:val="9DBC76B0864E42CAA0379BBE7DE946CE1"/>
    <w:rsid w:val="00F72E91"/>
    <w:rPr>
      <w:rFonts w:eastAsiaTheme="minorHAnsi"/>
    </w:rPr>
  </w:style>
  <w:style w:type="paragraph" w:customStyle="1" w:styleId="E3F003D232584196B0E36407AC3BF3531">
    <w:name w:val="E3F003D232584196B0E36407AC3BF3531"/>
    <w:rsid w:val="00F72E91"/>
    <w:rPr>
      <w:rFonts w:eastAsiaTheme="minorHAnsi"/>
    </w:rPr>
  </w:style>
  <w:style w:type="paragraph" w:customStyle="1" w:styleId="EAB6459DCA724237952F277D68A0E6421">
    <w:name w:val="EAB6459DCA724237952F277D68A0E6421"/>
    <w:rsid w:val="00F72E91"/>
    <w:rPr>
      <w:rFonts w:eastAsiaTheme="minorHAnsi"/>
    </w:rPr>
  </w:style>
  <w:style w:type="paragraph" w:customStyle="1" w:styleId="ACA47E44F1314C8C81A7CE37A17D3BD61">
    <w:name w:val="ACA47E44F1314C8C81A7CE37A17D3BD61"/>
    <w:rsid w:val="00F72E91"/>
    <w:rPr>
      <w:rFonts w:eastAsiaTheme="minorHAnsi"/>
    </w:rPr>
  </w:style>
  <w:style w:type="paragraph" w:customStyle="1" w:styleId="1B1BE090559C4BFF8D171F9F9FCFFD2E1">
    <w:name w:val="1B1BE090559C4BFF8D171F9F9FCFFD2E1"/>
    <w:rsid w:val="00F72E91"/>
    <w:rPr>
      <w:rFonts w:eastAsiaTheme="minorHAnsi"/>
    </w:rPr>
  </w:style>
  <w:style w:type="paragraph" w:customStyle="1" w:styleId="6112D361A209403B8A8EED3C2CE381811">
    <w:name w:val="6112D361A209403B8A8EED3C2CE381811"/>
    <w:rsid w:val="00F72E91"/>
    <w:rPr>
      <w:rFonts w:eastAsiaTheme="minorHAnsi"/>
    </w:rPr>
  </w:style>
  <w:style w:type="paragraph" w:customStyle="1" w:styleId="A0D4B63C73A048D98F471AC7F309B5AF1">
    <w:name w:val="A0D4B63C73A048D98F471AC7F309B5AF1"/>
    <w:rsid w:val="00F72E91"/>
    <w:rPr>
      <w:rFonts w:eastAsiaTheme="minorHAnsi"/>
    </w:rPr>
  </w:style>
  <w:style w:type="paragraph" w:customStyle="1" w:styleId="D7CCCB5DDD32499AA666342BBD81C51A1">
    <w:name w:val="D7CCCB5DDD32499AA666342BBD81C51A1"/>
    <w:rsid w:val="00F72E91"/>
    <w:rPr>
      <w:rFonts w:eastAsiaTheme="minorHAnsi"/>
    </w:rPr>
  </w:style>
  <w:style w:type="paragraph" w:customStyle="1" w:styleId="2B2EA89BBE5C45EAB9451AAAD8E62A9D1">
    <w:name w:val="2B2EA89BBE5C45EAB9451AAAD8E62A9D1"/>
    <w:rsid w:val="00F72E91"/>
    <w:rPr>
      <w:rFonts w:eastAsiaTheme="minorHAnsi"/>
    </w:rPr>
  </w:style>
  <w:style w:type="paragraph" w:customStyle="1" w:styleId="20C6E75721D14B0DA4F194A80D4E770F1">
    <w:name w:val="20C6E75721D14B0DA4F194A80D4E770F1"/>
    <w:rsid w:val="00F72E91"/>
    <w:rPr>
      <w:rFonts w:eastAsiaTheme="minorHAnsi"/>
    </w:rPr>
  </w:style>
  <w:style w:type="paragraph" w:customStyle="1" w:styleId="6FBB6DC6F3444CE390AEC6319C5C352E1">
    <w:name w:val="6FBB6DC6F3444CE390AEC6319C5C352E1"/>
    <w:rsid w:val="00F72E91"/>
    <w:rPr>
      <w:rFonts w:eastAsiaTheme="minorHAnsi"/>
    </w:rPr>
  </w:style>
  <w:style w:type="paragraph" w:customStyle="1" w:styleId="56B289BC9C2944FBA829D507001777F22">
    <w:name w:val="56B289BC9C2944FBA829D507001777F22"/>
    <w:rsid w:val="00F72E91"/>
    <w:rPr>
      <w:rFonts w:eastAsiaTheme="minorHAnsi"/>
    </w:rPr>
  </w:style>
  <w:style w:type="paragraph" w:customStyle="1" w:styleId="9D894E2D3F114BBE947F39FC43FF7B5C2">
    <w:name w:val="9D894E2D3F114BBE947F39FC43FF7B5C2"/>
    <w:rsid w:val="00F72E91"/>
    <w:rPr>
      <w:rFonts w:eastAsiaTheme="minorHAnsi"/>
    </w:rPr>
  </w:style>
  <w:style w:type="paragraph" w:customStyle="1" w:styleId="F0D45DA102994E458436E1A2D9207FCD2">
    <w:name w:val="F0D45DA102994E458436E1A2D9207FCD2"/>
    <w:rsid w:val="00F72E91"/>
    <w:rPr>
      <w:rFonts w:eastAsiaTheme="minorHAnsi"/>
    </w:rPr>
  </w:style>
  <w:style w:type="paragraph" w:customStyle="1" w:styleId="3ECDFEDE97014449869A6F01AB8B541A2">
    <w:name w:val="3ECDFEDE97014449869A6F01AB8B541A2"/>
    <w:rsid w:val="00F72E91"/>
    <w:rPr>
      <w:rFonts w:eastAsiaTheme="minorHAnsi"/>
    </w:rPr>
  </w:style>
  <w:style w:type="paragraph" w:customStyle="1" w:styleId="D3901BE1E2564834920F971655406F0C2">
    <w:name w:val="D3901BE1E2564834920F971655406F0C2"/>
    <w:rsid w:val="00F72E91"/>
    <w:rPr>
      <w:rFonts w:eastAsiaTheme="minorHAnsi"/>
    </w:rPr>
  </w:style>
  <w:style w:type="paragraph" w:customStyle="1" w:styleId="A8C4650E73DC464A8815DDE85EBD93A02">
    <w:name w:val="A8C4650E73DC464A8815DDE85EBD93A02"/>
    <w:rsid w:val="00F72E91"/>
    <w:rPr>
      <w:rFonts w:eastAsiaTheme="minorHAnsi"/>
    </w:rPr>
  </w:style>
  <w:style w:type="paragraph" w:customStyle="1" w:styleId="EB0FB3B138B140F8BAF78F9144E6D5B02">
    <w:name w:val="EB0FB3B138B140F8BAF78F9144E6D5B02"/>
    <w:rsid w:val="00F72E91"/>
    <w:pPr>
      <w:spacing w:before="120" w:after="120" w:line="240" w:lineRule="auto"/>
    </w:pPr>
    <w:rPr>
      <w:sz w:val="24"/>
      <w:szCs w:val="24"/>
    </w:rPr>
  </w:style>
  <w:style w:type="paragraph" w:customStyle="1" w:styleId="21C591F4BEA34006861F7719951C27DE2">
    <w:name w:val="21C591F4BEA34006861F7719951C27DE2"/>
    <w:rsid w:val="00F72E91"/>
    <w:pPr>
      <w:spacing w:before="120" w:after="120" w:line="240" w:lineRule="auto"/>
    </w:pPr>
    <w:rPr>
      <w:sz w:val="24"/>
      <w:szCs w:val="24"/>
    </w:rPr>
  </w:style>
  <w:style w:type="paragraph" w:customStyle="1" w:styleId="311CC7152ECD4B3DA703FBCFBCABF0992">
    <w:name w:val="311CC7152ECD4B3DA703FBCFBCABF0992"/>
    <w:rsid w:val="00F72E91"/>
    <w:pPr>
      <w:spacing w:before="120" w:after="120" w:line="240" w:lineRule="auto"/>
    </w:pPr>
    <w:rPr>
      <w:sz w:val="24"/>
      <w:szCs w:val="24"/>
    </w:rPr>
  </w:style>
  <w:style w:type="paragraph" w:customStyle="1" w:styleId="2AFAC606FF884175B2BAD1ECAE0B0D172">
    <w:name w:val="2AFAC606FF884175B2BAD1ECAE0B0D172"/>
    <w:rsid w:val="00F72E91"/>
    <w:rPr>
      <w:rFonts w:eastAsiaTheme="minorHAnsi"/>
    </w:rPr>
  </w:style>
  <w:style w:type="paragraph" w:customStyle="1" w:styleId="A9BDEE24EF144F62B47B2EBA29EB9FED2">
    <w:name w:val="A9BDEE24EF144F62B47B2EBA29EB9FED2"/>
    <w:rsid w:val="00F72E91"/>
    <w:rPr>
      <w:rFonts w:eastAsiaTheme="minorHAnsi"/>
    </w:rPr>
  </w:style>
  <w:style w:type="paragraph" w:customStyle="1" w:styleId="35B2399255A047D8B47A78477FC3EEB32">
    <w:name w:val="35B2399255A047D8B47A78477FC3EEB32"/>
    <w:rsid w:val="00F72E91"/>
    <w:rPr>
      <w:rFonts w:eastAsiaTheme="minorHAnsi"/>
    </w:rPr>
  </w:style>
  <w:style w:type="paragraph" w:customStyle="1" w:styleId="B205C6754B7B49D98310188EDD7663982">
    <w:name w:val="B205C6754B7B49D98310188EDD7663982"/>
    <w:rsid w:val="00F72E91"/>
    <w:rPr>
      <w:rFonts w:eastAsiaTheme="minorHAnsi"/>
    </w:rPr>
  </w:style>
  <w:style w:type="paragraph" w:customStyle="1" w:styleId="F406998C5F824F05B72A9A5F6454FAAF2">
    <w:name w:val="F406998C5F824F05B72A9A5F6454FAAF2"/>
    <w:rsid w:val="00F72E91"/>
    <w:rPr>
      <w:rFonts w:eastAsiaTheme="minorHAnsi"/>
    </w:rPr>
  </w:style>
  <w:style w:type="paragraph" w:customStyle="1" w:styleId="8CD2CE9B71674ABEB988F4863870CD632">
    <w:name w:val="8CD2CE9B71674ABEB988F4863870CD632"/>
    <w:rsid w:val="00F72E91"/>
    <w:rPr>
      <w:rFonts w:eastAsiaTheme="minorHAnsi"/>
    </w:rPr>
  </w:style>
  <w:style w:type="paragraph" w:customStyle="1" w:styleId="1D176AA671084098927AFF2948F38E262">
    <w:name w:val="1D176AA671084098927AFF2948F38E262"/>
    <w:rsid w:val="00F72E91"/>
    <w:rPr>
      <w:rFonts w:eastAsiaTheme="minorHAnsi"/>
    </w:rPr>
  </w:style>
  <w:style w:type="paragraph" w:customStyle="1" w:styleId="FE5EDDC3260B48209E271B64B9C297362">
    <w:name w:val="FE5EDDC3260B48209E271B64B9C297362"/>
    <w:rsid w:val="00F72E91"/>
    <w:rPr>
      <w:rFonts w:eastAsiaTheme="minorHAnsi"/>
    </w:rPr>
  </w:style>
  <w:style w:type="paragraph" w:customStyle="1" w:styleId="DCAF63971E4143EEA7C5966D8C28B80C2">
    <w:name w:val="DCAF63971E4143EEA7C5966D8C28B80C2"/>
    <w:rsid w:val="00F72E91"/>
    <w:rPr>
      <w:rFonts w:eastAsiaTheme="minorHAnsi"/>
    </w:rPr>
  </w:style>
  <w:style w:type="paragraph" w:customStyle="1" w:styleId="A5E5EF3A294949FAAEFE88EC9FAB7B3C2">
    <w:name w:val="A5E5EF3A294949FAAEFE88EC9FAB7B3C2"/>
    <w:rsid w:val="00F72E91"/>
    <w:rPr>
      <w:rFonts w:eastAsiaTheme="minorHAnsi"/>
    </w:rPr>
  </w:style>
  <w:style w:type="paragraph" w:customStyle="1" w:styleId="8ECB67A2732742CCAB21DF897DD8EB562">
    <w:name w:val="8ECB67A2732742CCAB21DF897DD8EB562"/>
    <w:rsid w:val="00F72E91"/>
    <w:rPr>
      <w:rFonts w:eastAsiaTheme="minorHAnsi"/>
    </w:rPr>
  </w:style>
  <w:style w:type="paragraph" w:customStyle="1" w:styleId="1DE742B9CDC3475789AE5DBECA9779632">
    <w:name w:val="1DE742B9CDC3475789AE5DBECA9779632"/>
    <w:rsid w:val="00F72E91"/>
    <w:rPr>
      <w:rFonts w:eastAsiaTheme="minorHAnsi"/>
    </w:rPr>
  </w:style>
  <w:style w:type="paragraph" w:customStyle="1" w:styleId="026A1FDA275640139EB00FB72316813D2">
    <w:name w:val="026A1FDA275640139EB00FB72316813D2"/>
    <w:rsid w:val="00F72E91"/>
    <w:rPr>
      <w:rFonts w:eastAsiaTheme="minorHAnsi"/>
    </w:rPr>
  </w:style>
  <w:style w:type="paragraph" w:customStyle="1" w:styleId="D209BD6B721146D19CDD9607A2B807552">
    <w:name w:val="D209BD6B721146D19CDD9607A2B807552"/>
    <w:rsid w:val="00F72E91"/>
    <w:rPr>
      <w:rFonts w:eastAsiaTheme="minorHAnsi"/>
    </w:rPr>
  </w:style>
  <w:style w:type="paragraph" w:customStyle="1" w:styleId="18FD7512E46D4AC5BB8500AF67093B182">
    <w:name w:val="18FD7512E46D4AC5BB8500AF67093B182"/>
    <w:rsid w:val="00F72E91"/>
    <w:rPr>
      <w:rFonts w:eastAsiaTheme="minorHAnsi"/>
    </w:rPr>
  </w:style>
  <w:style w:type="paragraph" w:customStyle="1" w:styleId="A557DA716E454307AAEB1077E9344DE42">
    <w:name w:val="A557DA716E454307AAEB1077E9344DE42"/>
    <w:rsid w:val="00F72E91"/>
    <w:rPr>
      <w:rFonts w:eastAsiaTheme="minorHAnsi"/>
    </w:rPr>
  </w:style>
  <w:style w:type="paragraph" w:customStyle="1" w:styleId="25BDE9FCE4E442429EADC3B8856A9E6E2">
    <w:name w:val="25BDE9FCE4E442429EADC3B8856A9E6E2"/>
    <w:rsid w:val="00F72E91"/>
    <w:rPr>
      <w:rFonts w:eastAsiaTheme="minorHAnsi"/>
    </w:rPr>
  </w:style>
  <w:style w:type="paragraph" w:customStyle="1" w:styleId="CA21B2CFCB09494DABC1123AE45CC4CE2">
    <w:name w:val="CA21B2CFCB09494DABC1123AE45CC4CE2"/>
    <w:rsid w:val="00F72E91"/>
    <w:rPr>
      <w:rFonts w:eastAsiaTheme="minorHAnsi"/>
    </w:rPr>
  </w:style>
  <w:style w:type="paragraph" w:customStyle="1" w:styleId="568C7F4188024617B8016DF9C2D651212">
    <w:name w:val="568C7F4188024617B8016DF9C2D651212"/>
    <w:rsid w:val="00F72E91"/>
    <w:rPr>
      <w:rFonts w:eastAsiaTheme="minorHAnsi"/>
    </w:rPr>
  </w:style>
  <w:style w:type="paragraph" w:customStyle="1" w:styleId="EDB17EF909B24C1DA2778C5A8193BFEC2">
    <w:name w:val="EDB17EF909B24C1DA2778C5A8193BFEC2"/>
    <w:rsid w:val="00F72E91"/>
    <w:rPr>
      <w:rFonts w:eastAsiaTheme="minorHAnsi"/>
    </w:rPr>
  </w:style>
  <w:style w:type="paragraph" w:customStyle="1" w:styleId="B2A21E70DDFF42058CE80451AC9892D82">
    <w:name w:val="B2A21E70DDFF42058CE80451AC9892D82"/>
    <w:rsid w:val="00F72E91"/>
    <w:rPr>
      <w:rFonts w:eastAsiaTheme="minorHAnsi"/>
    </w:rPr>
  </w:style>
  <w:style w:type="paragraph" w:customStyle="1" w:styleId="B08DB6C77D7548EA860300868CA96C122">
    <w:name w:val="B08DB6C77D7548EA860300868CA96C122"/>
    <w:rsid w:val="00F72E91"/>
    <w:rPr>
      <w:rFonts w:eastAsiaTheme="minorHAnsi"/>
    </w:rPr>
  </w:style>
  <w:style w:type="paragraph" w:customStyle="1" w:styleId="F22808AF53014D8EA4A81F03064E07962">
    <w:name w:val="F22808AF53014D8EA4A81F03064E07962"/>
    <w:rsid w:val="00F72E91"/>
    <w:rPr>
      <w:rFonts w:eastAsiaTheme="minorHAnsi"/>
    </w:rPr>
  </w:style>
  <w:style w:type="paragraph" w:customStyle="1" w:styleId="804170D53B4E4A8D92A578E6A84F7EBA2">
    <w:name w:val="804170D53B4E4A8D92A578E6A84F7EBA2"/>
    <w:rsid w:val="00F72E91"/>
    <w:rPr>
      <w:rFonts w:eastAsiaTheme="minorHAnsi"/>
    </w:rPr>
  </w:style>
  <w:style w:type="paragraph" w:customStyle="1" w:styleId="98C6888B2B684A25A038B3D4F8DC9E232">
    <w:name w:val="98C6888B2B684A25A038B3D4F8DC9E232"/>
    <w:rsid w:val="00F72E91"/>
    <w:rPr>
      <w:rFonts w:eastAsiaTheme="minorHAnsi"/>
    </w:rPr>
  </w:style>
  <w:style w:type="paragraph" w:customStyle="1" w:styleId="892DFE13422345B4920369BE23EA2C702">
    <w:name w:val="892DFE13422345B4920369BE23EA2C702"/>
    <w:rsid w:val="00F72E91"/>
    <w:rPr>
      <w:rFonts w:eastAsiaTheme="minorHAnsi"/>
    </w:rPr>
  </w:style>
  <w:style w:type="paragraph" w:customStyle="1" w:styleId="ED12594614204E6AA9AE41BF98CB45802">
    <w:name w:val="ED12594614204E6AA9AE41BF98CB45802"/>
    <w:rsid w:val="00F72E91"/>
    <w:rPr>
      <w:rFonts w:eastAsiaTheme="minorHAnsi"/>
    </w:rPr>
  </w:style>
  <w:style w:type="paragraph" w:customStyle="1" w:styleId="65E975D97624497792796CC945C40F812">
    <w:name w:val="65E975D97624497792796CC945C40F812"/>
    <w:rsid w:val="00F72E91"/>
    <w:rPr>
      <w:rFonts w:eastAsiaTheme="minorHAnsi"/>
    </w:rPr>
  </w:style>
  <w:style w:type="paragraph" w:customStyle="1" w:styleId="70870CB8DFCF44AF91E99B28BCD46D552">
    <w:name w:val="70870CB8DFCF44AF91E99B28BCD46D552"/>
    <w:rsid w:val="00F72E91"/>
    <w:rPr>
      <w:rFonts w:eastAsiaTheme="minorHAnsi"/>
    </w:rPr>
  </w:style>
  <w:style w:type="paragraph" w:customStyle="1" w:styleId="AD487ADD565841088993894F778CDAC82">
    <w:name w:val="AD487ADD565841088993894F778CDAC82"/>
    <w:rsid w:val="00F72E91"/>
    <w:rPr>
      <w:rFonts w:eastAsiaTheme="minorHAnsi"/>
    </w:rPr>
  </w:style>
  <w:style w:type="paragraph" w:customStyle="1" w:styleId="3913ABC0A68246D082529A3709DA88F32">
    <w:name w:val="3913ABC0A68246D082529A3709DA88F32"/>
    <w:rsid w:val="00F72E91"/>
    <w:rPr>
      <w:rFonts w:eastAsiaTheme="minorHAnsi"/>
    </w:rPr>
  </w:style>
  <w:style w:type="paragraph" w:customStyle="1" w:styleId="4956813F5C3442F69DD01133C18D4AC82">
    <w:name w:val="4956813F5C3442F69DD01133C18D4AC82"/>
    <w:rsid w:val="00F72E91"/>
    <w:rPr>
      <w:rFonts w:eastAsiaTheme="minorHAnsi"/>
    </w:rPr>
  </w:style>
  <w:style w:type="paragraph" w:customStyle="1" w:styleId="7EB9EF9B625C4E30BDAE4EBA78ECAE9C2">
    <w:name w:val="7EB9EF9B625C4E30BDAE4EBA78ECAE9C2"/>
    <w:rsid w:val="00F72E91"/>
    <w:rPr>
      <w:rFonts w:eastAsiaTheme="minorHAnsi"/>
    </w:rPr>
  </w:style>
  <w:style w:type="paragraph" w:customStyle="1" w:styleId="4CB31B0AB0264580981873E482F8AE232">
    <w:name w:val="4CB31B0AB0264580981873E482F8AE232"/>
    <w:rsid w:val="00F72E91"/>
    <w:rPr>
      <w:rFonts w:eastAsiaTheme="minorHAnsi"/>
    </w:rPr>
  </w:style>
  <w:style w:type="paragraph" w:customStyle="1" w:styleId="3820F9D509E14D6398E08D0DB957A5962">
    <w:name w:val="3820F9D509E14D6398E08D0DB957A5962"/>
    <w:rsid w:val="00F72E91"/>
    <w:rPr>
      <w:rFonts w:eastAsiaTheme="minorHAnsi"/>
    </w:rPr>
  </w:style>
  <w:style w:type="paragraph" w:customStyle="1" w:styleId="A81CC96BFC954B2A8181CFFF7A9056B22">
    <w:name w:val="A81CC96BFC954B2A8181CFFF7A9056B22"/>
    <w:rsid w:val="00F72E91"/>
    <w:rPr>
      <w:rFonts w:eastAsiaTheme="minorHAnsi"/>
    </w:rPr>
  </w:style>
  <w:style w:type="paragraph" w:customStyle="1" w:styleId="C0807659A44549BA820ED4D14FCFF3BF2">
    <w:name w:val="C0807659A44549BA820ED4D14FCFF3BF2"/>
    <w:rsid w:val="00F72E91"/>
    <w:rPr>
      <w:rFonts w:eastAsiaTheme="minorHAnsi"/>
    </w:rPr>
  </w:style>
  <w:style w:type="paragraph" w:customStyle="1" w:styleId="D31970EC82A2444E8D4E5E0CCDC4CD932">
    <w:name w:val="D31970EC82A2444E8D4E5E0CCDC4CD932"/>
    <w:rsid w:val="00F72E91"/>
    <w:rPr>
      <w:rFonts w:eastAsiaTheme="minorHAnsi"/>
    </w:rPr>
  </w:style>
  <w:style w:type="paragraph" w:customStyle="1" w:styleId="E98B24375BF54EEA9CA781A875DAA8372">
    <w:name w:val="E98B24375BF54EEA9CA781A875DAA8372"/>
    <w:rsid w:val="00F72E91"/>
    <w:rPr>
      <w:rFonts w:eastAsiaTheme="minorHAnsi"/>
    </w:rPr>
  </w:style>
  <w:style w:type="paragraph" w:customStyle="1" w:styleId="DA4471D9F2C64793957CC3086A504B412">
    <w:name w:val="DA4471D9F2C64793957CC3086A504B412"/>
    <w:rsid w:val="00F72E91"/>
    <w:rPr>
      <w:rFonts w:eastAsiaTheme="minorHAnsi"/>
    </w:rPr>
  </w:style>
  <w:style w:type="paragraph" w:customStyle="1" w:styleId="36B39B2029C74105B9BC69F788F14B582">
    <w:name w:val="36B39B2029C74105B9BC69F788F14B582"/>
    <w:rsid w:val="00F72E91"/>
    <w:rPr>
      <w:rFonts w:eastAsiaTheme="minorHAnsi"/>
    </w:rPr>
  </w:style>
  <w:style w:type="paragraph" w:customStyle="1" w:styleId="3C2709BC329D4EF0A02F2C111EC6B41C2">
    <w:name w:val="3C2709BC329D4EF0A02F2C111EC6B41C2"/>
    <w:rsid w:val="00F72E91"/>
    <w:rPr>
      <w:rFonts w:eastAsiaTheme="minorHAnsi"/>
    </w:rPr>
  </w:style>
  <w:style w:type="paragraph" w:customStyle="1" w:styleId="0DF6943D161642EF9CD505AD4B843D962">
    <w:name w:val="0DF6943D161642EF9CD505AD4B843D962"/>
    <w:rsid w:val="00F72E91"/>
    <w:rPr>
      <w:rFonts w:eastAsiaTheme="minorHAnsi"/>
    </w:rPr>
  </w:style>
  <w:style w:type="paragraph" w:customStyle="1" w:styleId="F7DE64C075D549878DF285799063C79A2">
    <w:name w:val="F7DE64C075D549878DF285799063C79A2"/>
    <w:rsid w:val="00F72E91"/>
    <w:rPr>
      <w:rFonts w:eastAsiaTheme="minorHAnsi"/>
    </w:rPr>
  </w:style>
  <w:style w:type="paragraph" w:customStyle="1" w:styleId="075B772A7A1C48908D8B9D7490A448092">
    <w:name w:val="075B772A7A1C48908D8B9D7490A448092"/>
    <w:rsid w:val="00F72E91"/>
    <w:rPr>
      <w:rFonts w:eastAsiaTheme="minorHAnsi"/>
    </w:rPr>
  </w:style>
  <w:style w:type="paragraph" w:customStyle="1" w:styleId="85FF0DBB71054908AA2AA72AD4D67AD82">
    <w:name w:val="85FF0DBB71054908AA2AA72AD4D67AD82"/>
    <w:rsid w:val="00F72E91"/>
    <w:rPr>
      <w:rFonts w:eastAsiaTheme="minorHAnsi"/>
    </w:rPr>
  </w:style>
  <w:style w:type="paragraph" w:customStyle="1" w:styleId="13AFD3E82F0D44D6889923017B7557132">
    <w:name w:val="13AFD3E82F0D44D6889923017B7557132"/>
    <w:rsid w:val="00F72E91"/>
    <w:rPr>
      <w:rFonts w:eastAsiaTheme="minorHAnsi"/>
    </w:rPr>
  </w:style>
  <w:style w:type="paragraph" w:customStyle="1" w:styleId="EA08BC348F2646B78851BC3F6A850B0B2">
    <w:name w:val="EA08BC348F2646B78851BC3F6A850B0B2"/>
    <w:rsid w:val="00F72E91"/>
    <w:rPr>
      <w:rFonts w:eastAsiaTheme="minorHAnsi"/>
    </w:rPr>
  </w:style>
  <w:style w:type="paragraph" w:customStyle="1" w:styleId="313985DBE4AC4D9CB4E0622DD3D4ED892">
    <w:name w:val="313985DBE4AC4D9CB4E0622DD3D4ED892"/>
    <w:rsid w:val="00F72E91"/>
    <w:rPr>
      <w:rFonts w:eastAsiaTheme="minorHAnsi"/>
    </w:rPr>
  </w:style>
  <w:style w:type="paragraph" w:customStyle="1" w:styleId="AA72926F95614BC68F518523F19A883A2">
    <w:name w:val="AA72926F95614BC68F518523F19A883A2"/>
    <w:rsid w:val="00F72E91"/>
    <w:rPr>
      <w:rFonts w:eastAsiaTheme="minorHAnsi"/>
    </w:rPr>
  </w:style>
  <w:style w:type="paragraph" w:customStyle="1" w:styleId="F90FB6D22B734720BE9C8027198C81CD2">
    <w:name w:val="F90FB6D22B734720BE9C8027198C81CD2"/>
    <w:rsid w:val="00F72E91"/>
    <w:rPr>
      <w:rFonts w:eastAsiaTheme="minorHAnsi"/>
    </w:rPr>
  </w:style>
  <w:style w:type="paragraph" w:customStyle="1" w:styleId="84B962D58A1849018189D290576A34922">
    <w:name w:val="84B962D58A1849018189D290576A34922"/>
    <w:rsid w:val="00F72E91"/>
    <w:rPr>
      <w:rFonts w:eastAsiaTheme="minorHAnsi"/>
    </w:rPr>
  </w:style>
  <w:style w:type="paragraph" w:customStyle="1" w:styleId="C78F3E34D6AC401585520D0A627586C72">
    <w:name w:val="C78F3E34D6AC401585520D0A627586C72"/>
    <w:rsid w:val="00F72E91"/>
    <w:rPr>
      <w:rFonts w:eastAsiaTheme="minorHAnsi"/>
    </w:rPr>
  </w:style>
  <w:style w:type="paragraph" w:customStyle="1" w:styleId="5B4FC3F36E84496E85F5A1315D1F2D752">
    <w:name w:val="5B4FC3F36E84496E85F5A1315D1F2D752"/>
    <w:rsid w:val="00F72E91"/>
    <w:rPr>
      <w:rFonts w:eastAsiaTheme="minorHAnsi"/>
    </w:rPr>
  </w:style>
  <w:style w:type="paragraph" w:customStyle="1" w:styleId="EB4F1FC95AAA4CF69C9183F42C21D2E02">
    <w:name w:val="EB4F1FC95AAA4CF69C9183F42C21D2E02"/>
    <w:rsid w:val="00F72E91"/>
    <w:rPr>
      <w:rFonts w:eastAsiaTheme="minorHAnsi"/>
    </w:rPr>
  </w:style>
  <w:style w:type="paragraph" w:customStyle="1" w:styleId="4BA6AE9A163343D9BF783D9A3F3025BC2">
    <w:name w:val="4BA6AE9A163343D9BF783D9A3F3025BC2"/>
    <w:rsid w:val="00F72E91"/>
    <w:rPr>
      <w:rFonts w:eastAsiaTheme="minorHAnsi"/>
    </w:rPr>
  </w:style>
  <w:style w:type="paragraph" w:customStyle="1" w:styleId="BB3826DB020D4C1A9AF1D60E9A7DF6B82">
    <w:name w:val="BB3826DB020D4C1A9AF1D60E9A7DF6B82"/>
    <w:rsid w:val="00F72E91"/>
    <w:rPr>
      <w:rFonts w:eastAsiaTheme="minorHAnsi"/>
    </w:rPr>
  </w:style>
  <w:style w:type="paragraph" w:customStyle="1" w:styleId="4D3757024E954821B60C750FF053A0962">
    <w:name w:val="4D3757024E954821B60C750FF053A0962"/>
    <w:rsid w:val="00F72E91"/>
    <w:rPr>
      <w:rFonts w:eastAsiaTheme="minorHAnsi"/>
    </w:rPr>
  </w:style>
  <w:style w:type="paragraph" w:customStyle="1" w:styleId="40A70BA74E3A47FD9F3FA16F58317A562">
    <w:name w:val="40A70BA74E3A47FD9F3FA16F58317A562"/>
    <w:rsid w:val="00F72E91"/>
    <w:rPr>
      <w:rFonts w:eastAsiaTheme="minorHAnsi"/>
    </w:rPr>
  </w:style>
  <w:style w:type="paragraph" w:customStyle="1" w:styleId="D3E360DFB5064F79A24AED79A09D81962">
    <w:name w:val="D3E360DFB5064F79A24AED79A09D81962"/>
    <w:rsid w:val="00F72E91"/>
    <w:rPr>
      <w:rFonts w:eastAsiaTheme="minorHAnsi"/>
    </w:rPr>
  </w:style>
  <w:style w:type="paragraph" w:customStyle="1" w:styleId="9080960BACBF4D97832EF39994E728142">
    <w:name w:val="9080960BACBF4D97832EF39994E728142"/>
    <w:rsid w:val="00F72E91"/>
    <w:rPr>
      <w:rFonts w:eastAsiaTheme="minorHAnsi"/>
    </w:rPr>
  </w:style>
  <w:style w:type="paragraph" w:customStyle="1" w:styleId="B07B0682216C49E3B7AFDE98E5BFFA422">
    <w:name w:val="B07B0682216C49E3B7AFDE98E5BFFA422"/>
    <w:rsid w:val="00F72E91"/>
    <w:rPr>
      <w:rFonts w:eastAsiaTheme="minorHAnsi"/>
    </w:rPr>
  </w:style>
  <w:style w:type="paragraph" w:customStyle="1" w:styleId="FCDBC01F02144B9AA0E7F9662CAC043A2">
    <w:name w:val="FCDBC01F02144B9AA0E7F9662CAC043A2"/>
    <w:rsid w:val="00F72E91"/>
    <w:rPr>
      <w:rFonts w:eastAsiaTheme="minorHAnsi"/>
    </w:rPr>
  </w:style>
  <w:style w:type="paragraph" w:customStyle="1" w:styleId="BA74F15BC4424581AECCFF2C8FE9899B2">
    <w:name w:val="BA74F15BC4424581AECCFF2C8FE9899B2"/>
    <w:rsid w:val="00F72E91"/>
    <w:rPr>
      <w:rFonts w:eastAsiaTheme="minorHAnsi"/>
    </w:rPr>
  </w:style>
  <w:style w:type="paragraph" w:customStyle="1" w:styleId="7D6A593D7D394D09A550CD9E0DBA471F2">
    <w:name w:val="7D6A593D7D394D09A550CD9E0DBA471F2"/>
    <w:rsid w:val="00F72E91"/>
    <w:rPr>
      <w:rFonts w:eastAsiaTheme="minorHAnsi"/>
    </w:rPr>
  </w:style>
  <w:style w:type="paragraph" w:customStyle="1" w:styleId="797D50A5154C461788D958744A2AB5D52">
    <w:name w:val="797D50A5154C461788D958744A2AB5D52"/>
    <w:rsid w:val="00F72E91"/>
    <w:rPr>
      <w:rFonts w:eastAsiaTheme="minorHAnsi"/>
    </w:rPr>
  </w:style>
  <w:style w:type="paragraph" w:customStyle="1" w:styleId="7B4F2EA7607F4DC78730CE8A8166E3C42">
    <w:name w:val="7B4F2EA7607F4DC78730CE8A8166E3C42"/>
    <w:rsid w:val="00F72E91"/>
    <w:rPr>
      <w:rFonts w:eastAsiaTheme="minorHAnsi"/>
    </w:rPr>
  </w:style>
  <w:style w:type="paragraph" w:customStyle="1" w:styleId="89CA269BF7D449D387CB6ACFE3412A042">
    <w:name w:val="89CA269BF7D449D387CB6ACFE3412A042"/>
    <w:rsid w:val="00F72E91"/>
    <w:rPr>
      <w:rFonts w:eastAsiaTheme="minorHAnsi"/>
    </w:rPr>
  </w:style>
  <w:style w:type="paragraph" w:customStyle="1" w:styleId="4CA1383CF63E482FBE87B15827C623582">
    <w:name w:val="4CA1383CF63E482FBE87B15827C623582"/>
    <w:rsid w:val="00F72E91"/>
    <w:rPr>
      <w:rFonts w:eastAsiaTheme="minorHAnsi"/>
    </w:rPr>
  </w:style>
  <w:style w:type="paragraph" w:customStyle="1" w:styleId="842117AD05B54A0BB5B05604BFEE4B232">
    <w:name w:val="842117AD05B54A0BB5B05604BFEE4B232"/>
    <w:rsid w:val="00F72E91"/>
    <w:rPr>
      <w:rFonts w:eastAsiaTheme="minorHAnsi"/>
    </w:rPr>
  </w:style>
  <w:style w:type="paragraph" w:customStyle="1" w:styleId="63A63F1284164A43AC677C72B58EF73A2">
    <w:name w:val="63A63F1284164A43AC677C72B58EF73A2"/>
    <w:rsid w:val="00F72E91"/>
    <w:rPr>
      <w:rFonts w:eastAsiaTheme="minorHAnsi"/>
    </w:rPr>
  </w:style>
  <w:style w:type="paragraph" w:customStyle="1" w:styleId="759CA08595904886B0387F6AA1E588BC2">
    <w:name w:val="759CA08595904886B0387F6AA1E588BC2"/>
    <w:rsid w:val="00F72E91"/>
    <w:rPr>
      <w:rFonts w:eastAsiaTheme="minorHAnsi"/>
    </w:rPr>
  </w:style>
  <w:style w:type="paragraph" w:customStyle="1" w:styleId="EF79DFB93CE749DAB61E78C1D1D3BB672">
    <w:name w:val="EF79DFB93CE749DAB61E78C1D1D3BB672"/>
    <w:rsid w:val="00F72E91"/>
    <w:rPr>
      <w:rFonts w:eastAsiaTheme="minorHAnsi"/>
    </w:rPr>
  </w:style>
  <w:style w:type="paragraph" w:customStyle="1" w:styleId="4AA0623EF31646A59C54A0C112C93BF02">
    <w:name w:val="4AA0623EF31646A59C54A0C112C93BF02"/>
    <w:rsid w:val="00F72E91"/>
    <w:rPr>
      <w:rFonts w:eastAsiaTheme="minorHAnsi"/>
    </w:rPr>
  </w:style>
  <w:style w:type="paragraph" w:customStyle="1" w:styleId="DA6DA71E51D34EFE92326A8FD36FA9F92">
    <w:name w:val="DA6DA71E51D34EFE92326A8FD36FA9F92"/>
    <w:rsid w:val="00F72E91"/>
    <w:rPr>
      <w:rFonts w:eastAsiaTheme="minorHAnsi"/>
    </w:rPr>
  </w:style>
  <w:style w:type="paragraph" w:customStyle="1" w:styleId="4BB4284AE9C348ECB17A032220470AE22">
    <w:name w:val="4BB4284AE9C348ECB17A032220470AE22"/>
    <w:rsid w:val="00F72E91"/>
    <w:rPr>
      <w:rFonts w:eastAsiaTheme="minorHAnsi"/>
    </w:rPr>
  </w:style>
  <w:style w:type="paragraph" w:customStyle="1" w:styleId="4B852EC745994834AF64C0A23D887EA12">
    <w:name w:val="4B852EC745994834AF64C0A23D887EA12"/>
    <w:rsid w:val="00F72E91"/>
    <w:rPr>
      <w:rFonts w:eastAsiaTheme="minorHAnsi"/>
    </w:rPr>
  </w:style>
  <w:style w:type="paragraph" w:customStyle="1" w:styleId="1221CFC97B8B45D1ACC9477B8EA54E132">
    <w:name w:val="1221CFC97B8B45D1ACC9477B8EA54E132"/>
    <w:rsid w:val="00F72E91"/>
    <w:rPr>
      <w:rFonts w:eastAsiaTheme="minorHAnsi"/>
    </w:rPr>
  </w:style>
  <w:style w:type="paragraph" w:customStyle="1" w:styleId="97B8D3960FC540559C4186A96B5E4B762">
    <w:name w:val="97B8D3960FC540559C4186A96B5E4B762"/>
    <w:rsid w:val="00F72E91"/>
    <w:rPr>
      <w:rFonts w:eastAsiaTheme="minorHAnsi"/>
    </w:rPr>
  </w:style>
  <w:style w:type="paragraph" w:customStyle="1" w:styleId="D25F3A0EC90B4B3AA534BCF5077CC0672">
    <w:name w:val="D25F3A0EC90B4B3AA534BCF5077CC0672"/>
    <w:rsid w:val="00F72E91"/>
    <w:rPr>
      <w:rFonts w:eastAsiaTheme="minorHAnsi"/>
    </w:rPr>
  </w:style>
  <w:style w:type="paragraph" w:customStyle="1" w:styleId="CD699FF8126D4946BA1C13B605D15BD12">
    <w:name w:val="CD699FF8126D4946BA1C13B605D15BD12"/>
    <w:rsid w:val="00F72E91"/>
    <w:rPr>
      <w:rFonts w:eastAsiaTheme="minorHAnsi"/>
    </w:rPr>
  </w:style>
  <w:style w:type="paragraph" w:customStyle="1" w:styleId="1D1285FBA4934F209B94FF703329AC792">
    <w:name w:val="1D1285FBA4934F209B94FF703329AC792"/>
    <w:rsid w:val="00F72E91"/>
    <w:rPr>
      <w:rFonts w:eastAsiaTheme="minorHAnsi"/>
    </w:rPr>
  </w:style>
  <w:style w:type="paragraph" w:customStyle="1" w:styleId="6DCDC8C036204A9DA3E0C90BF3F96A492">
    <w:name w:val="6DCDC8C036204A9DA3E0C90BF3F96A492"/>
    <w:rsid w:val="00F72E91"/>
    <w:rPr>
      <w:rFonts w:eastAsiaTheme="minorHAnsi"/>
    </w:rPr>
  </w:style>
  <w:style w:type="paragraph" w:customStyle="1" w:styleId="D03A642B773A4094A3C56E13E353A6372">
    <w:name w:val="D03A642B773A4094A3C56E13E353A6372"/>
    <w:rsid w:val="00F72E91"/>
    <w:rPr>
      <w:rFonts w:eastAsiaTheme="minorHAnsi"/>
    </w:rPr>
  </w:style>
  <w:style w:type="paragraph" w:customStyle="1" w:styleId="2C5D1B4264044A9BADC2E094FD412BDC2">
    <w:name w:val="2C5D1B4264044A9BADC2E094FD412BDC2"/>
    <w:rsid w:val="00F72E91"/>
    <w:rPr>
      <w:rFonts w:eastAsiaTheme="minorHAnsi"/>
    </w:rPr>
  </w:style>
  <w:style w:type="paragraph" w:customStyle="1" w:styleId="82383C3227AD4EC383856C1E0F41BE4E2">
    <w:name w:val="82383C3227AD4EC383856C1E0F41BE4E2"/>
    <w:rsid w:val="00F72E91"/>
    <w:rPr>
      <w:rFonts w:eastAsiaTheme="minorHAnsi"/>
    </w:rPr>
  </w:style>
  <w:style w:type="paragraph" w:customStyle="1" w:styleId="A2A3078CE2EF47F097F37412A2803E9C2">
    <w:name w:val="A2A3078CE2EF47F097F37412A2803E9C2"/>
    <w:rsid w:val="00F72E91"/>
    <w:rPr>
      <w:rFonts w:eastAsiaTheme="minorHAnsi"/>
    </w:rPr>
  </w:style>
  <w:style w:type="paragraph" w:customStyle="1" w:styleId="D0915FBC2A93440898388525E48BEBB92">
    <w:name w:val="D0915FBC2A93440898388525E48BEBB92"/>
    <w:rsid w:val="00F72E91"/>
    <w:rPr>
      <w:rFonts w:eastAsiaTheme="minorHAnsi"/>
    </w:rPr>
  </w:style>
  <w:style w:type="paragraph" w:customStyle="1" w:styleId="EFB07AB62B6545A2990BDE6FFCD1C5002">
    <w:name w:val="EFB07AB62B6545A2990BDE6FFCD1C5002"/>
    <w:rsid w:val="00F72E91"/>
    <w:rPr>
      <w:rFonts w:eastAsiaTheme="minorHAnsi"/>
    </w:rPr>
  </w:style>
  <w:style w:type="paragraph" w:customStyle="1" w:styleId="A7BAD8D98CBF45F6A2BCFF48F204BF092">
    <w:name w:val="A7BAD8D98CBF45F6A2BCFF48F204BF092"/>
    <w:rsid w:val="00F72E91"/>
    <w:rPr>
      <w:rFonts w:eastAsiaTheme="minorHAnsi"/>
    </w:rPr>
  </w:style>
  <w:style w:type="paragraph" w:customStyle="1" w:styleId="F49C4AE7AE6249E4917EB8FCA58092F82">
    <w:name w:val="F49C4AE7AE6249E4917EB8FCA58092F82"/>
    <w:rsid w:val="00F72E91"/>
    <w:rPr>
      <w:rFonts w:eastAsiaTheme="minorHAnsi"/>
    </w:rPr>
  </w:style>
  <w:style w:type="paragraph" w:customStyle="1" w:styleId="2652385A19E54A4BACC865729FA92FE92">
    <w:name w:val="2652385A19E54A4BACC865729FA92FE92"/>
    <w:rsid w:val="00F72E91"/>
    <w:rPr>
      <w:rFonts w:eastAsiaTheme="minorHAnsi"/>
    </w:rPr>
  </w:style>
  <w:style w:type="paragraph" w:customStyle="1" w:styleId="B58FD5334AF646F5B0F2972C8E23A3712">
    <w:name w:val="B58FD5334AF646F5B0F2972C8E23A3712"/>
    <w:rsid w:val="00F72E91"/>
    <w:rPr>
      <w:rFonts w:eastAsiaTheme="minorHAnsi"/>
    </w:rPr>
  </w:style>
  <w:style w:type="paragraph" w:customStyle="1" w:styleId="2481A5D9542847E2BDF64CE021B945D42">
    <w:name w:val="2481A5D9542847E2BDF64CE021B945D42"/>
    <w:rsid w:val="00F72E91"/>
    <w:rPr>
      <w:rFonts w:eastAsiaTheme="minorHAnsi"/>
    </w:rPr>
  </w:style>
  <w:style w:type="paragraph" w:customStyle="1" w:styleId="85F5B1D7C33442D3BD2712AD9B90D0212">
    <w:name w:val="85F5B1D7C33442D3BD2712AD9B90D0212"/>
    <w:rsid w:val="00F72E91"/>
    <w:rPr>
      <w:rFonts w:eastAsiaTheme="minorHAnsi"/>
    </w:rPr>
  </w:style>
  <w:style w:type="paragraph" w:customStyle="1" w:styleId="8944A5AF4D8B4CC5B8F287EB2EDBDCAF2">
    <w:name w:val="8944A5AF4D8B4CC5B8F287EB2EDBDCAF2"/>
    <w:rsid w:val="00F72E91"/>
    <w:rPr>
      <w:rFonts w:eastAsiaTheme="minorHAnsi"/>
    </w:rPr>
  </w:style>
  <w:style w:type="paragraph" w:customStyle="1" w:styleId="9377C2FDA4F941FE825E84A17EF17D842">
    <w:name w:val="9377C2FDA4F941FE825E84A17EF17D842"/>
    <w:rsid w:val="00F72E91"/>
    <w:rPr>
      <w:rFonts w:eastAsiaTheme="minorHAnsi"/>
    </w:rPr>
  </w:style>
  <w:style w:type="paragraph" w:customStyle="1" w:styleId="1B1FC66141CB42F894C6A4840256D4F52">
    <w:name w:val="1B1FC66141CB42F894C6A4840256D4F52"/>
    <w:rsid w:val="00F72E91"/>
    <w:rPr>
      <w:rFonts w:eastAsiaTheme="minorHAnsi"/>
    </w:rPr>
  </w:style>
  <w:style w:type="paragraph" w:customStyle="1" w:styleId="A722AB60C8984BC49753DC793FC3DCD12">
    <w:name w:val="A722AB60C8984BC49753DC793FC3DCD12"/>
    <w:rsid w:val="00F72E91"/>
    <w:rPr>
      <w:rFonts w:eastAsiaTheme="minorHAnsi"/>
    </w:rPr>
  </w:style>
  <w:style w:type="paragraph" w:customStyle="1" w:styleId="9D95E96135FE43D3B9914551C2FDF16C2">
    <w:name w:val="9D95E96135FE43D3B9914551C2FDF16C2"/>
    <w:rsid w:val="00F72E91"/>
    <w:rPr>
      <w:rFonts w:eastAsiaTheme="minorHAnsi"/>
    </w:rPr>
  </w:style>
  <w:style w:type="paragraph" w:customStyle="1" w:styleId="68D3117F8BCB4EF59AB445234DD69B7B2">
    <w:name w:val="68D3117F8BCB4EF59AB445234DD69B7B2"/>
    <w:rsid w:val="00F72E91"/>
    <w:rPr>
      <w:rFonts w:eastAsiaTheme="minorHAnsi"/>
    </w:rPr>
  </w:style>
  <w:style w:type="paragraph" w:customStyle="1" w:styleId="291E630932AF429E85F72B6E735ABA932">
    <w:name w:val="291E630932AF429E85F72B6E735ABA932"/>
    <w:rsid w:val="00F72E91"/>
    <w:rPr>
      <w:rFonts w:eastAsiaTheme="minorHAnsi"/>
    </w:rPr>
  </w:style>
  <w:style w:type="paragraph" w:customStyle="1" w:styleId="77192E2F463F4FC5BEB9305E396E2A922">
    <w:name w:val="77192E2F463F4FC5BEB9305E396E2A922"/>
    <w:rsid w:val="00F72E91"/>
    <w:rPr>
      <w:rFonts w:eastAsiaTheme="minorHAnsi"/>
    </w:rPr>
  </w:style>
  <w:style w:type="paragraph" w:customStyle="1" w:styleId="3EE2CA7E58FC44339D8A8D250FDB33092">
    <w:name w:val="3EE2CA7E58FC44339D8A8D250FDB33092"/>
    <w:rsid w:val="00F72E91"/>
    <w:rPr>
      <w:rFonts w:eastAsiaTheme="minorHAnsi"/>
    </w:rPr>
  </w:style>
  <w:style w:type="paragraph" w:customStyle="1" w:styleId="BE261BA7C71E4F68AD7F8FE4BB7B0C572">
    <w:name w:val="BE261BA7C71E4F68AD7F8FE4BB7B0C572"/>
    <w:rsid w:val="00F72E91"/>
    <w:rPr>
      <w:rFonts w:eastAsiaTheme="minorHAnsi"/>
    </w:rPr>
  </w:style>
  <w:style w:type="paragraph" w:customStyle="1" w:styleId="6788070882B641B7B20F9648D9DAC86C2">
    <w:name w:val="6788070882B641B7B20F9648D9DAC86C2"/>
    <w:rsid w:val="00F72E91"/>
    <w:rPr>
      <w:rFonts w:eastAsiaTheme="minorHAnsi"/>
    </w:rPr>
  </w:style>
  <w:style w:type="paragraph" w:customStyle="1" w:styleId="DC16FBB31830436B9AFD07403ECBDD612">
    <w:name w:val="DC16FBB31830436B9AFD07403ECBDD612"/>
    <w:rsid w:val="00F72E91"/>
    <w:rPr>
      <w:rFonts w:eastAsiaTheme="minorHAnsi"/>
    </w:rPr>
  </w:style>
  <w:style w:type="paragraph" w:customStyle="1" w:styleId="103CE8A526AA4577B257D5F18A878E562">
    <w:name w:val="103CE8A526AA4577B257D5F18A878E562"/>
    <w:rsid w:val="00F72E91"/>
    <w:rPr>
      <w:rFonts w:eastAsiaTheme="minorHAnsi"/>
    </w:rPr>
  </w:style>
  <w:style w:type="paragraph" w:customStyle="1" w:styleId="5221A84F3D1442199560AE3CCFF3F95D2">
    <w:name w:val="5221A84F3D1442199560AE3CCFF3F95D2"/>
    <w:rsid w:val="00F72E91"/>
    <w:rPr>
      <w:rFonts w:eastAsiaTheme="minorHAnsi"/>
    </w:rPr>
  </w:style>
  <w:style w:type="paragraph" w:customStyle="1" w:styleId="16253344D2EF4883AC2ECCF3708CCE792">
    <w:name w:val="16253344D2EF4883AC2ECCF3708CCE792"/>
    <w:rsid w:val="00F72E91"/>
    <w:rPr>
      <w:rFonts w:eastAsiaTheme="minorHAnsi"/>
    </w:rPr>
  </w:style>
  <w:style w:type="paragraph" w:customStyle="1" w:styleId="A836929B22AC4D24BBBA4CD889DF60922">
    <w:name w:val="A836929B22AC4D24BBBA4CD889DF60922"/>
    <w:rsid w:val="00F72E91"/>
    <w:rPr>
      <w:rFonts w:eastAsiaTheme="minorHAnsi"/>
    </w:rPr>
  </w:style>
  <w:style w:type="paragraph" w:customStyle="1" w:styleId="EA03F923EA4A4D60918895DB7416D35F2">
    <w:name w:val="EA03F923EA4A4D60918895DB7416D35F2"/>
    <w:rsid w:val="00F72E91"/>
    <w:rPr>
      <w:rFonts w:eastAsiaTheme="minorHAnsi"/>
    </w:rPr>
  </w:style>
  <w:style w:type="paragraph" w:customStyle="1" w:styleId="A8411FC8240C4F859000B6458D60BCA42">
    <w:name w:val="A8411FC8240C4F859000B6458D60BCA42"/>
    <w:rsid w:val="00F72E91"/>
    <w:rPr>
      <w:rFonts w:eastAsiaTheme="minorHAnsi"/>
    </w:rPr>
  </w:style>
  <w:style w:type="paragraph" w:customStyle="1" w:styleId="B54F4316115F46559A77418C42EC3E6F2">
    <w:name w:val="B54F4316115F46559A77418C42EC3E6F2"/>
    <w:rsid w:val="00F72E91"/>
    <w:rPr>
      <w:rFonts w:eastAsiaTheme="minorHAnsi"/>
    </w:rPr>
  </w:style>
  <w:style w:type="paragraph" w:customStyle="1" w:styleId="54979AE752454D2ABAB992F016F80D982">
    <w:name w:val="54979AE752454D2ABAB992F016F80D982"/>
    <w:rsid w:val="00F72E91"/>
    <w:rPr>
      <w:rFonts w:eastAsiaTheme="minorHAnsi"/>
    </w:rPr>
  </w:style>
  <w:style w:type="paragraph" w:customStyle="1" w:styleId="7C4C70481C6F4CE782223E0334BE70742">
    <w:name w:val="7C4C70481C6F4CE782223E0334BE70742"/>
    <w:rsid w:val="00F72E91"/>
    <w:rPr>
      <w:rFonts w:eastAsiaTheme="minorHAnsi"/>
    </w:rPr>
  </w:style>
  <w:style w:type="paragraph" w:customStyle="1" w:styleId="0BC7820171BB44EAAC2F09259255748F2">
    <w:name w:val="0BC7820171BB44EAAC2F09259255748F2"/>
    <w:rsid w:val="00F72E91"/>
    <w:rPr>
      <w:rFonts w:eastAsiaTheme="minorHAnsi"/>
    </w:rPr>
  </w:style>
  <w:style w:type="paragraph" w:customStyle="1" w:styleId="49DE7EDB55A74BEBBCA52A02AFB7A1332">
    <w:name w:val="49DE7EDB55A74BEBBCA52A02AFB7A1332"/>
    <w:rsid w:val="00F72E91"/>
    <w:rPr>
      <w:rFonts w:eastAsiaTheme="minorHAnsi"/>
    </w:rPr>
  </w:style>
  <w:style w:type="paragraph" w:customStyle="1" w:styleId="D7D558A486F349F9989366EF41154AE82">
    <w:name w:val="D7D558A486F349F9989366EF41154AE82"/>
    <w:rsid w:val="00F72E91"/>
    <w:rPr>
      <w:rFonts w:eastAsiaTheme="minorHAnsi"/>
    </w:rPr>
  </w:style>
  <w:style w:type="paragraph" w:customStyle="1" w:styleId="F9DE24A689424ADE97A568390E0593402">
    <w:name w:val="F9DE24A689424ADE97A568390E0593402"/>
    <w:rsid w:val="00F72E91"/>
    <w:rPr>
      <w:rFonts w:eastAsiaTheme="minorHAnsi"/>
    </w:rPr>
  </w:style>
  <w:style w:type="paragraph" w:customStyle="1" w:styleId="9C018F1A02D2420285D631D3B24D8BF12">
    <w:name w:val="9C018F1A02D2420285D631D3B24D8BF12"/>
    <w:rsid w:val="00F72E91"/>
    <w:rPr>
      <w:rFonts w:eastAsiaTheme="minorHAnsi"/>
    </w:rPr>
  </w:style>
  <w:style w:type="paragraph" w:customStyle="1" w:styleId="0BF4262B5F7D471D938372AC1AA13B2E2">
    <w:name w:val="0BF4262B5F7D471D938372AC1AA13B2E2"/>
    <w:rsid w:val="00F72E91"/>
    <w:rPr>
      <w:rFonts w:eastAsiaTheme="minorHAnsi"/>
    </w:rPr>
  </w:style>
  <w:style w:type="paragraph" w:customStyle="1" w:styleId="BDB9227463944E0B83933A342ECA13922">
    <w:name w:val="BDB9227463944E0B83933A342ECA13922"/>
    <w:rsid w:val="00F72E91"/>
    <w:rPr>
      <w:rFonts w:eastAsiaTheme="minorHAnsi"/>
    </w:rPr>
  </w:style>
  <w:style w:type="paragraph" w:customStyle="1" w:styleId="9EECB57B292048859495498B2C0BC2CB2">
    <w:name w:val="9EECB57B292048859495498B2C0BC2CB2"/>
    <w:rsid w:val="00F72E91"/>
    <w:rPr>
      <w:rFonts w:eastAsiaTheme="minorHAnsi"/>
    </w:rPr>
  </w:style>
  <w:style w:type="paragraph" w:customStyle="1" w:styleId="90D213BB67814DF0BB2A20EF46AA4BB12">
    <w:name w:val="90D213BB67814DF0BB2A20EF46AA4BB12"/>
    <w:rsid w:val="00F72E91"/>
    <w:rPr>
      <w:rFonts w:eastAsiaTheme="minorHAnsi"/>
    </w:rPr>
  </w:style>
  <w:style w:type="paragraph" w:customStyle="1" w:styleId="C5EE28E3D59849ED857B479AA246E70A2">
    <w:name w:val="C5EE28E3D59849ED857B479AA246E70A2"/>
    <w:rsid w:val="00F72E91"/>
    <w:rPr>
      <w:rFonts w:eastAsiaTheme="minorHAnsi"/>
    </w:rPr>
  </w:style>
  <w:style w:type="paragraph" w:customStyle="1" w:styleId="5DF754CB47A240E7B9083814DDDC96542">
    <w:name w:val="5DF754CB47A240E7B9083814DDDC96542"/>
    <w:rsid w:val="00F72E91"/>
    <w:rPr>
      <w:rFonts w:eastAsiaTheme="minorHAnsi"/>
    </w:rPr>
  </w:style>
  <w:style w:type="paragraph" w:customStyle="1" w:styleId="4C8DB053CFD9443B806AF01700436B982">
    <w:name w:val="4C8DB053CFD9443B806AF01700436B982"/>
    <w:rsid w:val="00F72E91"/>
    <w:rPr>
      <w:rFonts w:eastAsiaTheme="minorHAnsi"/>
    </w:rPr>
  </w:style>
  <w:style w:type="paragraph" w:customStyle="1" w:styleId="49A039376A4C424C9986061DC56A71152">
    <w:name w:val="49A039376A4C424C9986061DC56A71152"/>
    <w:rsid w:val="00F72E91"/>
    <w:rPr>
      <w:rFonts w:eastAsiaTheme="minorHAnsi"/>
    </w:rPr>
  </w:style>
  <w:style w:type="paragraph" w:customStyle="1" w:styleId="A0A932AD01F64359B15009A65D660E422">
    <w:name w:val="A0A932AD01F64359B15009A65D660E422"/>
    <w:rsid w:val="00F72E91"/>
    <w:rPr>
      <w:rFonts w:eastAsiaTheme="minorHAnsi"/>
    </w:rPr>
  </w:style>
  <w:style w:type="paragraph" w:customStyle="1" w:styleId="5E9EBD1410324ADABD6A046C67F83AEE2">
    <w:name w:val="5E9EBD1410324ADABD6A046C67F83AEE2"/>
    <w:rsid w:val="00F72E91"/>
    <w:rPr>
      <w:rFonts w:eastAsiaTheme="minorHAnsi"/>
    </w:rPr>
  </w:style>
  <w:style w:type="paragraph" w:customStyle="1" w:styleId="85D8EBA444E34150AAFC5A50A5D1F9AE2">
    <w:name w:val="85D8EBA444E34150AAFC5A50A5D1F9AE2"/>
    <w:rsid w:val="00F72E91"/>
    <w:rPr>
      <w:rFonts w:eastAsiaTheme="minorHAnsi"/>
    </w:rPr>
  </w:style>
  <w:style w:type="paragraph" w:customStyle="1" w:styleId="D212C24A60094309A6D39B12B69A15AD2">
    <w:name w:val="D212C24A60094309A6D39B12B69A15AD2"/>
    <w:rsid w:val="00F72E91"/>
    <w:rPr>
      <w:rFonts w:eastAsiaTheme="minorHAnsi"/>
    </w:rPr>
  </w:style>
  <w:style w:type="paragraph" w:customStyle="1" w:styleId="F0982A3F38544936B6A8BEC35F326FC42">
    <w:name w:val="F0982A3F38544936B6A8BEC35F326FC42"/>
    <w:rsid w:val="00F72E91"/>
    <w:rPr>
      <w:rFonts w:eastAsiaTheme="minorHAnsi"/>
    </w:rPr>
  </w:style>
  <w:style w:type="paragraph" w:customStyle="1" w:styleId="DA9B0385B98A45AEAEA2D8028B6302982">
    <w:name w:val="DA9B0385B98A45AEAEA2D8028B6302982"/>
    <w:rsid w:val="00F72E91"/>
    <w:rPr>
      <w:rFonts w:eastAsiaTheme="minorHAnsi"/>
    </w:rPr>
  </w:style>
  <w:style w:type="paragraph" w:customStyle="1" w:styleId="12EBAB9846604A3D8C82CF8B0DF5F1882">
    <w:name w:val="12EBAB9846604A3D8C82CF8B0DF5F1882"/>
    <w:rsid w:val="00F72E91"/>
    <w:rPr>
      <w:rFonts w:eastAsiaTheme="minorHAnsi"/>
    </w:rPr>
  </w:style>
  <w:style w:type="paragraph" w:customStyle="1" w:styleId="E9F0026CF62441F3B32D05B6EB8CF9302">
    <w:name w:val="E9F0026CF62441F3B32D05B6EB8CF9302"/>
    <w:rsid w:val="00F72E91"/>
    <w:rPr>
      <w:rFonts w:eastAsiaTheme="minorHAnsi"/>
    </w:rPr>
  </w:style>
  <w:style w:type="paragraph" w:customStyle="1" w:styleId="454F4400104546E2B231986573BBE2052">
    <w:name w:val="454F4400104546E2B231986573BBE2052"/>
    <w:rsid w:val="00F72E91"/>
    <w:rPr>
      <w:rFonts w:eastAsiaTheme="minorHAnsi"/>
    </w:rPr>
  </w:style>
  <w:style w:type="paragraph" w:customStyle="1" w:styleId="881C2A3A23BD46819C164B8D6652B02C2">
    <w:name w:val="881C2A3A23BD46819C164B8D6652B02C2"/>
    <w:rsid w:val="00F72E91"/>
    <w:rPr>
      <w:rFonts w:eastAsiaTheme="minorHAnsi"/>
    </w:rPr>
  </w:style>
  <w:style w:type="paragraph" w:customStyle="1" w:styleId="B185DFE30FFF4A53B4762C13655859DD2">
    <w:name w:val="B185DFE30FFF4A53B4762C13655859DD2"/>
    <w:rsid w:val="00F72E91"/>
    <w:rPr>
      <w:rFonts w:eastAsiaTheme="minorHAnsi"/>
    </w:rPr>
  </w:style>
  <w:style w:type="paragraph" w:customStyle="1" w:styleId="8C052E08AB6444C49E75D45041030BA82">
    <w:name w:val="8C052E08AB6444C49E75D45041030BA82"/>
    <w:rsid w:val="00F72E91"/>
    <w:rPr>
      <w:rFonts w:eastAsiaTheme="minorHAnsi"/>
    </w:rPr>
  </w:style>
  <w:style w:type="paragraph" w:customStyle="1" w:styleId="201717B462D647AD9A5A4D385769C09F2">
    <w:name w:val="201717B462D647AD9A5A4D385769C09F2"/>
    <w:rsid w:val="00F72E91"/>
    <w:rPr>
      <w:rFonts w:eastAsiaTheme="minorHAnsi"/>
    </w:rPr>
  </w:style>
  <w:style w:type="paragraph" w:customStyle="1" w:styleId="A2545A14FA2440B58CBFEC3691D2D7312">
    <w:name w:val="A2545A14FA2440B58CBFEC3691D2D7312"/>
    <w:rsid w:val="00F72E91"/>
    <w:rPr>
      <w:rFonts w:eastAsiaTheme="minorHAnsi"/>
    </w:rPr>
  </w:style>
  <w:style w:type="paragraph" w:customStyle="1" w:styleId="615601710A2143DD94F262FB278589D62">
    <w:name w:val="615601710A2143DD94F262FB278589D62"/>
    <w:rsid w:val="00F72E91"/>
    <w:rPr>
      <w:rFonts w:eastAsiaTheme="minorHAnsi"/>
    </w:rPr>
  </w:style>
  <w:style w:type="paragraph" w:customStyle="1" w:styleId="0A3093D04C4B4CB8913F2D00F927F56F2">
    <w:name w:val="0A3093D04C4B4CB8913F2D00F927F56F2"/>
    <w:rsid w:val="00F72E91"/>
    <w:rPr>
      <w:rFonts w:eastAsiaTheme="minorHAnsi"/>
    </w:rPr>
  </w:style>
  <w:style w:type="paragraph" w:customStyle="1" w:styleId="177EE09E2EAD41D986684A828A4DC1EE2">
    <w:name w:val="177EE09E2EAD41D986684A828A4DC1EE2"/>
    <w:rsid w:val="00F72E91"/>
    <w:rPr>
      <w:rFonts w:eastAsiaTheme="minorHAnsi"/>
    </w:rPr>
  </w:style>
  <w:style w:type="paragraph" w:customStyle="1" w:styleId="BE6DCC41B2ED4A2E9EBB8B98C96DEC8C2">
    <w:name w:val="BE6DCC41B2ED4A2E9EBB8B98C96DEC8C2"/>
    <w:rsid w:val="00F72E91"/>
    <w:rPr>
      <w:rFonts w:eastAsiaTheme="minorHAnsi"/>
    </w:rPr>
  </w:style>
  <w:style w:type="paragraph" w:customStyle="1" w:styleId="4ED41DEC5AB243329B2217C3FE346F9A2">
    <w:name w:val="4ED41DEC5AB243329B2217C3FE346F9A2"/>
    <w:rsid w:val="00F72E91"/>
    <w:rPr>
      <w:rFonts w:eastAsiaTheme="minorHAnsi"/>
    </w:rPr>
  </w:style>
  <w:style w:type="paragraph" w:customStyle="1" w:styleId="3E21C74889FF43098BC78A44359191922">
    <w:name w:val="3E21C74889FF43098BC78A44359191922"/>
    <w:rsid w:val="00F72E91"/>
    <w:rPr>
      <w:rFonts w:eastAsiaTheme="minorHAnsi"/>
    </w:rPr>
  </w:style>
  <w:style w:type="paragraph" w:customStyle="1" w:styleId="5B291E7BC0A847F68ED4C6199EAB826A2">
    <w:name w:val="5B291E7BC0A847F68ED4C6199EAB826A2"/>
    <w:rsid w:val="00F72E91"/>
    <w:rPr>
      <w:rFonts w:eastAsiaTheme="minorHAnsi"/>
    </w:rPr>
  </w:style>
  <w:style w:type="paragraph" w:customStyle="1" w:styleId="01A2FE5C06084A56A093A57A2976E0F32">
    <w:name w:val="01A2FE5C06084A56A093A57A2976E0F32"/>
    <w:rsid w:val="00F72E91"/>
    <w:rPr>
      <w:rFonts w:eastAsiaTheme="minorHAnsi"/>
    </w:rPr>
  </w:style>
  <w:style w:type="paragraph" w:customStyle="1" w:styleId="343007C5B3E8402B9CC7B91C88FBBA6F2">
    <w:name w:val="343007C5B3E8402B9CC7B91C88FBBA6F2"/>
    <w:rsid w:val="00F72E91"/>
    <w:rPr>
      <w:rFonts w:eastAsiaTheme="minorHAnsi"/>
    </w:rPr>
  </w:style>
  <w:style w:type="paragraph" w:customStyle="1" w:styleId="CEA6412E14E040BBA92F1244F68DA90E2">
    <w:name w:val="CEA6412E14E040BBA92F1244F68DA90E2"/>
    <w:rsid w:val="00F72E91"/>
    <w:rPr>
      <w:rFonts w:eastAsiaTheme="minorHAnsi"/>
    </w:rPr>
  </w:style>
  <w:style w:type="paragraph" w:customStyle="1" w:styleId="42B94077E9A5483E9F7E0F991BF46DB02">
    <w:name w:val="42B94077E9A5483E9F7E0F991BF46DB02"/>
    <w:rsid w:val="00F72E91"/>
    <w:rPr>
      <w:rFonts w:eastAsiaTheme="minorHAnsi"/>
    </w:rPr>
  </w:style>
  <w:style w:type="paragraph" w:customStyle="1" w:styleId="39873B393B3748C59938A9EB638EAE232">
    <w:name w:val="39873B393B3748C59938A9EB638EAE232"/>
    <w:rsid w:val="00F72E91"/>
    <w:rPr>
      <w:rFonts w:eastAsiaTheme="minorHAnsi"/>
    </w:rPr>
  </w:style>
  <w:style w:type="paragraph" w:customStyle="1" w:styleId="BCD2EF20C972491194F8F449491038FA2">
    <w:name w:val="BCD2EF20C972491194F8F449491038FA2"/>
    <w:rsid w:val="00F72E91"/>
    <w:rPr>
      <w:rFonts w:eastAsiaTheme="minorHAnsi"/>
    </w:rPr>
  </w:style>
  <w:style w:type="paragraph" w:customStyle="1" w:styleId="907686DFA7AE44BF834F8C9010FA378B2">
    <w:name w:val="907686DFA7AE44BF834F8C9010FA378B2"/>
    <w:rsid w:val="00F72E91"/>
    <w:rPr>
      <w:rFonts w:eastAsiaTheme="minorHAnsi"/>
    </w:rPr>
  </w:style>
  <w:style w:type="paragraph" w:customStyle="1" w:styleId="A604D6C52F22487183F14F87453F69572">
    <w:name w:val="A604D6C52F22487183F14F87453F69572"/>
    <w:rsid w:val="00F72E91"/>
    <w:rPr>
      <w:rFonts w:eastAsiaTheme="minorHAnsi"/>
    </w:rPr>
  </w:style>
  <w:style w:type="paragraph" w:customStyle="1" w:styleId="9413047BB1574C279D97BD8FA0D0DB2C2">
    <w:name w:val="9413047BB1574C279D97BD8FA0D0DB2C2"/>
    <w:rsid w:val="00F72E91"/>
    <w:rPr>
      <w:rFonts w:eastAsiaTheme="minorHAnsi"/>
    </w:rPr>
  </w:style>
  <w:style w:type="paragraph" w:customStyle="1" w:styleId="18AEDFA388A9429DB1939FFCCAB981332">
    <w:name w:val="18AEDFA388A9429DB1939FFCCAB981332"/>
    <w:rsid w:val="00F72E91"/>
    <w:rPr>
      <w:rFonts w:eastAsiaTheme="minorHAnsi"/>
    </w:rPr>
  </w:style>
  <w:style w:type="paragraph" w:customStyle="1" w:styleId="C67B36CCCFB8447F9548FC898E31D88F2">
    <w:name w:val="C67B36CCCFB8447F9548FC898E31D88F2"/>
    <w:rsid w:val="00F72E91"/>
    <w:rPr>
      <w:rFonts w:eastAsiaTheme="minorHAnsi"/>
    </w:rPr>
  </w:style>
  <w:style w:type="paragraph" w:customStyle="1" w:styleId="6CC7920EB4854969B24F26E3621AD38C2">
    <w:name w:val="6CC7920EB4854969B24F26E3621AD38C2"/>
    <w:rsid w:val="00F72E91"/>
    <w:rPr>
      <w:rFonts w:eastAsiaTheme="minorHAnsi"/>
    </w:rPr>
  </w:style>
  <w:style w:type="paragraph" w:customStyle="1" w:styleId="D290203C58A647CAAB1FC71BA498C3462">
    <w:name w:val="D290203C58A647CAAB1FC71BA498C3462"/>
    <w:rsid w:val="00F72E91"/>
    <w:rPr>
      <w:rFonts w:eastAsiaTheme="minorHAnsi"/>
    </w:rPr>
  </w:style>
  <w:style w:type="paragraph" w:customStyle="1" w:styleId="F77C335203784405874B2C78393575D12">
    <w:name w:val="F77C335203784405874B2C78393575D12"/>
    <w:rsid w:val="00F72E91"/>
    <w:rPr>
      <w:rFonts w:eastAsiaTheme="minorHAnsi"/>
    </w:rPr>
  </w:style>
  <w:style w:type="paragraph" w:customStyle="1" w:styleId="F9CD223818D8442D91250A5BA94CDD1E2">
    <w:name w:val="F9CD223818D8442D91250A5BA94CDD1E2"/>
    <w:rsid w:val="00F72E91"/>
    <w:rPr>
      <w:rFonts w:eastAsiaTheme="minorHAnsi"/>
    </w:rPr>
  </w:style>
  <w:style w:type="paragraph" w:customStyle="1" w:styleId="9DAE1A8449904EC8A4314AF420928DA62">
    <w:name w:val="9DAE1A8449904EC8A4314AF420928DA62"/>
    <w:rsid w:val="00F72E91"/>
    <w:rPr>
      <w:rFonts w:eastAsiaTheme="minorHAnsi"/>
    </w:rPr>
  </w:style>
  <w:style w:type="paragraph" w:customStyle="1" w:styleId="96E48D07370A4790AE1A4AD4DA5BB2E82">
    <w:name w:val="96E48D07370A4790AE1A4AD4DA5BB2E82"/>
    <w:rsid w:val="00F72E91"/>
    <w:rPr>
      <w:rFonts w:eastAsiaTheme="minorHAnsi"/>
    </w:rPr>
  </w:style>
  <w:style w:type="paragraph" w:customStyle="1" w:styleId="C08777DB77F94F8A91A0B54343819BA32">
    <w:name w:val="C08777DB77F94F8A91A0B54343819BA32"/>
    <w:rsid w:val="00F72E91"/>
    <w:rPr>
      <w:rFonts w:eastAsiaTheme="minorHAnsi"/>
    </w:rPr>
  </w:style>
  <w:style w:type="paragraph" w:customStyle="1" w:styleId="D2DA63561C1F40949D098B010C31BBF12">
    <w:name w:val="D2DA63561C1F40949D098B010C31BBF12"/>
    <w:rsid w:val="00F72E91"/>
    <w:rPr>
      <w:rFonts w:eastAsiaTheme="minorHAnsi"/>
    </w:rPr>
  </w:style>
  <w:style w:type="paragraph" w:customStyle="1" w:styleId="28AA159094E042309CAB0B11DD5EEC022">
    <w:name w:val="28AA159094E042309CAB0B11DD5EEC022"/>
    <w:rsid w:val="00F72E91"/>
    <w:rPr>
      <w:rFonts w:eastAsiaTheme="minorHAnsi"/>
    </w:rPr>
  </w:style>
  <w:style w:type="paragraph" w:customStyle="1" w:styleId="CE80A87C2DEE4A4387FDC31B9E8FC5DE2">
    <w:name w:val="CE80A87C2DEE4A4387FDC31B9E8FC5DE2"/>
    <w:rsid w:val="00F72E91"/>
    <w:rPr>
      <w:rFonts w:eastAsiaTheme="minorHAnsi"/>
    </w:rPr>
  </w:style>
  <w:style w:type="paragraph" w:customStyle="1" w:styleId="C06DC8A6005148D18A2EE3A9F7DF62E42">
    <w:name w:val="C06DC8A6005148D18A2EE3A9F7DF62E42"/>
    <w:rsid w:val="00F72E91"/>
    <w:rPr>
      <w:rFonts w:eastAsiaTheme="minorHAnsi"/>
    </w:rPr>
  </w:style>
  <w:style w:type="paragraph" w:customStyle="1" w:styleId="649EE81A89184F8CAD845518B172E6332">
    <w:name w:val="649EE81A89184F8CAD845518B172E6332"/>
    <w:rsid w:val="00F72E91"/>
    <w:rPr>
      <w:rFonts w:eastAsiaTheme="minorHAnsi"/>
    </w:rPr>
  </w:style>
  <w:style w:type="paragraph" w:customStyle="1" w:styleId="ED62F1F42F5046739CBFF859F5EBE2702">
    <w:name w:val="ED62F1F42F5046739CBFF859F5EBE2702"/>
    <w:rsid w:val="00F72E91"/>
    <w:rPr>
      <w:rFonts w:eastAsiaTheme="minorHAnsi"/>
    </w:rPr>
  </w:style>
  <w:style w:type="paragraph" w:customStyle="1" w:styleId="3AD82175A7F545D3A2D5BA40D35E39E22">
    <w:name w:val="3AD82175A7F545D3A2D5BA40D35E39E22"/>
    <w:rsid w:val="00F72E91"/>
    <w:rPr>
      <w:rFonts w:eastAsiaTheme="minorHAnsi"/>
    </w:rPr>
  </w:style>
  <w:style w:type="paragraph" w:customStyle="1" w:styleId="A6836A8DFF6747278308E25EAA6DA2202">
    <w:name w:val="A6836A8DFF6747278308E25EAA6DA2202"/>
    <w:rsid w:val="00F72E91"/>
    <w:rPr>
      <w:rFonts w:eastAsiaTheme="minorHAnsi"/>
    </w:rPr>
  </w:style>
  <w:style w:type="paragraph" w:customStyle="1" w:styleId="4CA842A40A01453FBC739A46B14309772">
    <w:name w:val="4CA842A40A01453FBC739A46B14309772"/>
    <w:rsid w:val="00F72E91"/>
    <w:rPr>
      <w:rFonts w:eastAsiaTheme="minorHAnsi"/>
    </w:rPr>
  </w:style>
  <w:style w:type="paragraph" w:customStyle="1" w:styleId="67440B9715B146F0B8C3A4B5698E8AB22">
    <w:name w:val="67440B9715B146F0B8C3A4B5698E8AB22"/>
    <w:rsid w:val="00F72E91"/>
    <w:rPr>
      <w:rFonts w:eastAsiaTheme="minorHAnsi"/>
    </w:rPr>
  </w:style>
  <w:style w:type="paragraph" w:customStyle="1" w:styleId="062BA55A9BC64A64BEAE85F9408CDA932">
    <w:name w:val="062BA55A9BC64A64BEAE85F9408CDA932"/>
    <w:rsid w:val="00F72E91"/>
    <w:pPr>
      <w:spacing w:before="120" w:after="120" w:line="240" w:lineRule="auto"/>
    </w:pPr>
    <w:rPr>
      <w:sz w:val="24"/>
      <w:szCs w:val="24"/>
    </w:rPr>
  </w:style>
  <w:style w:type="paragraph" w:customStyle="1" w:styleId="A4BC234C8CFD495C9FF3A292D322E0F32">
    <w:name w:val="A4BC234C8CFD495C9FF3A292D322E0F32"/>
    <w:rsid w:val="00F72E91"/>
    <w:pPr>
      <w:spacing w:before="120" w:after="120" w:line="240" w:lineRule="auto"/>
    </w:pPr>
    <w:rPr>
      <w:sz w:val="24"/>
      <w:szCs w:val="24"/>
    </w:rPr>
  </w:style>
  <w:style w:type="paragraph" w:customStyle="1" w:styleId="61F18DADE67045F0B250BA47FCDD98592">
    <w:name w:val="61F18DADE67045F0B250BA47FCDD98592"/>
    <w:rsid w:val="00F72E91"/>
    <w:rPr>
      <w:rFonts w:eastAsiaTheme="minorHAnsi"/>
    </w:rPr>
  </w:style>
  <w:style w:type="paragraph" w:customStyle="1" w:styleId="F5297EDE58994E019895509009D6DECB2">
    <w:name w:val="F5297EDE58994E019895509009D6DECB2"/>
    <w:rsid w:val="00F72E91"/>
    <w:rPr>
      <w:rFonts w:eastAsiaTheme="minorHAnsi"/>
    </w:rPr>
  </w:style>
  <w:style w:type="paragraph" w:customStyle="1" w:styleId="20D8163DF681433589A3CAF709F54B6D2">
    <w:name w:val="20D8163DF681433589A3CAF709F54B6D2"/>
    <w:rsid w:val="00F72E91"/>
    <w:pPr>
      <w:spacing w:before="120" w:after="120" w:line="240" w:lineRule="auto"/>
    </w:pPr>
    <w:rPr>
      <w:sz w:val="24"/>
      <w:szCs w:val="24"/>
    </w:rPr>
  </w:style>
  <w:style w:type="paragraph" w:customStyle="1" w:styleId="15C56B1B0AAB49DB9CC2F597BA9C3B502">
    <w:name w:val="15C56B1B0AAB49DB9CC2F597BA9C3B502"/>
    <w:rsid w:val="00F72E91"/>
    <w:pPr>
      <w:spacing w:before="120" w:after="120" w:line="240" w:lineRule="auto"/>
    </w:pPr>
    <w:rPr>
      <w:sz w:val="24"/>
      <w:szCs w:val="24"/>
    </w:rPr>
  </w:style>
  <w:style w:type="paragraph" w:customStyle="1" w:styleId="86829AD8B9FF4DA5A1D3D24CAE7F62712">
    <w:name w:val="86829AD8B9FF4DA5A1D3D24CAE7F62712"/>
    <w:rsid w:val="00F72E91"/>
    <w:pPr>
      <w:spacing w:before="120" w:after="120" w:line="240" w:lineRule="auto"/>
    </w:pPr>
    <w:rPr>
      <w:sz w:val="24"/>
      <w:szCs w:val="24"/>
    </w:rPr>
  </w:style>
  <w:style w:type="paragraph" w:customStyle="1" w:styleId="45A2A87ED3614F8B9F20ADBC225B54B12">
    <w:name w:val="45A2A87ED3614F8B9F20ADBC225B54B12"/>
    <w:rsid w:val="00F72E91"/>
    <w:rPr>
      <w:rFonts w:eastAsiaTheme="minorHAnsi"/>
    </w:rPr>
  </w:style>
  <w:style w:type="paragraph" w:customStyle="1" w:styleId="0DF18CE666604FD1886D5A19755449952">
    <w:name w:val="0DF18CE666604FD1886D5A19755449952"/>
    <w:rsid w:val="00F72E91"/>
    <w:rPr>
      <w:rFonts w:eastAsiaTheme="minorHAnsi"/>
    </w:rPr>
  </w:style>
  <w:style w:type="paragraph" w:customStyle="1" w:styleId="EC6567ED707D498BACCB86E57170056D2">
    <w:name w:val="EC6567ED707D498BACCB86E57170056D2"/>
    <w:rsid w:val="00F72E91"/>
    <w:pPr>
      <w:spacing w:before="120" w:after="120" w:line="240" w:lineRule="auto"/>
    </w:pPr>
    <w:rPr>
      <w:sz w:val="24"/>
      <w:szCs w:val="24"/>
    </w:rPr>
  </w:style>
  <w:style w:type="paragraph" w:customStyle="1" w:styleId="B2F6121FDED44B4D909DB60BA0D64A0D2">
    <w:name w:val="B2F6121FDED44B4D909DB60BA0D64A0D2"/>
    <w:rsid w:val="00F72E91"/>
    <w:pPr>
      <w:spacing w:before="120" w:after="120" w:line="240" w:lineRule="auto"/>
    </w:pPr>
    <w:rPr>
      <w:sz w:val="24"/>
      <w:szCs w:val="24"/>
    </w:rPr>
  </w:style>
  <w:style w:type="paragraph" w:customStyle="1" w:styleId="5A1B496BA67149EA951F347BF1BC11382">
    <w:name w:val="5A1B496BA67149EA951F347BF1BC11382"/>
    <w:rsid w:val="00F72E91"/>
    <w:pPr>
      <w:spacing w:before="120" w:after="120" w:line="240" w:lineRule="auto"/>
    </w:pPr>
    <w:rPr>
      <w:sz w:val="24"/>
      <w:szCs w:val="24"/>
    </w:rPr>
  </w:style>
  <w:style w:type="paragraph" w:customStyle="1" w:styleId="83BD324885964BF1880875EF192E7A052">
    <w:name w:val="83BD324885964BF1880875EF192E7A052"/>
    <w:rsid w:val="00F72E91"/>
    <w:rPr>
      <w:rFonts w:eastAsiaTheme="minorHAnsi"/>
    </w:rPr>
  </w:style>
  <w:style w:type="paragraph" w:customStyle="1" w:styleId="3DC7BC66CF3F46E285F72186F932D9652">
    <w:name w:val="3DC7BC66CF3F46E285F72186F932D9652"/>
    <w:rsid w:val="00F72E91"/>
    <w:rPr>
      <w:rFonts w:eastAsiaTheme="minorHAnsi"/>
    </w:rPr>
  </w:style>
  <w:style w:type="paragraph" w:customStyle="1" w:styleId="B8B25BB4B5C5440E9F8FB93C233A1DF92">
    <w:name w:val="B8B25BB4B5C5440E9F8FB93C233A1DF92"/>
    <w:rsid w:val="00F72E91"/>
    <w:pPr>
      <w:spacing w:before="120" w:after="120" w:line="240" w:lineRule="auto"/>
    </w:pPr>
    <w:rPr>
      <w:sz w:val="24"/>
      <w:szCs w:val="24"/>
    </w:rPr>
  </w:style>
  <w:style w:type="paragraph" w:customStyle="1" w:styleId="55E0AB8A0E4649B3BB7B0BCEC66349F72">
    <w:name w:val="55E0AB8A0E4649B3BB7B0BCEC66349F72"/>
    <w:rsid w:val="00F72E91"/>
    <w:pPr>
      <w:spacing w:before="120" w:after="120" w:line="240" w:lineRule="auto"/>
    </w:pPr>
    <w:rPr>
      <w:sz w:val="24"/>
      <w:szCs w:val="24"/>
    </w:rPr>
  </w:style>
  <w:style w:type="paragraph" w:customStyle="1" w:styleId="1F669AB3005B47D5A232FE9966A267C42">
    <w:name w:val="1F669AB3005B47D5A232FE9966A267C42"/>
    <w:rsid w:val="00F72E91"/>
    <w:pPr>
      <w:spacing w:before="120" w:after="120" w:line="240" w:lineRule="auto"/>
    </w:pPr>
    <w:rPr>
      <w:sz w:val="24"/>
      <w:szCs w:val="24"/>
    </w:rPr>
  </w:style>
  <w:style w:type="paragraph" w:customStyle="1" w:styleId="7CA22CC8FE224917887356314BAA709C2">
    <w:name w:val="7CA22CC8FE224917887356314BAA709C2"/>
    <w:rsid w:val="00F72E91"/>
    <w:rPr>
      <w:rFonts w:eastAsiaTheme="minorHAnsi"/>
    </w:rPr>
  </w:style>
  <w:style w:type="paragraph" w:customStyle="1" w:styleId="A887D7ADB4B449BA9B7F0A2CD5ABDE5C2">
    <w:name w:val="A887D7ADB4B449BA9B7F0A2CD5ABDE5C2"/>
    <w:rsid w:val="00F72E91"/>
    <w:rPr>
      <w:rFonts w:eastAsiaTheme="minorHAnsi"/>
    </w:rPr>
  </w:style>
  <w:style w:type="paragraph" w:customStyle="1" w:styleId="FE207BE1EE394254BC3B34B52829BAF92">
    <w:name w:val="FE207BE1EE394254BC3B34B52829BAF92"/>
    <w:rsid w:val="00F72E91"/>
    <w:pPr>
      <w:spacing w:before="120" w:after="120" w:line="240" w:lineRule="auto"/>
    </w:pPr>
    <w:rPr>
      <w:sz w:val="24"/>
      <w:szCs w:val="24"/>
    </w:rPr>
  </w:style>
  <w:style w:type="paragraph" w:customStyle="1" w:styleId="676F7B682A4F404CA55A2F03BD1A5E542">
    <w:name w:val="676F7B682A4F404CA55A2F03BD1A5E542"/>
    <w:rsid w:val="00F72E91"/>
    <w:pPr>
      <w:spacing w:before="120" w:after="120" w:line="240" w:lineRule="auto"/>
    </w:pPr>
    <w:rPr>
      <w:sz w:val="24"/>
      <w:szCs w:val="24"/>
    </w:rPr>
  </w:style>
  <w:style w:type="paragraph" w:customStyle="1" w:styleId="7F961DD06841409FAFAD5AE4EF22BB442">
    <w:name w:val="7F961DD06841409FAFAD5AE4EF22BB442"/>
    <w:rsid w:val="00F72E91"/>
    <w:pPr>
      <w:spacing w:before="120" w:after="120" w:line="240" w:lineRule="auto"/>
    </w:pPr>
    <w:rPr>
      <w:sz w:val="24"/>
      <w:szCs w:val="24"/>
    </w:rPr>
  </w:style>
  <w:style w:type="paragraph" w:customStyle="1" w:styleId="281E2D8AB899438E92A3F1D2325928E92">
    <w:name w:val="281E2D8AB899438E92A3F1D2325928E92"/>
    <w:rsid w:val="00F72E91"/>
    <w:rPr>
      <w:rFonts w:eastAsiaTheme="minorHAnsi"/>
    </w:rPr>
  </w:style>
  <w:style w:type="paragraph" w:customStyle="1" w:styleId="DD79813B35324BF5AD1CF9DA165E4BFE2">
    <w:name w:val="DD79813B35324BF5AD1CF9DA165E4BFE2"/>
    <w:rsid w:val="00F72E91"/>
    <w:rPr>
      <w:rFonts w:eastAsiaTheme="minorHAnsi"/>
    </w:rPr>
  </w:style>
  <w:style w:type="paragraph" w:customStyle="1" w:styleId="64391C27F7BD437ABFD5E3FA8C60F5CD2">
    <w:name w:val="64391C27F7BD437ABFD5E3FA8C60F5CD2"/>
    <w:rsid w:val="00F72E91"/>
    <w:pPr>
      <w:spacing w:before="120" w:after="120" w:line="240" w:lineRule="auto"/>
    </w:pPr>
    <w:rPr>
      <w:sz w:val="24"/>
      <w:szCs w:val="24"/>
    </w:rPr>
  </w:style>
  <w:style w:type="paragraph" w:customStyle="1" w:styleId="891FC5A508C9402482C74D1E5486677C2">
    <w:name w:val="891FC5A508C9402482C74D1E5486677C2"/>
    <w:rsid w:val="00F72E91"/>
    <w:pPr>
      <w:spacing w:before="120" w:after="120" w:line="240" w:lineRule="auto"/>
    </w:pPr>
    <w:rPr>
      <w:sz w:val="24"/>
      <w:szCs w:val="24"/>
    </w:rPr>
  </w:style>
  <w:style w:type="paragraph" w:customStyle="1" w:styleId="089395A680D3482CA32FA416D131B31D2">
    <w:name w:val="089395A680D3482CA32FA416D131B31D2"/>
    <w:rsid w:val="00F72E91"/>
    <w:pPr>
      <w:spacing w:before="120" w:after="120" w:line="240" w:lineRule="auto"/>
    </w:pPr>
    <w:rPr>
      <w:sz w:val="24"/>
      <w:szCs w:val="24"/>
    </w:rPr>
  </w:style>
  <w:style w:type="paragraph" w:customStyle="1" w:styleId="A4823E58E1A14DC7B8BD886497FA14ED2">
    <w:name w:val="A4823E58E1A14DC7B8BD886497FA14ED2"/>
    <w:rsid w:val="00F72E91"/>
    <w:rPr>
      <w:rFonts w:eastAsiaTheme="minorHAnsi"/>
    </w:rPr>
  </w:style>
  <w:style w:type="paragraph" w:customStyle="1" w:styleId="120D899AC7754161A7704426BCFED7CD2">
    <w:name w:val="120D899AC7754161A7704426BCFED7CD2"/>
    <w:rsid w:val="00F72E91"/>
    <w:rPr>
      <w:rFonts w:eastAsiaTheme="minorHAnsi"/>
    </w:rPr>
  </w:style>
  <w:style w:type="paragraph" w:customStyle="1" w:styleId="E388E020625B4A4F96D81BFDDC1B26C22">
    <w:name w:val="E388E020625B4A4F96D81BFDDC1B26C22"/>
    <w:rsid w:val="00F72E91"/>
    <w:pPr>
      <w:spacing w:before="120" w:after="120" w:line="240" w:lineRule="auto"/>
    </w:pPr>
    <w:rPr>
      <w:sz w:val="24"/>
      <w:szCs w:val="24"/>
    </w:rPr>
  </w:style>
  <w:style w:type="paragraph" w:customStyle="1" w:styleId="38DC4849F8584B678BFCDC32D37B7BDB2">
    <w:name w:val="38DC4849F8584B678BFCDC32D37B7BDB2"/>
    <w:rsid w:val="00F72E91"/>
    <w:pPr>
      <w:spacing w:before="120" w:after="120" w:line="240" w:lineRule="auto"/>
    </w:pPr>
    <w:rPr>
      <w:sz w:val="24"/>
      <w:szCs w:val="24"/>
    </w:rPr>
  </w:style>
  <w:style w:type="paragraph" w:customStyle="1" w:styleId="99FF4545CD7A4E289CEBFBB1631E2F382">
    <w:name w:val="99FF4545CD7A4E289CEBFBB1631E2F382"/>
    <w:rsid w:val="00F72E91"/>
    <w:pPr>
      <w:spacing w:before="120" w:after="120" w:line="240" w:lineRule="auto"/>
    </w:pPr>
    <w:rPr>
      <w:sz w:val="24"/>
      <w:szCs w:val="24"/>
    </w:rPr>
  </w:style>
  <w:style w:type="paragraph" w:customStyle="1" w:styleId="03C7F7167A8C484E83DE01E87D6AA18D2">
    <w:name w:val="03C7F7167A8C484E83DE01E87D6AA18D2"/>
    <w:rsid w:val="00F72E91"/>
    <w:rPr>
      <w:rFonts w:eastAsiaTheme="minorHAnsi"/>
    </w:rPr>
  </w:style>
  <w:style w:type="paragraph" w:customStyle="1" w:styleId="535EA8B779364973A623DE2C4F29191E2">
    <w:name w:val="535EA8B779364973A623DE2C4F29191E2"/>
    <w:rsid w:val="00F72E91"/>
    <w:rPr>
      <w:rFonts w:eastAsiaTheme="minorHAnsi"/>
    </w:rPr>
  </w:style>
  <w:style w:type="paragraph" w:customStyle="1" w:styleId="901E4A69109F45D7827C06CDC9245EA82">
    <w:name w:val="901E4A69109F45D7827C06CDC9245EA82"/>
    <w:rsid w:val="00F72E91"/>
    <w:pPr>
      <w:spacing w:before="120" w:after="120" w:line="240" w:lineRule="auto"/>
    </w:pPr>
    <w:rPr>
      <w:sz w:val="24"/>
      <w:szCs w:val="24"/>
    </w:rPr>
  </w:style>
  <w:style w:type="paragraph" w:customStyle="1" w:styleId="AA9EEAF4AD824603860FF8D0F68DCC1E2">
    <w:name w:val="AA9EEAF4AD824603860FF8D0F68DCC1E2"/>
    <w:rsid w:val="00F72E91"/>
    <w:pPr>
      <w:spacing w:before="120" w:after="120" w:line="240" w:lineRule="auto"/>
    </w:pPr>
    <w:rPr>
      <w:sz w:val="24"/>
      <w:szCs w:val="24"/>
    </w:rPr>
  </w:style>
  <w:style w:type="paragraph" w:customStyle="1" w:styleId="B4DDB17EA46946B88CFA26E82A93D0CF2">
    <w:name w:val="B4DDB17EA46946B88CFA26E82A93D0CF2"/>
    <w:rsid w:val="00F72E91"/>
    <w:pPr>
      <w:spacing w:before="120" w:after="120" w:line="240" w:lineRule="auto"/>
    </w:pPr>
    <w:rPr>
      <w:sz w:val="24"/>
      <w:szCs w:val="24"/>
    </w:rPr>
  </w:style>
  <w:style w:type="paragraph" w:customStyle="1" w:styleId="70D97767E28540E6B8965E2781E2FE092">
    <w:name w:val="70D97767E28540E6B8965E2781E2FE092"/>
    <w:rsid w:val="00F72E91"/>
    <w:rPr>
      <w:rFonts w:eastAsiaTheme="minorHAnsi"/>
    </w:rPr>
  </w:style>
  <w:style w:type="paragraph" w:customStyle="1" w:styleId="AD5EDCB21F6443BCBA5821F79EB3B73E2">
    <w:name w:val="AD5EDCB21F6443BCBA5821F79EB3B73E2"/>
    <w:rsid w:val="00F72E91"/>
    <w:rPr>
      <w:rFonts w:eastAsiaTheme="minorHAnsi"/>
    </w:rPr>
  </w:style>
  <w:style w:type="paragraph" w:customStyle="1" w:styleId="08E1414669C346718F4E34108F2049AB2">
    <w:name w:val="08E1414669C346718F4E34108F2049AB2"/>
    <w:rsid w:val="00F72E91"/>
    <w:pPr>
      <w:spacing w:before="120" w:after="120" w:line="240" w:lineRule="auto"/>
    </w:pPr>
    <w:rPr>
      <w:sz w:val="24"/>
      <w:szCs w:val="24"/>
    </w:rPr>
  </w:style>
  <w:style w:type="paragraph" w:customStyle="1" w:styleId="20D1DD5E711F477F8FD4A375B9D70EFD2">
    <w:name w:val="20D1DD5E711F477F8FD4A375B9D70EFD2"/>
    <w:rsid w:val="00F72E91"/>
    <w:pPr>
      <w:spacing w:before="120" w:after="120" w:line="240" w:lineRule="auto"/>
    </w:pPr>
    <w:rPr>
      <w:sz w:val="24"/>
      <w:szCs w:val="24"/>
    </w:rPr>
  </w:style>
  <w:style w:type="paragraph" w:customStyle="1" w:styleId="BDD624DA172B4E38B6CF95C729F59A7F2">
    <w:name w:val="BDD624DA172B4E38B6CF95C729F59A7F2"/>
    <w:rsid w:val="00F72E91"/>
    <w:pPr>
      <w:spacing w:before="120" w:after="120" w:line="240" w:lineRule="auto"/>
    </w:pPr>
    <w:rPr>
      <w:sz w:val="24"/>
      <w:szCs w:val="24"/>
    </w:rPr>
  </w:style>
  <w:style w:type="paragraph" w:customStyle="1" w:styleId="4582748496C14F2BAFA6AABAC019ED692">
    <w:name w:val="4582748496C14F2BAFA6AABAC019ED692"/>
    <w:rsid w:val="00F72E91"/>
    <w:rPr>
      <w:rFonts w:eastAsiaTheme="minorHAnsi"/>
    </w:rPr>
  </w:style>
  <w:style w:type="paragraph" w:customStyle="1" w:styleId="09D2F849EA35424C9230B06A6BCBE1CB2">
    <w:name w:val="09D2F849EA35424C9230B06A6BCBE1CB2"/>
    <w:rsid w:val="00F72E91"/>
    <w:rPr>
      <w:rFonts w:eastAsiaTheme="minorHAnsi"/>
    </w:rPr>
  </w:style>
  <w:style w:type="paragraph" w:customStyle="1" w:styleId="0B4EE8A6BE864D42B1FFCB62C71E02862">
    <w:name w:val="0B4EE8A6BE864D42B1FFCB62C71E02862"/>
    <w:rsid w:val="00F72E91"/>
    <w:pPr>
      <w:spacing w:before="120" w:after="120" w:line="240" w:lineRule="auto"/>
    </w:pPr>
    <w:rPr>
      <w:sz w:val="24"/>
      <w:szCs w:val="24"/>
    </w:rPr>
  </w:style>
  <w:style w:type="paragraph" w:customStyle="1" w:styleId="C8C1A7BB14F74A52A1E97B89836B0EEB2">
    <w:name w:val="C8C1A7BB14F74A52A1E97B89836B0EEB2"/>
    <w:rsid w:val="00F72E91"/>
    <w:rPr>
      <w:rFonts w:eastAsiaTheme="minorHAnsi"/>
    </w:rPr>
  </w:style>
  <w:style w:type="paragraph" w:customStyle="1" w:styleId="4D2B8CFFB56F477DA45582470BF1C3D42">
    <w:name w:val="4D2B8CFFB56F477DA45582470BF1C3D42"/>
    <w:rsid w:val="00F72E91"/>
    <w:rPr>
      <w:rFonts w:eastAsiaTheme="minorHAnsi"/>
    </w:rPr>
  </w:style>
  <w:style w:type="paragraph" w:customStyle="1" w:styleId="07DD5F90B75B43E5B8A20FE07CC37A602">
    <w:name w:val="07DD5F90B75B43E5B8A20FE07CC37A602"/>
    <w:rsid w:val="00F72E91"/>
    <w:rPr>
      <w:rFonts w:eastAsiaTheme="minorHAnsi"/>
    </w:rPr>
  </w:style>
  <w:style w:type="paragraph" w:customStyle="1" w:styleId="00F1070EC0534D0DBBAA07884D5118E62">
    <w:name w:val="00F1070EC0534D0DBBAA07884D5118E62"/>
    <w:rsid w:val="00F72E91"/>
    <w:rPr>
      <w:rFonts w:eastAsiaTheme="minorHAnsi"/>
    </w:rPr>
  </w:style>
  <w:style w:type="paragraph" w:customStyle="1" w:styleId="38CC19CFF529436EADB87C006C5660542">
    <w:name w:val="38CC19CFF529436EADB87C006C5660542"/>
    <w:rsid w:val="00F72E91"/>
    <w:rPr>
      <w:rFonts w:eastAsiaTheme="minorHAnsi"/>
    </w:rPr>
  </w:style>
  <w:style w:type="paragraph" w:customStyle="1" w:styleId="0CEB176F0F924401BB427BB3590E9FF72">
    <w:name w:val="0CEB176F0F924401BB427BB3590E9FF72"/>
    <w:rsid w:val="00F72E91"/>
    <w:rPr>
      <w:rFonts w:eastAsiaTheme="minorHAnsi"/>
    </w:rPr>
  </w:style>
  <w:style w:type="paragraph" w:customStyle="1" w:styleId="DE804137D0D2448789A2391E664996FB2">
    <w:name w:val="DE804137D0D2448789A2391E664996FB2"/>
    <w:rsid w:val="00F72E91"/>
    <w:rPr>
      <w:rFonts w:eastAsiaTheme="minorHAnsi"/>
    </w:rPr>
  </w:style>
  <w:style w:type="paragraph" w:customStyle="1" w:styleId="02DBA8719E3540FF8D3D246FB64AA2982">
    <w:name w:val="02DBA8719E3540FF8D3D246FB64AA2982"/>
    <w:rsid w:val="00F72E91"/>
    <w:rPr>
      <w:rFonts w:eastAsiaTheme="minorHAnsi"/>
    </w:rPr>
  </w:style>
  <w:style w:type="paragraph" w:customStyle="1" w:styleId="38E5579EE16C4B56B01AD6F5F130EB902">
    <w:name w:val="38E5579EE16C4B56B01AD6F5F130EB902"/>
    <w:rsid w:val="00F72E91"/>
    <w:rPr>
      <w:rFonts w:eastAsiaTheme="minorHAnsi"/>
    </w:rPr>
  </w:style>
  <w:style w:type="paragraph" w:customStyle="1" w:styleId="B397BD7598954074B5F2F91B286668812">
    <w:name w:val="B397BD7598954074B5F2F91B286668812"/>
    <w:rsid w:val="00F72E91"/>
    <w:rPr>
      <w:rFonts w:eastAsiaTheme="minorHAnsi"/>
    </w:rPr>
  </w:style>
  <w:style w:type="paragraph" w:customStyle="1" w:styleId="7BE656BAF6844DF6A92A869D6272C75D2">
    <w:name w:val="7BE656BAF6844DF6A92A869D6272C75D2"/>
    <w:rsid w:val="00F72E91"/>
    <w:rPr>
      <w:rFonts w:eastAsiaTheme="minorHAnsi"/>
    </w:rPr>
  </w:style>
  <w:style w:type="paragraph" w:customStyle="1" w:styleId="6653B939A6104DBF8268D0121E8D76D22">
    <w:name w:val="6653B939A6104DBF8268D0121E8D76D22"/>
    <w:rsid w:val="00F72E91"/>
    <w:rPr>
      <w:rFonts w:eastAsiaTheme="minorHAnsi"/>
    </w:rPr>
  </w:style>
  <w:style w:type="paragraph" w:customStyle="1" w:styleId="0E51F467680B4899A130E592465A17692">
    <w:name w:val="0E51F467680B4899A130E592465A17692"/>
    <w:rsid w:val="00F72E91"/>
    <w:rPr>
      <w:rFonts w:eastAsiaTheme="minorHAnsi"/>
    </w:rPr>
  </w:style>
  <w:style w:type="paragraph" w:customStyle="1" w:styleId="A45837A8951B4F77B4F0D6AC98A5F2832">
    <w:name w:val="A45837A8951B4F77B4F0D6AC98A5F2832"/>
    <w:rsid w:val="00F72E91"/>
    <w:rPr>
      <w:rFonts w:eastAsiaTheme="minorHAnsi"/>
    </w:rPr>
  </w:style>
  <w:style w:type="paragraph" w:customStyle="1" w:styleId="65B941CDA0DD4CA68BF36C51357C61DC2">
    <w:name w:val="65B941CDA0DD4CA68BF36C51357C61DC2"/>
    <w:rsid w:val="00F72E91"/>
    <w:rPr>
      <w:rFonts w:eastAsiaTheme="minorHAnsi"/>
    </w:rPr>
  </w:style>
  <w:style w:type="paragraph" w:customStyle="1" w:styleId="CA754CF1F1D34CD8B3B50CD6D77B82F12">
    <w:name w:val="CA754CF1F1D34CD8B3B50CD6D77B82F12"/>
    <w:rsid w:val="00F72E91"/>
    <w:rPr>
      <w:rFonts w:eastAsiaTheme="minorHAnsi"/>
    </w:rPr>
  </w:style>
  <w:style w:type="paragraph" w:customStyle="1" w:styleId="EAEE3B16E74B4156AB00230B279694DD2">
    <w:name w:val="EAEE3B16E74B4156AB00230B279694DD2"/>
    <w:rsid w:val="00F72E91"/>
    <w:rPr>
      <w:rFonts w:eastAsiaTheme="minorHAnsi"/>
    </w:rPr>
  </w:style>
  <w:style w:type="paragraph" w:customStyle="1" w:styleId="F56E51A68BF0418A8A5EDDC6161307982">
    <w:name w:val="F56E51A68BF0418A8A5EDDC6161307982"/>
    <w:rsid w:val="00F72E91"/>
    <w:rPr>
      <w:rFonts w:eastAsiaTheme="minorHAnsi"/>
    </w:rPr>
  </w:style>
  <w:style w:type="paragraph" w:customStyle="1" w:styleId="3549C2B3909243A58A5801B2EB73B4382">
    <w:name w:val="3549C2B3909243A58A5801B2EB73B4382"/>
    <w:rsid w:val="00F72E91"/>
    <w:rPr>
      <w:rFonts w:eastAsiaTheme="minorHAnsi"/>
    </w:rPr>
  </w:style>
  <w:style w:type="paragraph" w:customStyle="1" w:styleId="6B23141006E041BD93D6F38E0B0144F12">
    <w:name w:val="6B23141006E041BD93D6F38E0B0144F12"/>
    <w:rsid w:val="00F72E91"/>
    <w:rPr>
      <w:rFonts w:eastAsiaTheme="minorHAnsi"/>
    </w:rPr>
  </w:style>
  <w:style w:type="paragraph" w:customStyle="1" w:styleId="444B4514A64C487ABA44C106798E40CF2">
    <w:name w:val="444B4514A64C487ABA44C106798E40CF2"/>
    <w:rsid w:val="00F72E91"/>
    <w:rPr>
      <w:rFonts w:eastAsiaTheme="minorHAnsi"/>
    </w:rPr>
  </w:style>
  <w:style w:type="paragraph" w:customStyle="1" w:styleId="2915CBC981994506ADA6EAED04314CFD2">
    <w:name w:val="2915CBC981994506ADA6EAED04314CFD2"/>
    <w:rsid w:val="00F72E91"/>
    <w:rPr>
      <w:rFonts w:eastAsiaTheme="minorHAnsi"/>
    </w:rPr>
  </w:style>
  <w:style w:type="paragraph" w:customStyle="1" w:styleId="1E14A401404E42A294DF1B9C92EC6CAB2">
    <w:name w:val="1E14A401404E42A294DF1B9C92EC6CAB2"/>
    <w:rsid w:val="00F72E91"/>
    <w:rPr>
      <w:rFonts w:eastAsiaTheme="minorHAnsi"/>
    </w:rPr>
  </w:style>
  <w:style w:type="paragraph" w:customStyle="1" w:styleId="8B367CCA20F04AA4941874924DE755832">
    <w:name w:val="8B367CCA20F04AA4941874924DE755832"/>
    <w:rsid w:val="00F72E91"/>
    <w:rPr>
      <w:rFonts w:eastAsiaTheme="minorHAnsi"/>
    </w:rPr>
  </w:style>
  <w:style w:type="paragraph" w:customStyle="1" w:styleId="DE12E368045341DEB3ABC7D71CBBBCE82">
    <w:name w:val="DE12E368045341DEB3ABC7D71CBBBCE82"/>
    <w:rsid w:val="00F72E91"/>
    <w:rPr>
      <w:rFonts w:eastAsiaTheme="minorHAnsi"/>
    </w:rPr>
  </w:style>
  <w:style w:type="paragraph" w:customStyle="1" w:styleId="9D5E858156BB4A8786DA0B21C5EEE2532">
    <w:name w:val="9D5E858156BB4A8786DA0B21C5EEE2532"/>
    <w:rsid w:val="00F72E91"/>
    <w:rPr>
      <w:rFonts w:eastAsiaTheme="minorHAnsi"/>
    </w:rPr>
  </w:style>
  <w:style w:type="paragraph" w:customStyle="1" w:styleId="EC7FF39D6C3A4916A4B19B6B3F4CF76E2">
    <w:name w:val="EC7FF39D6C3A4916A4B19B6B3F4CF76E2"/>
    <w:rsid w:val="00F72E91"/>
    <w:rPr>
      <w:rFonts w:eastAsiaTheme="minorHAnsi"/>
    </w:rPr>
  </w:style>
  <w:style w:type="paragraph" w:customStyle="1" w:styleId="57518404351449D8A08FB6C640A55DC22">
    <w:name w:val="57518404351449D8A08FB6C640A55DC22"/>
    <w:rsid w:val="00F72E91"/>
    <w:rPr>
      <w:rFonts w:eastAsiaTheme="minorHAnsi"/>
    </w:rPr>
  </w:style>
  <w:style w:type="paragraph" w:customStyle="1" w:styleId="9F99D1FA3C1549A2A264364359F3C0AC2">
    <w:name w:val="9F99D1FA3C1549A2A264364359F3C0AC2"/>
    <w:rsid w:val="00F72E91"/>
    <w:rPr>
      <w:rFonts w:eastAsiaTheme="minorHAnsi"/>
    </w:rPr>
  </w:style>
  <w:style w:type="paragraph" w:customStyle="1" w:styleId="39934513E6A34E6F97AD4E188FD84DB22">
    <w:name w:val="39934513E6A34E6F97AD4E188FD84DB22"/>
    <w:rsid w:val="00F72E91"/>
    <w:rPr>
      <w:rFonts w:eastAsiaTheme="minorHAnsi"/>
    </w:rPr>
  </w:style>
  <w:style w:type="paragraph" w:customStyle="1" w:styleId="629CC91AA777452E8C9844FA6FACE4B72">
    <w:name w:val="629CC91AA777452E8C9844FA6FACE4B72"/>
    <w:rsid w:val="00F72E91"/>
    <w:rPr>
      <w:rFonts w:eastAsiaTheme="minorHAnsi"/>
    </w:rPr>
  </w:style>
  <w:style w:type="paragraph" w:customStyle="1" w:styleId="86F6313BF55D418F8B1E4A7E12B4430E2">
    <w:name w:val="86F6313BF55D418F8B1E4A7E12B4430E2"/>
    <w:rsid w:val="00F72E91"/>
    <w:rPr>
      <w:rFonts w:eastAsiaTheme="minorHAnsi"/>
    </w:rPr>
  </w:style>
  <w:style w:type="paragraph" w:customStyle="1" w:styleId="DE424DE6CB4849689392EF466BADD2F82">
    <w:name w:val="DE424DE6CB4849689392EF466BADD2F82"/>
    <w:rsid w:val="00F72E91"/>
    <w:rPr>
      <w:rFonts w:eastAsiaTheme="minorHAnsi"/>
    </w:rPr>
  </w:style>
  <w:style w:type="paragraph" w:customStyle="1" w:styleId="9E042D3CCC9C4213867EC762DEE1F6642">
    <w:name w:val="9E042D3CCC9C4213867EC762DEE1F6642"/>
    <w:rsid w:val="00F72E91"/>
    <w:rPr>
      <w:rFonts w:eastAsiaTheme="minorHAnsi"/>
    </w:rPr>
  </w:style>
  <w:style w:type="paragraph" w:customStyle="1" w:styleId="5175C7FD86F7420CBF69F845FFFA0AE52">
    <w:name w:val="5175C7FD86F7420CBF69F845FFFA0AE52"/>
    <w:rsid w:val="00F72E91"/>
    <w:rPr>
      <w:rFonts w:eastAsiaTheme="minorHAnsi"/>
    </w:rPr>
  </w:style>
  <w:style w:type="paragraph" w:customStyle="1" w:styleId="DB8193B4F5C7452DAB11FFC6BF7B74022">
    <w:name w:val="DB8193B4F5C7452DAB11FFC6BF7B74022"/>
    <w:rsid w:val="00F72E91"/>
    <w:rPr>
      <w:rFonts w:eastAsiaTheme="minorHAnsi"/>
    </w:rPr>
  </w:style>
  <w:style w:type="paragraph" w:customStyle="1" w:styleId="9EFA89D29F0140279E41BCDF4F54F51C2">
    <w:name w:val="9EFA89D29F0140279E41BCDF4F54F51C2"/>
    <w:rsid w:val="00F72E91"/>
    <w:rPr>
      <w:rFonts w:eastAsiaTheme="minorHAnsi"/>
    </w:rPr>
  </w:style>
  <w:style w:type="paragraph" w:customStyle="1" w:styleId="22C8B2DD9BC84424B72C415D7F7C30A52">
    <w:name w:val="22C8B2DD9BC84424B72C415D7F7C30A52"/>
    <w:rsid w:val="00F72E91"/>
    <w:rPr>
      <w:rFonts w:eastAsiaTheme="minorHAnsi"/>
    </w:rPr>
  </w:style>
  <w:style w:type="paragraph" w:customStyle="1" w:styleId="B73F981683A740989F5783C5FA7DDBD52">
    <w:name w:val="B73F981683A740989F5783C5FA7DDBD52"/>
    <w:rsid w:val="00F72E91"/>
    <w:rPr>
      <w:rFonts w:eastAsiaTheme="minorHAnsi"/>
    </w:rPr>
  </w:style>
  <w:style w:type="paragraph" w:customStyle="1" w:styleId="CACBBE587D984B0496B5A1F27B13CD4A2">
    <w:name w:val="CACBBE587D984B0496B5A1F27B13CD4A2"/>
    <w:rsid w:val="00F72E91"/>
    <w:rPr>
      <w:rFonts w:eastAsiaTheme="minorHAnsi"/>
    </w:rPr>
  </w:style>
  <w:style w:type="paragraph" w:customStyle="1" w:styleId="08E1048927FA45FDA3D7AF4018E9EEBD2">
    <w:name w:val="08E1048927FA45FDA3D7AF4018E9EEBD2"/>
    <w:rsid w:val="00F72E91"/>
    <w:rPr>
      <w:rFonts w:eastAsiaTheme="minorHAnsi"/>
    </w:rPr>
  </w:style>
  <w:style w:type="paragraph" w:customStyle="1" w:styleId="1B2A2665846647FE863A038AAC001D452">
    <w:name w:val="1B2A2665846647FE863A038AAC001D452"/>
    <w:rsid w:val="00F72E91"/>
    <w:rPr>
      <w:rFonts w:eastAsiaTheme="minorHAnsi"/>
    </w:rPr>
  </w:style>
  <w:style w:type="paragraph" w:customStyle="1" w:styleId="B3872D3CB55E4840AAC51674918B4C272">
    <w:name w:val="B3872D3CB55E4840AAC51674918B4C272"/>
    <w:rsid w:val="00F72E91"/>
    <w:rPr>
      <w:rFonts w:eastAsiaTheme="minorHAnsi"/>
    </w:rPr>
  </w:style>
  <w:style w:type="paragraph" w:customStyle="1" w:styleId="5C67FC27CF7F4F65A843F53C0258D8C12">
    <w:name w:val="5C67FC27CF7F4F65A843F53C0258D8C12"/>
    <w:rsid w:val="00F72E91"/>
    <w:rPr>
      <w:rFonts w:eastAsiaTheme="minorHAnsi"/>
    </w:rPr>
  </w:style>
  <w:style w:type="paragraph" w:customStyle="1" w:styleId="C25E2EB9AA804197A4340034A43224D82">
    <w:name w:val="C25E2EB9AA804197A4340034A43224D82"/>
    <w:rsid w:val="00F72E91"/>
    <w:rPr>
      <w:rFonts w:eastAsiaTheme="minorHAnsi"/>
    </w:rPr>
  </w:style>
  <w:style w:type="paragraph" w:customStyle="1" w:styleId="AD4665BD9CD64AE0B95CAC76BBEE772C2">
    <w:name w:val="AD4665BD9CD64AE0B95CAC76BBEE772C2"/>
    <w:rsid w:val="00F72E91"/>
    <w:rPr>
      <w:rFonts w:eastAsiaTheme="minorHAnsi"/>
    </w:rPr>
  </w:style>
  <w:style w:type="paragraph" w:customStyle="1" w:styleId="1A512233962D49EE89BCCB47009FD9312">
    <w:name w:val="1A512233962D49EE89BCCB47009FD9312"/>
    <w:rsid w:val="00F72E91"/>
    <w:rPr>
      <w:rFonts w:eastAsiaTheme="minorHAnsi"/>
    </w:rPr>
  </w:style>
  <w:style w:type="paragraph" w:customStyle="1" w:styleId="B445E10172D64016A957D24CB8F728EF2">
    <w:name w:val="B445E10172D64016A957D24CB8F728EF2"/>
    <w:rsid w:val="00F72E91"/>
    <w:rPr>
      <w:rFonts w:eastAsiaTheme="minorHAnsi"/>
    </w:rPr>
  </w:style>
  <w:style w:type="paragraph" w:customStyle="1" w:styleId="874E4857194C4892905A1E18C8EE3B962">
    <w:name w:val="874E4857194C4892905A1E18C8EE3B962"/>
    <w:rsid w:val="00F72E91"/>
    <w:rPr>
      <w:rFonts w:eastAsiaTheme="minorHAnsi"/>
    </w:rPr>
  </w:style>
  <w:style w:type="paragraph" w:customStyle="1" w:styleId="86F9A7A5B1F44189B29282AEFC6A3B842">
    <w:name w:val="86F9A7A5B1F44189B29282AEFC6A3B842"/>
    <w:rsid w:val="00F72E91"/>
    <w:rPr>
      <w:rFonts w:eastAsiaTheme="minorHAnsi"/>
    </w:rPr>
  </w:style>
  <w:style w:type="paragraph" w:customStyle="1" w:styleId="1399BDB02B744D78B6820222410B9A7C2">
    <w:name w:val="1399BDB02B744D78B6820222410B9A7C2"/>
    <w:rsid w:val="00F72E91"/>
    <w:rPr>
      <w:rFonts w:eastAsiaTheme="minorHAnsi"/>
    </w:rPr>
  </w:style>
  <w:style w:type="paragraph" w:customStyle="1" w:styleId="82161618DDD04B029F82E8BBC01658CD2">
    <w:name w:val="82161618DDD04B029F82E8BBC01658CD2"/>
    <w:rsid w:val="00F72E91"/>
    <w:rPr>
      <w:rFonts w:eastAsiaTheme="minorHAnsi"/>
    </w:rPr>
  </w:style>
  <w:style w:type="paragraph" w:customStyle="1" w:styleId="74F836DEC48D42D4BC9B9C04A2E3D8952">
    <w:name w:val="74F836DEC48D42D4BC9B9C04A2E3D8952"/>
    <w:rsid w:val="00F72E91"/>
    <w:rPr>
      <w:rFonts w:eastAsiaTheme="minorHAnsi"/>
    </w:rPr>
  </w:style>
  <w:style w:type="paragraph" w:customStyle="1" w:styleId="94F5F1358253471B8232AD4BF207DCD42">
    <w:name w:val="94F5F1358253471B8232AD4BF207DCD42"/>
    <w:rsid w:val="00F72E91"/>
    <w:rPr>
      <w:rFonts w:eastAsiaTheme="minorHAnsi"/>
    </w:rPr>
  </w:style>
  <w:style w:type="paragraph" w:customStyle="1" w:styleId="EA99E2C2EBA24D2A8DD07176A7F7C5BE2">
    <w:name w:val="EA99E2C2EBA24D2A8DD07176A7F7C5BE2"/>
    <w:rsid w:val="00F72E91"/>
    <w:rPr>
      <w:rFonts w:eastAsiaTheme="minorHAnsi"/>
    </w:rPr>
  </w:style>
  <w:style w:type="paragraph" w:customStyle="1" w:styleId="B81AE1A00FD7485E8F3159B9EAA5E08E2">
    <w:name w:val="B81AE1A00FD7485E8F3159B9EAA5E08E2"/>
    <w:rsid w:val="00F72E91"/>
    <w:rPr>
      <w:rFonts w:eastAsiaTheme="minorHAnsi"/>
    </w:rPr>
  </w:style>
  <w:style w:type="paragraph" w:customStyle="1" w:styleId="426ACA9C7B9D4125996060124DD236B92">
    <w:name w:val="426ACA9C7B9D4125996060124DD236B92"/>
    <w:rsid w:val="00F72E91"/>
    <w:rPr>
      <w:rFonts w:eastAsiaTheme="minorHAnsi"/>
    </w:rPr>
  </w:style>
  <w:style w:type="paragraph" w:customStyle="1" w:styleId="C5B7616BACD14CC4A99AA1FE878639062">
    <w:name w:val="C5B7616BACD14CC4A99AA1FE878639062"/>
    <w:rsid w:val="00F72E91"/>
    <w:rPr>
      <w:rFonts w:eastAsiaTheme="minorHAnsi"/>
    </w:rPr>
  </w:style>
  <w:style w:type="paragraph" w:customStyle="1" w:styleId="922BA13C5ABD4B5E97A40E670B5728272">
    <w:name w:val="922BA13C5ABD4B5E97A40E670B5728272"/>
    <w:rsid w:val="00F72E91"/>
    <w:rPr>
      <w:rFonts w:eastAsiaTheme="minorHAnsi"/>
    </w:rPr>
  </w:style>
  <w:style w:type="paragraph" w:customStyle="1" w:styleId="B31AD33269F447F6849A87B81993E2852">
    <w:name w:val="B31AD33269F447F6849A87B81993E2852"/>
    <w:rsid w:val="00F72E91"/>
    <w:rPr>
      <w:rFonts w:eastAsiaTheme="minorHAnsi"/>
    </w:rPr>
  </w:style>
  <w:style w:type="paragraph" w:customStyle="1" w:styleId="3A9C51F62A3B4CA287E29F6B1F7BFD322">
    <w:name w:val="3A9C51F62A3B4CA287E29F6B1F7BFD322"/>
    <w:rsid w:val="00F72E91"/>
    <w:rPr>
      <w:rFonts w:eastAsiaTheme="minorHAnsi"/>
    </w:rPr>
  </w:style>
  <w:style w:type="paragraph" w:customStyle="1" w:styleId="3A33413CD78C47EEA3E7BF651BB2A3092">
    <w:name w:val="3A33413CD78C47EEA3E7BF651BB2A3092"/>
    <w:rsid w:val="00F72E91"/>
    <w:rPr>
      <w:rFonts w:eastAsiaTheme="minorHAnsi"/>
    </w:rPr>
  </w:style>
  <w:style w:type="paragraph" w:customStyle="1" w:styleId="9DB26E0F07DB45D1A78EEECE1ABF06452">
    <w:name w:val="9DB26E0F07DB45D1A78EEECE1ABF06452"/>
    <w:rsid w:val="00F72E91"/>
    <w:rPr>
      <w:rFonts w:eastAsiaTheme="minorHAnsi"/>
    </w:rPr>
  </w:style>
  <w:style w:type="paragraph" w:customStyle="1" w:styleId="01A7D69C8C4B44E4968062A7D170E69B2">
    <w:name w:val="01A7D69C8C4B44E4968062A7D170E69B2"/>
    <w:rsid w:val="00F72E91"/>
    <w:rPr>
      <w:rFonts w:eastAsiaTheme="minorHAnsi"/>
    </w:rPr>
  </w:style>
  <w:style w:type="paragraph" w:customStyle="1" w:styleId="54C16473A46A4A31A8BC7CD1FB26BE832">
    <w:name w:val="54C16473A46A4A31A8BC7CD1FB26BE832"/>
    <w:rsid w:val="00F72E91"/>
    <w:rPr>
      <w:rFonts w:eastAsiaTheme="minorHAnsi"/>
    </w:rPr>
  </w:style>
  <w:style w:type="paragraph" w:customStyle="1" w:styleId="F2D4CA2E3E08484CB2B1EBB721CB50762">
    <w:name w:val="F2D4CA2E3E08484CB2B1EBB721CB50762"/>
    <w:rsid w:val="00F72E91"/>
    <w:rPr>
      <w:rFonts w:eastAsiaTheme="minorHAnsi"/>
    </w:rPr>
  </w:style>
  <w:style w:type="paragraph" w:customStyle="1" w:styleId="2C324EB46A604443B91822500B675FB92">
    <w:name w:val="2C324EB46A604443B91822500B675FB92"/>
    <w:rsid w:val="00F72E91"/>
    <w:rPr>
      <w:rFonts w:eastAsiaTheme="minorHAnsi"/>
    </w:rPr>
  </w:style>
  <w:style w:type="paragraph" w:customStyle="1" w:styleId="8F9F1E4A70B2471A8D12A5EE5782FC282">
    <w:name w:val="8F9F1E4A70B2471A8D12A5EE5782FC282"/>
    <w:rsid w:val="00F72E91"/>
    <w:rPr>
      <w:rFonts w:eastAsiaTheme="minorHAnsi"/>
    </w:rPr>
  </w:style>
  <w:style w:type="paragraph" w:customStyle="1" w:styleId="A875139F947749D8B4C8FAB70930ED3B2">
    <w:name w:val="A875139F947749D8B4C8FAB70930ED3B2"/>
    <w:rsid w:val="00F72E91"/>
    <w:rPr>
      <w:rFonts w:eastAsiaTheme="minorHAnsi"/>
    </w:rPr>
  </w:style>
  <w:style w:type="paragraph" w:customStyle="1" w:styleId="92A01ACEDFE44F2B9F2D9C2F1F27A9922">
    <w:name w:val="92A01ACEDFE44F2B9F2D9C2F1F27A9922"/>
    <w:rsid w:val="00F72E91"/>
    <w:rPr>
      <w:rFonts w:eastAsiaTheme="minorHAnsi"/>
    </w:rPr>
  </w:style>
  <w:style w:type="paragraph" w:customStyle="1" w:styleId="A18F1E14A3704438BC75066824DBC3832">
    <w:name w:val="A18F1E14A3704438BC75066824DBC3832"/>
    <w:rsid w:val="00F72E91"/>
    <w:rPr>
      <w:rFonts w:eastAsiaTheme="minorHAnsi"/>
    </w:rPr>
  </w:style>
  <w:style w:type="paragraph" w:customStyle="1" w:styleId="1044FEAB5ECA431AA06D5B33C45A519F2">
    <w:name w:val="1044FEAB5ECA431AA06D5B33C45A519F2"/>
    <w:rsid w:val="00F72E91"/>
    <w:rPr>
      <w:rFonts w:eastAsiaTheme="minorHAnsi"/>
    </w:rPr>
  </w:style>
  <w:style w:type="paragraph" w:customStyle="1" w:styleId="AE8D4A4F1C804EA792E43A38119687D02">
    <w:name w:val="AE8D4A4F1C804EA792E43A38119687D02"/>
    <w:rsid w:val="00F72E91"/>
    <w:rPr>
      <w:rFonts w:eastAsiaTheme="minorHAnsi"/>
    </w:rPr>
  </w:style>
  <w:style w:type="paragraph" w:customStyle="1" w:styleId="BB19ED83AF3A4D0E83AAF7CF6986471D2">
    <w:name w:val="BB19ED83AF3A4D0E83AAF7CF6986471D2"/>
    <w:rsid w:val="00F72E91"/>
    <w:rPr>
      <w:rFonts w:eastAsiaTheme="minorHAnsi"/>
    </w:rPr>
  </w:style>
  <w:style w:type="paragraph" w:customStyle="1" w:styleId="53D687D160CE4858B3267A2CF44065002">
    <w:name w:val="53D687D160CE4858B3267A2CF44065002"/>
    <w:rsid w:val="00F72E91"/>
    <w:rPr>
      <w:rFonts w:eastAsiaTheme="minorHAnsi"/>
    </w:rPr>
  </w:style>
  <w:style w:type="paragraph" w:customStyle="1" w:styleId="183500F7BD04466ABC06CE58DB438C562">
    <w:name w:val="183500F7BD04466ABC06CE58DB438C562"/>
    <w:rsid w:val="00F72E91"/>
    <w:rPr>
      <w:rFonts w:eastAsiaTheme="minorHAnsi"/>
    </w:rPr>
  </w:style>
  <w:style w:type="paragraph" w:customStyle="1" w:styleId="5EA20B28D19240FD8A141A4C08A2A4072">
    <w:name w:val="5EA20B28D19240FD8A141A4C08A2A4072"/>
    <w:rsid w:val="00F72E91"/>
    <w:rPr>
      <w:rFonts w:eastAsiaTheme="minorHAnsi"/>
    </w:rPr>
  </w:style>
  <w:style w:type="paragraph" w:customStyle="1" w:styleId="F3476118788D496BBC3CE93CA33C44D22">
    <w:name w:val="F3476118788D496BBC3CE93CA33C44D22"/>
    <w:rsid w:val="00F72E91"/>
    <w:rPr>
      <w:rFonts w:eastAsiaTheme="minorHAnsi"/>
    </w:rPr>
  </w:style>
  <w:style w:type="paragraph" w:customStyle="1" w:styleId="69EE1D64537C40A8A9F8D7ADA617BE272">
    <w:name w:val="69EE1D64537C40A8A9F8D7ADA617BE272"/>
    <w:rsid w:val="00F72E91"/>
    <w:rPr>
      <w:rFonts w:eastAsiaTheme="minorHAnsi"/>
    </w:rPr>
  </w:style>
  <w:style w:type="paragraph" w:customStyle="1" w:styleId="C519C8F73CB446998AB8EB8D53ACDD5A2">
    <w:name w:val="C519C8F73CB446998AB8EB8D53ACDD5A2"/>
    <w:rsid w:val="00F72E91"/>
    <w:rPr>
      <w:rFonts w:eastAsiaTheme="minorHAnsi"/>
    </w:rPr>
  </w:style>
  <w:style w:type="paragraph" w:customStyle="1" w:styleId="AE8C3CCB87D245DEAFED3FDB757DF7B92">
    <w:name w:val="AE8C3CCB87D245DEAFED3FDB757DF7B92"/>
    <w:rsid w:val="00F72E91"/>
    <w:rPr>
      <w:rFonts w:eastAsiaTheme="minorHAnsi"/>
    </w:rPr>
  </w:style>
  <w:style w:type="paragraph" w:customStyle="1" w:styleId="10915375A9664604966DEF30ADA641522">
    <w:name w:val="10915375A9664604966DEF30ADA641522"/>
    <w:rsid w:val="00F72E91"/>
    <w:rPr>
      <w:rFonts w:eastAsiaTheme="minorHAnsi"/>
    </w:rPr>
  </w:style>
  <w:style w:type="paragraph" w:customStyle="1" w:styleId="7E8A40E16F2943AF93B43DE28CA5ACC42">
    <w:name w:val="7E8A40E16F2943AF93B43DE28CA5ACC42"/>
    <w:rsid w:val="00F72E91"/>
    <w:rPr>
      <w:rFonts w:eastAsiaTheme="minorHAnsi"/>
    </w:rPr>
  </w:style>
  <w:style w:type="paragraph" w:customStyle="1" w:styleId="AF71EBA9F2204A6C94467C199D47D1142">
    <w:name w:val="AF71EBA9F2204A6C94467C199D47D1142"/>
    <w:rsid w:val="00F72E91"/>
    <w:rPr>
      <w:rFonts w:eastAsiaTheme="minorHAnsi"/>
    </w:rPr>
  </w:style>
  <w:style w:type="paragraph" w:customStyle="1" w:styleId="4365A78BBA854BACB25FED7FA3E70B6A2">
    <w:name w:val="4365A78BBA854BACB25FED7FA3E70B6A2"/>
    <w:rsid w:val="00F72E91"/>
    <w:rPr>
      <w:rFonts w:eastAsiaTheme="minorHAnsi"/>
    </w:rPr>
  </w:style>
  <w:style w:type="paragraph" w:customStyle="1" w:styleId="6791F01BA98D49EC83BB4003E26D420B2">
    <w:name w:val="6791F01BA98D49EC83BB4003E26D420B2"/>
    <w:rsid w:val="00F72E91"/>
    <w:rPr>
      <w:rFonts w:eastAsiaTheme="minorHAnsi"/>
    </w:rPr>
  </w:style>
  <w:style w:type="paragraph" w:customStyle="1" w:styleId="523ED5D8FBA348C5BAC170EF75E6F3B02">
    <w:name w:val="523ED5D8FBA348C5BAC170EF75E6F3B02"/>
    <w:rsid w:val="00F72E91"/>
    <w:rPr>
      <w:rFonts w:eastAsiaTheme="minorHAnsi"/>
    </w:rPr>
  </w:style>
  <w:style w:type="paragraph" w:customStyle="1" w:styleId="CB99EFF14FFB48ACAE947CBEF1D5D91D2">
    <w:name w:val="CB99EFF14FFB48ACAE947CBEF1D5D91D2"/>
    <w:rsid w:val="00F72E91"/>
    <w:rPr>
      <w:rFonts w:eastAsiaTheme="minorHAnsi"/>
    </w:rPr>
  </w:style>
  <w:style w:type="paragraph" w:customStyle="1" w:styleId="BA15243844D94BA9AB735B2A434C98542">
    <w:name w:val="BA15243844D94BA9AB735B2A434C98542"/>
    <w:rsid w:val="00F72E91"/>
    <w:rPr>
      <w:rFonts w:eastAsiaTheme="minorHAnsi"/>
    </w:rPr>
  </w:style>
  <w:style w:type="paragraph" w:customStyle="1" w:styleId="0A16F5D790D44882BAD23ED299E3A7622">
    <w:name w:val="0A16F5D790D44882BAD23ED299E3A7622"/>
    <w:rsid w:val="00F72E91"/>
    <w:rPr>
      <w:rFonts w:eastAsiaTheme="minorHAnsi"/>
    </w:rPr>
  </w:style>
  <w:style w:type="paragraph" w:customStyle="1" w:styleId="C8C7731740D349058FC00D9F6212CD3A2">
    <w:name w:val="C8C7731740D349058FC00D9F6212CD3A2"/>
    <w:rsid w:val="00F72E91"/>
    <w:rPr>
      <w:rFonts w:eastAsiaTheme="minorHAnsi"/>
    </w:rPr>
  </w:style>
  <w:style w:type="paragraph" w:customStyle="1" w:styleId="8B48F9F2C3574F748B71CDD736145D1A2">
    <w:name w:val="8B48F9F2C3574F748B71CDD736145D1A2"/>
    <w:rsid w:val="00F72E91"/>
    <w:rPr>
      <w:rFonts w:eastAsiaTheme="minorHAnsi"/>
    </w:rPr>
  </w:style>
  <w:style w:type="paragraph" w:customStyle="1" w:styleId="5D2BC6E338774176AD660ACBAC63B7BE2">
    <w:name w:val="5D2BC6E338774176AD660ACBAC63B7BE2"/>
    <w:rsid w:val="00F72E91"/>
    <w:rPr>
      <w:rFonts w:eastAsiaTheme="minorHAnsi"/>
    </w:rPr>
  </w:style>
  <w:style w:type="paragraph" w:customStyle="1" w:styleId="EFC01EDFB62742AB81BADABB84C497802">
    <w:name w:val="EFC01EDFB62742AB81BADABB84C497802"/>
    <w:rsid w:val="00F72E91"/>
    <w:rPr>
      <w:rFonts w:eastAsiaTheme="minorHAnsi"/>
    </w:rPr>
  </w:style>
  <w:style w:type="paragraph" w:customStyle="1" w:styleId="91FFA39DCC3C4BA190C31818B1638D7D2">
    <w:name w:val="91FFA39DCC3C4BA190C31818B1638D7D2"/>
    <w:rsid w:val="00F72E91"/>
    <w:rPr>
      <w:rFonts w:eastAsiaTheme="minorHAnsi"/>
    </w:rPr>
  </w:style>
  <w:style w:type="paragraph" w:customStyle="1" w:styleId="2D8B9E5F6E28487AB3595863F84CC23E2">
    <w:name w:val="2D8B9E5F6E28487AB3595863F84CC23E2"/>
    <w:rsid w:val="00F72E91"/>
    <w:rPr>
      <w:rFonts w:eastAsiaTheme="minorHAnsi"/>
    </w:rPr>
  </w:style>
  <w:style w:type="paragraph" w:customStyle="1" w:styleId="E818E4FADF1D45109F00D88481D628802">
    <w:name w:val="E818E4FADF1D45109F00D88481D628802"/>
    <w:rsid w:val="00F72E91"/>
    <w:rPr>
      <w:rFonts w:eastAsiaTheme="minorHAnsi"/>
    </w:rPr>
  </w:style>
  <w:style w:type="paragraph" w:customStyle="1" w:styleId="BAE8C3FC7155409AA1DE01BEAE1408392">
    <w:name w:val="BAE8C3FC7155409AA1DE01BEAE1408392"/>
    <w:rsid w:val="00F72E91"/>
    <w:rPr>
      <w:rFonts w:eastAsiaTheme="minorHAnsi"/>
    </w:rPr>
  </w:style>
  <w:style w:type="paragraph" w:customStyle="1" w:styleId="C0ABCB28175242598784D99AE7E6CF202">
    <w:name w:val="C0ABCB28175242598784D99AE7E6CF202"/>
    <w:rsid w:val="00F72E91"/>
    <w:rPr>
      <w:rFonts w:eastAsiaTheme="minorHAnsi"/>
    </w:rPr>
  </w:style>
  <w:style w:type="paragraph" w:customStyle="1" w:styleId="16123CCB46B54AAAB1B9AFEEB2CB576B2">
    <w:name w:val="16123CCB46B54AAAB1B9AFEEB2CB576B2"/>
    <w:rsid w:val="00F72E91"/>
    <w:rPr>
      <w:rFonts w:eastAsiaTheme="minorHAnsi"/>
    </w:rPr>
  </w:style>
  <w:style w:type="paragraph" w:customStyle="1" w:styleId="19C3BC6672CF4C75A4B2073CC60041512">
    <w:name w:val="19C3BC6672CF4C75A4B2073CC60041512"/>
    <w:rsid w:val="00F72E91"/>
    <w:rPr>
      <w:rFonts w:eastAsiaTheme="minorHAnsi"/>
    </w:rPr>
  </w:style>
  <w:style w:type="paragraph" w:customStyle="1" w:styleId="5CB18CB6A42242768B895B4EBD06D82D2">
    <w:name w:val="5CB18CB6A42242768B895B4EBD06D82D2"/>
    <w:rsid w:val="00F72E91"/>
    <w:rPr>
      <w:rFonts w:eastAsiaTheme="minorHAnsi"/>
    </w:rPr>
  </w:style>
  <w:style w:type="paragraph" w:customStyle="1" w:styleId="511DCF3DF18344B9AC973C0C423C46DE2">
    <w:name w:val="511DCF3DF18344B9AC973C0C423C46DE2"/>
    <w:rsid w:val="00F72E91"/>
    <w:rPr>
      <w:rFonts w:eastAsiaTheme="minorHAnsi"/>
    </w:rPr>
  </w:style>
  <w:style w:type="paragraph" w:customStyle="1" w:styleId="6BB4DF251A034C838137CCEE78114CCD2">
    <w:name w:val="6BB4DF251A034C838137CCEE78114CCD2"/>
    <w:rsid w:val="00F72E91"/>
    <w:rPr>
      <w:rFonts w:eastAsiaTheme="minorHAnsi"/>
    </w:rPr>
  </w:style>
  <w:style w:type="paragraph" w:customStyle="1" w:styleId="38A04A4B1505450D94EE6FCA730DF76D2">
    <w:name w:val="38A04A4B1505450D94EE6FCA730DF76D2"/>
    <w:rsid w:val="00F72E91"/>
    <w:rPr>
      <w:rFonts w:eastAsiaTheme="minorHAnsi"/>
    </w:rPr>
  </w:style>
  <w:style w:type="paragraph" w:customStyle="1" w:styleId="701E4A3DF82548E79D35E8AA50E2C0942">
    <w:name w:val="701E4A3DF82548E79D35E8AA50E2C0942"/>
    <w:rsid w:val="00F72E91"/>
    <w:rPr>
      <w:rFonts w:eastAsiaTheme="minorHAnsi"/>
    </w:rPr>
  </w:style>
  <w:style w:type="paragraph" w:customStyle="1" w:styleId="B8FF8EEA7BF04FEAAC0F9E79C6CAB3202">
    <w:name w:val="B8FF8EEA7BF04FEAAC0F9E79C6CAB3202"/>
    <w:rsid w:val="00F72E91"/>
    <w:rPr>
      <w:rFonts w:eastAsiaTheme="minorHAnsi"/>
    </w:rPr>
  </w:style>
  <w:style w:type="paragraph" w:customStyle="1" w:styleId="317511D310564D31889CBFC4B51B0A082">
    <w:name w:val="317511D310564D31889CBFC4B51B0A082"/>
    <w:rsid w:val="00F72E91"/>
    <w:rPr>
      <w:rFonts w:eastAsiaTheme="minorHAnsi"/>
    </w:rPr>
  </w:style>
  <w:style w:type="paragraph" w:customStyle="1" w:styleId="05E320C5DD694FA3868B9DE638B026E32">
    <w:name w:val="05E320C5DD694FA3868B9DE638B026E32"/>
    <w:rsid w:val="00F72E91"/>
    <w:rPr>
      <w:rFonts w:eastAsiaTheme="minorHAnsi"/>
    </w:rPr>
  </w:style>
  <w:style w:type="paragraph" w:customStyle="1" w:styleId="9DBD509296354693A2BEB21D056F41642">
    <w:name w:val="9DBD509296354693A2BEB21D056F41642"/>
    <w:rsid w:val="00F72E91"/>
    <w:rPr>
      <w:rFonts w:eastAsiaTheme="minorHAnsi"/>
    </w:rPr>
  </w:style>
  <w:style w:type="paragraph" w:customStyle="1" w:styleId="0102787BE511410EA15D38FE9348C9CC2">
    <w:name w:val="0102787BE511410EA15D38FE9348C9CC2"/>
    <w:rsid w:val="00F72E91"/>
    <w:rPr>
      <w:rFonts w:eastAsiaTheme="minorHAnsi"/>
    </w:rPr>
  </w:style>
  <w:style w:type="paragraph" w:customStyle="1" w:styleId="9DBC76B0864E42CAA0379BBE7DE946CE2">
    <w:name w:val="9DBC76B0864E42CAA0379BBE7DE946CE2"/>
    <w:rsid w:val="00F72E91"/>
    <w:rPr>
      <w:rFonts w:eastAsiaTheme="minorHAnsi"/>
    </w:rPr>
  </w:style>
  <w:style w:type="paragraph" w:customStyle="1" w:styleId="E3F003D232584196B0E36407AC3BF3532">
    <w:name w:val="E3F003D232584196B0E36407AC3BF3532"/>
    <w:rsid w:val="00F72E91"/>
    <w:rPr>
      <w:rFonts w:eastAsiaTheme="minorHAnsi"/>
    </w:rPr>
  </w:style>
  <w:style w:type="paragraph" w:customStyle="1" w:styleId="EAB6459DCA724237952F277D68A0E6422">
    <w:name w:val="EAB6459DCA724237952F277D68A0E6422"/>
    <w:rsid w:val="00F72E91"/>
    <w:rPr>
      <w:rFonts w:eastAsiaTheme="minorHAnsi"/>
    </w:rPr>
  </w:style>
  <w:style w:type="paragraph" w:customStyle="1" w:styleId="ACA47E44F1314C8C81A7CE37A17D3BD62">
    <w:name w:val="ACA47E44F1314C8C81A7CE37A17D3BD62"/>
    <w:rsid w:val="00F72E91"/>
    <w:rPr>
      <w:rFonts w:eastAsiaTheme="minorHAnsi"/>
    </w:rPr>
  </w:style>
  <w:style w:type="paragraph" w:customStyle="1" w:styleId="1B1BE090559C4BFF8D171F9F9FCFFD2E2">
    <w:name w:val="1B1BE090559C4BFF8D171F9F9FCFFD2E2"/>
    <w:rsid w:val="00F72E91"/>
    <w:rPr>
      <w:rFonts w:eastAsiaTheme="minorHAnsi"/>
    </w:rPr>
  </w:style>
  <w:style w:type="paragraph" w:customStyle="1" w:styleId="6112D361A209403B8A8EED3C2CE381812">
    <w:name w:val="6112D361A209403B8A8EED3C2CE381812"/>
    <w:rsid w:val="00F72E91"/>
    <w:rPr>
      <w:rFonts w:eastAsiaTheme="minorHAnsi"/>
    </w:rPr>
  </w:style>
  <w:style w:type="paragraph" w:customStyle="1" w:styleId="A0D4B63C73A048D98F471AC7F309B5AF2">
    <w:name w:val="A0D4B63C73A048D98F471AC7F309B5AF2"/>
    <w:rsid w:val="00F72E91"/>
    <w:rPr>
      <w:rFonts w:eastAsiaTheme="minorHAnsi"/>
    </w:rPr>
  </w:style>
  <w:style w:type="paragraph" w:customStyle="1" w:styleId="D7CCCB5DDD32499AA666342BBD81C51A2">
    <w:name w:val="D7CCCB5DDD32499AA666342BBD81C51A2"/>
    <w:rsid w:val="00F72E91"/>
    <w:rPr>
      <w:rFonts w:eastAsiaTheme="minorHAnsi"/>
    </w:rPr>
  </w:style>
  <w:style w:type="paragraph" w:customStyle="1" w:styleId="2B2EA89BBE5C45EAB9451AAAD8E62A9D2">
    <w:name w:val="2B2EA89BBE5C45EAB9451AAAD8E62A9D2"/>
    <w:rsid w:val="00F72E91"/>
    <w:rPr>
      <w:rFonts w:eastAsiaTheme="minorHAnsi"/>
    </w:rPr>
  </w:style>
  <w:style w:type="paragraph" w:customStyle="1" w:styleId="20C6E75721D14B0DA4F194A80D4E770F2">
    <w:name w:val="20C6E75721D14B0DA4F194A80D4E770F2"/>
    <w:rsid w:val="00F72E91"/>
    <w:rPr>
      <w:rFonts w:eastAsiaTheme="minorHAnsi"/>
    </w:rPr>
  </w:style>
  <w:style w:type="paragraph" w:customStyle="1" w:styleId="6FBB6DC6F3444CE390AEC6319C5C352E2">
    <w:name w:val="6FBB6DC6F3444CE390AEC6319C5C352E2"/>
    <w:rsid w:val="00F72E91"/>
    <w:rPr>
      <w:rFonts w:eastAsiaTheme="minorHAnsi"/>
    </w:rPr>
  </w:style>
  <w:style w:type="paragraph" w:customStyle="1" w:styleId="56B289BC9C2944FBA829D507001777F23">
    <w:name w:val="56B289BC9C2944FBA829D507001777F23"/>
    <w:rsid w:val="00F72E91"/>
    <w:rPr>
      <w:rFonts w:eastAsiaTheme="minorHAnsi"/>
    </w:rPr>
  </w:style>
  <w:style w:type="paragraph" w:customStyle="1" w:styleId="9D894E2D3F114BBE947F39FC43FF7B5C3">
    <w:name w:val="9D894E2D3F114BBE947F39FC43FF7B5C3"/>
    <w:rsid w:val="00F72E91"/>
    <w:rPr>
      <w:rFonts w:eastAsiaTheme="minorHAnsi"/>
    </w:rPr>
  </w:style>
  <w:style w:type="paragraph" w:customStyle="1" w:styleId="F0D45DA102994E458436E1A2D9207FCD3">
    <w:name w:val="F0D45DA102994E458436E1A2D9207FCD3"/>
    <w:rsid w:val="00F72E91"/>
    <w:rPr>
      <w:rFonts w:eastAsiaTheme="minorHAnsi"/>
    </w:rPr>
  </w:style>
  <w:style w:type="paragraph" w:customStyle="1" w:styleId="3ECDFEDE97014449869A6F01AB8B541A3">
    <w:name w:val="3ECDFEDE97014449869A6F01AB8B541A3"/>
    <w:rsid w:val="00F72E91"/>
    <w:rPr>
      <w:rFonts w:eastAsiaTheme="minorHAnsi"/>
    </w:rPr>
  </w:style>
  <w:style w:type="paragraph" w:customStyle="1" w:styleId="E10B3DF6B1794DF0820451B5D027F1852">
    <w:name w:val="E10B3DF6B1794DF0820451B5D027F1852"/>
    <w:rsid w:val="00F72E91"/>
    <w:rPr>
      <w:rFonts w:eastAsiaTheme="minorHAnsi"/>
    </w:rPr>
  </w:style>
  <w:style w:type="paragraph" w:customStyle="1" w:styleId="D3901BE1E2564834920F971655406F0C3">
    <w:name w:val="D3901BE1E2564834920F971655406F0C3"/>
    <w:rsid w:val="00F72E91"/>
    <w:rPr>
      <w:rFonts w:eastAsiaTheme="minorHAnsi"/>
    </w:rPr>
  </w:style>
  <w:style w:type="paragraph" w:customStyle="1" w:styleId="A8C4650E73DC464A8815DDE85EBD93A03">
    <w:name w:val="A8C4650E73DC464A8815DDE85EBD93A03"/>
    <w:rsid w:val="00F72E91"/>
    <w:rPr>
      <w:rFonts w:eastAsiaTheme="minorHAnsi"/>
    </w:rPr>
  </w:style>
  <w:style w:type="paragraph" w:customStyle="1" w:styleId="EB0FB3B138B140F8BAF78F9144E6D5B03">
    <w:name w:val="EB0FB3B138B140F8BAF78F9144E6D5B03"/>
    <w:rsid w:val="00F72E91"/>
    <w:pPr>
      <w:spacing w:before="120" w:after="120" w:line="240" w:lineRule="auto"/>
    </w:pPr>
    <w:rPr>
      <w:sz w:val="24"/>
      <w:szCs w:val="24"/>
    </w:rPr>
  </w:style>
  <w:style w:type="paragraph" w:customStyle="1" w:styleId="21C591F4BEA34006861F7719951C27DE3">
    <w:name w:val="21C591F4BEA34006861F7719951C27DE3"/>
    <w:rsid w:val="00F72E91"/>
    <w:pPr>
      <w:spacing w:before="120" w:after="120" w:line="240" w:lineRule="auto"/>
    </w:pPr>
    <w:rPr>
      <w:sz w:val="24"/>
      <w:szCs w:val="24"/>
    </w:rPr>
  </w:style>
  <w:style w:type="paragraph" w:customStyle="1" w:styleId="311CC7152ECD4B3DA703FBCFBCABF0993">
    <w:name w:val="311CC7152ECD4B3DA703FBCFBCABF0993"/>
    <w:rsid w:val="00F72E91"/>
    <w:pPr>
      <w:spacing w:before="120" w:after="120" w:line="240" w:lineRule="auto"/>
    </w:pPr>
    <w:rPr>
      <w:sz w:val="24"/>
      <w:szCs w:val="24"/>
    </w:rPr>
  </w:style>
  <w:style w:type="paragraph" w:customStyle="1" w:styleId="2AFAC606FF884175B2BAD1ECAE0B0D173">
    <w:name w:val="2AFAC606FF884175B2BAD1ECAE0B0D173"/>
    <w:rsid w:val="00F72E91"/>
    <w:rPr>
      <w:rFonts w:eastAsiaTheme="minorHAnsi"/>
    </w:rPr>
  </w:style>
  <w:style w:type="paragraph" w:customStyle="1" w:styleId="A9BDEE24EF144F62B47B2EBA29EB9FED3">
    <w:name w:val="A9BDEE24EF144F62B47B2EBA29EB9FED3"/>
    <w:rsid w:val="00F72E91"/>
    <w:rPr>
      <w:rFonts w:eastAsiaTheme="minorHAnsi"/>
    </w:rPr>
  </w:style>
  <w:style w:type="paragraph" w:customStyle="1" w:styleId="35B2399255A047D8B47A78477FC3EEB33">
    <w:name w:val="35B2399255A047D8B47A78477FC3EEB33"/>
    <w:rsid w:val="00F72E91"/>
    <w:rPr>
      <w:rFonts w:eastAsiaTheme="minorHAnsi"/>
    </w:rPr>
  </w:style>
  <w:style w:type="paragraph" w:customStyle="1" w:styleId="B205C6754B7B49D98310188EDD7663983">
    <w:name w:val="B205C6754B7B49D98310188EDD7663983"/>
    <w:rsid w:val="00F72E91"/>
    <w:rPr>
      <w:rFonts w:eastAsiaTheme="minorHAnsi"/>
    </w:rPr>
  </w:style>
  <w:style w:type="paragraph" w:customStyle="1" w:styleId="F406998C5F824F05B72A9A5F6454FAAF3">
    <w:name w:val="F406998C5F824F05B72A9A5F6454FAAF3"/>
    <w:rsid w:val="00F72E91"/>
    <w:rPr>
      <w:rFonts w:eastAsiaTheme="minorHAnsi"/>
    </w:rPr>
  </w:style>
  <w:style w:type="paragraph" w:customStyle="1" w:styleId="8CD2CE9B71674ABEB988F4863870CD633">
    <w:name w:val="8CD2CE9B71674ABEB988F4863870CD633"/>
    <w:rsid w:val="00F72E91"/>
    <w:rPr>
      <w:rFonts w:eastAsiaTheme="minorHAnsi"/>
    </w:rPr>
  </w:style>
  <w:style w:type="paragraph" w:customStyle="1" w:styleId="1D176AA671084098927AFF2948F38E263">
    <w:name w:val="1D176AA671084098927AFF2948F38E263"/>
    <w:rsid w:val="00F72E91"/>
    <w:rPr>
      <w:rFonts w:eastAsiaTheme="minorHAnsi"/>
    </w:rPr>
  </w:style>
  <w:style w:type="paragraph" w:customStyle="1" w:styleId="FE5EDDC3260B48209E271B64B9C297363">
    <w:name w:val="FE5EDDC3260B48209E271B64B9C297363"/>
    <w:rsid w:val="00F72E91"/>
    <w:rPr>
      <w:rFonts w:eastAsiaTheme="minorHAnsi"/>
    </w:rPr>
  </w:style>
  <w:style w:type="paragraph" w:customStyle="1" w:styleId="DCAF63971E4143EEA7C5966D8C28B80C3">
    <w:name w:val="DCAF63971E4143EEA7C5966D8C28B80C3"/>
    <w:rsid w:val="00F72E91"/>
    <w:rPr>
      <w:rFonts w:eastAsiaTheme="minorHAnsi"/>
    </w:rPr>
  </w:style>
  <w:style w:type="paragraph" w:customStyle="1" w:styleId="A5E5EF3A294949FAAEFE88EC9FAB7B3C3">
    <w:name w:val="A5E5EF3A294949FAAEFE88EC9FAB7B3C3"/>
    <w:rsid w:val="00F72E91"/>
    <w:rPr>
      <w:rFonts w:eastAsiaTheme="minorHAnsi"/>
    </w:rPr>
  </w:style>
  <w:style w:type="paragraph" w:customStyle="1" w:styleId="8ECB67A2732742CCAB21DF897DD8EB563">
    <w:name w:val="8ECB67A2732742CCAB21DF897DD8EB563"/>
    <w:rsid w:val="00F72E91"/>
    <w:rPr>
      <w:rFonts w:eastAsiaTheme="minorHAnsi"/>
    </w:rPr>
  </w:style>
  <w:style w:type="paragraph" w:customStyle="1" w:styleId="1DE742B9CDC3475789AE5DBECA9779633">
    <w:name w:val="1DE742B9CDC3475789AE5DBECA9779633"/>
    <w:rsid w:val="00F72E91"/>
    <w:rPr>
      <w:rFonts w:eastAsiaTheme="minorHAnsi"/>
    </w:rPr>
  </w:style>
  <w:style w:type="paragraph" w:customStyle="1" w:styleId="026A1FDA275640139EB00FB72316813D3">
    <w:name w:val="026A1FDA275640139EB00FB72316813D3"/>
    <w:rsid w:val="00F72E91"/>
    <w:rPr>
      <w:rFonts w:eastAsiaTheme="minorHAnsi"/>
    </w:rPr>
  </w:style>
  <w:style w:type="paragraph" w:customStyle="1" w:styleId="D209BD6B721146D19CDD9607A2B807553">
    <w:name w:val="D209BD6B721146D19CDD9607A2B807553"/>
    <w:rsid w:val="00F72E91"/>
    <w:rPr>
      <w:rFonts w:eastAsiaTheme="minorHAnsi"/>
    </w:rPr>
  </w:style>
  <w:style w:type="paragraph" w:customStyle="1" w:styleId="18FD7512E46D4AC5BB8500AF67093B183">
    <w:name w:val="18FD7512E46D4AC5BB8500AF67093B183"/>
    <w:rsid w:val="00F72E91"/>
    <w:rPr>
      <w:rFonts w:eastAsiaTheme="minorHAnsi"/>
    </w:rPr>
  </w:style>
  <w:style w:type="paragraph" w:customStyle="1" w:styleId="A557DA716E454307AAEB1077E9344DE43">
    <w:name w:val="A557DA716E454307AAEB1077E9344DE43"/>
    <w:rsid w:val="00F72E91"/>
    <w:rPr>
      <w:rFonts w:eastAsiaTheme="minorHAnsi"/>
    </w:rPr>
  </w:style>
  <w:style w:type="paragraph" w:customStyle="1" w:styleId="25BDE9FCE4E442429EADC3B8856A9E6E3">
    <w:name w:val="25BDE9FCE4E442429EADC3B8856A9E6E3"/>
    <w:rsid w:val="00F72E91"/>
    <w:rPr>
      <w:rFonts w:eastAsiaTheme="minorHAnsi"/>
    </w:rPr>
  </w:style>
  <w:style w:type="paragraph" w:customStyle="1" w:styleId="CA21B2CFCB09494DABC1123AE45CC4CE3">
    <w:name w:val="CA21B2CFCB09494DABC1123AE45CC4CE3"/>
    <w:rsid w:val="00F72E91"/>
    <w:rPr>
      <w:rFonts w:eastAsiaTheme="minorHAnsi"/>
    </w:rPr>
  </w:style>
  <w:style w:type="paragraph" w:customStyle="1" w:styleId="568C7F4188024617B8016DF9C2D651213">
    <w:name w:val="568C7F4188024617B8016DF9C2D651213"/>
    <w:rsid w:val="00F72E91"/>
    <w:rPr>
      <w:rFonts w:eastAsiaTheme="minorHAnsi"/>
    </w:rPr>
  </w:style>
  <w:style w:type="paragraph" w:customStyle="1" w:styleId="EDB17EF909B24C1DA2778C5A8193BFEC3">
    <w:name w:val="EDB17EF909B24C1DA2778C5A8193BFEC3"/>
    <w:rsid w:val="00F72E91"/>
    <w:rPr>
      <w:rFonts w:eastAsiaTheme="minorHAnsi"/>
    </w:rPr>
  </w:style>
  <w:style w:type="paragraph" w:customStyle="1" w:styleId="B2A21E70DDFF42058CE80451AC9892D83">
    <w:name w:val="B2A21E70DDFF42058CE80451AC9892D83"/>
    <w:rsid w:val="00F72E91"/>
    <w:rPr>
      <w:rFonts w:eastAsiaTheme="minorHAnsi"/>
    </w:rPr>
  </w:style>
  <w:style w:type="paragraph" w:customStyle="1" w:styleId="B08DB6C77D7548EA860300868CA96C123">
    <w:name w:val="B08DB6C77D7548EA860300868CA96C123"/>
    <w:rsid w:val="00F72E91"/>
    <w:rPr>
      <w:rFonts w:eastAsiaTheme="minorHAnsi"/>
    </w:rPr>
  </w:style>
  <w:style w:type="paragraph" w:customStyle="1" w:styleId="F22808AF53014D8EA4A81F03064E07963">
    <w:name w:val="F22808AF53014D8EA4A81F03064E07963"/>
    <w:rsid w:val="00F72E91"/>
    <w:rPr>
      <w:rFonts w:eastAsiaTheme="minorHAnsi"/>
    </w:rPr>
  </w:style>
  <w:style w:type="paragraph" w:customStyle="1" w:styleId="804170D53B4E4A8D92A578E6A84F7EBA3">
    <w:name w:val="804170D53B4E4A8D92A578E6A84F7EBA3"/>
    <w:rsid w:val="00F72E91"/>
    <w:rPr>
      <w:rFonts w:eastAsiaTheme="minorHAnsi"/>
    </w:rPr>
  </w:style>
  <w:style w:type="paragraph" w:customStyle="1" w:styleId="98C6888B2B684A25A038B3D4F8DC9E233">
    <w:name w:val="98C6888B2B684A25A038B3D4F8DC9E233"/>
    <w:rsid w:val="00F72E91"/>
    <w:rPr>
      <w:rFonts w:eastAsiaTheme="minorHAnsi"/>
    </w:rPr>
  </w:style>
  <w:style w:type="paragraph" w:customStyle="1" w:styleId="892DFE13422345B4920369BE23EA2C703">
    <w:name w:val="892DFE13422345B4920369BE23EA2C703"/>
    <w:rsid w:val="00F72E91"/>
    <w:rPr>
      <w:rFonts w:eastAsiaTheme="minorHAnsi"/>
    </w:rPr>
  </w:style>
  <w:style w:type="paragraph" w:customStyle="1" w:styleId="ED12594614204E6AA9AE41BF98CB45803">
    <w:name w:val="ED12594614204E6AA9AE41BF98CB45803"/>
    <w:rsid w:val="00F72E91"/>
    <w:rPr>
      <w:rFonts w:eastAsiaTheme="minorHAnsi"/>
    </w:rPr>
  </w:style>
  <w:style w:type="paragraph" w:customStyle="1" w:styleId="65E975D97624497792796CC945C40F813">
    <w:name w:val="65E975D97624497792796CC945C40F813"/>
    <w:rsid w:val="00F72E91"/>
    <w:rPr>
      <w:rFonts w:eastAsiaTheme="minorHAnsi"/>
    </w:rPr>
  </w:style>
  <w:style w:type="paragraph" w:customStyle="1" w:styleId="70870CB8DFCF44AF91E99B28BCD46D553">
    <w:name w:val="70870CB8DFCF44AF91E99B28BCD46D553"/>
    <w:rsid w:val="00F72E91"/>
    <w:rPr>
      <w:rFonts w:eastAsiaTheme="minorHAnsi"/>
    </w:rPr>
  </w:style>
  <w:style w:type="paragraph" w:customStyle="1" w:styleId="AD487ADD565841088993894F778CDAC83">
    <w:name w:val="AD487ADD565841088993894F778CDAC83"/>
    <w:rsid w:val="00F72E91"/>
    <w:rPr>
      <w:rFonts w:eastAsiaTheme="minorHAnsi"/>
    </w:rPr>
  </w:style>
  <w:style w:type="paragraph" w:customStyle="1" w:styleId="3913ABC0A68246D082529A3709DA88F33">
    <w:name w:val="3913ABC0A68246D082529A3709DA88F33"/>
    <w:rsid w:val="00F72E91"/>
    <w:rPr>
      <w:rFonts w:eastAsiaTheme="minorHAnsi"/>
    </w:rPr>
  </w:style>
  <w:style w:type="paragraph" w:customStyle="1" w:styleId="4956813F5C3442F69DD01133C18D4AC83">
    <w:name w:val="4956813F5C3442F69DD01133C18D4AC83"/>
    <w:rsid w:val="00F72E91"/>
    <w:rPr>
      <w:rFonts w:eastAsiaTheme="minorHAnsi"/>
    </w:rPr>
  </w:style>
  <w:style w:type="paragraph" w:customStyle="1" w:styleId="7EB9EF9B625C4E30BDAE4EBA78ECAE9C3">
    <w:name w:val="7EB9EF9B625C4E30BDAE4EBA78ECAE9C3"/>
    <w:rsid w:val="00F72E91"/>
    <w:rPr>
      <w:rFonts w:eastAsiaTheme="minorHAnsi"/>
    </w:rPr>
  </w:style>
  <w:style w:type="paragraph" w:customStyle="1" w:styleId="4CB31B0AB0264580981873E482F8AE233">
    <w:name w:val="4CB31B0AB0264580981873E482F8AE233"/>
    <w:rsid w:val="00F72E91"/>
    <w:rPr>
      <w:rFonts w:eastAsiaTheme="minorHAnsi"/>
    </w:rPr>
  </w:style>
  <w:style w:type="paragraph" w:customStyle="1" w:styleId="3820F9D509E14D6398E08D0DB957A5963">
    <w:name w:val="3820F9D509E14D6398E08D0DB957A5963"/>
    <w:rsid w:val="00F72E91"/>
    <w:rPr>
      <w:rFonts w:eastAsiaTheme="minorHAnsi"/>
    </w:rPr>
  </w:style>
  <w:style w:type="paragraph" w:customStyle="1" w:styleId="A81CC96BFC954B2A8181CFFF7A9056B23">
    <w:name w:val="A81CC96BFC954B2A8181CFFF7A9056B23"/>
    <w:rsid w:val="00F72E91"/>
    <w:rPr>
      <w:rFonts w:eastAsiaTheme="minorHAnsi"/>
    </w:rPr>
  </w:style>
  <w:style w:type="paragraph" w:customStyle="1" w:styleId="C0807659A44549BA820ED4D14FCFF3BF3">
    <w:name w:val="C0807659A44549BA820ED4D14FCFF3BF3"/>
    <w:rsid w:val="00F72E91"/>
    <w:rPr>
      <w:rFonts w:eastAsiaTheme="minorHAnsi"/>
    </w:rPr>
  </w:style>
  <w:style w:type="paragraph" w:customStyle="1" w:styleId="D31970EC82A2444E8D4E5E0CCDC4CD933">
    <w:name w:val="D31970EC82A2444E8D4E5E0CCDC4CD933"/>
    <w:rsid w:val="00F72E91"/>
    <w:rPr>
      <w:rFonts w:eastAsiaTheme="minorHAnsi"/>
    </w:rPr>
  </w:style>
  <w:style w:type="paragraph" w:customStyle="1" w:styleId="E98B24375BF54EEA9CA781A875DAA8373">
    <w:name w:val="E98B24375BF54EEA9CA781A875DAA8373"/>
    <w:rsid w:val="00F72E91"/>
    <w:rPr>
      <w:rFonts w:eastAsiaTheme="minorHAnsi"/>
    </w:rPr>
  </w:style>
  <w:style w:type="paragraph" w:customStyle="1" w:styleId="DA4471D9F2C64793957CC3086A504B413">
    <w:name w:val="DA4471D9F2C64793957CC3086A504B413"/>
    <w:rsid w:val="00F72E91"/>
    <w:rPr>
      <w:rFonts w:eastAsiaTheme="minorHAnsi"/>
    </w:rPr>
  </w:style>
  <w:style w:type="paragraph" w:customStyle="1" w:styleId="36B39B2029C74105B9BC69F788F14B583">
    <w:name w:val="36B39B2029C74105B9BC69F788F14B583"/>
    <w:rsid w:val="00F72E91"/>
    <w:rPr>
      <w:rFonts w:eastAsiaTheme="minorHAnsi"/>
    </w:rPr>
  </w:style>
  <w:style w:type="paragraph" w:customStyle="1" w:styleId="3C2709BC329D4EF0A02F2C111EC6B41C3">
    <w:name w:val="3C2709BC329D4EF0A02F2C111EC6B41C3"/>
    <w:rsid w:val="00F72E91"/>
    <w:rPr>
      <w:rFonts w:eastAsiaTheme="minorHAnsi"/>
    </w:rPr>
  </w:style>
  <w:style w:type="paragraph" w:customStyle="1" w:styleId="0DF6943D161642EF9CD505AD4B843D963">
    <w:name w:val="0DF6943D161642EF9CD505AD4B843D963"/>
    <w:rsid w:val="00F72E91"/>
    <w:rPr>
      <w:rFonts w:eastAsiaTheme="minorHAnsi"/>
    </w:rPr>
  </w:style>
  <w:style w:type="paragraph" w:customStyle="1" w:styleId="F7DE64C075D549878DF285799063C79A3">
    <w:name w:val="F7DE64C075D549878DF285799063C79A3"/>
    <w:rsid w:val="00F72E91"/>
    <w:rPr>
      <w:rFonts w:eastAsiaTheme="minorHAnsi"/>
    </w:rPr>
  </w:style>
  <w:style w:type="paragraph" w:customStyle="1" w:styleId="075B772A7A1C48908D8B9D7490A448093">
    <w:name w:val="075B772A7A1C48908D8B9D7490A448093"/>
    <w:rsid w:val="00F72E91"/>
    <w:rPr>
      <w:rFonts w:eastAsiaTheme="minorHAnsi"/>
    </w:rPr>
  </w:style>
  <w:style w:type="paragraph" w:customStyle="1" w:styleId="85FF0DBB71054908AA2AA72AD4D67AD83">
    <w:name w:val="85FF0DBB71054908AA2AA72AD4D67AD83"/>
    <w:rsid w:val="00F72E91"/>
    <w:rPr>
      <w:rFonts w:eastAsiaTheme="minorHAnsi"/>
    </w:rPr>
  </w:style>
  <w:style w:type="paragraph" w:customStyle="1" w:styleId="13AFD3E82F0D44D6889923017B7557133">
    <w:name w:val="13AFD3E82F0D44D6889923017B7557133"/>
    <w:rsid w:val="00F72E91"/>
    <w:rPr>
      <w:rFonts w:eastAsiaTheme="minorHAnsi"/>
    </w:rPr>
  </w:style>
  <w:style w:type="paragraph" w:customStyle="1" w:styleId="EA08BC348F2646B78851BC3F6A850B0B3">
    <w:name w:val="EA08BC348F2646B78851BC3F6A850B0B3"/>
    <w:rsid w:val="00F72E91"/>
    <w:rPr>
      <w:rFonts w:eastAsiaTheme="minorHAnsi"/>
    </w:rPr>
  </w:style>
  <w:style w:type="paragraph" w:customStyle="1" w:styleId="313985DBE4AC4D9CB4E0622DD3D4ED893">
    <w:name w:val="313985DBE4AC4D9CB4E0622DD3D4ED893"/>
    <w:rsid w:val="00F72E91"/>
    <w:rPr>
      <w:rFonts w:eastAsiaTheme="minorHAnsi"/>
    </w:rPr>
  </w:style>
  <w:style w:type="paragraph" w:customStyle="1" w:styleId="AA72926F95614BC68F518523F19A883A3">
    <w:name w:val="AA72926F95614BC68F518523F19A883A3"/>
    <w:rsid w:val="00F72E91"/>
    <w:rPr>
      <w:rFonts w:eastAsiaTheme="minorHAnsi"/>
    </w:rPr>
  </w:style>
  <w:style w:type="paragraph" w:customStyle="1" w:styleId="F90FB6D22B734720BE9C8027198C81CD3">
    <w:name w:val="F90FB6D22B734720BE9C8027198C81CD3"/>
    <w:rsid w:val="00F72E91"/>
    <w:rPr>
      <w:rFonts w:eastAsiaTheme="minorHAnsi"/>
    </w:rPr>
  </w:style>
  <w:style w:type="paragraph" w:customStyle="1" w:styleId="84B962D58A1849018189D290576A34923">
    <w:name w:val="84B962D58A1849018189D290576A34923"/>
    <w:rsid w:val="00F72E91"/>
    <w:rPr>
      <w:rFonts w:eastAsiaTheme="minorHAnsi"/>
    </w:rPr>
  </w:style>
  <w:style w:type="paragraph" w:customStyle="1" w:styleId="C78F3E34D6AC401585520D0A627586C73">
    <w:name w:val="C78F3E34D6AC401585520D0A627586C73"/>
    <w:rsid w:val="00F72E91"/>
    <w:rPr>
      <w:rFonts w:eastAsiaTheme="minorHAnsi"/>
    </w:rPr>
  </w:style>
  <w:style w:type="paragraph" w:customStyle="1" w:styleId="5B4FC3F36E84496E85F5A1315D1F2D753">
    <w:name w:val="5B4FC3F36E84496E85F5A1315D1F2D753"/>
    <w:rsid w:val="00F72E91"/>
    <w:rPr>
      <w:rFonts w:eastAsiaTheme="minorHAnsi"/>
    </w:rPr>
  </w:style>
  <w:style w:type="paragraph" w:customStyle="1" w:styleId="EB4F1FC95AAA4CF69C9183F42C21D2E03">
    <w:name w:val="EB4F1FC95AAA4CF69C9183F42C21D2E03"/>
    <w:rsid w:val="00F72E91"/>
    <w:rPr>
      <w:rFonts w:eastAsiaTheme="minorHAnsi"/>
    </w:rPr>
  </w:style>
  <w:style w:type="paragraph" w:customStyle="1" w:styleId="4BA6AE9A163343D9BF783D9A3F3025BC3">
    <w:name w:val="4BA6AE9A163343D9BF783D9A3F3025BC3"/>
    <w:rsid w:val="00F72E91"/>
    <w:rPr>
      <w:rFonts w:eastAsiaTheme="minorHAnsi"/>
    </w:rPr>
  </w:style>
  <w:style w:type="paragraph" w:customStyle="1" w:styleId="BB3826DB020D4C1A9AF1D60E9A7DF6B83">
    <w:name w:val="BB3826DB020D4C1A9AF1D60E9A7DF6B83"/>
    <w:rsid w:val="00F72E91"/>
    <w:rPr>
      <w:rFonts w:eastAsiaTheme="minorHAnsi"/>
    </w:rPr>
  </w:style>
  <w:style w:type="paragraph" w:customStyle="1" w:styleId="4D3757024E954821B60C750FF053A0963">
    <w:name w:val="4D3757024E954821B60C750FF053A0963"/>
    <w:rsid w:val="00F72E91"/>
    <w:rPr>
      <w:rFonts w:eastAsiaTheme="minorHAnsi"/>
    </w:rPr>
  </w:style>
  <w:style w:type="paragraph" w:customStyle="1" w:styleId="40A70BA74E3A47FD9F3FA16F58317A563">
    <w:name w:val="40A70BA74E3A47FD9F3FA16F58317A563"/>
    <w:rsid w:val="00F72E91"/>
    <w:rPr>
      <w:rFonts w:eastAsiaTheme="minorHAnsi"/>
    </w:rPr>
  </w:style>
  <w:style w:type="paragraph" w:customStyle="1" w:styleId="D3E360DFB5064F79A24AED79A09D81963">
    <w:name w:val="D3E360DFB5064F79A24AED79A09D81963"/>
    <w:rsid w:val="00F72E91"/>
    <w:rPr>
      <w:rFonts w:eastAsiaTheme="minorHAnsi"/>
    </w:rPr>
  </w:style>
  <w:style w:type="paragraph" w:customStyle="1" w:styleId="9080960BACBF4D97832EF39994E728143">
    <w:name w:val="9080960BACBF4D97832EF39994E728143"/>
    <w:rsid w:val="00F72E91"/>
    <w:rPr>
      <w:rFonts w:eastAsiaTheme="minorHAnsi"/>
    </w:rPr>
  </w:style>
  <w:style w:type="paragraph" w:customStyle="1" w:styleId="B07B0682216C49E3B7AFDE98E5BFFA423">
    <w:name w:val="B07B0682216C49E3B7AFDE98E5BFFA423"/>
    <w:rsid w:val="00F72E91"/>
    <w:rPr>
      <w:rFonts w:eastAsiaTheme="minorHAnsi"/>
    </w:rPr>
  </w:style>
  <w:style w:type="paragraph" w:customStyle="1" w:styleId="FCDBC01F02144B9AA0E7F9662CAC043A3">
    <w:name w:val="FCDBC01F02144B9AA0E7F9662CAC043A3"/>
    <w:rsid w:val="00F72E91"/>
    <w:rPr>
      <w:rFonts w:eastAsiaTheme="minorHAnsi"/>
    </w:rPr>
  </w:style>
  <w:style w:type="paragraph" w:customStyle="1" w:styleId="BA74F15BC4424581AECCFF2C8FE9899B3">
    <w:name w:val="BA74F15BC4424581AECCFF2C8FE9899B3"/>
    <w:rsid w:val="00F72E91"/>
    <w:rPr>
      <w:rFonts w:eastAsiaTheme="minorHAnsi"/>
    </w:rPr>
  </w:style>
  <w:style w:type="paragraph" w:customStyle="1" w:styleId="7D6A593D7D394D09A550CD9E0DBA471F3">
    <w:name w:val="7D6A593D7D394D09A550CD9E0DBA471F3"/>
    <w:rsid w:val="00F72E91"/>
    <w:rPr>
      <w:rFonts w:eastAsiaTheme="minorHAnsi"/>
    </w:rPr>
  </w:style>
  <w:style w:type="paragraph" w:customStyle="1" w:styleId="797D50A5154C461788D958744A2AB5D53">
    <w:name w:val="797D50A5154C461788D958744A2AB5D53"/>
    <w:rsid w:val="00F72E91"/>
    <w:rPr>
      <w:rFonts w:eastAsiaTheme="minorHAnsi"/>
    </w:rPr>
  </w:style>
  <w:style w:type="paragraph" w:customStyle="1" w:styleId="7B4F2EA7607F4DC78730CE8A8166E3C43">
    <w:name w:val="7B4F2EA7607F4DC78730CE8A8166E3C43"/>
    <w:rsid w:val="00F72E91"/>
    <w:rPr>
      <w:rFonts w:eastAsiaTheme="minorHAnsi"/>
    </w:rPr>
  </w:style>
  <w:style w:type="paragraph" w:customStyle="1" w:styleId="89CA269BF7D449D387CB6ACFE3412A043">
    <w:name w:val="89CA269BF7D449D387CB6ACFE3412A043"/>
    <w:rsid w:val="00F72E91"/>
    <w:rPr>
      <w:rFonts w:eastAsiaTheme="minorHAnsi"/>
    </w:rPr>
  </w:style>
  <w:style w:type="paragraph" w:customStyle="1" w:styleId="4CA1383CF63E482FBE87B15827C623583">
    <w:name w:val="4CA1383CF63E482FBE87B15827C623583"/>
    <w:rsid w:val="00F72E91"/>
    <w:rPr>
      <w:rFonts w:eastAsiaTheme="minorHAnsi"/>
    </w:rPr>
  </w:style>
  <w:style w:type="paragraph" w:customStyle="1" w:styleId="842117AD05B54A0BB5B05604BFEE4B233">
    <w:name w:val="842117AD05B54A0BB5B05604BFEE4B233"/>
    <w:rsid w:val="00F72E91"/>
    <w:rPr>
      <w:rFonts w:eastAsiaTheme="minorHAnsi"/>
    </w:rPr>
  </w:style>
  <w:style w:type="paragraph" w:customStyle="1" w:styleId="63A63F1284164A43AC677C72B58EF73A3">
    <w:name w:val="63A63F1284164A43AC677C72B58EF73A3"/>
    <w:rsid w:val="00F72E91"/>
    <w:rPr>
      <w:rFonts w:eastAsiaTheme="minorHAnsi"/>
    </w:rPr>
  </w:style>
  <w:style w:type="paragraph" w:customStyle="1" w:styleId="759CA08595904886B0387F6AA1E588BC3">
    <w:name w:val="759CA08595904886B0387F6AA1E588BC3"/>
    <w:rsid w:val="00F72E91"/>
    <w:rPr>
      <w:rFonts w:eastAsiaTheme="minorHAnsi"/>
    </w:rPr>
  </w:style>
  <w:style w:type="paragraph" w:customStyle="1" w:styleId="EF79DFB93CE749DAB61E78C1D1D3BB673">
    <w:name w:val="EF79DFB93CE749DAB61E78C1D1D3BB673"/>
    <w:rsid w:val="00F72E91"/>
    <w:rPr>
      <w:rFonts w:eastAsiaTheme="minorHAnsi"/>
    </w:rPr>
  </w:style>
  <w:style w:type="paragraph" w:customStyle="1" w:styleId="4AA0623EF31646A59C54A0C112C93BF03">
    <w:name w:val="4AA0623EF31646A59C54A0C112C93BF03"/>
    <w:rsid w:val="00F72E91"/>
    <w:rPr>
      <w:rFonts w:eastAsiaTheme="minorHAnsi"/>
    </w:rPr>
  </w:style>
  <w:style w:type="paragraph" w:customStyle="1" w:styleId="DA6DA71E51D34EFE92326A8FD36FA9F93">
    <w:name w:val="DA6DA71E51D34EFE92326A8FD36FA9F93"/>
    <w:rsid w:val="00F72E91"/>
    <w:rPr>
      <w:rFonts w:eastAsiaTheme="minorHAnsi"/>
    </w:rPr>
  </w:style>
  <w:style w:type="paragraph" w:customStyle="1" w:styleId="4BB4284AE9C348ECB17A032220470AE23">
    <w:name w:val="4BB4284AE9C348ECB17A032220470AE23"/>
    <w:rsid w:val="00F72E91"/>
    <w:rPr>
      <w:rFonts w:eastAsiaTheme="minorHAnsi"/>
    </w:rPr>
  </w:style>
  <w:style w:type="paragraph" w:customStyle="1" w:styleId="4B852EC745994834AF64C0A23D887EA13">
    <w:name w:val="4B852EC745994834AF64C0A23D887EA13"/>
    <w:rsid w:val="00F72E91"/>
    <w:rPr>
      <w:rFonts w:eastAsiaTheme="minorHAnsi"/>
    </w:rPr>
  </w:style>
  <w:style w:type="paragraph" w:customStyle="1" w:styleId="1221CFC97B8B45D1ACC9477B8EA54E133">
    <w:name w:val="1221CFC97B8B45D1ACC9477B8EA54E133"/>
    <w:rsid w:val="00F72E91"/>
    <w:rPr>
      <w:rFonts w:eastAsiaTheme="minorHAnsi"/>
    </w:rPr>
  </w:style>
  <w:style w:type="paragraph" w:customStyle="1" w:styleId="97B8D3960FC540559C4186A96B5E4B763">
    <w:name w:val="97B8D3960FC540559C4186A96B5E4B763"/>
    <w:rsid w:val="00F72E91"/>
    <w:rPr>
      <w:rFonts w:eastAsiaTheme="minorHAnsi"/>
    </w:rPr>
  </w:style>
  <w:style w:type="paragraph" w:customStyle="1" w:styleId="D25F3A0EC90B4B3AA534BCF5077CC0673">
    <w:name w:val="D25F3A0EC90B4B3AA534BCF5077CC0673"/>
    <w:rsid w:val="00F72E91"/>
    <w:rPr>
      <w:rFonts w:eastAsiaTheme="minorHAnsi"/>
    </w:rPr>
  </w:style>
  <w:style w:type="paragraph" w:customStyle="1" w:styleId="CD699FF8126D4946BA1C13B605D15BD13">
    <w:name w:val="CD699FF8126D4946BA1C13B605D15BD13"/>
    <w:rsid w:val="00F72E91"/>
    <w:rPr>
      <w:rFonts w:eastAsiaTheme="minorHAnsi"/>
    </w:rPr>
  </w:style>
  <w:style w:type="paragraph" w:customStyle="1" w:styleId="1D1285FBA4934F209B94FF703329AC793">
    <w:name w:val="1D1285FBA4934F209B94FF703329AC793"/>
    <w:rsid w:val="00F72E91"/>
    <w:rPr>
      <w:rFonts w:eastAsiaTheme="minorHAnsi"/>
    </w:rPr>
  </w:style>
  <w:style w:type="paragraph" w:customStyle="1" w:styleId="6DCDC8C036204A9DA3E0C90BF3F96A493">
    <w:name w:val="6DCDC8C036204A9DA3E0C90BF3F96A493"/>
    <w:rsid w:val="00F72E91"/>
    <w:rPr>
      <w:rFonts w:eastAsiaTheme="minorHAnsi"/>
    </w:rPr>
  </w:style>
  <w:style w:type="paragraph" w:customStyle="1" w:styleId="D03A642B773A4094A3C56E13E353A6373">
    <w:name w:val="D03A642B773A4094A3C56E13E353A6373"/>
    <w:rsid w:val="00F72E91"/>
    <w:rPr>
      <w:rFonts w:eastAsiaTheme="minorHAnsi"/>
    </w:rPr>
  </w:style>
  <w:style w:type="paragraph" w:customStyle="1" w:styleId="2C5D1B4264044A9BADC2E094FD412BDC3">
    <w:name w:val="2C5D1B4264044A9BADC2E094FD412BDC3"/>
    <w:rsid w:val="00F72E91"/>
    <w:rPr>
      <w:rFonts w:eastAsiaTheme="minorHAnsi"/>
    </w:rPr>
  </w:style>
  <w:style w:type="paragraph" w:customStyle="1" w:styleId="82383C3227AD4EC383856C1E0F41BE4E3">
    <w:name w:val="82383C3227AD4EC383856C1E0F41BE4E3"/>
    <w:rsid w:val="00F72E91"/>
    <w:rPr>
      <w:rFonts w:eastAsiaTheme="minorHAnsi"/>
    </w:rPr>
  </w:style>
  <w:style w:type="paragraph" w:customStyle="1" w:styleId="A2A3078CE2EF47F097F37412A2803E9C3">
    <w:name w:val="A2A3078CE2EF47F097F37412A2803E9C3"/>
    <w:rsid w:val="00F72E91"/>
    <w:rPr>
      <w:rFonts w:eastAsiaTheme="minorHAnsi"/>
    </w:rPr>
  </w:style>
  <w:style w:type="paragraph" w:customStyle="1" w:styleId="D0915FBC2A93440898388525E48BEBB93">
    <w:name w:val="D0915FBC2A93440898388525E48BEBB93"/>
    <w:rsid w:val="00F72E91"/>
    <w:rPr>
      <w:rFonts w:eastAsiaTheme="minorHAnsi"/>
    </w:rPr>
  </w:style>
  <w:style w:type="paragraph" w:customStyle="1" w:styleId="EFB07AB62B6545A2990BDE6FFCD1C5003">
    <w:name w:val="EFB07AB62B6545A2990BDE6FFCD1C5003"/>
    <w:rsid w:val="00F72E91"/>
    <w:rPr>
      <w:rFonts w:eastAsiaTheme="minorHAnsi"/>
    </w:rPr>
  </w:style>
  <w:style w:type="paragraph" w:customStyle="1" w:styleId="A7BAD8D98CBF45F6A2BCFF48F204BF093">
    <w:name w:val="A7BAD8D98CBF45F6A2BCFF48F204BF093"/>
    <w:rsid w:val="00F72E91"/>
    <w:rPr>
      <w:rFonts w:eastAsiaTheme="minorHAnsi"/>
    </w:rPr>
  </w:style>
  <w:style w:type="paragraph" w:customStyle="1" w:styleId="F49C4AE7AE6249E4917EB8FCA58092F83">
    <w:name w:val="F49C4AE7AE6249E4917EB8FCA58092F83"/>
    <w:rsid w:val="00F72E91"/>
    <w:rPr>
      <w:rFonts w:eastAsiaTheme="minorHAnsi"/>
    </w:rPr>
  </w:style>
  <w:style w:type="paragraph" w:customStyle="1" w:styleId="2652385A19E54A4BACC865729FA92FE93">
    <w:name w:val="2652385A19E54A4BACC865729FA92FE93"/>
    <w:rsid w:val="00F72E91"/>
    <w:rPr>
      <w:rFonts w:eastAsiaTheme="minorHAnsi"/>
    </w:rPr>
  </w:style>
  <w:style w:type="paragraph" w:customStyle="1" w:styleId="B58FD5334AF646F5B0F2972C8E23A3713">
    <w:name w:val="B58FD5334AF646F5B0F2972C8E23A3713"/>
    <w:rsid w:val="00F72E91"/>
    <w:rPr>
      <w:rFonts w:eastAsiaTheme="minorHAnsi"/>
    </w:rPr>
  </w:style>
  <w:style w:type="paragraph" w:customStyle="1" w:styleId="2481A5D9542847E2BDF64CE021B945D43">
    <w:name w:val="2481A5D9542847E2BDF64CE021B945D43"/>
    <w:rsid w:val="00F72E91"/>
    <w:rPr>
      <w:rFonts w:eastAsiaTheme="minorHAnsi"/>
    </w:rPr>
  </w:style>
  <w:style w:type="paragraph" w:customStyle="1" w:styleId="85F5B1D7C33442D3BD2712AD9B90D0213">
    <w:name w:val="85F5B1D7C33442D3BD2712AD9B90D0213"/>
    <w:rsid w:val="00F72E91"/>
    <w:rPr>
      <w:rFonts w:eastAsiaTheme="minorHAnsi"/>
    </w:rPr>
  </w:style>
  <w:style w:type="paragraph" w:customStyle="1" w:styleId="8944A5AF4D8B4CC5B8F287EB2EDBDCAF3">
    <w:name w:val="8944A5AF4D8B4CC5B8F287EB2EDBDCAF3"/>
    <w:rsid w:val="00F72E91"/>
    <w:rPr>
      <w:rFonts w:eastAsiaTheme="minorHAnsi"/>
    </w:rPr>
  </w:style>
  <w:style w:type="paragraph" w:customStyle="1" w:styleId="9377C2FDA4F941FE825E84A17EF17D843">
    <w:name w:val="9377C2FDA4F941FE825E84A17EF17D843"/>
    <w:rsid w:val="00F72E91"/>
    <w:rPr>
      <w:rFonts w:eastAsiaTheme="minorHAnsi"/>
    </w:rPr>
  </w:style>
  <w:style w:type="paragraph" w:customStyle="1" w:styleId="1B1FC66141CB42F894C6A4840256D4F53">
    <w:name w:val="1B1FC66141CB42F894C6A4840256D4F53"/>
    <w:rsid w:val="00F72E91"/>
    <w:rPr>
      <w:rFonts w:eastAsiaTheme="minorHAnsi"/>
    </w:rPr>
  </w:style>
  <w:style w:type="paragraph" w:customStyle="1" w:styleId="A722AB60C8984BC49753DC793FC3DCD13">
    <w:name w:val="A722AB60C8984BC49753DC793FC3DCD13"/>
    <w:rsid w:val="00F72E91"/>
    <w:rPr>
      <w:rFonts w:eastAsiaTheme="minorHAnsi"/>
    </w:rPr>
  </w:style>
  <w:style w:type="paragraph" w:customStyle="1" w:styleId="9D95E96135FE43D3B9914551C2FDF16C3">
    <w:name w:val="9D95E96135FE43D3B9914551C2FDF16C3"/>
    <w:rsid w:val="00F72E91"/>
    <w:rPr>
      <w:rFonts w:eastAsiaTheme="minorHAnsi"/>
    </w:rPr>
  </w:style>
  <w:style w:type="paragraph" w:customStyle="1" w:styleId="68D3117F8BCB4EF59AB445234DD69B7B3">
    <w:name w:val="68D3117F8BCB4EF59AB445234DD69B7B3"/>
    <w:rsid w:val="00F72E91"/>
    <w:rPr>
      <w:rFonts w:eastAsiaTheme="minorHAnsi"/>
    </w:rPr>
  </w:style>
  <w:style w:type="paragraph" w:customStyle="1" w:styleId="291E630932AF429E85F72B6E735ABA933">
    <w:name w:val="291E630932AF429E85F72B6E735ABA933"/>
    <w:rsid w:val="00F72E91"/>
    <w:rPr>
      <w:rFonts w:eastAsiaTheme="minorHAnsi"/>
    </w:rPr>
  </w:style>
  <w:style w:type="paragraph" w:customStyle="1" w:styleId="77192E2F463F4FC5BEB9305E396E2A923">
    <w:name w:val="77192E2F463F4FC5BEB9305E396E2A923"/>
    <w:rsid w:val="00F72E91"/>
    <w:rPr>
      <w:rFonts w:eastAsiaTheme="minorHAnsi"/>
    </w:rPr>
  </w:style>
  <w:style w:type="paragraph" w:customStyle="1" w:styleId="3EE2CA7E58FC44339D8A8D250FDB33093">
    <w:name w:val="3EE2CA7E58FC44339D8A8D250FDB33093"/>
    <w:rsid w:val="00F72E91"/>
    <w:rPr>
      <w:rFonts w:eastAsiaTheme="minorHAnsi"/>
    </w:rPr>
  </w:style>
  <w:style w:type="paragraph" w:customStyle="1" w:styleId="BE261BA7C71E4F68AD7F8FE4BB7B0C573">
    <w:name w:val="BE261BA7C71E4F68AD7F8FE4BB7B0C573"/>
    <w:rsid w:val="00F72E91"/>
    <w:rPr>
      <w:rFonts w:eastAsiaTheme="minorHAnsi"/>
    </w:rPr>
  </w:style>
  <w:style w:type="paragraph" w:customStyle="1" w:styleId="6788070882B641B7B20F9648D9DAC86C3">
    <w:name w:val="6788070882B641B7B20F9648D9DAC86C3"/>
    <w:rsid w:val="00F72E91"/>
    <w:rPr>
      <w:rFonts w:eastAsiaTheme="minorHAnsi"/>
    </w:rPr>
  </w:style>
  <w:style w:type="paragraph" w:customStyle="1" w:styleId="DC16FBB31830436B9AFD07403ECBDD613">
    <w:name w:val="DC16FBB31830436B9AFD07403ECBDD613"/>
    <w:rsid w:val="00F72E91"/>
    <w:rPr>
      <w:rFonts w:eastAsiaTheme="minorHAnsi"/>
    </w:rPr>
  </w:style>
  <w:style w:type="paragraph" w:customStyle="1" w:styleId="103CE8A526AA4577B257D5F18A878E563">
    <w:name w:val="103CE8A526AA4577B257D5F18A878E563"/>
    <w:rsid w:val="00F72E91"/>
    <w:rPr>
      <w:rFonts w:eastAsiaTheme="minorHAnsi"/>
    </w:rPr>
  </w:style>
  <w:style w:type="paragraph" w:customStyle="1" w:styleId="5221A84F3D1442199560AE3CCFF3F95D3">
    <w:name w:val="5221A84F3D1442199560AE3CCFF3F95D3"/>
    <w:rsid w:val="00F72E91"/>
    <w:rPr>
      <w:rFonts w:eastAsiaTheme="minorHAnsi"/>
    </w:rPr>
  </w:style>
  <w:style w:type="paragraph" w:customStyle="1" w:styleId="16253344D2EF4883AC2ECCF3708CCE793">
    <w:name w:val="16253344D2EF4883AC2ECCF3708CCE793"/>
    <w:rsid w:val="00F72E91"/>
    <w:rPr>
      <w:rFonts w:eastAsiaTheme="minorHAnsi"/>
    </w:rPr>
  </w:style>
  <w:style w:type="paragraph" w:customStyle="1" w:styleId="A836929B22AC4D24BBBA4CD889DF60923">
    <w:name w:val="A836929B22AC4D24BBBA4CD889DF60923"/>
    <w:rsid w:val="00F72E91"/>
    <w:rPr>
      <w:rFonts w:eastAsiaTheme="minorHAnsi"/>
    </w:rPr>
  </w:style>
  <w:style w:type="paragraph" w:customStyle="1" w:styleId="EA03F923EA4A4D60918895DB7416D35F3">
    <w:name w:val="EA03F923EA4A4D60918895DB7416D35F3"/>
    <w:rsid w:val="00F72E91"/>
    <w:rPr>
      <w:rFonts w:eastAsiaTheme="minorHAnsi"/>
    </w:rPr>
  </w:style>
  <w:style w:type="paragraph" w:customStyle="1" w:styleId="A8411FC8240C4F859000B6458D60BCA43">
    <w:name w:val="A8411FC8240C4F859000B6458D60BCA43"/>
    <w:rsid w:val="00F72E91"/>
    <w:rPr>
      <w:rFonts w:eastAsiaTheme="minorHAnsi"/>
    </w:rPr>
  </w:style>
  <w:style w:type="paragraph" w:customStyle="1" w:styleId="B54F4316115F46559A77418C42EC3E6F3">
    <w:name w:val="B54F4316115F46559A77418C42EC3E6F3"/>
    <w:rsid w:val="00F72E91"/>
    <w:rPr>
      <w:rFonts w:eastAsiaTheme="minorHAnsi"/>
    </w:rPr>
  </w:style>
  <w:style w:type="paragraph" w:customStyle="1" w:styleId="54979AE752454D2ABAB992F016F80D983">
    <w:name w:val="54979AE752454D2ABAB992F016F80D983"/>
    <w:rsid w:val="00F72E91"/>
    <w:rPr>
      <w:rFonts w:eastAsiaTheme="minorHAnsi"/>
    </w:rPr>
  </w:style>
  <w:style w:type="paragraph" w:customStyle="1" w:styleId="7C4C70481C6F4CE782223E0334BE70743">
    <w:name w:val="7C4C70481C6F4CE782223E0334BE70743"/>
    <w:rsid w:val="00F72E91"/>
    <w:rPr>
      <w:rFonts w:eastAsiaTheme="minorHAnsi"/>
    </w:rPr>
  </w:style>
  <w:style w:type="paragraph" w:customStyle="1" w:styleId="0BC7820171BB44EAAC2F09259255748F3">
    <w:name w:val="0BC7820171BB44EAAC2F09259255748F3"/>
    <w:rsid w:val="00F72E91"/>
    <w:rPr>
      <w:rFonts w:eastAsiaTheme="minorHAnsi"/>
    </w:rPr>
  </w:style>
  <w:style w:type="paragraph" w:customStyle="1" w:styleId="49DE7EDB55A74BEBBCA52A02AFB7A1333">
    <w:name w:val="49DE7EDB55A74BEBBCA52A02AFB7A1333"/>
    <w:rsid w:val="00F72E91"/>
    <w:rPr>
      <w:rFonts w:eastAsiaTheme="minorHAnsi"/>
    </w:rPr>
  </w:style>
  <w:style w:type="paragraph" w:customStyle="1" w:styleId="D7D558A486F349F9989366EF41154AE83">
    <w:name w:val="D7D558A486F349F9989366EF41154AE83"/>
    <w:rsid w:val="00F72E91"/>
    <w:rPr>
      <w:rFonts w:eastAsiaTheme="minorHAnsi"/>
    </w:rPr>
  </w:style>
  <w:style w:type="paragraph" w:customStyle="1" w:styleId="F9DE24A689424ADE97A568390E0593403">
    <w:name w:val="F9DE24A689424ADE97A568390E0593403"/>
    <w:rsid w:val="00F72E91"/>
    <w:rPr>
      <w:rFonts w:eastAsiaTheme="minorHAnsi"/>
    </w:rPr>
  </w:style>
  <w:style w:type="paragraph" w:customStyle="1" w:styleId="9C018F1A02D2420285D631D3B24D8BF13">
    <w:name w:val="9C018F1A02D2420285D631D3B24D8BF13"/>
    <w:rsid w:val="00F72E91"/>
    <w:rPr>
      <w:rFonts w:eastAsiaTheme="minorHAnsi"/>
    </w:rPr>
  </w:style>
  <w:style w:type="paragraph" w:customStyle="1" w:styleId="0BF4262B5F7D471D938372AC1AA13B2E3">
    <w:name w:val="0BF4262B5F7D471D938372AC1AA13B2E3"/>
    <w:rsid w:val="00F72E91"/>
    <w:rPr>
      <w:rFonts w:eastAsiaTheme="minorHAnsi"/>
    </w:rPr>
  </w:style>
  <w:style w:type="paragraph" w:customStyle="1" w:styleId="BDB9227463944E0B83933A342ECA13923">
    <w:name w:val="BDB9227463944E0B83933A342ECA13923"/>
    <w:rsid w:val="00F72E91"/>
    <w:rPr>
      <w:rFonts w:eastAsiaTheme="minorHAnsi"/>
    </w:rPr>
  </w:style>
  <w:style w:type="paragraph" w:customStyle="1" w:styleId="9EECB57B292048859495498B2C0BC2CB3">
    <w:name w:val="9EECB57B292048859495498B2C0BC2CB3"/>
    <w:rsid w:val="00F72E91"/>
    <w:rPr>
      <w:rFonts w:eastAsiaTheme="minorHAnsi"/>
    </w:rPr>
  </w:style>
  <w:style w:type="paragraph" w:customStyle="1" w:styleId="90D213BB67814DF0BB2A20EF46AA4BB13">
    <w:name w:val="90D213BB67814DF0BB2A20EF46AA4BB13"/>
    <w:rsid w:val="00F72E91"/>
    <w:rPr>
      <w:rFonts w:eastAsiaTheme="minorHAnsi"/>
    </w:rPr>
  </w:style>
  <w:style w:type="paragraph" w:customStyle="1" w:styleId="C5EE28E3D59849ED857B479AA246E70A3">
    <w:name w:val="C5EE28E3D59849ED857B479AA246E70A3"/>
    <w:rsid w:val="00F72E91"/>
    <w:rPr>
      <w:rFonts w:eastAsiaTheme="minorHAnsi"/>
    </w:rPr>
  </w:style>
  <w:style w:type="paragraph" w:customStyle="1" w:styleId="5DF754CB47A240E7B9083814DDDC96543">
    <w:name w:val="5DF754CB47A240E7B9083814DDDC96543"/>
    <w:rsid w:val="00F72E91"/>
    <w:rPr>
      <w:rFonts w:eastAsiaTheme="minorHAnsi"/>
    </w:rPr>
  </w:style>
  <w:style w:type="paragraph" w:customStyle="1" w:styleId="4C8DB053CFD9443B806AF01700436B983">
    <w:name w:val="4C8DB053CFD9443B806AF01700436B983"/>
    <w:rsid w:val="00F72E91"/>
    <w:rPr>
      <w:rFonts w:eastAsiaTheme="minorHAnsi"/>
    </w:rPr>
  </w:style>
  <w:style w:type="paragraph" w:customStyle="1" w:styleId="49A039376A4C424C9986061DC56A71153">
    <w:name w:val="49A039376A4C424C9986061DC56A71153"/>
    <w:rsid w:val="00F72E91"/>
    <w:rPr>
      <w:rFonts w:eastAsiaTheme="minorHAnsi"/>
    </w:rPr>
  </w:style>
  <w:style w:type="paragraph" w:customStyle="1" w:styleId="A0A932AD01F64359B15009A65D660E423">
    <w:name w:val="A0A932AD01F64359B15009A65D660E423"/>
    <w:rsid w:val="00F72E91"/>
    <w:rPr>
      <w:rFonts w:eastAsiaTheme="minorHAnsi"/>
    </w:rPr>
  </w:style>
  <w:style w:type="paragraph" w:customStyle="1" w:styleId="5E9EBD1410324ADABD6A046C67F83AEE3">
    <w:name w:val="5E9EBD1410324ADABD6A046C67F83AEE3"/>
    <w:rsid w:val="00F72E91"/>
    <w:rPr>
      <w:rFonts w:eastAsiaTheme="minorHAnsi"/>
    </w:rPr>
  </w:style>
  <w:style w:type="paragraph" w:customStyle="1" w:styleId="85D8EBA444E34150AAFC5A50A5D1F9AE3">
    <w:name w:val="85D8EBA444E34150AAFC5A50A5D1F9AE3"/>
    <w:rsid w:val="00F72E91"/>
    <w:rPr>
      <w:rFonts w:eastAsiaTheme="minorHAnsi"/>
    </w:rPr>
  </w:style>
  <w:style w:type="paragraph" w:customStyle="1" w:styleId="D212C24A60094309A6D39B12B69A15AD3">
    <w:name w:val="D212C24A60094309A6D39B12B69A15AD3"/>
    <w:rsid w:val="00F72E91"/>
    <w:rPr>
      <w:rFonts w:eastAsiaTheme="minorHAnsi"/>
    </w:rPr>
  </w:style>
  <w:style w:type="paragraph" w:customStyle="1" w:styleId="F0982A3F38544936B6A8BEC35F326FC43">
    <w:name w:val="F0982A3F38544936B6A8BEC35F326FC43"/>
    <w:rsid w:val="00F72E91"/>
    <w:rPr>
      <w:rFonts w:eastAsiaTheme="minorHAnsi"/>
    </w:rPr>
  </w:style>
  <w:style w:type="paragraph" w:customStyle="1" w:styleId="DA9B0385B98A45AEAEA2D8028B6302983">
    <w:name w:val="DA9B0385B98A45AEAEA2D8028B6302983"/>
    <w:rsid w:val="00F72E91"/>
    <w:rPr>
      <w:rFonts w:eastAsiaTheme="minorHAnsi"/>
    </w:rPr>
  </w:style>
  <w:style w:type="paragraph" w:customStyle="1" w:styleId="12EBAB9846604A3D8C82CF8B0DF5F1883">
    <w:name w:val="12EBAB9846604A3D8C82CF8B0DF5F1883"/>
    <w:rsid w:val="00F72E91"/>
    <w:rPr>
      <w:rFonts w:eastAsiaTheme="minorHAnsi"/>
    </w:rPr>
  </w:style>
  <w:style w:type="paragraph" w:customStyle="1" w:styleId="E9F0026CF62441F3B32D05B6EB8CF9303">
    <w:name w:val="E9F0026CF62441F3B32D05B6EB8CF9303"/>
    <w:rsid w:val="00F72E91"/>
    <w:rPr>
      <w:rFonts w:eastAsiaTheme="minorHAnsi"/>
    </w:rPr>
  </w:style>
  <w:style w:type="paragraph" w:customStyle="1" w:styleId="454F4400104546E2B231986573BBE2053">
    <w:name w:val="454F4400104546E2B231986573BBE2053"/>
    <w:rsid w:val="00F72E91"/>
    <w:rPr>
      <w:rFonts w:eastAsiaTheme="minorHAnsi"/>
    </w:rPr>
  </w:style>
  <w:style w:type="paragraph" w:customStyle="1" w:styleId="881C2A3A23BD46819C164B8D6652B02C3">
    <w:name w:val="881C2A3A23BD46819C164B8D6652B02C3"/>
    <w:rsid w:val="00F72E91"/>
    <w:rPr>
      <w:rFonts w:eastAsiaTheme="minorHAnsi"/>
    </w:rPr>
  </w:style>
  <w:style w:type="paragraph" w:customStyle="1" w:styleId="B185DFE30FFF4A53B4762C13655859DD3">
    <w:name w:val="B185DFE30FFF4A53B4762C13655859DD3"/>
    <w:rsid w:val="00F72E91"/>
    <w:rPr>
      <w:rFonts w:eastAsiaTheme="minorHAnsi"/>
    </w:rPr>
  </w:style>
  <w:style w:type="paragraph" w:customStyle="1" w:styleId="8C052E08AB6444C49E75D45041030BA83">
    <w:name w:val="8C052E08AB6444C49E75D45041030BA83"/>
    <w:rsid w:val="00F72E91"/>
    <w:rPr>
      <w:rFonts w:eastAsiaTheme="minorHAnsi"/>
    </w:rPr>
  </w:style>
  <w:style w:type="paragraph" w:customStyle="1" w:styleId="201717B462D647AD9A5A4D385769C09F3">
    <w:name w:val="201717B462D647AD9A5A4D385769C09F3"/>
    <w:rsid w:val="00F72E91"/>
    <w:rPr>
      <w:rFonts w:eastAsiaTheme="minorHAnsi"/>
    </w:rPr>
  </w:style>
  <w:style w:type="paragraph" w:customStyle="1" w:styleId="A2545A14FA2440B58CBFEC3691D2D7313">
    <w:name w:val="A2545A14FA2440B58CBFEC3691D2D7313"/>
    <w:rsid w:val="00F72E91"/>
    <w:rPr>
      <w:rFonts w:eastAsiaTheme="minorHAnsi"/>
    </w:rPr>
  </w:style>
  <w:style w:type="paragraph" w:customStyle="1" w:styleId="615601710A2143DD94F262FB278589D63">
    <w:name w:val="615601710A2143DD94F262FB278589D63"/>
    <w:rsid w:val="00F72E91"/>
    <w:rPr>
      <w:rFonts w:eastAsiaTheme="minorHAnsi"/>
    </w:rPr>
  </w:style>
  <w:style w:type="paragraph" w:customStyle="1" w:styleId="0A3093D04C4B4CB8913F2D00F927F56F3">
    <w:name w:val="0A3093D04C4B4CB8913F2D00F927F56F3"/>
    <w:rsid w:val="00F72E91"/>
    <w:rPr>
      <w:rFonts w:eastAsiaTheme="minorHAnsi"/>
    </w:rPr>
  </w:style>
  <w:style w:type="paragraph" w:customStyle="1" w:styleId="177EE09E2EAD41D986684A828A4DC1EE3">
    <w:name w:val="177EE09E2EAD41D986684A828A4DC1EE3"/>
    <w:rsid w:val="00F72E91"/>
    <w:rPr>
      <w:rFonts w:eastAsiaTheme="minorHAnsi"/>
    </w:rPr>
  </w:style>
  <w:style w:type="paragraph" w:customStyle="1" w:styleId="BE6DCC41B2ED4A2E9EBB8B98C96DEC8C3">
    <w:name w:val="BE6DCC41B2ED4A2E9EBB8B98C96DEC8C3"/>
    <w:rsid w:val="00F72E91"/>
    <w:rPr>
      <w:rFonts w:eastAsiaTheme="minorHAnsi"/>
    </w:rPr>
  </w:style>
  <w:style w:type="paragraph" w:customStyle="1" w:styleId="4ED41DEC5AB243329B2217C3FE346F9A3">
    <w:name w:val="4ED41DEC5AB243329B2217C3FE346F9A3"/>
    <w:rsid w:val="00F72E91"/>
    <w:rPr>
      <w:rFonts w:eastAsiaTheme="minorHAnsi"/>
    </w:rPr>
  </w:style>
  <w:style w:type="paragraph" w:customStyle="1" w:styleId="3E21C74889FF43098BC78A44359191923">
    <w:name w:val="3E21C74889FF43098BC78A44359191923"/>
    <w:rsid w:val="00F72E91"/>
    <w:rPr>
      <w:rFonts w:eastAsiaTheme="minorHAnsi"/>
    </w:rPr>
  </w:style>
  <w:style w:type="paragraph" w:customStyle="1" w:styleId="5B291E7BC0A847F68ED4C6199EAB826A3">
    <w:name w:val="5B291E7BC0A847F68ED4C6199EAB826A3"/>
    <w:rsid w:val="00F72E91"/>
    <w:rPr>
      <w:rFonts w:eastAsiaTheme="minorHAnsi"/>
    </w:rPr>
  </w:style>
  <w:style w:type="paragraph" w:customStyle="1" w:styleId="01A2FE5C06084A56A093A57A2976E0F33">
    <w:name w:val="01A2FE5C06084A56A093A57A2976E0F33"/>
    <w:rsid w:val="00F72E91"/>
    <w:rPr>
      <w:rFonts w:eastAsiaTheme="minorHAnsi"/>
    </w:rPr>
  </w:style>
  <w:style w:type="paragraph" w:customStyle="1" w:styleId="343007C5B3E8402B9CC7B91C88FBBA6F3">
    <w:name w:val="343007C5B3E8402B9CC7B91C88FBBA6F3"/>
    <w:rsid w:val="00F72E91"/>
    <w:rPr>
      <w:rFonts w:eastAsiaTheme="minorHAnsi"/>
    </w:rPr>
  </w:style>
  <w:style w:type="paragraph" w:customStyle="1" w:styleId="CEA6412E14E040BBA92F1244F68DA90E3">
    <w:name w:val="CEA6412E14E040BBA92F1244F68DA90E3"/>
    <w:rsid w:val="00F72E91"/>
    <w:rPr>
      <w:rFonts w:eastAsiaTheme="minorHAnsi"/>
    </w:rPr>
  </w:style>
  <w:style w:type="paragraph" w:customStyle="1" w:styleId="42B94077E9A5483E9F7E0F991BF46DB03">
    <w:name w:val="42B94077E9A5483E9F7E0F991BF46DB03"/>
    <w:rsid w:val="00F72E91"/>
    <w:rPr>
      <w:rFonts w:eastAsiaTheme="minorHAnsi"/>
    </w:rPr>
  </w:style>
  <w:style w:type="paragraph" w:customStyle="1" w:styleId="39873B393B3748C59938A9EB638EAE233">
    <w:name w:val="39873B393B3748C59938A9EB638EAE233"/>
    <w:rsid w:val="00F72E91"/>
    <w:rPr>
      <w:rFonts w:eastAsiaTheme="minorHAnsi"/>
    </w:rPr>
  </w:style>
  <w:style w:type="paragraph" w:customStyle="1" w:styleId="BCD2EF20C972491194F8F449491038FA3">
    <w:name w:val="BCD2EF20C972491194F8F449491038FA3"/>
    <w:rsid w:val="00F72E91"/>
    <w:rPr>
      <w:rFonts w:eastAsiaTheme="minorHAnsi"/>
    </w:rPr>
  </w:style>
  <w:style w:type="paragraph" w:customStyle="1" w:styleId="907686DFA7AE44BF834F8C9010FA378B3">
    <w:name w:val="907686DFA7AE44BF834F8C9010FA378B3"/>
    <w:rsid w:val="00F72E91"/>
    <w:rPr>
      <w:rFonts w:eastAsiaTheme="minorHAnsi"/>
    </w:rPr>
  </w:style>
  <w:style w:type="paragraph" w:customStyle="1" w:styleId="A604D6C52F22487183F14F87453F69573">
    <w:name w:val="A604D6C52F22487183F14F87453F69573"/>
    <w:rsid w:val="00F72E91"/>
    <w:rPr>
      <w:rFonts w:eastAsiaTheme="minorHAnsi"/>
    </w:rPr>
  </w:style>
  <w:style w:type="paragraph" w:customStyle="1" w:styleId="9413047BB1574C279D97BD8FA0D0DB2C3">
    <w:name w:val="9413047BB1574C279D97BD8FA0D0DB2C3"/>
    <w:rsid w:val="00F72E91"/>
    <w:rPr>
      <w:rFonts w:eastAsiaTheme="minorHAnsi"/>
    </w:rPr>
  </w:style>
  <w:style w:type="paragraph" w:customStyle="1" w:styleId="18AEDFA388A9429DB1939FFCCAB981333">
    <w:name w:val="18AEDFA388A9429DB1939FFCCAB981333"/>
    <w:rsid w:val="00F72E91"/>
    <w:rPr>
      <w:rFonts w:eastAsiaTheme="minorHAnsi"/>
    </w:rPr>
  </w:style>
  <w:style w:type="paragraph" w:customStyle="1" w:styleId="C67B36CCCFB8447F9548FC898E31D88F3">
    <w:name w:val="C67B36CCCFB8447F9548FC898E31D88F3"/>
    <w:rsid w:val="00F72E91"/>
    <w:rPr>
      <w:rFonts w:eastAsiaTheme="minorHAnsi"/>
    </w:rPr>
  </w:style>
  <w:style w:type="paragraph" w:customStyle="1" w:styleId="6CC7920EB4854969B24F26E3621AD38C3">
    <w:name w:val="6CC7920EB4854969B24F26E3621AD38C3"/>
    <w:rsid w:val="00F72E91"/>
    <w:rPr>
      <w:rFonts w:eastAsiaTheme="minorHAnsi"/>
    </w:rPr>
  </w:style>
  <w:style w:type="paragraph" w:customStyle="1" w:styleId="D290203C58A647CAAB1FC71BA498C3463">
    <w:name w:val="D290203C58A647CAAB1FC71BA498C3463"/>
    <w:rsid w:val="00F72E91"/>
    <w:rPr>
      <w:rFonts w:eastAsiaTheme="minorHAnsi"/>
    </w:rPr>
  </w:style>
  <w:style w:type="paragraph" w:customStyle="1" w:styleId="F77C335203784405874B2C78393575D13">
    <w:name w:val="F77C335203784405874B2C78393575D13"/>
    <w:rsid w:val="00F72E91"/>
    <w:rPr>
      <w:rFonts w:eastAsiaTheme="minorHAnsi"/>
    </w:rPr>
  </w:style>
  <w:style w:type="paragraph" w:customStyle="1" w:styleId="F9CD223818D8442D91250A5BA94CDD1E3">
    <w:name w:val="F9CD223818D8442D91250A5BA94CDD1E3"/>
    <w:rsid w:val="00F72E91"/>
    <w:rPr>
      <w:rFonts w:eastAsiaTheme="minorHAnsi"/>
    </w:rPr>
  </w:style>
  <w:style w:type="paragraph" w:customStyle="1" w:styleId="9DAE1A8449904EC8A4314AF420928DA63">
    <w:name w:val="9DAE1A8449904EC8A4314AF420928DA63"/>
    <w:rsid w:val="00F72E91"/>
    <w:rPr>
      <w:rFonts w:eastAsiaTheme="minorHAnsi"/>
    </w:rPr>
  </w:style>
  <w:style w:type="paragraph" w:customStyle="1" w:styleId="96E48D07370A4790AE1A4AD4DA5BB2E83">
    <w:name w:val="96E48D07370A4790AE1A4AD4DA5BB2E83"/>
    <w:rsid w:val="00F72E91"/>
    <w:rPr>
      <w:rFonts w:eastAsiaTheme="minorHAnsi"/>
    </w:rPr>
  </w:style>
  <w:style w:type="paragraph" w:customStyle="1" w:styleId="C08777DB77F94F8A91A0B54343819BA33">
    <w:name w:val="C08777DB77F94F8A91A0B54343819BA33"/>
    <w:rsid w:val="00F72E91"/>
    <w:rPr>
      <w:rFonts w:eastAsiaTheme="minorHAnsi"/>
    </w:rPr>
  </w:style>
  <w:style w:type="paragraph" w:customStyle="1" w:styleId="D2DA63561C1F40949D098B010C31BBF13">
    <w:name w:val="D2DA63561C1F40949D098B010C31BBF13"/>
    <w:rsid w:val="00F72E91"/>
    <w:rPr>
      <w:rFonts w:eastAsiaTheme="minorHAnsi"/>
    </w:rPr>
  </w:style>
  <w:style w:type="paragraph" w:customStyle="1" w:styleId="28AA159094E042309CAB0B11DD5EEC023">
    <w:name w:val="28AA159094E042309CAB0B11DD5EEC023"/>
    <w:rsid w:val="00F72E91"/>
    <w:rPr>
      <w:rFonts w:eastAsiaTheme="minorHAnsi"/>
    </w:rPr>
  </w:style>
  <w:style w:type="paragraph" w:customStyle="1" w:styleId="CE80A87C2DEE4A4387FDC31B9E8FC5DE3">
    <w:name w:val="CE80A87C2DEE4A4387FDC31B9E8FC5DE3"/>
    <w:rsid w:val="00F72E91"/>
    <w:rPr>
      <w:rFonts w:eastAsiaTheme="minorHAnsi"/>
    </w:rPr>
  </w:style>
  <w:style w:type="paragraph" w:customStyle="1" w:styleId="C06DC8A6005148D18A2EE3A9F7DF62E43">
    <w:name w:val="C06DC8A6005148D18A2EE3A9F7DF62E43"/>
    <w:rsid w:val="00F72E91"/>
    <w:rPr>
      <w:rFonts w:eastAsiaTheme="minorHAnsi"/>
    </w:rPr>
  </w:style>
  <w:style w:type="paragraph" w:customStyle="1" w:styleId="649EE81A89184F8CAD845518B172E6333">
    <w:name w:val="649EE81A89184F8CAD845518B172E6333"/>
    <w:rsid w:val="00F72E91"/>
    <w:rPr>
      <w:rFonts w:eastAsiaTheme="minorHAnsi"/>
    </w:rPr>
  </w:style>
  <w:style w:type="paragraph" w:customStyle="1" w:styleId="ED62F1F42F5046739CBFF859F5EBE2703">
    <w:name w:val="ED62F1F42F5046739CBFF859F5EBE2703"/>
    <w:rsid w:val="00F72E91"/>
    <w:rPr>
      <w:rFonts w:eastAsiaTheme="minorHAnsi"/>
    </w:rPr>
  </w:style>
  <w:style w:type="paragraph" w:customStyle="1" w:styleId="3AD82175A7F545D3A2D5BA40D35E39E23">
    <w:name w:val="3AD82175A7F545D3A2D5BA40D35E39E23"/>
    <w:rsid w:val="00F72E91"/>
    <w:rPr>
      <w:rFonts w:eastAsiaTheme="minorHAnsi"/>
    </w:rPr>
  </w:style>
  <w:style w:type="paragraph" w:customStyle="1" w:styleId="A6836A8DFF6747278308E25EAA6DA2203">
    <w:name w:val="A6836A8DFF6747278308E25EAA6DA2203"/>
    <w:rsid w:val="00F72E91"/>
    <w:rPr>
      <w:rFonts w:eastAsiaTheme="minorHAnsi"/>
    </w:rPr>
  </w:style>
  <w:style w:type="paragraph" w:customStyle="1" w:styleId="4CA842A40A01453FBC739A46B14309773">
    <w:name w:val="4CA842A40A01453FBC739A46B14309773"/>
    <w:rsid w:val="00F72E91"/>
    <w:rPr>
      <w:rFonts w:eastAsiaTheme="minorHAnsi"/>
    </w:rPr>
  </w:style>
  <w:style w:type="paragraph" w:customStyle="1" w:styleId="67440B9715B146F0B8C3A4B5698E8AB23">
    <w:name w:val="67440B9715B146F0B8C3A4B5698E8AB23"/>
    <w:rsid w:val="00F72E91"/>
    <w:rPr>
      <w:rFonts w:eastAsiaTheme="minorHAnsi"/>
    </w:rPr>
  </w:style>
  <w:style w:type="paragraph" w:customStyle="1" w:styleId="062BA55A9BC64A64BEAE85F9408CDA933">
    <w:name w:val="062BA55A9BC64A64BEAE85F9408CDA933"/>
    <w:rsid w:val="00F72E91"/>
    <w:pPr>
      <w:spacing w:before="120" w:after="120" w:line="240" w:lineRule="auto"/>
    </w:pPr>
    <w:rPr>
      <w:sz w:val="24"/>
      <w:szCs w:val="24"/>
    </w:rPr>
  </w:style>
  <w:style w:type="paragraph" w:customStyle="1" w:styleId="A4BC234C8CFD495C9FF3A292D322E0F33">
    <w:name w:val="A4BC234C8CFD495C9FF3A292D322E0F33"/>
    <w:rsid w:val="00F72E91"/>
    <w:pPr>
      <w:spacing w:before="120" w:after="120" w:line="240" w:lineRule="auto"/>
    </w:pPr>
    <w:rPr>
      <w:sz w:val="24"/>
      <w:szCs w:val="24"/>
    </w:rPr>
  </w:style>
  <w:style w:type="paragraph" w:customStyle="1" w:styleId="61F18DADE67045F0B250BA47FCDD98593">
    <w:name w:val="61F18DADE67045F0B250BA47FCDD98593"/>
    <w:rsid w:val="00F72E91"/>
    <w:rPr>
      <w:rFonts w:eastAsiaTheme="minorHAnsi"/>
    </w:rPr>
  </w:style>
  <w:style w:type="paragraph" w:customStyle="1" w:styleId="F5297EDE58994E019895509009D6DECB3">
    <w:name w:val="F5297EDE58994E019895509009D6DECB3"/>
    <w:rsid w:val="00F72E91"/>
    <w:rPr>
      <w:rFonts w:eastAsiaTheme="minorHAnsi"/>
    </w:rPr>
  </w:style>
  <w:style w:type="paragraph" w:customStyle="1" w:styleId="20D8163DF681433589A3CAF709F54B6D3">
    <w:name w:val="20D8163DF681433589A3CAF709F54B6D3"/>
    <w:rsid w:val="00F72E91"/>
    <w:pPr>
      <w:spacing w:before="120" w:after="120" w:line="240" w:lineRule="auto"/>
    </w:pPr>
    <w:rPr>
      <w:sz w:val="24"/>
      <w:szCs w:val="24"/>
    </w:rPr>
  </w:style>
  <w:style w:type="paragraph" w:customStyle="1" w:styleId="15C56B1B0AAB49DB9CC2F597BA9C3B503">
    <w:name w:val="15C56B1B0AAB49DB9CC2F597BA9C3B503"/>
    <w:rsid w:val="00F72E91"/>
    <w:pPr>
      <w:spacing w:before="120" w:after="120" w:line="240" w:lineRule="auto"/>
    </w:pPr>
    <w:rPr>
      <w:sz w:val="24"/>
      <w:szCs w:val="24"/>
    </w:rPr>
  </w:style>
  <w:style w:type="paragraph" w:customStyle="1" w:styleId="86829AD8B9FF4DA5A1D3D24CAE7F62713">
    <w:name w:val="86829AD8B9FF4DA5A1D3D24CAE7F62713"/>
    <w:rsid w:val="00F72E91"/>
    <w:pPr>
      <w:spacing w:before="120" w:after="120" w:line="240" w:lineRule="auto"/>
    </w:pPr>
    <w:rPr>
      <w:sz w:val="24"/>
      <w:szCs w:val="24"/>
    </w:rPr>
  </w:style>
  <w:style w:type="paragraph" w:customStyle="1" w:styleId="45A2A87ED3614F8B9F20ADBC225B54B13">
    <w:name w:val="45A2A87ED3614F8B9F20ADBC225B54B13"/>
    <w:rsid w:val="00F72E91"/>
    <w:rPr>
      <w:rFonts w:eastAsiaTheme="minorHAnsi"/>
    </w:rPr>
  </w:style>
  <w:style w:type="paragraph" w:customStyle="1" w:styleId="0DF18CE666604FD1886D5A19755449953">
    <w:name w:val="0DF18CE666604FD1886D5A19755449953"/>
    <w:rsid w:val="00F72E91"/>
    <w:rPr>
      <w:rFonts w:eastAsiaTheme="minorHAnsi"/>
    </w:rPr>
  </w:style>
  <w:style w:type="paragraph" w:customStyle="1" w:styleId="EC6567ED707D498BACCB86E57170056D3">
    <w:name w:val="EC6567ED707D498BACCB86E57170056D3"/>
    <w:rsid w:val="00F72E91"/>
    <w:pPr>
      <w:spacing w:before="120" w:after="120" w:line="240" w:lineRule="auto"/>
    </w:pPr>
    <w:rPr>
      <w:sz w:val="24"/>
      <w:szCs w:val="24"/>
    </w:rPr>
  </w:style>
  <w:style w:type="paragraph" w:customStyle="1" w:styleId="B2F6121FDED44B4D909DB60BA0D64A0D3">
    <w:name w:val="B2F6121FDED44B4D909DB60BA0D64A0D3"/>
    <w:rsid w:val="00F72E91"/>
    <w:pPr>
      <w:spacing w:before="120" w:after="120" w:line="240" w:lineRule="auto"/>
    </w:pPr>
    <w:rPr>
      <w:sz w:val="24"/>
      <w:szCs w:val="24"/>
    </w:rPr>
  </w:style>
  <w:style w:type="paragraph" w:customStyle="1" w:styleId="5A1B496BA67149EA951F347BF1BC11383">
    <w:name w:val="5A1B496BA67149EA951F347BF1BC11383"/>
    <w:rsid w:val="00F72E91"/>
    <w:pPr>
      <w:spacing w:before="120" w:after="120" w:line="240" w:lineRule="auto"/>
    </w:pPr>
    <w:rPr>
      <w:sz w:val="24"/>
      <w:szCs w:val="24"/>
    </w:rPr>
  </w:style>
  <w:style w:type="paragraph" w:customStyle="1" w:styleId="83BD324885964BF1880875EF192E7A053">
    <w:name w:val="83BD324885964BF1880875EF192E7A053"/>
    <w:rsid w:val="00F72E91"/>
    <w:rPr>
      <w:rFonts w:eastAsiaTheme="minorHAnsi"/>
    </w:rPr>
  </w:style>
  <w:style w:type="paragraph" w:customStyle="1" w:styleId="3DC7BC66CF3F46E285F72186F932D9653">
    <w:name w:val="3DC7BC66CF3F46E285F72186F932D9653"/>
    <w:rsid w:val="00F72E91"/>
    <w:rPr>
      <w:rFonts w:eastAsiaTheme="minorHAnsi"/>
    </w:rPr>
  </w:style>
  <w:style w:type="paragraph" w:customStyle="1" w:styleId="B8B25BB4B5C5440E9F8FB93C233A1DF93">
    <w:name w:val="B8B25BB4B5C5440E9F8FB93C233A1DF93"/>
    <w:rsid w:val="00F72E91"/>
    <w:pPr>
      <w:spacing w:before="120" w:after="120" w:line="240" w:lineRule="auto"/>
    </w:pPr>
    <w:rPr>
      <w:sz w:val="24"/>
      <w:szCs w:val="24"/>
    </w:rPr>
  </w:style>
  <w:style w:type="paragraph" w:customStyle="1" w:styleId="55E0AB8A0E4649B3BB7B0BCEC66349F73">
    <w:name w:val="55E0AB8A0E4649B3BB7B0BCEC66349F73"/>
    <w:rsid w:val="00F72E91"/>
    <w:pPr>
      <w:spacing w:before="120" w:after="120" w:line="240" w:lineRule="auto"/>
    </w:pPr>
    <w:rPr>
      <w:sz w:val="24"/>
      <w:szCs w:val="24"/>
    </w:rPr>
  </w:style>
  <w:style w:type="paragraph" w:customStyle="1" w:styleId="1F669AB3005B47D5A232FE9966A267C43">
    <w:name w:val="1F669AB3005B47D5A232FE9966A267C43"/>
    <w:rsid w:val="00F72E91"/>
    <w:pPr>
      <w:spacing w:before="120" w:after="120" w:line="240" w:lineRule="auto"/>
    </w:pPr>
    <w:rPr>
      <w:sz w:val="24"/>
      <w:szCs w:val="24"/>
    </w:rPr>
  </w:style>
  <w:style w:type="paragraph" w:customStyle="1" w:styleId="7CA22CC8FE224917887356314BAA709C3">
    <w:name w:val="7CA22CC8FE224917887356314BAA709C3"/>
    <w:rsid w:val="00F72E91"/>
    <w:rPr>
      <w:rFonts w:eastAsiaTheme="minorHAnsi"/>
    </w:rPr>
  </w:style>
  <w:style w:type="paragraph" w:customStyle="1" w:styleId="A887D7ADB4B449BA9B7F0A2CD5ABDE5C3">
    <w:name w:val="A887D7ADB4B449BA9B7F0A2CD5ABDE5C3"/>
    <w:rsid w:val="00F72E91"/>
    <w:rPr>
      <w:rFonts w:eastAsiaTheme="minorHAnsi"/>
    </w:rPr>
  </w:style>
  <w:style w:type="paragraph" w:customStyle="1" w:styleId="FE207BE1EE394254BC3B34B52829BAF93">
    <w:name w:val="FE207BE1EE394254BC3B34B52829BAF93"/>
    <w:rsid w:val="00F72E91"/>
    <w:pPr>
      <w:spacing w:before="120" w:after="120" w:line="240" w:lineRule="auto"/>
    </w:pPr>
    <w:rPr>
      <w:sz w:val="24"/>
      <w:szCs w:val="24"/>
    </w:rPr>
  </w:style>
  <w:style w:type="paragraph" w:customStyle="1" w:styleId="676F7B682A4F404CA55A2F03BD1A5E543">
    <w:name w:val="676F7B682A4F404CA55A2F03BD1A5E543"/>
    <w:rsid w:val="00F72E91"/>
    <w:pPr>
      <w:spacing w:before="120" w:after="120" w:line="240" w:lineRule="auto"/>
    </w:pPr>
    <w:rPr>
      <w:sz w:val="24"/>
      <w:szCs w:val="24"/>
    </w:rPr>
  </w:style>
  <w:style w:type="paragraph" w:customStyle="1" w:styleId="7F961DD06841409FAFAD5AE4EF22BB443">
    <w:name w:val="7F961DD06841409FAFAD5AE4EF22BB443"/>
    <w:rsid w:val="00F72E91"/>
    <w:pPr>
      <w:spacing w:before="120" w:after="120" w:line="240" w:lineRule="auto"/>
    </w:pPr>
    <w:rPr>
      <w:sz w:val="24"/>
      <w:szCs w:val="24"/>
    </w:rPr>
  </w:style>
  <w:style w:type="paragraph" w:customStyle="1" w:styleId="281E2D8AB899438E92A3F1D2325928E93">
    <w:name w:val="281E2D8AB899438E92A3F1D2325928E93"/>
    <w:rsid w:val="00F72E91"/>
    <w:rPr>
      <w:rFonts w:eastAsiaTheme="minorHAnsi"/>
    </w:rPr>
  </w:style>
  <w:style w:type="paragraph" w:customStyle="1" w:styleId="DD79813B35324BF5AD1CF9DA165E4BFE3">
    <w:name w:val="DD79813B35324BF5AD1CF9DA165E4BFE3"/>
    <w:rsid w:val="00F72E91"/>
    <w:rPr>
      <w:rFonts w:eastAsiaTheme="minorHAnsi"/>
    </w:rPr>
  </w:style>
  <w:style w:type="paragraph" w:customStyle="1" w:styleId="64391C27F7BD437ABFD5E3FA8C60F5CD3">
    <w:name w:val="64391C27F7BD437ABFD5E3FA8C60F5CD3"/>
    <w:rsid w:val="00F72E91"/>
    <w:pPr>
      <w:spacing w:before="120" w:after="120" w:line="240" w:lineRule="auto"/>
    </w:pPr>
    <w:rPr>
      <w:sz w:val="24"/>
      <w:szCs w:val="24"/>
    </w:rPr>
  </w:style>
  <w:style w:type="paragraph" w:customStyle="1" w:styleId="891FC5A508C9402482C74D1E5486677C3">
    <w:name w:val="891FC5A508C9402482C74D1E5486677C3"/>
    <w:rsid w:val="00F72E91"/>
    <w:pPr>
      <w:spacing w:before="120" w:after="120" w:line="240" w:lineRule="auto"/>
    </w:pPr>
    <w:rPr>
      <w:sz w:val="24"/>
      <w:szCs w:val="24"/>
    </w:rPr>
  </w:style>
  <w:style w:type="paragraph" w:customStyle="1" w:styleId="089395A680D3482CA32FA416D131B31D3">
    <w:name w:val="089395A680D3482CA32FA416D131B31D3"/>
    <w:rsid w:val="00F72E91"/>
    <w:pPr>
      <w:spacing w:before="120" w:after="120" w:line="240" w:lineRule="auto"/>
    </w:pPr>
    <w:rPr>
      <w:sz w:val="24"/>
      <w:szCs w:val="24"/>
    </w:rPr>
  </w:style>
  <w:style w:type="paragraph" w:customStyle="1" w:styleId="A4823E58E1A14DC7B8BD886497FA14ED3">
    <w:name w:val="A4823E58E1A14DC7B8BD886497FA14ED3"/>
    <w:rsid w:val="00F72E91"/>
    <w:rPr>
      <w:rFonts w:eastAsiaTheme="minorHAnsi"/>
    </w:rPr>
  </w:style>
  <w:style w:type="paragraph" w:customStyle="1" w:styleId="120D899AC7754161A7704426BCFED7CD3">
    <w:name w:val="120D899AC7754161A7704426BCFED7CD3"/>
    <w:rsid w:val="00F72E91"/>
    <w:rPr>
      <w:rFonts w:eastAsiaTheme="minorHAnsi"/>
    </w:rPr>
  </w:style>
  <w:style w:type="paragraph" w:customStyle="1" w:styleId="E388E020625B4A4F96D81BFDDC1B26C23">
    <w:name w:val="E388E020625B4A4F96D81BFDDC1B26C23"/>
    <w:rsid w:val="00F72E91"/>
    <w:pPr>
      <w:spacing w:before="120" w:after="120" w:line="240" w:lineRule="auto"/>
    </w:pPr>
    <w:rPr>
      <w:sz w:val="24"/>
      <w:szCs w:val="24"/>
    </w:rPr>
  </w:style>
  <w:style w:type="paragraph" w:customStyle="1" w:styleId="38DC4849F8584B678BFCDC32D37B7BDB3">
    <w:name w:val="38DC4849F8584B678BFCDC32D37B7BDB3"/>
    <w:rsid w:val="00F72E91"/>
    <w:pPr>
      <w:spacing w:before="120" w:after="120" w:line="240" w:lineRule="auto"/>
    </w:pPr>
    <w:rPr>
      <w:sz w:val="24"/>
      <w:szCs w:val="24"/>
    </w:rPr>
  </w:style>
  <w:style w:type="paragraph" w:customStyle="1" w:styleId="99FF4545CD7A4E289CEBFBB1631E2F383">
    <w:name w:val="99FF4545CD7A4E289CEBFBB1631E2F383"/>
    <w:rsid w:val="00F72E91"/>
    <w:pPr>
      <w:spacing w:before="120" w:after="120" w:line="240" w:lineRule="auto"/>
    </w:pPr>
    <w:rPr>
      <w:sz w:val="24"/>
      <w:szCs w:val="24"/>
    </w:rPr>
  </w:style>
  <w:style w:type="paragraph" w:customStyle="1" w:styleId="03C7F7167A8C484E83DE01E87D6AA18D3">
    <w:name w:val="03C7F7167A8C484E83DE01E87D6AA18D3"/>
    <w:rsid w:val="00F72E91"/>
    <w:rPr>
      <w:rFonts w:eastAsiaTheme="minorHAnsi"/>
    </w:rPr>
  </w:style>
  <w:style w:type="paragraph" w:customStyle="1" w:styleId="535EA8B779364973A623DE2C4F29191E3">
    <w:name w:val="535EA8B779364973A623DE2C4F29191E3"/>
    <w:rsid w:val="00F72E91"/>
    <w:rPr>
      <w:rFonts w:eastAsiaTheme="minorHAnsi"/>
    </w:rPr>
  </w:style>
  <w:style w:type="paragraph" w:customStyle="1" w:styleId="901E4A69109F45D7827C06CDC9245EA83">
    <w:name w:val="901E4A69109F45D7827C06CDC9245EA83"/>
    <w:rsid w:val="00F72E91"/>
    <w:pPr>
      <w:spacing w:before="120" w:after="120" w:line="240" w:lineRule="auto"/>
    </w:pPr>
    <w:rPr>
      <w:sz w:val="24"/>
      <w:szCs w:val="24"/>
    </w:rPr>
  </w:style>
  <w:style w:type="paragraph" w:customStyle="1" w:styleId="AA9EEAF4AD824603860FF8D0F68DCC1E3">
    <w:name w:val="AA9EEAF4AD824603860FF8D0F68DCC1E3"/>
    <w:rsid w:val="00F72E91"/>
    <w:pPr>
      <w:spacing w:before="120" w:after="120" w:line="240" w:lineRule="auto"/>
    </w:pPr>
    <w:rPr>
      <w:sz w:val="24"/>
      <w:szCs w:val="24"/>
    </w:rPr>
  </w:style>
  <w:style w:type="paragraph" w:customStyle="1" w:styleId="B4DDB17EA46946B88CFA26E82A93D0CF3">
    <w:name w:val="B4DDB17EA46946B88CFA26E82A93D0CF3"/>
    <w:rsid w:val="00F72E91"/>
    <w:pPr>
      <w:spacing w:before="120" w:after="120" w:line="240" w:lineRule="auto"/>
    </w:pPr>
    <w:rPr>
      <w:sz w:val="24"/>
      <w:szCs w:val="24"/>
    </w:rPr>
  </w:style>
  <w:style w:type="paragraph" w:customStyle="1" w:styleId="70D97767E28540E6B8965E2781E2FE093">
    <w:name w:val="70D97767E28540E6B8965E2781E2FE093"/>
    <w:rsid w:val="00F72E91"/>
    <w:rPr>
      <w:rFonts w:eastAsiaTheme="minorHAnsi"/>
    </w:rPr>
  </w:style>
  <w:style w:type="paragraph" w:customStyle="1" w:styleId="AD5EDCB21F6443BCBA5821F79EB3B73E3">
    <w:name w:val="AD5EDCB21F6443BCBA5821F79EB3B73E3"/>
    <w:rsid w:val="00F72E91"/>
    <w:rPr>
      <w:rFonts w:eastAsiaTheme="minorHAnsi"/>
    </w:rPr>
  </w:style>
  <w:style w:type="paragraph" w:customStyle="1" w:styleId="08E1414669C346718F4E34108F2049AB3">
    <w:name w:val="08E1414669C346718F4E34108F2049AB3"/>
    <w:rsid w:val="00F72E91"/>
    <w:pPr>
      <w:spacing w:before="120" w:after="120" w:line="240" w:lineRule="auto"/>
    </w:pPr>
    <w:rPr>
      <w:sz w:val="24"/>
      <w:szCs w:val="24"/>
    </w:rPr>
  </w:style>
  <w:style w:type="paragraph" w:customStyle="1" w:styleId="20D1DD5E711F477F8FD4A375B9D70EFD3">
    <w:name w:val="20D1DD5E711F477F8FD4A375B9D70EFD3"/>
    <w:rsid w:val="00F72E91"/>
    <w:pPr>
      <w:spacing w:before="120" w:after="120" w:line="240" w:lineRule="auto"/>
    </w:pPr>
    <w:rPr>
      <w:sz w:val="24"/>
      <w:szCs w:val="24"/>
    </w:rPr>
  </w:style>
  <w:style w:type="paragraph" w:customStyle="1" w:styleId="BDD624DA172B4E38B6CF95C729F59A7F3">
    <w:name w:val="BDD624DA172B4E38B6CF95C729F59A7F3"/>
    <w:rsid w:val="00F72E91"/>
    <w:pPr>
      <w:spacing w:before="120" w:after="120" w:line="240" w:lineRule="auto"/>
    </w:pPr>
    <w:rPr>
      <w:sz w:val="24"/>
      <w:szCs w:val="24"/>
    </w:rPr>
  </w:style>
  <w:style w:type="paragraph" w:customStyle="1" w:styleId="4582748496C14F2BAFA6AABAC019ED693">
    <w:name w:val="4582748496C14F2BAFA6AABAC019ED693"/>
    <w:rsid w:val="00F72E91"/>
    <w:rPr>
      <w:rFonts w:eastAsiaTheme="minorHAnsi"/>
    </w:rPr>
  </w:style>
  <w:style w:type="paragraph" w:customStyle="1" w:styleId="09D2F849EA35424C9230B06A6BCBE1CB3">
    <w:name w:val="09D2F849EA35424C9230B06A6BCBE1CB3"/>
    <w:rsid w:val="00F72E91"/>
    <w:rPr>
      <w:rFonts w:eastAsiaTheme="minorHAnsi"/>
    </w:rPr>
  </w:style>
  <w:style w:type="paragraph" w:customStyle="1" w:styleId="0B4EE8A6BE864D42B1FFCB62C71E02863">
    <w:name w:val="0B4EE8A6BE864D42B1FFCB62C71E02863"/>
    <w:rsid w:val="00F72E91"/>
    <w:pPr>
      <w:spacing w:before="120" w:after="120" w:line="240" w:lineRule="auto"/>
    </w:pPr>
    <w:rPr>
      <w:sz w:val="24"/>
      <w:szCs w:val="24"/>
    </w:rPr>
  </w:style>
  <w:style w:type="paragraph" w:customStyle="1" w:styleId="C8C1A7BB14F74A52A1E97B89836B0EEB3">
    <w:name w:val="C8C1A7BB14F74A52A1E97B89836B0EEB3"/>
    <w:rsid w:val="00F72E91"/>
    <w:rPr>
      <w:rFonts w:eastAsiaTheme="minorHAnsi"/>
    </w:rPr>
  </w:style>
  <w:style w:type="paragraph" w:customStyle="1" w:styleId="4D2B8CFFB56F477DA45582470BF1C3D43">
    <w:name w:val="4D2B8CFFB56F477DA45582470BF1C3D43"/>
    <w:rsid w:val="00F72E91"/>
    <w:rPr>
      <w:rFonts w:eastAsiaTheme="minorHAnsi"/>
    </w:rPr>
  </w:style>
  <w:style w:type="paragraph" w:customStyle="1" w:styleId="07DD5F90B75B43E5B8A20FE07CC37A603">
    <w:name w:val="07DD5F90B75B43E5B8A20FE07CC37A603"/>
    <w:rsid w:val="00F72E91"/>
    <w:rPr>
      <w:rFonts w:eastAsiaTheme="minorHAnsi"/>
    </w:rPr>
  </w:style>
  <w:style w:type="paragraph" w:customStyle="1" w:styleId="00F1070EC0534D0DBBAA07884D5118E63">
    <w:name w:val="00F1070EC0534D0DBBAA07884D5118E63"/>
    <w:rsid w:val="00F72E91"/>
    <w:rPr>
      <w:rFonts w:eastAsiaTheme="minorHAnsi"/>
    </w:rPr>
  </w:style>
  <w:style w:type="paragraph" w:customStyle="1" w:styleId="38CC19CFF529436EADB87C006C5660543">
    <w:name w:val="38CC19CFF529436EADB87C006C5660543"/>
    <w:rsid w:val="00F72E91"/>
    <w:rPr>
      <w:rFonts w:eastAsiaTheme="minorHAnsi"/>
    </w:rPr>
  </w:style>
  <w:style w:type="paragraph" w:customStyle="1" w:styleId="0CEB176F0F924401BB427BB3590E9FF73">
    <w:name w:val="0CEB176F0F924401BB427BB3590E9FF73"/>
    <w:rsid w:val="00F72E91"/>
    <w:rPr>
      <w:rFonts w:eastAsiaTheme="minorHAnsi"/>
    </w:rPr>
  </w:style>
  <w:style w:type="paragraph" w:customStyle="1" w:styleId="DE804137D0D2448789A2391E664996FB3">
    <w:name w:val="DE804137D0D2448789A2391E664996FB3"/>
    <w:rsid w:val="00F72E91"/>
    <w:rPr>
      <w:rFonts w:eastAsiaTheme="minorHAnsi"/>
    </w:rPr>
  </w:style>
  <w:style w:type="paragraph" w:customStyle="1" w:styleId="02DBA8719E3540FF8D3D246FB64AA2983">
    <w:name w:val="02DBA8719E3540FF8D3D246FB64AA2983"/>
    <w:rsid w:val="00F72E91"/>
    <w:rPr>
      <w:rFonts w:eastAsiaTheme="minorHAnsi"/>
    </w:rPr>
  </w:style>
  <w:style w:type="paragraph" w:customStyle="1" w:styleId="38E5579EE16C4B56B01AD6F5F130EB903">
    <w:name w:val="38E5579EE16C4B56B01AD6F5F130EB903"/>
    <w:rsid w:val="00F72E91"/>
    <w:rPr>
      <w:rFonts w:eastAsiaTheme="minorHAnsi"/>
    </w:rPr>
  </w:style>
  <w:style w:type="paragraph" w:customStyle="1" w:styleId="B397BD7598954074B5F2F91B286668813">
    <w:name w:val="B397BD7598954074B5F2F91B286668813"/>
    <w:rsid w:val="00F72E91"/>
    <w:rPr>
      <w:rFonts w:eastAsiaTheme="minorHAnsi"/>
    </w:rPr>
  </w:style>
  <w:style w:type="paragraph" w:customStyle="1" w:styleId="7BE656BAF6844DF6A92A869D6272C75D3">
    <w:name w:val="7BE656BAF6844DF6A92A869D6272C75D3"/>
    <w:rsid w:val="00F72E91"/>
    <w:rPr>
      <w:rFonts w:eastAsiaTheme="minorHAnsi"/>
    </w:rPr>
  </w:style>
  <w:style w:type="paragraph" w:customStyle="1" w:styleId="6653B939A6104DBF8268D0121E8D76D23">
    <w:name w:val="6653B939A6104DBF8268D0121E8D76D23"/>
    <w:rsid w:val="00F72E91"/>
    <w:rPr>
      <w:rFonts w:eastAsiaTheme="minorHAnsi"/>
    </w:rPr>
  </w:style>
  <w:style w:type="paragraph" w:customStyle="1" w:styleId="0E51F467680B4899A130E592465A17693">
    <w:name w:val="0E51F467680B4899A130E592465A17693"/>
    <w:rsid w:val="00F72E91"/>
    <w:rPr>
      <w:rFonts w:eastAsiaTheme="minorHAnsi"/>
    </w:rPr>
  </w:style>
  <w:style w:type="paragraph" w:customStyle="1" w:styleId="A45837A8951B4F77B4F0D6AC98A5F2833">
    <w:name w:val="A45837A8951B4F77B4F0D6AC98A5F2833"/>
    <w:rsid w:val="00F72E91"/>
    <w:rPr>
      <w:rFonts w:eastAsiaTheme="minorHAnsi"/>
    </w:rPr>
  </w:style>
  <w:style w:type="paragraph" w:customStyle="1" w:styleId="65B941CDA0DD4CA68BF36C51357C61DC3">
    <w:name w:val="65B941CDA0DD4CA68BF36C51357C61DC3"/>
    <w:rsid w:val="00F72E91"/>
    <w:rPr>
      <w:rFonts w:eastAsiaTheme="minorHAnsi"/>
    </w:rPr>
  </w:style>
  <w:style w:type="paragraph" w:customStyle="1" w:styleId="CA754CF1F1D34CD8B3B50CD6D77B82F13">
    <w:name w:val="CA754CF1F1D34CD8B3B50CD6D77B82F13"/>
    <w:rsid w:val="00F72E91"/>
    <w:rPr>
      <w:rFonts w:eastAsiaTheme="minorHAnsi"/>
    </w:rPr>
  </w:style>
  <w:style w:type="paragraph" w:customStyle="1" w:styleId="EAEE3B16E74B4156AB00230B279694DD3">
    <w:name w:val="EAEE3B16E74B4156AB00230B279694DD3"/>
    <w:rsid w:val="00F72E91"/>
    <w:rPr>
      <w:rFonts w:eastAsiaTheme="minorHAnsi"/>
    </w:rPr>
  </w:style>
  <w:style w:type="paragraph" w:customStyle="1" w:styleId="F56E51A68BF0418A8A5EDDC6161307983">
    <w:name w:val="F56E51A68BF0418A8A5EDDC6161307983"/>
    <w:rsid w:val="00F72E91"/>
    <w:rPr>
      <w:rFonts w:eastAsiaTheme="minorHAnsi"/>
    </w:rPr>
  </w:style>
  <w:style w:type="paragraph" w:customStyle="1" w:styleId="3549C2B3909243A58A5801B2EB73B4383">
    <w:name w:val="3549C2B3909243A58A5801B2EB73B4383"/>
    <w:rsid w:val="00F72E91"/>
    <w:rPr>
      <w:rFonts w:eastAsiaTheme="minorHAnsi"/>
    </w:rPr>
  </w:style>
  <w:style w:type="paragraph" w:customStyle="1" w:styleId="6B23141006E041BD93D6F38E0B0144F13">
    <w:name w:val="6B23141006E041BD93D6F38E0B0144F13"/>
    <w:rsid w:val="00F72E91"/>
    <w:rPr>
      <w:rFonts w:eastAsiaTheme="minorHAnsi"/>
    </w:rPr>
  </w:style>
  <w:style w:type="paragraph" w:customStyle="1" w:styleId="444B4514A64C487ABA44C106798E40CF3">
    <w:name w:val="444B4514A64C487ABA44C106798E40CF3"/>
    <w:rsid w:val="00F72E91"/>
    <w:rPr>
      <w:rFonts w:eastAsiaTheme="minorHAnsi"/>
    </w:rPr>
  </w:style>
  <w:style w:type="paragraph" w:customStyle="1" w:styleId="2915CBC981994506ADA6EAED04314CFD3">
    <w:name w:val="2915CBC981994506ADA6EAED04314CFD3"/>
    <w:rsid w:val="00F72E91"/>
    <w:rPr>
      <w:rFonts w:eastAsiaTheme="minorHAnsi"/>
    </w:rPr>
  </w:style>
  <w:style w:type="paragraph" w:customStyle="1" w:styleId="1E14A401404E42A294DF1B9C92EC6CAB3">
    <w:name w:val="1E14A401404E42A294DF1B9C92EC6CAB3"/>
    <w:rsid w:val="00F72E91"/>
    <w:rPr>
      <w:rFonts w:eastAsiaTheme="minorHAnsi"/>
    </w:rPr>
  </w:style>
  <w:style w:type="paragraph" w:customStyle="1" w:styleId="8B367CCA20F04AA4941874924DE755833">
    <w:name w:val="8B367CCA20F04AA4941874924DE755833"/>
    <w:rsid w:val="00F72E91"/>
    <w:rPr>
      <w:rFonts w:eastAsiaTheme="minorHAnsi"/>
    </w:rPr>
  </w:style>
  <w:style w:type="paragraph" w:customStyle="1" w:styleId="DE12E368045341DEB3ABC7D71CBBBCE83">
    <w:name w:val="DE12E368045341DEB3ABC7D71CBBBCE83"/>
    <w:rsid w:val="00F72E91"/>
    <w:rPr>
      <w:rFonts w:eastAsiaTheme="minorHAnsi"/>
    </w:rPr>
  </w:style>
  <w:style w:type="paragraph" w:customStyle="1" w:styleId="9D5E858156BB4A8786DA0B21C5EEE2533">
    <w:name w:val="9D5E858156BB4A8786DA0B21C5EEE2533"/>
    <w:rsid w:val="00F72E91"/>
    <w:rPr>
      <w:rFonts w:eastAsiaTheme="minorHAnsi"/>
    </w:rPr>
  </w:style>
  <w:style w:type="paragraph" w:customStyle="1" w:styleId="EC7FF39D6C3A4916A4B19B6B3F4CF76E3">
    <w:name w:val="EC7FF39D6C3A4916A4B19B6B3F4CF76E3"/>
    <w:rsid w:val="00F72E91"/>
    <w:rPr>
      <w:rFonts w:eastAsiaTheme="minorHAnsi"/>
    </w:rPr>
  </w:style>
  <w:style w:type="paragraph" w:customStyle="1" w:styleId="57518404351449D8A08FB6C640A55DC23">
    <w:name w:val="57518404351449D8A08FB6C640A55DC23"/>
    <w:rsid w:val="00F72E91"/>
    <w:rPr>
      <w:rFonts w:eastAsiaTheme="minorHAnsi"/>
    </w:rPr>
  </w:style>
  <w:style w:type="paragraph" w:customStyle="1" w:styleId="9F99D1FA3C1549A2A264364359F3C0AC3">
    <w:name w:val="9F99D1FA3C1549A2A264364359F3C0AC3"/>
    <w:rsid w:val="00F72E91"/>
    <w:rPr>
      <w:rFonts w:eastAsiaTheme="minorHAnsi"/>
    </w:rPr>
  </w:style>
  <w:style w:type="paragraph" w:customStyle="1" w:styleId="39934513E6A34E6F97AD4E188FD84DB23">
    <w:name w:val="39934513E6A34E6F97AD4E188FD84DB23"/>
    <w:rsid w:val="00F72E91"/>
    <w:rPr>
      <w:rFonts w:eastAsiaTheme="minorHAnsi"/>
    </w:rPr>
  </w:style>
  <w:style w:type="paragraph" w:customStyle="1" w:styleId="629CC91AA777452E8C9844FA6FACE4B73">
    <w:name w:val="629CC91AA777452E8C9844FA6FACE4B73"/>
    <w:rsid w:val="00F72E91"/>
    <w:rPr>
      <w:rFonts w:eastAsiaTheme="minorHAnsi"/>
    </w:rPr>
  </w:style>
  <w:style w:type="paragraph" w:customStyle="1" w:styleId="86F6313BF55D418F8B1E4A7E12B4430E3">
    <w:name w:val="86F6313BF55D418F8B1E4A7E12B4430E3"/>
    <w:rsid w:val="00F72E91"/>
    <w:rPr>
      <w:rFonts w:eastAsiaTheme="minorHAnsi"/>
    </w:rPr>
  </w:style>
  <w:style w:type="paragraph" w:customStyle="1" w:styleId="DE424DE6CB4849689392EF466BADD2F83">
    <w:name w:val="DE424DE6CB4849689392EF466BADD2F83"/>
    <w:rsid w:val="00F72E91"/>
    <w:rPr>
      <w:rFonts w:eastAsiaTheme="minorHAnsi"/>
    </w:rPr>
  </w:style>
  <w:style w:type="paragraph" w:customStyle="1" w:styleId="9E042D3CCC9C4213867EC762DEE1F6643">
    <w:name w:val="9E042D3CCC9C4213867EC762DEE1F6643"/>
    <w:rsid w:val="00F72E91"/>
    <w:rPr>
      <w:rFonts w:eastAsiaTheme="minorHAnsi"/>
    </w:rPr>
  </w:style>
  <w:style w:type="paragraph" w:customStyle="1" w:styleId="5175C7FD86F7420CBF69F845FFFA0AE53">
    <w:name w:val="5175C7FD86F7420CBF69F845FFFA0AE53"/>
    <w:rsid w:val="00F72E91"/>
    <w:rPr>
      <w:rFonts w:eastAsiaTheme="minorHAnsi"/>
    </w:rPr>
  </w:style>
  <w:style w:type="paragraph" w:customStyle="1" w:styleId="DB8193B4F5C7452DAB11FFC6BF7B74023">
    <w:name w:val="DB8193B4F5C7452DAB11FFC6BF7B74023"/>
    <w:rsid w:val="00F72E91"/>
    <w:rPr>
      <w:rFonts w:eastAsiaTheme="minorHAnsi"/>
    </w:rPr>
  </w:style>
  <w:style w:type="paragraph" w:customStyle="1" w:styleId="9EFA89D29F0140279E41BCDF4F54F51C3">
    <w:name w:val="9EFA89D29F0140279E41BCDF4F54F51C3"/>
    <w:rsid w:val="00F72E91"/>
    <w:rPr>
      <w:rFonts w:eastAsiaTheme="minorHAnsi"/>
    </w:rPr>
  </w:style>
  <w:style w:type="paragraph" w:customStyle="1" w:styleId="22C8B2DD9BC84424B72C415D7F7C30A53">
    <w:name w:val="22C8B2DD9BC84424B72C415D7F7C30A53"/>
    <w:rsid w:val="00F72E91"/>
    <w:rPr>
      <w:rFonts w:eastAsiaTheme="minorHAnsi"/>
    </w:rPr>
  </w:style>
  <w:style w:type="paragraph" w:customStyle="1" w:styleId="B73F981683A740989F5783C5FA7DDBD53">
    <w:name w:val="B73F981683A740989F5783C5FA7DDBD53"/>
    <w:rsid w:val="00F72E91"/>
    <w:rPr>
      <w:rFonts w:eastAsiaTheme="minorHAnsi"/>
    </w:rPr>
  </w:style>
  <w:style w:type="paragraph" w:customStyle="1" w:styleId="CACBBE587D984B0496B5A1F27B13CD4A3">
    <w:name w:val="CACBBE587D984B0496B5A1F27B13CD4A3"/>
    <w:rsid w:val="00F72E91"/>
    <w:rPr>
      <w:rFonts w:eastAsiaTheme="minorHAnsi"/>
    </w:rPr>
  </w:style>
  <w:style w:type="paragraph" w:customStyle="1" w:styleId="08E1048927FA45FDA3D7AF4018E9EEBD3">
    <w:name w:val="08E1048927FA45FDA3D7AF4018E9EEBD3"/>
    <w:rsid w:val="00F72E91"/>
    <w:rPr>
      <w:rFonts w:eastAsiaTheme="minorHAnsi"/>
    </w:rPr>
  </w:style>
  <w:style w:type="paragraph" w:customStyle="1" w:styleId="1B2A2665846647FE863A038AAC001D453">
    <w:name w:val="1B2A2665846647FE863A038AAC001D453"/>
    <w:rsid w:val="00F72E91"/>
    <w:rPr>
      <w:rFonts w:eastAsiaTheme="minorHAnsi"/>
    </w:rPr>
  </w:style>
  <w:style w:type="paragraph" w:customStyle="1" w:styleId="B3872D3CB55E4840AAC51674918B4C273">
    <w:name w:val="B3872D3CB55E4840AAC51674918B4C273"/>
    <w:rsid w:val="00F72E91"/>
    <w:rPr>
      <w:rFonts w:eastAsiaTheme="minorHAnsi"/>
    </w:rPr>
  </w:style>
  <w:style w:type="paragraph" w:customStyle="1" w:styleId="5C67FC27CF7F4F65A843F53C0258D8C13">
    <w:name w:val="5C67FC27CF7F4F65A843F53C0258D8C13"/>
    <w:rsid w:val="00F72E91"/>
    <w:rPr>
      <w:rFonts w:eastAsiaTheme="minorHAnsi"/>
    </w:rPr>
  </w:style>
  <w:style w:type="paragraph" w:customStyle="1" w:styleId="C25E2EB9AA804197A4340034A43224D83">
    <w:name w:val="C25E2EB9AA804197A4340034A43224D83"/>
    <w:rsid w:val="00F72E91"/>
    <w:rPr>
      <w:rFonts w:eastAsiaTheme="minorHAnsi"/>
    </w:rPr>
  </w:style>
  <w:style w:type="paragraph" w:customStyle="1" w:styleId="AD4665BD9CD64AE0B95CAC76BBEE772C3">
    <w:name w:val="AD4665BD9CD64AE0B95CAC76BBEE772C3"/>
    <w:rsid w:val="00F72E91"/>
    <w:rPr>
      <w:rFonts w:eastAsiaTheme="minorHAnsi"/>
    </w:rPr>
  </w:style>
  <w:style w:type="paragraph" w:customStyle="1" w:styleId="1A512233962D49EE89BCCB47009FD9313">
    <w:name w:val="1A512233962D49EE89BCCB47009FD9313"/>
    <w:rsid w:val="00F72E91"/>
    <w:rPr>
      <w:rFonts w:eastAsiaTheme="minorHAnsi"/>
    </w:rPr>
  </w:style>
  <w:style w:type="paragraph" w:customStyle="1" w:styleId="B445E10172D64016A957D24CB8F728EF3">
    <w:name w:val="B445E10172D64016A957D24CB8F728EF3"/>
    <w:rsid w:val="00F72E91"/>
    <w:rPr>
      <w:rFonts w:eastAsiaTheme="minorHAnsi"/>
    </w:rPr>
  </w:style>
  <w:style w:type="paragraph" w:customStyle="1" w:styleId="874E4857194C4892905A1E18C8EE3B963">
    <w:name w:val="874E4857194C4892905A1E18C8EE3B963"/>
    <w:rsid w:val="00F72E91"/>
    <w:rPr>
      <w:rFonts w:eastAsiaTheme="minorHAnsi"/>
    </w:rPr>
  </w:style>
  <w:style w:type="paragraph" w:customStyle="1" w:styleId="86F9A7A5B1F44189B29282AEFC6A3B843">
    <w:name w:val="86F9A7A5B1F44189B29282AEFC6A3B843"/>
    <w:rsid w:val="00F72E91"/>
    <w:rPr>
      <w:rFonts w:eastAsiaTheme="minorHAnsi"/>
    </w:rPr>
  </w:style>
  <w:style w:type="paragraph" w:customStyle="1" w:styleId="1399BDB02B744D78B6820222410B9A7C3">
    <w:name w:val="1399BDB02B744D78B6820222410B9A7C3"/>
    <w:rsid w:val="00F72E91"/>
    <w:rPr>
      <w:rFonts w:eastAsiaTheme="minorHAnsi"/>
    </w:rPr>
  </w:style>
  <w:style w:type="paragraph" w:customStyle="1" w:styleId="82161618DDD04B029F82E8BBC01658CD3">
    <w:name w:val="82161618DDD04B029F82E8BBC01658CD3"/>
    <w:rsid w:val="00F72E91"/>
    <w:rPr>
      <w:rFonts w:eastAsiaTheme="minorHAnsi"/>
    </w:rPr>
  </w:style>
  <w:style w:type="paragraph" w:customStyle="1" w:styleId="74F836DEC48D42D4BC9B9C04A2E3D8953">
    <w:name w:val="74F836DEC48D42D4BC9B9C04A2E3D8953"/>
    <w:rsid w:val="00F72E91"/>
    <w:rPr>
      <w:rFonts w:eastAsiaTheme="minorHAnsi"/>
    </w:rPr>
  </w:style>
  <w:style w:type="paragraph" w:customStyle="1" w:styleId="94F5F1358253471B8232AD4BF207DCD43">
    <w:name w:val="94F5F1358253471B8232AD4BF207DCD43"/>
    <w:rsid w:val="00F72E91"/>
    <w:rPr>
      <w:rFonts w:eastAsiaTheme="minorHAnsi"/>
    </w:rPr>
  </w:style>
  <w:style w:type="paragraph" w:customStyle="1" w:styleId="EA99E2C2EBA24D2A8DD07176A7F7C5BE3">
    <w:name w:val="EA99E2C2EBA24D2A8DD07176A7F7C5BE3"/>
    <w:rsid w:val="00F72E91"/>
    <w:rPr>
      <w:rFonts w:eastAsiaTheme="minorHAnsi"/>
    </w:rPr>
  </w:style>
  <w:style w:type="paragraph" w:customStyle="1" w:styleId="B81AE1A00FD7485E8F3159B9EAA5E08E3">
    <w:name w:val="B81AE1A00FD7485E8F3159B9EAA5E08E3"/>
    <w:rsid w:val="00F72E91"/>
    <w:rPr>
      <w:rFonts w:eastAsiaTheme="minorHAnsi"/>
    </w:rPr>
  </w:style>
  <w:style w:type="paragraph" w:customStyle="1" w:styleId="426ACA9C7B9D4125996060124DD236B93">
    <w:name w:val="426ACA9C7B9D4125996060124DD236B93"/>
    <w:rsid w:val="00F72E91"/>
    <w:rPr>
      <w:rFonts w:eastAsiaTheme="minorHAnsi"/>
    </w:rPr>
  </w:style>
  <w:style w:type="paragraph" w:customStyle="1" w:styleId="C5B7616BACD14CC4A99AA1FE878639063">
    <w:name w:val="C5B7616BACD14CC4A99AA1FE878639063"/>
    <w:rsid w:val="00F72E91"/>
    <w:rPr>
      <w:rFonts w:eastAsiaTheme="minorHAnsi"/>
    </w:rPr>
  </w:style>
  <w:style w:type="paragraph" w:customStyle="1" w:styleId="922BA13C5ABD4B5E97A40E670B5728273">
    <w:name w:val="922BA13C5ABD4B5E97A40E670B5728273"/>
    <w:rsid w:val="00F72E91"/>
    <w:rPr>
      <w:rFonts w:eastAsiaTheme="minorHAnsi"/>
    </w:rPr>
  </w:style>
  <w:style w:type="paragraph" w:customStyle="1" w:styleId="B31AD33269F447F6849A87B81993E2853">
    <w:name w:val="B31AD33269F447F6849A87B81993E2853"/>
    <w:rsid w:val="00F72E91"/>
    <w:rPr>
      <w:rFonts w:eastAsiaTheme="minorHAnsi"/>
    </w:rPr>
  </w:style>
  <w:style w:type="paragraph" w:customStyle="1" w:styleId="3A9C51F62A3B4CA287E29F6B1F7BFD323">
    <w:name w:val="3A9C51F62A3B4CA287E29F6B1F7BFD323"/>
    <w:rsid w:val="00F72E91"/>
    <w:rPr>
      <w:rFonts w:eastAsiaTheme="minorHAnsi"/>
    </w:rPr>
  </w:style>
  <w:style w:type="paragraph" w:customStyle="1" w:styleId="3A33413CD78C47EEA3E7BF651BB2A3093">
    <w:name w:val="3A33413CD78C47EEA3E7BF651BB2A3093"/>
    <w:rsid w:val="00F72E91"/>
    <w:rPr>
      <w:rFonts w:eastAsiaTheme="minorHAnsi"/>
    </w:rPr>
  </w:style>
  <w:style w:type="paragraph" w:customStyle="1" w:styleId="9DB26E0F07DB45D1A78EEECE1ABF06453">
    <w:name w:val="9DB26E0F07DB45D1A78EEECE1ABF06453"/>
    <w:rsid w:val="00F72E91"/>
    <w:rPr>
      <w:rFonts w:eastAsiaTheme="minorHAnsi"/>
    </w:rPr>
  </w:style>
  <w:style w:type="paragraph" w:customStyle="1" w:styleId="01A7D69C8C4B44E4968062A7D170E69B3">
    <w:name w:val="01A7D69C8C4B44E4968062A7D170E69B3"/>
    <w:rsid w:val="00F72E91"/>
    <w:rPr>
      <w:rFonts w:eastAsiaTheme="minorHAnsi"/>
    </w:rPr>
  </w:style>
  <w:style w:type="paragraph" w:customStyle="1" w:styleId="54C16473A46A4A31A8BC7CD1FB26BE833">
    <w:name w:val="54C16473A46A4A31A8BC7CD1FB26BE833"/>
    <w:rsid w:val="00F72E91"/>
    <w:rPr>
      <w:rFonts w:eastAsiaTheme="minorHAnsi"/>
    </w:rPr>
  </w:style>
  <w:style w:type="paragraph" w:customStyle="1" w:styleId="F2D4CA2E3E08484CB2B1EBB721CB50763">
    <w:name w:val="F2D4CA2E3E08484CB2B1EBB721CB50763"/>
    <w:rsid w:val="00F72E91"/>
    <w:rPr>
      <w:rFonts w:eastAsiaTheme="minorHAnsi"/>
    </w:rPr>
  </w:style>
  <w:style w:type="paragraph" w:customStyle="1" w:styleId="2C324EB46A604443B91822500B675FB93">
    <w:name w:val="2C324EB46A604443B91822500B675FB93"/>
    <w:rsid w:val="00F72E91"/>
    <w:rPr>
      <w:rFonts w:eastAsiaTheme="minorHAnsi"/>
    </w:rPr>
  </w:style>
  <w:style w:type="paragraph" w:customStyle="1" w:styleId="8F9F1E4A70B2471A8D12A5EE5782FC283">
    <w:name w:val="8F9F1E4A70B2471A8D12A5EE5782FC283"/>
    <w:rsid w:val="00F72E91"/>
    <w:rPr>
      <w:rFonts w:eastAsiaTheme="minorHAnsi"/>
    </w:rPr>
  </w:style>
  <w:style w:type="paragraph" w:customStyle="1" w:styleId="A875139F947749D8B4C8FAB70930ED3B3">
    <w:name w:val="A875139F947749D8B4C8FAB70930ED3B3"/>
    <w:rsid w:val="00F72E91"/>
    <w:rPr>
      <w:rFonts w:eastAsiaTheme="minorHAnsi"/>
    </w:rPr>
  </w:style>
  <w:style w:type="paragraph" w:customStyle="1" w:styleId="92A01ACEDFE44F2B9F2D9C2F1F27A9923">
    <w:name w:val="92A01ACEDFE44F2B9F2D9C2F1F27A9923"/>
    <w:rsid w:val="00F72E91"/>
    <w:rPr>
      <w:rFonts w:eastAsiaTheme="minorHAnsi"/>
    </w:rPr>
  </w:style>
  <w:style w:type="paragraph" w:customStyle="1" w:styleId="A18F1E14A3704438BC75066824DBC3833">
    <w:name w:val="A18F1E14A3704438BC75066824DBC3833"/>
    <w:rsid w:val="00F72E91"/>
    <w:rPr>
      <w:rFonts w:eastAsiaTheme="minorHAnsi"/>
    </w:rPr>
  </w:style>
  <w:style w:type="paragraph" w:customStyle="1" w:styleId="1044FEAB5ECA431AA06D5B33C45A519F3">
    <w:name w:val="1044FEAB5ECA431AA06D5B33C45A519F3"/>
    <w:rsid w:val="00F72E91"/>
    <w:rPr>
      <w:rFonts w:eastAsiaTheme="minorHAnsi"/>
    </w:rPr>
  </w:style>
  <w:style w:type="paragraph" w:customStyle="1" w:styleId="AE8D4A4F1C804EA792E43A38119687D03">
    <w:name w:val="AE8D4A4F1C804EA792E43A38119687D03"/>
    <w:rsid w:val="00F72E91"/>
    <w:rPr>
      <w:rFonts w:eastAsiaTheme="minorHAnsi"/>
    </w:rPr>
  </w:style>
  <w:style w:type="paragraph" w:customStyle="1" w:styleId="BB19ED83AF3A4D0E83AAF7CF6986471D3">
    <w:name w:val="BB19ED83AF3A4D0E83AAF7CF6986471D3"/>
    <w:rsid w:val="00F72E91"/>
    <w:rPr>
      <w:rFonts w:eastAsiaTheme="minorHAnsi"/>
    </w:rPr>
  </w:style>
  <w:style w:type="paragraph" w:customStyle="1" w:styleId="53D687D160CE4858B3267A2CF44065003">
    <w:name w:val="53D687D160CE4858B3267A2CF44065003"/>
    <w:rsid w:val="00F72E91"/>
    <w:rPr>
      <w:rFonts w:eastAsiaTheme="minorHAnsi"/>
    </w:rPr>
  </w:style>
  <w:style w:type="paragraph" w:customStyle="1" w:styleId="183500F7BD04466ABC06CE58DB438C563">
    <w:name w:val="183500F7BD04466ABC06CE58DB438C563"/>
    <w:rsid w:val="00F72E91"/>
    <w:rPr>
      <w:rFonts w:eastAsiaTheme="minorHAnsi"/>
    </w:rPr>
  </w:style>
  <w:style w:type="paragraph" w:customStyle="1" w:styleId="5EA20B28D19240FD8A141A4C08A2A4073">
    <w:name w:val="5EA20B28D19240FD8A141A4C08A2A4073"/>
    <w:rsid w:val="00F72E91"/>
    <w:rPr>
      <w:rFonts w:eastAsiaTheme="minorHAnsi"/>
    </w:rPr>
  </w:style>
  <w:style w:type="paragraph" w:customStyle="1" w:styleId="F3476118788D496BBC3CE93CA33C44D23">
    <w:name w:val="F3476118788D496BBC3CE93CA33C44D23"/>
    <w:rsid w:val="00F72E91"/>
    <w:rPr>
      <w:rFonts w:eastAsiaTheme="minorHAnsi"/>
    </w:rPr>
  </w:style>
  <w:style w:type="paragraph" w:customStyle="1" w:styleId="69EE1D64537C40A8A9F8D7ADA617BE273">
    <w:name w:val="69EE1D64537C40A8A9F8D7ADA617BE273"/>
    <w:rsid w:val="00F72E91"/>
    <w:rPr>
      <w:rFonts w:eastAsiaTheme="minorHAnsi"/>
    </w:rPr>
  </w:style>
  <w:style w:type="paragraph" w:customStyle="1" w:styleId="C519C8F73CB446998AB8EB8D53ACDD5A3">
    <w:name w:val="C519C8F73CB446998AB8EB8D53ACDD5A3"/>
    <w:rsid w:val="00F72E91"/>
    <w:rPr>
      <w:rFonts w:eastAsiaTheme="minorHAnsi"/>
    </w:rPr>
  </w:style>
  <w:style w:type="paragraph" w:customStyle="1" w:styleId="AE8C3CCB87D245DEAFED3FDB757DF7B93">
    <w:name w:val="AE8C3CCB87D245DEAFED3FDB757DF7B93"/>
    <w:rsid w:val="00F72E91"/>
    <w:rPr>
      <w:rFonts w:eastAsiaTheme="minorHAnsi"/>
    </w:rPr>
  </w:style>
  <w:style w:type="paragraph" w:customStyle="1" w:styleId="10915375A9664604966DEF30ADA641523">
    <w:name w:val="10915375A9664604966DEF30ADA641523"/>
    <w:rsid w:val="00F72E91"/>
    <w:rPr>
      <w:rFonts w:eastAsiaTheme="minorHAnsi"/>
    </w:rPr>
  </w:style>
  <w:style w:type="paragraph" w:customStyle="1" w:styleId="7E8A40E16F2943AF93B43DE28CA5ACC43">
    <w:name w:val="7E8A40E16F2943AF93B43DE28CA5ACC43"/>
    <w:rsid w:val="00F72E91"/>
    <w:rPr>
      <w:rFonts w:eastAsiaTheme="minorHAnsi"/>
    </w:rPr>
  </w:style>
  <w:style w:type="paragraph" w:customStyle="1" w:styleId="AF71EBA9F2204A6C94467C199D47D1143">
    <w:name w:val="AF71EBA9F2204A6C94467C199D47D1143"/>
    <w:rsid w:val="00F72E91"/>
    <w:rPr>
      <w:rFonts w:eastAsiaTheme="minorHAnsi"/>
    </w:rPr>
  </w:style>
  <w:style w:type="paragraph" w:customStyle="1" w:styleId="4365A78BBA854BACB25FED7FA3E70B6A3">
    <w:name w:val="4365A78BBA854BACB25FED7FA3E70B6A3"/>
    <w:rsid w:val="00F72E91"/>
    <w:rPr>
      <w:rFonts w:eastAsiaTheme="minorHAnsi"/>
    </w:rPr>
  </w:style>
  <w:style w:type="paragraph" w:customStyle="1" w:styleId="6791F01BA98D49EC83BB4003E26D420B3">
    <w:name w:val="6791F01BA98D49EC83BB4003E26D420B3"/>
    <w:rsid w:val="00F72E91"/>
    <w:rPr>
      <w:rFonts w:eastAsiaTheme="minorHAnsi"/>
    </w:rPr>
  </w:style>
  <w:style w:type="paragraph" w:customStyle="1" w:styleId="523ED5D8FBA348C5BAC170EF75E6F3B03">
    <w:name w:val="523ED5D8FBA348C5BAC170EF75E6F3B03"/>
    <w:rsid w:val="00F72E91"/>
    <w:rPr>
      <w:rFonts w:eastAsiaTheme="minorHAnsi"/>
    </w:rPr>
  </w:style>
  <w:style w:type="paragraph" w:customStyle="1" w:styleId="CB99EFF14FFB48ACAE947CBEF1D5D91D3">
    <w:name w:val="CB99EFF14FFB48ACAE947CBEF1D5D91D3"/>
    <w:rsid w:val="00F72E91"/>
    <w:rPr>
      <w:rFonts w:eastAsiaTheme="minorHAnsi"/>
    </w:rPr>
  </w:style>
  <w:style w:type="paragraph" w:customStyle="1" w:styleId="BA15243844D94BA9AB735B2A434C98543">
    <w:name w:val="BA15243844D94BA9AB735B2A434C98543"/>
    <w:rsid w:val="00F72E91"/>
    <w:rPr>
      <w:rFonts w:eastAsiaTheme="minorHAnsi"/>
    </w:rPr>
  </w:style>
  <w:style w:type="paragraph" w:customStyle="1" w:styleId="0A16F5D790D44882BAD23ED299E3A7623">
    <w:name w:val="0A16F5D790D44882BAD23ED299E3A7623"/>
    <w:rsid w:val="00F72E91"/>
    <w:rPr>
      <w:rFonts w:eastAsiaTheme="minorHAnsi"/>
    </w:rPr>
  </w:style>
  <w:style w:type="paragraph" w:customStyle="1" w:styleId="C8C7731740D349058FC00D9F6212CD3A3">
    <w:name w:val="C8C7731740D349058FC00D9F6212CD3A3"/>
    <w:rsid w:val="00F72E91"/>
    <w:rPr>
      <w:rFonts w:eastAsiaTheme="minorHAnsi"/>
    </w:rPr>
  </w:style>
  <w:style w:type="paragraph" w:customStyle="1" w:styleId="8B48F9F2C3574F748B71CDD736145D1A3">
    <w:name w:val="8B48F9F2C3574F748B71CDD736145D1A3"/>
    <w:rsid w:val="00F72E91"/>
    <w:rPr>
      <w:rFonts w:eastAsiaTheme="minorHAnsi"/>
    </w:rPr>
  </w:style>
  <w:style w:type="paragraph" w:customStyle="1" w:styleId="5D2BC6E338774176AD660ACBAC63B7BE3">
    <w:name w:val="5D2BC6E338774176AD660ACBAC63B7BE3"/>
    <w:rsid w:val="00F72E91"/>
    <w:rPr>
      <w:rFonts w:eastAsiaTheme="minorHAnsi"/>
    </w:rPr>
  </w:style>
  <w:style w:type="paragraph" w:customStyle="1" w:styleId="EFC01EDFB62742AB81BADABB84C497803">
    <w:name w:val="EFC01EDFB62742AB81BADABB84C497803"/>
    <w:rsid w:val="00F72E91"/>
    <w:rPr>
      <w:rFonts w:eastAsiaTheme="minorHAnsi"/>
    </w:rPr>
  </w:style>
  <w:style w:type="paragraph" w:customStyle="1" w:styleId="91FFA39DCC3C4BA190C31818B1638D7D3">
    <w:name w:val="91FFA39DCC3C4BA190C31818B1638D7D3"/>
    <w:rsid w:val="00F72E91"/>
    <w:rPr>
      <w:rFonts w:eastAsiaTheme="minorHAnsi"/>
    </w:rPr>
  </w:style>
  <w:style w:type="paragraph" w:customStyle="1" w:styleId="2D8B9E5F6E28487AB3595863F84CC23E3">
    <w:name w:val="2D8B9E5F6E28487AB3595863F84CC23E3"/>
    <w:rsid w:val="00F72E91"/>
    <w:rPr>
      <w:rFonts w:eastAsiaTheme="minorHAnsi"/>
    </w:rPr>
  </w:style>
  <w:style w:type="paragraph" w:customStyle="1" w:styleId="E818E4FADF1D45109F00D88481D628803">
    <w:name w:val="E818E4FADF1D45109F00D88481D628803"/>
    <w:rsid w:val="00F72E91"/>
    <w:rPr>
      <w:rFonts w:eastAsiaTheme="minorHAnsi"/>
    </w:rPr>
  </w:style>
  <w:style w:type="paragraph" w:customStyle="1" w:styleId="BAE8C3FC7155409AA1DE01BEAE1408393">
    <w:name w:val="BAE8C3FC7155409AA1DE01BEAE1408393"/>
    <w:rsid w:val="00F72E91"/>
    <w:rPr>
      <w:rFonts w:eastAsiaTheme="minorHAnsi"/>
    </w:rPr>
  </w:style>
  <w:style w:type="paragraph" w:customStyle="1" w:styleId="C0ABCB28175242598784D99AE7E6CF203">
    <w:name w:val="C0ABCB28175242598784D99AE7E6CF203"/>
    <w:rsid w:val="00F72E91"/>
    <w:rPr>
      <w:rFonts w:eastAsiaTheme="minorHAnsi"/>
    </w:rPr>
  </w:style>
  <w:style w:type="paragraph" w:customStyle="1" w:styleId="16123CCB46B54AAAB1B9AFEEB2CB576B3">
    <w:name w:val="16123CCB46B54AAAB1B9AFEEB2CB576B3"/>
    <w:rsid w:val="00F72E91"/>
    <w:rPr>
      <w:rFonts w:eastAsiaTheme="minorHAnsi"/>
    </w:rPr>
  </w:style>
  <w:style w:type="paragraph" w:customStyle="1" w:styleId="19C3BC6672CF4C75A4B2073CC60041513">
    <w:name w:val="19C3BC6672CF4C75A4B2073CC60041513"/>
    <w:rsid w:val="00F72E91"/>
    <w:rPr>
      <w:rFonts w:eastAsiaTheme="minorHAnsi"/>
    </w:rPr>
  </w:style>
  <w:style w:type="paragraph" w:customStyle="1" w:styleId="5CB18CB6A42242768B895B4EBD06D82D3">
    <w:name w:val="5CB18CB6A42242768B895B4EBD06D82D3"/>
    <w:rsid w:val="00F72E91"/>
    <w:rPr>
      <w:rFonts w:eastAsiaTheme="minorHAnsi"/>
    </w:rPr>
  </w:style>
  <w:style w:type="paragraph" w:customStyle="1" w:styleId="511DCF3DF18344B9AC973C0C423C46DE3">
    <w:name w:val="511DCF3DF18344B9AC973C0C423C46DE3"/>
    <w:rsid w:val="00F72E91"/>
    <w:rPr>
      <w:rFonts w:eastAsiaTheme="minorHAnsi"/>
    </w:rPr>
  </w:style>
  <w:style w:type="paragraph" w:customStyle="1" w:styleId="6BB4DF251A034C838137CCEE78114CCD3">
    <w:name w:val="6BB4DF251A034C838137CCEE78114CCD3"/>
    <w:rsid w:val="00F72E91"/>
    <w:rPr>
      <w:rFonts w:eastAsiaTheme="minorHAnsi"/>
    </w:rPr>
  </w:style>
  <w:style w:type="paragraph" w:customStyle="1" w:styleId="38A04A4B1505450D94EE6FCA730DF76D3">
    <w:name w:val="38A04A4B1505450D94EE6FCA730DF76D3"/>
    <w:rsid w:val="00F72E91"/>
    <w:rPr>
      <w:rFonts w:eastAsiaTheme="minorHAnsi"/>
    </w:rPr>
  </w:style>
  <w:style w:type="paragraph" w:customStyle="1" w:styleId="701E4A3DF82548E79D35E8AA50E2C0943">
    <w:name w:val="701E4A3DF82548E79D35E8AA50E2C0943"/>
    <w:rsid w:val="00F72E91"/>
    <w:rPr>
      <w:rFonts w:eastAsiaTheme="minorHAnsi"/>
    </w:rPr>
  </w:style>
  <w:style w:type="paragraph" w:customStyle="1" w:styleId="B8FF8EEA7BF04FEAAC0F9E79C6CAB3203">
    <w:name w:val="B8FF8EEA7BF04FEAAC0F9E79C6CAB3203"/>
    <w:rsid w:val="00F72E91"/>
    <w:rPr>
      <w:rFonts w:eastAsiaTheme="minorHAnsi"/>
    </w:rPr>
  </w:style>
  <w:style w:type="paragraph" w:customStyle="1" w:styleId="317511D310564D31889CBFC4B51B0A083">
    <w:name w:val="317511D310564D31889CBFC4B51B0A083"/>
    <w:rsid w:val="00F72E91"/>
    <w:rPr>
      <w:rFonts w:eastAsiaTheme="minorHAnsi"/>
    </w:rPr>
  </w:style>
  <w:style w:type="paragraph" w:customStyle="1" w:styleId="05E320C5DD694FA3868B9DE638B026E33">
    <w:name w:val="05E320C5DD694FA3868B9DE638B026E33"/>
    <w:rsid w:val="00F72E91"/>
    <w:rPr>
      <w:rFonts w:eastAsiaTheme="minorHAnsi"/>
    </w:rPr>
  </w:style>
  <w:style w:type="paragraph" w:customStyle="1" w:styleId="9DBD509296354693A2BEB21D056F41643">
    <w:name w:val="9DBD509296354693A2BEB21D056F41643"/>
    <w:rsid w:val="00F72E91"/>
    <w:rPr>
      <w:rFonts w:eastAsiaTheme="minorHAnsi"/>
    </w:rPr>
  </w:style>
  <w:style w:type="paragraph" w:customStyle="1" w:styleId="0102787BE511410EA15D38FE9348C9CC3">
    <w:name w:val="0102787BE511410EA15D38FE9348C9CC3"/>
    <w:rsid w:val="00F72E91"/>
    <w:rPr>
      <w:rFonts w:eastAsiaTheme="minorHAnsi"/>
    </w:rPr>
  </w:style>
  <w:style w:type="paragraph" w:customStyle="1" w:styleId="9DBC76B0864E42CAA0379BBE7DE946CE3">
    <w:name w:val="9DBC76B0864E42CAA0379BBE7DE946CE3"/>
    <w:rsid w:val="00F72E91"/>
    <w:rPr>
      <w:rFonts w:eastAsiaTheme="minorHAnsi"/>
    </w:rPr>
  </w:style>
  <w:style w:type="paragraph" w:customStyle="1" w:styleId="E3F003D232584196B0E36407AC3BF3533">
    <w:name w:val="E3F003D232584196B0E36407AC3BF3533"/>
    <w:rsid w:val="00F72E91"/>
    <w:rPr>
      <w:rFonts w:eastAsiaTheme="minorHAnsi"/>
    </w:rPr>
  </w:style>
  <w:style w:type="paragraph" w:customStyle="1" w:styleId="EAB6459DCA724237952F277D68A0E6423">
    <w:name w:val="EAB6459DCA724237952F277D68A0E6423"/>
    <w:rsid w:val="00F72E91"/>
    <w:rPr>
      <w:rFonts w:eastAsiaTheme="minorHAnsi"/>
    </w:rPr>
  </w:style>
  <w:style w:type="paragraph" w:customStyle="1" w:styleId="ACA47E44F1314C8C81A7CE37A17D3BD63">
    <w:name w:val="ACA47E44F1314C8C81A7CE37A17D3BD63"/>
    <w:rsid w:val="00F72E91"/>
    <w:rPr>
      <w:rFonts w:eastAsiaTheme="minorHAnsi"/>
    </w:rPr>
  </w:style>
  <w:style w:type="paragraph" w:customStyle="1" w:styleId="1B1BE090559C4BFF8D171F9F9FCFFD2E3">
    <w:name w:val="1B1BE090559C4BFF8D171F9F9FCFFD2E3"/>
    <w:rsid w:val="00F72E91"/>
    <w:rPr>
      <w:rFonts w:eastAsiaTheme="minorHAnsi"/>
    </w:rPr>
  </w:style>
  <w:style w:type="paragraph" w:customStyle="1" w:styleId="6112D361A209403B8A8EED3C2CE381813">
    <w:name w:val="6112D361A209403B8A8EED3C2CE381813"/>
    <w:rsid w:val="00F72E91"/>
    <w:rPr>
      <w:rFonts w:eastAsiaTheme="minorHAnsi"/>
    </w:rPr>
  </w:style>
  <w:style w:type="paragraph" w:customStyle="1" w:styleId="A0D4B63C73A048D98F471AC7F309B5AF3">
    <w:name w:val="A0D4B63C73A048D98F471AC7F309B5AF3"/>
    <w:rsid w:val="00F72E91"/>
    <w:rPr>
      <w:rFonts w:eastAsiaTheme="minorHAnsi"/>
    </w:rPr>
  </w:style>
  <w:style w:type="paragraph" w:customStyle="1" w:styleId="D7CCCB5DDD32499AA666342BBD81C51A3">
    <w:name w:val="D7CCCB5DDD32499AA666342BBD81C51A3"/>
    <w:rsid w:val="00F72E91"/>
    <w:rPr>
      <w:rFonts w:eastAsiaTheme="minorHAnsi"/>
    </w:rPr>
  </w:style>
  <w:style w:type="paragraph" w:customStyle="1" w:styleId="2B2EA89BBE5C45EAB9451AAAD8E62A9D3">
    <w:name w:val="2B2EA89BBE5C45EAB9451AAAD8E62A9D3"/>
    <w:rsid w:val="00F72E91"/>
    <w:rPr>
      <w:rFonts w:eastAsiaTheme="minorHAnsi"/>
    </w:rPr>
  </w:style>
  <w:style w:type="paragraph" w:customStyle="1" w:styleId="20C6E75721D14B0DA4F194A80D4E770F3">
    <w:name w:val="20C6E75721D14B0DA4F194A80D4E770F3"/>
    <w:rsid w:val="00F72E91"/>
    <w:rPr>
      <w:rFonts w:eastAsiaTheme="minorHAnsi"/>
    </w:rPr>
  </w:style>
  <w:style w:type="paragraph" w:customStyle="1" w:styleId="6FBB6DC6F3444CE390AEC6319C5C352E3">
    <w:name w:val="6FBB6DC6F3444CE390AEC6319C5C352E3"/>
    <w:rsid w:val="00F72E91"/>
    <w:rPr>
      <w:rFonts w:eastAsiaTheme="minorHAnsi"/>
    </w:rPr>
  </w:style>
  <w:style w:type="paragraph" w:customStyle="1" w:styleId="56B289BC9C2944FBA829D507001777F24">
    <w:name w:val="56B289BC9C2944FBA829D507001777F24"/>
    <w:rsid w:val="00F72E91"/>
    <w:rPr>
      <w:rFonts w:eastAsiaTheme="minorHAnsi"/>
    </w:rPr>
  </w:style>
  <w:style w:type="paragraph" w:customStyle="1" w:styleId="9D894E2D3F114BBE947F39FC43FF7B5C4">
    <w:name w:val="9D894E2D3F114BBE947F39FC43FF7B5C4"/>
    <w:rsid w:val="00F72E91"/>
    <w:rPr>
      <w:rFonts w:eastAsiaTheme="minorHAnsi"/>
    </w:rPr>
  </w:style>
  <w:style w:type="paragraph" w:customStyle="1" w:styleId="F0D45DA102994E458436E1A2D9207FCD4">
    <w:name w:val="F0D45DA102994E458436E1A2D9207FCD4"/>
    <w:rsid w:val="00F72E91"/>
    <w:rPr>
      <w:rFonts w:eastAsiaTheme="minorHAnsi"/>
    </w:rPr>
  </w:style>
  <w:style w:type="paragraph" w:customStyle="1" w:styleId="3ECDFEDE97014449869A6F01AB8B541A4">
    <w:name w:val="3ECDFEDE97014449869A6F01AB8B541A4"/>
    <w:rsid w:val="00F72E91"/>
    <w:rPr>
      <w:rFonts w:eastAsiaTheme="minorHAnsi"/>
    </w:rPr>
  </w:style>
  <w:style w:type="paragraph" w:customStyle="1" w:styleId="E10B3DF6B1794DF0820451B5D027F1853">
    <w:name w:val="E10B3DF6B1794DF0820451B5D027F1853"/>
    <w:rsid w:val="00F72E91"/>
    <w:rPr>
      <w:rFonts w:eastAsiaTheme="minorHAnsi"/>
    </w:rPr>
  </w:style>
  <w:style w:type="paragraph" w:customStyle="1" w:styleId="D3901BE1E2564834920F971655406F0C4">
    <w:name w:val="D3901BE1E2564834920F971655406F0C4"/>
    <w:rsid w:val="00F72E91"/>
    <w:rPr>
      <w:rFonts w:eastAsiaTheme="minorHAnsi"/>
    </w:rPr>
  </w:style>
  <w:style w:type="paragraph" w:customStyle="1" w:styleId="A8C4650E73DC464A8815DDE85EBD93A04">
    <w:name w:val="A8C4650E73DC464A8815DDE85EBD93A04"/>
    <w:rsid w:val="00F72E91"/>
    <w:rPr>
      <w:rFonts w:eastAsiaTheme="minorHAnsi"/>
    </w:rPr>
  </w:style>
  <w:style w:type="paragraph" w:customStyle="1" w:styleId="EB0FB3B138B140F8BAF78F9144E6D5B04">
    <w:name w:val="EB0FB3B138B140F8BAF78F9144E6D5B04"/>
    <w:rsid w:val="00F72E91"/>
    <w:pPr>
      <w:spacing w:before="120" w:after="120" w:line="240" w:lineRule="auto"/>
    </w:pPr>
    <w:rPr>
      <w:sz w:val="24"/>
      <w:szCs w:val="24"/>
    </w:rPr>
  </w:style>
  <w:style w:type="paragraph" w:customStyle="1" w:styleId="21C591F4BEA34006861F7719951C27DE4">
    <w:name w:val="21C591F4BEA34006861F7719951C27DE4"/>
    <w:rsid w:val="00F72E91"/>
    <w:pPr>
      <w:spacing w:before="120" w:after="120" w:line="240" w:lineRule="auto"/>
    </w:pPr>
    <w:rPr>
      <w:sz w:val="24"/>
      <w:szCs w:val="24"/>
    </w:rPr>
  </w:style>
  <w:style w:type="paragraph" w:customStyle="1" w:styleId="311CC7152ECD4B3DA703FBCFBCABF0994">
    <w:name w:val="311CC7152ECD4B3DA703FBCFBCABF0994"/>
    <w:rsid w:val="00F72E91"/>
    <w:pPr>
      <w:spacing w:before="120" w:after="120" w:line="240" w:lineRule="auto"/>
    </w:pPr>
    <w:rPr>
      <w:sz w:val="24"/>
      <w:szCs w:val="24"/>
    </w:rPr>
  </w:style>
  <w:style w:type="paragraph" w:customStyle="1" w:styleId="2AFAC606FF884175B2BAD1ECAE0B0D174">
    <w:name w:val="2AFAC606FF884175B2BAD1ECAE0B0D174"/>
    <w:rsid w:val="00F72E91"/>
    <w:rPr>
      <w:rFonts w:eastAsiaTheme="minorHAnsi"/>
    </w:rPr>
  </w:style>
  <w:style w:type="paragraph" w:customStyle="1" w:styleId="A9BDEE24EF144F62B47B2EBA29EB9FED4">
    <w:name w:val="A9BDEE24EF144F62B47B2EBA29EB9FED4"/>
    <w:rsid w:val="00F72E91"/>
    <w:rPr>
      <w:rFonts w:eastAsiaTheme="minorHAnsi"/>
    </w:rPr>
  </w:style>
  <w:style w:type="paragraph" w:customStyle="1" w:styleId="35B2399255A047D8B47A78477FC3EEB34">
    <w:name w:val="35B2399255A047D8B47A78477FC3EEB34"/>
    <w:rsid w:val="00F72E91"/>
    <w:rPr>
      <w:rFonts w:eastAsiaTheme="minorHAnsi"/>
    </w:rPr>
  </w:style>
  <w:style w:type="paragraph" w:customStyle="1" w:styleId="B205C6754B7B49D98310188EDD7663984">
    <w:name w:val="B205C6754B7B49D98310188EDD7663984"/>
    <w:rsid w:val="00F72E91"/>
    <w:rPr>
      <w:rFonts w:eastAsiaTheme="minorHAnsi"/>
    </w:rPr>
  </w:style>
  <w:style w:type="paragraph" w:customStyle="1" w:styleId="F406998C5F824F05B72A9A5F6454FAAF4">
    <w:name w:val="F406998C5F824F05B72A9A5F6454FAAF4"/>
    <w:rsid w:val="00F72E91"/>
    <w:rPr>
      <w:rFonts w:eastAsiaTheme="minorHAnsi"/>
    </w:rPr>
  </w:style>
  <w:style w:type="paragraph" w:customStyle="1" w:styleId="8CD2CE9B71674ABEB988F4863870CD634">
    <w:name w:val="8CD2CE9B71674ABEB988F4863870CD634"/>
    <w:rsid w:val="00F72E91"/>
    <w:rPr>
      <w:rFonts w:eastAsiaTheme="minorHAnsi"/>
    </w:rPr>
  </w:style>
  <w:style w:type="paragraph" w:customStyle="1" w:styleId="1D176AA671084098927AFF2948F38E264">
    <w:name w:val="1D176AA671084098927AFF2948F38E264"/>
    <w:rsid w:val="00F72E91"/>
    <w:rPr>
      <w:rFonts w:eastAsiaTheme="minorHAnsi"/>
    </w:rPr>
  </w:style>
  <w:style w:type="paragraph" w:customStyle="1" w:styleId="FE5EDDC3260B48209E271B64B9C297364">
    <w:name w:val="FE5EDDC3260B48209E271B64B9C297364"/>
    <w:rsid w:val="00F72E91"/>
    <w:rPr>
      <w:rFonts w:eastAsiaTheme="minorHAnsi"/>
    </w:rPr>
  </w:style>
  <w:style w:type="paragraph" w:customStyle="1" w:styleId="DCAF63971E4143EEA7C5966D8C28B80C4">
    <w:name w:val="DCAF63971E4143EEA7C5966D8C28B80C4"/>
    <w:rsid w:val="00F72E91"/>
    <w:rPr>
      <w:rFonts w:eastAsiaTheme="minorHAnsi"/>
    </w:rPr>
  </w:style>
  <w:style w:type="paragraph" w:customStyle="1" w:styleId="A5E5EF3A294949FAAEFE88EC9FAB7B3C4">
    <w:name w:val="A5E5EF3A294949FAAEFE88EC9FAB7B3C4"/>
    <w:rsid w:val="00F72E91"/>
    <w:rPr>
      <w:rFonts w:eastAsiaTheme="minorHAnsi"/>
    </w:rPr>
  </w:style>
  <w:style w:type="paragraph" w:customStyle="1" w:styleId="8ECB67A2732742CCAB21DF897DD8EB564">
    <w:name w:val="8ECB67A2732742CCAB21DF897DD8EB564"/>
    <w:rsid w:val="00F72E91"/>
    <w:rPr>
      <w:rFonts w:eastAsiaTheme="minorHAnsi"/>
    </w:rPr>
  </w:style>
  <w:style w:type="paragraph" w:customStyle="1" w:styleId="1DE742B9CDC3475789AE5DBECA9779634">
    <w:name w:val="1DE742B9CDC3475789AE5DBECA9779634"/>
    <w:rsid w:val="00F72E91"/>
    <w:rPr>
      <w:rFonts w:eastAsiaTheme="minorHAnsi"/>
    </w:rPr>
  </w:style>
  <w:style w:type="paragraph" w:customStyle="1" w:styleId="026A1FDA275640139EB00FB72316813D4">
    <w:name w:val="026A1FDA275640139EB00FB72316813D4"/>
    <w:rsid w:val="00F72E91"/>
    <w:rPr>
      <w:rFonts w:eastAsiaTheme="minorHAnsi"/>
    </w:rPr>
  </w:style>
  <w:style w:type="paragraph" w:customStyle="1" w:styleId="D209BD6B721146D19CDD9607A2B807554">
    <w:name w:val="D209BD6B721146D19CDD9607A2B807554"/>
    <w:rsid w:val="00F72E91"/>
    <w:rPr>
      <w:rFonts w:eastAsiaTheme="minorHAnsi"/>
    </w:rPr>
  </w:style>
  <w:style w:type="paragraph" w:customStyle="1" w:styleId="18FD7512E46D4AC5BB8500AF67093B184">
    <w:name w:val="18FD7512E46D4AC5BB8500AF67093B184"/>
    <w:rsid w:val="00F72E91"/>
    <w:rPr>
      <w:rFonts w:eastAsiaTheme="minorHAnsi"/>
    </w:rPr>
  </w:style>
  <w:style w:type="paragraph" w:customStyle="1" w:styleId="A557DA716E454307AAEB1077E9344DE44">
    <w:name w:val="A557DA716E454307AAEB1077E9344DE44"/>
    <w:rsid w:val="00F72E91"/>
    <w:rPr>
      <w:rFonts w:eastAsiaTheme="minorHAnsi"/>
    </w:rPr>
  </w:style>
  <w:style w:type="paragraph" w:customStyle="1" w:styleId="25BDE9FCE4E442429EADC3B8856A9E6E4">
    <w:name w:val="25BDE9FCE4E442429EADC3B8856A9E6E4"/>
    <w:rsid w:val="00F72E91"/>
    <w:rPr>
      <w:rFonts w:eastAsiaTheme="minorHAnsi"/>
    </w:rPr>
  </w:style>
  <w:style w:type="paragraph" w:customStyle="1" w:styleId="CA21B2CFCB09494DABC1123AE45CC4CE4">
    <w:name w:val="CA21B2CFCB09494DABC1123AE45CC4CE4"/>
    <w:rsid w:val="00F72E91"/>
    <w:rPr>
      <w:rFonts w:eastAsiaTheme="minorHAnsi"/>
    </w:rPr>
  </w:style>
  <w:style w:type="paragraph" w:customStyle="1" w:styleId="568C7F4188024617B8016DF9C2D651214">
    <w:name w:val="568C7F4188024617B8016DF9C2D651214"/>
    <w:rsid w:val="00F72E91"/>
    <w:rPr>
      <w:rFonts w:eastAsiaTheme="minorHAnsi"/>
    </w:rPr>
  </w:style>
  <w:style w:type="paragraph" w:customStyle="1" w:styleId="EDB17EF909B24C1DA2778C5A8193BFEC4">
    <w:name w:val="EDB17EF909B24C1DA2778C5A8193BFEC4"/>
    <w:rsid w:val="00F72E91"/>
    <w:rPr>
      <w:rFonts w:eastAsiaTheme="minorHAnsi"/>
    </w:rPr>
  </w:style>
  <w:style w:type="paragraph" w:customStyle="1" w:styleId="B2A21E70DDFF42058CE80451AC9892D84">
    <w:name w:val="B2A21E70DDFF42058CE80451AC9892D84"/>
    <w:rsid w:val="00F72E91"/>
    <w:rPr>
      <w:rFonts w:eastAsiaTheme="minorHAnsi"/>
    </w:rPr>
  </w:style>
  <w:style w:type="paragraph" w:customStyle="1" w:styleId="B08DB6C77D7548EA860300868CA96C124">
    <w:name w:val="B08DB6C77D7548EA860300868CA96C124"/>
    <w:rsid w:val="00F72E91"/>
    <w:rPr>
      <w:rFonts w:eastAsiaTheme="minorHAnsi"/>
    </w:rPr>
  </w:style>
  <w:style w:type="paragraph" w:customStyle="1" w:styleId="F22808AF53014D8EA4A81F03064E07964">
    <w:name w:val="F22808AF53014D8EA4A81F03064E07964"/>
    <w:rsid w:val="00F72E91"/>
    <w:rPr>
      <w:rFonts w:eastAsiaTheme="minorHAnsi"/>
    </w:rPr>
  </w:style>
  <w:style w:type="paragraph" w:customStyle="1" w:styleId="804170D53B4E4A8D92A578E6A84F7EBA4">
    <w:name w:val="804170D53B4E4A8D92A578E6A84F7EBA4"/>
    <w:rsid w:val="00F72E91"/>
    <w:rPr>
      <w:rFonts w:eastAsiaTheme="minorHAnsi"/>
    </w:rPr>
  </w:style>
  <w:style w:type="paragraph" w:customStyle="1" w:styleId="98C6888B2B684A25A038B3D4F8DC9E234">
    <w:name w:val="98C6888B2B684A25A038B3D4F8DC9E234"/>
    <w:rsid w:val="00F72E91"/>
    <w:rPr>
      <w:rFonts w:eastAsiaTheme="minorHAnsi"/>
    </w:rPr>
  </w:style>
  <w:style w:type="paragraph" w:customStyle="1" w:styleId="892DFE13422345B4920369BE23EA2C704">
    <w:name w:val="892DFE13422345B4920369BE23EA2C704"/>
    <w:rsid w:val="00F72E91"/>
    <w:rPr>
      <w:rFonts w:eastAsiaTheme="minorHAnsi"/>
    </w:rPr>
  </w:style>
  <w:style w:type="paragraph" w:customStyle="1" w:styleId="ED12594614204E6AA9AE41BF98CB45804">
    <w:name w:val="ED12594614204E6AA9AE41BF98CB45804"/>
    <w:rsid w:val="00F72E91"/>
    <w:rPr>
      <w:rFonts w:eastAsiaTheme="minorHAnsi"/>
    </w:rPr>
  </w:style>
  <w:style w:type="paragraph" w:customStyle="1" w:styleId="65E975D97624497792796CC945C40F814">
    <w:name w:val="65E975D97624497792796CC945C40F814"/>
    <w:rsid w:val="00F72E91"/>
    <w:rPr>
      <w:rFonts w:eastAsiaTheme="minorHAnsi"/>
    </w:rPr>
  </w:style>
  <w:style w:type="paragraph" w:customStyle="1" w:styleId="70870CB8DFCF44AF91E99B28BCD46D554">
    <w:name w:val="70870CB8DFCF44AF91E99B28BCD46D554"/>
    <w:rsid w:val="00F72E91"/>
    <w:rPr>
      <w:rFonts w:eastAsiaTheme="minorHAnsi"/>
    </w:rPr>
  </w:style>
  <w:style w:type="paragraph" w:customStyle="1" w:styleId="AD487ADD565841088993894F778CDAC84">
    <w:name w:val="AD487ADD565841088993894F778CDAC84"/>
    <w:rsid w:val="00F72E91"/>
    <w:rPr>
      <w:rFonts w:eastAsiaTheme="minorHAnsi"/>
    </w:rPr>
  </w:style>
  <w:style w:type="paragraph" w:customStyle="1" w:styleId="3913ABC0A68246D082529A3709DA88F34">
    <w:name w:val="3913ABC0A68246D082529A3709DA88F34"/>
    <w:rsid w:val="00F72E91"/>
    <w:rPr>
      <w:rFonts w:eastAsiaTheme="minorHAnsi"/>
    </w:rPr>
  </w:style>
  <w:style w:type="paragraph" w:customStyle="1" w:styleId="4956813F5C3442F69DD01133C18D4AC84">
    <w:name w:val="4956813F5C3442F69DD01133C18D4AC84"/>
    <w:rsid w:val="00F72E91"/>
    <w:rPr>
      <w:rFonts w:eastAsiaTheme="minorHAnsi"/>
    </w:rPr>
  </w:style>
  <w:style w:type="paragraph" w:customStyle="1" w:styleId="7EB9EF9B625C4E30BDAE4EBA78ECAE9C4">
    <w:name w:val="7EB9EF9B625C4E30BDAE4EBA78ECAE9C4"/>
    <w:rsid w:val="00F72E91"/>
    <w:rPr>
      <w:rFonts w:eastAsiaTheme="minorHAnsi"/>
    </w:rPr>
  </w:style>
  <w:style w:type="paragraph" w:customStyle="1" w:styleId="4CB31B0AB0264580981873E482F8AE234">
    <w:name w:val="4CB31B0AB0264580981873E482F8AE234"/>
    <w:rsid w:val="00F72E91"/>
    <w:rPr>
      <w:rFonts w:eastAsiaTheme="minorHAnsi"/>
    </w:rPr>
  </w:style>
  <w:style w:type="paragraph" w:customStyle="1" w:styleId="3820F9D509E14D6398E08D0DB957A5964">
    <w:name w:val="3820F9D509E14D6398E08D0DB957A5964"/>
    <w:rsid w:val="00F72E91"/>
    <w:rPr>
      <w:rFonts w:eastAsiaTheme="minorHAnsi"/>
    </w:rPr>
  </w:style>
  <w:style w:type="paragraph" w:customStyle="1" w:styleId="A81CC96BFC954B2A8181CFFF7A9056B24">
    <w:name w:val="A81CC96BFC954B2A8181CFFF7A9056B24"/>
    <w:rsid w:val="00F72E91"/>
    <w:rPr>
      <w:rFonts w:eastAsiaTheme="minorHAnsi"/>
    </w:rPr>
  </w:style>
  <w:style w:type="paragraph" w:customStyle="1" w:styleId="C0807659A44549BA820ED4D14FCFF3BF4">
    <w:name w:val="C0807659A44549BA820ED4D14FCFF3BF4"/>
    <w:rsid w:val="00F72E91"/>
    <w:rPr>
      <w:rFonts w:eastAsiaTheme="minorHAnsi"/>
    </w:rPr>
  </w:style>
  <w:style w:type="paragraph" w:customStyle="1" w:styleId="D31970EC82A2444E8D4E5E0CCDC4CD934">
    <w:name w:val="D31970EC82A2444E8D4E5E0CCDC4CD934"/>
    <w:rsid w:val="00F72E91"/>
    <w:rPr>
      <w:rFonts w:eastAsiaTheme="minorHAnsi"/>
    </w:rPr>
  </w:style>
  <w:style w:type="paragraph" w:customStyle="1" w:styleId="E98B24375BF54EEA9CA781A875DAA8374">
    <w:name w:val="E98B24375BF54EEA9CA781A875DAA8374"/>
    <w:rsid w:val="00F72E91"/>
    <w:rPr>
      <w:rFonts w:eastAsiaTheme="minorHAnsi"/>
    </w:rPr>
  </w:style>
  <w:style w:type="paragraph" w:customStyle="1" w:styleId="DA4471D9F2C64793957CC3086A504B414">
    <w:name w:val="DA4471D9F2C64793957CC3086A504B414"/>
    <w:rsid w:val="00F72E91"/>
    <w:rPr>
      <w:rFonts w:eastAsiaTheme="minorHAnsi"/>
    </w:rPr>
  </w:style>
  <w:style w:type="paragraph" w:customStyle="1" w:styleId="36B39B2029C74105B9BC69F788F14B584">
    <w:name w:val="36B39B2029C74105B9BC69F788F14B584"/>
    <w:rsid w:val="00F72E91"/>
    <w:rPr>
      <w:rFonts w:eastAsiaTheme="minorHAnsi"/>
    </w:rPr>
  </w:style>
  <w:style w:type="paragraph" w:customStyle="1" w:styleId="3C2709BC329D4EF0A02F2C111EC6B41C4">
    <w:name w:val="3C2709BC329D4EF0A02F2C111EC6B41C4"/>
    <w:rsid w:val="00F72E91"/>
    <w:rPr>
      <w:rFonts w:eastAsiaTheme="minorHAnsi"/>
    </w:rPr>
  </w:style>
  <w:style w:type="paragraph" w:customStyle="1" w:styleId="0DF6943D161642EF9CD505AD4B843D964">
    <w:name w:val="0DF6943D161642EF9CD505AD4B843D964"/>
    <w:rsid w:val="00F72E91"/>
    <w:rPr>
      <w:rFonts w:eastAsiaTheme="minorHAnsi"/>
    </w:rPr>
  </w:style>
  <w:style w:type="paragraph" w:customStyle="1" w:styleId="F7DE64C075D549878DF285799063C79A4">
    <w:name w:val="F7DE64C075D549878DF285799063C79A4"/>
    <w:rsid w:val="00F72E91"/>
    <w:rPr>
      <w:rFonts w:eastAsiaTheme="minorHAnsi"/>
    </w:rPr>
  </w:style>
  <w:style w:type="paragraph" w:customStyle="1" w:styleId="075B772A7A1C48908D8B9D7490A448094">
    <w:name w:val="075B772A7A1C48908D8B9D7490A448094"/>
    <w:rsid w:val="00F72E91"/>
    <w:rPr>
      <w:rFonts w:eastAsiaTheme="minorHAnsi"/>
    </w:rPr>
  </w:style>
  <w:style w:type="paragraph" w:customStyle="1" w:styleId="85FF0DBB71054908AA2AA72AD4D67AD84">
    <w:name w:val="85FF0DBB71054908AA2AA72AD4D67AD84"/>
    <w:rsid w:val="00F72E91"/>
    <w:rPr>
      <w:rFonts w:eastAsiaTheme="minorHAnsi"/>
    </w:rPr>
  </w:style>
  <w:style w:type="paragraph" w:customStyle="1" w:styleId="13AFD3E82F0D44D6889923017B7557134">
    <w:name w:val="13AFD3E82F0D44D6889923017B7557134"/>
    <w:rsid w:val="00F72E91"/>
    <w:rPr>
      <w:rFonts w:eastAsiaTheme="minorHAnsi"/>
    </w:rPr>
  </w:style>
  <w:style w:type="paragraph" w:customStyle="1" w:styleId="EA08BC348F2646B78851BC3F6A850B0B4">
    <w:name w:val="EA08BC348F2646B78851BC3F6A850B0B4"/>
    <w:rsid w:val="00F72E91"/>
    <w:rPr>
      <w:rFonts w:eastAsiaTheme="minorHAnsi"/>
    </w:rPr>
  </w:style>
  <w:style w:type="paragraph" w:customStyle="1" w:styleId="313985DBE4AC4D9CB4E0622DD3D4ED894">
    <w:name w:val="313985DBE4AC4D9CB4E0622DD3D4ED894"/>
    <w:rsid w:val="00F72E91"/>
    <w:rPr>
      <w:rFonts w:eastAsiaTheme="minorHAnsi"/>
    </w:rPr>
  </w:style>
  <w:style w:type="paragraph" w:customStyle="1" w:styleId="AA72926F95614BC68F518523F19A883A4">
    <w:name w:val="AA72926F95614BC68F518523F19A883A4"/>
    <w:rsid w:val="00F72E91"/>
    <w:rPr>
      <w:rFonts w:eastAsiaTheme="minorHAnsi"/>
    </w:rPr>
  </w:style>
  <w:style w:type="paragraph" w:customStyle="1" w:styleId="F90FB6D22B734720BE9C8027198C81CD4">
    <w:name w:val="F90FB6D22B734720BE9C8027198C81CD4"/>
    <w:rsid w:val="00F72E91"/>
    <w:rPr>
      <w:rFonts w:eastAsiaTheme="minorHAnsi"/>
    </w:rPr>
  </w:style>
  <w:style w:type="paragraph" w:customStyle="1" w:styleId="84B962D58A1849018189D290576A34924">
    <w:name w:val="84B962D58A1849018189D290576A34924"/>
    <w:rsid w:val="00F72E91"/>
    <w:rPr>
      <w:rFonts w:eastAsiaTheme="minorHAnsi"/>
    </w:rPr>
  </w:style>
  <w:style w:type="paragraph" w:customStyle="1" w:styleId="C78F3E34D6AC401585520D0A627586C74">
    <w:name w:val="C78F3E34D6AC401585520D0A627586C74"/>
    <w:rsid w:val="00F72E91"/>
    <w:rPr>
      <w:rFonts w:eastAsiaTheme="minorHAnsi"/>
    </w:rPr>
  </w:style>
  <w:style w:type="paragraph" w:customStyle="1" w:styleId="5B4FC3F36E84496E85F5A1315D1F2D754">
    <w:name w:val="5B4FC3F36E84496E85F5A1315D1F2D754"/>
    <w:rsid w:val="00F72E91"/>
    <w:rPr>
      <w:rFonts w:eastAsiaTheme="minorHAnsi"/>
    </w:rPr>
  </w:style>
  <w:style w:type="paragraph" w:customStyle="1" w:styleId="EB4F1FC95AAA4CF69C9183F42C21D2E04">
    <w:name w:val="EB4F1FC95AAA4CF69C9183F42C21D2E04"/>
    <w:rsid w:val="00F72E91"/>
    <w:rPr>
      <w:rFonts w:eastAsiaTheme="minorHAnsi"/>
    </w:rPr>
  </w:style>
  <w:style w:type="paragraph" w:customStyle="1" w:styleId="4BA6AE9A163343D9BF783D9A3F3025BC4">
    <w:name w:val="4BA6AE9A163343D9BF783D9A3F3025BC4"/>
    <w:rsid w:val="00F72E91"/>
    <w:rPr>
      <w:rFonts w:eastAsiaTheme="minorHAnsi"/>
    </w:rPr>
  </w:style>
  <w:style w:type="paragraph" w:customStyle="1" w:styleId="BB3826DB020D4C1A9AF1D60E9A7DF6B84">
    <w:name w:val="BB3826DB020D4C1A9AF1D60E9A7DF6B84"/>
    <w:rsid w:val="00F72E91"/>
    <w:rPr>
      <w:rFonts w:eastAsiaTheme="minorHAnsi"/>
    </w:rPr>
  </w:style>
  <w:style w:type="paragraph" w:customStyle="1" w:styleId="4D3757024E954821B60C750FF053A0964">
    <w:name w:val="4D3757024E954821B60C750FF053A0964"/>
    <w:rsid w:val="00F72E91"/>
    <w:rPr>
      <w:rFonts w:eastAsiaTheme="minorHAnsi"/>
    </w:rPr>
  </w:style>
  <w:style w:type="paragraph" w:customStyle="1" w:styleId="40A70BA74E3A47FD9F3FA16F58317A564">
    <w:name w:val="40A70BA74E3A47FD9F3FA16F58317A564"/>
    <w:rsid w:val="00F72E91"/>
    <w:rPr>
      <w:rFonts w:eastAsiaTheme="minorHAnsi"/>
    </w:rPr>
  </w:style>
  <w:style w:type="paragraph" w:customStyle="1" w:styleId="D3E360DFB5064F79A24AED79A09D81964">
    <w:name w:val="D3E360DFB5064F79A24AED79A09D81964"/>
    <w:rsid w:val="00F72E91"/>
    <w:rPr>
      <w:rFonts w:eastAsiaTheme="minorHAnsi"/>
    </w:rPr>
  </w:style>
  <w:style w:type="paragraph" w:customStyle="1" w:styleId="9080960BACBF4D97832EF39994E728144">
    <w:name w:val="9080960BACBF4D97832EF39994E728144"/>
    <w:rsid w:val="00F72E91"/>
    <w:rPr>
      <w:rFonts w:eastAsiaTheme="minorHAnsi"/>
    </w:rPr>
  </w:style>
  <w:style w:type="paragraph" w:customStyle="1" w:styleId="B07B0682216C49E3B7AFDE98E5BFFA424">
    <w:name w:val="B07B0682216C49E3B7AFDE98E5BFFA424"/>
    <w:rsid w:val="00F72E91"/>
    <w:rPr>
      <w:rFonts w:eastAsiaTheme="minorHAnsi"/>
    </w:rPr>
  </w:style>
  <w:style w:type="paragraph" w:customStyle="1" w:styleId="FCDBC01F02144B9AA0E7F9662CAC043A4">
    <w:name w:val="FCDBC01F02144B9AA0E7F9662CAC043A4"/>
    <w:rsid w:val="00F72E91"/>
    <w:rPr>
      <w:rFonts w:eastAsiaTheme="minorHAnsi"/>
    </w:rPr>
  </w:style>
  <w:style w:type="paragraph" w:customStyle="1" w:styleId="BA74F15BC4424581AECCFF2C8FE9899B4">
    <w:name w:val="BA74F15BC4424581AECCFF2C8FE9899B4"/>
    <w:rsid w:val="00F72E91"/>
    <w:rPr>
      <w:rFonts w:eastAsiaTheme="minorHAnsi"/>
    </w:rPr>
  </w:style>
  <w:style w:type="paragraph" w:customStyle="1" w:styleId="7D6A593D7D394D09A550CD9E0DBA471F4">
    <w:name w:val="7D6A593D7D394D09A550CD9E0DBA471F4"/>
    <w:rsid w:val="00F72E91"/>
    <w:rPr>
      <w:rFonts w:eastAsiaTheme="minorHAnsi"/>
    </w:rPr>
  </w:style>
  <w:style w:type="paragraph" w:customStyle="1" w:styleId="797D50A5154C461788D958744A2AB5D54">
    <w:name w:val="797D50A5154C461788D958744A2AB5D54"/>
    <w:rsid w:val="00F72E91"/>
    <w:rPr>
      <w:rFonts w:eastAsiaTheme="minorHAnsi"/>
    </w:rPr>
  </w:style>
  <w:style w:type="paragraph" w:customStyle="1" w:styleId="7B4F2EA7607F4DC78730CE8A8166E3C44">
    <w:name w:val="7B4F2EA7607F4DC78730CE8A8166E3C44"/>
    <w:rsid w:val="00F72E91"/>
    <w:rPr>
      <w:rFonts w:eastAsiaTheme="minorHAnsi"/>
    </w:rPr>
  </w:style>
  <w:style w:type="paragraph" w:customStyle="1" w:styleId="89CA269BF7D449D387CB6ACFE3412A044">
    <w:name w:val="89CA269BF7D449D387CB6ACFE3412A044"/>
    <w:rsid w:val="00F72E91"/>
    <w:rPr>
      <w:rFonts w:eastAsiaTheme="minorHAnsi"/>
    </w:rPr>
  </w:style>
  <w:style w:type="paragraph" w:customStyle="1" w:styleId="4CA1383CF63E482FBE87B15827C623584">
    <w:name w:val="4CA1383CF63E482FBE87B15827C623584"/>
    <w:rsid w:val="00F72E91"/>
    <w:rPr>
      <w:rFonts w:eastAsiaTheme="minorHAnsi"/>
    </w:rPr>
  </w:style>
  <w:style w:type="paragraph" w:customStyle="1" w:styleId="842117AD05B54A0BB5B05604BFEE4B234">
    <w:name w:val="842117AD05B54A0BB5B05604BFEE4B234"/>
    <w:rsid w:val="00F72E91"/>
    <w:rPr>
      <w:rFonts w:eastAsiaTheme="minorHAnsi"/>
    </w:rPr>
  </w:style>
  <w:style w:type="paragraph" w:customStyle="1" w:styleId="63A63F1284164A43AC677C72B58EF73A4">
    <w:name w:val="63A63F1284164A43AC677C72B58EF73A4"/>
    <w:rsid w:val="00F72E91"/>
    <w:rPr>
      <w:rFonts w:eastAsiaTheme="minorHAnsi"/>
    </w:rPr>
  </w:style>
  <w:style w:type="paragraph" w:customStyle="1" w:styleId="759CA08595904886B0387F6AA1E588BC4">
    <w:name w:val="759CA08595904886B0387F6AA1E588BC4"/>
    <w:rsid w:val="00F72E91"/>
    <w:rPr>
      <w:rFonts w:eastAsiaTheme="minorHAnsi"/>
    </w:rPr>
  </w:style>
  <w:style w:type="paragraph" w:customStyle="1" w:styleId="EF79DFB93CE749DAB61E78C1D1D3BB674">
    <w:name w:val="EF79DFB93CE749DAB61E78C1D1D3BB674"/>
    <w:rsid w:val="00F72E91"/>
    <w:rPr>
      <w:rFonts w:eastAsiaTheme="minorHAnsi"/>
    </w:rPr>
  </w:style>
  <w:style w:type="paragraph" w:customStyle="1" w:styleId="4AA0623EF31646A59C54A0C112C93BF04">
    <w:name w:val="4AA0623EF31646A59C54A0C112C93BF04"/>
    <w:rsid w:val="00F72E91"/>
    <w:rPr>
      <w:rFonts w:eastAsiaTheme="minorHAnsi"/>
    </w:rPr>
  </w:style>
  <w:style w:type="paragraph" w:customStyle="1" w:styleId="DA6DA71E51D34EFE92326A8FD36FA9F94">
    <w:name w:val="DA6DA71E51D34EFE92326A8FD36FA9F94"/>
    <w:rsid w:val="00F72E91"/>
    <w:rPr>
      <w:rFonts w:eastAsiaTheme="minorHAnsi"/>
    </w:rPr>
  </w:style>
  <w:style w:type="paragraph" w:customStyle="1" w:styleId="4BB4284AE9C348ECB17A032220470AE24">
    <w:name w:val="4BB4284AE9C348ECB17A032220470AE24"/>
    <w:rsid w:val="00F72E91"/>
    <w:rPr>
      <w:rFonts w:eastAsiaTheme="minorHAnsi"/>
    </w:rPr>
  </w:style>
  <w:style w:type="paragraph" w:customStyle="1" w:styleId="4B852EC745994834AF64C0A23D887EA14">
    <w:name w:val="4B852EC745994834AF64C0A23D887EA14"/>
    <w:rsid w:val="00F72E91"/>
    <w:rPr>
      <w:rFonts w:eastAsiaTheme="minorHAnsi"/>
    </w:rPr>
  </w:style>
  <w:style w:type="paragraph" w:customStyle="1" w:styleId="1221CFC97B8B45D1ACC9477B8EA54E134">
    <w:name w:val="1221CFC97B8B45D1ACC9477B8EA54E134"/>
    <w:rsid w:val="00F72E91"/>
    <w:rPr>
      <w:rFonts w:eastAsiaTheme="minorHAnsi"/>
    </w:rPr>
  </w:style>
  <w:style w:type="paragraph" w:customStyle="1" w:styleId="97B8D3960FC540559C4186A96B5E4B764">
    <w:name w:val="97B8D3960FC540559C4186A96B5E4B764"/>
    <w:rsid w:val="00F72E91"/>
    <w:rPr>
      <w:rFonts w:eastAsiaTheme="minorHAnsi"/>
    </w:rPr>
  </w:style>
  <w:style w:type="paragraph" w:customStyle="1" w:styleId="D25F3A0EC90B4B3AA534BCF5077CC0674">
    <w:name w:val="D25F3A0EC90B4B3AA534BCF5077CC0674"/>
    <w:rsid w:val="00F72E91"/>
    <w:rPr>
      <w:rFonts w:eastAsiaTheme="minorHAnsi"/>
    </w:rPr>
  </w:style>
  <w:style w:type="paragraph" w:customStyle="1" w:styleId="CD699FF8126D4946BA1C13B605D15BD14">
    <w:name w:val="CD699FF8126D4946BA1C13B605D15BD14"/>
    <w:rsid w:val="00F72E91"/>
    <w:rPr>
      <w:rFonts w:eastAsiaTheme="minorHAnsi"/>
    </w:rPr>
  </w:style>
  <w:style w:type="paragraph" w:customStyle="1" w:styleId="1D1285FBA4934F209B94FF703329AC794">
    <w:name w:val="1D1285FBA4934F209B94FF703329AC794"/>
    <w:rsid w:val="00F72E91"/>
    <w:rPr>
      <w:rFonts w:eastAsiaTheme="minorHAnsi"/>
    </w:rPr>
  </w:style>
  <w:style w:type="paragraph" w:customStyle="1" w:styleId="6DCDC8C036204A9DA3E0C90BF3F96A494">
    <w:name w:val="6DCDC8C036204A9DA3E0C90BF3F96A494"/>
    <w:rsid w:val="00F72E91"/>
    <w:rPr>
      <w:rFonts w:eastAsiaTheme="minorHAnsi"/>
    </w:rPr>
  </w:style>
  <w:style w:type="paragraph" w:customStyle="1" w:styleId="D03A642B773A4094A3C56E13E353A6374">
    <w:name w:val="D03A642B773A4094A3C56E13E353A6374"/>
    <w:rsid w:val="00F72E91"/>
    <w:rPr>
      <w:rFonts w:eastAsiaTheme="minorHAnsi"/>
    </w:rPr>
  </w:style>
  <w:style w:type="paragraph" w:customStyle="1" w:styleId="2C5D1B4264044A9BADC2E094FD412BDC4">
    <w:name w:val="2C5D1B4264044A9BADC2E094FD412BDC4"/>
    <w:rsid w:val="00F72E91"/>
    <w:rPr>
      <w:rFonts w:eastAsiaTheme="minorHAnsi"/>
    </w:rPr>
  </w:style>
  <w:style w:type="paragraph" w:customStyle="1" w:styleId="82383C3227AD4EC383856C1E0F41BE4E4">
    <w:name w:val="82383C3227AD4EC383856C1E0F41BE4E4"/>
    <w:rsid w:val="00F72E91"/>
    <w:rPr>
      <w:rFonts w:eastAsiaTheme="minorHAnsi"/>
    </w:rPr>
  </w:style>
  <w:style w:type="paragraph" w:customStyle="1" w:styleId="A2A3078CE2EF47F097F37412A2803E9C4">
    <w:name w:val="A2A3078CE2EF47F097F37412A2803E9C4"/>
    <w:rsid w:val="00F72E91"/>
    <w:rPr>
      <w:rFonts w:eastAsiaTheme="minorHAnsi"/>
    </w:rPr>
  </w:style>
  <w:style w:type="paragraph" w:customStyle="1" w:styleId="D0915FBC2A93440898388525E48BEBB94">
    <w:name w:val="D0915FBC2A93440898388525E48BEBB94"/>
    <w:rsid w:val="00F72E91"/>
    <w:rPr>
      <w:rFonts w:eastAsiaTheme="minorHAnsi"/>
    </w:rPr>
  </w:style>
  <w:style w:type="paragraph" w:customStyle="1" w:styleId="EFB07AB62B6545A2990BDE6FFCD1C5004">
    <w:name w:val="EFB07AB62B6545A2990BDE6FFCD1C5004"/>
    <w:rsid w:val="00F72E91"/>
    <w:rPr>
      <w:rFonts w:eastAsiaTheme="minorHAnsi"/>
    </w:rPr>
  </w:style>
  <w:style w:type="paragraph" w:customStyle="1" w:styleId="A7BAD8D98CBF45F6A2BCFF48F204BF094">
    <w:name w:val="A7BAD8D98CBF45F6A2BCFF48F204BF094"/>
    <w:rsid w:val="00F72E91"/>
    <w:rPr>
      <w:rFonts w:eastAsiaTheme="minorHAnsi"/>
    </w:rPr>
  </w:style>
  <w:style w:type="paragraph" w:customStyle="1" w:styleId="F49C4AE7AE6249E4917EB8FCA58092F84">
    <w:name w:val="F49C4AE7AE6249E4917EB8FCA58092F84"/>
    <w:rsid w:val="00F72E91"/>
    <w:rPr>
      <w:rFonts w:eastAsiaTheme="minorHAnsi"/>
    </w:rPr>
  </w:style>
  <w:style w:type="paragraph" w:customStyle="1" w:styleId="2652385A19E54A4BACC865729FA92FE94">
    <w:name w:val="2652385A19E54A4BACC865729FA92FE94"/>
    <w:rsid w:val="00F72E91"/>
    <w:rPr>
      <w:rFonts w:eastAsiaTheme="minorHAnsi"/>
    </w:rPr>
  </w:style>
  <w:style w:type="paragraph" w:customStyle="1" w:styleId="B58FD5334AF646F5B0F2972C8E23A3714">
    <w:name w:val="B58FD5334AF646F5B0F2972C8E23A3714"/>
    <w:rsid w:val="00F72E91"/>
    <w:rPr>
      <w:rFonts w:eastAsiaTheme="minorHAnsi"/>
    </w:rPr>
  </w:style>
  <w:style w:type="paragraph" w:customStyle="1" w:styleId="2481A5D9542847E2BDF64CE021B945D44">
    <w:name w:val="2481A5D9542847E2BDF64CE021B945D44"/>
    <w:rsid w:val="00F72E91"/>
    <w:rPr>
      <w:rFonts w:eastAsiaTheme="minorHAnsi"/>
    </w:rPr>
  </w:style>
  <w:style w:type="paragraph" w:customStyle="1" w:styleId="85F5B1D7C33442D3BD2712AD9B90D0214">
    <w:name w:val="85F5B1D7C33442D3BD2712AD9B90D0214"/>
    <w:rsid w:val="00F72E91"/>
    <w:rPr>
      <w:rFonts w:eastAsiaTheme="minorHAnsi"/>
    </w:rPr>
  </w:style>
  <w:style w:type="paragraph" w:customStyle="1" w:styleId="8944A5AF4D8B4CC5B8F287EB2EDBDCAF4">
    <w:name w:val="8944A5AF4D8B4CC5B8F287EB2EDBDCAF4"/>
    <w:rsid w:val="00F72E91"/>
    <w:rPr>
      <w:rFonts w:eastAsiaTheme="minorHAnsi"/>
    </w:rPr>
  </w:style>
  <w:style w:type="paragraph" w:customStyle="1" w:styleId="9377C2FDA4F941FE825E84A17EF17D844">
    <w:name w:val="9377C2FDA4F941FE825E84A17EF17D844"/>
    <w:rsid w:val="00F72E91"/>
    <w:rPr>
      <w:rFonts w:eastAsiaTheme="minorHAnsi"/>
    </w:rPr>
  </w:style>
  <w:style w:type="paragraph" w:customStyle="1" w:styleId="1B1FC66141CB42F894C6A4840256D4F54">
    <w:name w:val="1B1FC66141CB42F894C6A4840256D4F54"/>
    <w:rsid w:val="00F72E91"/>
    <w:rPr>
      <w:rFonts w:eastAsiaTheme="minorHAnsi"/>
    </w:rPr>
  </w:style>
  <w:style w:type="paragraph" w:customStyle="1" w:styleId="A722AB60C8984BC49753DC793FC3DCD14">
    <w:name w:val="A722AB60C8984BC49753DC793FC3DCD14"/>
    <w:rsid w:val="00F72E91"/>
    <w:rPr>
      <w:rFonts w:eastAsiaTheme="minorHAnsi"/>
    </w:rPr>
  </w:style>
  <w:style w:type="paragraph" w:customStyle="1" w:styleId="9D95E96135FE43D3B9914551C2FDF16C4">
    <w:name w:val="9D95E96135FE43D3B9914551C2FDF16C4"/>
    <w:rsid w:val="00F72E91"/>
    <w:rPr>
      <w:rFonts w:eastAsiaTheme="minorHAnsi"/>
    </w:rPr>
  </w:style>
  <w:style w:type="paragraph" w:customStyle="1" w:styleId="68D3117F8BCB4EF59AB445234DD69B7B4">
    <w:name w:val="68D3117F8BCB4EF59AB445234DD69B7B4"/>
    <w:rsid w:val="00F72E91"/>
    <w:rPr>
      <w:rFonts w:eastAsiaTheme="minorHAnsi"/>
    </w:rPr>
  </w:style>
  <w:style w:type="paragraph" w:customStyle="1" w:styleId="291E630932AF429E85F72B6E735ABA934">
    <w:name w:val="291E630932AF429E85F72B6E735ABA934"/>
    <w:rsid w:val="00F72E91"/>
    <w:rPr>
      <w:rFonts w:eastAsiaTheme="minorHAnsi"/>
    </w:rPr>
  </w:style>
  <w:style w:type="paragraph" w:customStyle="1" w:styleId="77192E2F463F4FC5BEB9305E396E2A924">
    <w:name w:val="77192E2F463F4FC5BEB9305E396E2A924"/>
    <w:rsid w:val="00F72E91"/>
    <w:rPr>
      <w:rFonts w:eastAsiaTheme="minorHAnsi"/>
    </w:rPr>
  </w:style>
  <w:style w:type="paragraph" w:customStyle="1" w:styleId="3EE2CA7E58FC44339D8A8D250FDB33094">
    <w:name w:val="3EE2CA7E58FC44339D8A8D250FDB33094"/>
    <w:rsid w:val="00F72E91"/>
    <w:rPr>
      <w:rFonts w:eastAsiaTheme="minorHAnsi"/>
    </w:rPr>
  </w:style>
  <w:style w:type="paragraph" w:customStyle="1" w:styleId="BE261BA7C71E4F68AD7F8FE4BB7B0C574">
    <w:name w:val="BE261BA7C71E4F68AD7F8FE4BB7B0C574"/>
    <w:rsid w:val="00F72E91"/>
    <w:rPr>
      <w:rFonts w:eastAsiaTheme="minorHAnsi"/>
    </w:rPr>
  </w:style>
  <w:style w:type="paragraph" w:customStyle="1" w:styleId="6788070882B641B7B20F9648D9DAC86C4">
    <w:name w:val="6788070882B641B7B20F9648D9DAC86C4"/>
    <w:rsid w:val="00F72E91"/>
    <w:rPr>
      <w:rFonts w:eastAsiaTheme="minorHAnsi"/>
    </w:rPr>
  </w:style>
  <w:style w:type="paragraph" w:customStyle="1" w:styleId="DC16FBB31830436B9AFD07403ECBDD614">
    <w:name w:val="DC16FBB31830436B9AFD07403ECBDD614"/>
    <w:rsid w:val="00F72E91"/>
    <w:rPr>
      <w:rFonts w:eastAsiaTheme="minorHAnsi"/>
    </w:rPr>
  </w:style>
  <w:style w:type="paragraph" w:customStyle="1" w:styleId="103CE8A526AA4577B257D5F18A878E564">
    <w:name w:val="103CE8A526AA4577B257D5F18A878E564"/>
    <w:rsid w:val="00F72E91"/>
    <w:rPr>
      <w:rFonts w:eastAsiaTheme="minorHAnsi"/>
    </w:rPr>
  </w:style>
  <w:style w:type="paragraph" w:customStyle="1" w:styleId="5221A84F3D1442199560AE3CCFF3F95D4">
    <w:name w:val="5221A84F3D1442199560AE3CCFF3F95D4"/>
    <w:rsid w:val="00F72E91"/>
    <w:rPr>
      <w:rFonts w:eastAsiaTheme="minorHAnsi"/>
    </w:rPr>
  </w:style>
  <w:style w:type="paragraph" w:customStyle="1" w:styleId="16253344D2EF4883AC2ECCF3708CCE794">
    <w:name w:val="16253344D2EF4883AC2ECCF3708CCE794"/>
    <w:rsid w:val="00F72E91"/>
    <w:rPr>
      <w:rFonts w:eastAsiaTheme="minorHAnsi"/>
    </w:rPr>
  </w:style>
  <w:style w:type="paragraph" w:customStyle="1" w:styleId="A836929B22AC4D24BBBA4CD889DF60924">
    <w:name w:val="A836929B22AC4D24BBBA4CD889DF60924"/>
    <w:rsid w:val="00F72E91"/>
    <w:rPr>
      <w:rFonts w:eastAsiaTheme="minorHAnsi"/>
    </w:rPr>
  </w:style>
  <w:style w:type="paragraph" w:customStyle="1" w:styleId="EA03F923EA4A4D60918895DB7416D35F4">
    <w:name w:val="EA03F923EA4A4D60918895DB7416D35F4"/>
    <w:rsid w:val="00F72E91"/>
    <w:rPr>
      <w:rFonts w:eastAsiaTheme="minorHAnsi"/>
    </w:rPr>
  </w:style>
  <w:style w:type="paragraph" w:customStyle="1" w:styleId="A8411FC8240C4F859000B6458D60BCA44">
    <w:name w:val="A8411FC8240C4F859000B6458D60BCA44"/>
    <w:rsid w:val="00F72E91"/>
    <w:rPr>
      <w:rFonts w:eastAsiaTheme="minorHAnsi"/>
    </w:rPr>
  </w:style>
  <w:style w:type="paragraph" w:customStyle="1" w:styleId="B54F4316115F46559A77418C42EC3E6F4">
    <w:name w:val="B54F4316115F46559A77418C42EC3E6F4"/>
    <w:rsid w:val="00F72E91"/>
    <w:rPr>
      <w:rFonts w:eastAsiaTheme="minorHAnsi"/>
    </w:rPr>
  </w:style>
  <w:style w:type="paragraph" w:customStyle="1" w:styleId="54979AE752454D2ABAB992F016F80D984">
    <w:name w:val="54979AE752454D2ABAB992F016F80D984"/>
    <w:rsid w:val="00F72E91"/>
    <w:rPr>
      <w:rFonts w:eastAsiaTheme="minorHAnsi"/>
    </w:rPr>
  </w:style>
  <w:style w:type="paragraph" w:customStyle="1" w:styleId="7C4C70481C6F4CE782223E0334BE70744">
    <w:name w:val="7C4C70481C6F4CE782223E0334BE70744"/>
    <w:rsid w:val="00F72E91"/>
    <w:rPr>
      <w:rFonts w:eastAsiaTheme="minorHAnsi"/>
    </w:rPr>
  </w:style>
  <w:style w:type="paragraph" w:customStyle="1" w:styleId="0BC7820171BB44EAAC2F09259255748F4">
    <w:name w:val="0BC7820171BB44EAAC2F09259255748F4"/>
    <w:rsid w:val="00F72E91"/>
    <w:rPr>
      <w:rFonts w:eastAsiaTheme="minorHAnsi"/>
    </w:rPr>
  </w:style>
  <w:style w:type="paragraph" w:customStyle="1" w:styleId="49DE7EDB55A74BEBBCA52A02AFB7A1334">
    <w:name w:val="49DE7EDB55A74BEBBCA52A02AFB7A1334"/>
    <w:rsid w:val="00F72E91"/>
    <w:rPr>
      <w:rFonts w:eastAsiaTheme="minorHAnsi"/>
    </w:rPr>
  </w:style>
  <w:style w:type="paragraph" w:customStyle="1" w:styleId="D7D558A486F349F9989366EF41154AE84">
    <w:name w:val="D7D558A486F349F9989366EF41154AE84"/>
    <w:rsid w:val="00F72E91"/>
    <w:rPr>
      <w:rFonts w:eastAsiaTheme="minorHAnsi"/>
    </w:rPr>
  </w:style>
  <w:style w:type="paragraph" w:customStyle="1" w:styleId="F9DE24A689424ADE97A568390E0593404">
    <w:name w:val="F9DE24A689424ADE97A568390E0593404"/>
    <w:rsid w:val="00F72E91"/>
    <w:rPr>
      <w:rFonts w:eastAsiaTheme="minorHAnsi"/>
    </w:rPr>
  </w:style>
  <w:style w:type="paragraph" w:customStyle="1" w:styleId="9C018F1A02D2420285D631D3B24D8BF14">
    <w:name w:val="9C018F1A02D2420285D631D3B24D8BF14"/>
    <w:rsid w:val="00F72E91"/>
    <w:rPr>
      <w:rFonts w:eastAsiaTheme="minorHAnsi"/>
    </w:rPr>
  </w:style>
  <w:style w:type="paragraph" w:customStyle="1" w:styleId="0BF4262B5F7D471D938372AC1AA13B2E4">
    <w:name w:val="0BF4262B5F7D471D938372AC1AA13B2E4"/>
    <w:rsid w:val="00F72E91"/>
    <w:rPr>
      <w:rFonts w:eastAsiaTheme="minorHAnsi"/>
    </w:rPr>
  </w:style>
  <w:style w:type="paragraph" w:customStyle="1" w:styleId="BDB9227463944E0B83933A342ECA13924">
    <w:name w:val="BDB9227463944E0B83933A342ECA13924"/>
    <w:rsid w:val="00F72E91"/>
    <w:rPr>
      <w:rFonts w:eastAsiaTheme="minorHAnsi"/>
    </w:rPr>
  </w:style>
  <w:style w:type="paragraph" w:customStyle="1" w:styleId="9EECB57B292048859495498B2C0BC2CB4">
    <w:name w:val="9EECB57B292048859495498B2C0BC2CB4"/>
    <w:rsid w:val="00F72E91"/>
    <w:rPr>
      <w:rFonts w:eastAsiaTheme="minorHAnsi"/>
    </w:rPr>
  </w:style>
  <w:style w:type="paragraph" w:customStyle="1" w:styleId="90D213BB67814DF0BB2A20EF46AA4BB14">
    <w:name w:val="90D213BB67814DF0BB2A20EF46AA4BB14"/>
    <w:rsid w:val="00F72E91"/>
    <w:rPr>
      <w:rFonts w:eastAsiaTheme="minorHAnsi"/>
    </w:rPr>
  </w:style>
  <w:style w:type="paragraph" w:customStyle="1" w:styleId="C5EE28E3D59849ED857B479AA246E70A4">
    <w:name w:val="C5EE28E3D59849ED857B479AA246E70A4"/>
    <w:rsid w:val="00F72E91"/>
    <w:rPr>
      <w:rFonts w:eastAsiaTheme="minorHAnsi"/>
    </w:rPr>
  </w:style>
  <w:style w:type="paragraph" w:customStyle="1" w:styleId="5DF754CB47A240E7B9083814DDDC96544">
    <w:name w:val="5DF754CB47A240E7B9083814DDDC96544"/>
    <w:rsid w:val="00F72E91"/>
    <w:rPr>
      <w:rFonts w:eastAsiaTheme="minorHAnsi"/>
    </w:rPr>
  </w:style>
  <w:style w:type="paragraph" w:customStyle="1" w:styleId="4C8DB053CFD9443B806AF01700436B984">
    <w:name w:val="4C8DB053CFD9443B806AF01700436B984"/>
    <w:rsid w:val="00F72E91"/>
    <w:rPr>
      <w:rFonts w:eastAsiaTheme="minorHAnsi"/>
    </w:rPr>
  </w:style>
  <w:style w:type="paragraph" w:customStyle="1" w:styleId="49A039376A4C424C9986061DC56A71154">
    <w:name w:val="49A039376A4C424C9986061DC56A71154"/>
    <w:rsid w:val="00F72E91"/>
    <w:rPr>
      <w:rFonts w:eastAsiaTheme="minorHAnsi"/>
    </w:rPr>
  </w:style>
  <w:style w:type="paragraph" w:customStyle="1" w:styleId="A0A932AD01F64359B15009A65D660E424">
    <w:name w:val="A0A932AD01F64359B15009A65D660E424"/>
    <w:rsid w:val="00F72E91"/>
    <w:rPr>
      <w:rFonts w:eastAsiaTheme="minorHAnsi"/>
    </w:rPr>
  </w:style>
  <w:style w:type="paragraph" w:customStyle="1" w:styleId="5E9EBD1410324ADABD6A046C67F83AEE4">
    <w:name w:val="5E9EBD1410324ADABD6A046C67F83AEE4"/>
    <w:rsid w:val="00F72E91"/>
    <w:rPr>
      <w:rFonts w:eastAsiaTheme="minorHAnsi"/>
    </w:rPr>
  </w:style>
  <w:style w:type="paragraph" w:customStyle="1" w:styleId="85D8EBA444E34150AAFC5A50A5D1F9AE4">
    <w:name w:val="85D8EBA444E34150AAFC5A50A5D1F9AE4"/>
    <w:rsid w:val="00F72E91"/>
    <w:rPr>
      <w:rFonts w:eastAsiaTheme="minorHAnsi"/>
    </w:rPr>
  </w:style>
  <w:style w:type="paragraph" w:customStyle="1" w:styleId="D212C24A60094309A6D39B12B69A15AD4">
    <w:name w:val="D212C24A60094309A6D39B12B69A15AD4"/>
    <w:rsid w:val="00F72E91"/>
    <w:rPr>
      <w:rFonts w:eastAsiaTheme="minorHAnsi"/>
    </w:rPr>
  </w:style>
  <w:style w:type="paragraph" w:customStyle="1" w:styleId="F0982A3F38544936B6A8BEC35F326FC44">
    <w:name w:val="F0982A3F38544936B6A8BEC35F326FC44"/>
    <w:rsid w:val="00F72E91"/>
    <w:rPr>
      <w:rFonts w:eastAsiaTheme="minorHAnsi"/>
    </w:rPr>
  </w:style>
  <w:style w:type="paragraph" w:customStyle="1" w:styleId="DA9B0385B98A45AEAEA2D8028B6302984">
    <w:name w:val="DA9B0385B98A45AEAEA2D8028B6302984"/>
    <w:rsid w:val="00F72E91"/>
    <w:rPr>
      <w:rFonts w:eastAsiaTheme="minorHAnsi"/>
    </w:rPr>
  </w:style>
  <w:style w:type="paragraph" w:customStyle="1" w:styleId="12EBAB9846604A3D8C82CF8B0DF5F1884">
    <w:name w:val="12EBAB9846604A3D8C82CF8B0DF5F1884"/>
    <w:rsid w:val="00F72E91"/>
    <w:rPr>
      <w:rFonts w:eastAsiaTheme="minorHAnsi"/>
    </w:rPr>
  </w:style>
  <w:style w:type="paragraph" w:customStyle="1" w:styleId="E9F0026CF62441F3B32D05B6EB8CF9304">
    <w:name w:val="E9F0026CF62441F3B32D05B6EB8CF9304"/>
    <w:rsid w:val="00F72E91"/>
    <w:rPr>
      <w:rFonts w:eastAsiaTheme="minorHAnsi"/>
    </w:rPr>
  </w:style>
  <w:style w:type="paragraph" w:customStyle="1" w:styleId="454F4400104546E2B231986573BBE2054">
    <w:name w:val="454F4400104546E2B231986573BBE2054"/>
    <w:rsid w:val="00F72E91"/>
    <w:rPr>
      <w:rFonts w:eastAsiaTheme="minorHAnsi"/>
    </w:rPr>
  </w:style>
  <w:style w:type="paragraph" w:customStyle="1" w:styleId="881C2A3A23BD46819C164B8D6652B02C4">
    <w:name w:val="881C2A3A23BD46819C164B8D6652B02C4"/>
    <w:rsid w:val="00F72E91"/>
    <w:rPr>
      <w:rFonts w:eastAsiaTheme="minorHAnsi"/>
    </w:rPr>
  </w:style>
  <w:style w:type="paragraph" w:customStyle="1" w:styleId="B185DFE30FFF4A53B4762C13655859DD4">
    <w:name w:val="B185DFE30FFF4A53B4762C13655859DD4"/>
    <w:rsid w:val="00F72E91"/>
    <w:rPr>
      <w:rFonts w:eastAsiaTheme="minorHAnsi"/>
    </w:rPr>
  </w:style>
  <w:style w:type="paragraph" w:customStyle="1" w:styleId="8C052E08AB6444C49E75D45041030BA84">
    <w:name w:val="8C052E08AB6444C49E75D45041030BA84"/>
    <w:rsid w:val="00F72E91"/>
    <w:rPr>
      <w:rFonts w:eastAsiaTheme="minorHAnsi"/>
    </w:rPr>
  </w:style>
  <w:style w:type="paragraph" w:customStyle="1" w:styleId="201717B462D647AD9A5A4D385769C09F4">
    <w:name w:val="201717B462D647AD9A5A4D385769C09F4"/>
    <w:rsid w:val="00F72E91"/>
    <w:rPr>
      <w:rFonts w:eastAsiaTheme="minorHAnsi"/>
    </w:rPr>
  </w:style>
  <w:style w:type="paragraph" w:customStyle="1" w:styleId="A2545A14FA2440B58CBFEC3691D2D7314">
    <w:name w:val="A2545A14FA2440B58CBFEC3691D2D7314"/>
    <w:rsid w:val="00F72E91"/>
    <w:rPr>
      <w:rFonts w:eastAsiaTheme="minorHAnsi"/>
    </w:rPr>
  </w:style>
  <w:style w:type="paragraph" w:customStyle="1" w:styleId="615601710A2143DD94F262FB278589D64">
    <w:name w:val="615601710A2143DD94F262FB278589D64"/>
    <w:rsid w:val="00F72E91"/>
    <w:rPr>
      <w:rFonts w:eastAsiaTheme="minorHAnsi"/>
    </w:rPr>
  </w:style>
  <w:style w:type="paragraph" w:customStyle="1" w:styleId="0A3093D04C4B4CB8913F2D00F927F56F4">
    <w:name w:val="0A3093D04C4B4CB8913F2D00F927F56F4"/>
    <w:rsid w:val="00F72E91"/>
    <w:rPr>
      <w:rFonts w:eastAsiaTheme="minorHAnsi"/>
    </w:rPr>
  </w:style>
  <w:style w:type="paragraph" w:customStyle="1" w:styleId="177EE09E2EAD41D986684A828A4DC1EE4">
    <w:name w:val="177EE09E2EAD41D986684A828A4DC1EE4"/>
    <w:rsid w:val="00F72E91"/>
    <w:rPr>
      <w:rFonts w:eastAsiaTheme="minorHAnsi"/>
    </w:rPr>
  </w:style>
  <w:style w:type="paragraph" w:customStyle="1" w:styleId="BE6DCC41B2ED4A2E9EBB8B98C96DEC8C4">
    <w:name w:val="BE6DCC41B2ED4A2E9EBB8B98C96DEC8C4"/>
    <w:rsid w:val="00F72E91"/>
    <w:rPr>
      <w:rFonts w:eastAsiaTheme="minorHAnsi"/>
    </w:rPr>
  </w:style>
  <w:style w:type="paragraph" w:customStyle="1" w:styleId="4ED41DEC5AB243329B2217C3FE346F9A4">
    <w:name w:val="4ED41DEC5AB243329B2217C3FE346F9A4"/>
    <w:rsid w:val="00F72E91"/>
    <w:rPr>
      <w:rFonts w:eastAsiaTheme="minorHAnsi"/>
    </w:rPr>
  </w:style>
  <w:style w:type="paragraph" w:customStyle="1" w:styleId="3E21C74889FF43098BC78A44359191924">
    <w:name w:val="3E21C74889FF43098BC78A44359191924"/>
    <w:rsid w:val="00F72E91"/>
    <w:rPr>
      <w:rFonts w:eastAsiaTheme="minorHAnsi"/>
    </w:rPr>
  </w:style>
  <w:style w:type="paragraph" w:customStyle="1" w:styleId="5B291E7BC0A847F68ED4C6199EAB826A4">
    <w:name w:val="5B291E7BC0A847F68ED4C6199EAB826A4"/>
    <w:rsid w:val="00F72E91"/>
    <w:rPr>
      <w:rFonts w:eastAsiaTheme="minorHAnsi"/>
    </w:rPr>
  </w:style>
  <w:style w:type="paragraph" w:customStyle="1" w:styleId="01A2FE5C06084A56A093A57A2976E0F34">
    <w:name w:val="01A2FE5C06084A56A093A57A2976E0F34"/>
    <w:rsid w:val="00F72E91"/>
    <w:rPr>
      <w:rFonts w:eastAsiaTheme="minorHAnsi"/>
    </w:rPr>
  </w:style>
  <w:style w:type="paragraph" w:customStyle="1" w:styleId="343007C5B3E8402B9CC7B91C88FBBA6F4">
    <w:name w:val="343007C5B3E8402B9CC7B91C88FBBA6F4"/>
    <w:rsid w:val="00F72E91"/>
    <w:rPr>
      <w:rFonts w:eastAsiaTheme="minorHAnsi"/>
    </w:rPr>
  </w:style>
  <w:style w:type="paragraph" w:customStyle="1" w:styleId="CEA6412E14E040BBA92F1244F68DA90E4">
    <w:name w:val="CEA6412E14E040BBA92F1244F68DA90E4"/>
    <w:rsid w:val="00F72E91"/>
    <w:rPr>
      <w:rFonts w:eastAsiaTheme="minorHAnsi"/>
    </w:rPr>
  </w:style>
  <w:style w:type="paragraph" w:customStyle="1" w:styleId="42B94077E9A5483E9F7E0F991BF46DB04">
    <w:name w:val="42B94077E9A5483E9F7E0F991BF46DB04"/>
    <w:rsid w:val="00F72E91"/>
    <w:rPr>
      <w:rFonts w:eastAsiaTheme="minorHAnsi"/>
    </w:rPr>
  </w:style>
  <w:style w:type="paragraph" w:customStyle="1" w:styleId="39873B393B3748C59938A9EB638EAE234">
    <w:name w:val="39873B393B3748C59938A9EB638EAE234"/>
    <w:rsid w:val="00F72E91"/>
    <w:rPr>
      <w:rFonts w:eastAsiaTheme="minorHAnsi"/>
    </w:rPr>
  </w:style>
  <w:style w:type="paragraph" w:customStyle="1" w:styleId="BCD2EF20C972491194F8F449491038FA4">
    <w:name w:val="BCD2EF20C972491194F8F449491038FA4"/>
    <w:rsid w:val="00F72E91"/>
    <w:rPr>
      <w:rFonts w:eastAsiaTheme="minorHAnsi"/>
    </w:rPr>
  </w:style>
  <w:style w:type="paragraph" w:customStyle="1" w:styleId="907686DFA7AE44BF834F8C9010FA378B4">
    <w:name w:val="907686DFA7AE44BF834F8C9010FA378B4"/>
    <w:rsid w:val="00F72E91"/>
    <w:rPr>
      <w:rFonts w:eastAsiaTheme="minorHAnsi"/>
    </w:rPr>
  </w:style>
  <w:style w:type="paragraph" w:customStyle="1" w:styleId="A604D6C52F22487183F14F87453F69574">
    <w:name w:val="A604D6C52F22487183F14F87453F69574"/>
    <w:rsid w:val="00F72E91"/>
    <w:rPr>
      <w:rFonts w:eastAsiaTheme="minorHAnsi"/>
    </w:rPr>
  </w:style>
  <w:style w:type="paragraph" w:customStyle="1" w:styleId="9413047BB1574C279D97BD8FA0D0DB2C4">
    <w:name w:val="9413047BB1574C279D97BD8FA0D0DB2C4"/>
    <w:rsid w:val="00F72E91"/>
    <w:rPr>
      <w:rFonts w:eastAsiaTheme="minorHAnsi"/>
    </w:rPr>
  </w:style>
  <w:style w:type="paragraph" w:customStyle="1" w:styleId="18AEDFA388A9429DB1939FFCCAB981334">
    <w:name w:val="18AEDFA388A9429DB1939FFCCAB981334"/>
    <w:rsid w:val="00F72E91"/>
    <w:rPr>
      <w:rFonts w:eastAsiaTheme="minorHAnsi"/>
    </w:rPr>
  </w:style>
  <w:style w:type="paragraph" w:customStyle="1" w:styleId="C67B36CCCFB8447F9548FC898E31D88F4">
    <w:name w:val="C67B36CCCFB8447F9548FC898E31D88F4"/>
    <w:rsid w:val="00F72E91"/>
    <w:rPr>
      <w:rFonts w:eastAsiaTheme="minorHAnsi"/>
    </w:rPr>
  </w:style>
  <w:style w:type="paragraph" w:customStyle="1" w:styleId="6CC7920EB4854969B24F26E3621AD38C4">
    <w:name w:val="6CC7920EB4854969B24F26E3621AD38C4"/>
    <w:rsid w:val="00F72E91"/>
    <w:rPr>
      <w:rFonts w:eastAsiaTheme="minorHAnsi"/>
    </w:rPr>
  </w:style>
  <w:style w:type="paragraph" w:customStyle="1" w:styleId="D290203C58A647CAAB1FC71BA498C3464">
    <w:name w:val="D290203C58A647CAAB1FC71BA498C3464"/>
    <w:rsid w:val="00F72E91"/>
    <w:rPr>
      <w:rFonts w:eastAsiaTheme="minorHAnsi"/>
    </w:rPr>
  </w:style>
  <w:style w:type="paragraph" w:customStyle="1" w:styleId="F77C335203784405874B2C78393575D14">
    <w:name w:val="F77C335203784405874B2C78393575D14"/>
    <w:rsid w:val="00F72E91"/>
    <w:rPr>
      <w:rFonts w:eastAsiaTheme="minorHAnsi"/>
    </w:rPr>
  </w:style>
  <w:style w:type="paragraph" w:customStyle="1" w:styleId="F9CD223818D8442D91250A5BA94CDD1E4">
    <w:name w:val="F9CD223818D8442D91250A5BA94CDD1E4"/>
    <w:rsid w:val="00F72E91"/>
    <w:rPr>
      <w:rFonts w:eastAsiaTheme="minorHAnsi"/>
    </w:rPr>
  </w:style>
  <w:style w:type="paragraph" w:customStyle="1" w:styleId="9DAE1A8449904EC8A4314AF420928DA64">
    <w:name w:val="9DAE1A8449904EC8A4314AF420928DA64"/>
    <w:rsid w:val="00F72E91"/>
    <w:rPr>
      <w:rFonts w:eastAsiaTheme="minorHAnsi"/>
    </w:rPr>
  </w:style>
  <w:style w:type="paragraph" w:customStyle="1" w:styleId="96E48D07370A4790AE1A4AD4DA5BB2E84">
    <w:name w:val="96E48D07370A4790AE1A4AD4DA5BB2E84"/>
    <w:rsid w:val="00F72E91"/>
    <w:rPr>
      <w:rFonts w:eastAsiaTheme="minorHAnsi"/>
    </w:rPr>
  </w:style>
  <w:style w:type="paragraph" w:customStyle="1" w:styleId="C08777DB77F94F8A91A0B54343819BA34">
    <w:name w:val="C08777DB77F94F8A91A0B54343819BA34"/>
    <w:rsid w:val="00F72E91"/>
    <w:rPr>
      <w:rFonts w:eastAsiaTheme="minorHAnsi"/>
    </w:rPr>
  </w:style>
  <w:style w:type="paragraph" w:customStyle="1" w:styleId="D2DA63561C1F40949D098B010C31BBF14">
    <w:name w:val="D2DA63561C1F40949D098B010C31BBF14"/>
    <w:rsid w:val="00F72E91"/>
    <w:rPr>
      <w:rFonts w:eastAsiaTheme="minorHAnsi"/>
    </w:rPr>
  </w:style>
  <w:style w:type="paragraph" w:customStyle="1" w:styleId="28AA159094E042309CAB0B11DD5EEC024">
    <w:name w:val="28AA159094E042309CAB0B11DD5EEC024"/>
    <w:rsid w:val="00F72E91"/>
    <w:rPr>
      <w:rFonts w:eastAsiaTheme="minorHAnsi"/>
    </w:rPr>
  </w:style>
  <w:style w:type="paragraph" w:customStyle="1" w:styleId="CE80A87C2DEE4A4387FDC31B9E8FC5DE4">
    <w:name w:val="CE80A87C2DEE4A4387FDC31B9E8FC5DE4"/>
    <w:rsid w:val="00F72E91"/>
    <w:rPr>
      <w:rFonts w:eastAsiaTheme="minorHAnsi"/>
    </w:rPr>
  </w:style>
  <w:style w:type="paragraph" w:customStyle="1" w:styleId="C06DC8A6005148D18A2EE3A9F7DF62E44">
    <w:name w:val="C06DC8A6005148D18A2EE3A9F7DF62E44"/>
    <w:rsid w:val="00F72E91"/>
    <w:rPr>
      <w:rFonts w:eastAsiaTheme="minorHAnsi"/>
    </w:rPr>
  </w:style>
  <w:style w:type="paragraph" w:customStyle="1" w:styleId="649EE81A89184F8CAD845518B172E6334">
    <w:name w:val="649EE81A89184F8CAD845518B172E6334"/>
    <w:rsid w:val="00F72E91"/>
    <w:rPr>
      <w:rFonts w:eastAsiaTheme="minorHAnsi"/>
    </w:rPr>
  </w:style>
  <w:style w:type="paragraph" w:customStyle="1" w:styleId="ED62F1F42F5046739CBFF859F5EBE2704">
    <w:name w:val="ED62F1F42F5046739CBFF859F5EBE2704"/>
    <w:rsid w:val="00F72E91"/>
    <w:rPr>
      <w:rFonts w:eastAsiaTheme="minorHAnsi"/>
    </w:rPr>
  </w:style>
  <w:style w:type="paragraph" w:customStyle="1" w:styleId="3AD82175A7F545D3A2D5BA40D35E39E24">
    <w:name w:val="3AD82175A7F545D3A2D5BA40D35E39E24"/>
    <w:rsid w:val="00F72E91"/>
    <w:rPr>
      <w:rFonts w:eastAsiaTheme="minorHAnsi"/>
    </w:rPr>
  </w:style>
  <w:style w:type="paragraph" w:customStyle="1" w:styleId="A6836A8DFF6747278308E25EAA6DA2204">
    <w:name w:val="A6836A8DFF6747278308E25EAA6DA2204"/>
    <w:rsid w:val="00F72E91"/>
    <w:rPr>
      <w:rFonts w:eastAsiaTheme="minorHAnsi"/>
    </w:rPr>
  </w:style>
  <w:style w:type="paragraph" w:customStyle="1" w:styleId="4CA842A40A01453FBC739A46B14309774">
    <w:name w:val="4CA842A40A01453FBC739A46B14309774"/>
    <w:rsid w:val="00F72E91"/>
    <w:rPr>
      <w:rFonts w:eastAsiaTheme="minorHAnsi"/>
    </w:rPr>
  </w:style>
  <w:style w:type="paragraph" w:customStyle="1" w:styleId="67440B9715B146F0B8C3A4B5698E8AB24">
    <w:name w:val="67440B9715B146F0B8C3A4B5698E8AB24"/>
    <w:rsid w:val="00F72E91"/>
    <w:rPr>
      <w:rFonts w:eastAsiaTheme="minorHAnsi"/>
    </w:rPr>
  </w:style>
  <w:style w:type="paragraph" w:customStyle="1" w:styleId="062BA55A9BC64A64BEAE85F9408CDA934">
    <w:name w:val="062BA55A9BC64A64BEAE85F9408CDA934"/>
    <w:rsid w:val="00F72E91"/>
    <w:pPr>
      <w:spacing w:before="120" w:after="120" w:line="240" w:lineRule="auto"/>
    </w:pPr>
    <w:rPr>
      <w:sz w:val="24"/>
      <w:szCs w:val="24"/>
    </w:rPr>
  </w:style>
  <w:style w:type="paragraph" w:customStyle="1" w:styleId="A4BC234C8CFD495C9FF3A292D322E0F34">
    <w:name w:val="A4BC234C8CFD495C9FF3A292D322E0F34"/>
    <w:rsid w:val="00F72E91"/>
    <w:pPr>
      <w:spacing w:before="120" w:after="120" w:line="240" w:lineRule="auto"/>
    </w:pPr>
    <w:rPr>
      <w:sz w:val="24"/>
      <w:szCs w:val="24"/>
    </w:rPr>
  </w:style>
  <w:style w:type="paragraph" w:customStyle="1" w:styleId="61F18DADE67045F0B250BA47FCDD98594">
    <w:name w:val="61F18DADE67045F0B250BA47FCDD98594"/>
    <w:rsid w:val="00F72E91"/>
    <w:rPr>
      <w:rFonts w:eastAsiaTheme="minorHAnsi"/>
    </w:rPr>
  </w:style>
  <w:style w:type="paragraph" w:customStyle="1" w:styleId="F5297EDE58994E019895509009D6DECB4">
    <w:name w:val="F5297EDE58994E019895509009D6DECB4"/>
    <w:rsid w:val="00F72E91"/>
    <w:rPr>
      <w:rFonts w:eastAsiaTheme="minorHAnsi"/>
    </w:rPr>
  </w:style>
  <w:style w:type="paragraph" w:customStyle="1" w:styleId="20D8163DF681433589A3CAF709F54B6D4">
    <w:name w:val="20D8163DF681433589A3CAF709F54B6D4"/>
    <w:rsid w:val="00F72E91"/>
    <w:pPr>
      <w:spacing w:before="120" w:after="120" w:line="240" w:lineRule="auto"/>
    </w:pPr>
    <w:rPr>
      <w:sz w:val="24"/>
      <w:szCs w:val="24"/>
    </w:rPr>
  </w:style>
  <w:style w:type="paragraph" w:customStyle="1" w:styleId="15C56B1B0AAB49DB9CC2F597BA9C3B504">
    <w:name w:val="15C56B1B0AAB49DB9CC2F597BA9C3B504"/>
    <w:rsid w:val="00F72E91"/>
    <w:pPr>
      <w:spacing w:before="120" w:after="120" w:line="240" w:lineRule="auto"/>
    </w:pPr>
    <w:rPr>
      <w:sz w:val="24"/>
      <w:szCs w:val="24"/>
    </w:rPr>
  </w:style>
  <w:style w:type="paragraph" w:customStyle="1" w:styleId="86829AD8B9FF4DA5A1D3D24CAE7F62714">
    <w:name w:val="86829AD8B9FF4DA5A1D3D24CAE7F62714"/>
    <w:rsid w:val="00F72E91"/>
    <w:pPr>
      <w:spacing w:before="120" w:after="120" w:line="240" w:lineRule="auto"/>
    </w:pPr>
    <w:rPr>
      <w:sz w:val="24"/>
      <w:szCs w:val="24"/>
    </w:rPr>
  </w:style>
  <w:style w:type="paragraph" w:customStyle="1" w:styleId="45A2A87ED3614F8B9F20ADBC225B54B14">
    <w:name w:val="45A2A87ED3614F8B9F20ADBC225B54B14"/>
    <w:rsid w:val="00F72E91"/>
    <w:rPr>
      <w:rFonts w:eastAsiaTheme="minorHAnsi"/>
    </w:rPr>
  </w:style>
  <w:style w:type="paragraph" w:customStyle="1" w:styleId="0DF18CE666604FD1886D5A19755449954">
    <w:name w:val="0DF18CE666604FD1886D5A19755449954"/>
    <w:rsid w:val="00F72E91"/>
    <w:rPr>
      <w:rFonts w:eastAsiaTheme="minorHAnsi"/>
    </w:rPr>
  </w:style>
  <w:style w:type="paragraph" w:customStyle="1" w:styleId="EC6567ED707D498BACCB86E57170056D4">
    <w:name w:val="EC6567ED707D498BACCB86E57170056D4"/>
    <w:rsid w:val="00F72E91"/>
    <w:pPr>
      <w:spacing w:before="120" w:after="120" w:line="240" w:lineRule="auto"/>
    </w:pPr>
    <w:rPr>
      <w:sz w:val="24"/>
      <w:szCs w:val="24"/>
    </w:rPr>
  </w:style>
  <w:style w:type="paragraph" w:customStyle="1" w:styleId="B2F6121FDED44B4D909DB60BA0D64A0D4">
    <w:name w:val="B2F6121FDED44B4D909DB60BA0D64A0D4"/>
    <w:rsid w:val="00F72E91"/>
    <w:pPr>
      <w:spacing w:before="120" w:after="120" w:line="240" w:lineRule="auto"/>
    </w:pPr>
    <w:rPr>
      <w:sz w:val="24"/>
      <w:szCs w:val="24"/>
    </w:rPr>
  </w:style>
  <w:style w:type="paragraph" w:customStyle="1" w:styleId="5A1B496BA67149EA951F347BF1BC11384">
    <w:name w:val="5A1B496BA67149EA951F347BF1BC11384"/>
    <w:rsid w:val="00F72E91"/>
    <w:pPr>
      <w:spacing w:before="120" w:after="120" w:line="240" w:lineRule="auto"/>
    </w:pPr>
    <w:rPr>
      <w:sz w:val="24"/>
      <w:szCs w:val="24"/>
    </w:rPr>
  </w:style>
  <w:style w:type="paragraph" w:customStyle="1" w:styleId="83BD324885964BF1880875EF192E7A054">
    <w:name w:val="83BD324885964BF1880875EF192E7A054"/>
    <w:rsid w:val="00F72E91"/>
    <w:rPr>
      <w:rFonts w:eastAsiaTheme="minorHAnsi"/>
    </w:rPr>
  </w:style>
  <w:style w:type="paragraph" w:customStyle="1" w:styleId="3DC7BC66CF3F46E285F72186F932D9654">
    <w:name w:val="3DC7BC66CF3F46E285F72186F932D9654"/>
    <w:rsid w:val="00F72E91"/>
    <w:rPr>
      <w:rFonts w:eastAsiaTheme="minorHAnsi"/>
    </w:rPr>
  </w:style>
  <w:style w:type="paragraph" w:customStyle="1" w:styleId="B8B25BB4B5C5440E9F8FB93C233A1DF94">
    <w:name w:val="B8B25BB4B5C5440E9F8FB93C233A1DF94"/>
    <w:rsid w:val="00F72E91"/>
    <w:pPr>
      <w:spacing w:before="120" w:after="120" w:line="240" w:lineRule="auto"/>
    </w:pPr>
    <w:rPr>
      <w:sz w:val="24"/>
      <w:szCs w:val="24"/>
    </w:rPr>
  </w:style>
  <w:style w:type="paragraph" w:customStyle="1" w:styleId="55E0AB8A0E4649B3BB7B0BCEC66349F74">
    <w:name w:val="55E0AB8A0E4649B3BB7B0BCEC66349F74"/>
    <w:rsid w:val="00F72E91"/>
    <w:pPr>
      <w:spacing w:before="120" w:after="120" w:line="240" w:lineRule="auto"/>
    </w:pPr>
    <w:rPr>
      <w:sz w:val="24"/>
      <w:szCs w:val="24"/>
    </w:rPr>
  </w:style>
  <w:style w:type="paragraph" w:customStyle="1" w:styleId="1F669AB3005B47D5A232FE9966A267C44">
    <w:name w:val="1F669AB3005B47D5A232FE9966A267C44"/>
    <w:rsid w:val="00F72E91"/>
    <w:pPr>
      <w:spacing w:before="120" w:after="120" w:line="240" w:lineRule="auto"/>
    </w:pPr>
    <w:rPr>
      <w:sz w:val="24"/>
      <w:szCs w:val="24"/>
    </w:rPr>
  </w:style>
  <w:style w:type="paragraph" w:customStyle="1" w:styleId="7CA22CC8FE224917887356314BAA709C4">
    <w:name w:val="7CA22CC8FE224917887356314BAA709C4"/>
    <w:rsid w:val="00F72E91"/>
    <w:rPr>
      <w:rFonts w:eastAsiaTheme="minorHAnsi"/>
    </w:rPr>
  </w:style>
  <w:style w:type="paragraph" w:customStyle="1" w:styleId="A887D7ADB4B449BA9B7F0A2CD5ABDE5C4">
    <w:name w:val="A887D7ADB4B449BA9B7F0A2CD5ABDE5C4"/>
    <w:rsid w:val="00F72E91"/>
    <w:rPr>
      <w:rFonts w:eastAsiaTheme="minorHAnsi"/>
    </w:rPr>
  </w:style>
  <w:style w:type="paragraph" w:customStyle="1" w:styleId="FE207BE1EE394254BC3B34B52829BAF94">
    <w:name w:val="FE207BE1EE394254BC3B34B52829BAF94"/>
    <w:rsid w:val="00F72E91"/>
    <w:pPr>
      <w:spacing w:before="120" w:after="120" w:line="240" w:lineRule="auto"/>
    </w:pPr>
    <w:rPr>
      <w:sz w:val="24"/>
      <w:szCs w:val="24"/>
    </w:rPr>
  </w:style>
  <w:style w:type="paragraph" w:customStyle="1" w:styleId="676F7B682A4F404CA55A2F03BD1A5E544">
    <w:name w:val="676F7B682A4F404CA55A2F03BD1A5E544"/>
    <w:rsid w:val="00F72E91"/>
    <w:pPr>
      <w:spacing w:before="120" w:after="120" w:line="240" w:lineRule="auto"/>
    </w:pPr>
    <w:rPr>
      <w:sz w:val="24"/>
      <w:szCs w:val="24"/>
    </w:rPr>
  </w:style>
  <w:style w:type="paragraph" w:customStyle="1" w:styleId="7F961DD06841409FAFAD5AE4EF22BB444">
    <w:name w:val="7F961DD06841409FAFAD5AE4EF22BB444"/>
    <w:rsid w:val="00F72E91"/>
    <w:pPr>
      <w:spacing w:before="120" w:after="120" w:line="240" w:lineRule="auto"/>
    </w:pPr>
    <w:rPr>
      <w:sz w:val="24"/>
      <w:szCs w:val="24"/>
    </w:rPr>
  </w:style>
  <w:style w:type="paragraph" w:customStyle="1" w:styleId="281E2D8AB899438E92A3F1D2325928E94">
    <w:name w:val="281E2D8AB899438E92A3F1D2325928E94"/>
    <w:rsid w:val="00F72E91"/>
    <w:rPr>
      <w:rFonts w:eastAsiaTheme="minorHAnsi"/>
    </w:rPr>
  </w:style>
  <w:style w:type="paragraph" w:customStyle="1" w:styleId="DD79813B35324BF5AD1CF9DA165E4BFE4">
    <w:name w:val="DD79813B35324BF5AD1CF9DA165E4BFE4"/>
    <w:rsid w:val="00F72E91"/>
    <w:rPr>
      <w:rFonts w:eastAsiaTheme="minorHAnsi"/>
    </w:rPr>
  </w:style>
  <w:style w:type="paragraph" w:customStyle="1" w:styleId="64391C27F7BD437ABFD5E3FA8C60F5CD4">
    <w:name w:val="64391C27F7BD437ABFD5E3FA8C60F5CD4"/>
    <w:rsid w:val="00F72E91"/>
    <w:pPr>
      <w:spacing w:before="120" w:after="120" w:line="240" w:lineRule="auto"/>
    </w:pPr>
    <w:rPr>
      <w:sz w:val="24"/>
      <w:szCs w:val="24"/>
    </w:rPr>
  </w:style>
  <w:style w:type="paragraph" w:customStyle="1" w:styleId="891FC5A508C9402482C74D1E5486677C4">
    <w:name w:val="891FC5A508C9402482C74D1E5486677C4"/>
    <w:rsid w:val="00F72E91"/>
    <w:pPr>
      <w:spacing w:before="120" w:after="120" w:line="240" w:lineRule="auto"/>
    </w:pPr>
    <w:rPr>
      <w:sz w:val="24"/>
      <w:szCs w:val="24"/>
    </w:rPr>
  </w:style>
  <w:style w:type="paragraph" w:customStyle="1" w:styleId="089395A680D3482CA32FA416D131B31D4">
    <w:name w:val="089395A680D3482CA32FA416D131B31D4"/>
    <w:rsid w:val="00F72E91"/>
    <w:pPr>
      <w:spacing w:before="120" w:after="120" w:line="240" w:lineRule="auto"/>
    </w:pPr>
    <w:rPr>
      <w:sz w:val="24"/>
      <w:szCs w:val="24"/>
    </w:rPr>
  </w:style>
  <w:style w:type="paragraph" w:customStyle="1" w:styleId="A4823E58E1A14DC7B8BD886497FA14ED4">
    <w:name w:val="A4823E58E1A14DC7B8BD886497FA14ED4"/>
    <w:rsid w:val="00F72E91"/>
    <w:rPr>
      <w:rFonts w:eastAsiaTheme="minorHAnsi"/>
    </w:rPr>
  </w:style>
  <w:style w:type="paragraph" w:customStyle="1" w:styleId="120D899AC7754161A7704426BCFED7CD4">
    <w:name w:val="120D899AC7754161A7704426BCFED7CD4"/>
    <w:rsid w:val="00F72E91"/>
    <w:rPr>
      <w:rFonts w:eastAsiaTheme="minorHAnsi"/>
    </w:rPr>
  </w:style>
  <w:style w:type="paragraph" w:customStyle="1" w:styleId="E388E020625B4A4F96D81BFDDC1B26C24">
    <w:name w:val="E388E020625B4A4F96D81BFDDC1B26C24"/>
    <w:rsid w:val="00F72E91"/>
    <w:pPr>
      <w:spacing w:before="120" w:after="120" w:line="240" w:lineRule="auto"/>
    </w:pPr>
    <w:rPr>
      <w:sz w:val="24"/>
      <w:szCs w:val="24"/>
    </w:rPr>
  </w:style>
  <w:style w:type="paragraph" w:customStyle="1" w:styleId="38DC4849F8584B678BFCDC32D37B7BDB4">
    <w:name w:val="38DC4849F8584B678BFCDC32D37B7BDB4"/>
    <w:rsid w:val="00F72E91"/>
    <w:pPr>
      <w:spacing w:before="120" w:after="120" w:line="240" w:lineRule="auto"/>
    </w:pPr>
    <w:rPr>
      <w:sz w:val="24"/>
      <w:szCs w:val="24"/>
    </w:rPr>
  </w:style>
  <w:style w:type="paragraph" w:customStyle="1" w:styleId="99FF4545CD7A4E289CEBFBB1631E2F384">
    <w:name w:val="99FF4545CD7A4E289CEBFBB1631E2F384"/>
    <w:rsid w:val="00F72E91"/>
    <w:pPr>
      <w:spacing w:before="120" w:after="120" w:line="240" w:lineRule="auto"/>
    </w:pPr>
    <w:rPr>
      <w:sz w:val="24"/>
      <w:szCs w:val="24"/>
    </w:rPr>
  </w:style>
  <w:style w:type="paragraph" w:customStyle="1" w:styleId="03C7F7167A8C484E83DE01E87D6AA18D4">
    <w:name w:val="03C7F7167A8C484E83DE01E87D6AA18D4"/>
    <w:rsid w:val="00F72E91"/>
    <w:rPr>
      <w:rFonts w:eastAsiaTheme="minorHAnsi"/>
    </w:rPr>
  </w:style>
  <w:style w:type="paragraph" w:customStyle="1" w:styleId="535EA8B779364973A623DE2C4F29191E4">
    <w:name w:val="535EA8B779364973A623DE2C4F29191E4"/>
    <w:rsid w:val="00F72E91"/>
    <w:rPr>
      <w:rFonts w:eastAsiaTheme="minorHAnsi"/>
    </w:rPr>
  </w:style>
  <w:style w:type="paragraph" w:customStyle="1" w:styleId="901E4A69109F45D7827C06CDC9245EA84">
    <w:name w:val="901E4A69109F45D7827C06CDC9245EA84"/>
    <w:rsid w:val="00F72E91"/>
    <w:pPr>
      <w:spacing w:before="120" w:after="120" w:line="240" w:lineRule="auto"/>
    </w:pPr>
    <w:rPr>
      <w:sz w:val="24"/>
      <w:szCs w:val="24"/>
    </w:rPr>
  </w:style>
  <w:style w:type="paragraph" w:customStyle="1" w:styleId="AA9EEAF4AD824603860FF8D0F68DCC1E4">
    <w:name w:val="AA9EEAF4AD824603860FF8D0F68DCC1E4"/>
    <w:rsid w:val="00F72E91"/>
    <w:pPr>
      <w:spacing w:before="120" w:after="120" w:line="240" w:lineRule="auto"/>
    </w:pPr>
    <w:rPr>
      <w:sz w:val="24"/>
      <w:szCs w:val="24"/>
    </w:rPr>
  </w:style>
  <w:style w:type="paragraph" w:customStyle="1" w:styleId="B4DDB17EA46946B88CFA26E82A93D0CF4">
    <w:name w:val="B4DDB17EA46946B88CFA26E82A93D0CF4"/>
    <w:rsid w:val="00F72E91"/>
    <w:pPr>
      <w:spacing w:before="120" w:after="120" w:line="240" w:lineRule="auto"/>
    </w:pPr>
    <w:rPr>
      <w:sz w:val="24"/>
      <w:szCs w:val="24"/>
    </w:rPr>
  </w:style>
  <w:style w:type="paragraph" w:customStyle="1" w:styleId="70D97767E28540E6B8965E2781E2FE094">
    <w:name w:val="70D97767E28540E6B8965E2781E2FE094"/>
    <w:rsid w:val="00F72E91"/>
    <w:rPr>
      <w:rFonts w:eastAsiaTheme="minorHAnsi"/>
    </w:rPr>
  </w:style>
  <w:style w:type="paragraph" w:customStyle="1" w:styleId="AD5EDCB21F6443BCBA5821F79EB3B73E4">
    <w:name w:val="AD5EDCB21F6443BCBA5821F79EB3B73E4"/>
    <w:rsid w:val="00F72E91"/>
    <w:rPr>
      <w:rFonts w:eastAsiaTheme="minorHAnsi"/>
    </w:rPr>
  </w:style>
  <w:style w:type="paragraph" w:customStyle="1" w:styleId="08E1414669C346718F4E34108F2049AB4">
    <w:name w:val="08E1414669C346718F4E34108F2049AB4"/>
    <w:rsid w:val="00F72E91"/>
    <w:pPr>
      <w:spacing w:before="120" w:after="120" w:line="240" w:lineRule="auto"/>
    </w:pPr>
    <w:rPr>
      <w:sz w:val="24"/>
      <w:szCs w:val="24"/>
    </w:rPr>
  </w:style>
  <w:style w:type="paragraph" w:customStyle="1" w:styleId="20D1DD5E711F477F8FD4A375B9D70EFD4">
    <w:name w:val="20D1DD5E711F477F8FD4A375B9D70EFD4"/>
    <w:rsid w:val="00F72E91"/>
    <w:pPr>
      <w:spacing w:before="120" w:after="120" w:line="240" w:lineRule="auto"/>
    </w:pPr>
    <w:rPr>
      <w:sz w:val="24"/>
      <w:szCs w:val="24"/>
    </w:rPr>
  </w:style>
  <w:style w:type="paragraph" w:customStyle="1" w:styleId="BDD624DA172B4E38B6CF95C729F59A7F4">
    <w:name w:val="BDD624DA172B4E38B6CF95C729F59A7F4"/>
    <w:rsid w:val="00F72E91"/>
    <w:pPr>
      <w:spacing w:before="120" w:after="120" w:line="240" w:lineRule="auto"/>
    </w:pPr>
    <w:rPr>
      <w:sz w:val="24"/>
      <w:szCs w:val="24"/>
    </w:rPr>
  </w:style>
  <w:style w:type="paragraph" w:customStyle="1" w:styleId="4582748496C14F2BAFA6AABAC019ED694">
    <w:name w:val="4582748496C14F2BAFA6AABAC019ED694"/>
    <w:rsid w:val="00F72E91"/>
    <w:rPr>
      <w:rFonts w:eastAsiaTheme="minorHAnsi"/>
    </w:rPr>
  </w:style>
  <w:style w:type="paragraph" w:customStyle="1" w:styleId="09D2F849EA35424C9230B06A6BCBE1CB4">
    <w:name w:val="09D2F849EA35424C9230B06A6BCBE1CB4"/>
    <w:rsid w:val="00F72E91"/>
    <w:rPr>
      <w:rFonts w:eastAsiaTheme="minorHAnsi"/>
    </w:rPr>
  </w:style>
  <w:style w:type="paragraph" w:customStyle="1" w:styleId="0B4EE8A6BE864D42B1FFCB62C71E02864">
    <w:name w:val="0B4EE8A6BE864D42B1FFCB62C71E02864"/>
    <w:rsid w:val="00F72E91"/>
    <w:pPr>
      <w:spacing w:before="120" w:after="120" w:line="240" w:lineRule="auto"/>
    </w:pPr>
    <w:rPr>
      <w:sz w:val="24"/>
      <w:szCs w:val="24"/>
    </w:rPr>
  </w:style>
  <w:style w:type="paragraph" w:customStyle="1" w:styleId="C8C1A7BB14F74A52A1E97B89836B0EEB4">
    <w:name w:val="C8C1A7BB14F74A52A1E97B89836B0EEB4"/>
    <w:rsid w:val="00F72E91"/>
    <w:rPr>
      <w:rFonts w:eastAsiaTheme="minorHAnsi"/>
    </w:rPr>
  </w:style>
  <w:style w:type="paragraph" w:customStyle="1" w:styleId="4D2B8CFFB56F477DA45582470BF1C3D44">
    <w:name w:val="4D2B8CFFB56F477DA45582470BF1C3D44"/>
    <w:rsid w:val="00F72E91"/>
    <w:rPr>
      <w:rFonts w:eastAsiaTheme="minorHAnsi"/>
    </w:rPr>
  </w:style>
  <w:style w:type="paragraph" w:customStyle="1" w:styleId="07DD5F90B75B43E5B8A20FE07CC37A604">
    <w:name w:val="07DD5F90B75B43E5B8A20FE07CC37A604"/>
    <w:rsid w:val="00F72E91"/>
    <w:rPr>
      <w:rFonts w:eastAsiaTheme="minorHAnsi"/>
    </w:rPr>
  </w:style>
  <w:style w:type="paragraph" w:customStyle="1" w:styleId="00F1070EC0534D0DBBAA07884D5118E64">
    <w:name w:val="00F1070EC0534D0DBBAA07884D5118E64"/>
    <w:rsid w:val="00F72E91"/>
    <w:rPr>
      <w:rFonts w:eastAsiaTheme="minorHAnsi"/>
    </w:rPr>
  </w:style>
  <w:style w:type="paragraph" w:customStyle="1" w:styleId="38CC19CFF529436EADB87C006C5660544">
    <w:name w:val="38CC19CFF529436EADB87C006C5660544"/>
    <w:rsid w:val="00F72E91"/>
    <w:rPr>
      <w:rFonts w:eastAsiaTheme="minorHAnsi"/>
    </w:rPr>
  </w:style>
  <w:style w:type="paragraph" w:customStyle="1" w:styleId="0CEB176F0F924401BB427BB3590E9FF74">
    <w:name w:val="0CEB176F0F924401BB427BB3590E9FF74"/>
    <w:rsid w:val="00F72E91"/>
    <w:rPr>
      <w:rFonts w:eastAsiaTheme="minorHAnsi"/>
    </w:rPr>
  </w:style>
  <w:style w:type="paragraph" w:customStyle="1" w:styleId="DE804137D0D2448789A2391E664996FB4">
    <w:name w:val="DE804137D0D2448789A2391E664996FB4"/>
    <w:rsid w:val="00F72E91"/>
    <w:rPr>
      <w:rFonts w:eastAsiaTheme="minorHAnsi"/>
    </w:rPr>
  </w:style>
  <w:style w:type="paragraph" w:customStyle="1" w:styleId="02DBA8719E3540FF8D3D246FB64AA2984">
    <w:name w:val="02DBA8719E3540FF8D3D246FB64AA2984"/>
    <w:rsid w:val="00F72E91"/>
    <w:rPr>
      <w:rFonts w:eastAsiaTheme="minorHAnsi"/>
    </w:rPr>
  </w:style>
  <w:style w:type="paragraph" w:customStyle="1" w:styleId="38E5579EE16C4B56B01AD6F5F130EB904">
    <w:name w:val="38E5579EE16C4B56B01AD6F5F130EB904"/>
    <w:rsid w:val="00F72E91"/>
    <w:rPr>
      <w:rFonts w:eastAsiaTheme="minorHAnsi"/>
    </w:rPr>
  </w:style>
  <w:style w:type="paragraph" w:customStyle="1" w:styleId="B397BD7598954074B5F2F91B286668814">
    <w:name w:val="B397BD7598954074B5F2F91B286668814"/>
    <w:rsid w:val="00F72E91"/>
    <w:rPr>
      <w:rFonts w:eastAsiaTheme="minorHAnsi"/>
    </w:rPr>
  </w:style>
  <w:style w:type="paragraph" w:customStyle="1" w:styleId="7BE656BAF6844DF6A92A869D6272C75D4">
    <w:name w:val="7BE656BAF6844DF6A92A869D6272C75D4"/>
    <w:rsid w:val="00F72E91"/>
    <w:rPr>
      <w:rFonts w:eastAsiaTheme="minorHAnsi"/>
    </w:rPr>
  </w:style>
  <w:style w:type="paragraph" w:customStyle="1" w:styleId="6653B939A6104DBF8268D0121E8D76D24">
    <w:name w:val="6653B939A6104DBF8268D0121E8D76D24"/>
    <w:rsid w:val="00F72E91"/>
    <w:rPr>
      <w:rFonts w:eastAsiaTheme="minorHAnsi"/>
    </w:rPr>
  </w:style>
  <w:style w:type="paragraph" w:customStyle="1" w:styleId="0E51F467680B4899A130E592465A17694">
    <w:name w:val="0E51F467680B4899A130E592465A17694"/>
    <w:rsid w:val="00F72E91"/>
    <w:rPr>
      <w:rFonts w:eastAsiaTheme="minorHAnsi"/>
    </w:rPr>
  </w:style>
  <w:style w:type="paragraph" w:customStyle="1" w:styleId="A45837A8951B4F77B4F0D6AC98A5F2834">
    <w:name w:val="A45837A8951B4F77B4F0D6AC98A5F2834"/>
    <w:rsid w:val="00F72E91"/>
    <w:rPr>
      <w:rFonts w:eastAsiaTheme="minorHAnsi"/>
    </w:rPr>
  </w:style>
  <w:style w:type="paragraph" w:customStyle="1" w:styleId="65B941CDA0DD4CA68BF36C51357C61DC4">
    <w:name w:val="65B941CDA0DD4CA68BF36C51357C61DC4"/>
    <w:rsid w:val="00F72E91"/>
    <w:rPr>
      <w:rFonts w:eastAsiaTheme="minorHAnsi"/>
    </w:rPr>
  </w:style>
  <w:style w:type="paragraph" w:customStyle="1" w:styleId="CA754CF1F1D34CD8B3B50CD6D77B82F14">
    <w:name w:val="CA754CF1F1D34CD8B3B50CD6D77B82F14"/>
    <w:rsid w:val="00F72E91"/>
    <w:rPr>
      <w:rFonts w:eastAsiaTheme="minorHAnsi"/>
    </w:rPr>
  </w:style>
  <w:style w:type="paragraph" w:customStyle="1" w:styleId="EAEE3B16E74B4156AB00230B279694DD4">
    <w:name w:val="EAEE3B16E74B4156AB00230B279694DD4"/>
    <w:rsid w:val="00F72E91"/>
    <w:rPr>
      <w:rFonts w:eastAsiaTheme="minorHAnsi"/>
    </w:rPr>
  </w:style>
  <w:style w:type="paragraph" w:customStyle="1" w:styleId="F56E51A68BF0418A8A5EDDC6161307984">
    <w:name w:val="F56E51A68BF0418A8A5EDDC6161307984"/>
    <w:rsid w:val="00F72E91"/>
    <w:rPr>
      <w:rFonts w:eastAsiaTheme="minorHAnsi"/>
    </w:rPr>
  </w:style>
  <w:style w:type="paragraph" w:customStyle="1" w:styleId="3549C2B3909243A58A5801B2EB73B4384">
    <w:name w:val="3549C2B3909243A58A5801B2EB73B4384"/>
    <w:rsid w:val="00F72E91"/>
    <w:rPr>
      <w:rFonts w:eastAsiaTheme="minorHAnsi"/>
    </w:rPr>
  </w:style>
  <w:style w:type="paragraph" w:customStyle="1" w:styleId="6B23141006E041BD93D6F38E0B0144F14">
    <w:name w:val="6B23141006E041BD93D6F38E0B0144F14"/>
    <w:rsid w:val="00F72E91"/>
    <w:rPr>
      <w:rFonts w:eastAsiaTheme="minorHAnsi"/>
    </w:rPr>
  </w:style>
  <w:style w:type="paragraph" w:customStyle="1" w:styleId="444B4514A64C487ABA44C106798E40CF4">
    <w:name w:val="444B4514A64C487ABA44C106798E40CF4"/>
    <w:rsid w:val="00F72E91"/>
    <w:rPr>
      <w:rFonts w:eastAsiaTheme="minorHAnsi"/>
    </w:rPr>
  </w:style>
  <w:style w:type="paragraph" w:customStyle="1" w:styleId="2915CBC981994506ADA6EAED04314CFD4">
    <w:name w:val="2915CBC981994506ADA6EAED04314CFD4"/>
    <w:rsid w:val="00F72E91"/>
    <w:rPr>
      <w:rFonts w:eastAsiaTheme="minorHAnsi"/>
    </w:rPr>
  </w:style>
  <w:style w:type="paragraph" w:customStyle="1" w:styleId="1E14A401404E42A294DF1B9C92EC6CAB4">
    <w:name w:val="1E14A401404E42A294DF1B9C92EC6CAB4"/>
    <w:rsid w:val="00F72E91"/>
    <w:rPr>
      <w:rFonts w:eastAsiaTheme="minorHAnsi"/>
    </w:rPr>
  </w:style>
  <w:style w:type="paragraph" w:customStyle="1" w:styleId="8B367CCA20F04AA4941874924DE755834">
    <w:name w:val="8B367CCA20F04AA4941874924DE755834"/>
    <w:rsid w:val="00F72E91"/>
    <w:rPr>
      <w:rFonts w:eastAsiaTheme="minorHAnsi"/>
    </w:rPr>
  </w:style>
  <w:style w:type="paragraph" w:customStyle="1" w:styleId="DE12E368045341DEB3ABC7D71CBBBCE84">
    <w:name w:val="DE12E368045341DEB3ABC7D71CBBBCE84"/>
    <w:rsid w:val="00F72E91"/>
    <w:rPr>
      <w:rFonts w:eastAsiaTheme="minorHAnsi"/>
    </w:rPr>
  </w:style>
  <w:style w:type="paragraph" w:customStyle="1" w:styleId="9D5E858156BB4A8786DA0B21C5EEE2534">
    <w:name w:val="9D5E858156BB4A8786DA0B21C5EEE2534"/>
    <w:rsid w:val="00F72E91"/>
    <w:rPr>
      <w:rFonts w:eastAsiaTheme="minorHAnsi"/>
    </w:rPr>
  </w:style>
  <w:style w:type="paragraph" w:customStyle="1" w:styleId="EC7FF39D6C3A4916A4B19B6B3F4CF76E4">
    <w:name w:val="EC7FF39D6C3A4916A4B19B6B3F4CF76E4"/>
    <w:rsid w:val="00F72E91"/>
    <w:rPr>
      <w:rFonts w:eastAsiaTheme="minorHAnsi"/>
    </w:rPr>
  </w:style>
  <w:style w:type="paragraph" w:customStyle="1" w:styleId="57518404351449D8A08FB6C640A55DC24">
    <w:name w:val="57518404351449D8A08FB6C640A55DC24"/>
    <w:rsid w:val="00F72E91"/>
    <w:rPr>
      <w:rFonts w:eastAsiaTheme="minorHAnsi"/>
    </w:rPr>
  </w:style>
  <w:style w:type="paragraph" w:customStyle="1" w:styleId="9F99D1FA3C1549A2A264364359F3C0AC4">
    <w:name w:val="9F99D1FA3C1549A2A264364359F3C0AC4"/>
    <w:rsid w:val="00F72E91"/>
    <w:rPr>
      <w:rFonts w:eastAsiaTheme="minorHAnsi"/>
    </w:rPr>
  </w:style>
  <w:style w:type="paragraph" w:customStyle="1" w:styleId="39934513E6A34E6F97AD4E188FD84DB24">
    <w:name w:val="39934513E6A34E6F97AD4E188FD84DB24"/>
    <w:rsid w:val="00F72E91"/>
    <w:rPr>
      <w:rFonts w:eastAsiaTheme="minorHAnsi"/>
    </w:rPr>
  </w:style>
  <w:style w:type="paragraph" w:customStyle="1" w:styleId="629CC91AA777452E8C9844FA6FACE4B74">
    <w:name w:val="629CC91AA777452E8C9844FA6FACE4B74"/>
    <w:rsid w:val="00F72E91"/>
    <w:rPr>
      <w:rFonts w:eastAsiaTheme="minorHAnsi"/>
    </w:rPr>
  </w:style>
  <w:style w:type="paragraph" w:customStyle="1" w:styleId="86F6313BF55D418F8B1E4A7E12B4430E4">
    <w:name w:val="86F6313BF55D418F8B1E4A7E12B4430E4"/>
    <w:rsid w:val="00F72E91"/>
    <w:rPr>
      <w:rFonts w:eastAsiaTheme="minorHAnsi"/>
    </w:rPr>
  </w:style>
  <w:style w:type="paragraph" w:customStyle="1" w:styleId="DE424DE6CB4849689392EF466BADD2F84">
    <w:name w:val="DE424DE6CB4849689392EF466BADD2F84"/>
    <w:rsid w:val="00F72E91"/>
    <w:rPr>
      <w:rFonts w:eastAsiaTheme="minorHAnsi"/>
    </w:rPr>
  </w:style>
  <w:style w:type="paragraph" w:customStyle="1" w:styleId="9E042D3CCC9C4213867EC762DEE1F6644">
    <w:name w:val="9E042D3CCC9C4213867EC762DEE1F6644"/>
    <w:rsid w:val="00F72E91"/>
    <w:rPr>
      <w:rFonts w:eastAsiaTheme="minorHAnsi"/>
    </w:rPr>
  </w:style>
  <w:style w:type="paragraph" w:customStyle="1" w:styleId="5175C7FD86F7420CBF69F845FFFA0AE54">
    <w:name w:val="5175C7FD86F7420CBF69F845FFFA0AE54"/>
    <w:rsid w:val="00F72E91"/>
    <w:rPr>
      <w:rFonts w:eastAsiaTheme="minorHAnsi"/>
    </w:rPr>
  </w:style>
  <w:style w:type="paragraph" w:customStyle="1" w:styleId="DB8193B4F5C7452DAB11FFC6BF7B74024">
    <w:name w:val="DB8193B4F5C7452DAB11FFC6BF7B74024"/>
    <w:rsid w:val="00F72E91"/>
    <w:rPr>
      <w:rFonts w:eastAsiaTheme="minorHAnsi"/>
    </w:rPr>
  </w:style>
  <w:style w:type="paragraph" w:customStyle="1" w:styleId="9EFA89D29F0140279E41BCDF4F54F51C4">
    <w:name w:val="9EFA89D29F0140279E41BCDF4F54F51C4"/>
    <w:rsid w:val="00F72E91"/>
    <w:rPr>
      <w:rFonts w:eastAsiaTheme="minorHAnsi"/>
    </w:rPr>
  </w:style>
  <w:style w:type="paragraph" w:customStyle="1" w:styleId="22C8B2DD9BC84424B72C415D7F7C30A54">
    <w:name w:val="22C8B2DD9BC84424B72C415D7F7C30A54"/>
    <w:rsid w:val="00F72E91"/>
    <w:rPr>
      <w:rFonts w:eastAsiaTheme="minorHAnsi"/>
    </w:rPr>
  </w:style>
  <w:style w:type="paragraph" w:customStyle="1" w:styleId="B73F981683A740989F5783C5FA7DDBD54">
    <w:name w:val="B73F981683A740989F5783C5FA7DDBD54"/>
    <w:rsid w:val="00F72E91"/>
    <w:rPr>
      <w:rFonts w:eastAsiaTheme="minorHAnsi"/>
    </w:rPr>
  </w:style>
  <w:style w:type="paragraph" w:customStyle="1" w:styleId="CACBBE587D984B0496B5A1F27B13CD4A4">
    <w:name w:val="CACBBE587D984B0496B5A1F27B13CD4A4"/>
    <w:rsid w:val="00F72E91"/>
    <w:rPr>
      <w:rFonts w:eastAsiaTheme="minorHAnsi"/>
    </w:rPr>
  </w:style>
  <w:style w:type="paragraph" w:customStyle="1" w:styleId="08E1048927FA45FDA3D7AF4018E9EEBD4">
    <w:name w:val="08E1048927FA45FDA3D7AF4018E9EEBD4"/>
    <w:rsid w:val="00F72E91"/>
    <w:rPr>
      <w:rFonts w:eastAsiaTheme="minorHAnsi"/>
    </w:rPr>
  </w:style>
  <w:style w:type="paragraph" w:customStyle="1" w:styleId="1B2A2665846647FE863A038AAC001D454">
    <w:name w:val="1B2A2665846647FE863A038AAC001D454"/>
    <w:rsid w:val="00F72E91"/>
    <w:rPr>
      <w:rFonts w:eastAsiaTheme="minorHAnsi"/>
    </w:rPr>
  </w:style>
  <w:style w:type="paragraph" w:customStyle="1" w:styleId="B3872D3CB55E4840AAC51674918B4C274">
    <w:name w:val="B3872D3CB55E4840AAC51674918B4C274"/>
    <w:rsid w:val="00F72E91"/>
    <w:rPr>
      <w:rFonts w:eastAsiaTheme="minorHAnsi"/>
    </w:rPr>
  </w:style>
  <w:style w:type="paragraph" w:customStyle="1" w:styleId="5C67FC27CF7F4F65A843F53C0258D8C14">
    <w:name w:val="5C67FC27CF7F4F65A843F53C0258D8C14"/>
    <w:rsid w:val="00F72E91"/>
    <w:rPr>
      <w:rFonts w:eastAsiaTheme="minorHAnsi"/>
    </w:rPr>
  </w:style>
  <w:style w:type="paragraph" w:customStyle="1" w:styleId="C25E2EB9AA804197A4340034A43224D84">
    <w:name w:val="C25E2EB9AA804197A4340034A43224D84"/>
    <w:rsid w:val="00F72E91"/>
    <w:rPr>
      <w:rFonts w:eastAsiaTheme="minorHAnsi"/>
    </w:rPr>
  </w:style>
  <w:style w:type="paragraph" w:customStyle="1" w:styleId="AD4665BD9CD64AE0B95CAC76BBEE772C4">
    <w:name w:val="AD4665BD9CD64AE0B95CAC76BBEE772C4"/>
    <w:rsid w:val="00F72E91"/>
    <w:rPr>
      <w:rFonts w:eastAsiaTheme="minorHAnsi"/>
    </w:rPr>
  </w:style>
  <w:style w:type="paragraph" w:customStyle="1" w:styleId="1A512233962D49EE89BCCB47009FD9314">
    <w:name w:val="1A512233962D49EE89BCCB47009FD9314"/>
    <w:rsid w:val="00F72E91"/>
    <w:rPr>
      <w:rFonts w:eastAsiaTheme="minorHAnsi"/>
    </w:rPr>
  </w:style>
  <w:style w:type="paragraph" w:customStyle="1" w:styleId="B445E10172D64016A957D24CB8F728EF4">
    <w:name w:val="B445E10172D64016A957D24CB8F728EF4"/>
    <w:rsid w:val="00F72E91"/>
    <w:rPr>
      <w:rFonts w:eastAsiaTheme="minorHAnsi"/>
    </w:rPr>
  </w:style>
  <w:style w:type="paragraph" w:customStyle="1" w:styleId="874E4857194C4892905A1E18C8EE3B964">
    <w:name w:val="874E4857194C4892905A1E18C8EE3B964"/>
    <w:rsid w:val="00F72E91"/>
    <w:rPr>
      <w:rFonts w:eastAsiaTheme="minorHAnsi"/>
    </w:rPr>
  </w:style>
  <w:style w:type="paragraph" w:customStyle="1" w:styleId="86F9A7A5B1F44189B29282AEFC6A3B844">
    <w:name w:val="86F9A7A5B1F44189B29282AEFC6A3B844"/>
    <w:rsid w:val="00F72E91"/>
    <w:rPr>
      <w:rFonts w:eastAsiaTheme="minorHAnsi"/>
    </w:rPr>
  </w:style>
  <w:style w:type="paragraph" w:customStyle="1" w:styleId="1399BDB02B744D78B6820222410B9A7C4">
    <w:name w:val="1399BDB02B744D78B6820222410B9A7C4"/>
    <w:rsid w:val="00F72E91"/>
    <w:rPr>
      <w:rFonts w:eastAsiaTheme="minorHAnsi"/>
    </w:rPr>
  </w:style>
  <w:style w:type="paragraph" w:customStyle="1" w:styleId="82161618DDD04B029F82E8BBC01658CD4">
    <w:name w:val="82161618DDD04B029F82E8BBC01658CD4"/>
    <w:rsid w:val="00F72E91"/>
    <w:rPr>
      <w:rFonts w:eastAsiaTheme="minorHAnsi"/>
    </w:rPr>
  </w:style>
  <w:style w:type="paragraph" w:customStyle="1" w:styleId="74F836DEC48D42D4BC9B9C04A2E3D8954">
    <w:name w:val="74F836DEC48D42D4BC9B9C04A2E3D8954"/>
    <w:rsid w:val="00F72E91"/>
    <w:rPr>
      <w:rFonts w:eastAsiaTheme="minorHAnsi"/>
    </w:rPr>
  </w:style>
  <w:style w:type="paragraph" w:customStyle="1" w:styleId="94F5F1358253471B8232AD4BF207DCD44">
    <w:name w:val="94F5F1358253471B8232AD4BF207DCD44"/>
    <w:rsid w:val="00F72E91"/>
    <w:rPr>
      <w:rFonts w:eastAsiaTheme="minorHAnsi"/>
    </w:rPr>
  </w:style>
  <w:style w:type="paragraph" w:customStyle="1" w:styleId="EA99E2C2EBA24D2A8DD07176A7F7C5BE4">
    <w:name w:val="EA99E2C2EBA24D2A8DD07176A7F7C5BE4"/>
    <w:rsid w:val="00F72E91"/>
    <w:rPr>
      <w:rFonts w:eastAsiaTheme="minorHAnsi"/>
    </w:rPr>
  </w:style>
  <w:style w:type="paragraph" w:customStyle="1" w:styleId="B81AE1A00FD7485E8F3159B9EAA5E08E4">
    <w:name w:val="B81AE1A00FD7485E8F3159B9EAA5E08E4"/>
    <w:rsid w:val="00F72E91"/>
    <w:rPr>
      <w:rFonts w:eastAsiaTheme="minorHAnsi"/>
    </w:rPr>
  </w:style>
  <w:style w:type="paragraph" w:customStyle="1" w:styleId="426ACA9C7B9D4125996060124DD236B94">
    <w:name w:val="426ACA9C7B9D4125996060124DD236B94"/>
    <w:rsid w:val="00F72E91"/>
    <w:rPr>
      <w:rFonts w:eastAsiaTheme="minorHAnsi"/>
    </w:rPr>
  </w:style>
  <w:style w:type="paragraph" w:customStyle="1" w:styleId="C5B7616BACD14CC4A99AA1FE878639064">
    <w:name w:val="C5B7616BACD14CC4A99AA1FE878639064"/>
    <w:rsid w:val="00F72E91"/>
    <w:rPr>
      <w:rFonts w:eastAsiaTheme="minorHAnsi"/>
    </w:rPr>
  </w:style>
  <w:style w:type="paragraph" w:customStyle="1" w:styleId="922BA13C5ABD4B5E97A40E670B5728274">
    <w:name w:val="922BA13C5ABD4B5E97A40E670B5728274"/>
    <w:rsid w:val="00F72E91"/>
    <w:rPr>
      <w:rFonts w:eastAsiaTheme="minorHAnsi"/>
    </w:rPr>
  </w:style>
  <w:style w:type="paragraph" w:customStyle="1" w:styleId="B31AD33269F447F6849A87B81993E2854">
    <w:name w:val="B31AD33269F447F6849A87B81993E2854"/>
    <w:rsid w:val="00F72E91"/>
    <w:rPr>
      <w:rFonts w:eastAsiaTheme="minorHAnsi"/>
    </w:rPr>
  </w:style>
  <w:style w:type="paragraph" w:customStyle="1" w:styleId="3A9C51F62A3B4CA287E29F6B1F7BFD324">
    <w:name w:val="3A9C51F62A3B4CA287E29F6B1F7BFD324"/>
    <w:rsid w:val="00F72E91"/>
    <w:rPr>
      <w:rFonts w:eastAsiaTheme="minorHAnsi"/>
    </w:rPr>
  </w:style>
  <w:style w:type="paragraph" w:customStyle="1" w:styleId="3A33413CD78C47EEA3E7BF651BB2A3094">
    <w:name w:val="3A33413CD78C47EEA3E7BF651BB2A3094"/>
    <w:rsid w:val="00F72E91"/>
    <w:rPr>
      <w:rFonts w:eastAsiaTheme="minorHAnsi"/>
    </w:rPr>
  </w:style>
  <w:style w:type="paragraph" w:customStyle="1" w:styleId="9DB26E0F07DB45D1A78EEECE1ABF06454">
    <w:name w:val="9DB26E0F07DB45D1A78EEECE1ABF06454"/>
    <w:rsid w:val="00F72E91"/>
    <w:rPr>
      <w:rFonts w:eastAsiaTheme="minorHAnsi"/>
    </w:rPr>
  </w:style>
  <w:style w:type="paragraph" w:customStyle="1" w:styleId="01A7D69C8C4B44E4968062A7D170E69B4">
    <w:name w:val="01A7D69C8C4B44E4968062A7D170E69B4"/>
    <w:rsid w:val="00F72E91"/>
    <w:rPr>
      <w:rFonts w:eastAsiaTheme="minorHAnsi"/>
    </w:rPr>
  </w:style>
  <w:style w:type="paragraph" w:customStyle="1" w:styleId="54C16473A46A4A31A8BC7CD1FB26BE834">
    <w:name w:val="54C16473A46A4A31A8BC7CD1FB26BE834"/>
    <w:rsid w:val="00F72E91"/>
    <w:rPr>
      <w:rFonts w:eastAsiaTheme="minorHAnsi"/>
    </w:rPr>
  </w:style>
  <w:style w:type="paragraph" w:customStyle="1" w:styleId="F2D4CA2E3E08484CB2B1EBB721CB50764">
    <w:name w:val="F2D4CA2E3E08484CB2B1EBB721CB50764"/>
    <w:rsid w:val="00F72E91"/>
    <w:rPr>
      <w:rFonts w:eastAsiaTheme="minorHAnsi"/>
    </w:rPr>
  </w:style>
  <w:style w:type="paragraph" w:customStyle="1" w:styleId="2C324EB46A604443B91822500B675FB94">
    <w:name w:val="2C324EB46A604443B91822500B675FB94"/>
    <w:rsid w:val="00F72E91"/>
    <w:rPr>
      <w:rFonts w:eastAsiaTheme="minorHAnsi"/>
    </w:rPr>
  </w:style>
  <w:style w:type="paragraph" w:customStyle="1" w:styleId="8F9F1E4A70B2471A8D12A5EE5782FC284">
    <w:name w:val="8F9F1E4A70B2471A8D12A5EE5782FC284"/>
    <w:rsid w:val="00F72E91"/>
    <w:rPr>
      <w:rFonts w:eastAsiaTheme="minorHAnsi"/>
    </w:rPr>
  </w:style>
  <w:style w:type="paragraph" w:customStyle="1" w:styleId="A875139F947749D8B4C8FAB70930ED3B4">
    <w:name w:val="A875139F947749D8B4C8FAB70930ED3B4"/>
    <w:rsid w:val="00F72E91"/>
    <w:rPr>
      <w:rFonts w:eastAsiaTheme="minorHAnsi"/>
    </w:rPr>
  </w:style>
  <w:style w:type="paragraph" w:customStyle="1" w:styleId="92A01ACEDFE44F2B9F2D9C2F1F27A9924">
    <w:name w:val="92A01ACEDFE44F2B9F2D9C2F1F27A9924"/>
    <w:rsid w:val="00F72E91"/>
    <w:rPr>
      <w:rFonts w:eastAsiaTheme="minorHAnsi"/>
    </w:rPr>
  </w:style>
  <w:style w:type="paragraph" w:customStyle="1" w:styleId="A18F1E14A3704438BC75066824DBC3834">
    <w:name w:val="A18F1E14A3704438BC75066824DBC3834"/>
    <w:rsid w:val="00F72E91"/>
    <w:rPr>
      <w:rFonts w:eastAsiaTheme="minorHAnsi"/>
    </w:rPr>
  </w:style>
  <w:style w:type="paragraph" w:customStyle="1" w:styleId="1044FEAB5ECA431AA06D5B33C45A519F4">
    <w:name w:val="1044FEAB5ECA431AA06D5B33C45A519F4"/>
    <w:rsid w:val="00F72E91"/>
    <w:rPr>
      <w:rFonts w:eastAsiaTheme="minorHAnsi"/>
    </w:rPr>
  </w:style>
  <w:style w:type="paragraph" w:customStyle="1" w:styleId="AE8D4A4F1C804EA792E43A38119687D04">
    <w:name w:val="AE8D4A4F1C804EA792E43A38119687D04"/>
    <w:rsid w:val="00F72E91"/>
    <w:rPr>
      <w:rFonts w:eastAsiaTheme="minorHAnsi"/>
    </w:rPr>
  </w:style>
  <w:style w:type="paragraph" w:customStyle="1" w:styleId="BB19ED83AF3A4D0E83AAF7CF6986471D4">
    <w:name w:val="BB19ED83AF3A4D0E83AAF7CF6986471D4"/>
    <w:rsid w:val="00F72E91"/>
    <w:rPr>
      <w:rFonts w:eastAsiaTheme="minorHAnsi"/>
    </w:rPr>
  </w:style>
  <w:style w:type="paragraph" w:customStyle="1" w:styleId="53D687D160CE4858B3267A2CF44065004">
    <w:name w:val="53D687D160CE4858B3267A2CF44065004"/>
    <w:rsid w:val="00F72E91"/>
    <w:rPr>
      <w:rFonts w:eastAsiaTheme="minorHAnsi"/>
    </w:rPr>
  </w:style>
  <w:style w:type="paragraph" w:customStyle="1" w:styleId="183500F7BD04466ABC06CE58DB438C564">
    <w:name w:val="183500F7BD04466ABC06CE58DB438C564"/>
    <w:rsid w:val="00F72E91"/>
    <w:rPr>
      <w:rFonts w:eastAsiaTheme="minorHAnsi"/>
    </w:rPr>
  </w:style>
  <w:style w:type="paragraph" w:customStyle="1" w:styleId="5EA20B28D19240FD8A141A4C08A2A4074">
    <w:name w:val="5EA20B28D19240FD8A141A4C08A2A4074"/>
    <w:rsid w:val="00F72E91"/>
    <w:rPr>
      <w:rFonts w:eastAsiaTheme="minorHAnsi"/>
    </w:rPr>
  </w:style>
  <w:style w:type="paragraph" w:customStyle="1" w:styleId="F3476118788D496BBC3CE93CA33C44D24">
    <w:name w:val="F3476118788D496BBC3CE93CA33C44D24"/>
    <w:rsid w:val="00F72E91"/>
    <w:rPr>
      <w:rFonts w:eastAsiaTheme="minorHAnsi"/>
    </w:rPr>
  </w:style>
  <w:style w:type="paragraph" w:customStyle="1" w:styleId="69EE1D64537C40A8A9F8D7ADA617BE274">
    <w:name w:val="69EE1D64537C40A8A9F8D7ADA617BE274"/>
    <w:rsid w:val="00F72E91"/>
    <w:rPr>
      <w:rFonts w:eastAsiaTheme="minorHAnsi"/>
    </w:rPr>
  </w:style>
  <w:style w:type="paragraph" w:customStyle="1" w:styleId="C519C8F73CB446998AB8EB8D53ACDD5A4">
    <w:name w:val="C519C8F73CB446998AB8EB8D53ACDD5A4"/>
    <w:rsid w:val="00F72E91"/>
    <w:rPr>
      <w:rFonts w:eastAsiaTheme="minorHAnsi"/>
    </w:rPr>
  </w:style>
  <w:style w:type="paragraph" w:customStyle="1" w:styleId="AE8C3CCB87D245DEAFED3FDB757DF7B94">
    <w:name w:val="AE8C3CCB87D245DEAFED3FDB757DF7B94"/>
    <w:rsid w:val="00F72E91"/>
    <w:rPr>
      <w:rFonts w:eastAsiaTheme="minorHAnsi"/>
    </w:rPr>
  </w:style>
  <w:style w:type="paragraph" w:customStyle="1" w:styleId="10915375A9664604966DEF30ADA641524">
    <w:name w:val="10915375A9664604966DEF30ADA641524"/>
    <w:rsid w:val="00F72E91"/>
    <w:rPr>
      <w:rFonts w:eastAsiaTheme="minorHAnsi"/>
    </w:rPr>
  </w:style>
  <w:style w:type="paragraph" w:customStyle="1" w:styleId="7E8A40E16F2943AF93B43DE28CA5ACC44">
    <w:name w:val="7E8A40E16F2943AF93B43DE28CA5ACC44"/>
    <w:rsid w:val="00F72E91"/>
    <w:rPr>
      <w:rFonts w:eastAsiaTheme="minorHAnsi"/>
    </w:rPr>
  </w:style>
  <w:style w:type="paragraph" w:customStyle="1" w:styleId="AF71EBA9F2204A6C94467C199D47D1144">
    <w:name w:val="AF71EBA9F2204A6C94467C199D47D1144"/>
    <w:rsid w:val="00F72E91"/>
    <w:rPr>
      <w:rFonts w:eastAsiaTheme="minorHAnsi"/>
    </w:rPr>
  </w:style>
  <w:style w:type="paragraph" w:customStyle="1" w:styleId="4365A78BBA854BACB25FED7FA3E70B6A4">
    <w:name w:val="4365A78BBA854BACB25FED7FA3E70B6A4"/>
    <w:rsid w:val="00F72E91"/>
    <w:rPr>
      <w:rFonts w:eastAsiaTheme="minorHAnsi"/>
    </w:rPr>
  </w:style>
  <w:style w:type="paragraph" w:customStyle="1" w:styleId="6791F01BA98D49EC83BB4003E26D420B4">
    <w:name w:val="6791F01BA98D49EC83BB4003E26D420B4"/>
    <w:rsid w:val="00F72E91"/>
    <w:rPr>
      <w:rFonts w:eastAsiaTheme="minorHAnsi"/>
    </w:rPr>
  </w:style>
  <w:style w:type="paragraph" w:customStyle="1" w:styleId="523ED5D8FBA348C5BAC170EF75E6F3B04">
    <w:name w:val="523ED5D8FBA348C5BAC170EF75E6F3B04"/>
    <w:rsid w:val="00F72E91"/>
    <w:rPr>
      <w:rFonts w:eastAsiaTheme="minorHAnsi"/>
    </w:rPr>
  </w:style>
  <w:style w:type="paragraph" w:customStyle="1" w:styleId="CB99EFF14FFB48ACAE947CBEF1D5D91D4">
    <w:name w:val="CB99EFF14FFB48ACAE947CBEF1D5D91D4"/>
    <w:rsid w:val="00F72E91"/>
    <w:rPr>
      <w:rFonts w:eastAsiaTheme="minorHAnsi"/>
    </w:rPr>
  </w:style>
  <w:style w:type="paragraph" w:customStyle="1" w:styleId="BA15243844D94BA9AB735B2A434C98544">
    <w:name w:val="BA15243844D94BA9AB735B2A434C98544"/>
    <w:rsid w:val="00F72E91"/>
    <w:rPr>
      <w:rFonts w:eastAsiaTheme="minorHAnsi"/>
    </w:rPr>
  </w:style>
  <w:style w:type="paragraph" w:customStyle="1" w:styleId="0A16F5D790D44882BAD23ED299E3A7624">
    <w:name w:val="0A16F5D790D44882BAD23ED299E3A7624"/>
    <w:rsid w:val="00F72E91"/>
    <w:rPr>
      <w:rFonts w:eastAsiaTheme="minorHAnsi"/>
    </w:rPr>
  </w:style>
  <w:style w:type="paragraph" w:customStyle="1" w:styleId="C8C7731740D349058FC00D9F6212CD3A4">
    <w:name w:val="C8C7731740D349058FC00D9F6212CD3A4"/>
    <w:rsid w:val="00F72E91"/>
    <w:rPr>
      <w:rFonts w:eastAsiaTheme="minorHAnsi"/>
    </w:rPr>
  </w:style>
  <w:style w:type="paragraph" w:customStyle="1" w:styleId="8B48F9F2C3574F748B71CDD736145D1A4">
    <w:name w:val="8B48F9F2C3574F748B71CDD736145D1A4"/>
    <w:rsid w:val="00F72E91"/>
    <w:rPr>
      <w:rFonts w:eastAsiaTheme="minorHAnsi"/>
    </w:rPr>
  </w:style>
  <w:style w:type="paragraph" w:customStyle="1" w:styleId="5D2BC6E338774176AD660ACBAC63B7BE4">
    <w:name w:val="5D2BC6E338774176AD660ACBAC63B7BE4"/>
    <w:rsid w:val="00F72E91"/>
    <w:rPr>
      <w:rFonts w:eastAsiaTheme="minorHAnsi"/>
    </w:rPr>
  </w:style>
  <w:style w:type="paragraph" w:customStyle="1" w:styleId="EFC01EDFB62742AB81BADABB84C497804">
    <w:name w:val="EFC01EDFB62742AB81BADABB84C497804"/>
    <w:rsid w:val="00F72E91"/>
    <w:rPr>
      <w:rFonts w:eastAsiaTheme="minorHAnsi"/>
    </w:rPr>
  </w:style>
  <w:style w:type="paragraph" w:customStyle="1" w:styleId="91FFA39DCC3C4BA190C31818B1638D7D4">
    <w:name w:val="91FFA39DCC3C4BA190C31818B1638D7D4"/>
    <w:rsid w:val="00F72E91"/>
    <w:rPr>
      <w:rFonts w:eastAsiaTheme="minorHAnsi"/>
    </w:rPr>
  </w:style>
  <w:style w:type="paragraph" w:customStyle="1" w:styleId="2D8B9E5F6E28487AB3595863F84CC23E4">
    <w:name w:val="2D8B9E5F6E28487AB3595863F84CC23E4"/>
    <w:rsid w:val="00F72E91"/>
    <w:rPr>
      <w:rFonts w:eastAsiaTheme="minorHAnsi"/>
    </w:rPr>
  </w:style>
  <w:style w:type="paragraph" w:customStyle="1" w:styleId="E818E4FADF1D45109F00D88481D628804">
    <w:name w:val="E818E4FADF1D45109F00D88481D628804"/>
    <w:rsid w:val="00F72E91"/>
    <w:rPr>
      <w:rFonts w:eastAsiaTheme="minorHAnsi"/>
    </w:rPr>
  </w:style>
  <w:style w:type="paragraph" w:customStyle="1" w:styleId="BAE8C3FC7155409AA1DE01BEAE1408394">
    <w:name w:val="BAE8C3FC7155409AA1DE01BEAE1408394"/>
    <w:rsid w:val="00F72E91"/>
    <w:rPr>
      <w:rFonts w:eastAsiaTheme="minorHAnsi"/>
    </w:rPr>
  </w:style>
  <w:style w:type="paragraph" w:customStyle="1" w:styleId="C0ABCB28175242598784D99AE7E6CF204">
    <w:name w:val="C0ABCB28175242598784D99AE7E6CF204"/>
    <w:rsid w:val="00F72E91"/>
    <w:rPr>
      <w:rFonts w:eastAsiaTheme="minorHAnsi"/>
    </w:rPr>
  </w:style>
  <w:style w:type="paragraph" w:customStyle="1" w:styleId="16123CCB46B54AAAB1B9AFEEB2CB576B4">
    <w:name w:val="16123CCB46B54AAAB1B9AFEEB2CB576B4"/>
    <w:rsid w:val="00F72E91"/>
    <w:rPr>
      <w:rFonts w:eastAsiaTheme="minorHAnsi"/>
    </w:rPr>
  </w:style>
  <w:style w:type="paragraph" w:customStyle="1" w:styleId="19C3BC6672CF4C75A4B2073CC60041514">
    <w:name w:val="19C3BC6672CF4C75A4B2073CC60041514"/>
    <w:rsid w:val="00F72E91"/>
    <w:rPr>
      <w:rFonts w:eastAsiaTheme="minorHAnsi"/>
    </w:rPr>
  </w:style>
  <w:style w:type="paragraph" w:customStyle="1" w:styleId="5CB18CB6A42242768B895B4EBD06D82D4">
    <w:name w:val="5CB18CB6A42242768B895B4EBD06D82D4"/>
    <w:rsid w:val="00F72E91"/>
    <w:rPr>
      <w:rFonts w:eastAsiaTheme="minorHAnsi"/>
    </w:rPr>
  </w:style>
  <w:style w:type="paragraph" w:customStyle="1" w:styleId="511DCF3DF18344B9AC973C0C423C46DE4">
    <w:name w:val="511DCF3DF18344B9AC973C0C423C46DE4"/>
    <w:rsid w:val="00F72E91"/>
    <w:rPr>
      <w:rFonts w:eastAsiaTheme="minorHAnsi"/>
    </w:rPr>
  </w:style>
  <w:style w:type="paragraph" w:customStyle="1" w:styleId="6BB4DF251A034C838137CCEE78114CCD4">
    <w:name w:val="6BB4DF251A034C838137CCEE78114CCD4"/>
    <w:rsid w:val="00F72E91"/>
    <w:rPr>
      <w:rFonts w:eastAsiaTheme="minorHAnsi"/>
    </w:rPr>
  </w:style>
  <w:style w:type="paragraph" w:customStyle="1" w:styleId="38A04A4B1505450D94EE6FCA730DF76D4">
    <w:name w:val="38A04A4B1505450D94EE6FCA730DF76D4"/>
    <w:rsid w:val="00F72E91"/>
    <w:rPr>
      <w:rFonts w:eastAsiaTheme="minorHAnsi"/>
    </w:rPr>
  </w:style>
  <w:style w:type="paragraph" w:customStyle="1" w:styleId="701E4A3DF82548E79D35E8AA50E2C0944">
    <w:name w:val="701E4A3DF82548E79D35E8AA50E2C0944"/>
    <w:rsid w:val="00F72E91"/>
    <w:rPr>
      <w:rFonts w:eastAsiaTheme="minorHAnsi"/>
    </w:rPr>
  </w:style>
  <w:style w:type="paragraph" w:customStyle="1" w:styleId="B8FF8EEA7BF04FEAAC0F9E79C6CAB3204">
    <w:name w:val="B8FF8EEA7BF04FEAAC0F9E79C6CAB3204"/>
    <w:rsid w:val="00F72E91"/>
    <w:rPr>
      <w:rFonts w:eastAsiaTheme="minorHAnsi"/>
    </w:rPr>
  </w:style>
  <w:style w:type="paragraph" w:customStyle="1" w:styleId="317511D310564D31889CBFC4B51B0A084">
    <w:name w:val="317511D310564D31889CBFC4B51B0A084"/>
    <w:rsid w:val="00F72E91"/>
    <w:rPr>
      <w:rFonts w:eastAsiaTheme="minorHAnsi"/>
    </w:rPr>
  </w:style>
  <w:style w:type="paragraph" w:customStyle="1" w:styleId="05E320C5DD694FA3868B9DE638B026E34">
    <w:name w:val="05E320C5DD694FA3868B9DE638B026E34"/>
    <w:rsid w:val="00F72E91"/>
    <w:rPr>
      <w:rFonts w:eastAsiaTheme="minorHAnsi"/>
    </w:rPr>
  </w:style>
  <w:style w:type="paragraph" w:customStyle="1" w:styleId="9DBD509296354693A2BEB21D056F41644">
    <w:name w:val="9DBD509296354693A2BEB21D056F41644"/>
    <w:rsid w:val="00F72E91"/>
    <w:rPr>
      <w:rFonts w:eastAsiaTheme="minorHAnsi"/>
    </w:rPr>
  </w:style>
  <w:style w:type="paragraph" w:customStyle="1" w:styleId="0102787BE511410EA15D38FE9348C9CC4">
    <w:name w:val="0102787BE511410EA15D38FE9348C9CC4"/>
    <w:rsid w:val="00F72E91"/>
    <w:rPr>
      <w:rFonts w:eastAsiaTheme="minorHAnsi"/>
    </w:rPr>
  </w:style>
  <w:style w:type="paragraph" w:customStyle="1" w:styleId="9DBC76B0864E42CAA0379BBE7DE946CE4">
    <w:name w:val="9DBC76B0864E42CAA0379BBE7DE946CE4"/>
    <w:rsid w:val="00F72E91"/>
    <w:rPr>
      <w:rFonts w:eastAsiaTheme="minorHAnsi"/>
    </w:rPr>
  </w:style>
  <w:style w:type="paragraph" w:customStyle="1" w:styleId="E3F003D232584196B0E36407AC3BF3534">
    <w:name w:val="E3F003D232584196B0E36407AC3BF3534"/>
    <w:rsid w:val="00F72E91"/>
    <w:rPr>
      <w:rFonts w:eastAsiaTheme="minorHAnsi"/>
    </w:rPr>
  </w:style>
  <w:style w:type="paragraph" w:customStyle="1" w:styleId="EAB6459DCA724237952F277D68A0E6424">
    <w:name w:val="EAB6459DCA724237952F277D68A0E6424"/>
    <w:rsid w:val="00F72E91"/>
    <w:rPr>
      <w:rFonts w:eastAsiaTheme="minorHAnsi"/>
    </w:rPr>
  </w:style>
  <w:style w:type="paragraph" w:customStyle="1" w:styleId="ACA47E44F1314C8C81A7CE37A17D3BD64">
    <w:name w:val="ACA47E44F1314C8C81A7CE37A17D3BD64"/>
    <w:rsid w:val="00F72E91"/>
    <w:rPr>
      <w:rFonts w:eastAsiaTheme="minorHAnsi"/>
    </w:rPr>
  </w:style>
  <w:style w:type="paragraph" w:customStyle="1" w:styleId="1B1BE090559C4BFF8D171F9F9FCFFD2E4">
    <w:name w:val="1B1BE090559C4BFF8D171F9F9FCFFD2E4"/>
    <w:rsid w:val="00F72E91"/>
    <w:rPr>
      <w:rFonts w:eastAsiaTheme="minorHAnsi"/>
    </w:rPr>
  </w:style>
  <w:style w:type="paragraph" w:customStyle="1" w:styleId="6112D361A209403B8A8EED3C2CE381814">
    <w:name w:val="6112D361A209403B8A8EED3C2CE381814"/>
    <w:rsid w:val="00F72E91"/>
    <w:rPr>
      <w:rFonts w:eastAsiaTheme="minorHAnsi"/>
    </w:rPr>
  </w:style>
  <w:style w:type="paragraph" w:customStyle="1" w:styleId="A0D4B63C73A048D98F471AC7F309B5AF4">
    <w:name w:val="A0D4B63C73A048D98F471AC7F309B5AF4"/>
    <w:rsid w:val="00F72E91"/>
    <w:rPr>
      <w:rFonts w:eastAsiaTheme="minorHAnsi"/>
    </w:rPr>
  </w:style>
  <w:style w:type="paragraph" w:customStyle="1" w:styleId="D7CCCB5DDD32499AA666342BBD81C51A4">
    <w:name w:val="D7CCCB5DDD32499AA666342BBD81C51A4"/>
    <w:rsid w:val="00F72E91"/>
    <w:rPr>
      <w:rFonts w:eastAsiaTheme="minorHAnsi"/>
    </w:rPr>
  </w:style>
  <w:style w:type="paragraph" w:customStyle="1" w:styleId="2B2EA89BBE5C45EAB9451AAAD8E62A9D4">
    <w:name w:val="2B2EA89BBE5C45EAB9451AAAD8E62A9D4"/>
    <w:rsid w:val="00F72E91"/>
    <w:rPr>
      <w:rFonts w:eastAsiaTheme="minorHAnsi"/>
    </w:rPr>
  </w:style>
  <w:style w:type="paragraph" w:customStyle="1" w:styleId="20C6E75721D14B0DA4F194A80D4E770F4">
    <w:name w:val="20C6E75721D14B0DA4F194A80D4E770F4"/>
    <w:rsid w:val="00F72E91"/>
    <w:rPr>
      <w:rFonts w:eastAsiaTheme="minorHAnsi"/>
    </w:rPr>
  </w:style>
  <w:style w:type="paragraph" w:customStyle="1" w:styleId="6FBB6DC6F3444CE390AEC6319C5C352E4">
    <w:name w:val="6FBB6DC6F3444CE390AEC6319C5C352E4"/>
    <w:rsid w:val="00F72E91"/>
    <w:rPr>
      <w:rFonts w:eastAsiaTheme="minorHAnsi"/>
    </w:rPr>
  </w:style>
  <w:style w:type="paragraph" w:customStyle="1" w:styleId="56B289BC9C2944FBA829D507001777F25">
    <w:name w:val="56B289BC9C2944FBA829D507001777F25"/>
    <w:rsid w:val="00F72E91"/>
    <w:rPr>
      <w:rFonts w:eastAsiaTheme="minorHAnsi"/>
    </w:rPr>
  </w:style>
  <w:style w:type="paragraph" w:customStyle="1" w:styleId="9D894E2D3F114BBE947F39FC43FF7B5C5">
    <w:name w:val="9D894E2D3F114BBE947F39FC43FF7B5C5"/>
    <w:rsid w:val="00F72E91"/>
    <w:rPr>
      <w:rFonts w:eastAsiaTheme="minorHAnsi"/>
    </w:rPr>
  </w:style>
  <w:style w:type="paragraph" w:customStyle="1" w:styleId="F0D45DA102994E458436E1A2D9207FCD5">
    <w:name w:val="F0D45DA102994E458436E1A2D9207FCD5"/>
    <w:rsid w:val="00F72E91"/>
    <w:rPr>
      <w:rFonts w:eastAsiaTheme="minorHAnsi"/>
    </w:rPr>
  </w:style>
  <w:style w:type="paragraph" w:customStyle="1" w:styleId="3ECDFEDE97014449869A6F01AB8B541A5">
    <w:name w:val="3ECDFEDE97014449869A6F01AB8B541A5"/>
    <w:rsid w:val="00F72E91"/>
    <w:rPr>
      <w:rFonts w:eastAsiaTheme="minorHAnsi"/>
    </w:rPr>
  </w:style>
  <w:style w:type="paragraph" w:customStyle="1" w:styleId="E10B3DF6B1794DF0820451B5D027F1854">
    <w:name w:val="E10B3DF6B1794DF0820451B5D027F1854"/>
    <w:rsid w:val="00F72E91"/>
    <w:rPr>
      <w:rFonts w:eastAsiaTheme="minorHAnsi"/>
    </w:rPr>
  </w:style>
  <w:style w:type="paragraph" w:customStyle="1" w:styleId="D3901BE1E2564834920F971655406F0C5">
    <w:name w:val="D3901BE1E2564834920F971655406F0C5"/>
    <w:rsid w:val="00F72E91"/>
    <w:rPr>
      <w:rFonts w:eastAsiaTheme="minorHAnsi"/>
    </w:rPr>
  </w:style>
  <w:style w:type="paragraph" w:customStyle="1" w:styleId="A8C4650E73DC464A8815DDE85EBD93A05">
    <w:name w:val="A8C4650E73DC464A8815DDE85EBD93A05"/>
    <w:rsid w:val="00F72E91"/>
    <w:rPr>
      <w:rFonts w:eastAsiaTheme="minorHAnsi"/>
    </w:rPr>
  </w:style>
  <w:style w:type="paragraph" w:customStyle="1" w:styleId="EB0FB3B138B140F8BAF78F9144E6D5B05">
    <w:name w:val="EB0FB3B138B140F8BAF78F9144E6D5B05"/>
    <w:rsid w:val="00F72E91"/>
    <w:pPr>
      <w:spacing w:before="120" w:after="120" w:line="240" w:lineRule="auto"/>
    </w:pPr>
    <w:rPr>
      <w:sz w:val="24"/>
      <w:szCs w:val="24"/>
    </w:rPr>
  </w:style>
  <w:style w:type="paragraph" w:customStyle="1" w:styleId="21C591F4BEA34006861F7719951C27DE5">
    <w:name w:val="21C591F4BEA34006861F7719951C27DE5"/>
    <w:rsid w:val="00F72E91"/>
    <w:pPr>
      <w:spacing w:before="120" w:after="120" w:line="240" w:lineRule="auto"/>
    </w:pPr>
    <w:rPr>
      <w:sz w:val="24"/>
      <w:szCs w:val="24"/>
    </w:rPr>
  </w:style>
  <w:style w:type="paragraph" w:customStyle="1" w:styleId="311CC7152ECD4B3DA703FBCFBCABF0995">
    <w:name w:val="311CC7152ECD4B3DA703FBCFBCABF0995"/>
    <w:rsid w:val="00F72E91"/>
    <w:pPr>
      <w:spacing w:before="120" w:after="120" w:line="240" w:lineRule="auto"/>
    </w:pPr>
    <w:rPr>
      <w:sz w:val="24"/>
      <w:szCs w:val="24"/>
    </w:rPr>
  </w:style>
  <w:style w:type="paragraph" w:customStyle="1" w:styleId="2AFAC606FF884175B2BAD1ECAE0B0D175">
    <w:name w:val="2AFAC606FF884175B2BAD1ECAE0B0D175"/>
    <w:rsid w:val="00F72E91"/>
    <w:rPr>
      <w:rFonts w:eastAsiaTheme="minorHAnsi"/>
    </w:rPr>
  </w:style>
  <w:style w:type="paragraph" w:customStyle="1" w:styleId="A9BDEE24EF144F62B47B2EBA29EB9FED5">
    <w:name w:val="A9BDEE24EF144F62B47B2EBA29EB9FED5"/>
    <w:rsid w:val="00F72E91"/>
    <w:rPr>
      <w:rFonts w:eastAsiaTheme="minorHAnsi"/>
    </w:rPr>
  </w:style>
  <w:style w:type="paragraph" w:customStyle="1" w:styleId="35B2399255A047D8B47A78477FC3EEB35">
    <w:name w:val="35B2399255A047D8B47A78477FC3EEB35"/>
    <w:rsid w:val="00F72E91"/>
    <w:rPr>
      <w:rFonts w:eastAsiaTheme="minorHAnsi"/>
    </w:rPr>
  </w:style>
  <w:style w:type="paragraph" w:customStyle="1" w:styleId="B205C6754B7B49D98310188EDD7663985">
    <w:name w:val="B205C6754B7B49D98310188EDD7663985"/>
    <w:rsid w:val="00F72E91"/>
    <w:rPr>
      <w:rFonts w:eastAsiaTheme="minorHAnsi"/>
    </w:rPr>
  </w:style>
  <w:style w:type="paragraph" w:customStyle="1" w:styleId="F406998C5F824F05B72A9A5F6454FAAF5">
    <w:name w:val="F406998C5F824F05B72A9A5F6454FAAF5"/>
    <w:rsid w:val="00F72E91"/>
    <w:rPr>
      <w:rFonts w:eastAsiaTheme="minorHAnsi"/>
    </w:rPr>
  </w:style>
  <w:style w:type="paragraph" w:customStyle="1" w:styleId="8CD2CE9B71674ABEB988F4863870CD635">
    <w:name w:val="8CD2CE9B71674ABEB988F4863870CD635"/>
    <w:rsid w:val="00F72E91"/>
    <w:rPr>
      <w:rFonts w:eastAsiaTheme="minorHAnsi"/>
    </w:rPr>
  </w:style>
  <w:style w:type="paragraph" w:customStyle="1" w:styleId="1D176AA671084098927AFF2948F38E265">
    <w:name w:val="1D176AA671084098927AFF2948F38E265"/>
    <w:rsid w:val="00F72E91"/>
    <w:rPr>
      <w:rFonts w:eastAsiaTheme="minorHAnsi"/>
    </w:rPr>
  </w:style>
  <w:style w:type="paragraph" w:customStyle="1" w:styleId="FE5EDDC3260B48209E271B64B9C297365">
    <w:name w:val="FE5EDDC3260B48209E271B64B9C297365"/>
    <w:rsid w:val="00F72E91"/>
    <w:rPr>
      <w:rFonts w:eastAsiaTheme="minorHAnsi"/>
    </w:rPr>
  </w:style>
  <w:style w:type="paragraph" w:customStyle="1" w:styleId="DCAF63971E4143EEA7C5966D8C28B80C5">
    <w:name w:val="DCAF63971E4143EEA7C5966D8C28B80C5"/>
    <w:rsid w:val="00F72E91"/>
    <w:rPr>
      <w:rFonts w:eastAsiaTheme="minorHAnsi"/>
    </w:rPr>
  </w:style>
  <w:style w:type="paragraph" w:customStyle="1" w:styleId="A5E5EF3A294949FAAEFE88EC9FAB7B3C5">
    <w:name w:val="A5E5EF3A294949FAAEFE88EC9FAB7B3C5"/>
    <w:rsid w:val="00F72E91"/>
    <w:rPr>
      <w:rFonts w:eastAsiaTheme="minorHAnsi"/>
    </w:rPr>
  </w:style>
  <w:style w:type="paragraph" w:customStyle="1" w:styleId="8ECB67A2732742CCAB21DF897DD8EB565">
    <w:name w:val="8ECB67A2732742CCAB21DF897DD8EB565"/>
    <w:rsid w:val="00F72E91"/>
    <w:rPr>
      <w:rFonts w:eastAsiaTheme="minorHAnsi"/>
    </w:rPr>
  </w:style>
  <w:style w:type="paragraph" w:customStyle="1" w:styleId="1DE742B9CDC3475789AE5DBECA9779635">
    <w:name w:val="1DE742B9CDC3475789AE5DBECA9779635"/>
    <w:rsid w:val="00F72E91"/>
    <w:rPr>
      <w:rFonts w:eastAsiaTheme="minorHAnsi"/>
    </w:rPr>
  </w:style>
  <w:style w:type="paragraph" w:customStyle="1" w:styleId="026A1FDA275640139EB00FB72316813D5">
    <w:name w:val="026A1FDA275640139EB00FB72316813D5"/>
    <w:rsid w:val="00F72E91"/>
    <w:rPr>
      <w:rFonts w:eastAsiaTheme="minorHAnsi"/>
    </w:rPr>
  </w:style>
  <w:style w:type="paragraph" w:customStyle="1" w:styleId="D209BD6B721146D19CDD9607A2B807555">
    <w:name w:val="D209BD6B721146D19CDD9607A2B807555"/>
    <w:rsid w:val="00F72E91"/>
    <w:rPr>
      <w:rFonts w:eastAsiaTheme="minorHAnsi"/>
    </w:rPr>
  </w:style>
  <w:style w:type="paragraph" w:customStyle="1" w:styleId="18FD7512E46D4AC5BB8500AF67093B185">
    <w:name w:val="18FD7512E46D4AC5BB8500AF67093B185"/>
    <w:rsid w:val="00F72E91"/>
    <w:rPr>
      <w:rFonts w:eastAsiaTheme="minorHAnsi"/>
    </w:rPr>
  </w:style>
  <w:style w:type="paragraph" w:customStyle="1" w:styleId="A557DA716E454307AAEB1077E9344DE45">
    <w:name w:val="A557DA716E454307AAEB1077E9344DE45"/>
    <w:rsid w:val="00F72E91"/>
    <w:rPr>
      <w:rFonts w:eastAsiaTheme="minorHAnsi"/>
    </w:rPr>
  </w:style>
  <w:style w:type="paragraph" w:customStyle="1" w:styleId="25BDE9FCE4E442429EADC3B8856A9E6E5">
    <w:name w:val="25BDE9FCE4E442429EADC3B8856A9E6E5"/>
    <w:rsid w:val="00F72E91"/>
    <w:rPr>
      <w:rFonts w:eastAsiaTheme="minorHAnsi"/>
    </w:rPr>
  </w:style>
  <w:style w:type="paragraph" w:customStyle="1" w:styleId="CA21B2CFCB09494DABC1123AE45CC4CE5">
    <w:name w:val="CA21B2CFCB09494DABC1123AE45CC4CE5"/>
    <w:rsid w:val="00F72E91"/>
    <w:rPr>
      <w:rFonts w:eastAsiaTheme="minorHAnsi"/>
    </w:rPr>
  </w:style>
  <w:style w:type="paragraph" w:customStyle="1" w:styleId="568C7F4188024617B8016DF9C2D651215">
    <w:name w:val="568C7F4188024617B8016DF9C2D651215"/>
    <w:rsid w:val="00F72E91"/>
    <w:rPr>
      <w:rFonts w:eastAsiaTheme="minorHAnsi"/>
    </w:rPr>
  </w:style>
  <w:style w:type="paragraph" w:customStyle="1" w:styleId="EDB17EF909B24C1DA2778C5A8193BFEC5">
    <w:name w:val="EDB17EF909B24C1DA2778C5A8193BFEC5"/>
    <w:rsid w:val="00F72E91"/>
    <w:rPr>
      <w:rFonts w:eastAsiaTheme="minorHAnsi"/>
    </w:rPr>
  </w:style>
  <w:style w:type="paragraph" w:customStyle="1" w:styleId="B2A21E70DDFF42058CE80451AC9892D85">
    <w:name w:val="B2A21E70DDFF42058CE80451AC9892D85"/>
    <w:rsid w:val="00F72E91"/>
    <w:rPr>
      <w:rFonts w:eastAsiaTheme="minorHAnsi"/>
    </w:rPr>
  </w:style>
  <w:style w:type="paragraph" w:customStyle="1" w:styleId="B08DB6C77D7548EA860300868CA96C125">
    <w:name w:val="B08DB6C77D7548EA860300868CA96C125"/>
    <w:rsid w:val="00F72E91"/>
    <w:rPr>
      <w:rFonts w:eastAsiaTheme="minorHAnsi"/>
    </w:rPr>
  </w:style>
  <w:style w:type="paragraph" w:customStyle="1" w:styleId="F22808AF53014D8EA4A81F03064E07965">
    <w:name w:val="F22808AF53014D8EA4A81F03064E07965"/>
    <w:rsid w:val="00F72E91"/>
    <w:rPr>
      <w:rFonts w:eastAsiaTheme="minorHAnsi"/>
    </w:rPr>
  </w:style>
  <w:style w:type="paragraph" w:customStyle="1" w:styleId="804170D53B4E4A8D92A578E6A84F7EBA5">
    <w:name w:val="804170D53B4E4A8D92A578E6A84F7EBA5"/>
    <w:rsid w:val="00F72E91"/>
    <w:rPr>
      <w:rFonts w:eastAsiaTheme="minorHAnsi"/>
    </w:rPr>
  </w:style>
  <w:style w:type="paragraph" w:customStyle="1" w:styleId="98C6888B2B684A25A038B3D4F8DC9E235">
    <w:name w:val="98C6888B2B684A25A038B3D4F8DC9E235"/>
    <w:rsid w:val="00F72E91"/>
    <w:rPr>
      <w:rFonts w:eastAsiaTheme="minorHAnsi"/>
    </w:rPr>
  </w:style>
  <w:style w:type="paragraph" w:customStyle="1" w:styleId="892DFE13422345B4920369BE23EA2C705">
    <w:name w:val="892DFE13422345B4920369BE23EA2C705"/>
    <w:rsid w:val="00F72E91"/>
    <w:rPr>
      <w:rFonts w:eastAsiaTheme="minorHAnsi"/>
    </w:rPr>
  </w:style>
  <w:style w:type="paragraph" w:customStyle="1" w:styleId="ED12594614204E6AA9AE41BF98CB45805">
    <w:name w:val="ED12594614204E6AA9AE41BF98CB45805"/>
    <w:rsid w:val="00F72E91"/>
    <w:rPr>
      <w:rFonts w:eastAsiaTheme="minorHAnsi"/>
    </w:rPr>
  </w:style>
  <w:style w:type="paragraph" w:customStyle="1" w:styleId="65E975D97624497792796CC945C40F815">
    <w:name w:val="65E975D97624497792796CC945C40F815"/>
    <w:rsid w:val="00F72E91"/>
    <w:rPr>
      <w:rFonts w:eastAsiaTheme="minorHAnsi"/>
    </w:rPr>
  </w:style>
  <w:style w:type="paragraph" w:customStyle="1" w:styleId="70870CB8DFCF44AF91E99B28BCD46D555">
    <w:name w:val="70870CB8DFCF44AF91E99B28BCD46D555"/>
    <w:rsid w:val="00F72E91"/>
    <w:rPr>
      <w:rFonts w:eastAsiaTheme="minorHAnsi"/>
    </w:rPr>
  </w:style>
  <w:style w:type="paragraph" w:customStyle="1" w:styleId="AD487ADD565841088993894F778CDAC85">
    <w:name w:val="AD487ADD565841088993894F778CDAC85"/>
    <w:rsid w:val="00F72E91"/>
    <w:rPr>
      <w:rFonts w:eastAsiaTheme="minorHAnsi"/>
    </w:rPr>
  </w:style>
  <w:style w:type="paragraph" w:customStyle="1" w:styleId="3913ABC0A68246D082529A3709DA88F35">
    <w:name w:val="3913ABC0A68246D082529A3709DA88F35"/>
    <w:rsid w:val="00F72E91"/>
    <w:rPr>
      <w:rFonts w:eastAsiaTheme="minorHAnsi"/>
    </w:rPr>
  </w:style>
  <w:style w:type="paragraph" w:customStyle="1" w:styleId="4956813F5C3442F69DD01133C18D4AC85">
    <w:name w:val="4956813F5C3442F69DD01133C18D4AC85"/>
    <w:rsid w:val="00F72E91"/>
    <w:rPr>
      <w:rFonts w:eastAsiaTheme="minorHAnsi"/>
    </w:rPr>
  </w:style>
  <w:style w:type="paragraph" w:customStyle="1" w:styleId="7EB9EF9B625C4E30BDAE4EBA78ECAE9C5">
    <w:name w:val="7EB9EF9B625C4E30BDAE4EBA78ECAE9C5"/>
    <w:rsid w:val="00F72E91"/>
    <w:rPr>
      <w:rFonts w:eastAsiaTheme="minorHAnsi"/>
    </w:rPr>
  </w:style>
  <w:style w:type="paragraph" w:customStyle="1" w:styleId="4CB31B0AB0264580981873E482F8AE235">
    <w:name w:val="4CB31B0AB0264580981873E482F8AE235"/>
    <w:rsid w:val="00F72E91"/>
    <w:rPr>
      <w:rFonts w:eastAsiaTheme="minorHAnsi"/>
    </w:rPr>
  </w:style>
  <w:style w:type="paragraph" w:customStyle="1" w:styleId="3820F9D509E14D6398E08D0DB957A5965">
    <w:name w:val="3820F9D509E14D6398E08D0DB957A5965"/>
    <w:rsid w:val="00F72E91"/>
    <w:rPr>
      <w:rFonts w:eastAsiaTheme="minorHAnsi"/>
    </w:rPr>
  </w:style>
  <w:style w:type="paragraph" w:customStyle="1" w:styleId="A81CC96BFC954B2A8181CFFF7A9056B25">
    <w:name w:val="A81CC96BFC954B2A8181CFFF7A9056B25"/>
    <w:rsid w:val="00F72E91"/>
    <w:rPr>
      <w:rFonts w:eastAsiaTheme="minorHAnsi"/>
    </w:rPr>
  </w:style>
  <w:style w:type="paragraph" w:customStyle="1" w:styleId="C0807659A44549BA820ED4D14FCFF3BF5">
    <w:name w:val="C0807659A44549BA820ED4D14FCFF3BF5"/>
    <w:rsid w:val="00F72E91"/>
    <w:rPr>
      <w:rFonts w:eastAsiaTheme="minorHAnsi"/>
    </w:rPr>
  </w:style>
  <w:style w:type="paragraph" w:customStyle="1" w:styleId="D31970EC82A2444E8D4E5E0CCDC4CD935">
    <w:name w:val="D31970EC82A2444E8D4E5E0CCDC4CD935"/>
    <w:rsid w:val="00F72E91"/>
    <w:rPr>
      <w:rFonts w:eastAsiaTheme="minorHAnsi"/>
    </w:rPr>
  </w:style>
  <w:style w:type="paragraph" w:customStyle="1" w:styleId="E98B24375BF54EEA9CA781A875DAA8375">
    <w:name w:val="E98B24375BF54EEA9CA781A875DAA8375"/>
    <w:rsid w:val="00F72E91"/>
    <w:rPr>
      <w:rFonts w:eastAsiaTheme="minorHAnsi"/>
    </w:rPr>
  </w:style>
  <w:style w:type="paragraph" w:customStyle="1" w:styleId="DA4471D9F2C64793957CC3086A504B415">
    <w:name w:val="DA4471D9F2C64793957CC3086A504B415"/>
    <w:rsid w:val="00F72E91"/>
    <w:rPr>
      <w:rFonts w:eastAsiaTheme="minorHAnsi"/>
    </w:rPr>
  </w:style>
  <w:style w:type="paragraph" w:customStyle="1" w:styleId="36B39B2029C74105B9BC69F788F14B585">
    <w:name w:val="36B39B2029C74105B9BC69F788F14B585"/>
    <w:rsid w:val="00F72E91"/>
    <w:rPr>
      <w:rFonts w:eastAsiaTheme="minorHAnsi"/>
    </w:rPr>
  </w:style>
  <w:style w:type="paragraph" w:customStyle="1" w:styleId="3C2709BC329D4EF0A02F2C111EC6B41C5">
    <w:name w:val="3C2709BC329D4EF0A02F2C111EC6B41C5"/>
    <w:rsid w:val="00F72E91"/>
    <w:rPr>
      <w:rFonts w:eastAsiaTheme="minorHAnsi"/>
    </w:rPr>
  </w:style>
  <w:style w:type="paragraph" w:customStyle="1" w:styleId="0DF6943D161642EF9CD505AD4B843D965">
    <w:name w:val="0DF6943D161642EF9CD505AD4B843D965"/>
    <w:rsid w:val="00F72E91"/>
    <w:rPr>
      <w:rFonts w:eastAsiaTheme="minorHAnsi"/>
    </w:rPr>
  </w:style>
  <w:style w:type="paragraph" w:customStyle="1" w:styleId="F7DE64C075D549878DF285799063C79A5">
    <w:name w:val="F7DE64C075D549878DF285799063C79A5"/>
    <w:rsid w:val="00F72E91"/>
    <w:rPr>
      <w:rFonts w:eastAsiaTheme="minorHAnsi"/>
    </w:rPr>
  </w:style>
  <w:style w:type="paragraph" w:customStyle="1" w:styleId="075B772A7A1C48908D8B9D7490A448095">
    <w:name w:val="075B772A7A1C48908D8B9D7490A448095"/>
    <w:rsid w:val="00F72E91"/>
    <w:rPr>
      <w:rFonts w:eastAsiaTheme="minorHAnsi"/>
    </w:rPr>
  </w:style>
  <w:style w:type="paragraph" w:customStyle="1" w:styleId="85FF0DBB71054908AA2AA72AD4D67AD85">
    <w:name w:val="85FF0DBB71054908AA2AA72AD4D67AD85"/>
    <w:rsid w:val="00F72E91"/>
    <w:rPr>
      <w:rFonts w:eastAsiaTheme="minorHAnsi"/>
    </w:rPr>
  </w:style>
  <w:style w:type="paragraph" w:customStyle="1" w:styleId="13AFD3E82F0D44D6889923017B7557135">
    <w:name w:val="13AFD3E82F0D44D6889923017B7557135"/>
    <w:rsid w:val="00F72E91"/>
    <w:rPr>
      <w:rFonts w:eastAsiaTheme="minorHAnsi"/>
    </w:rPr>
  </w:style>
  <w:style w:type="paragraph" w:customStyle="1" w:styleId="EA08BC348F2646B78851BC3F6A850B0B5">
    <w:name w:val="EA08BC348F2646B78851BC3F6A850B0B5"/>
    <w:rsid w:val="00F72E91"/>
    <w:rPr>
      <w:rFonts w:eastAsiaTheme="minorHAnsi"/>
    </w:rPr>
  </w:style>
  <w:style w:type="paragraph" w:customStyle="1" w:styleId="313985DBE4AC4D9CB4E0622DD3D4ED895">
    <w:name w:val="313985DBE4AC4D9CB4E0622DD3D4ED895"/>
    <w:rsid w:val="00F72E91"/>
    <w:rPr>
      <w:rFonts w:eastAsiaTheme="minorHAnsi"/>
    </w:rPr>
  </w:style>
  <w:style w:type="paragraph" w:customStyle="1" w:styleId="AA72926F95614BC68F518523F19A883A5">
    <w:name w:val="AA72926F95614BC68F518523F19A883A5"/>
    <w:rsid w:val="00F72E91"/>
    <w:rPr>
      <w:rFonts w:eastAsiaTheme="minorHAnsi"/>
    </w:rPr>
  </w:style>
  <w:style w:type="paragraph" w:customStyle="1" w:styleId="F90FB6D22B734720BE9C8027198C81CD5">
    <w:name w:val="F90FB6D22B734720BE9C8027198C81CD5"/>
    <w:rsid w:val="00F72E91"/>
    <w:rPr>
      <w:rFonts w:eastAsiaTheme="minorHAnsi"/>
    </w:rPr>
  </w:style>
  <w:style w:type="paragraph" w:customStyle="1" w:styleId="84B962D58A1849018189D290576A34925">
    <w:name w:val="84B962D58A1849018189D290576A34925"/>
    <w:rsid w:val="00F72E91"/>
    <w:rPr>
      <w:rFonts w:eastAsiaTheme="minorHAnsi"/>
    </w:rPr>
  </w:style>
  <w:style w:type="paragraph" w:customStyle="1" w:styleId="C78F3E34D6AC401585520D0A627586C75">
    <w:name w:val="C78F3E34D6AC401585520D0A627586C75"/>
    <w:rsid w:val="00F72E91"/>
    <w:rPr>
      <w:rFonts w:eastAsiaTheme="minorHAnsi"/>
    </w:rPr>
  </w:style>
  <w:style w:type="paragraph" w:customStyle="1" w:styleId="5B4FC3F36E84496E85F5A1315D1F2D755">
    <w:name w:val="5B4FC3F36E84496E85F5A1315D1F2D755"/>
    <w:rsid w:val="00F72E91"/>
    <w:rPr>
      <w:rFonts w:eastAsiaTheme="minorHAnsi"/>
    </w:rPr>
  </w:style>
  <w:style w:type="paragraph" w:customStyle="1" w:styleId="EB4F1FC95AAA4CF69C9183F42C21D2E05">
    <w:name w:val="EB4F1FC95AAA4CF69C9183F42C21D2E05"/>
    <w:rsid w:val="00F72E91"/>
    <w:rPr>
      <w:rFonts w:eastAsiaTheme="minorHAnsi"/>
    </w:rPr>
  </w:style>
  <w:style w:type="paragraph" w:customStyle="1" w:styleId="4BA6AE9A163343D9BF783D9A3F3025BC5">
    <w:name w:val="4BA6AE9A163343D9BF783D9A3F3025BC5"/>
    <w:rsid w:val="00F72E91"/>
    <w:rPr>
      <w:rFonts w:eastAsiaTheme="minorHAnsi"/>
    </w:rPr>
  </w:style>
  <w:style w:type="paragraph" w:customStyle="1" w:styleId="BB3826DB020D4C1A9AF1D60E9A7DF6B85">
    <w:name w:val="BB3826DB020D4C1A9AF1D60E9A7DF6B85"/>
    <w:rsid w:val="00F72E91"/>
    <w:rPr>
      <w:rFonts w:eastAsiaTheme="minorHAnsi"/>
    </w:rPr>
  </w:style>
  <w:style w:type="paragraph" w:customStyle="1" w:styleId="4D3757024E954821B60C750FF053A0965">
    <w:name w:val="4D3757024E954821B60C750FF053A0965"/>
    <w:rsid w:val="00F72E91"/>
    <w:rPr>
      <w:rFonts w:eastAsiaTheme="minorHAnsi"/>
    </w:rPr>
  </w:style>
  <w:style w:type="paragraph" w:customStyle="1" w:styleId="40A70BA74E3A47FD9F3FA16F58317A565">
    <w:name w:val="40A70BA74E3A47FD9F3FA16F58317A565"/>
    <w:rsid w:val="00F72E91"/>
    <w:rPr>
      <w:rFonts w:eastAsiaTheme="minorHAnsi"/>
    </w:rPr>
  </w:style>
  <w:style w:type="paragraph" w:customStyle="1" w:styleId="D3E360DFB5064F79A24AED79A09D81965">
    <w:name w:val="D3E360DFB5064F79A24AED79A09D81965"/>
    <w:rsid w:val="00F72E91"/>
    <w:rPr>
      <w:rFonts w:eastAsiaTheme="minorHAnsi"/>
    </w:rPr>
  </w:style>
  <w:style w:type="paragraph" w:customStyle="1" w:styleId="9080960BACBF4D97832EF39994E728145">
    <w:name w:val="9080960BACBF4D97832EF39994E728145"/>
    <w:rsid w:val="00F72E91"/>
    <w:rPr>
      <w:rFonts w:eastAsiaTheme="minorHAnsi"/>
    </w:rPr>
  </w:style>
  <w:style w:type="paragraph" w:customStyle="1" w:styleId="B07B0682216C49E3B7AFDE98E5BFFA425">
    <w:name w:val="B07B0682216C49E3B7AFDE98E5BFFA425"/>
    <w:rsid w:val="00F72E91"/>
    <w:rPr>
      <w:rFonts w:eastAsiaTheme="minorHAnsi"/>
    </w:rPr>
  </w:style>
  <w:style w:type="paragraph" w:customStyle="1" w:styleId="FCDBC01F02144B9AA0E7F9662CAC043A5">
    <w:name w:val="FCDBC01F02144B9AA0E7F9662CAC043A5"/>
    <w:rsid w:val="00F72E91"/>
    <w:rPr>
      <w:rFonts w:eastAsiaTheme="minorHAnsi"/>
    </w:rPr>
  </w:style>
  <w:style w:type="paragraph" w:customStyle="1" w:styleId="BA74F15BC4424581AECCFF2C8FE9899B5">
    <w:name w:val="BA74F15BC4424581AECCFF2C8FE9899B5"/>
    <w:rsid w:val="00F72E91"/>
    <w:rPr>
      <w:rFonts w:eastAsiaTheme="minorHAnsi"/>
    </w:rPr>
  </w:style>
  <w:style w:type="paragraph" w:customStyle="1" w:styleId="7D6A593D7D394D09A550CD9E0DBA471F5">
    <w:name w:val="7D6A593D7D394D09A550CD9E0DBA471F5"/>
    <w:rsid w:val="00F72E91"/>
    <w:rPr>
      <w:rFonts w:eastAsiaTheme="minorHAnsi"/>
    </w:rPr>
  </w:style>
  <w:style w:type="paragraph" w:customStyle="1" w:styleId="797D50A5154C461788D958744A2AB5D55">
    <w:name w:val="797D50A5154C461788D958744A2AB5D55"/>
    <w:rsid w:val="00F72E91"/>
    <w:rPr>
      <w:rFonts w:eastAsiaTheme="minorHAnsi"/>
    </w:rPr>
  </w:style>
  <w:style w:type="paragraph" w:customStyle="1" w:styleId="7B4F2EA7607F4DC78730CE8A8166E3C45">
    <w:name w:val="7B4F2EA7607F4DC78730CE8A8166E3C45"/>
    <w:rsid w:val="00F72E91"/>
    <w:rPr>
      <w:rFonts w:eastAsiaTheme="minorHAnsi"/>
    </w:rPr>
  </w:style>
  <w:style w:type="paragraph" w:customStyle="1" w:styleId="89CA269BF7D449D387CB6ACFE3412A045">
    <w:name w:val="89CA269BF7D449D387CB6ACFE3412A045"/>
    <w:rsid w:val="00F72E91"/>
    <w:rPr>
      <w:rFonts w:eastAsiaTheme="minorHAnsi"/>
    </w:rPr>
  </w:style>
  <w:style w:type="paragraph" w:customStyle="1" w:styleId="4CA1383CF63E482FBE87B15827C623585">
    <w:name w:val="4CA1383CF63E482FBE87B15827C623585"/>
    <w:rsid w:val="00F72E91"/>
    <w:rPr>
      <w:rFonts w:eastAsiaTheme="minorHAnsi"/>
    </w:rPr>
  </w:style>
  <w:style w:type="paragraph" w:customStyle="1" w:styleId="842117AD05B54A0BB5B05604BFEE4B235">
    <w:name w:val="842117AD05B54A0BB5B05604BFEE4B235"/>
    <w:rsid w:val="00F72E91"/>
    <w:rPr>
      <w:rFonts w:eastAsiaTheme="minorHAnsi"/>
    </w:rPr>
  </w:style>
  <w:style w:type="paragraph" w:customStyle="1" w:styleId="63A63F1284164A43AC677C72B58EF73A5">
    <w:name w:val="63A63F1284164A43AC677C72B58EF73A5"/>
    <w:rsid w:val="00F72E91"/>
    <w:rPr>
      <w:rFonts w:eastAsiaTheme="minorHAnsi"/>
    </w:rPr>
  </w:style>
  <w:style w:type="paragraph" w:customStyle="1" w:styleId="759CA08595904886B0387F6AA1E588BC5">
    <w:name w:val="759CA08595904886B0387F6AA1E588BC5"/>
    <w:rsid w:val="00F72E91"/>
    <w:rPr>
      <w:rFonts w:eastAsiaTheme="minorHAnsi"/>
    </w:rPr>
  </w:style>
  <w:style w:type="paragraph" w:customStyle="1" w:styleId="EF79DFB93CE749DAB61E78C1D1D3BB675">
    <w:name w:val="EF79DFB93CE749DAB61E78C1D1D3BB675"/>
    <w:rsid w:val="00F72E91"/>
    <w:rPr>
      <w:rFonts w:eastAsiaTheme="minorHAnsi"/>
    </w:rPr>
  </w:style>
  <w:style w:type="paragraph" w:customStyle="1" w:styleId="4AA0623EF31646A59C54A0C112C93BF05">
    <w:name w:val="4AA0623EF31646A59C54A0C112C93BF05"/>
    <w:rsid w:val="00F72E91"/>
    <w:rPr>
      <w:rFonts w:eastAsiaTheme="minorHAnsi"/>
    </w:rPr>
  </w:style>
  <w:style w:type="paragraph" w:customStyle="1" w:styleId="DA6DA71E51D34EFE92326A8FD36FA9F95">
    <w:name w:val="DA6DA71E51D34EFE92326A8FD36FA9F95"/>
    <w:rsid w:val="00F72E91"/>
    <w:rPr>
      <w:rFonts w:eastAsiaTheme="minorHAnsi"/>
    </w:rPr>
  </w:style>
  <w:style w:type="paragraph" w:customStyle="1" w:styleId="4BB4284AE9C348ECB17A032220470AE25">
    <w:name w:val="4BB4284AE9C348ECB17A032220470AE25"/>
    <w:rsid w:val="00F72E91"/>
    <w:rPr>
      <w:rFonts w:eastAsiaTheme="minorHAnsi"/>
    </w:rPr>
  </w:style>
  <w:style w:type="paragraph" w:customStyle="1" w:styleId="4B852EC745994834AF64C0A23D887EA15">
    <w:name w:val="4B852EC745994834AF64C0A23D887EA15"/>
    <w:rsid w:val="00F72E91"/>
    <w:rPr>
      <w:rFonts w:eastAsiaTheme="minorHAnsi"/>
    </w:rPr>
  </w:style>
  <w:style w:type="paragraph" w:customStyle="1" w:styleId="1221CFC97B8B45D1ACC9477B8EA54E135">
    <w:name w:val="1221CFC97B8B45D1ACC9477B8EA54E135"/>
    <w:rsid w:val="00F72E91"/>
    <w:rPr>
      <w:rFonts w:eastAsiaTheme="minorHAnsi"/>
    </w:rPr>
  </w:style>
  <w:style w:type="paragraph" w:customStyle="1" w:styleId="97B8D3960FC540559C4186A96B5E4B765">
    <w:name w:val="97B8D3960FC540559C4186A96B5E4B765"/>
    <w:rsid w:val="00F72E91"/>
    <w:rPr>
      <w:rFonts w:eastAsiaTheme="minorHAnsi"/>
    </w:rPr>
  </w:style>
  <w:style w:type="paragraph" w:customStyle="1" w:styleId="D25F3A0EC90B4B3AA534BCF5077CC0675">
    <w:name w:val="D25F3A0EC90B4B3AA534BCF5077CC0675"/>
    <w:rsid w:val="00F72E91"/>
    <w:rPr>
      <w:rFonts w:eastAsiaTheme="minorHAnsi"/>
    </w:rPr>
  </w:style>
  <w:style w:type="paragraph" w:customStyle="1" w:styleId="CD699FF8126D4946BA1C13B605D15BD15">
    <w:name w:val="CD699FF8126D4946BA1C13B605D15BD15"/>
    <w:rsid w:val="00F72E91"/>
    <w:rPr>
      <w:rFonts w:eastAsiaTheme="minorHAnsi"/>
    </w:rPr>
  </w:style>
  <w:style w:type="paragraph" w:customStyle="1" w:styleId="1D1285FBA4934F209B94FF703329AC795">
    <w:name w:val="1D1285FBA4934F209B94FF703329AC795"/>
    <w:rsid w:val="00F72E91"/>
    <w:rPr>
      <w:rFonts w:eastAsiaTheme="minorHAnsi"/>
    </w:rPr>
  </w:style>
  <w:style w:type="paragraph" w:customStyle="1" w:styleId="6DCDC8C036204A9DA3E0C90BF3F96A495">
    <w:name w:val="6DCDC8C036204A9DA3E0C90BF3F96A495"/>
    <w:rsid w:val="00F72E91"/>
    <w:rPr>
      <w:rFonts w:eastAsiaTheme="minorHAnsi"/>
    </w:rPr>
  </w:style>
  <w:style w:type="paragraph" w:customStyle="1" w:styleId="D03A642B773A4094A3C56E13E353A6375">
    <w:name w:val="D03A642B773A4094A3C56E13E353A6375"/>
    <w:rsid w:val="00F72E91"/>
    <w:rPr>
      <w:rFonts w:eastAsiaTheme="minorHAnsi"/>
    </w:rPr>
  </w:style>
  <w:style w:type="paragraph" w:customStyle="1" w:styleId="2C5D1B4264044A9BADC2E094FD412BDC5">
    <w:name w:val="2C5D1B4264044A9BADC2E094FD412BDC5"/>
    <w:rsid w:val="00F72E91"/>
    <w:rPr>
      <w:rFonts w:eastAsiaTheme="minorHAnsi"/>
    </w:rPr>
  </w:style>
  <w:style w:type="paragraph" w:customStyle="1" w:styleId="82383C3227AD4EC383856C1E0F41BE4E5">
    <w:name w:val="82383C3227AD4EC383856C1E0F41BE4E5"/>
    <w:rsid w:val="00F72E91"/>
    <w:rPr>
      <w:rFonts w:eastAsiaTheme="minorHAnsi"/>
    </w:rPr>
  </w:style>
  <w:style w:type="paragraph" w:customStyle="1" w:styleId="A2A3078CE2EF47F097F37412A2803E9C5">
    <w:name w:val="A2A3078CE2EF47F097F37412A2803E9C5"/>
    <w:rsid w:val="00F72E91"/>
    <w:rPr>
      <w:rFonts w:eastAsiaTheme="minorHAnsi"/>
    </w:rPr>
  </w:style>
  <w:style w:type="paragraph" w:customStyle="1" w:styleId="D0915FBC2A93440898388525E48BEBB95">
    <w:name w:val="D0915FBC2A93440898388525E48BEBB95"/>
    <w:rsid w:val="00F72E91"/>
    <w:rPr>
      <w:rFonts w:eastAsiaTheme="minorHAnsi"/>
    </w:rPr>
  </w:style>
  <w:style w:type="paragraph" w:customStyle="1" w:styleId="EFB07AB62B6545A2990BDE6FFCD1C5005">
    <w:name w:val="EFB07AB62B6545A2990BDE6FFCD1C5005"/>
    <w:rsid w:val="00F72E91"/>
    <w:rPr>
      <w:rFonts w:eastAsiaTheme="minorHAnsi"/>
    </w:rPr>
  </w:style>
  <w:style w:type="paragraph" w:customStyle="1" w:styleId="A7BAD8D98CBF45F6A2BCFF48F204BF095">
    <w:name w:val="A7BAD8D98CBF45F6A2BCFF48F204BF095"/>
    <w:rsid w:val="00F72E91"/>
    <w:rPr>
      <w:rFonts w:eastAsiaTheme="minorHAnsi"/>
    </w:rPr>
  </w:style>
  <w:style w:type="paragraph" w:customStyle="1" w:styleId="F49C4AE7AE6249E4917EB8FCA58092F85">
    <w:name w:val="F49C4AE7AE6249E4917EB8FCA58092F85"/>
    <w:rsid w:val="00F72E91"/>
    <w:rPr>
      <w:rFonts w:eastAsiaTheme="minorHAnsi"/>
    </w:rPr>
  </w:style>
  <w:style w:type="paragraph" w:customStyle="1" w:styleId="2652385A19E54A4BACC865729FA92FE95">
    <w:name w:val="2652385A19E54A4BACC865729FA92FE95"/>
    <w:rsid w:val="00F72E91"/>
    <w:rPr>
      <w:rFonts w:eastAsiaTheme="minorHAnsi"/>
    </w:rPr>
  </w:style>
  <w:style w:type="paragraph" w:customStyle="1" w:styleId="B58FD5334AF646F5B0F2972C8E23A3715">
    <w:name w:val="B58FD5334AF646F5B0F2972C8E23A3715"/>
    <w:rsid w:val="00F72E91"/>
    <w:rPr>
      <w:rFonts w:eastAsiaTheme="minorHAnsi"/>
    </w:rPr>
  </w:style>
  <w:style w:type="paragraph" w:customStyle="1" w:styleId="2481A5D9542847E2BDF64CE021B945D45">
    <w:name w:val="2481A5D9542847E2BDF64CE021B945D45"/>
    <w:rsid w:val="00F72E91"/>
    <w:rPr>
      <w:rFonts w:eastAsiaTheme="minorHAnsi"/>
    </w:rPr>
  </w:style>
  <w:style w:type="paragraph" w:customStyle="1" w:styleId="85F5B1D7C33442D3BD2712AD9B90D0215">
    <w:name w:val="85F5B1D7C33442D3BD2712AD9B90D0215"/>
    <w:rsid w:val="00F72E91"/>
    <w:rPr>
      <w:rFonts w:eastAsiaTheme="minorHAnsi"/>
    </w:rPr>
  </w:style>
  <w:style w:type="paragraph" w:customStyle="1" w:styleId="8944A5AF4D8B4CC5B8F287EB2EDBDCAF5">
    <w:name w:val="8944A5AF4D8B4CC5B8F287EB2EDBDCAF5"/>
    <w:rsid w:val="00F72E91"/>
    <w:rPr>
      <w:rFonts w:eastAsiaTheme="minorHAnsi"/>
    </w:rPr>
  </w:style>
  <w:style w:type="paragraph" w:customStyle="1" w:styleId="9377C2FDA4F941FE825E84A17EF17D845">
    <w:name w:val="9377C2FDA4F941FE825E84A17EF17D845"/>
    <w:rsid w:val="00F72E91"/>
    <w:rPr>
      <w:rFonts w:eastAsiaTheme="minorHAnsi"/>
    </w:rPr>
  </w:style>
  <w:style w:type="paragraph" w:customStyle="1" w:styleId="1B1FC66141CB42F894C6A4840256D4F55">
    <w:name w:val="1B1FC66141CB42F894C6A4840256D4F55"/>
    <w:rsid w:val="00F72E91"/>
    <w:rPr>
      <w:rFonts w:eastAsiaTheme="minorHAnsi"/>
    </w:rPr>
  </w:style>
  <w:style w:type="paragraph" w:customStyle="1" w:styleId="A722AB60C8984BC49753DC793FC3DCD15">
    <w:name w:val="A722AB60C8984BC49753DC793FC3DCD15"/>
    <w:rsid w:val="00F72E91"/>
    <w:rPr>
      <w:rFonts w:eastAsiaTheme="minorHAnsi"/>
    </w:rPr>
  </w:style>
  <w:style w:type="paragraph" w:customStyle="1" w:styleId="9D95E96135FE43D3B9914551C2FDF16C5">
    <w:name w:val="9D95E96135FE43D3B9914551C2FDF16C5"/>
    <w:rsid w:val="00F72E91"/>
    <w:rPr>
      <w:rFonts w:eastAsiaTheme="minorHAnsi"/>
    </w:rPr>
  </w:style>
  <w:style w:type="paragraph" w:customStyle="1" w:styleId="68D3117F8BCB4EF59AB445234DD69B7B5">
    <w:name w:val="68D3117F8BCB4EF59AB445234DD69B7B5"/>
    <w:rsid w:val="00F72E91"/>
    <w:rPr>
      <w:rFonts w:eastAsiaTheme="minorHAnsi"/>
    </w:rPr>
  </w:style>
  <w:style w:type="paragraph" w:customStyle="1" w:styleId="291E630932AF429E85F72B6E735ABA935">
    <w:name w:val="291E630932AF429E85F72B6E735ABA935"/>
    <w:rsid w:val="00F72E91"/>
    <w:rPr>
      <w:rFonts w:eastAsiaTheme="minorHAnsi"/>
    </w:rPr>
  </w:style>
  <w:style w:type="paragraph" w:customStyle="1" w:styleId="77192E2F463F4FC5BEB9305E396E2A925">
    <w:name w:val="77192E2F463F4FC5BEB9305E396E2A925"/>
    <w:rsid w:val="00F72E91"/>
    <w:rPr>
      <w:rFonts w:eastAsiaTheme="minorHAnsi"/>
    </w:rPr>
  </w:style>
  <w:style w:type="paragraph" w:customStyle="1" w:styleId="3EE2CA7E58FC44339D8A8D250FDB33095">
    <w:name w:val="3EE2CA7E58FC44339D8A8D250FDB33095"/>
    <w:rsid w:val="00F72E91"/>
    <w:rPr>
      <w:rFonts w:eastAsiaTheme="minorHAnsi"/>
    </w:rPr>
  </w:style>
  <w:style w:type="paragraph" w:customStyle="1" w:styleId="BE261BA7C71E4F68AD7F8FE4BB7B0C575">
    <w:name w:val="BE261BA7C71E4F68AD7F8FE4BB7B0C575"/>
    <w:rsid w:val="00F72E91"/>
    <w:rPr>
      <w:rFonts w:eastAsiaTheme="minorHAnsi"/>
    </w:rPr>
  </w:style>
  <w:style w:type="paragraph" w:customStyle="1" w:styleId="6788070882B641B7B20F9648D9DAC86C5">
    <w:name w:val="6788070882B641B7B20F9648D9DAC86C5"/>
    <w:rsid w:val="00F72E91"/>
    <w:rPr>
      <w:rFonts w:eastAsiaTheme="minorHAnsi"/>
    </w:rPr>
  </w:style>
  <w:style w:type="paragraph" w:customStyle="1" w:styleId="DC16FBB31830436B9AFD07403ECBDD615">
    <w:name w:val="DC16FBB31830436B9AFD07403ECBDD615"/>
    <w:rsid w:val="00F72E91"/>
    <w:rPr>
      <w:rFonts w:eastAsiaTheme="minorHAnsi"/>
    </w:rPr>
  </w:style>
  <w:style w:type="paragraph" w:customStyle="1" w:styleId="103CE8A526AA4577B257D5F18A878E565">
    <w:name w:val="103CE8A526AA4577B257D5F18A878E565"/>
    <w:rsid w:val="00F72E91"/>
    <w:rPr>
      <w:rFonts w:eastAsiaTheme="minorHAnsi"/>
    </w:rPr>
  </w:style>
  <w:style w:type="paragraph" w:customStyle="1" w:styleId="5221A84F3D1442199560AE3CCFF3F95D5">
    <w:name w:val="5221A84F3D1442199560AE3CCFF3F95D5"/>
    <w:rsid w:val="00F72E91"/>
    <w:rPr>
      <w:rFonts w:eastAsiaTheme="minorHAnsi"/>
    </w:rPr>
  </w:style>
  <w:style w:type="paragraph" w:customStyle="1" w:styleId="16253344D2EF4883AC2ECCF3708CCE795">
    <w:name w:val="16253344D2EF4883AC2ECCF3708CCE795"/>
    <w:rsid w:val="00F72E91"/>
    <w:rPr>
      <w:rFonts w:eastAsiaTheme="minorHAnsi"/>
    </w:rPr>
  </w:style>
  <w:style w:type="paragraph" w:customStyle="1" w:styleId="A836929B22AC4D24BBBA4CD889DF60925">
    <w:name w:val="A836929B22AC4D24BBBA4CD889DF60925"/>
    <w:rsid w:val="00F72E91"/>
    <w:rPr>
      <w:rFonts w:eastAsiaTheme="minorHAnsi"/>
    </w:rPr>
  </w:style>
  <w:style w:type="paragraph" w:customStyle="1" w:styleId="EA03F923EA4A4D60918895DB7416D35F5">
    <w:name w:val="EA03F923EA4A4D60918895DB7416D35F5"/>
    <w:rsid w:val="00F72E91"/>
    <w:rPr>
      <w:rFonts w:eastAsiaTheme="minorHAnsi"/>
    </w:rPr>
  </w:style>
  <w:style w:type="paragraph" w:customStyle="1" w:styleId="A8411FC8240C4F859000B6458D60BCA45">
    <w:name w:val="A8411FC8240C4F859000B6458D60BCA45"/>
    <w:rsid w:val="00F72E91"/>
    <w:rPr>
      <w:rFonts w:eastAsiaTheme="minorHAnsi"/>
    </w:rPr>
  </w:style>
  <w:style w:type="paragraph" w:customStyle="1" w:styleId="B54F4316115F46559A77418C42EC3E6F5">
    <w:name w:val="B54F4316115F46559A77418C42EC3E6F5"/>
    <w:rsid w:val="00F72E91"/>
    <w:rPr>
      <w:rFonts w:eastAsiaTheme="minorHAnsi"/>
    </w:rPr>
  </w:style>
  <w:style w:type="paragraph" w:customStyle="1" w:styleId="54979AE752454D2ABAB992F016F80D985">
    <w:name w:val="54979AE752454D2ABAB992F016F80D985"/>
    <w:rsid w:val="00F72E91"/>
    <w:rPr>
      <w:rFonts w:eastAsiaTheme="minorHAnsi"/>
    </w:rPr>
  </w:style>
  <w:style w:type="paragraph" w:customStyle="1" w:styleId="7C4C70481C6F4CE782223E0334BE70745">
    <w:name w:val="7C4C70481C6F4CE782223E0334BE70745"/>
    <w:rsid w:val="00F72E91"/>
    <w:rPr>
      <w:rFonts w:eastAsiaTheme="minorHAnsi"/>
    </w:rPr>
  </w:style>
  <w:style w:type="paragraph" w:customStyle="1" w:styleId="0BC7820171BB44EAAC2F09259255748F5">
    <w:name w:val="0BC7820171BB44EAAC2F09259255748F5"/>
    <w:rsid w:val="00F72E91"/>
    <w:rPr>
      <w:rFonts w:eastAsiaTheme="minorHAnsi"/>
    </w:rPr>
  </w:style>
  <w:style w:type="paragraph" w:customStyle="1" w:styleId="49DE7EDB55A74BEBBCA52A02AFB7A1335">
    <w:name w:val="49DE7EDB55A74BEBBCA52A02AFB7A1335"/>
    <w:rsid w:val="00F72E91"/>
    <w:rPr>
      <w:rFonts w:eastAsiaTheme="minorHAnsi"/>
    </w:rPr>
  </w:style>
  <w:style w:type="paragraph" w:customStyle="1" w:styleId="D7D558A486F349F9989366EF41154AE85">
    <w:name w:val="D7D558A486F349F9989366EF41154AE85"/>
    <w:rsid w:val="00F72E91"/>
    <w:rPr>
      <w:rFonts w:eastAsiaTheme="minorHAnsi"/>
    </w:rPr>
  </w:style>
  <w:style w:type="paragraph" w:customStyle="1" w:styleId="F9DE24A689424ADE97A568390E0593405">
    <w:name w:val="F9DE24A689424ADE97A568390E0593405"/>
    <w:rsid w:val="00F72E91"/>
    <w:rPr>
      <w:rFonts w:eastAsiaTheme="minorHAnsi"/>
    </w:rPr>
  </w:style>
  <w:style w:type="paragraph" w:customStyle="1" w:styleId="9C018F1A02D2420285D631D3B24D8BF15">
    <w:name w:val="9C018F1A02D2420285D631D3B24D8BF15"/>
    <w:rsid w:val="00F72E91"/>
    <w:rPr>
      <w:rFonts w:eastAsiaTheme="minorHAnsi"/>
    </w:rPr>
  </w:style>
  <w:style w:type="paragraph" w:customStyle="1" w:styleId="0BF4262B5F7D471D938372AC1AA13B2E5">
    <w:name w:val="0BF4262B5F7D471D938372AC1AA13B2E5"/>
    <w:rsid w:val="00F72E91"/>
    <w:rPr>
      <w:rFonts w:eastAsiaTheme="minorHAnsi"/>
    </w:rPr>
  </w:style>
  <w:style w:type="paragraph" w:customStyle="1" w:styleId="BDB9227463944E0B83933A342ECA13925">
    <w:name w:val="BDB9227463944E0B83933A342ECA13925"/>
    <w:rsid w:val="00F72E91"/>
    <w:rPr>
      <w:rFonts w:eastAsiaTheme="minorHAnsi"/>
    </w:rPr>
  </w:style>
  <w:style w:type="paragraph" w:customStyle="1" w:styleId="9EECB57B292048859495498B2C0BC2CB5">
    <w:name w:val="9EECB57B292048859495498B2C0BC2CB5"/>
    <w:rsid w:val="00F72E91"/>
    <w:rPr>
      <w:rFonts w:eastAsiaTheme="minorHAnsi"/>
    </w:rPr>
  </w:style>
  <w:style w:type="paragraph" w:customStyle="1" w:styleId="90D213BB67814DF0BB2A20EF46AA4BB15">
    <w:name w:val="90D213BB67814DF0BB2A20EF46AA4BB15"/>
    <w:rsid w:val="00F72E91"/>
    <w:rPr>
      <w:rFonts w:eastAsiaTheme="minorHAnsi"/>
    </w:rPr>
  </w:style>
  <w:style w:type="paragraph" w:customStyle="1" w:styleId="C5EE28E3D59849ED857B479AA246E70A5">
    <w:name w:val="C5EE28E3D59849ED857B479AA246E70A5"/>
    <w:rsid w:val="00F72E91"/>
    <w:rPr>
      <w:rFonts w:eastAsiaTheme="minorHAnsi"/>
    </w:rPr>
  </w:style>
  <w:style w:type="paragraph" w:customStyle="1" w:styleId="5DF754CB47A240E7B9083814DDDC96545">
    <w:name w:val="5DF754CB47A240E7B9083814DDDC96545"/>
    <w:rsid w:val="00F72E91"/>
    <w:rPr>
      <w:rFonts w:eastAsiaTheme="minorHAnsi"/>
    </w:rPr>
  </w:style>
  <w:style w:type="paragraph" w:customStyle="1" w:styleId="4C8DB053CFD9443B806AF01700436B985">
    <w:name w:val="4C8DB053CFD9443B806AF01700436B985"/>
    <w:rsid w:val="00F72E91"/>
    <w:rPr>
      <w:rFonts w:eastAsiaTheme="minorHAnsi"/>
    </w:rPr>
  </w:style>
  <w:style w:type="paragraph" w:customStyle="1" w:styleId="49A039376A4C424C9986061DC56A71155">
    <w:name w:val="49A039376A4C424C9986061DC56A71155"/>
    <w:rsid w:val="00F72E91"/>
    <w:rPr>
      <w:rFonts w:eastAsiaTheme="minorHAnsi"/>
    </w:rPr>
  </w:style>
  <w:style w:type="paragraph" w:customStyle="1" w:styleId="A0A932AD01F64359B15009A65D660E425">
    <w:name w:val="A0A932AD01F64359B15009A65D660E425"/>
    <w:rsid w:val="00F72E91"/>
    <w:rPr>
      <w:rFonts w:eastAsiaTheme="minorHAnsi"/>
    </w:rPr>
  </w:style>
  <w:style w:type="paragraph" w:customStyle="1" w:styleId="5E9EBD1410324ADABD6A046C67F83AEE5">
    <w:name w:val="5E9EBD1410324ADABD6A046C67F83AEE5"/>
    <w:rsid w:val="00F72E91"/>
    <w:rPr>
      <w:rFonts w:eastAsiaTheme="minorHAnsi"/>
    </w:rPr>
  </w:style>
  <w:style w:type="paragraph" w:customStyle="1" w:styleId="85D8EBA444E34150AAFC5A50A5D1F9AE5">
    <w:name w:val="85D8EBA444E34150AAFC5A50A5D1F9AE5"/>
    <w:rsid w:val="00F72E91"/>
    <w:rPr>
      <w:rFonts w:eastAsiaTheme="minorHAnsi"/>
    </w:rPr>
  </w:style>
  <w:style w:type="paragraph" w:customStyle="1" w:styleId="D212C24A60094309A6D39B12B69A15AD5">
    <w:name w:val="D212C24A60094309A6D39B12B69A15AD5"/>
    <w:rsid w:val="00F72E91"/>
    <w:rPr>
      <w:rFonts w:eastAsiaTheme="minorHAnsi"/>
    </w:rPr>
  </w:style>
  <w:style w:type="paragraph" w:customStyle="1" w:styleId="F0982A3F38544936B6A8BEC35F326FC45">
    <w:name w:val="F0982A3F38544936B6A8BEC35F326FC45"/>
    <w:rsid w:val="00F72E91"/>
    <w:rPr>
      <w:rFonts w:eastAsiaTheme="minorHAnsi"/>
    </w:rPr>
  </w:style>
  <w:style w:type="paragraph" w:customStyle="1" w:styleId="DA9B0385B98A45AEAEA2D8028B6302985">
    <w:name w:val="DA9B0385B98A45AEAEA2D8028B6302985"/>
    <w:rsid w:val="00F72E91"/>
    <w:rPr>
      <w:rFonts w:eastAsiaTheme="minorHAnsi"/>
    </w:rPr>
  </w:style>
  <w:style w:type="paragraph" w:customStyle="1" w:styleId="12EBAB9846604A3D8C82CF8B0DF5F1885">
    <w:name w:val="12EBAB9846604A3D8C82CF8B0DF5F1885"/>
    <w:rsid w:val="00F72E91"/>
    <w:rPr>
      <w:rFonts w:eastAsiaTheme="minorHAnsi"/>
    </w:rPr>
  </w:style>
  <w:style w:type="paragraph" w:customStyle="1" w:styleId="E9F0026CF62441F3B32D05B6EB8CF9305">
    <w:name w:val="E9F0026CF62441F3B32D05B6EB8CF9305"/>
    <w:rsid w:val="00F72E91"/>
    <w:rPr>
      <w:rFonts w:eastAsiaTheme="minorHAnsi"/>
    </w:rPr>
  </w:style>
  <w:style w:type="paragraph" w:customStyle="1" w:styleId="454F4400104546E2B231986573BBE2055">
    <w:name w:val="454F4400104546E2B231986573BBE2055"/>
    <w:rsid w:val="00F72E91"/>
    <w:rPr>
      <w:rFonts w:eastAsiaTheme="minorHAnsi"/>
    </w:rPr>
  </w:style>
  <w:style w:type="paragraph" w:customStyle="1" w:styleId="881C2A3A23BD46819C164B8D6652B02C5">
    <w:name w:val="881C2A3A23BD46819C164B8D6652B02C5"/>
    <w:rsid w:val="00F72E91"/>
    <w:rPr>
      <w:rFonts w:eastAsiaTheme="minorHAnsi"/>
    </w:rPr>
  </w:style>
  <w:style w:type="paragraph" w:customStyle="1" w:styleId="B185DFE30FFF4A53B4762C13655859DD5">
    <w:name w:val="B185DFE30FFF4A53B4762C13655859DD5"/>
    <w:rsid w:val="00F72E91"/>
    <w:rPr>
      <w:rFonts w:eastAsiaTheme="minorHAnsi"/>
    </w:rPr>
  </w:style>
  <w:style w:type="paragraph" w:customStyle="1" w:styleId="8C052E08AB6444C49E75D45041030BA85">
    <w:name w:val="8C052E08AB6444C49E75D45041030BA85"/>
    <w:rsid w:val="00F72E91"/>
    <w:rPr>
      <w:rFonts w:eastAsiaTheme="minorHAnsi"/>
    </w:rPr>
  </w:style>
  <w:style w:type="paragraph" w:customStyle="1" w:styleId="201717B462D647AD9A5A4D385769C09F5">
    <w:name w:val="201717B462D647AD9A5A4D385769C09F5"/>
    <w:rsid w:val="00F72E91"/>
    <w:rPr>
      <w:rFonts w:eastAsiaTheme="minorHAnsi"/>
    </w:rPr>
  </w:style>
  <w:style w:type="paragraph" w:customStyle="1" w:styleId="A2545A14FA2440B58CBFEC3691D2D7315">
    <w:name w:val="A2545A14FA2440B58CBFEC3691D2D7315"/>
    <w:rsid w:val="00F72E91"/>
    <w:rPr>
      <w:rFonts w:eastAsiaTheme="minorHAnsi"/>
    </w:rPr>
  </w:style>
  <w:style w:type="paragraph" w:customStyle="1" w:styleId="615601710A2143DD94F262FB278589D65">
    <w:name w:val="615601710A2143DD94F262FB278589D65"/>
    <w:rsid w:val="00F72E91"/>
    <w:rPr>
      <w:rFonts w:eastAsiaTheme="minorHAnsi"/>
    </w:rPr>
  </w:style>
  <w:style w:type="paragraph" w:customStyle="1" w:styleId="0A3093D04C4B4CB8913F2D00F927F56F5">
    <w:name w:val="0A3093D04C4B4CB8913F2D00F927F56F5"/>
    <w:rsid w:val="00F72E91"/>
    <w:rPr>
      <w:rFonts w:eastAsiaTheme="minorHAnsi"/>
    </w:rPr>
  </w:style>
  <w:style w:type="paragraph" w:customStyle="1" w:styleId="177EE09E2EAD41D986684A828A4DC1EE5">
    <w:name w:val="177EE09E2EAD41D986684A828A4DC1EE5"/>
    <w:rsid w:val="00F72E91"/>
    <w:rPr>
      <w:rFonts w:eastAsiaTheme="minorHAnsi"/>
    </w:rPr>
  </w:style>
  <w:style w:type="paragraph" w:customStyle="1" w:styleId="BE6DCC41B2ED4A2E9EBB8B98C96DEC8C5">
    <w:name w:val="BE6DCC41B2ED4A2E9EBB8B98C96DEC8C5"/>
    <w:rsid w:val="00F72E91"/>
    <w:rPr>
      <w:rFonts w:eastAsiaTheme="minorHAnsi"/>
    </w:rPr>
  </w:style>
  <w:style w:type="paragraph" w:customStyle="1" w:styleId="4ED41DEC5AB243329B2217C3FE346F9A5">
    <w:name w:val="4ED41DEC5AB243329B2217C3FE346F9A5"/>
    <w:rsid w:val="00F72E91"/>
    <w:rPr>
      <w:rFonts w:eastAsiaTheme="minorHAnsi"/>
    </w:rPr>
  </w:style>
  <w:style w:type="paragraph" w:customStyle="1" w:styleId="3E21C74889FF43098BC78A44359191925">
    <w:name w:val="3E21C74889FF43098BC78A44359191925"/>
    <w:rsid w:val="00F72E91"/>
    <w:rPr>
      <w:rFonts w:eastAsiaTheme="minorHAnsi"/>
    </w:rPr>
  </w:style>
  <w:style w:type="paragraph" w:customStyle="1" w:styleId="5B291E7BC0A847F68ED4C6199EAB826A5">
    <w:name w:val="5B291E7BC0A847F68ED4C6199EAB826A5"/>
    <w:rsid w:val="00F72E91"/>
    <w:rPr>
      <w:rFonts w:eastAsiaTheme="minorHAnsi"/>
    </w:rPr>
  </w:style>
  <w:style w:type="paragraph" w:customStyle="1" w:styleId="01A2FE5C06084A56A093A57A2976E0F35">
    <w:name w:val="01A2FE5C06084A56A093A57A2976E0F35"/>
    <w:rsid w:val="00F72E91"/>
    <w:rPr>
      <w:rFonts w:eastAsiaTheme="minorHAnsi"/>
    </w:rPr>
  </w:style>
  <w:style w:type="paragraph" w:customStyle="1" w:styleId="343007C5B3E8402B9CC7B91C88FBBA6F5">
    <w:name w:val="343007C5B3E8402B9CC7B91C88FBBA6F5"/>
    <w:rsid w:val="00F72E91"/>
    <w:rPr>
      <w:rFonts w:eastAsiaTheme="minorHAnsi"/>
    </w:rPr>
  </w:style>
  <w:style w:type="paragraph" w:customStyle="1" w:styleId="CEA6412E14E040BBA92F1244F68DA90E5">
    <w:name w:val="CEA6412E14E040BBA92F1244F68DA90E5"/>
    <w:rsid w:val="00F72E91"/>
    <w:rPr>
      <w:rFonts w:eastAsiaTheme="minorHAnsi"/>
    </w:rPr>
  </w:style>
  <w:style w:type="paragraph" w:customStyle="1" w:styleId="42B94077E9A5483E9F7E0F991BF46DB05">
    <w:name w:val="42B94077E9A5483E9F7E0F991BF46DB05"/>
    <w:rsid w:val="00F72E91"/>
    <w:rPr>
      <w:rFonts w:eastAsiaTheme="minorHAnsi"/>
    </w:rPr>
  </w:style>
  <w:style w:type="paragraph" w:customStyle="1" w:styleId="39873B393B3748C59938A9EB638EAE235">
    <w:name w:val="39873B393B3748C59938A9EB638EAE235"/>
    <w:rsid w:val="00F72E91"/>
    <w:rPr>
      <w:rFonts w:eastAsiaTheme="minorHAnsi"/>
    </w:rPr>
  </w:style>
  <w:style w:type="paragraph" w:customStyle="1" w:styleId="BCD2EF20C972491194F8F449491038FA5">
    <w:name w:val="BCD2EF20C972491194F8F449491038FA5"/>
    <w:rsid w:val="00F72E91"/>
    <w:rPr>
      <w:rFonts w:eastAsiaTheme="minorHAnsi"/>
    </w:rPr>
  </w:style>
  <w:style w:type="paragraph" w:customStyle="1" w:styleId="907686DFA7AE44BF834F8C9010FA378B5">
    <w:name w:val="907686DFA7AE44BF834F8C9010FA378B5"/>
    <w:rsid w:val="00F72E91"/>
    <w:rPr>
      <w:rFonts w:eastAsiaTheme="minorHAnsi"/>
    </w:rPr>
  </w:style>
  <w:style w:type="paragraph" w:customStyle="1" w:styleId="A604D6C52F22487183F14F87453F69575">
    <w:name w:val="A604D6C52F22487183F14F87453F69575"/>
    <w:rsid w:val="00F72E91"/>
    <w:rPr>
      <w:rFonts w:eastAsiaTheme="minorHAnsi"/>
    </w:rPr>
  </w:style>
  <w:style w:type="paragraph" w:customStyle="1" w:styleId="9413047BB1574C279D97BD8FA0D0DB2C5">
    <w:name w:val="9413047BB1574C279D97BD8FA0D0DB2C5"/>
    <w:rsid w:val="00F72E91"/>
    <w:rPr>
      <w:rFonts w:eastAsiaTheme="minorHAnsi"/>
    </w:rPr>
  </w:style>
  <w:style w:type="paragraph" w:customStyle="1" w:styleId="18AEDFA388A9429DB1939FFCCAB981335">
    <w:name w:val="18AEDFA388A9429DB1939FFCCAB981335"/>
    <w:rsid w:val="00F72E91"/>
    <w:rPr>
      <w:rFonts w:eastAsiaTheme="minorHAnsi"/>
    </w:rPr>
  </w:style>
  <w:style w:type="paragraph" w:customStyle="1" w:styleId="C67B36CCCFB8447F9548FC898E31D88F5">
    <w:name w:val="C67B36CCCFB8447F9548FC898E31D88F5"/>
    <w:rsid w:val="00F72E91"/>
    <w:rPr>
      <w:rFonts w:eastAsiaTheme="minorHAnsi"/>
    </w:rPr>
  </w:style>
  <w:style w:type="paragraph" w:customStyle="1" w:styleId="6CC7920EB4854969B24F26E3621AD38C5">
    <w:name w:val="6CC7920EB4854969B24F26E3621AD38C5"/>
    <w:rsid w:val="00F72E91"/>
    <w:rPr>
      <w:rFonts w:eastAsiaTheme="minorHAnsi"/>
    </w:rPr>
  </w:style>
  <w:style w:type="paragraph" w:customStyle="1" w:styleId="D290203C58A647CAAB1FC71BA498C3465">
    <w:name w:val="D290203C58A647CAAB1FC71BA498C3465"/>
    <w:rsid w:val="00F72E91"/>
    <w:rPr>
      <w:rFonts w:eastAsiaTheme="minorHAnsi"/>
    </w:rPr>
  </w:style>
  <w:style w:type="paragraph" w:customStyle="1" w:styleId="F77C335203784405874B2C78393575D15">
    <w:name w:val="F77C335203784405874B2C78393575D15"/>
    <w:rsid w:val="00F72E91"/>
    <w:rPr>
      <w:rFonts w:eastAsiaTheme="minorHAnsi"/>
    </w:rPr>
  </w:style>
  <w:style w:type="paragraph" w:customStyle="1" w:styleId="F9CD223818D8442D91250A5BA94CDD1E5">
    <w:name w:val="F9CD223818D8442D91250A5BA94CDD1E5"/>
    <w:rsid w:val="00F72E91"/>
    <w:rPr>
      <w:rFonts w:eastAsiaTheme="minorHAnsi"/>
    </w:rPr>
  </w:style>
  <w:style w:type="paragraph" w:customStyle="1" w:styleId="9DAE1A8449904EC8A4314AF420928DA65">
    <w:name w:val="9DAE1A8449904EC8A4314AF420928DA65"/>
    <w:rsid w:val="00F72E91"/>
    <w:rPr>
      <w:rFonts w:eastAsiaTheme="minorHAnsi"/>
    </w:rPr>
  </w:style>
  <w:style w:type="paragraph" w:customStyle="1" w:styleId="96E48D07370A4790AE1A4AD4DA5BB2E85">
    <w:name w:val="96E48D07370A4790AE1A4AD4DA5BB2E85"/>
    <w:rsid w:val="00F72E91"/>
    <w:rPr>
      <w:rFonts w:eastAsiaTheme="minorHAnsi"/>
    </w:rPr>
  </w:style>
  <w:style w:type="paragraph" w:customStyle="1" w:styleId="C08777DB77F94F8A91A0B54343819BA35">
    <w:name w:val="C08777DB77F94F8A91A0B54343819BA35"/>
    <w:rsid w:val="00F72E91"/>
    <w:rPr>
      <w:rFonts w:eastAsiaTheme="minorHAnsi"/>
    </w:rPr>
  </w:style>
  <w:style w:type="paragraph" w:customStyle="1" w:styleId="D2DA63561C1F40949D098B010C31BBF15">
    <w:name w:val="D2DA63561C1F40949D098B010C31BBF15"/>
    <w:rsid w:val="00F72E91"/>
    <w:rPr>
      <w:rFonts w:eastAsiaTheme="minorHAnsi"/>
    </w:rPr>
  </w:style>
  <w:style w:type="paragraph" w:customStyle="1" w:styleId="28AA159094E042309CAB0B11DD5EEC025">
    <w:name w:val="28AA159094E042309CAB0B11DD5EEC025"/>
    <w:rsid w:val="00F72E91"/>
    <w:rPr>
      <w:rFonts w:eastAsiaTheme="minorHAnsi"/>
    </w:rPr>
  </w:style>
  <w:style w:type="paragraph" w:customStyle="1" w:styleId="CE80A87C2DEE4A4387FDC31B9E8FC5DE5">
    <w:name w:val="CE80A87C2DEE4A4387FDC31B9E8FC5DE5"/>
    <w:rsid w:val="00F72E91"/>
    <w:rPr>
      <w:rFonts w:eastAsiaTheme="minorHAnsi"/>
    </w:rPr>
  </w:style>
  <w:style w:type="paragraph" w:customStyle="1" w:styleId="C06DC8A6005148D18A2EE3A9F7DF62E45">
    <w:name w:val="C06DC8A6005148D18A2EE3A9F7DF62E45"/>
    <w:rsid w:val="00F72E91"/>
    <w:rPr>
      <w:rFonts w:eastAsiaTheme="minorHAnsi"/>
    </w:rPr>
  </w:style>
  <w:style w:type="paragraph" w:customStyle="1" w:styleId="649EE81A89184F8CAD845518B172E6335">
    <w:name w:val="649EE81A89184F8CAD845518B172E6335"/>
    <w:rsid w:val="00F72E91"/>
    <w:rPr>
      <w:rFonts w:eastAsiaTheme="minorHAnsi"/>
    </w:rPr>
  </w:style>
  <w:style w:type="paragraph" w:customStyle="1" w:styleId="ED62F1F42F5046739CBFF859F5EBE2705">
    <w:name w:val="ED62F1F42F5046739CBFF859F5EBE2705"/>
    <w:rsid w:val="00F72E91"/>
    <w:rPr>
      <w:rFonts w:eastAsiaTheme="minorHAnsi"/>
    </w:rPr>
  </w:style>
  <w:style w:type="paragraph" w:customStyle="1" w:styleId="3AD82175A7F545D3A2D5BA40D35E39E25">
    <w:name w:val="3AD82175A7F545D3A2D5BA40D35E39E25"/>
    <w:rsid w:val="00F72E91"/>
    <w:rPr>
      <w:rFonts w:eastAsiaTheme="minorHAnsi"/>
    </w:rPr>
  </w:style>
  <w:style w:type="paragraph" w:customStyle="1" w:styleId="A6836A8DFF6747278308E25EAA6DA2205">
    <w:name w:val="A6836A8DFF6747278308E25EAA6DA2205"/>
    <w:rsid w:val="00F72E91"/>
    <w:rPr>
      <w:rFonts w:eastAsiaTheme="minorHAnsi"/>
    </w:rPr>
  </w:style>
  <w:style w:type="paragraph" w:customStyle="1" w:styleId="4CA842A40A01453FBC739A46B14309775">
    <w:name w:val="4CA842A40A01453FBC739A46B14309775"/>
    <w:rsid w:val="00F72E91"/>
    <w:rPr>
      <w:rFonts w:eastAsiaTheme="minorHAnsi"/>
    </w:rPr>
  </w:style>
  <w:style w:type="paragraph" w:customStyle="1" w:styleId="67440B9715B146F0B8C3A4B5698E8AB25">
    <w:name w:val="67440B9715B146F0B8C3A4B5698E8AB25"/>
    <w:rsid w:val="00F72E91"/>
    <w:rPr>
      <w:rFonts w:eastAsiaTheme="minorHAnsi"/>
    </w:rPr>
  </w:style>
  <w:style w:type="paragraph" w:customStyle="1" w:styleId="062BA55A9BC64A64BEAE85F9408CDA935">
    <w:name w:val="062BA55A9BC64A64BEAE85F9408CDA935"/>
    <w:rsid w:val="00F72E91"/>
    <w:pPr>
      <w:spacing w:before="120" w:after="120" w:line="240" w:lineRule="auto"/>
    </w:pPr>
    <w:rPr>
      <w:sz w:val="24"/>
      <w:szCs w:val="24"/>
    </w:rPr>
  </w:style>
  <w:style w:type="paragraph" w:customStyle="1" w:styleId="A4BC234C8CFD495C9FF3A292D322E0F35">
    <w:name w:val="A4BC234C8CFD495C9FF3A292D322E0F35"/>
    <w:rsid w:val="00F72E91"/>
    <w:pPr>
      <w:spacing w:before="120" w:after="120" w:line="240" w:lineRule="auto"/>
    </w:pPr>
    <w:rPr>
      <w:sz w:val="24"/>
      <w:szCs w:val="24"/>
    </w:rPr>
  </w:style>
  <w:style w:type="paragraph" w:customStyle="1" w:styleId="61F18DADE67045F0B250BA47FCDD98595">
    <w:name w:val="61F18DADE67045F0B250BA47FCDD98595"/>
    <w:rsid w:val="00F72E91"/>
    <w:rPr>
      <w:rFonts w:eastAsiaTheme="minorHAnsi"/>
    </w:rPr>
  </w:style>
  <w:style w:type="paragraph" w:customStyle="1" w:styleId="F5297EDE58994E019895509009D6DECB5">
    <w:name w:val="F5297EDE58994E019895509009D6DECB5"/>
    <w:rsid w:val="00F72E91"/>
    <w:rPr>
      <w:rFonts w:eastAsiaTheme="minorHAnsi"/>
    </w:rPr>
  </w:style>
  <w:style w:type="paragraph" w:customStyle="1" w:styleId="20D8163DF681433589A3CAF709F54B6D5">
    <w:name w:val="20D8163DF681433589A3CAF709F54B6D5"/>
    <w:rsid w:val="00F72E91"/>
    <w:pPr>
      <w:spacing w:before="120" w:after="120" w:line="240" w:lineRule="auto"/>
    </w:pPr>
    <w:rPr>
      <w:sz w:val="24"/>
      <w:szCs w:val="24"/>
    </w:rPr>
  </w:style>
  <w:style w:type="paragraph" w:customStyle="1" w:styleId="15C56B1B0AAB49DB9CC2F597BA9C3B505">
    <w:name w:val="15C56B1B0AAB49DB9CC2F597BA9C3B505"/>
    <w:rsid w:val="00F72E91"/>
    <w:pPr>
      <w:spacing w:before="120" w:after="120" w:line="240" w:lineRule="auto"/>
    </w:pPr>
    <w:rPr>
      <w:sz w:val="24"/>
      <w:szCs w:val="24"/>
    </w:rPr>
  </w:style>
  <w:style w:type="paragraph" w:customStyle="1" w:styleId="86829AD8B9FF4DA5A1D3D24CAE7F62715">
    <w:name w:val="86829AD8B9FF4DA5A1D3D24CAE7F62715"/>
    <w:rsid w:val="00F72E91"/>
    <w:pPr>
      <w:spacing w:before="120" w:after="120" w:line="240" w:lineRule="auto"/>
    </w:pPr>
    <w:rPr>
      <w:sz w:val="24"/>
      <w:szCs w:val="24"/>
    </w:rPr>
  </w:style>
  <w:style w:type="paragraph" w:customStyle="1" w:styleId="45A2A87ED3614F8B9F20ADBC225B54B15">
    <w:name w:val="45A2A87ED3614F8B9F20ADBC225B54B15"/>
    <w:rsid w:val="00F72E91"/>
    <w:rPr>
      <w:rFonts w:eastAsiaTheme="minorHAnsi"/>
    </w:rPr>
  </w:style>
  <w:style w:type="paragraph" w:customStyle="1" w:styleId="0DF18CE666604FD1886D5A19755449955">
    <w:name w:val="0DF18CE666604FD1886D5A19755449955"/>
    <w:rsid w:val="00F72E91"/>
    <w:rPr>
      <w:rFonts w:eastAsiaTheme="minorHAnsi"/>
    </w:rPr>
  </w:style>
  <w:style w:type="paragraph" w:customStyle="1" w:styleId="EC6567ED707D498BACCB86E57170056D5">
    <w:name w:val="EC6567ED707D498BACCB86E57170056D5"/>
    <w:rsid w:val="00F72E91"/>
    <w:pPr>
      <w:spacing w:before="120" w:after="120" w:line="240" w:lineRule="auto"/>
    </w:pPr>
    <w:rPr>
      <w:sz w:val="24"/>
      <w:szCs w:val="24"/>
    </w:rPr>
  </w:style>
  <w:style w:type="paragraph" w:customStyle="1" w:styleId="B2F6121FDED44B4D909DB60BA0D64A0D5">
    <w:name w:val="B2F6121FDED44B4D909DB60BA0D64A0D5"/>
    <w:rsid w:val="00F72E91"/>
    <w:pPr>
      <w:spacing w:before="120" w:after="120" w:line="240" w:lineRule="auto"/>
    </w:pPr>
    <w:rPr>
      <w:sz w:val="24"/>
      <w:szCs w:val="24"/>
    </w:rPr>
  </w:style>
  <w:style w:type="paragraph" w:customStyle="1" w:styleId="5A1B496BA67149EA951F347BF1BC11385">
    <w:name w:val="5A1B496BA67149EA951F347BF1BC11385"/>
    <w:rsid w:val="00F72E91"/>
    <w:pPr>
      <w:spacing w:before="120" w:after="120" w:line="240" w:lineRule="auto"/>
    </w:pPr>
    <w:rPr>
      <w:sz w:val="24"/>
      <w:szCs w:val="24"/>
    </w:rPr>
  </w:style>
  <w:style w:type="paragraph" w:customStyle="1" w:styleId="83BD324885964BF1880875EF192E7A055">
    <w:name w:val="83BD324885964BF1880875EF192E7A055"/>
    <w:rsid w:val="00F72E91"/>
    <w:rPr>
      <w:rFonts w:eastAsiaTheme="minorHAnsi"/>
    </w:rPr>
  </w:style>
  <w:style w:type="paragraph" w:customStyle="1" w:styleId="3DC7BC66CF3F46E285F72186F932D9655">
    <w:name w:val="3DC7BC66CF3F46E285F72186F932D9655"/>
    <w:rsid w:val="00F72E91"/>
    <w:rPr>
      <w:rFonts w:eastAsiaTheme="minorHAnsi"/>
    </w:rPr>
  </w:style>
  <w:style w:type="paragraph" w:customStyle="1" w:styleId="B8B25BB4B5C5440E9F8FB93C233A1DF95">
    <w:name w:val="B8B25BB4B5C5440E9F8FB93C233A1DF95"/>
    <w:rsid w:val="00F72E91"/>
    <w:pPr>
      <w:spacing w:before="120" w:after="120" w:line="240" w:lineRule="auto"/>
    </w:pPr>
    <w:rPr>
      <w:sz w:val="24"/>
      <w:szCs w:val="24"/>
    </w:rPr>
  </w:style>
  <w:style w:type="paragraph" w:customStyle="1" w:styleId="55E0AB8A0E4649B3BB7B0BCEC66349F75">
    <w:name w:val="55E0AB8A0E4649B3BB7B0BCEC66349F75"/>
    <w:rsid w:val="00F72E91"/>
    <w:pPr>
      <w:spacing w:before="120" w:after="120" w:line="240" w:lineRule="auto"/>
    </w:pPr>
    <w:rPr>
      <w:sz w:val="24"/>
      <w:szCs w:val="24"/>
    </w:rPr>
  </w:style>
  <w:style w:type="paragraph" w:customStyle="1" w:styleId="1F669AB3005B47D5A232FE9966A267C45">
    <w:name w:val="1F669AB3005B47D5A232FE9966A267C45"/>
    <w:rsid w:val="00F72E91"/>
    <w:pPr>
      <w:spacing w:before="120" w:after="120" w:line="240" w:lineRule="auto"/>
    </w:pPr>
    <w:rPr>
      <w:sz w:val="24"/>
      <w:szCs w:val="24"/>
    </w:rPr>
  </w:style>
  <w:style w:type="paragraph" w:customStyle="1" w:styleId="7CA22CC8FE224917887356314BAA709C5">
    <w:name w:val="7CA22CC8FE224917887356314BAA709C5"/>
    <w:rsid w:val="00F72E91"/>
    <w:rPr>
      <w:rFonts w:eastAsiaTheme="minorHAnsi"/>
    </w:rPr>
  </w:style>
  <w:style w:type="paragraph" w:customStyle="1" w:styleId="A887D7ADB4B449BA9B7F0A2CD5ABDE5C5">
    <w:name w:val="A887D7ADB4B449BA9B7F0A2CD5ABDE5C5"/>
    <w:rsid w:val="00F72E91"/>
    <w:rPr>
      <w:rFonts w:eastAsiaTheme="minorHAnsi"/>
    </w:rPr>
  </w:style>
  <w:style w:type="paragraph" w:customStyle="1" w:styleId="FE207BE1EE394254BC3B34B52829BAF95">
    <w:name w:val="FE207BE1EE394254BC3B34B52829BAF95"/>
    <w:rsid w:val="00F72E91"/>
    <w:pPr>
      <w:spacing w:before="120" w:after="120" w:line="240" w:lineRule="auto"/>
    </w:pPr>
    <w:rPr>
      <w:sz w:val="24"/>
      <w:szCs w:val="24"/>
    </w:rPr>
  </w:style>
  <w:style w:type="paragraph" w:customStyle="1" w:styleId="676F7B682A4F404CA55A2F03BD1A5E545">
    <w:name w:val="676F7B682A4F404CA55A2F03BD1A5E545"/>
    <w:rsid w:val="00F72E91"/>
    <w:pPr>
      <w:spacing w:before="120" w:after="120" w:line="240" w:lineRule="auto"/>
    </w:pPr>
    <w:rPr>
      <w:sz w:val="24"/>
      <w:szCs w:val="24"/>
    </w:rPr>
  </w:style>
  <w:style w:type="paragraph" w:customStyle="1" w:styleId="7F961DD06841409FAFAD5AE4EF22BB445">
    <w:name w:val="7F961DD06841409FAFAD5AE4EF22BB445"/>
    <w:rsid w:val="00F72E91"/>
    <w:pPr>
      <w:spacing w:before="120" w:after="120" w:line="240" w:lineRule="auto"/>
    </w:pPr>
    <w:rPr>
      <w:sz w:val="24"/>
      <w:szCs w:val="24"/>
    </w:rPr>
  </w:style>
  <w:style w:type="paragraph" w:customStyle="1" w:styleId="281E2D8AB899438E92A3F1D2325928E95">
    <w:name w:val="281E2D8AB899438E92A3F1D2325928E95"/>
    <w:rsid w:val="00F72E91"/>
    <w:rPr>
      <w:rFonts w:eastAsiaTheme="minorHAnsi"/>
    </w:rPr>
  </w:style>
  <w:style w:type="paragraph" w:customStyle="1" w:styleId="DD79813B35324BF5AD1CF9DA165E4BFE5">
    <w:name w:val="DD79813B35324BF5AD1CF9DA165E4BFE5"/>
    <w:rsid w:val="00F72E91"/>
    <w:rPr>
      <w:rFonts w:eastAsiaTheme="minorHAnsi"/>
    </w:rPr>
  </w:style>
  <w:style w:type="paragraph" w:customStyle="1" w:styleId="64391C27F7BD437ABFD5E3FA8C60F5CD5">
    <w:name w:val="64391C27F7BD437ABFD5E3FA8C60F5CD5"/>
    <w:rsid w:val="00F72E91"/>
    <w:pPr>
      <w:spacing w:before="120" w:after="120" w:line="240" w:lineRule="auto"/>
    </w:pPr>
    <w:rPr>
      <w:sz w:val="24"/>
      <w:szCs w:val="24"/>
    </w:rPr>
  </w:style>
  <w:style w:type="paragraph" w:customStyle="1" w:styleId="891FC5A508C9402482C74D1E5486677C5">
    <w:name w:val="891FC5A508C9402482C74D1E5486677C5"/>
    <w:rsid w:val="00F72E91"/>
    <w:pPr>
      <w:spacing w:before="120" w:after="120" w:line="240" w:lineRule="auto"/>
    </w:pPr>
    <w:rPr>
      <w:sz w:val="24"/>
      <w:szCs w:val="24"/>
    </w:rPr>
  </w:style>
  <w:style w:type="paragraph" w:customStyle="1" w:styleId="089395A680D3482CA32FA416D131B31D5">
    <w:name w:val="089395A680D3482CA32FA416D131B31D5"/>
    <w:rsid w:val="00F72E91"/>
    <w:pPr>
      <w:spacing w:before="120" w:after="120" w:line="240" w:lineRule="auto"/>
    </w:pPr>
    <w:rPr>
      <w:sz w:val="24"/>
      <w:szCs w:val="24"/>
    </w:rPr>
  </w:style>
  <w:style w:type="paragraph" w:customStyle="1" w:styleId="A4823E58E1A14DC7B8BD886497FA14ED5">
    <w:name w:val="A4823E58E1A14DC7B8BD886497FA14ED5"/>
    <w:rsid w:val="00F72E91"/>
    <w:rPr>
      <w:rFonts w:eastAsiaTheme="minorHAnsi"/>
    </w:rPr>
  </w:style>
  <w:style w:type="paragraph" w:customStyle="1" w:styleId="120D899AC7754161A7704426BCFED7CD5">
    <w:name w:val="120D899AC7754161A7704426BCFED7CD5"/>
    <w:rsid w:val="00F72E91"/>
    <w:rPr>
      <w:rFonts w:eastAsiaTheme="minorHAnsi"/>
    </w:rPr>
  </w:style>
  <w:style w:type="paragraph" w:customStyle="1" w:styleId="E388E020625B4A4F96D81BFDDC1B26C25">
    <w:name w:val="E388E020625B4A4F96D81BFDDC1B26C25"/>
    <w:rsid w:val="00F72E91"/>
    <w:pPr>
      <w:spacing w:before="120" w:after="120" w:line="240" w:lineRule="auto"/>
    </w:pPr>
    <w:rPr>
      <w:sz w:val="24"/>
      <w:szCs w:val="24"/>
    </w:rPr>
  </w:style>
  <w:style w:type="paragraph" w:customStyle="1" w:styleId="38DC4849F8584B678BFCDC32D37B7BDB5">
    <w:name w:val="38DC4849F8584B678BFCDC32D37B7BDB5"/>
    <w:rsid w:val="00F72E91"/>
    <w:pPr>
      <w:spacing w:before="120" w:after="120" w:line="240" w:lineRule="auto"/>
    </w:pPr>
    <w:rPr>
      <w:sz w:val="24"/>
      <w:szCs w:val="24"/>
    </w:rPr>
  </w:style>
  <w:style w:type="paragraph" w:customStyle="1" w:styleId="99FF4545CD7A4E289CEBFBB1631E2F385">
    <w:name w:val="99FF4545CD7A4E289CEBFBB1631E2F385"/>
    <w:rsid w:val="00F72E91"/>
    <w:pPr>
      <w:spacing w:before="120" w:after="120" w:line="240" w:lineRule="auto"/>
    </w:pPr>
    <w:rPr>
      <w:sz w:val="24"/>
      <w:szCs w:val="24"/>
    </w:rPr>
  </w:style>
  <w:style w:type="paragraph" w:customStyle="1" w:styleId="03C7F7167A8C484E83DE01E87D6AA18D5">
    <w:name w:val="03C7F7167A8C484E83DE01E87D6AA18D5"/>
    <w:rsid w:val="00F72E91"/>
    <w:rPr>
      <w:rFonts w:eastAsiaTheme="minorHAnsi"/>
    </w:rPr>
  </w:style>
  <w:style w:type="paragraph" w:customStyle="1" w:styleId="535EA8B779364973A623DE2C4F29191E5">
    <w:name w:val="535EA8B779364973A623DE2C4F29191E5"/>
    <w:rsid w:val="00F72E91"/>
    <w:rPr>
      <w:rFonts w:eastAsiaTheme="minorHAnsi"/>
    </w:rPr>
  </w:style>
  <w:style w:type="paragraph" w:customStyle="1" w:styleId="901E4A69109F45D7827C06CDC9245EA85">
    <w:name w:val="901E4A69109F45D7827C06CDC9245EA85"/>
    <w:rsid w:val="00F72E91"/>
    <w:pPr>
      <w:spacing w:before="120" w:after="120" w:line="240" w:lineRule="auto"/>
    </w:pPr>
    <w:rPr>
      <w:sz w:val="24"/>
      <w:szCs w:val="24"/>
    </w:rPr>
  </w:style>
  <w:style w:type="paragraph" w:customStyle="1" w:styleId="AA9EEAF4AD824603860FF8D0F68DCC1E5">
    <w:name w:val="AA9EEAF4AD824603860FF8D0F68DCC1E5"/>
    <w:rsid w:val="00F72E91"/>
    <w:pPr>
      <w:spacing w:before="120" w:after="120" w:line="240" w:lineRule="auto"/>
    </w:pPr>
    <w:rPr>
      <w:sz w:val="24"/>
      <w:szCs w:val="24"/>
    </w:rPr>
  </w:style>
  <w:style w:type="paragraph" w:customStyle="1" w:styleId="B4DDB17EA46946B88CFA26E82A93D0CF5">
    <w:name w:val="B4DDB17EA46946B88CFA26E82A93D0CF5"/>
    <w:rsid w:val="00F72E91"/>
    <w:pPr>
      <w:spacing w:before="120" w:after="120" w:line="240" w:lineRule="auto"/>
    </w:pPr>
    <w:rPr>
      <w:sz w:val="24"/>
      <w:szCs w:val="24"/>
    </w:rPr>
  </w:style>
  <w:style w:type="paragraph" w:customStyle="1" w:styleId="70D97767E28540E6B8965E2781E2FE095">
    <w:name w:val="70D97767E28540E6B8965E2781E2FE095"/>
    <w:rsid w:val="00F72E91"/>
    <w:rPr>
      <w:rFonts w:eastAsiaTheme="minorHAnsi"/>
    </w:rPr>
  </w:style>
  <w:style w:type="paragraph" w:customStyle="1" w:styleId="AD5EDCB21F6443BCBA5821F79EB3B73E5">
    <w:name w:val="AD5EDCB21F6443BCBA5821F79EB3B73E5"/>
    <w:rsid w:val="00F72E91"/>
    <w:rPr>
      <w:rFonts w:eastAsiaTheme="minorHAnsi"/>
    </w:rPr>
  </w:style>
  <w:style w:type="paragraph" w:customStyle="1" w:styleId="08E1414669C346718F4E34108F2049AB5">
    <w:name w:val="08E1414669C346718F4E34108F2049AB5"/>
    <w:rsid w:val="00F72E91"/>
    <w:pPr>
      <w:spacing w:before="120" w:after="120" w:line="240" w:lineRule="auto"/>
    </w:pPr>
    <w:rPr>
      <w:sz w:val="24"/>
      <w:szCs w:val="24"/>
    </w:rPr>
  </w:style>
  <w:style w:type="paragraph" w:customStyle="1" w:styleId="20D1DD5E711F477F8FD4A375B9D70EFD5">
    <w:name w:val="20D1DD5E711F477F8FD4A375B9D70EFD5"/>
    <w:rsid w:val="00F72E91"/>
    <w:pPr>
      <w:spacing w:before="120" w:after="120" w:line="240" w:lineRule="auto"/>
    </w:pPr>
    <w:rPr>
      <w:sz w:val="24"/>
      <w:szCs w:val="24"/>
    </w:rPr>
  </w:style>
  <w:style w:type="paragraph" w:customStyle="1" w:styleId="BDD624DA172B4E38B6CF95C729F59A7F5">
    <w:name w:val="BDD624DA172B4E38B6CF95C729F59A7F5"/>
    <w:rsid w:val="00F72E91"/>
    <w:pPr>
      <w:spacing w:before="120" w:after="120" w:line="240" w:lineRule="auto"/>
    </w:pPr>
    <w:rPr>
      <w:sz w:val="24"/>
      <w:szCs w:val="24"/>
    </w:rPr>
  </w:style>
  <w:style w:type="paragraph" w:customStyle="1" w:styleId="4582748496C14F2BAFA6AABAC019ED695">
    <w:name w:val="4582748496C14F2BAFA6AABAC019ED695"/>
    <w:rsid w:val="00F72E91"/>
    <w:rPr>
      <w:rFonts w:eastAsiaTheme="minorHAnsi"/>
    </w:rPr>
  </w:style>
  <w:style w:type="paragraph" w:customStyle="1" w:styleId="09D2F849EA35424C9230B06A6BCBE1CB5">
    <w:name w:val="09D2F849EA35424C9230B06A6BCBE1CB5"/>
    <w:rsid w:val="00F72E91"/>
    <w:rPr>
      <w:rFonts w:eastAsiaTheme="minorHAnsi"/>
    </w:rPr>
  </w:style>
  <w:style w:type="paragraph" w:customStyle="1" w:styleId="0B4EE8A6BE864D42B1FFCB62C71E02865">
    <w:name w:val="0B4EE8A6BE864D42B1FFCB62C71E02865"/>
    <w:rsid w:val="00F72E91"/>
    <w:pPr>
      <w:spacing w:before="120" w:after="120" w:line="240" w:lineRule="auto"/>
    </w:pPr>
    <w:rPr>
      <w:sz w:val="24"/>
      <w:szCs w:val="24"/>
    </w:rPr>
  </w:style>
  <w:style w:type="paragraph" w:customStyle="1" w:styleId="C8C1A7BB14F74A52A1E97B89836B0EEB5">
    <w:name w:val="C8C1A7BB14F74A52A1E97B89836B0EEB5"/>
    <w:rsid w:val="00F72E91"/>
    <w:rPr>
      <w:rFonts w:eastAsiaTheme="minorHAnsi"/>
    </w:rPr>
  </w:style>
  <w:style w:type="paragraph" w:customStyle="1" w:styleId="4D2B8CFFB56F477DA45582470BF1C3D45">
    <w:name w:val="4D2B8CFFB56F477DA45582470BF1C3D45"/>
    <w:rsid w:val="00F72E91"/>
    <w:rPr>
      <w:rFonts w:eastAsiaTheme="minorHAnsi"/>
    </w:rPr>
  </w:style>
  <w:style w:type="paragraph" w:customStyle="1" w:styleId="07DD5F90B75B43E5B8A20FE07CC37A605">
    <w:name w:val="07DD5F90B75B43E5B8A20FE07CC37A605"/>
    <w:rsid w:val="00F72E91"/>
    <w:rPr>
      <w:rFonts w:eastAsiaTheme="minorHAnsi"/>
    </w:rPr>
  </w:style>
  <w:style w:type="paragraph" w:customStyle="1" w:styleId="00F1070EC0534D0DBBAA07884D5118E65">
    <w:name w:val="00F1070EC0534D0DBBAA07884D5118E65"/>
    <w:rsid w:val="00F72E91"/>
    <w:rPr>
      <w:rFonts w:eastAsiaTheme="minorHAnsi"/>
    </w:rPr>
  </w:style>
  <w:style w:type="paragraph" w:customStyle="1" w:styleId="38CC19CFF529436EADB87C006C5660545">
    <w:name w:val="38CC19CFF529436EADB87C006C5660545"/>
    <w:rsid w:val="00F72E91"/>
    <w:rPr>
      <w:rFonts w:eastAsiaTheme="minorHAnsi"/>
    </w:rPr>
  </w:style>
  <w:style w:type="paragraph" w:customStyle="1" w:styleId="0CEB176F0F924401BB427BB3590E9FF75">
    <w:name w:val="0CEB176F0F924401BB427BB3590E9FF75"/>
    <w:rsid w:val="00F72E91"/>
    <w:rPr>
      <w:rFonts w:eastAsiaTheme="minorHAnsi"/>
    </w:rPr>
  </w:style>
  <w:style w:type="paragraph" w:customStyle="1" w:styleId="DE804137D0D2448789A2391E664996FB5">
    <w:name w:val="DE804137D0D2448789A2391E664996FB5"/>
    <w:rsid w:val="00F72E91"/>
    <w:rPr>
      <w:rFonts w:eastAsiaTheme="minorHAnsi"/>
    </w:rPr>
  </w:style>
  <w:style w:type="paragraph" w:customStyle="1" w:styleId="02DBA8719E3540FF8D3D246FB64AA2985">
    <w:name w:val="02DBA8719E3540FF8D3D246FB64AA2985"/>
    <w:rsid w:val="00F72E91"/>
    <w:rPr>
      <w:rFonts w:eastAsiaTheme="minorHAnsi"/>
    </w:rPr>
  </w:style>
  <w:style w:type="paragraph" w:customStyle="1" w:styleId="38E5579EE16C4B56B01AD6F5F130EB905">
    <w:name w:val="38E5579EE16C4B56B01AD6F5F130EB905"/>
    <w:rsid w:val="00F72E91"/>
    <w:rPr>
      <w:rFonts w:eastAsiaTheme="minorHAnsi"/>
    </w:rPr>
  </w:style>
  <w:style w:type="paragraph" w:customStyle="1" w:styleId="B397BD7598954074B5F2F91B286668815">
    <w:name w:val="B397BD7598954074B5F2F91B286668815"/>
    <w:rsid w:val="00F72E91"/>
    <w:rPr>
      <w:rFonts w:eastAsiaTheme="minorHAnsi"/>
    </w:rPr>
  </w:style>
  <w:style w:type="paragraph" w:customStyle="1" w:styleId="7BE656BAF6844DF6A92A869D6272C75D5">
    <w:name w:val="7BE656BAF6844DF6A92A869D6272C75D5"/>
    <w:rsid w:val="00F72E91"/>
    <w:rPr>
      <w:rFonts w:eastAsiaTheme="minorHAnsi"/>
    </w:rPr>
  </w:style>
  <w:style w:type="paragraph" w:customStyle="1" w:styleId="6653B939A6104DBF8268D0121E8D76D25">
    <w:name w:val="6653B939A6104DBF8268D0121E8D76D25"/>
    <w:rsid w:val="00F72E91"/>
    <w:rPr>
      <w:rFonts w:eastAsiaTheme="minorHAnsi"/>
    </w:rPr>
  </w:style>
  <w:style w:type="paragraph" w:customStyle="1" w:styleId="0E51F467680B4899A130E592465A17695">
    <w:name w:val="0E51F467680B4899A130E592465A17695"/>
    <w:rsid w:val="00F72E91"/>
    <w:rPr>
      <w:rFonts w:eastAsiaTheme="minorHAnsi"/>
    </w:rPr>
  </w:style>
  <w:style w:type="paragraph" w:customStyle="1" w:styleId="A45837A8951B4F77B4F0D6AC98A5F2835">
    <w:name w:val="A45837A8951B4F77B4F0D6AC98A5F2835"/>
    <w:rsid w:val="00F72E91"/>
    <w:rPr>
      <w:rFonts w:eastAsiaTheme="minorHAnsi"/>
    </w:rPr>
  </w:style>
  <w:style w:type="paragraph" w:customStyle="1" w:styleId="65B941CDA0DD4CA68BF36C51357C61DC5">
    <w:name w:val="65B941CDA0DD4CA68BF36C51357C61DC5"/>
    <w:rsid w:val="00F72E91"/>
    <w:rPr>
      <w:rFonts w:eastAsiaTheme="minorHAnsi"/>
    </w:rPr>
  </w:style>
  <w:style w:type="paragraph" w:customStyle="1" w:styleId="CA754CF1F1D34CD8B3B50CD6D77B82F15">
    <w:name w:val="CA754CF1F1D34CD8B3B50CD6D77B82F15"/>
    <w:rsid w:val="00F72E91"/>
    <w:rPr>
      <w:rFonts w:eastAsiaTheme="minorHAnsi"/>
    </w:rPr>
  </w:style>
  <w:style w:type="paragraph" w:customStyle="1" w:styleId="EAEE3B16E74B4156AB00230B279694DD5">
    <w:name w:val="EAEE3B16E74B4156AB00230B279694DD5"/>
    <w:rsid w:val="00F72E91"/>
    <w:rPr>
      <w:rFonts w:eastAsiaTheme="minorHAnsi"/>
    </w:rPr>
  </w:style>
  <w:style w:type="paragraph" w:customStyle="1" w:styleId="F56E51A68BF0418A8A5EDDC6161307985">
    <w:name w:val="F56E51A68BF0418A8A5EDDC6161307985"/>
    <w:rsid w:val="00F72E91"/>
    <w:rPr>
      <w:rFonts w:eastAsiaTheme="minorHAnsi"/>
    </w:rPr>
  </w:style>
  <w:style w:type="paragraph" w:customStyle="1" w:styleId="3549C2B3909243A58A5801B2EB73B4385">
    <w:name w:val="3549C2B3909243A58A5801B2EB73B4385"/>
    <w:rsid w:val="00F72E91"/>
    <w:rPr>
      <w:rFonts w:eastAsiaTheme="minorHAnsi"/>
    </w:rPr>
  </w:style>
  <w:style w:type="paragraph" w:customStyle="1" w:styleId="6B23141006E041BD93D6F38E0B0144F15">
    <w:name w:val="6B23141006E041BD93D6F38E0B0144F15"/>
    <w:rsid w:val="00F72E91"/>
    <w:rPr>
      <w:rFonts w:eastAsiaTheme="minorHAnsi"/>
    </w:rPr>
  </w:style>
  <w:style w:type="paragraph" w:customStyle="1" w:styleId="444B4514A64C487ABA44C106798E40CF5">
    <w:name w:val="444B4514A64C487ABA44C106798E40CF5"/>
    <w:rsid w:val="00F72E91"/>
    <w:rPr>
      <w:rFonts w:eastAsiaTheme="minorHAnsi"/>
    </w:rPr>
  </w:style>
  <w:style w:type="paragraph" w:customStyle="1" w:styleId="2915CBC981994506ADA6EAED04314CFD5">
    <w:name w:val="2915CBC981994506ADA6EAED04314CFD5"/>
    <w:rsid w:val="00F72E91"/>
    <w:rPr>
      <w:rFonts w:eastAsiaTheme="minorHAnsi"/>
    </w:rPr>
  </w:style>
  <w:style w:type="paragraph" w:customStyle="1" w:styleId="1E14A401404E42A294DF1B9C92EC6CAB5">
    <w:name w:val="1E14A401404E42A294DF1B9C92EC6CAB5"/>
    <w:rsid w:val="00F72E91"/>
    <w:rPr>
      <w:rFonts w:eastAsiaTheme="minorHAnsi"/>
    </w:rPr>
  </w:style>
  <w:style w:type="paragraph" w:customStyle="1" w:styleId="8B367CCA20F04AA4941874924DE755835">
    <w:name w:val="8B367CCA20F04AA4941874924DE755835"/>
    <w:rsid w:val="00F72E91"/>
    <w:rPr>
      <w:rFonts w:eastAsiaTheme="minorHAnsi"/>
    </w:rPr>
  </w:style>
  <w:style w:type="paragraph" w:customStyle="1" w:styleId="DE12E368045341DEB3ABC7D71CBBBCE85">
    <w:name w:val="DE12E368045341DEB3ABC7D71CBBBCE85"/>
    <w:rsid w:val="00F72E91"/>
    <w:rPr>
      <w:rFonts w:eastAsiaTheme="minorHAnsi"/>
    </w:rPr>
  </w:style>
  <w:style w:type="paragraph" w:customStyle="1" w:styleId="9D5E858156BB4A8786DA0B21C5EEE2535">
    <w:name w:val="9D5E858156BB4A8786DA0B21C5EEE2535"/>
    <w:rsid w:val="00F72E91"/>
    <w:rPr>
      <w:rFonts w:eastAsiaTheme="minorHAnsi"/>
    </w:rPr>
  </w:style>
  <w:style w:type="paragraph" w:customStyle="1" w:styleId="EC7FF39D6C3A4916A4B19B6B3F4CF76E5">
    <w:name w:val="EC7FF39D6C3A4916A4B19B6B3F4CF76E5"/>
    <w:rsid w:val="00F72E91"/>
    <w:rPr>
      <w:rFonts w:eastAsiaTheme="minorHAnsi"/>
    </w:rPr>
  </w:style>
  <w:style w:type="paragraph" w:customStyle="1" w:styleId="57518404351449D8A08FB6C640A55DC25">
    <w:name w:val="57518404351449D8A08FB6C640A55DC25"/>
    <w:rsid w:val="00F72E91"/>
    <w:rPr>
      <w:rFonts w:eastAsiaTheme="minorHAnsi"/>
    </w:rPr>
  </w:style>
  <w:style w:type="paragraph" w:customStyle="1" w:styleId="9F99D1FA3C1549A2A264364359F3C0AC5">
    <w:name w:val="9F99D1FA3C1549A2A264364359F3C0AC5"/>
    <w:rsid w:val="00F72E91"/>
    <w:rPr>
      <w:rFonts w:eastAsiaTheme="minorHAnsi"/>
    </w:rPr>
  </w:style>
  <w:style w:type="paragraph" w:customStyle="1" w:styleId="39934513E6A34E6F97AD4E188FD84DB25">
    <w:name w:val="39934513E6A34E6F97AD4E188FD84DB25"/>
    <w:rsid w:val="00F72E91"/>
    <w:rPr>
      <w:rFonts w:eastAsiaTheme="minorHAnsi"/>
    </w:rPr>
  </w:style>
  <w:style w:type="paragraph" w:customStyle="1" w:styleId="629CC91AA777452E8C9844FA6FACE4B75">
    <w:name w:val="629CC91AA777452E8C9844FA6FACE4B75"/>
    <w:rsid w:val="00F72E91"/>
    <w:rPr>
      <w:rFonts w:eastAsiaTheme="minorHAnsi"/>
    </w:rPr>
  </w:style>
  <w:style w:type="paragraph" w:customStyle="1" w:styleId="86F6313BF55D418F8B1E4A7E12B4430E5">
    <w:name w:val="86F6313BF55D418F8B1E4A7E12B4430E5"/>
    <w:rsid w:val="00F72E91"/>
    <w:rPr>
      <w:rFonts w:eastAsiaTheme="minorHAnsi"/>
    </w:rPr>
  </w:style>
  <w:style w:type="paragraph" w:customStyle="1" w:styleId="DE424DE6CB4849689392EF466BADD2F85">
    <w:name w:val="DE424DE6CB4849689392EF466BADD2F85"/>
    <w:rsid w:val="00F72E91"/>
    <w:rPr>
      <w:rFonts w:eastAsiaTheme="minorHAnsi"/>
    </w:rPr>
  </w:style>
  <w:style w:type="paragraph" w:customStyle="1" w:styleId="9E042D3CCC9C4213867EC762DEE1F6645">
    <w:name w:val="9E042D3CCC9C4213867EC762DEE1F6645"/>
    <w:rsid w:val="00F72E91"/>
    <w:rPr>
      <w:rFonts w:eastAsiaTheme="minorHAnsi"/>
    </w:rPr>
  </w:style>
  <w:style w:type="paragraph" w:customStyle="1" w:styleId="5175C7FD86F7420CBF69F845FFFA0AE55">
    <w:name w:val="5175C7FD86F7420CBF69F845FFFA0AE55"/>
    <w:rsid w:val="00F72E91"/>
    <w:rPr>
      <w:rFonts w:eastAsiaTheme="minorHAnsi"/>
    </w:rPr>
  </w:style>
  <w:style w:type="paragraph" w:customStyle="1" w:styleId="DB8193B4F5C7452DAB11FFC6BF7B74025">
    <w:name w:val="DB8193B4F5C7452DAB11FFC6BF7B74025"/>
    <w:rsid w:val="00F72E91"/>
    <w:rPr>
      <w:rFonts w:eastAsiaTheme="minorHAnsi"/>
    </w:rPr>
  </w:style>
  <w:style w:type="paragraph" w:customStyle="1" w:styleId="9EFA89D29F0140279E41BCDF4F54F51C5">
    <w:name w:val="9EFA89D29F0140279E41BCDF4F54F51C5"/>
    <w:rsid w:val="00F72E91"/>
    <w:rPr>
      <w:rFonts w:eastAsiaTheme="minorHAnsi"/>
    </w:rPr>
  </w:style>
  <w:style w:type="paragraph" w:customStyle="1" w:styleId="22C8B2DD9BC84424B72C415D7F7C30A55">
    <w:name w:val="22C8B2DD9BC84424B72C415D7F7C30A55"/>
    <w:rsid w:val="00F72E91"/>
    <w:rPr>
      <w:rFonts w:eastAsiaTheme="minorHAnsi"/>
    </w:rPr>
  </w:style>
  <w:style w:type="paragraph" w:customStyle="1" w:styleId="B73F981683A740989F5783C5FA7DDBD55">
    <w:name w:val="B73F981683A740989F5783C5FA7DDBD55"/>
    <w:rsid w:val="00F72E91"/>
    <w:rPr>
      <w:rFonts w:eastAsiaTheme="minorHAnsi"/>
    </w:rPr>
  </w:style>
  <w:style w:type="paragraph" w:customStyle="1" w:styleId="CACBBE587D984B0496B5A1F27B13CD4A5">
    <w:name w:val="CACBBE587D984B0496B5A1F27B13CD4A5"/>
    <w:rsid w:val="00F72E91"/>
    <w:rPr>
      <w:rFonts w:eastAsiaTheme="minorHAnsi"/>
    </w:rPr>
  </w:style>
  <w:style w:type="paragraph" w:customStyle="1" w:styleId="08E1048927FA45FDA3D7AF4018E9EEBD5">
    <w:name w:val="08E1048927FA45FDA3D7AF4018E9EEBD5"/>
    <w:rsid w:val="00F72E91"/>
    <w:rPr>
      <w:rFonts w:eastAsiaTheme="minorHAnsi"/>
    </w:rPr>
  </w:style>
  <w:style w:type="paragraph" w:customStyle="1" w:styleId="1B2A2665846647FE863A038AAC001D455">
    <w:name w:val="1B2A2665846647FE863A038AAC001D455"/>
    <w:rsid w:val="00F72E91"/>
    <w:rPr>
      <w:rFonts w:eastAsiaTheme="minorHAnsi"/>
    </w:rPr>
  </w:style>
  <w:style w:type="paragraph" w:customStyle="1" w:styleId="B3872D3CB55E4840AAC51674918B4C275">
    <w:name w:val="B3872D3CB55E4840AAC51674918B4C275"/>
    <w:rsid w:val="00F72E91"/>
    <w:rPr>
      <w:rFonts w:eastAsiaTheme="minorHAnsi"/>
    </w:rPr>
  </w:style>
  <w:style w:type="paragraph" w:customStyle="1" w:styleId="5C67FC27CF7F4F65A843F53C0258D8C15">
    <w:name w:val="5C67FC27CF7F4F65A843F53C0258D8C15"/>
    <w:rsid w:val="00F72E91"/>
    <w:rPr>
      <w:rFonts w:eastAsiaTheme="minorHAnsi"/>
    </w:rPr>
  </w:style>
  <w:style w:type="paragraph" w:customStyle="1" w:styleId="C25E2EB9AA804197A4340034A43224D85">
    <w:name w:val="C25E2EB9AA804197A4340034A43224D85"/>
    <w:rsid w:val="00F72E91"/>
    <w:rPr>
      <w:rFonts w:eastAsiaTheme="minorHAnsi"/>
    </w:rPr>
  </w:style>
  <w:style w:type="paragraph" w:customStyle="1" w:styleId="AD4665BD9CD64AE0B95CAC76BBEE772C5">
    <w:name w:val="AD4665BD9CD64AE0B95CAC76BBEE772C5"/>
    <w:rsid w:val="00F72E91"/>
    <w:rPr>
      <w:rFonts w:eastAsiaTheme="minorHAnsi"/>
    </w:rPr>
  </w:style>
  <w:style w:type="paragraph" w:customStyle="1" w:styleId="1A512233962D49EE89BCCB47009FD9315">
    <w:name w:val="1A512233962D49EE89BCCB47009FD9315"/>
    <w:rsid w:val="00F72E91"/>
    <w:rPr>
      <w:rFonts w:eastAsiaTheme="minorHAnsi"/>
    </w:rPr>
  </w:style>
  <w:style w:type="paragraph" w:customStyle="1" w:styleId="B445E10172D64016A957D24CB8F728EF5">
    <w:name w:val="B445E10172D64016A957D24CB8F728EF5"/>
    <w:rsid w:val="00F72E91"/>
    <w:rPr>
      <w:rFonts w:eastAsiaTheme="minorHAnsi"/>
    </w:rPr>
  </w:style>
  <w:style w:type="paragraph" w:customStyle="1" w:styleId="874E4857194C4892905A1E18C8EE3B965">
    <w:name w:val="874E4857194C4892905A1E18C8EE3B965"/>
    <w:rsid w:val="00F72E91"/>
    <w:rPr>
      <w:rFonts w:eastAsiaTheme="minorHAnsi"/>
    </w:rPr>
  </w:style>
  <w:style w:type="paragraph" w:customStyle="1" w:styleId="86F9A7A5B1F44189B29282AEFC6A3B845">
    <w:name w:val="86F9A7A5B1F44189B29282AEFC6A3B845"/>
    <w:rsid w:val="00F72E91"/>
    <w:rPr>
      <w:rFonts w:eastAsiaTheme="minorHAnsi"/>
    </w:rPr>
  </w:style>
  <w:style w:type="paragraph" w:customStyle="1" w:styleId="1399BDB02B744D78B6820222410B9A7C5">
    <w:name w:val="1399BDB02B744D78B6820222410B9A7C5"/>
    <w:rsid w:val="00F72E91"/>
    <w:rPr>
      <w:rFonts w:eastAsiaTheme="minorHAnsi"/>
    </w:rPr>
  </w:style>
  <w:style w:type="paragraph" w:customStyle="1" w:styleId="82161618DDD04B029F82E8BBC01658CD5">
    <w:name w:val="82161618DDD04B029F82E8BBC01658CD5"/>
    <w:rsid w:val="00F72E91"/>
    <w:rPr>
      <w:rFonts w:eastAsiaTheme="minorHAnsi"/>
    </w:rPr>
  </w:style>
  <w:style w:type="paragraph" w:customStyle="1" w:styleId="74F836DEC48D42D4BC9B9C04A2E3D8955">
    <w:name w:val="74F836DEC48D42D4BC9B9C04A2E3D8955"/>
    <w:rsid w:val="00F72E91"/>
    <w:rPr>
      <w:rFonts w:eastAsiaTheme="minorHAnsi"/>
    </w:rPr>
  </w:style>
  <w:style w:type="paragraph" w:customStyle="1" w:styleId="94F5F1358253471B8232AD4BF207DCD45">
    <w:name w:val="94F5F1358253471B8232AD4BF207DCD45"/>
    <w:rsid w:val="00F72E91"/>
    <w:rPr>
      <w:rFonts w:eastAsiaTheme="minorHAnsi"/>
    </w:rPr>
  </w:style>
  <w:style w:type="paragraph" w:customStyle="1" w:styleId="EA99E2C2EBA24D2A8DD07176A7F7C5BE5">
    <w:name w:val="EA99E2C2EBA24D2A8DD07176A7F7C5BE5"/>
    <w:rsid w:val="00F72E91"/>
    <w:rPr>
      <w:rFonts w:eastAsiaTheme="minorHAnsi"/>
    </w:rPr>
  </w:style>
  <w:style w:type="paragraph" w:customStyle="1" w:styleId="B81AE1A00FD7485E8F3159B9EAA5E08E5">
    <w:name w:val="B81AE1A00FD7485E8F3159B9EAA5E08E5"/>
    <w:rsid w:val="00F72E91"/>
    <w:rPr>
      <w:rFonts w:eastAsiaTheme="minorHAnsi"/>
    </w:rPr>
  </w:style>
  <w:style w:type="paragraph" w:customStyle="1" w:styleId="426ACA9C7B9D4125996060124DD236B95">
    <w:name w:val="426ACA9C7B9D4125996060124DD236B95"/>
    <w:rsid w:val="00F72E91"/>
    <w:rPr>
      <w:rFonts w:eastAsiaTheme="minorHAnsi"/>
    </w:rPr>
  </w:style>
  <w:style w:type="paragraph" w:customStyle="1" w:styleId="C5B7616BACD14CC4A99AA1FE878639065">
    <w:name w:val="C5B7616BACD14CC4A99AA1FE878639065"/>
    <w:rsid w:val="00F72E91"/>
    <w:rPr>
      <w:rFonts w:eastAsiaTheme="minorHAnsi"/>
    </w:rPr>
  </w:style>
  <w:style w:type="paragraph" w:customStyle="1" w:styleId="922BA13C5ABD4B5E97A40E670B5728275">
    <w:name w:val="922BA13C5ABD4B5E97A40E670B5728275"/>
    <w:rsid w:val="00F72E91"/>
    <w:rPr>
      <w:rFonts w:eastAsiaTheme="minorHAnsi"/>
    </w:rPr>
  </w:style>
  <w:style w:type="paragraph" w:customStyle="1" w:styleId="B31AD33269F447F6849A87B81993E2855">
    <w:name w:val="B31AD33269F447F6849A87B81993E2855"/>
    <w:rsid w:val="00F72E91"/>
    <w:rPr>
      <w:rFonts w:eastAsiaTheme="minorHAnsi"/>
    </w:rPr>
  </w:style>
  <w:style w:type="paragraph" w:customStyle="1" w:styleId="3A9C51F62A3B4CA287E29F6B1F7BFD325">
    <w:name w:val="3A9C51F62A3B4CA287E29F6B1F7BFD325"/>
    <w:rsid w:val="00F72E91"/>
    <w:rPr>
      <w:rFonts w:eastAsiaTheme="minorHAnsi"/>
    </w:rPr>
  </w:style>
  <w:style w:type="paragraph" w:customStyle="1" w:styleId="3A33413CD78C47EEA3E7BF651BB2A3095">
    <w:name w:val="3A33413CD78C47EEA3E7BF651BB2A3095"/>
    <w:rsid w:val="00F72E91"/>
    <w:rPr>
      <w:rFonts w:eastAsiaTheme="minorHAnsi"/>
    </w:rPr>
  </w:style>
  <w:style w:type="paragraph" w:customStyle="1" w:styleId="9DB26E0F07DB45D1A78EEECE1ABF06455">
    <w:name w:val="9DB26E0F07DB45D1A78EEECE1ABF06455"/>
    <w:rsid w:val="00F72E91"/>
    <w:rPr>
      <w:rFonts w:eastAsiaTheme="minorHAnsi"/>
    </w:rPr>
  </w:style>
  <w:style w:type="paragraph" w:customStyle="1" w:styleId="01A7D69C8C4B44E4968062A7D170E69B5">
    <w:name w:val="01A7D69C8C4B44E4968062A7D170E69B5"/>
    <w:rsid w:val="00F72E91"/>
    <w:rPr>
      <w:rFonts w:eastAsiaTheme="minorHAnsi"/>
    </w:rPr>
  </w:style>
  <w:style w:type="paragraph" w:customStyle="1" w:styleId="54C16473A46A4A31A8BC7CD1FB26BE835">
    <w:name w:val="54C16473A46A4A31A8BC7CD1FB26BE835"/>
    <w:rsid w:val="00F72E91"/>
    <w:rPr>
      <w:rFonts w:eastAsiaTheme="minorHAnsi"/>
    </w:rPr>
  </w:style>
  <w:style w:type="paragraph" w:customStyle="1" w:styleId="F2D4CA2E3E08484CB2B1EBB721CB50765">
    <w:name w:val="F2D4CA2E3E08484CB2B1EBB721CB50765"/>
    <w:rsid w:val="00F72E91"/>
    <w:rPr>
      <w:rFonts w:eastAsiaTheme="minorHAnsi"/>
    </w:rPr>
  </w:style>
  <w:style w:type="paragraph" w:customStyle="1" w:styleId="2C324EB46A604443B91822500B675FB95">
    <w:name w:val="2C324EB46A604443B91822500B675FB95"/>
    <w:rsid w:val="00F72E91"/>
    <w:rPr>
      <w:rFonts w:eastAsiaTheme="minorHAnsi"/>
    </w:rPr>
  </w:style>
  <w:style w:type="paragraph" w:customStyle="1" w:styleId="8F9F1E4A70B2471A8D12A5EE5782FC285">
    <w:name w:val="8F9F1E4A70B2471A8D12A5EE5782FC285"/>
    <w:rsid w:val="00F72E91"/>
    <w:rPr>
      <w:rFonts w:eastAsiaTheme="minorHAnsi"/>
    </w:rPr>
  </w:style>
  <w:style w:type="paragraph" w:customStyle="1" w:styleId="A875139F947749D8B4C8FAB70930ED3B5">
    <w:name w:val="A875139F947749D8B4C8FAB70930ED3B5"/>
    <w:rsid w:val="00F72E91"/>
    <w:rPr>
      <w:rFonts w:eastAsiaTheme="minorHAnsi"/>
    </w:rPr>
  </w:style>
  <w:style w:type="paragraph" w:customStyle="1" w:styleId="92A01ACEDFE44F2B9F2D9C2F1F27A9925">
    <w:name w:val="92A01ACEDFE44F2B9F2D9C2F1F27A9925"/>
    <w:rsid w:val="00F72E91"/>
    <w:rPr>
      <w:rFonts w:eastAsiaTheme="minorHAnsi"/>
    </w:rPr>
  </w:style>
  <w:style w:type="paragraph" w:customStyle="1" w:styleId="A18F1E14A3704438BC75066824DBC3835">
    <w:name w:val="A18F1E14A3704438BC75066824DBC3835"/>
    <w:rsid w:val="00F72E91"/>
    <w:rPr>
      <w:rFonts w:eastAsiaTheme="minorHAnsi"/>
    </w:rPr>
  </w:style>
  <w:style w:type="paragraph" w:customStyle="1" w:styleId="1044FEAB5ECA431AA06D5B33C45A519F5">
    <w:name w:val="1044FEAB5ECA431AA06D5B33C45A519F5"/>
    <w:rsid w:val="00F72E91"/>
    <w:rPr>
      <w:rFonts w:eastAsiaTheme="minorHAnsi"/>
    </w:rPr>
  </w:style>
  <w:style w:type="paragraph" w:customStyle="1" w:styleId="AE8D4A4F1C804EA792E43A38119687D05">
    <w:name w:val="AE8D4A4F1C804EA792E43A38119687D05"/>
    <w:rsid w:val="00F72E91"/>
    <w:rPr>
      <w:rFonts w:eastAsiaTheme="minorHAnsi"/>
    </w:rPr>
  </w:style>
  <w:style w:type="paragraph" w:customStyle="1" w:styleId="BB19ED83AF3A4D0E83AAF7CF6986471D5">
    <w:name w:val="BB19ED83AF3A4D0E83AAF7CF6986471D5"/>
    <w:rsid w:val="00F72E91"/>
    <w:rPr>
      <w:rFonts w:eastAsiaTheme="minorHAnsi"/>
    </w:rPr>
  </w:style>
  <w:style w:type="paragraph" w:customStyle="1" w:styleId="53D687D160CE4858B3267A2CF44065005">
    <w:name w:val="53D687D160CE4858B3267A2CF44065005"/>
    <w:rsid w:val="00F72E91"/>
    <w:rPr>
      <w:rFonts w:eastAsiaTheme="minorHAnsi"/>
    </w:rPr>
  </w:style>
  <w:style w:type="paragraph" w:customStyle="1" w:styleId="183500F7BD04466ABC06CE58DB438C565">
    <w:name w:val="183500F7BD04466ABC06CE58DB438C565"/>
    <w:rsid w:val="00F72E91"/>
    <w:rPr>
      <w:rFonts w:eastAsiaTheme="minorHAnsi"/>
    </w:rPr>
  </w:style>
  <w:style w:type="paragraph" w:customStyle="1" w:styleId="5EA20B28D19240FD8A141A4C08A2A4075">
    <w:name w:val="5EA20B28D19240FD8A141A4C08A2A4075"/>
    <w:rsid w:val="00F72E91"/>
    <w:rPr>
      <w:rFonts w:eastAsiaTheme="minorHAnsi"/>
    </w:rPr>
  </w:style>
  <w:style w:type="paragraph" w:customStyle="1" w:styleId="F3476118788D496BBC3CE93CA33C44D25">
    <w:name w:val="F3476118788D496BBC3CE93CA33C44D25"/>
    <w:rsid w:val="00F72E91"/>
    <w:rPr>
      <w:rFonts w:eastAsiaTheme="minorHAnsi"/>
    </w:rPr>
  </w:style>
  <w:style w:type="paragraph" w:customStyle="1" w:styleId="69EE1D64537C40A8A9F8D7ADA617BE275">
    <w:name w:val="69EE1D64537C40A8A9F8D7ADA617BE275"/>
    <w:rsid w:val="00F72E91"/>
    <w:rPr>
      <w:rFonts w:eastAsiaTheme="minorHAnsi"/>
    </w:rPr>
  </w:style>
  <w:style w:type="paragraph" w:customStyle="1" w:styleId="C519C8F73CB446998AB8EB8D53ACDD5A5">
    <w:name w:val="C519C8F73CB446998AB8EB8D53ACDD5A5"/>
    <w:rsid w:val="00F72E91"/>
    <w:rPr>
      <w:rFonts w:eastAsiaTheme="minorHAnsi"/>
    </w:rPr>
  </w:style>
  <w:style w:type="paragraph" w:customStyle="1" w:styleId="AE8C3CCB87D245DEAFED3FDB757DF7B95">
    <w:name w:val="AE8C3CCB87D245DEAFED3FDB757DF7B95"/>
    <w:rsid w:val="00F72E91"/>
    <w:rPr>
      <w:rFonts w:eastAsiaTheme="minorHAnsi"/>
    </w:rPr>
  </w:style>
  <w:style w:type="paragraph" w:customStyle="1" w:styleId="10915375A9664604966DEF30ADA641525">
    <w:name w:val="10915375A9664604966DEF30ADA641525"/>
    <w:rsid w:val="00F72E91"/>
    <w:rPr>
      <w:rFonts w:eastAsiaTheme="minorHAnsi"/>
    </w:rPr>
  </w:style>
  <w:style w:type="paragraph" w:customStyle="1" w:styleId="7E8A40E16F2943AF93B43DE28CA5ACC45">
    <w:name w:val="7E8A40E16F2943AF93B43DE28CA5ACC45"/>
    <w:rsid w:val="00F72E91"/>
    <w:rPr>
      <w:rFonts w:eastAsiaTheme="minorHAnsi"/>
    </w:rPr>
  </w:style>
  <w:style w:type="paragraph" w:customStyle="1" w:styleId="AF71EBA9F2204A6C94467C199D47D1145">
    <w:name w:val="AF71EBA9F2204A6C94467C199D47D1145"/>
    <w:rsid w:val="00F72E91"/>
    <w:rPr>
      <w:rFonts w:eastAsiaTheme="minorHAnsi"/>
    </w:rPr>
  </w:style>
  <w:style w:type="paragraph" w:customStyle="1" w:styleId="4365A78BBA854BACB25FED7FA3E70B6A5">
    <w:name w:val="4365A78BBA854BACB25FED7FA3E70B6A5"/>
    <w:rsid w:val="00F72E91"/>
    <w:rPr>
      <w:rFonts w:eastAsiaTheme="minorHAnsi"/>
    </w:rPr>
  </w:style>
  <w:style w:type="paragraph" w:customStyle="1" w:styleId="6791F01BA98D49EC83BB4003E26D420B5">
    <w:name w:val="6791F01BA98D49EC83BB4003E26D420B5"/>
    <w:rsid w:val="00F72E91"/>
    <w:rPr>
      <w:rFonts w:eastAsiaTheme="minorHAnsi"/>
    </w:rPr>
  </w:style>
  <w:style w:type="paragraph" w:customStyle="1" w:styleId="523ED5D8FBA348C5BAC170EF75E6F3B05">
    <w:name w:val="523ED5D8FBA348C5BAC170EF75E6F3B05"/>
    <w:rsid w:val="00F72E91"/>
    <w:rPr>
      <w:rFonts w:eastAsiaTheme="minorHAnsi"/>
    </w:rPr>
  </w:style>
  <w:style w:type="paragraph" w:customStyle="1" w:styleId="CB99EFF14FFB48ACAE947CBEF1D5D91D5">
    <w:name w:val="CB99EFF14FFB48ACAE947CBEF1D5D91D5"/>
    <w:rsid w:val="00F72E91"/>
    <w:rPr>
      <w:rFonts w:eastAsiaTheme="minorHAnsi"/>
    </w:rPr>
  </w:style>
  <w:style w:type="paragraph" w:customStyle="1" w:styleId="BA15243844D94BA9AB735B2A434C98545">
    <w:name w:val="BA15243844D94BA9AB735B2A434C98545"/>
    <w:rsid w:val="00F72E91"/>
    <w:rPr>
      <w:rFonts w:eastAsiaTheme="minorHAnsi"/>
    </w:rPr>
  </w:style>
  <w:style w:type="paragraph" w:customStyle="1" w:styleId="0A16F5D790D44882BAD23ED299E3A7625">
    <w:name w:val="0A16F5D790D44882BAD23ED299E3A7625"/>
    <w:rsid w:val="00F72E91"/>
    <w:rPr>
      <w:rFonts w:eastAsiaTheme="minorHAnsi"/>
    </w:rPr>
  </w:style>
  <w:style w:type="paragraph" w:customStyle="1" w:styleId="C8C7731740D349058FC00D9F6212CD3A5">
    <w:name w:val="C8C7731740D349058FC00D9F6212CD3A5"/>
    <w:rsid w:val="00F72E91"/>
    <w:rPr>
      <w:rFonts w:eastAsiaTheme="minorHAnsi"/>
    </w:rPr>
  </w:style>
  <w:style w:type="paragraph" w:customStyle="1" w:styleId="8B48F9F2C3574F748B71CDD736145D1A5">
    <w:name w:val="8B48F9F2C3574F748B71CDD736145D1A5"/>
    <w:rsid w:val="00F72E91"/>
    <w:rPr>
      <w:rFonts w:eastAsiaTheme="minorHAnsi"/>
    </w:rPr>
  </w:style>
  <w:style w:type="paragraph" w:customStyle="1" w:styleId="5D2BC6E338774176AD660ACBAC63B7BE5">
    <w:name w:val="5D2BC6E338774176AD660ACBAC63B7BE5"/>
    <w:rsid w:val="00F72E91"/>
    <w:rPr>
      <w:rFonts w:eastAsiaTheme="minorHAnsi"/>
    </w:rPr>
  </w:style>
  <w:style w:type="paragraph" w:customStyle="1" w:styleId="EFC01EDFB62742AB81BADABB84C497805">
    <w:name w:val="EFC01EDFB62742AB81BADABB84C497805"/>
    <w:rsid w:val="00F72E91"/>
    <w:rPr>
      <w:rFonts w:eastAsiaTheme="minorHAnsi"/>
    </w:rPr>
  </w:style>
  <w:style w:type="paragraph" w:customStyle="1" w:styleId="91FFA39DCC3C4BA190C31818B1638D7D5">
    <w:name w:val="91FFA39DCC3C4BA190C31818B1638D7D5"/>
    <w:rsid w:val="00F72E91"/>
    <w:rPr>
      <w:rFonts w:eastAsiaTheme="minorHAnsi"/>
    </w:rPr>
  </w:style>
  <w:style w:type="paragraph" w:customStyle="1" w:styleId="2D8B9E5F6E28487AB3595863F84CC23E5">
    <w:name w:val="2D8B9E5F6E28487AB3595863F84CC23E5"/>
    <w:rsid w:val="00F72E91"/>
    <w:rPr>
      <w:rFonts w:eastAsiaTheme="minorHAnsi"/>
    </w:rPr>
  </w:style>
  <w:style w:type="paragraph" w:customStyle="1" w:styleId="E818E4FADF1D45109F00D88481D628805">
    <w:name w:val="E818E4FADF1D45109F00D88481D628805"/>
    <w:rsid w:val="00F72E91"/>
    <w:rPr>
      <w:rFonts w:eastAsiaTheme="minorHAnsi"/>
    </w:rPr>
  </w:style>
  <w:style w:type="paragraph" w:customStyle="1" w:styleId="BAE8C3FC7155409AA1DE01BEAE1408395">
    <w:name w:val="BAE8C3FC7155409AA1DE01BEAE1408395"/>
    <w:rsid w:val="00F72E91"/>
    <w:rPr>
      <w:rFonts w:eastAsiaTheme="minorHAnsi"/>
    </w:rPr>
  </w:style>
  <w:style w:type="paragraph" w:customStyle="1" w:styleId="C0ABCB28175242598784D99AE7E6CF205">
    <w:name w:val="C0ABCB28175242598784D99AE7E6CF205"/>
    <w:rsid w:val="00F72E91"/>
    <w:rPr>
      <w:rFonts w:eastAsiaTheme="minorHAnsi"/>
    </w:rPr>
  </w:style>
  <w:style w:type="paragraph" w:customStyle="1" w:styleId="16123CCB46B54AAAB1B9AFEEB2CB576B5">
    <w:name w:val="16123CCB46B54AAAB1B9AFEEB2CB576B5"/>
    <w:rsid w:val="00F72E91"/>
    <w:rPr>
      <w:rFonts w:eastAsiaTheme="minorHAnsi"/>
    </w:rPr>
  </w:style>
  <w:style w:type="paragraph" w:customStyle="1" w:styleId="19C3BC6672CF4C75A4B2073CC60041515">
    <w:name w:val="19C3BC6672CF4C75A4B2073CC60041515"/>
    <w:rsid w:val="00F72E91"/>
    <w:rPr>
      <w:rFonts w:eastAsiaTheme="minorHAnsi"/>
    </w:rPr>
  </w:style>
  <w:style w:type="paragraph" w:customStyle="1" w:styleId="5CB18CB6A42242768B895B4EBD06D82D5">
    <w:name w:val="5CB18CB6A42242768B895B4EBD06D82D5"/>
    <w:rsid w:val="00F72E91"/>
    <w:rPr>
      <w:rFonts w:eastAsiaTheme="minorHAnsi"/>
    </w:rPr>
  </w:style>
  <w:style w:type="paragraph" w:customStyle="1" w:styleId="511DCF3DF18344B9AC973C0C423C46DE5">
    <w:name w:val="511DCF3DF18344B9AC973C0C423C46DE5"/>
    <w:rsid w:val="00F72E91"/>
    <w:rPr>
      <w:rFonts w:eastAsiaTheme="minorHAnsi"/>
    </w:rPr>
  </w:style>
  <w:style w:type="paragraph" w:customStyle="1" w:styleId="6BB4DF251A034C838137CCEE78114CCD5">
    <w:name w:val="6BB4DF251A034C838137CCEE78114CCD5"/>
    <w:rsid w:val="00F72E91"/>
    <w:rPr>
      <w:rFonts w:eastAsiaTheme="minorHAnsi"/>
    </w:rPr>
  </w:style>
  <w:style w:type="paragraph" w:customStyle="1" w:styleId="38A04A4B1505450D94EE6FCA730DF76D5">
    <w:name w:val="38A04A4B1505450D94EE6FCA730DF76D5"/>
    <w:rsid w:val="00F72E91"/>
    <w:rPr>
      <w:rFonts w:eastAsiaTheme="minorHAnsi"/>
    </w:rPr>
  </w:style>
  <w:style w:type="paragraph" w:customStyle="1" w:styleId="701E4A3DF82548E79D35E8AA50E2C0945">
    <w:name w:val="701E4A3DF82548E79D35E8AA50E2C0945"/>
    <w:rsid w:val="00F72E91"/>
    <w:rPr>
      <w:rFonts w:eastAsiaTheme="minorHAnsi"/>
    </w:rPr>
  </w:style>
  <w:style w:type="paragraph" w:customStyle="1" w:styleId="B8FF8EEA7BF04FEAAC0F9E79C6CAB3205">
    <w:name w:val="B8FF8EEA7BF04FEAAC0F9E79C6CAB3205"/>
    <w:rsid w:val="00F72E91"/>
    <w:rPr>
      <w:rFonts w:eastAsiaTheme="minorHAnsi"/>
    </w:rPr>
  </w:style>
  <w:style w:type="paragraph" w:customStyle="1" w:styleId="317511D310564D31889CBFC4B51B0A085">
    <w:name w:val="317511D310564D31889CBFC4B51B0A085"/>
    <w:rsid w:val="00F72E91"/>
    <w:rPr>
      <w:rFonts w:eastAsiaTheme="minorHAnsi"/>
    </w:rPr>
  </w:style>
  <w:style w:type="paragraph" w:customStyle="1" w:styleId="05E320C5DD694FA3868B9DE638B026E35">
    <w:name w:val="05E320C5DD694FA3868B9DE638B026E35"/>
    <w:rsid w:val="00F72E91"/>
    <w:rPr>
      <w:rFonts w:eastAsiaTheme="minorHAnsi"/>
    </w:rPr>
  </w:style>
  <w:style w:type="paragraph" w:customStyle="1" w:styleId="9DBD509296354693A2BEB21D056F41645">
    <w:name w:val="9DBD509296354693A2BEB21D056F41645"/>
    <w:rsid w:val="00F72E91"/>
    <w:rPr>
      <w:rFonts w:eastAsiaTheme="minorHAnsi"/>
    </w:rPr>
  </w:style>
  <w:style w:type="paragraph" w:customStyle="1" w:styleId="0102787BE511410EA15D38FE9348C9CC5">
    <w:name w:val="0102787BE511410EA15D38FE9348C9CC5"/>
    <w:rsid w:val="00F72E91"/>
    <w:rPr>
      <w:rFonts w:eastAsiaTheme="minorHAnsi"/>
    </w:rPr>
  </w:style>
  <w:style w:type="paragraph" w:customStyle="1" w:styleId="9DBC76B0864E42CAA0379BBE7DE946CE5">
    <w:name w:val="9DBC76B0864E42CAA0379BBE7DE946CE5"/>
    <w:rsid w:val="00F72E91"/>
    <w:rPr>
      <w:rFonts w:eastAsiaTheme="minorHAnsi"/>
    </w:rPr>
  </w:style>
  <w:style w:type="paragraph" w:customStyle="1" w:styleId="E3F003D232584196B0E36407AC3BF3535">
    <w:name w:val="E3F003D232584196B0E36407AC3BF3535"/>
    <w:rsid w:val="00F72E91"/>
    <w:rPr>
      <w:rFonts w:eastAsiaTheme="minorHAnsi"/>
    </w:rPr>
  </w:style>
  <w:style w:type="paragraph" w:customStyle="1" w:styleId="EAB6459DCA724237952F277D68A0E6425">
    <w:name w:val="EAB6459DCA724237952F277D68A0E6425"/>
    <w:rsid w:val="00F72E91"/>
    <w:rPr>
      <w:rFonts w:eastAsiaTheme="minorHAnsi"/>
    </w:rPr>
  </w:style>
  <w:style w:type="paragraph" w:customStyle="1" w:styleId="ACA47E44F1314C8C81A7CE37A17D3BD65">
    <w:name w:val="ACA47E44F1314C8C81A7CE37A17D3BD65"/>
    <w:rsid w:val="00F72E91"/>
    <w:rPr>
      <w:rFonts w:eastAsiaTheme="minorHAnsi"/>
    </w:rPr>
  </w:style>
  <w:style w:type="paragraph" w:customStyle="1" w:styleId="1B1BE090559C4BFF8D171F9F9FCFFD2E5">
    <w:name w:val="1B1BE090559C4BFF8D171F9F9FCFFD2E5"/>
    <w:rsid w:val="00F72E91"/>
    <w:rPr>
      <w:rFonts w:eastAsiaTheme="minorHAnsi"/>
    </w:rPr>
  </w:style>
  <w:style w:type="paragraph" w:customStyle="1" w:styleId="6112D361A209403B8A8EED3C2CE381815">
    <w:name w:val="6112D361A209403B8A8EED3C2CE381815"/>
    <w:rsid w:val="00F72E91"/>
    <w:rPr>
      <w:rFonts w:eastAsiaTheme="minorHAnsi"/>
    </w:rPr>
  </w:style>
  <w:style w:type="paragraph" w:customStyle="1" w:styleId="A0D4B63C73A048D98F471AC7F309B5AF5">
    <w:name w:val="A0D4B63C73A048D98F471AC7F309B5AF5"/>
    <w:rsid w:val="00F72E91"/>
    <w:rPr>
      <w:rFonts w:eastAsiaTheme="minorHAnsi"/>
    </w:rPr>
  </w:style>
  <w:style w:type="paragraph" w:customStyle="1" w:styleId="D7CCCB5DDD32499AA666342BBD81C51A5">
    <w:name w:val="D7CCCB5DDD32499AA666342BBD81C51A5"/>
    <w:rsid w:val="00F72E91"/>
    <w:rPr>
      <w:rFonts w:eastAsiaTheme="minorHAnsi"/>
    </w:rPr>
  </w:style>
  <w:style w:type="paragraph" w:customStyle="1" w:styleId="2B2EA89BBE5C45EAB9451AAAD8E62A9D5">
    <w:name w:val="2B2EA89BBE5C45EAB9451AAAD8E62A9D5"/>
    <w:rsid w:val="00F72E91"/>
    <w:rPr>
      <w:rFonts w:eastAsiaTheme="minorHAnsi"/>
    </w:rPr>
  </w:style>
  <w:style w:type="paragraph" w:customStyle="1" w:styleId="20C6E75721D14B0DA4F194A80D4E770F5">
    <w:name w:val="20C6E75721D14B0DA4F194A80D4E770F5"/>
    <w:rsid w:val="00F72E91"/>
    <w:rPr>
      <w:rFonts w:eastAsiaTheme="minorHAnsi"/>
    </w:rPr>
  </w:style>
  <w:style w:type="paragraph" w:customStyle="1" w:styleId="6FBB6DC6F3444CE390AEC6319C5C352E5">
    <w:name w:val="6FBB6DC6F3444CE390AEC6319C5C352E5"/>
    <w:rsid w:val="00F72E91"/>
    <w:rPr>
      <w:rFonts w:eastAsiaTheme="minorHAnsi"/>
    </w:rPr>
  </w:style>
  <w:style w:type="paragraph" w:customStyle="1" w:styleId="9D894E2D3F114BBE947F39FC43FF7B5C6">
    <w:name w:val="9D894E2D3F114BBE947F39FC43FF7B5C6"/>
    <w:rsid w:val="00F72E91"/>
    <w:rPr>
      <w:rFonts w:eastAsiaTheme="minorHAnsi"/>
    </w:rPr>
  </w:style>
  <w:style w:type="paragraph" w:customStyle="1" w:styleId="3ECDFEDE97014449869A6F01AB8B541A6">
    <w:name w:val="3ECDFEDE97014449869A6F01AB8B541A6"/>
    <w:rsid w:val="00F72E91"/>
    <w:rPr>
      <w:rFonts w:eastAsiaTheme="minorHAnsi"/>
    </w:rPr>
  </w:style>
  <w:style w:type="paragraph" w:customStyle="1" w:styleId="E10B3DF6B1794DF0820451B5D027F1855">
    <w:name w:val="E10B3DF6B1794DF0820451B5D027F1855"/>
    <w:rsid w:val="00F72E91"/>
    <w:rPr>
      <w:rFonts w:eastAsiaTheme="minorHAnsi"/>
    </w:rPr>
  </w:style>
  <w:style w:type="paragraph" w:customStyle="1" w:styleId="D3901BE1E2564834920F971655406F0C6">
    <w:name w:val="D3901BE1E2564834920F971655406F0C6"/>
    <w:rsid w:val="00F72E91"/>
    <w:rPr>
      <w:rFonts w:eastAsiaTheme="minorHAnsi"/>
    </w:rPr>
  </w:style>
  <w:style w:type="paragraph" w:customStyle="1" w:styleId="A8C4650E73DC464A8815DDE85EBD93A06">
    <w:name w:val="A8C4650E73DC464A8815DDE85EBD93A06"/>
    <w:rsid w:val="00F72E91"/>
    <w:rPr>
      <w:rFonts w:eastAsiaTheme="minorHAnsi"/>
    </w:rPr>
  </w:style>
  <w:style w:type="paragraph" w:customStyle="1" w:styleId="EB0FB3B138B140F8BAF78F9144E6D5B06">
    <w:name w:val="EB0FB3B138B140F8BAF78F9144E6D5B06"/>
    <w:rsid w:val="00F72E91"/>
    <w:pPr>
      <w:spacing w:before="120" w:after="120" w:line="240" w:lineRule="auto"/>
    </w:pPr>
    <w:rPr>
      <w:sz w:val="24"/>
      <w:szCs w:val="24"/>
    </w:rPr>
  </w:style>
  <w:style w:type="paragraph" w:customStyle="1" w:styleId="21C591F4BEA34006861F7719951C27DE6">
    <w:name w:val="21C591F4BEA34006861F7719951C27DE6"/>
    <w:rsid w:val="00F72E91"/>
    <w:pPr>
      <w:spacing w:before="120" w:after="120" w:line="240" w:lineRule="auto"/>
    </w:pPr>
    <w:rPr>
      <w:sz w:val="24"/>
      <w:szCs w:val="24"/>
    </w:rPr>
  </w:style>
  <w:style w:type="paragraph" w:customStyle="1" w:styleId="311CC7152ECD4B3DA703FBCFBCABF0996">
    <w:name w:val="311CC7152ECD4B3DA703FBCFBCABF0996"/>
    <w:rsid w:val="00F72E91"/>
    <w:pPr>
      <w:spacing w:before="120" w:after="120" w:line="240" w:lineRule="auto"/>
    </w:pPr>
    <w:rPr>
      <w:sz w:val="24"/>
      <w:szCs w:val="24"/>
    </w:rPr>
  </w:style>
  <w:style w:type="paragraph" w:customStyle="1" w:styleId="2AFAC606FF884175B2BAD1ECAE0B0D176">
    <w:name w:val="2AFAC606FF884175B2BAD1ECAE0B0D176"/>
    <w:rsid w:val="00F72E91"/>
    <w:rPr>
      <w:rFonts w:eastAsiaTheme="minorHAnsi"/>
    </w:rPr>
  </w:style>
  <w:style w:type="paragraph" w:customStyle="1" w:styleId="A9BDEE24EF144F62B47B2EBA29EB9FED6">
    <w:name w:val="A9BDEE24EF144F62B47B2EBA29EB9FED6"/>
    <w:rsid w:val="00F72E91"/>
    <w:rPr>
      <w:rFonts w:eastAsiaTheme="minorHAnsi"/>
    </w:rPr>
  </w:style>
  <w:style w:type="paragraph" w:customStyle="1" w:styleId="35B2399255A047D8B47A78477FC3EEB36">
    <w:name w:val="35B2399255A047D8B47A78477FC3EEB36"/>
    <w:rsid w:val="00F72E91"/>
    <w:rPr>
      <w:rFonts w:eastAsiaTheme="minorHAnsi"/>
    </w:rPr>
  </w:style>
  <w:style w:type="paragraph" w:customStyle="1" w:styleId="B205C6754B7B49D98310188EDD7663986">
    <w:name w:val="B205C6754B7B49D98310188EDD7663986"/>
    <w:rsid w:val="00F72E91"/>
    <w:rPr>
      <w:rFonts w:eastAsiaTheme="minorHAnsi"/>
    </w:rPr>
  </w:style>
  <w:style w:type="paragraph" w:customStyle="1" w:styleId="F406998C5F824F05B72A9A5F6454FAAF6">
    <w:name w:val="F406998C5F824F05B72A9A5F6454FAAF6"/>
    <w:rsid w:val="00F72E91"/>
    <w:rPr>
      <w:rFonts w:eastAsiaTheme="minorHAnsi"/>
    </w:rPr>
  </w:style>
  <w:style w:type="paragraph" w:customStyle="1" w:styleId="8CD2CE9B71674ABEB988F4863870CD636">
    <w:name w:val="8CD2CE9B71674ABEB988F4863870CD636"/>
    <w:rsid w:val="00F72E91"/>
    <w:rPr>
      <w:rFonts w:eastAsiaTheme="minorHAnsi"/>
    </w:rPr>
  </w:style>
  <w:style w:type="paragraph" w:customStyle="1" w:styleId="1D176AA671084098927AFF2948F38E266">
    <w:name w:val="1D176AA671084098927AFF2948F38E266"/>
    <w:rsid w:val="00F72E91"/>
    <w:rPr>
      <w:rFonts w:eastAsiaTheme="minorHAnsi"/>
    </w:rPr>
  </w:style>
  <w:style w:type="paragraph" w:customStyle="1" w:styleId="FE5EDDC3260B48209E271B64B9C297366">
    <w:name w:val="FE5EDDC3260B48209E271B64B9C297366"/>
    <w:rsid w:val="00F72E91"/>
    <w:rPr>
      <w:rFonts w:eastAsiaTheme="minorHAnsi"/>
    </w:rPr>
  </w:style>
  <w:style w:type="paragraph" w:customStyle="1" w:styleId="DCAF63971E4143EEA7C5966D8C28B80C6">
    <w:name w:val="DCAF63971E4143EEA7C5966D8C28B80C6"/>
    <w:rsid w:val="00F72E91"/>
    <w:rPr>
      <w:rFonts w:eastAsiaTheme="minorHAnsi"/>
    </w:rPr>
  </w:style>
  <w:style w:type="paragraph" w:customStyle="1" w:styleId="A5E5EF3A294949FAAEFE88EC9FAB7B3C6">
    <w:name w:val="A5E5EF3A294949FAAEFE88EC9FAB7B3C6"/>
    <w:rsid w:val="00F72E91"/>
    <w:rPr>
      <w:rFonts w:eastAsiaTheme="minorHAnsi"/>
    </w:rPr>
  </w:style>
  <w:style w:type="paragraph" w:customStyle="1" w:styleId="8ECB67A2732742CCAB21DF897DD8EB566">
    <w:name w:val="8ECB67A2732742CCAB21DF897DD8EB566"/>
    <w:rsid w:val="00F72E91"/>
    <w:rPr>
      <w:rFonts w:eastAsiaTheme="minorHAnsi"/>
    </w:rPr>
  </w:style>
  <w:style w:type="paragraph" w:customStyle="1" w:styleId="1DE742B9CDC3475789AE5DBECA9779636">
    <w:name w:val="1DE742B9CDC3475789AE5DBECA9779636"/>
    <w:rsid w:val="00F72E91"/>
    <w:rPr>
      <w:rFonts w:eastAsiaTheme="minorHAnsi"/>
    </w:rPr>
  </w:style>
  <w:style w:type="paragraph" w:customStyle="1" w:styleId="026A1FDA275640139EB00FB72316813D6">
    <w:name w:val="026A1FDA275640139EB00FB72316813D6"/>
    <w:rsid w:val="00F72E91"/>
    <w:rPr>
      <w:rFonts w:eastAsiaTheme="minorHAnsi"/>
    </w:rPr>
  </w:style>
  <w:style w:type="paragraph" w:customStyle="1" w:styleId="D209BD6B721146D19CDD9607A2B807556">
    <w:name w:val="D209BD6B721146D19CDD9607A2B807556"/>
    <w:rsid w:val="00F72E91"/>
    <w:rPr>
      <w:rFonts w:eastAsiaTheme="minorHAnsi"/>
    </w:rPr>
  </w:style>
  <w:style w:type="paragraph" w:customStyle="1" w:styleId="18FD7512E46D4AC5BB8500AF67093B186">
    <w:name w:val="18FD7512E46D4AC5BB8500AF67093B186"/>
    <w:rsid w:val="00F72E91"/>
    <w:rPr>
      <w:rFonts w:eastAsiaTheme="minorHAnsi"/>
    </w:rPr>
  </w:style>
  <w:style w:type="paragraph" w:customStyle="1" w:styleId="A557DA716E454307AAEB1077E9344DE46">
    <w:name w:val="A557DA716E454307AAEB1077E9344DE46"/>
    <w:rsid w:val="00F72E91"/>
    <w:rPr>
      <w:rFonts w:eastAsiaTheme="minorHAnsi"/>
    </w:rPr>
  </w:style>
  <w:style w:type="paragraph" w:customStyle="1" w:styleId="25BDE9FCE4E442429EADC3B8856A9E6E6">
    <w:name w:val="25BDE9FCE4E442429EADC3B8856A9E6E6"/>
    <w:rsid w:val="00F72E91"/>
    <w:rPr>
      <w:rFonts w:eastAsiaTheme="minorHAnsi"/>
    </w:rPr>
  </w:style>
  <w:style w:type="paragraph" w:customStyle="1" w:styleId="CA21B2CFCB09494DABC1123AE45CC4CE6">
    <w:name w:val="CA21B2CFCB09494DABC1123AE45CC4CE6"/>
    <w:rsid w:val="00F72E91"/>
    <w:rPr>
      <w:rFonts w:eastAsiaTheme="minorHAnsi"/>
    </w:rPr>
  </w:style>
  <w:style w:type="paragraph" w:customStyle="1" w:styleId="568C7F4188024617B8016DF9C2D651216">
    <w:name w:val="568C7F4188024617B8016DF9C2D651216"/>
    <w:rsid w:val="00F72E91"/>
    <w:rPr>
      <w:rFonts w:eastAsiaTheme="minorHAnsi"/>
    </w:rPr>
  </w:style>
  <w:style w:type="paragraph" w:customStyle="1" w:styleId="EDB17EF909B24C1DA2778C5A8193BFEC6">
    <w:name w:val="EDB17EF909B24C1DA2778C5A8193BFEC6"/>
    <w:rsid w:val="00F72E91"/>
    <w:rPr>
      <w:rFonts w:eastAsiaTheme="minorHAnsi"/>
    </w:rPr>
  </w:style>
  <w:style w:type="paragraph" w:customStyle="1" w:styleId="B2A21E70DDFF42058CE80451AC9892D86">
    <w:name w:val="B2A21E70DDFF42058CE80451AC9892D86"/>
    <w:rsid w:val="00F72E91"/>
    <w:rPr>
      <w:rFonts w:eastAsiaTheme="minorHAnsi"/>
    </w:rPr>
  </w:style>
  <w:style w:type="paragraph" w:customStyle="1" w:styleId="B08DB6C77D7548EA860300868CA96C126">
    <w:name w:val="B08DB6C77D7548EA860300868CA96C126"/>
    <w:rsid w:val="00F72E91"/>
    <w:rPr>
      <w:rFonts w:eastAsiaTheme="minorHAnsi"/>
    </w:rPr>
  </w:style>
  <w:style w:type="paragraph" w:customStyle="1" w:styleId="F22808AF53014D8EA4A81F03064E07966">
    <w:name w:val="F22808AF53014D8EA4A81F03064E07966"/>
    <w:rsid w:val="00F72E91"/>
    <w:rPr>
      <w:rFonts w:eastAsiaTheme="minorHAnsi"/>
    </w:rPr>
  </w:style>
  <w:style w:type="paragraph" w:customStyle="1" w:styleId="804170D53B4E4A8D92A578E6A84F7EBA6">
    <w:name w:val="804170D53B4E4A8D92A578E6A84F7EBA6"/>
    <w:rsid w:val="00F72E91"/>
    <w:rPr>
      <w:rFonts w:eastAsiaTheme="minorHAnsi"/>
    </w:rPr>
  </w:style>
  <w:style w:type="paragraph" w:customStyle="1" w:styleId="98C6888B2B684A25A038B3D4F8DC9E236">
    <w:name w:val="98C6888B2B684A25A038B3D4F8DC9E236"/>
    <w:rsid w:val="00F72E91"/>
    <w:rPr>
      <w:rFonts w:eastAsiaTheme="minorHAnsi"/>
    </w:rPr>
  </w:style>
  <w:style w:type="paragraph" w:customStyle="1" w:styleId="892DFE13422345B4920369BE23EA2C706">
    <w:name w:val="892DFE13422345B4920369BE23EA2C706"/>
    <w:rsid w:val="00F72E91"/>
    <w:rPr>
      <w:rFonts w:eastAsiaTheme="minorHAnsi"/>
    </w:rPr>
  </w:style>
  <w:style w:type="paragraph" w:customStyle="1" w:styleId="ED12594614204E6AA9AE41BF98CB45806">
    <w:name w:val="ED12594614204E6AA9AE41BF98CB45806"/>
    <w:rsid w:val="00F72E91"/>
    <w:rPr>
      <w:rFonts w:eastAsiaTheme="minorHAnsi"/>
    </w:rPr>
  </w:style>
  <w:style w:type="paragraph" w:customStyle="1" w:styleId="65E975D97624497792796CC945C40F816">
    <w:name w:val="65E975D97624497792796CC945C40F816"/>
    <w:rsid w:val="00F72E91"/>
    <w:rPr>
      <w:rFonts w:eastAsiaTheme="minorHAnsi"/>
    </w:rPr>
  </w:style>
  <w:style w:type="paragraph" w:customStyle="1" w:styleId="70870CB8DFCF44AF91E99B28BCD46D556">
    <w:name w:val="70870CB8DFCF44AF91E99B28BCD46D556"/>
    <w:rsid w:val="00F72E91"/>
    <w:rPr>
      <w:rFonts w:eastAsiaTheme="minorHAnsi"/>
    </w:rPr>
  </w:style>
  <w:style w:type="paragraph" w:customStyle="1" w:styleId="AD487ADD565841088993894F778CDAC86">
    <w:name w:val="AD487ADD565841088993894F778CDAC86"/>
    <w:rsid w:val="00F72E91"/>
    <w:rPr>
      <w:rFonts w:eastAsiaTheme="minorHAnsi"/>
    </w:rPr>
  </w:style>
  <w:style w:type="paragraph" w:customStyle="1" w:styleId="3913ABC0A68246D082529A3709DA88F36">
    <w:name w:val="3913ABC0A68246D082529A3709DA88F36"/>
    <w:rsid w:val="00F72E91"/>
    <w:rPr>
      <w:rFonts w:eastAsiaTheme="minorHAnsi"/>
    </w:rPr>
  </w:style>
  <w:style w:type="paragraph" w:customStyle="1" w:styleId="4956813F5C3442F69DD01133C18D4AC86">
    <w:name w:val="4956813F5C3442F69DD01133C18D4AC86"/>
    <w:rsid w:val="00F72E91"/>
    <w:rPr>
      <w:rFonts w:eastAsiaTheme="minorHAnsi"/>
    </w:rPr>
  </w:style>
  <w:style w:type="paragraph" w:customStyle="1" w:styleId="7EB9EF9B625C4E30BDAE4EBA78ECAE9C6">
    <w:name w:val="7EB9EF9B625C4E30BDAE4EBA78ECAE9C6"/>
    <w:rsid w:val="00F72E91"/>
    <w:rPr>
      <w:rFonts w:eastAsiaTheme="minorHAnsi"/>
    </w:rPr>
  </w:style>
  <w:style w:type="paragraph" w:customStyle="1" w:styleId="4CB31B0AB0264580981873E482F8AE236">
    <w:name w:val="4CB31B0AB0264580981873E482F8AE236"/>
    <w:rsid w:val="00F72E91"/>
    <w:rPr>
      <w:rFonts w:eastAsiaTheme="minorHAnsi"/>
    </w:rPr>
  </w:style>
  <w:style w:type="paragraph" w:customStyle="1" w:styleId="3820F9D509E14D6398E08D0DB957A5966">
    <w:name w:val="3820F9D509E14D6398E08D0DB957A5966"/>
    <w:rsid w:val="00F72E91"/>
    <w:rPr>
      <w:rFonts w:eastAsiaTheme="minorHAnsi"/>
    </w:rPr>
  </w:style>
  <w:style w:type="paragraph" w:customStyle="1" w:styleId="A81CC96BFC954B2A8181CFFF7A9056B26">
    <w:name w:val="A81CC96BFC954B2A8181CFFF7A9056B26"/>
    <w:rsid w:val="00F72E91"/>
    <w:rPr>
      <w:rFonts w:eastAsiaTheme="minorHAnsi"/>
    </w:rPr>
  </w:style>
  <w:style w:type="paragraph" w:customStyle="1" w:styleId="C0807659A44549BA820ED4D14FCFF3BF6">
    <w:name w:val="C0807659A44549BA820ED4D14FCFF3BF6"/>
    <w:rsid w:val="00F72E91"/>
    <w:rPr>
      <w:rFonts w:eastAsiaTheme="minorHAnsi"/>
    </w:rPr>
  </w:style>
  <w:style w:type="paragraph" w:customStyle="1" w:styleId="D31970EC82A2444E8D4E5E0CCDC4CD936">
    <w:name w:val="D31970EC82A2444E8D4E5E0CCDC4CD936"/>
    <w:rsid w:val="00F72E91"/>
    <w:rPr>
      <w:rFonts w:eastAsiaTheme="minorHAnsi"/>
    </w:rPr>
  </w:style>
  <w:style w:type="paragraph" w:customStyle="1" w:styleId="E98B24375BF54EEA9CA781A875DAA8376">
    <w:name w:val="E98B24375BF54EEA9CA781A875DAA8376"/>
    <w:rsid w:val="00F72E91"/>
    <w:rPr>
      <w:rFonts w:eastAsiaTheme="minorHAnsi"/>
    </w:rPr>
  </w:style>
  <w:style w:type="paragraph" w:customStyle="1" w:styleId="DA4471D9F2C64793957CC3086A504B416">
    <w:name w:val="DA4471D9F2C64793957CC3086A504B416"/>
    <w:rsid w:val="00F72E91"/>
    <w:rPr>
      <w:rFonts w:eastAsiaTheme="minorHAnsi"/>
    </w:rPr>
  </w:style>
  <w:style w:type="paragraph" w:customStyle="1" w:styleId="36B39B2029C74105B9BC69F788F14B586">
    <w:name w:val="36B39B2029C74105B9BC69F788F14B586"/>
    <w:rsid w:val="00F72E91"/>
    <w:rPr>
      <w:rFonts w:eastAsiaTheme="minorHAnsi"/>
    </w:rPr>
  </w:style>
  <w:style w:type="paragraph" w:customStyle="1" w:styleId="3C2709BC329D4EF0A02F2C111EC6B41C6">
    <w:name w:val="3C2709BC329D4EF0A02F2C111EC6B41C6"/>
    <w:rsid w:val="00F72E91"/>
    <w:rPr>
      <w:rFonts w:eastAsiaTheme="minorHAnsi"/>
    </w:rPr>
  </w:style>
  <w:style w:type="paragraph" w:customStyle="1" w:styleId="0DF6943D161642EF9CD505AD4B843D966">
    <w:name w:val="0DF6943D161642EF9CD505AD4B843D966"/>
    <w:rsid w:val="00F72E91"/>
    <w:rPr>
      <w:rFonts w:eastAsiaTheme="minorHAnsi"/>
    </w:rPr>
  </w:style>
  <w:style w:type="paragraph" w:customStyle="1" w:styleId="F7DE64C075D549878DF285799063C79A6">
    <w:name w:val="F7DE64C075D549878DF285799063C79A6"/>
    <w:rsid w:val="00F72E91"/>
    <w:rPr>
      <w:rFonts w:eastAsiaTheme="minorHAnsi"/>
    </w:rPr>
  </w:style>
  <w:style w:type="paragraph" w:customStyle="1" w:styleId="075B772A7A1C48908D8B9D7490A448096">
    <w:name w:val="075B772A7A1C48908D8B9D7490A448096"/>
    <w:rsid w:val="00F72E91"/>
    <w:rPr>
      <w:rFonts w:eastAsiaTheme="minorHAnsi"/>
    </w:rPr>
  </w:style>
  <w:style w:type="paragraph" w:customStyle="1" w:styleId="85FF0DBB71054908AA2AA72AD4D67AD86">
    <w:name w:val="85FF0DBB71054908AA2AA72AD4D67AD86"/>
    <w:rsid w:val="00F72E91"/>
    <w:rPr>
      <w:rFonts w:eastAsiaTheme="minorHAnsi"/>
    </w:rPr>
  </w:style>
  <w:style w:type="paragraph" w:customStyle="1" w:styleId="13AFD3E82F0D44D6889923017B7557136">
    <w:name w:val="13AFD3E82F0D44D6889923017B7557136"/>
    <w:rsid w:val="00F72E91"/>
    <w:rPr>
      <w:rFonts w:eastAsiaTheme="minorHAnsi"/>
    </w:rPr>
  </w:style>
  <w:style w:type="paragraph" w:customStyle="1" w:styleId="EA08BC348F2646B78851BC3F6A850B0B6">
    <w:name w:val="EA08BC348F2646B78851BC3F6A850B0B6"/>
    <w:rsid w:val="00F72E91"/>
    <w:rPr>
      <w:rFonts w:eastAsiaTheme="minorHAnsi"/>
    </w:rPr>
  </w:style>
  <w:style w:type="paragraph" w:customStyle="1" w:styleId="313985DBE4AC4D9CB4E0622DD3D4ED896">
    <w:name w:val="313985DBE4AC4D9CB4E0622DD3D4ED896"/>
    <w:rsid w:val="00F72E91"/>
    <w:rPr>
      <w:rFonts w:eastAsiaTheme="minorHAnsi"/>
    </w:rPr>
  </w:style>
  <w:style w:type="paragraph" w:customStyle="1" w:styleId="AA72926F95614BC68F518523F19A883A6">
    <w:name w:val="AA72926F95614BC68F518523F19A883A6"/>
    <w:rsid w:val="00F72E91"/>
    <w:rPr>
      <w:rFonts w:eastAsiaTheme="minorHAnsi"/>
    </w:rPr>
  </w:style>
  <w:style w:type="paragraph" w:customStyle="1" w:styleId="F90FB6D22B734720BE9C8027198C81CD6">
    <w:name w:val="F90FB6D22B734720BE9C8027198C81CD6"/>
    <w:rsid w:val="00F72E91"/>
    <w:rPr>
      <w:rFonts w:eastAsiaTheme="minorHAnsi"/>
    </w:rPr>
  </w:style>
  <w:style w:type="paragraph" w:customStyle="1" w:styleId="84B962D58A1849018189D290576A34926">
    <w:name w:val="84B962D58A1849018189D290576A34926"/>
    <w:rsid w:val="00F72E91"/>
    <w:rPr>
      <w:rFonts w:eastAsiaTheme="minorHAnsi"/>
    </w:rPr>
  </w:style>
  <w:style w:type="paragraph" w:customStyle="1" w:styleId="C78F3E34D6AC401585520D0A627586C76">
    <w:name w:val="C78F3E34D6AC401585520D0A627586C76"/>
    <w:rsid w:val="00F72E91"/>
    <w:rPr>
      <w:rFonts w:eastAsiaTheme="minorHAnsi"/>
    </w:rPr>
  </w:style>
  <w:style w:type="paragraph" w:customStyle="1" w:styleId="5B4FC3F36E84496E85F5A1315D1F2D756">
    <w:name w:val="5B4FC3F36E84496E85F5A1315D1F2D756"/>
    <w:rsid w:val="00F72E91"/>
    <w:rPr>
      <w:rFonts w:eastAsiaTheme="minorHAnsi"/>
    </w:rPr>
  </w:style>
  <w:style w:type="paragraph" w:customStyle="1" w:styleId="EB4F1FC95AAA4CF69C9183F42C21D2E06">
    <w:name w:val="EB4F1FC95AAA4CF69C9183F42C21D2E06"/>
    <w:rsid w:val="00F72E91"/>
    <w:rPr>
      <w:rFonts w:eastAsiaTheme="minorHAnsi"/>
    </w:rPr>
  </w:style>
  <w:style w:type="paragraph" w:customStyle="1" w:styleId="4BA6AE9A163343D9BF783D9A3F3025BC6">
    <w:name w:val="4BA6AE9A163343D9BF783D9A3F3025BC6"/>
    <w:rsid w:val="00F72E91"/>
    <w:rPr>
      <w:rFonts w:eastAsiaTheme="minorHAnsi"/>
    </w:rPr>
  </w:style>
  <w:style w:type="paragraph" w:customStyle="1" w:styleId="BB3826DB020D4C1A9AF1D60E9A7DF6B86">
    <w:name w:val="BB3826DB020D4C1A9AF1D60E9A7DF6B86"/>
    <w:rsid w:val="00F72E91"/>
    <w:rPr>
      <w:rFonts w:eastAsiaTheme="minorHAnsi"/>
    </w:rPr>
  </w:style>
  <w:style w:type="paragraph" w:customStyle="1" w:styleId="4D3757024E954821B60C750FF053A0966">
    <w:name w:val="4D3757024E954821B60C750FF053A0966"/>
    <w:rsid w:val="00F72E91"/>
    <w:rPr>
      <w:rFonts w:eastAsiaTheme="minorHAnsi"/>
    </w:rPr>
  </w:style>
  <w:style w:type="paragraph" w:customStyle="1" w:styleId="40A70BA74E3A47FD9F3FA16F58317A566">
    <w:name w:val="40A70BA74E3A47FD9F3FA16F58317A566"/>
    <w:rsid w:val="00F72E91"/>
    <w:rPr>
      <w:rFonts w:eastAsiaTheme="minorHAnsi"/>
    </w:rPr>
  </w:style>
  <w:style w:type="paragraph" w:customStyle="1" w:styleId="D3E360DFB5064F79A24AED79A09D81966">
    <w:name w:val="D3E360DFB5064F79A24AED79A09D81966"/>
    <w:rsid w:val="00F72E91"/>
    <w:rPr>
      <w:rFonts w:eastAsiaTheme="minorHAnsi"/>
    </w:rPr>
  </w:style>
  <w:style w:type="paragraph" w:customStyle="1" w:styleId="9080960BACBF4D97832EF39994E728146">
    <w:name w:val="9080960BACBF4D97832EF39994E728146"/>
    <w:rsid w:val="00F72E91"/>
    <w:rPr>
      <w:rFonts w:eastAsiaTheme="minorHAnsi"/>
    </w:rPr>
  </w:style>
  <w:style w:type="paragraph" w:customStyle="1" w:styleId="B07B0682216C49E3B7AFDE98E5BFFA426">
    <w:name w:val="B07B0682216C49E3B7AFDE98E5BFFA426"/>
    <w:rsid w:val="00F72E91"/>
    <w:rPr>
      <w:rFonts w:eastAsiaTheme="minorHAnsi"/>
    </w:rPr>
  </w:style>
  <w:style w:type="paragraph" w:customStyle="1" w:styleId="FCDBC01F02144B9AA0E7F9662CAC043A6">
    <w:name w:val="FCDBC01F02144B9AA0E7F9662CAC043A6"/>
    <w:rsid w:val="00F72E91"/>
    <w:rPr>
      <w:rFonts w:eastAsiaTheme="minorHAnsi"/>
    </w:rPr>
  </w:style>
  <w:style w:type="paragraph" w:customStyle="1" w:styleId="BA74F15BC4424581AECCFF2C8FE9899B6">
    <w:name w:val="BA74F15BC4424581AECCFF2C8FE9899B6"/>
    <w:rsid w:val="00F72E91"/>
    <w:rPr>
      <w:rFonts w:eastAsiaTheme="minorHAnsi"/>
    </w:rPr>
  </w:style>
  <w:style w:type="paragraph" w:customStyle="1" w:styleId="7D6A593D7D394D09A550CD9E0DBA471F6">
    <w:name w:val="7D6A593D7D394D09A550CD9E0DBA471F6"/>
    <w:rsid w:val="00F72E91"/>
    <w:rPr>
      <w:rFonts w:eastAsiaTheme="minorHAnsi"/>
    </w:rPr>
  </w:style>
  <w:style w:type="paragraph" w:customStyle="1" w:styleId="797D50A5154C461788D958744A2AB5D56">
    <w:name w:val="797D50A5154C461788D958744A2AB5D56"/>
    <w:rsid w:val="00F72E91"/>
    <w:rPr>
      <w:rFonts w:eastAsiaTheme="minorHAnsi"/>
    </w:rPr>
  </w:style>
  <w:style w:type="paragraph" w:customStyle="1" w:styleId="7B4F2EA7607F4DC78730CE8A8166E3C46">
    <w:name w:val="7B4F2EA7607F4DC78730CE8A8166E3C46"/>
    <w:rsid w:val="00F72E91"/>
    <w:rPr>
      <w:rFonts w:eastAsiaTheme="minorHAnsi"/>
    </w:rPr>
  </w:style>
  <w:style w:type="paragraph" w:customStyle="1" w:styleId="89CA269BF7D449D387CB6ACFE3412A046">
    <w:name w:val="89CA269BF7D449D387CB6ACFE3412A046"/>
    <w:rsid w:val="00F72E91"/>
    <w:rPr>
      <w:rFonts w:eastAsiaTheme="minorHAnsi"/>
    </w:rPr>
  </w:style>
  <w:style w:type="paragraph" w:customStyle="1" w:styleId="4CA1383CF63E482FBE87B15827C623586">
    <w:name w:val="4CA1383CF63E482FBE87B15827C623586"/>
    <w:rsid w:val="00F72E91"/>
    <w:rPr>
      <w:rFonts w:eastAsiaTheme="minorHAnsi"/>
    </w:rPr>
  </w:style>
  <w:style w:type="paragraph" w:customStyle="1" w:styleId="842117AD05B54A0BB5B05604BFEE4B236">
    <w:name w:val="842117AD05B54A0BB5B05604BFEE4B236"/>
    <w:rsid w:val="00F72E91"/>
    <w:rPr>
      <w:rFonts w:eastAsiaTheme="minorHAnsi"/>
    </w:rPr>
  </w:style>
  <w:style w:type="paragraph" w:customStyle="1" w:styleId="63A63F1284164A43AC677C72B58EF73A6">
    <w:name w:val="63A63F1284164A43AC677C72B58EF73A6"/>
    <w:rsid w:val="00F72E91"/>
    <w:rPr>
      <w:rFonts w:eastAsiaTheme="minorHAnsi"/>
    </w:rPr>
  </w:style>
  <w:style w:type="paragraph" w:customStyle="1" w:styleId="759CA08595904886B0387F6AA1E588BC6">
    <w:name w:val="759CA08595904886B0387F6AA1E588BC6"/>
    <w:rsid w:val="00F72E91"/>
    <w:rPr>
      <w:rFonts w:eastAsiaTheme="minorHAnsi"/>
    </w:rPr>
  </w:style>
  <w:style w:type="paragraph" w:customStyle="1" w:styleId="EF79DFB93CE749DAB61E78C1D1D3BB676">
    <w:name w:val="EF79DFB93CE749DAB61E78C1D1D3BB676"/>
    <w:rsid w:val="00F72E91"/>
    <w:rPr>
      <w:rFonts w:eastAsiaTheme="minorHAnsi"/>
    </w:rPr>
  </w:style>
  <w:style w:type="paragraph" w:customStyle="1" w:styleId="4AA0623EF31646A59C54A0C112C93BF06">
    <w:name w:val="4AA0623EF31646A59C54A0C112C93BF06"/>
    <w:rsid w:val="00F72E91"/>
    <w:rPr>
      <w:rFonts w:eastAsiaTheme="minorHAnsi"/>
    </w:rPr>
  </w:style>
  <w:style w:type="paragraph" w:customStyle="1" w:styleId="DA6DA71E51D34EFE92326A8FD36FA9F96">
    <w:name w:val="DA6DA71E51D34EFE92326A8FD36FA9F96"/>
    <w:rsid w:val="00F72E91"/>
    <w:rPr>
      <w:rFonts w:eastAsiaTheme="minorHAnsi"/>
    </w:rPr>
  </w:style>
  <w:style w:type="paragraph" w:customStyle="1" w:styleId="4BB4284AE9C348ECB17A032220470AE26">
    <w:name w:val="4BB4284AE9C348ECB17A032220470AE26"/>
    <w:rsid w:val="00F72E91"/>
    <w:rPr>
      <w:rFonts w:eastAsiaTheme="minorHAnsi"/>
    </w:rPr>
  </w:style>
  <w:style w:type="paragraph" w:customStyle="1" w:styleId="4B852EC745994834AF64C0A23D887EA16">
    <w:name w:val="4B852EC745994834AF64C0A23D887EA16"/>
    <w:rsid w:val="00F72E91"/>
    <w:rPr>
      <w:rFonts w:eastAsiaTheme="minorHAnsi"/>
    </w:rPr>
  </w:style>
  <w:style w:type="paragraph" w:customStyle="1" w:styleId="1221CFC97B8B45D1ACC9477B8EA54E136">
    <w:name w:val="1221CFC97B8B45D1ACC9477B8EA54E136"/>
    <w:rsid w:val="00F72E91"/>
    <w:rPr>
      <w:rFonts w:eastAsiaTheme="minorHAnsi"/>
    </w:rPr>
  </w:style>
  <w:style w:type="paragraph" w:customStyle="1" w:styleId="97B8D3960FC540559C4186A96B5E4B766">
    <w:name w:val="97B8D3960FC540559C4186A96B5E4B766"/>
    <w:rsid w:val="00F72E91"/>
    <w:rPr>
      <w:rFonts w:eastAsiaTheme="minorHAnsi"/>
    </w:rPr>
  </w:style>
  <w:style w:type="paragraph" w:customStyle="1" w:styleId="D25F3A0EC90B4B3AA534BCF5077CC0676">
    <w:name w:val="D25F3A0EC90B4B3AA534BCF5077CC0676"/>
    <w:rsid w:val="00F72E91"/>
    <w:rPr>
      <w:rFonts w:eastAsiaTheme="minorHAnsi"/>
    </w:rPr>
  </w:style>
  <w:style w:type="paragraph" w:customStyle="1" w:styleId="CD699FF8126D4946BA1C13B605D15BD16">
    <w:name w:val="CD699FF8126D4946BA1C13B605D15BD16"/>
    <w:rsid w:val="00F72E91"/>
    <w:rPr>
      <w:rFonts w:eastAsiaTheme="minorHAnsi"/>
    </w:rPr>
  </w:style>
  <w:style w:type="paragraph" w:customStyle="1" w:styleId="1D1285FBA4934F209B94FF703329AC796">
    <w:name w:val="1D1285FBA4934F209B94FF703329AC796"/>
    <w:rsid w:val="00F72E91"/>
    <w:rPr>
      <w:rFonts w:eastAsiaTheme="minorHAnsi"/>
    </w:rPr>
  </w:style>
  <w:style w:type="paragraph" w:customStyle="1" w:styleId="6DCDC8C036204A9DA3E0C90BF3F96A496">
    <w:name w:val="6DCDC8C036204A9DA3E0C90BF3F96A496"/>
    <w:rsid w:val="00F72E91"/>
    <w:rPr>
      <w:rFonts w:eastAsiaTheme="minorHAnsi"/>
    </w:rPr>
  </w:style>
  <w:style w:type="paragraph" w:customStyle="1" w:styleId="D03A642B773A4094A3C56E13E353A6376">
    <w:name w:val="D03A642B773A4094A3C56E13E353A6376"/>
    <w:rsid w:val="00F72E91"/>
    <w:rPr>
      <w:rFonts w:eastAsiaTheme="minorHAnsi"/>
    </w:rPr>
  </w:style>
  <w:style w:type="paragraph" w:customStyle="1" w:styleId="2C5D1B4264044A9BADC2E094FD412BDC6">
    <w:name w:val="2C5D1B4264044A9BADC2E094FD412BDC6"/>
    <w:rsid w:val="00F72E91"/>
    <w:rPr>
      <w:rFonts w:eastAsiaTheme="minorHAnsi"/>
    </w:rPr>
  </w:style>
  <w:style w:type="paragraph" w:customStyle="1" w:styleId="82383C3227AD4EC383856C1E0F41BE4E6">
    <w:name w:val="82383C3227AD4EC383856C1E0F41BE4E6"/>
    <w:rsid w:val="00F72E91"/>
    <w:rPr>
      <w:rFonts w:eastAsiaTheme="minorHAnsi"/>
    </w:rPr>
  </w:style>
  <w:style w:type="paragraph" w:customStyle="1" w:styleId="A2A3078CE2EF47F097F37412A2803E9C6">
    <w:name w:val="A2A3078CE2EF47F097F37412A2803E9C6"/>
    <w:rsid w:val="00F72E91"/>
    <w:rPr>
      <w:rFonts w:eastAsiaTheme="minorHAnsi"/>
    </w:rPr>
  </w:style>
  <w:style w:type="paragraph" w:customStyle="1" w:styleId="D0915FBC2A93440898388525E48BEBB96">
    <w:name w:val="D0915FBC2A93440898388525E48BEBB96"/>
    <w:rsid w:val="00F72E91"/>
    <w:rPr>
      <w:rFonts w:eastAsiaTheme="minorHAnsi"/>
    </w:rPr>
  </w:style>
  <w:style w:type="paragraph" w:customStyle="1" w:styleId="EFB07AB62B6545A2990BDE6FFCD1C5006">
    <w:name w:val="EFB07AB62B6545A2990BDE6FFCD1C5006"/>
    <w:rsid w:val="00F72E91"/>
    <w:rPr>
      <w:rFonts w:eastAsiaTheme="minorHAnsi"/>
    </w:rPr>
  </w:style>
  <w:style w:type="paragraph" w:customStyle="1" w:styleId="A7BAD8D98CBF45F6A2BCFF48F204BF096">
    <w:name w:val="A7BAD8D98CBF45F6A2BCFF48F204BF096"/>
    <w:rsid w:val="00F72E91"/>
    <w:rPr>
      <w:rFonts w:eastAsiaTheme="minorHAnsi"/>
    </w:rPr>
  </w:style>
  <w:style w:type="paragraph" w:customStyle="1" w:styleId="F49C4AE7AE6249E4917EB8FCA58092F86">
    <w:name w:val="F49C4AE7AE6249E4917EB8FCA58092F86"/>
    <w:rsid w:val="00F72E91"/>
    <w:rPr>
      <w:rFonts w:eastAsiaTheme="minorHAnsi"/>
    </w:rPr>
  </w:style>
  <w:style w:type="paragraph" w:customStyle="1" w:styleId="2652385A19E54A4BACC865729FA92FE96">
    <w:name w:val="2652385A19E54A4BACC865729FA92FE96"/>
    <w:rsid w:val="00F72E91"/>
    <w:rPr>
      <w:rFonts w:eastAsiaTheme="minorHAnsi"/>
    </w:rPr>
  </w:style>
  <w:style w:type="paragraph" w:customStyle="1" w:styleId="B58FD5334AF646F5B0F2972C8E23A3716">
    <w:name w:val="B58FD5334AF646F5B0F2972C8E23A3716"/>
    <w:rsid w:val="00F72E91"/>
    <w:rPr>
      <w:rFonts w:eastAsiaTheme="minorHAnsi"/>
    </w:rPr>
  </w:style>
  <w:style w:type="paragraph" w:customStyle="1" w:styleId="2481A5D9542847E2BDF64CE021B945D46">
    <w:name w:val="2481A5D9542847E2BDF64CE021B945D46"/>
    <w:rsid w:val="00F72E91"/>
    <w:rPr>
      <w:rFonts w:eastAsiaTheme="minorHAnsi"/>
    </w:rPr>
  </w:style>
  <w:style w:type="paragraph" w:customStyle="1" w:styleId="85F5B1D7C33442D3BD2712AD9B90D0216">
    <w:name w:val="85F5B1D7C33442D3BD2712AD9B90D0216"/>
    <w:rsid w:val="00F72E91"/>
    <w:rPr>
      <w:rFonts w:eastAsiaTheme="minorHAnsi"/>
    </w:rPr>
  </w:style>
  <w:style w:type="paragraph" w:customStyle="1" w:styleId="8944A5AF4D8B4CC5B8F287EB2EDBDCAF6">
    <w:name w:val="8944A5AF4D8B4CC5B8F287EB2EDBDCAF6"/>
    <w:rsid w:val="00F72E91"/>
    <w:rPr>
      <w:rFonts w:eastAsiaTheme="minorHAnsi"/>
    </w:rPr>
  </w:style>
  <w:style w:type="paragraph" w:customStyle="1" w:styleId="9377C2FDA4F941FE825E84A17EF17D846">
    <w:name w:val="9377C2FDA4F941FE825E84A17EF17D846"/>
    <w:rsid w:val="00F72E91"/>
    <w:rPr>
      <w:rFonts w:eastAsiaTheme="minorHAnsi"/>
    </w:rPr>
  </w:style>
  <w:style w:type="paragraph" w:customStyle="1" w:styleId="1B1FC66141CB42F894C6A4840256D4F56">
    <w:name w:val="1B1FC66141CB42F894C6A4840256D4F56"/>
    <w:rsid w:val="00F72E91"/>
    <w:rPr>
      <w:rFonts w:eastAsiaTheme="minorHAnsi"/>
    </w:rPr>
  </w:style>
  <w:style w:type="paragraph" w:customStyle="1" w:styleId="A722AB60C8984BC49753DC793FC3DCD16">
    <w:name w:val="A722AB60C8984BC49753DC793FC3DCD16"/>
    <w:rsid w:val="00F72E91"/>
    <w:rPr>
      <w:rFonts w:eastAsiaTheme="minorHAnsi"/>
    </w:rPr>
  </w:style>
  <w:style w:type="paragraph" w:customStyle="1" w:styleId="9D95E96135FE43D3B9914551C2FDF16C6">
    <w:name w:val="9D95E96135FE43D3B9914551C2FDF16C6"/>
    <w:rsid w:val="00F72E91"/>
    <w:rPr>
      <w:rFonts w:eastAsiaTheme="minorHAnsi"/>
    </w:rPr>
  </w:style>
  <w:style w:type="paragraph" w:customStyle="1" w:styleId="68D3117F8BCB4EF59AB445234DD69B7B6">
    <w:name w:val="68D3117F8BCB4EF59AB445234DD69B7B6"/>
    <w:rsid w:val="00F72E91"/>
    <w:rPr>
      <w:rFonts w:eastAsiaTheme="minorHAnsi"/>
    </w:rPr>
  </w:style>
  <w:style w:type="paragraph" w:customStyle="1" w:styleId="291E630932AF429E85F72B6E735ABA936">
    <w:name w:val="291E630932AF429E85F72B6E735ABA936"/>
    <w:rsid w:val="00F72E91"/>
    <w:rPr>
      <w:rFonts w:eastAsiaTheme="minorHAnsi"/>
    </w:rPr>
  </w:style>
  <w:style w:type="paragraph" w:customStyle="1" w:styleId="77192E2F463F4FC5BEB9305E396E2A926">
    <w:name w:val="77192E2F463F4FC5BEB9305E396E2A926"/>
    <w:rsid w:val="00F72E91"/>
    <w:rPr>
      <w:rFonts w:eastAsiaTheme="minorHAnsi"/>
    </w:rPr>
  </w:style>
  <w:style w:type="paragraph" w:customStyle="1" w:styleId="3EE2CA7E58FC44339D8A8D250FDB33096">
    <w:name w:val="3EE2CA7E58FC44339D8A8D250FDB33096"/>
    <w:rsid w:val="00F72E91"/>
    <w:rPr>
      <w:rFonts w:eastAsiaTheme="minorHAnsi"/>
    </w:rPr>
  </w:style>
  <w:style w:type="paragraph" w:customStyle="1" w:styleId="BE261BA7C71E4F68AD7F8FE4BB7B0C576">
    <w:name w:val="BE261BA7C71E4F68AD7F8FE4BB7B0C576"/>
    <w:rsid w:val="00F72E91"/>
    <w:rPr>
      <w:rFonts w:eastAsiaTheme="minorHAnsi"/>
    </w:rPr>
  </w:style>
  <w:style w:type="paragraph" w:customStyle="1" w:styleId="6788070882B641B7B20F9648D9DAC86C6">
    <w:name w:val="6788070882B641B7B20F9648D9DAC86C6"/>
    <w:rsid w:val="00F72E91"/>
    <w:rPr>
      <w:rFonts w:eastAsiaTheme="minorHAnsi"/>
    </w:rPr>
  </w:style>
  <w:style w:type="paragraph" w:customStyle="1" w:styleId="DC16FBB31830436B9AFD07403ECBDD616">
    <w:name w:val="DC16FBB31830436B9AFD07403ECBDD616"/>
    <w:rsid w:val="00F72E91"/>
    <w:rPr>
      <w:rFonts w:eastAsiaTheme="minorHAnsi"/>
    </w:rPr>
  </w:style>
  <w:style w:type="paragraph" w:customStyle="1" w:styleId="103CE8A526AA4577B257D5F18A878E566">
    <w:name w:val="103CE8A526AA4577B257D5F18A878E566"/>
    <w:rsid w:val="00F72E91"/>
    <w:rPr>
      <w:rFonts w:eastAsiaTheme="minorHAnsi"/>
    </w:rPr>
  </w:style>
  <w:style w:type="paragraph" w:customStyle="1" w:styleId="5221A84F3D1442199560AE3CCFF3F95D6">
    <w:name w:val="5221A84F3D1442199560AE3CCFF3F95D6"/>
    <w:rsid w:val="00F72E91"/>
    <w:rPr>
      <w:rFonts w:eastAsiaTheme="minorHAnsi"/>
    </w:rPr>
  </w:style>
  <w:style w:type="paragraph" w:customStyle="1" w:styleId="16253344D2EF4883AC2ECCF3708CCE796">
    <w:name w:val="16253344D2EF4883AC2ECCF3708CCE796"/>
    <w:rsid w:val="00F72E91"/>
    <w:rPr>
      <w:rFonts w:eastAsiaTheme="minorHAnsi"/>
    </w:rPr>
  </w:style>
  <w:style w:type="paragraph" w:customStyle="1" w:styleId="A836929B22AC4D24BBBA4CD889DF60926">
    <w:name w:val="A836929B22AC4D24BBBA4CD889DF60926"/>
    <w:rsid w:val="00F72E91"/>
    <w:rPr>
      <w:rFonts w:eastAsiaTheme="minorHAnsi"/>
    </w:rPr>
  </w:style>
  <w:style w:type="paragraph" w:customStyle="1" w:styleId="EA03F923EA4A4D60918895DB7416D35F6">
    <w:name w:val="EA03F923EA4A4D60918895DB7416D35F6"/>
    <w:rsid w:val="00F72E91"/>
    <w:rPr>
      <w:rFonts w:eastAsiaTheme="minorHAnsi"/>
    </w:rPr>
  </w:style>
  <w:style w:type="paragraph" w:customStyle="1" w:styleId="A8411FC8240C4F859000B6458D60BCA46">
    <w:name w:val="A8411FC8240C4F859000B6458D60BCA46"/>
    <w:rsid w:val="00F72E91"/>
    <w:rPr>
      <w:rFonts w:eastAsiaTheme="minorHAnsi"/>
    </w:rPr>
  </w:style>
  <w:style w:type="paragraph" w:customStyle="1" w:styleId="B54F4316115F46559A77418C42EC3E6F6">
    <w:name w:val="B54F4316115F46559A77418C42EC3E6F6"/>
    <w:rsid w:val="00F72E91"/>
    <w:rPr>
      <w:rFonts w:eastAsiaTheme="minorHAnsi"/>
    </w:rPr>
  </w:style>
  <w:style w:type="paragraph" w:customStyle="1" w:styleId="54979AE752454D2ABAB992F016F80D986">
    <w:name w:val="54979AE752454D2ABAB992F016F80D986"/>
    <w:rsid w:val="00F72E91"/>
    <w:rPr>
      <w:rFonts w:eastAsiaTheme="minorHAnsi"/>
    </w:rPr>
  </w:style>
  <w:style w:type="paragraph" w:customStyle="1" w:styleId="7C4C70481C6F4CE782223E0334BE70746">
    <w:name w:val="7C4C70481C6F4CE782223E0334BE70746"/>
    <w:rsid w:val="00F72E91"/>
    <w:rPr>
      <w:rFonts w:eastAsiaTheme="minorHAnsi"/>
    </w:rPr>
  </w:style>
  <w:style w:type="paragraph" w:customStyle="1" w:styleId="0BC7820171BB44EAAC2F09259255748F6">
    <w:name w:val="0BC7820171BB44EAAC2F09259255748F6"/>
    <w:rsid w:val="00F72E91"/>
    <w:rPr>
      <w:rFonts w:eastAsiaTheme="minorHAnsi"/>
    </w:rPr>
  </w:style>
  <w:style w:type="paragraph" w:customStyle="1" w:styleId="49DE7EDB55A74BEBBCA52A02AFB7A1336">
    <w:name w:val="49DE7EDB55A74BEBBCA52A02AFB7A1336"/>
    <w:rsid w:val="00F72E91"/>
    <w:rPr>
      <w:rFonts w:eastAsiaTheme="minorHAnsi"/>
    </w:rPr>
  </w:style>
  <w:style w:type="paragraph" w:customStyle="1" w:styleId="D7D558A486F349F9989366EF41154AE86">
    <w:name w:val="D7D558A486F349F9989366EF41154AE86"/>
    <w:rsid w:val="00F72E91"/>
    <w:rPr>
      <w:rFonts w:eastAsiaTheme="minorHAnsi"/>
    </w:rPr>
  </w:style>
  <w:style w:type="paragraph" w:customStyle="1" w:styleId="F9DE24A689424ADE97A568390E0593406">
    <w:name w:val="F9DE24A689424ADE97A568390E0593406"/>
    <w:rsid w:val="00F72E91"/>
    <w:rPr>
      <w:rFonts w:eastAsiaTheme="minorHAnsi"/>
    </w:rPr>
  </w:style>
  <w:style w:type="paragraph" w:customStyle="1" w:styleId="9C018F1A02D2420285D631D3B24D8BF16">
    <w:name w:val="9C018F1A02D2420285D631D3B24D8BF16"/>
    <w:rsid w:val="00F72E91"/>
    <w:rPr>
      <w:rFonts w:eastAsiaTheme="minorHAnsi"/>
    </w:rPr>
  </w:style>
  <w:style w:type="paragraph" w:customStyle="1" w:styleId="0BF4262B5F7D471D938372AC1AA13B2E6">
    <w:name w:val="0BF4262B5F7D471D938372AC1AA13B2E6"/>
    <w:rsid w:val="00F72E91"/>
    <w:rPr>
      <w:rFonts w:eastAsiaTheme="minorHAnsi"/>
    </w:rPr>
  </w:style>
  <w:style w:type="paragraph" w:customStyle="1" w:styleId="BDB9227463944E0B83933A342ECA13926">
    <w:name w:val="BDB9227463944E0B83933A342ECA13926"/>
    <w:rsid w:val="00F72E91"/>
    <w:rPr>
      <w:rFonts w:eastAsiaTheme="minorHAnsi"/>
    </w:rPr>
  </w:style>
  <w:style w:type="paragraph" w:customStyle="1" w:styleId="9EECB57B292048859495498B2C0BC2CB6">
    <w:name w:val="9EECB57B292048859495498B2C0BC2CB6"/>
    <w:rsid w:val="00F72E91"/>
    <w:rPr>
      <w:rFonts w:eastAsiaTheme="minorHAnsi"/>
    </w:rPr>
  </w:style>
  <w:style w:type="paragraph" w:customStyle="1" w:styleId="90D213BB67814DF0BB2A20EF46AA4BB16">
    <w:name w:val="90D213BB67814DF0BB2A20EF46AA4BB16"/>
    <w:rsid w:val="00F72E91"/>
    <w:rPr>
      <w:rFonts w:eastAsiaTheme="minorHAnsi"/>
    </w:rPr>
  </w:style>
  <w:style w:type="paragraph" w:customStyle="1" w:styleId="C5EE28E3D59849ED857B479AA246E70A6">
    <w:name w:val="C5EE28E3D59849ED857B479AA246E70A6"/>
    <w:rsid w:val="00F72E91"/>
    <w:rPr>
      <w:rFonts w:eastAsiaTheme="minorHAnsi"/>
    </w:rPr>
  </w:style>
  <w:style w:type="paragraph" w:customStyle="1" w:styleId="5DF754CB47A240E7B9083814DDDC96546">
    <w:name w:val="5DF754CB47A240E7B9083814DDDC96546"/>
    <w:rsid w:val="00F72E91"/>
    <w:rPr>
      <w:rFonts w:eastAsiaTheme="minorHAnsi"/>
    </w:rPr>
  </w:style>
  <w:style w:type="paragraph" w:customStyle="1" w:styleId="4C8DB053CFD9443B806AF01700436B986">
    <w:name w:val="4C8DB053CFD9443B806AF01700436B986"/>
    <w:rsid w:val="00F72E91"/>
    <w:rPr>
      <w:rFonts w:eastAsiaTheme="minorHAnsi"/>
    </w:rPr>
  </w:style>
  <w:style w:type="paragraph" w:customStyle="1" w:styleId="49A039376A4C424C9986061DC56A71156">
    <w:name w:val="49A039376A4C424C9986061DC56A71156"/>
    <w:rsid w:val="00F72E91"/>
    <w:rPr>
      <w:rFonts w:eastAsiaTheme="minorHAnsi"/>
    </w:rPr>
  </w:style>
  <w:style w:type="paragraph" w:customStyle="1" w:styleId="A0A932AD01F64359B15009A65D660E426">
    <w:name w:val="A0A932AD01F64359B15009A65D660E426"/>
    <w:rsid w:val="00F72E91"/>
    <w:rPr>
      <w:rFonts w:eastAsiaTheme="minorHAnsi"/>
    </w:rPr>
  </w:style>
  <w:style w:type="paragraph" w:customStyle="1" w:styleId="5E9EBD1410324ADABD6A046C67F83AEE6">
    <w:name w:val="5E9EBD1410324ADABD6A046C67F83AEE6"/>
    <w:rsid w:val="00F72E91"/>
    <w:rPr>
      <w:rFonts w:eastAsiaTheme="minorHAnsi"/>
    </w:rPr>
  </w:style>
  <w:style w:type="paragraph" w:customStyle="1" w:styleId="85D8EBA444E34150AAFC5A50A5D1F9AE6">
    <w:name w:val="85D8EBA444E34150AAFC5A50A5D1F9AE6"/>
    <w:rsid w:val="00F72E91"/>
    <w:rPr>
      <w:rFonts w:eastAsiaTheme="minorHAnsi"/>
    </w:rPr>
  </w:style>
  <w:style w:type="paragraph" w:customStyle="1" w:styleId="D212C24A60094309A6D39B12B69A15AD6">
    <w:name w:val="D212C24A60094309A6D39B12B69A15AD6"/>
    <w:rsid w:val="00F72E91"/>
    <w:rPr>
      <w:rFonts w:eastAsiaTheme="minorHAnsi"/>
    </w:rPr>
  </w:style>
  <w:style w:type="paragraph" w:customStyle="1" w:styleId="F0982A3F38544936B6A8BEC35F326FC46">
    <w:name w:val="F0982A3F38544936B6A8BEC35F326FC46"/>
    <w:rsid w:val="00F72E91"/>
    <w:rPr>
      <w:rFonts w:eastAsiaTheme="minorHAnsi"/>
    </w:rPr>
  </w:style>
  <w:style w:type="paragraph" w:customStyle="1" w:styleId="DA9B0385B98A45AEAEA2D8028B6302986">
    <w:name w:val="DA9B0385B98A45AEAEA2D8028B6302986"/>
    <w:rsid w:val="00F72E91"/>
    <w:rPr>
      <w:rFonts w:eastAsiaTheme="minorHAnsi"/>
    </w:rPr>
  </w:style>
  <w:style w:type="paragraph" w:customStyle="1" w:styleId="12EBAB9846604A3D8C82CF8B0DF5F1886">
    <w:name w:val="12EBAB9846604A3D8C82CF8B0DF5F1886"/>
    <w:rsid w:val="00F72E91"/>
    <w:rPr>
      <w:rFonts w:eastAsiaTheme="minorHAnsi"/>
    </w:rPr>
  </w:style>
  <w:style w:type="paragraph" w:customStyle="1" w:styleId="E9F0026CF62441F3B32D05B6EB8CF9306">
    <w:name w:val="E9F0026CF62441F3B32D05B6EB8CF9306"/>
    <w:rsid w:val="00F72E91"/>
    <w:rPr>
      <w:rFonts w:eastAsiaTheme="minorHAnsi"/>
    </w:rPr>
  </w:style>
  <w:style w:type="paragraph" w:customStyle="1" w:styleId="454F4400104546E2B231986573BBE2056">
    <w:name w:val="454F4400104546E2B231986573BBE2056"/>
    <w:rsid w:val="00F72E91"/>
    <w:rPr>
      <w:rFonts w:eastAsiaTheme="minorHAnsi"/>
    </w:rPr>
  </w:style>
  <w:style w:type="paragraph" w:customStyle="1" w:styleId="881C2A3A23BD46819C164B8D6652B02C6">
    <w:name w:val="881C2A3A23BD46819C164B8D6652B02C6"/>
    <w:rsid w:val="00F72E91"/>
    <w:rPr>
      <w:rFonts w:eastAsiaTheme="minorHAnsi"/>
    </w:rPr>
  </w:style>
  <w:style w:type="paragraph" w:customStyle="1" w:styleId="B185DFE30FFF4A53B4762C13655859DD6">
    <w:name w:val="B185DFE30FFF4A53B4762C13655859DD6"/>
    <w:rsid w:val="00F72E91"/>
    <w:rPr>
      <w:rFonts w:eastAsiaTheme="minorHAnsi"/>
    </w:rPr>
  </w:style>
  <w:style w:type="paragraph" w:customStyle="1" w:styleId="8C052E08AB6444C49E75D45041030BA86">
    <w:name w:val="8C052E08AB6444C49E75D45041030BA86"/>
    <w:rsid w:val="00F72E91"/>
    <w:rPr>
      <w:rFonts w:eastAsiaTheme="minorHAnsi"/>
    </w:rPr>
  </w:style>
  <w:style w:type="paragraph" w:customStyle="1" w:styleId="201717B462D647AD9A5A4D385769C09F6">
    <w:name w:val="201717B462D647AD9A5A4D385769C09F6"/>
    <w:rsid w:val="00F72E91"/>
    <w:rPr>
      <w:rFonts w:eastAsiaTheme="minorHAnsi"/>
    </w:rPr>
  </w:style>
  <w:style w:type="paragraph" w:customStyle="1" w:styleId="A2545A14FA2440B58CBFEC3691D2D7316">
    <w:name w:val="A2545A14FA2440B58CBFEC3691D2D7316"/>
    <w:rsid w:val="00F72E91"/>
    <w:rPr>
      <w:rFonts w:eastAsiaTheme="minorHAnsi"/>
    </w:rPr>
  </w:style>
  <w:style w:type="paragraph" w:customStyle="1" w:styleId="615601710A2143DD94F262FB278589D66">
    <w:name w:val="615601710A2143DD94F262FB278589D66"/>
    <w:rsid w:val="00F72E91"/>
    <w:rPr>
      <w:rFonts w:eastAsiaTheme="minorHAnsi"/>
    </w:rPr>
  </w:style>
  <w:style w:type="paragraph" w:customStyle="1" w:styleId="0A3093D04C4B4CB8913F2D00F927F56F6">
    <w:name w:val="0A3093D04C4B4CB8913F2D00F927F56F6"/>
    <w:rsid w:val="00F72E91"/>
    <w:rPr>
      <w:rFonts w:eastAsiaTheme="minorHAnsi"/>
    </w:rPr>
  </w:style>
  <w:style w:type="paragraph" w:customStyle="1" w:styleId="177EE09E2EAD41D986684A828A4DC1EE6">
    <w:name w:val="177EE09E2EAD41D986684A828A4DC1EE6"/>
    <w:rsid w:val="00F72E91"/>
    <w:rPr>
      <w:rFonts w:eastAsiaTheme="minorHAnsi"/>
    </w:rPr>
  </w:style>
  <w:style w:type="paragraph" w:customStyle="1" w:styleId="BE6DCC41B2ED4A2E9EBB8B98C96DEC8C6">
    <w:name w:val="BE6DCC41B2ED4A2E9EBB8B98C96DEC8C6"/>
    <w:rsid w:val="00F72E91"/>
    <w:rPr>
      <w:rFonts w:eastAsiaTheme="minorHAnsi"/>
    </w:rPr>
  </w:style>
  <w:style w:type="paragraph" w:customStyle="1" w:styleId="4ED41DEC5AB243329B2217C3FE346F9A6">
    <w:name w:val="4ED41DEC5AB243329B2217C3FE346F9A6"/>
    <w:rsid w:val="00F72E91"/>
    <w:rPr>
      <w:rFonts w:eastAsiaTheme="minorHAnsi"/>
    </w:rPr>
  </w:style>
  <w:style w:type="paragraph" w:customStyle="1" w:styleId="3E21C74889FF43098BC78A44359191926">
    <w:name w:val="3E21C74889FF43098BC78A44359191926"/>
    <w:rsid w:val="00F72E91"/>
    <w:rPr>
      <w:rFonts w:eastAsiaTheme="minorHAnsi"/>
    </w:rPr>
  </w:style>
  <w:style w:type="paragraph" w:customStyle="1" w:styleId="5B291E7BC0A847F68ED4C6199EAB826A6">
    <w:name w:val="5B291E7BC0A847F68ED4C6199EAB826A6"/>
    <w:rsid w:val="00F72E91"/>
    <w:rPr>
      <w:rFonts w:eastAsiaTheme="minorHAnsi"/>
    </w:rPr>
  </w:style>
  <w:style w:type="paragraph" w:customStyle="1" w:styleId="01A2FE5C06084A56A093A57A2976E0F36">
    <w:name w:val="01A2FE5C06084A56A093A57A2976E0F36"/>
    <w:rsid w:val="00F72E91"/>
    <w:rPr>
      <w:rFonts w:eastAsiaTheme="minorHAnsi"/>
    </w:rPr>
  </w:style>
  <w:style w:type="paragraph" w:customStyle="1" w:styleId="343007C5B3E8402B9CC7B91C88FBBA6F6">
    <w:name w:val="343007C5B3E8402B9CC7B91C88FBBA6F6"/>
    <w:rsid w:val="00F72E91"/>
    <w:rPr>
      <w:rFonts w:eastAsiaTheme="minorHAnsi"/>
    </w:rPr>
  </w:style>
  <w:style w:type="paragraph" w:customStyle="1" w:styleId="CEA6412E14E040BBA92F1244F68DA90E6">
    <w:name w:val="CEA6412E14E040BBA92F1244F68DA90E6"/>
    <w:rsid w:val="00F72E91"/>
    <w:rPr>
      <w:rFonts w:eastAsiaTheme="minorHAnsi"/>
    </w:rPr>
  </w:style>
  <w:style w:type="paragraph" w:customStyle="1" w:styleId="42B94077E9A5483E9F7E0F991BF46DB06">
    <w:name w:val="42B94077E9A5483E9F7E0F991BF46DB06"/>
    <w:rsid w:val="00F72E91"/>
    <w:rPr>
      <w:rFonts w:eastAsiaTheme="minorHAnsi"/>
    </w:rPr>
  </w:style>
  <w:style w:type="paragraph" w:customStyle="1" w:styleId="39873B393B3748C59938A9EB638EAE236">
    <w:name w:val="39873B393B3748C59938A9EB638EAE236"/>
    <w:rsid w:val="00F72E91"/>
    <w:rPr>
      <w:rFonts w:eastAsiaTheme="minorHAnsi"/>
    </w:rPr>
  </w:style>
  <w:style w:type="paragraph" w:customStyle="1" w:styleId="BCD2EF20C972491194F8F449491038FA6">
    <w:name w:val="BCD2EF20C972491194F8F449491038FA6"/>
    <w:rsid w:val="00F72E91"/>
    <w:rPr>
      <w:rFonts w:eastAsiaTheme="minorHAnsi"/>
    </w:rPr>
  </w:style>
  <w:style w:type="paragraph" w:customStyle="1" w:styleId="907686DFA7AE44BF834F8C9010FA378B6">
    <w:name w:val="907686DFA7AE44BF834F8C9010FA378B6"/>
    <w:rsid w:val="00F72E91"/>
    <w:rPr>
      <w:rFonts w:eastAsiaTheme="minorHAnsi"/>
    </w:rPr>
  </w:style>
  <w:style w:type="paragraph" w:customStyle="1" w:styleId="A604D6C52F22487183F14F87453F69576">
    <w:name w:val="A604D6C52F22487183F14F87453F69576"/>
    <w:rsid w:val="00F72E91"/>
    <w:rPr>
      <w:rFonts w:eastAsiaTheme="minorHAnsi"/>
    </w:rPr>
  </w:style>
  <w:style w:type="paragraph" w:customStyle="1" w:styleId="9413047BB1574C279D97BD8FA0D0DB2C6">
    <w:name w:val="9413047BB1574C279D97BD8FA0D0DB2C6"/>
    <w:rsid w:val="00F72E91"/>
    <w:rPr>
      <w:rFonts w:eastAsiaTheme="minorHAnsi"/>
    </w:rPr>
  </w:style>
  <w:style w:type="paragraph" w:customStyle="1" w:styleId="18AEDFA388A9429DB1939FFCCAB981336">
    <w:name w:val="18AEDFA388A9429DB1939FFCCAB981336"/>
    <w:rsid w:val="00F72E91"/>
    <w:rPr>
      <w:rFonts w:eastAsiaTheme="minorHAnsi"/>
    </w:rPr>
  </w:style>
  <w:style w:type="paragraph" w:customStyle="1" w:styleId="C67B36CCCFB8447F9548FC898E31D88F6">
    <w:name w:val="C67B36CCCFB8447F9548FC898E31D88F6"/>
    <w:rsid w:val="00F72E91"/>
    <w:rPr>
      <w:rFonts w:eastAsiaTheme="minorHAnsi"/>
    </w:rPr>
  </w:style>
  <w:style w:type="paragraph" w:customStyle="1" w:styleId="6CC7920EB4854969B24F26E3621AD38C6">
    <w:name w:val="6CC7920EB4854969B24F26E3621AD38C6"/>
    <w:rsid w:val="00F72E91"/>
    <w:rPr>
      <w:rFonts w:eastAsiaTheme="minorHAnsi"/>
    </w:rPr>
  </w:style>
  <w:style w:type="paragraph" w:customStyle="1" w:styleId="D290203C58A647CAAB1FC71BA498C3466">
    <w:name w:val="D290203C58A647CAAB1FC71BA498C3466"/>
    <w:rsid w:val="00F72E91"/>
    <w:rPr>
      <w:rFonts w:eastAsiaTheme="minorHAnsi"/>
    </w:rPr>
  </w:style>
  <w:style w:type="paragraph" w:customStyle="1" w:styleId="F77C335203784405874B2C78393575D16">
    <w:name w:val="F77C335203784405874B2C78393575D16"/>
    <w:rsid w:val="00F72E91"/>
    <w:rPr>
      <w:rFonts w:eastAsiaTheme="minorHAnsi"/>
    </w:rPr>
  </w:style>
  <w:style w:type="paragraph" w:customStyle="1" w:styleId="F9CD223818D8442D91250A5BA94CDD1E6">
    <w:name w:val="F9CD223818D8442D91250A5BA94CDD1E6"/>
    <w:rsid w:val="00F72E91"/>
    <w:rPr>
      <w:rFonts w:eastAsiaTheme="minorHAnsi"/>
    </w:rPr>
  </w:style>
  <w:style w:type="paragraph" w:customStyle="1" w:styleId="9DAE1A8449904EC8A4314AF420928DA66">
    <w:name w:val="9DAE1A8449904EC8A4314AF420928DA66"/>
    <w:rsid w:val="00F72E91"/>
    <w:rPr>
      <w:rFonts w:eastAsiaTheme="minorHAnsi"/>
    </w:rPr>
  </w:style>
  <w:style w:type="paragraph" w:customStyle="1" w:styleId="96E48D07370A4790AE1A4AD4DA5BB2E86">
    <w:name w:val="96E48D07370A4790AE1A4AD4DA5BB2E86"/>
    <w:rsid w:val="00F72E91"/>
    <w:rPr>
      <w:rFonts w:eastAsiaTheme="minorHAnsi"/>
    </w:rPr>
  </w:style>
  <w:style w:type="paragraph" w:customStyle="1" w:styleId="C08777DB77F94F8A91A0B54343819BA36">
    <w:name w:val="C08777DB77F94F8A91A0B54343819BA36"/>
    <w:rsid w:val="00F72E91"/>
    <w:rPr>
      <w:rFonts w:eastAsiaTheme="minorHAnsi"/>
    </w:rPr>
  </w:style>
  <w:style w:type="paragraph" w:customStyle="1" w:styleId="D2DA63561C1F40949D098B010C31BBF16">
    <w:name w:val="D2DA63561C1F40949D098B010C31BBF16"/>
    <w:rsid w:val="00F72E91"/>
    <w:rPr>
      <w:rFonts w:eastAsiaTheme="minorHAnsi"/>
    </w:rPr>
  </w:style>
  <w:style w:type="paragraph" w:customStyle="1" w:styleId="28AA159094E042309CAB0B11DD5EEC026">
    <w:name w:val="28AA159094E042309CAB0B11DD5EEC026"/>
    <w:rsid w:val="00F72E91"/>
    <w:rPr>
      <w:rFonts w:eastAsiaTheme="minorHAnsi"/>
    </w:rPr>
  </w:style>
  <w:style w:type="paragraph" w:customStyle="1" w:styleId="CE80A87C2DEE4A4387FDC31B9E8FC5DE6">
    <w:name w:val="CE80A87C2DEE4A4387FDC31B9E8FC5DE6"/>
    <w:rsid w:val="00F72E91"/>
    <w:rPr>
      <w:rFonts w:eastAsiaTheme="minorHAnsi"/>
    </w:rPr>
  </w:style>
  <w:style w:type="paragraph" w:customStyle="1" w:styleId="C06DC8A6005148D18A2EE3A9F7DF62E46">
    <w:name w:val="C06DC8A6005148D18A2EE3A9F7DF62E46"/>
    <w:rsid w:val="00F72E91"/>
    <w:rPr>
      <w:rFonts w:eastAsiaTheme="minorHAnsi"/>
    </w:rPr>
  </w:style>
  <w:style w:type="paragraph" w:customStyle="1" w:styleId="649EE81A89184F8CAD845518B172E6336">
    <w:name w:val="649EE81A89184F8CAD845518B172E6336"/>
    <w:rsid w:val="00F72E91"/>
    <w:rPr>
      <w:rFonts w:eastAsiaTheme="minorHAnsi"/>
    </w:rPr>
  </w:style>
  <w:style w:type="paragraph" w:customStyle="1" w:styleId="ED62F1F42F5046739CBFF859F5EBE2706">
    <w:name w:val="ED62F1F42F5046739CBFF859F5EBE2706"/>
    <w:rsid w:val="00F72E91"/>
    <w:rPr>
      <w:rFonts w:eastAsiaTheme="minorHAnsi"/>
    </w:rPr>
  </w:style>
  <w:style w:type="paragraph" w:customStyle="1" w:styleId="3AD82175A7F545D3A2D5BA40D35E39E26">
    <w:name w:val="3AD82175A7F545D3A2D5BA40D35E39E26"/>
    <w:rsid w:val="00F72E91"/>
    <w:rPr>
      <w:rFonts w:eastAsiaTheme="minorHAnsi"/>
    </w:rPr>
  </w:style>
  <w:style w:type="paragraph" w:customStyle="1" w:styleId="A6836A8DFF6747278308E25EAA6DA2206">
    <w:name w:val="A6836A8DFF6747278308E25EAA6DA2206"/>
    <w:rsid w:val="00F72E91"/>
    <w:rPr>
      <w:rFonts w:eastAsiaTheme="minorHAnsi"/>
    </w:rPr>
  </w:style>
  <w:style w:type="paragraph" w:customStyle="1" w:styleId="4CA842A40A01453FBC739A46B14309776">
    <w:name w:val="4CA842A40A01453FBC739A46B14309776"/>
    <w:rsid w:val="00F72E91"/>
    <w:rPr>
      <w:rFonts w:eastAsiaTheme="minorHAnsi"/>
    </w:rPr>
  </w:style>
  <w:style w:type="paragraph" w:customStyle="1" w:styleId="67440B9715B146F0B8C3A4B5698E8AB26">
    <w:name w:val="67440B9715B146F0B8C3A4B5698E8AB26"/>
    <w:rsid w:val="00F72E91"/>
    <w:rPr>
      <w:rFonts w:eastAsiaTheme="minorHAnsi"/>
    </w:rPr>
  </w:style>
  <w:style w:type="paragraph" w:customStyle="1" w:styleId="062BA55A9BC64A64BEAE85F9408CDA936">
    <w:name w:val="062BA55A9BC64A64BEAE85F9408CDA936"/>
    <w:rsid w:val="00F72E91"/>
    <w:pPr>
      <w:spacing w:before="120" w:after="120" w:line="240" w:lineRule="auto"/>
    </w:pPr>
    <w:rPr>
      <w:sz w:val="24"/>
      <w:szCs w:val="24"/>
    </w:rPr>
  </w:style>
  <w:style w:type="paragraph" w:customStyle="1" w:styleId="A4BC234C8CFD495C9FF3A292D322E0F36">
    <w:name w:val="A4BC234C8CFD495C9FF3A292D322E0F36"/>
    <w:rsid w:val="00F72E91"/>
    <w:pPr>
      <w:spacing w:before="120" w:after="120" w:line="240" w:lineRule="auto"/>
    </w:pPr>
    <w:rPr>
      <w:sz w:val="24"/>
      <w:szCs w:val="24"/>
    </w:rPr>
  </w:style>
  <w:style w:type="paragraph" w:customStyle="1" w:styleId="61F18DADE67045F0B250BA47FCDD98596">
    <w:name w:val="61F18DADE67045F0B250BA47FCDD98596"/>
    <w:rsid w:val="00F72E91"/>
    <w:rPr>
      <w:rFonts w:eastAsiaTheme="minorHAnsi"/>
    </w:rPr>
  </w:style>
  <w:style w:type="paragraph" w:customStyle="1" w:styleId="F5297EDE58994E019895509009D6DECB6">
    <w:name w:val="F5297EDE58994E019895509009D6DECB6"/>
    <w:rsid w:val="00F72E91"/>
    <w:rPr>
      <w:rFonts w:eastAsiaTheme="minorHAnsi"/>
    </w:rPr>
  </w:style>
  <w:style w:type="paragraph" w:customStyle="1" w:styleId="20D8163DF681433589A3CAF709F54B6D6">
    <w:name w:val="20D8163DF681433589A3CAF709F54B6D6"/>
    <w:rsid w:val="00F72E91"/>
    <w:pPr>
      <w:spacing w:before="120" w:after="120" w:line="240" w:lineRule="auto"/>
    </w:pPr>
    <w:rPr>
      <w:sz w:val="24"/>
      <w:szCs w:val="24"/>
    </w:rPr>
  </w:style>
  <w:style w:type="paragraph" w:customStyle="1" w:styleId="15C56B1B0AAB49DB9CC2F597BA9C3B506">
    <w:name w:val="15C56B1B0AAB49DB9CC2F597BA9C3B506"/>
    <w:rsid w:val="00F72E91"/>
    <w:pPr>
      <w:spacing w:before="120" w:after="120" w:line="240" w:lineRule="auto"/>
    </w:pPr>
    <w:rPr>
      <w:sz w:val="24"/>
      <w:szCs w:val="24"/>
    </w:rPr>
  </w:style>
  <w:style w:type="paragraph" w:customStyle="1" w:styleId="86829AD8B9FF4DA5A1D3D24CAE7F62716">
    <w:name w:val="86829AD8B9FF4DA5A1D3D24CAE7F62716"/>
    <w:rsid w:val="00F72E91"/>
    <w:pPr>
      <w:spacing w:before="120" w:after="120" w:line="240" w:lineRule="auto"/>
    </w:pPr>
    <w:rPr>
      <w:sz w:val="24"/>
      <w:szCs w:val="24"/>
    </w:rPr>
  </w:style>
  <w:style w:type="paragraph" w:customStyle="1" w:styleId="45A2A87ED3614F8B9F20ADBC225B54B16">
    <w:name w:val="45A2A87ED3614F8B9F20ADBC225B54B16"/>
    <w:rsid w:val="00F72E91"/>
    <w:rPr>
      <w:rFonts w:eastAsiaTheme="minorHAnsi"/>
    </w:rPr>
  </w:style>
  <w:style w:type="paragraph" w:customStyle="1" w:styleId="0DF18CE666604FD1886D5A19755449956">
    <w:name w:val="0DF18CE666604FD1886D5A19755449956"/>
    <w:rsid w:val="00F72E91"/>
    <w:rPr>
      <w:rFonts w:eastAsiaTheme="minorHAnsi"/>
    </w:rPr>
  </w:style>
  <w:style w:type="paragraph" w:customStyle="1" w:styleId="EC6567ED707D498BACCB86E57170056D6">
    <w:name w:val="EC6567ED707D498BACCB86E57170056D6"/>
    <w:rsid w:val="00F72E91"/>
    <w:pPr>
      <w:spacing w:before="120" w:after="120" w:line="240" w:lineRule="auto"/>
    </w:pPr>
    <w:rPr>
      <w:sz w:val="24"/>
      <w:szCs w:val="24"/>
    </w:rPr>
  </w:style>
  <w:style w:type="paragraph" w:customStyle="1" w:styleId="B2F6121FDED44B4D909DB60BA0D64A0D6">
    <w:name w:val="B2F6121FDED44B4D909DB60BA0D64A0D6"/>
    <w:rsid w:val="00F72E91"/>
    <w:pPr>
      <w:spacing w:before="120" w:after="120" w:line="240" w:lineRule="auto"/>
    </w:pPr>
    <w:rPr>
      <w:sz w:val="24"/>
      <w:szCs w:val="24"/>
    </w:rPr>
  </w:style>
  <w:style w:type="paragraph" w:customStyle="1" w:styleId="5A1B496BA67149EA951F347BF1BC11386">
    <w:name w:val="5A1B496BA67149EA951F347BF1BC11386"/>
    <w:rsid w:val="00F72E91"/>
    <w:pPr>
      <w:spacing w:before="120" w:after="120" w:line="240" w:lineRule="auto"/>
    </w:pPr>
    <w:rPr>
      <w:sz w:val="24"/>
      <w:szCs w:val="24"/>
    </w:rPr>
  </w:style>
  <w:style w:type="paragraph" w:customStyle="1" w:styleId="83BD324885964BF1880875EF192E7A056">
    <w:name w:val="83BD324885964BF1880875EF192E7A056"/>
    <w:rsid w:val="00F72E91"/>
    <w:rPr>
      <w:rFonts w:eastAsiaTheme="minorHAnsi"/>
    </w:rPr>
  </w:style>
  <w:style w:type="paragraph" w:customStyle="1" w:styleId="3DC7BC66CF3F46E285F72186F932D9656">
    <w:name w:val="3DC7BC66CF3F46E285F72186F932D9656"/>
    <w:rsid w:val="00F72E91"/>
    <w:rPr>
      <w:rFonts w:eastAsiaTheme="minorHAnsi"/>
    </w:rPr>
  </w:style>
  <w:style w:type="paragraph" w:customStyle="1" w:styleId="B8B25BB4B5C5440E9F8FB93C233A1DF96">
    <w:name w:val="B8B25BB4B5C5440E9F8FB93C233A1DF96"/>
    <w:rsid w:val="00F72E91"/>
    <w:pPr>
      <w:spacing w:before="120" w:after="120" w:line="240" w:lineRule="auto"/>
    </w:pPr>
    <w:rPr>
      <w:sz w:val="24"/>
      <w:szCs w:val="24"/>
    </w:rPr>
  </w:style>
  <w:style w:type="paragraph" w:customStyle="1" w:styleId="55E0AB8A0E4649B3BB7B0BCEC66349F76">
    <w:name w:val="55E0AB8A0E4649B3BB7B0BCEC66349F76"/>
    <w:rsid w:val="00F72E91"/>
    <w:pPr>
      <w:spacing w:before="120" w:after="120" w:line="240" w:lineRule="auto"/>
    </w:pPr>
    <w:rPr>
      <w:sz w:val="24"/>
      <w:szCs w:val="24"/>
    </w:rPr>
  </w:style>
  <w:style w:type="paragraph" w:customStyle="1" w:styleId="1F669AB3005B47D5A232FE9966A267C46">
    <w:name w:val="1F669AB3005B47D5A232FE9966A267C46"/>
    <w:rsid w:val="00F72E91"/>
    <w:pPr>
      <w:spacing w:before="120" w:after="120" w:line="240" w:lineRule="auto"/>
    </w:pPr>
    <w:rPr>
      <w:sz w:val="24"/>
      <w:szCs w:val="24"/>
    </w:rPr>
  </w:style>
  <w:style w:type="paragraph" w:customStyle="1" w:styleId="7CA22CC8FE224917887356314BAA709C6">
    <w:name w:val="7CA22CC8FE224917887356314BAA709C6"/>
    <w:rsid w:val="00F72E91"/>
    <w:rPr>
      <w:rFonts w:eastAsiaTheme="minorHAnsi"/>
    </w:rPr>
  </w:style>
  <w:style w:type="paragraph" w:customStyle="1" w:styleId="A887D7ADB4B449BA9B7F0A2CD5ABDE5C6">
    <w:name w:val="A887D7ADB4B449BA9B7F0A2CD5ABDE5C6"/>
    <w:rsid w:val="00F72E91"/>
    <w:rPr>
      <w:rFonts w:eastAsiaTheme="minorHAnsi"/>
    </w:rPr>
  </w:style>
  <w:style w:type="paragraph" w:customStyle="1" w:styleId="FE207BE1EE394254BC3B34B52829BAF96">
    <w:name w:val="FE207BE1EE394254BC3B34B52829BAF96"/>
    <w:rsid w:val="00F72E91"/>
    <w:pPr>
      <w:spacing w:before="120" w:after="120" w:line="240" w:lineRule="auto"/>
    </w:pPr>
    <w:rPr>
      <w:sz w:val="24"/>
      <w:szCs w:val="24"/>
    </w:rPr>
  </w:style>
  <w:style w:type="paragraph" w:customStyle="1" w:styleId="676F7B682A4F404CA55A2F03BD1A5E546">
    <w:name w:val="676F7B682A4F404CA55A2F03BD1A5E546"/>
    <w:rsid w:val="00F72E91"/>
    <w:pPr>
      <w:spacing w:before="120" w:after="120" w:line="240" w:lineRule="auto"/>
    </w:pPr>
    <w:rPr>
      <w:sz w:val="24"/>
      <w:szCs w:val="24"/>
    </w:rPr>
  </w:style>
  <w:style w:type="paragraph" w:customStyle="1" w:styleId="7F961DD06841409FAFAD5AE4EF22BB446">
    <w:name w:val="7F961DD06841409FAFAD5AE4EF22BB446"/>
    <w:rsid w:val="00F72E91"/>
    <w:pPr>
      <w:spacing w:before="120" w:after="120" w:line="240" w:lineRule="auto"/>
    </w:pPr>
    <w:rPr>
      <w:sz w:val="24"/>
      <w:szCs w:val="24"/>
    </w:rPr>
  </w:style>
  <w:style w:type="paragraph" w:customStyle="1" w:styleId="281E2D8AB899438E92A3F1D2325928E96">
    <w:name w:val="281E2D8AB899438E92A3F1D2325928E96"/>
    <w:rsid w:val="00F72E91"/>
    <w:rPr>
      <w:rFonts w:eastAsiaTheme="minorHAnsi"/>
    </w:rPr>
  </w:style>
  <w:style w:type="paragraph" w:customStyle="1" w:styleId="DD79813B35324BF5AD1CF9DA165E4BFE6">
    <w:name w:val="DD79813B35324BF5AD1CF9DA165E4BFE6"/>
    <w:rsid w:val="00F72E91"/>
    <w:rPr>
      <w:rFonts w:eastAsiaTheme="minorHAnsi"/>
    </w:rPr>
  </w:style>
  <w:style w:type="paragraph" w:customStyle="1" w:styleId="64391C27F7BD437ABFD5E3FA8C60F5CD6">
    <w:name w:val="64391C27F7BD437ABFD5E3FA8C60F5CD6"/>
    <w:rsid w:val="00F72E91"/>
    <w:pPr>
      <w:spacing w:before="120" w:after="120" w:line="240" w:lineRule="auto"/>
    </w:pPr>
    <w:rPr>
      <w:sz w:val="24"/>
      <w:szCs w:val="24"/>
    </w:rPr>
  </w:style>
  <w:style w:type="paragraph" w:customStyle="1" w:styleId="891FC5A508C9402482C74D1E5486677C6">
    <w:name w:val="891FC5A508C9402482C74D1E5486677C6"/>
    <w:rsid w:val="00F72E91"/>
    <w:pPr>
      <w:spacing w:before="120" w:after="120" w:line="240" w:lineRule="auto"/>
    </w:pPr>
    <w:rPr>
      <w:sz w:val="24"/>
      <w:szCs w:val="24"/>
    </w:rPr>
  </w:style>
  <w:style w:type="paragraph" w:customStyle="1" w:styleId="089395A680D3482CA32FA416D131B31D6">
    <w:name w:val="089395A680D3482CA32FA416D131B31D6"/>
    <w:rsid w:val="00F72E91"/>
    <w:pPr>
      <w:spacing w:before="120" w:after="120" w:line="240" w:lineRule="auto"/>
    </w:pPr>
    <w:rPr>
      <w:sz w:val="24"/>
      <w:szCs w:val="24"/>
    </w:rPr>
  </w:style>
  <w:style w:type="paragraph" w:customStyle="1" w:styleId="A4823E58E1A14DC7B8BD886497FA14ED6">
    <w:name w:val="A4823E58E1A14DC7B8BD886497FA14ED6"/>
    <w:rsid w:val="00F72E91"/>
    <w:rPr>
      <w:rFonts w:eastAsiaTheme="minorHAnsi"/>
    </w:rPr>
  </w:style>
  <w:style w:type="paragraph" w:customStyle="1" w:styleId="120D899AC7754161A7704426BCFED7CD6">
    <w:name w:val="120D899AC7754161A7704426BCFED7CD6"/>
    <w:rsid w:val="00F72E91"/>
    <w:rPr>
      <w:rFonts w:eastAsiaTheme="minorHAnsi"/>
    </w:rPr>
  </w:style>
  <w:style w:type="paragraph" w:customStyle="1" w:styleId="E388E020625B4A4F96D81BFDDC1B26C26">
    <w:name w:val="E388E020625B4A4F96D81BFDDC1B26C26"/>
    <w:rsid w:val="00F72E91"/>
    <w:pPr>
      <w:spacing w:before="120" w:after="120" w:line="240" w:lineRule="auto"/>
    </w:pPr>
    <w:rPr>
      <w:sz w:val="24"/>
      <w:szCs w:val="24"/>
    </w:rPr>
  </w:style>
  <w:style w:type="paragraph" w:customStyle="1" w:styleId="38DC4849F8584B678BFCDC32D37B7BDB6">
    <w:name w:val="38DC4849F8584B678BFCDC32D37B7BDB6"/>
    <w:rsid w:val="00F72E91"/>
    <w:pPr>
      <w:spacing w:before="120" w:after="120" w:line="240" w:lineRule="auto"/>
    </w:pPr>
    <w:rPr>
      <w:sz w:val="24"/>
      <w:szCs w:val="24"/>
    </w:rPr>
  </w:style>
  <w:style w:type="paragraph" w:customStyle="1" w:styleId="99FF4545CD7A4E289CEBFBB1631E2F386">
    <w:name w:val="99FF4545CD7A4E289CEBFBB1631E2F386"/>
    <w:rsid w:val="00F72E91"/>
    <w:pPr>
      <w:spacing w:before="120" w:after="120" w:line="240" w:lineRule="auto"/>
    </w:pPr>
    <w:rPr>
      <w:sz w:val="24"/>
      <w:szCs w:val="24"/>
    </w:rPr>
  </w:style>
  <w:style w:type="paragraph" w:customStyle="1" w:styleId="03C7F7167A8C484E83DE01E87D6AA18D6">
    <w:name w:val="03C7F7167A8C484E83DE01E87D6AA18D6"/>
    <w:rsid w:val="00F72E91"/>
    <w:rPr>
      <w:rFonts w:eastAsiaTheme="minorHAnsi"/>
    </w:rPr>
  </w:style>
  <w:style w:type="paragraph" w:customStyle="1" w:styleId="535EA8B779364973A623DE2C4F29191E6">
    <w:name w:val="535EA8B779364973A623DE2C4F29191E6"/>
    <w:rsid w:val="00F72E91"/>
    <w:rPr>
      <w:rFonts w:eastAsiaTheme="minorHAnsi"/>
    </w:rPr>
  </w:style>
  <w:style w:type="paragraph" w:customStyle="1" w:styleId="901E4A69109F45D7827C06CDC9245EA86">
    <w:name w:val="901E4A69109F45D7827C06CDC9245EA86"/>
    <w:rsid w:val="00F72E91"/>
    <w:pPr>
      <w:spacing w:before="120" w:after="120" w:line="240" w:lineRule="auto"/>
    </w:pPr>
    <w:rPr>
      <w:sz w:val="24"/>
      <w:szCs w:val="24"/>
    </w:rPr>
  </w:style>
  <w:style w:type="paragraph" w:customStyle="1" w:styleId="AA9EEAF4AD824603860FF8D0F68DCC1E6">
    <w:name w:val="AA9EEAF4AD824603860FF8D0F68DCC1E6"/>
    <w:rsid w:val="00F72E91"/>
    <w:pPr>
      <w:spacing w:before="120" w:after="120" w:line="240" w:lineRule="auto"/>
    </w:pPr>
    <w:rPr>
      <w:sz w:val="24"/>
      <w:szCs w:val="24"/>
    </w:rPr>
  </w:style>
  <w:style w:type="paragraph" w:customStyle="1" w:styleId="B4DDB17EA46946B88CFA26E82A93D0CF6">
    <w:name w:val="B4DDB17EA46946B88CFA26E82A93D0CF6"/>
    <w:rsid w:val="00F72E91"/>
    <w:pPr>
      <w:spacing w:before="120" w:after="120" w:line="240" w:lineRule="auto"/>
    </w:pPr>
    <w:rPr>
      <w:sz w:val="24"/>
      <w:szCs w:val="24"/>
    </w:rPr>
  </w:style>
  <w:style w:type="paragraph" w:customStyle="1" w:styleId="70D97767E28540E6B8965E2781E2FE096">
    <w:name w:val="70D97767E28540E6B8965E2781E2FE096"/>
    <w:rsid w:val="00F72E91"/>
    <w:rPr>
      <w:rFonts w:eastAsiaTheme="minorHAnsi"/>
    </w:rPr>
  </w:style>
  <w:style w:type="paragraph" w:customStyle="1" w:styleId="AD5EDCB21F6443BCBA5821F79EB3B73E6">
    <w:name w:val="AD5EDCB21F6443BCBA5821F79EB3B73E6"/>
    <w:rsid w:val="00F72E91"/>
    <w:rPr>
      <w:rFonts w:eastAsiaTheme="minorHAnsi"/>
    </w:rPr>
  </w:style>
  <w:style w:type="paragraph" w:customStyle="1" w:styleId="08E1414669C346718F4E34108F2049AB6">
    <w:name w:val="08E1414669C346718F4E34108F2049AB6"/>
    <w:rsid w:val="00F72E91"/>
    <w:pPr>
      <w:spacing w:before="120" w:after="120" w:line="240" w:lineRule="auto"/>
    </w:pPr>
    <w:rPr>
      <w:sz w:val="24"/>
      <w:szCs w:val="24"/>
    </w:rPr>
  </w:style>
  <w:style w:type="paragraph" w:customStyle="1" w:styleId="20D1DD5E711F477F8FD4A375B9D70EFD6">
    <w:name w:val="20D1DD5E711F477F8FD4A375B9D70EFD6"/>
    <w:rsid w:val="00F72E91"/>
    <w:pPr>
      <w:spacing w:before="120" w:after="120" w:line="240" w:lineRule="auto"/>
    </w:pPr>
    <w:rPr>
      <w:sz w:val="24"/>
      <w:szCs w:val="24"/>
    </w:rPr>
  </w:style>
  <w:style w:type="paragraph" w:customStyle="1" w:styleId="BDD624DA172B4E38B6CF95C729F59A7F6">
    <w:name w:val="BDD624DA172B4E38B6CF95C729F59A7F6"/>
    <w:rsid w:val="00F72E91"/>
    <w:pPr>
      <w:spacing w:before="120" w:after="120" w:line="240" w:lineRule="auto"/>
    </w:pPr>
    <w:rPr>
      <w:sz w:val="24"/>
      <w:szCs w:val="24"/>
    </w:rPr>
  </w:style>
  <w:style w:type="paragraph" w:customStyle="1" w:styleId="4582748496C14F2BAFA6AABAC019ED696">
    <w:name w:val="4582748496C14F2BAFA6AABAC019ED696"/>
    <w:rsid w:val="00F72E91"/>
    <w:rPr>
      <w:rFonts w:eastAsiaTheme="minorHAnsi"/>
    </w:rPr>
  </w:style>
  <w:style w:type="paragraph" w:customStyle="1" w:styleId="09D2F849EA35424C9230B06A6BCBE1CB6">
    <w:name w:val="09D2F849EA35424C9230B06A6BCBE1CB6"/>
    <w:rsid w:val="00F72E91"/>
    <w:rPr>
      <w:rFonts w:eastAsiaTheme="minorHAnsi"/>
    </w:rPr>
  </w:style>
  <w:style w:type="paragraph" w:customStyle="1" w:styleId="0B4EE8A6BE864D42B1FFCB62C71E02866">
    <w:name w:val="0B4EE8A6BE864D42B1FFCB62C71E02866"/>
    <w:rsid w:val="00F72E91"/>
    <w:pPr>
      <w:spacing w:before="120" w:after="120" w:line="240" w:lineRule="auto"/>
    </w:pPr>
    <w:rPr>
      <w:sz w:val="24"/>
      <w:szCs w:val="24"/>
    </w:rPr>
  </w:style>
  <w:style w:type="paragraph" w:customStyle="1" w:styleId="C8C1A7BB14F74A52A1E97B89836B0EEB6">
    <w:name w:val="C8C1A7BB14F74A52A1E97B89836B0EEB6"/>
    <w:rsid w:val="00F72E91"/>
    <w:rPr>
      <w:rFonts w:eastAsiaTheme="minorHAnsi"/>
    </w:rPr>
  </w:style>
  <w:style w:type="paragraph" w:customStyle="1" w:styleId="4D2B8CFFB56F477DA45582470BF1C3D46">
    <w:name w:val="4D2B8CFFB56F477DA45582470BF1C3D46"/>
    <w:rsid w:val="00F72E91"/>
    <w:rPr>
      <w:rFonts w:eastAsiaTheme="minorHAnsi"/>
    </w:rPr>
  </w:style>
  <w:style w:type="paragraph" w:customStyle="1" w:styleId="07DD5F90B75B43E5B8A20FE07CC37A606">
    <w:name w:val="07DD5F90B75B43E5B8A20FE07CC37A606"/>
    <w:rsid w:val="00F72E91"/>
    <w:rPr>
      <w:rFonts w:eastAsiaTheme="minorHAnsi"/>
    </w:rPr>
  </w:style>
  <w:style w:type="paragraph" w:customStyle="1" w:styleId="00F1070EC0534D0DBBAA07884D5118E66">
    <w:name w:val="00F1070EC0534D0DBBAA07884D5118E66"/>
    <w:rsid w:val="00F72E91"/>
    <w:rPr>
      <w:rFonts w:eastAsiaTheme="minorHAnsi"/>
    </w:rPr>
  </w:style>
  <w:style w:type="paragraph" w:customStyle="1" w:styleId="38CC19CFF529436EADB87C006C5660546">
    <w:name w:val="38CC19CFF529436EADB87C006C5660546"/>
    <w:rsid w:val="00F72E91"/>
    <w:rPr>
      <w:rFonts w:eastAsiaTheme="minorHAnsi"/>
    </w:rPr>
  </w:style>
  <w:style w:type="paragraph" w:customStyle="1" w:styleId="0CEB176F0F924401BB427BB3590E9FF76">
    <w:name w:val="0CEB176F0F924401BB427BB3590E9FF76"/>
    <w:rsid w:val="00F72E91"/>
    <w:rPr>
      <w:rFonts w:eastAsiaTheme="minorHAnsi"/>
    </w:rPr>
  </w:style>
  <w:style w:type="paragraph" w:customStyle="1" w:styleId="DE804137D0D2448789A2391E664996FB6">
    <w:name w:val="DE804137D0D2448789A2391E664996FB6"/>
    <w:rsid w:val="00F72E91"/>
    <w:rPr>
      <w:rFonts w:eastAsiaTheme="minorHAnsi"/>
    </w:rPr>
  </w:style>
  <w:style w:type="paragraph" w:customStyle="1" w:styleId="02DBA8719E3540FF8D3D246FB64AA2986">
    <w:name w:val="02DBA8719E3540FF8D3D246FB64AA2986"/>
    <w:rsid w:val="00F72E91"/>
    <w:rPr>
      <w:rFonts w:eastAsiaTheme="minorHAnsi"/>
    </w:rPr>
  </w:style>
  <w:style w:type="paragraph" w:customStyle="1" w:styleId="38E5579EE16C4B56B01AD6F5F130EB906">
    <w:name w:val="38E5579EE16C4B56B01AD6F5F130EB906"/>
    <w:rsid w:val="00F72E91"/>
    <w:rPr>
      <w:rFonts w:eastAsiaTheme="minorHAnsi"/>
    </w:rPr>
  </w:style>
  <w:style w:type="paragraph" w:customStyle="1" w:styleId="B397BD7598954074B5F2F91B286668816">
    <w:name w:val="B397BD7598954074B5F2F91B286668816"/>
    <w:rsid w:val="00F72E91"/>
    <w:rPr>
      <w:rFonts w:eastAsiaTheme="minorHAnsi"/>
    </w:rPr>
  </w:style>
  <w:style w:type="paragraph" w:customStyle="1" w:styleId="7BE656BAF6844DF6A92A869D6272C75D6">
    <w:name w:val="7BE656BAF6844DF6A92A869D6272C75D6"/>
    <w:rsid w:val="00F72E91"/>
    <w:rPr>
      <w:rFonts w:eastAsiaTheme="minorHAnsi"/>
    </w:rPr>
  </w:style>
  <w:style w:type="paragraph" w:customStyle="1" w:styleId="6653B939A6104DBF8268D0121E8D76D26">
    <w:name w:val="6653B939A6104DBF8268D0121E8D76D26"/>
    <w:rsid w:val="00F72E91"/>
    <w:rPr>
      <w:rFonts w:eastAsiaTheme="minorHAnsi"/>
    </w:rPr>
  </w:style>
  <w:style w:type="paragraph" w:customStyle="1" w:styleId="0E51F467680B4899A130E592465A17696">
    <w:name w:val="0E51F467680B4899A130E592465A17696"/>
    <w:rsid w:val="00F72E91"/>
    <w:rPr>
      <w:rFonts w:eastAsiaTheme="minorHAnsi"/>
    </w:rPr>
  </w:style>
  <w:style w:type="paragraph" w:customStyle="1" w:styleId="A45837A8951B4F77B4F0D6AC98A5F2836">
    <w:name w:val="A45837A8951B4F77B4F0D6AC98A5F2836"/>
    <w:rsid w:val="00F72E91"/>
    <w:rPr>
      <w:rFonts w:eastAsiaTheme="minorHAnsi"/>
    </w:rPr>
  </w:style>
  <w:style w:type="paragraph" w:customStyle="1" w:styleId="65B941CDA0DD4CA68BF36C51357C61DC6">
    <w:name w:val="65B941CDA0DD4CA68BF36C51357C61DC6"/>
    <w:rsid w:val="00F72E91"/>
    <w:rPr>
      <w:rFonts w:eastAsiaTheme="minorHAnsi"/>
    </w:rPr>
  </w:style>
  <w:style w:type="paragraph" w:customStyle="1" w:styleId="CA754CF1F1D34CD8B3B50CD6D77B82F16">
    <w:name w:val="CA754CF1F1D34CD8B3B50CD6D77B82F16"/>
    <w:rsid w:val="00F72E91"/>
    <w:rPr>
      <w:rFonts w:eastAsiaTheme="minorHAnsi"/>
    </w:rPr>
  </w:style>
  <w:style w:type="paragraph" w:customStyle="1" w:styleId="EAEE3B16E74B4156AB00230B279694DD6">
    <w:name w:val="EAEE3B16E74B4156AB00230B279694DD6"/>
    <w:rsid w:val="00F72E91"/>
    <w:rPr>
      <w:rFonts w:eastAsiaTheme="minorHAnsi"/>
    </w:rPr>
  </w:style>
  <w:style w:type="paragraph" w:customStyle="1" w:styleId="F56E51A68BF0418A8A5EDDC6161307986">
    <w:name w:val="F56E51A68BF0418A8A5EDDC6161307986"/>
    <w:rsid w:val="00F72E91"/>
    <w:rPr>
      <w:rFonts w:eastAsiaTheme="minorHAnsi"/>
    </w:rPr>
  </w:style>
  <w:style w:type="paragraph" w:customStyle="1" w:styleId="3549C2B3909243A58A5801B2EB73B4386">
    <w:name w:val="3549C2B3909243A58A5801B2EB73B4386"/>
    <w:rsid w:val="00F72E91"/>
    <w:rPr>
      <w:rFonts w:eastAsiaTheme="minorHAnsi"/>
    </w:rPr>
  </w:style>
  <w:style w:type="paragraph" w:customStyle="1" w:styleId="6B23141006E041BD93D6F38E0B0144F16">
    <w:name w:val="6B23141006E041BD93D6F38E0B0144F16"/>
    <w:rsid w:val="00F72E91"/>
    <w:rPr>
      <w:rFonts w:eastAsiaTheme="minorHAnsi"/>
    </w:rPr>
  </w:style>
  <w:style w:type="paragraph" w:customStyle="1" w:styleId="444B4514A64C487ABA44C106798E40CF6">
    <w:name w:val="444B4514A64C487ABA44C106798E40CF6"/>
    <w:rsid w:val="00F72E91"/>
    <w:rPr>
      <w:rFonts w:eastAsiaTheme="minorHAnsi"/>
    </w:rPr>
  </w:style>
  <w:style w:type="paragraph" w:customStyle="1" w:styleId="2915CBC981994506ADA6EAED04314CFD6">
    <w:name w:val="2915CBC981994506ADA6EAED04314CFD6"/>
    <w:rsid w:val="00F72E91"/>
    <w:rPr>
      <w:rFonts w:eastAsiaTheme="minorHAnsi"/>
    </w:rPr>
  </w:style>
  <w:style w:type="paragraph" w:customStyle="1" w:styleId="1E14A401404E42A294DF1B9C92EC6CAB6">
    <w:name w:val="1E14A401404E42A294DF1B9C92EC6CAB6"/>
    <w:rsid w:val="00F72E91"/>
    <w:rPr>
      <w:rFonts w:eastAsiaTheme="minorHAnsi"/>
    </w:rPr>
  </w:style>
  <w:style w:type="paragraph" w:customStyle="1" w:styleId="8B367CCA20F04AA4941874924DE755836">
    <w:name w:val="8B367CCA20F04AA4941874924DE755836"/>
    <w:rsid w:val="00F72E91"/>
    <w:rPr>
      <w:rFonts w:eastAsiaTheme="minorHAnsi"/>
    </w:rPr>
  </w:style>
  <w:style w:type="paragraph" w:customStyle="1" w:styleId="DE12E368045341DEB3ABC7D71CBBBCE86">
    <w:name w:val="DE12E368045341DEB3ABC7D71CBBBCE86"/>
    <w:rsid w:val="00F72E91"/>
    <w:rPr>
      <w:rFonts w:eastAsiaTheme="minorHAnsi"/>
    </w:rPr>
  </w:style>
  <w:style w:type="paragraph" w:customStyle="1" w:styleId="9D5E858156BB4A8786DA0B21C5EEE2536">
    <w:name w:val="9D5E858156BB4A8786DA0B21C5EEE2536"/>
    <w:rsid w:val="00F72E91"/>
    <w:rPr>
      <w:rFonts w:eastAsiaTheme="minorHAnsi"/>
    </w:rPr>
  </w:style>
  <w:style w:type="paragraph" w:customStyle="1" w:styleId="EC7FF39D6C3A4916A4B19B6B3F4CF76E6">
    <w:name w:val="EC7FF39D6C3A4916A4B19B6B3F4CF76E6"/>
    <w:rsid w:val="00F72E91"/>
    <w:rPr>
      <w:rFonts w:eastAsiaTheme="minorHAnsi"/>
    </w:rPr>
  </w:style>
  <w:style w:type="paragraph" w:customStyle="1" w:styleId="57518404351449D8A08FB6C640A55DC26">
    <w:name w:val="57518404351449D8A08FB6C640A55DC26"/>
    <w:rsid w:val="00F72E91"/>
    <w:rPr>
      <w:rFonts w:eastAsiaTheme="minorHAnsi"/>
    </w:rPr>
  </w:style>
  <w:style w:type="paragraph" w:customStyle="1" w:styleId="9F99D1FA3C1549A2A264364359F3C0AC6">
    <w:name w:val="9F99D1FA3C1549A2A264364359F3C0AC6"/>
    <w:rsid w:val="00F72E91"/>
    <w:rPr>
      <w:rFonts w:eastAsiaTheme="minorHAnsi"/>
    </w:rPr>
  </w:style>
  <w:style w:type="paragraph" w:customStyle="1" w:styleId="39934513E6A34E6F97AD4E188FD84DB26">
    <w:name w:val="39934513E6A34E6F97AD4E188FD84DB26"/>
    <w:rsid w:val="00F72E91"/>
    <w:rPr>
      <w:rFonts w:eastAsiaTheme="minorHAnsi"/>
    </w:rPr>
  </w:style>
  <w:style w:type="paragraph" w:customStyle="1" w:styleId="629CC91AA777452E8C9844FA6FACE4B76">
    <w:name w:val="629CC91AA777452E8C9844FA6FACE4B76"/>
    <w:rsid w:val="00F72E91"/>
    <w:rPr>
      <w:rFonts w:eastAsiaTheme="minorHAnsi"/>
    </w:rPr>
  </w:style>
  <w:style w:type="paragraph" w:customStyle="1" w:styleId="86F6313BF55D418F8B1E4A7E12B4430E6">
    <w:name w:val="86F6313BF55D418F8B1E4A7E12B4430E6"/>
    <w:rsid w:val="00F72E91"/>
    <w:rPr>
      <w:rFonts w:eastAsiaTheme="minorHAnsi"/>
    </w:rPr>
  </w:style>
  <w:style w:type="paragraph" w:customStyle="1" w:styleId="DE424DE6CB4849689392EF466BADD2F86">
    <w:name w:val="DE424DE6CB4849689392EF466BADD2F86"/>
    <w:rsid w:val="00F72E91"/>
    <w:rPr>
      <w:rFonts w:eastAsiaTheme="minorHAnsi"/>
    </w:rPr>
  </w:style>
  <w:style w:type="paragraph" w:customStyle="1" w:styleId="9E042D3CCC9C4213867EC762DEE1F6646">
    <w:name w:val="9E042D3CCC9C4213867EC762DEE1F6646"/>
    <w:rsid w:val="00F72E91"/>
    <w:rPr>
      <w:rFonts w:eastAsiaTheme="minorHAnsi"/>
    </w:rPr>
  </w:style>
  <w:style w:type="paragraph" w:customStyle="1" w:styleId="5175C7FD86F7420CBF69F845FFFA0AE56">
    <w:name w:val="5175C7FD86F7420CBF69F845FFFA0AE56"/>
    <w:rsid w:val="00F72E91"/>
    <w:rPr>
      <w:rFonts w:eastAsiaTheme="minorHAnsi"/>
    </w:rPr>
  </w:style>
  <w:style w:type="paragraph" w:customStyle="1" w:styleId="DB8193B4F5C7452DAB11FFC6BF7B74026">
    <w:name w:val="DB8193B4F5C7452DAB11FFC6BF7B74026"/>
    <w:rsid w:val="00F72E91"/>
    <w:rPr>
      <w:rFonts w:eastAsiaTheme="minorHAnsi"/>
    </w:rPr>
  </w:style>
  <w:style w:type="paragraph" w:customStyle="1" w:styleId="9EFA89D29F0140279E41BCDF4F54F51C6">
    <w:name w:val="9EFA89D29F0140279E41BCDF4F54F51C6"/>
    <w:rsid w:val="00F72E91"/>
    <w:rPr>
      <w:rFonts w:eastAsiaTheme="minorHAnsi"/>
    </w:rPr>
  </w:style>
  <w:style w:type="paragraph" w:customStyle="1" w:styleId="22C8B2DD9BC84424B72C415D7F7C30A56">
    <w:name w:val="22C8B2DD9BC84424B72C415D7F7C30A56"/>
    <w:rsid w:val="00F72E91"/>
    <w:rPr>
      <w:rFonts w:eastAsiaTheme="minorHAnsi"/>
    </w:rPr>
  </w:style>
  <w:style w:type="paragraph" w:customStyle="1" w:styleId="B73F981683A740989F5783C5FA7DDBD56">
    <w:name w:val="B73F981683A740989F5783C5FA7DDBD56"/>
    <w:rsid w:val="00F72E91"/>
    <w:rPr>
      <w:rFonts w:eastAsiaTheme="minorHAnsi"/>
    </w:rPr>
  </w:style>
  <w:style w:type="paragraph" w:customStyle="1" w:styleId="CACBBE587D984B0496B5A1F27B13CD4A6">
    <w:name w:val="CACBBE587D984B0496B5A1F27B13CD4A6"/>
    <w:rsid w:val="00F72E91"/>
    <w:rPr>
      <w:rFonts w:eastAsiaTheme="minorHAnsi"/>
    </w:rPr>
  </w:style>
  <w:style w:type="paragraph" w:customStyle="1" w:styleId="08E1048927FA45FDA3D7AF4018E9EEBD6">
    <w:name w:val="08E1048927FA45FDA3D7AF4018E9EEBD6"/>
    <w:rsid w:val="00F72E91"/>
    <w:rPr>
      <w:rFonts w:eastAsiaTheme="minorHAnsi"/>
    </w:rPr>
  </w:style>
  <w:style w:type="paragraph" w:customStyle="1" w:styleId="1B2A2665846647FE863A038AAC001D456">
    <w:name w:val="1B2A2665846647FE863A038AAC001D456"/>
    <w:rsid w:val="00F72E91"/>
    <w:rPr>
      <w:rFonts w:eastAsiaTheme="minorHAnsi"/>
    </w:rPr>
  </w:style>
  <w:style w:type="paragraph" w:customStyle="1" w:styleId="B3872D3CB55E4840AAC51674918B4C276">
    <w:name w:val="B3872D3CB55E4840AAC51674918B4C276"/>
    <w:rsid w:val="00F72E91"/>
    <w:rPr>
      <w:rFonts w:eastAsiaTheme="minorHAnsi"/>
    </w:rPr>
  </w:style>
  <w:style w:type="paragraph" w:customStyle="1" w:styleId="5C67FC27CF7F4F65A843F53C0258D8C16">
    <w:name w:val="5C67FC27CF7F4F65A843F53C0258D8C16"/>
    <w:rsid w:val="00F72E91"/>
    <w:rPr>
      <w:rFonts w:eastAsiaTheme="minorHAnsi"/>
    </w:rPr>
  </w:style>
  <w:style w:type="paragraph" w:customStyle="1" w:styleId="C25E2EB9AA804197A4340034A43224D86">
    <w:name w:val="C25E2EB9AA804197A4340034A43224D86"/>
    <w:rsid w:val="00F72E91"/>
    <w:rPr>
      <w:rFonts w:eastAsiaTheme="minorHAnsi"/>
    </w:rPr>
  </w:style>
  <w:style w:type="paragraph" w:customStyle="1" w:styleId="AD4665BD9CD64AE0B95CAC76BBEE772C6">
    <w:name w:val="AD4665BD9CD64AE0B95CAC76BBEE772C6"/>
    <w:rsid w:val="00F72E91"/>
    <w:rPr>
      <w:rFonts w:eastAsiaTheme="minorHAnsi"/>
    </w:rPr>
  </w:style>
  <w:style w:type="paragraph" w:customStyle="1" w:styleId="1A512233962D49EE89BCCB47009FD9316">
    <w:name w:val="1A512233962D49EE89BCCB47009FD9316"/>
    <w:rsid w:val="00F72E91"/>
    <w:rPr>
      <w:rFonts w:eastAsiaTheme="minorHAnsi"/>
    </w:rPr>
  </w:style>
  <w:style w:type="paragraph" w:customStyle="1" w:styleId="B445E10172D64016A957D24CB8F728EF6">
    <w:name w:val="B445E10172D64016A957D24CB8F728EF6"/>
    <w:rsid w:val="00F72E91"/>
    <w:rPr>
      <w:rFonts w:eastAsiaTheme="minorHAnsi"/>
    </w:rPr>
  </w:style>
  <w:style w:type="paragraph" w:customStyle="1" w:styleId="874E4857194C4892905A1E18C8EE3B966">
    <w:name w:val="874E4857194C4892905A1E18C8EE3B966"/>
    <w:rsid w:val="00F72E91"/>
    <w:rPr>
      <w:rFonts w:eastAsiaTheme="minorHAnsi"/>
    </w:rPr>
  </w:style>
  <w:style w:type="paragraph" w:customStyle="1" w:styleId="86F9A7A5B1F44189B29282AEFC6A3B846">
    <w:name w:val="86F9A7A5B1F44189B29282AEFC6A3B846"/>
    <w:rsid w:val="00F72E91"/>
    <w:rPr>
      <w:rFonts w:eastAsiaTheme="minorHAnsi"/>
    </w:rPr>
  </w:style>
  <w:style w:type="paragraph" w:customStyle="1" w:styleId="1399BDB02B744D78B6820222410B9A7C6">
    <w:name w:val="1399BDB02B744D78B6820222410B9A7C6"/>
    <w:rsid w:val="00F72E91"/>
    <w:rPr>
      <w:rFonts w:eastAsiaTheme="minorHAnsi"/>
    </w:rPr>
  </w:style>
  <w:style w:type="paragraph" w:customStyle="1" w:styleId="82161618DDD04B029F82E8BBC01658CD6">
    <w:name w:val="82161618DDD04B029F82E8BBC01658CD6"/>
    <w:rsid w:val="00F72E91"/>
    <w:rPr>
      <w:rFonts w:eastAsiaTheme="minorHAnsi"/>
    </w:rPr>
  </w:style>
  <w:style w:type="paragraph" w:customStyle="1" w:styleId="74F836DEC48D42D4BC9B9C04A2E3D8956">
    <w:name w:val="74F836DEC48D42D4BC9B9C04A2E3D8956"/>
    <w:rsid w:val="00F72E91"/>
    <w:rPr>
      <w:rFonts w:eastAsiaTheme="minorHAnsi"/>
    </w:rPr>
  </w:style>
  <w:style w:type="paragraph" w:customStyle="1" w:styleId="94F5F1358253471B8232AD4BF207DCD46">
    <w:name w:val="94F5F1358253471B8232AD4BF207DCD46"/>
    <w:rsid w:val="00F72E91"/>
    <w:rPr>
      <w:rFonts w:eastAsiaTheme="minorHAnsi"/>
    </w:rPr>
  </w:style>
  <w:style w:type="paragraph" w:customStyle="1" w:styleId="EA99E2C2EBA24D2A8DD07176A7F7C5BE6">
    <w:name w:val="EA99E2C2EBA24D2A8DD07176A7F7C5BE6"/>
    <w:rsid w:val="00F72E91"/>
    <w:rPr>
      <w:rFonts w:eastAsiaTheme="minorHAnsi"/>
    </w:rPr>
  </w:style>
  <w:style w:type="paragraph" w:customStyle="1" w:styleId="B81AE1A00FD7485E8F3159B9EAA5E08E6">
    <w:name w:val="B81AE1A00FD7485E8F3159B9EAA5E08E6"/>
    <w:rsid w:val="00F72E91"/>
    <w:rPr>
      <w:rFonts w:eastAsiaTheme="minorHAnsi"/>
    </w:rPr>
  </w:style>
  <w:style w:type="paragraph" w:customStyle="1" w:styleId="426ACA9C7B9D4125996060124DD236B96">
    <w:name w:val="426ACA9C7B9D4125996060124DD236B96"/>
    <w:rsid w:val="00F72E91"/>
    <w:rPr>
      <w:rFonts w:eastAsiaTheme="minorHAnsi"/>
    </w:rPr>
  </w:style>
  <w:style w:type="paragraph" w:customStyle="1" w:styleId="C5B7616BACD14CC4A99AA1FE878639066">
    <w:name w:val="C5B7616BACD14CC4A99AA1FE878639066"/>
    <w:rsid w:val="00F72E91"/>
    <w:rPr>
      <w:rFonts w:eastAsiaTheme="minorHAnsi"/>
    </w:rPr>
  </w:style>
  <w:style w:type="paragraph" w:customStyle="1" w:styleId="922BA13C5ABD4B5E97A40E670B5728276">
    <w:name w:val="922BA13C5ABD4B5E97A40E670B5728276"/>
    <w:rsid w:val="00F72E91"/>
    <w:rPr>
      <w:rFonts w:eastAsiaTheme="minorHAnsi"/>
    </w:rPr>
  </w:style>
  <w:style w:type="paragraph" w:customStyle="1" w:styleId="B31AD33269F447F6849A87B81993E2856">
    <w:name w:val="B31AD33269F447F6849A87B81993E2856"/>
    <w:rsid w:val="00F72E91"/>
    <w:rPr>
      <w:rFonts w:eastAsiaTheme="minorHAnsi"/>
    </w:rPr>
  </w:style>
  <w:style w:type="paragraph" w:customStyle="1" w:styleId="3A9C51F62A3B4CA287E29F6B1F7BFD326">
    <w:name w:val="3A9C51F62A3B4CA287E29F6B1F7BFD326"/>
    <w:rsid w:val="00F72E91"/>
    <w:rPr>
      <w:rFonts w:eastAsiaTheme="minorHAnsi"/>
    </w:rPr>
  </w:style>
  <w:style w:type="paragraph" w:customStyle="1" w:styleId="3A33413CD78C47EEA3E7BF651BB2A3096">
    <w:name w:val="3A33413CD78C47EEA3E7BF651BB2A3096"/>
    <w:rsid w:val="00F72E91"/>
    <w:rPr>
      <w:rFonts w:eastAsiaTheme="minorHAnsi"/>
    </w:rPr>
  </w:style>
  <w:style w:type="paragraph" w:customStyle="1" w:styleId="9DB26E0F07DB45D1A78EEECE1ABF06456">
    <w:name w:val="9DB26E0F07DB45D1A78EEECE1ABF06456"/>
    <w:rsid w:val="00F72E91"/>
    <w:rPr>
      <w:rFonts w:eastAsiaTheme="minorHAnsi"/>
    </w:rPr>
  </w:style>
  <w:style w:type="paragraph" w:customStyle="1" w:styleId="01A7D69C8C4B44E4968062A7D170E69B6">
    <w:name w:val="01A7D69C8C4B44E4968062A7D170E69B6"/>
    <w:rsid w:val="00F72E91"/>
    <w:rPr>
      <w:rFonts w:eastAsiaTheme="minorHAnsi"/>
    </w:rPr>
  </w:style>
  <w:style w:type="paragraph" w:customStyle="1" w:styleId="54C16473A46A4A31A8BC7CD1FB26BE836">
    <w:name w:val="54C16473A46A4A31A8BC7CD1FB26BE836"/>
    <w:rsid w:val="00F72E91"/>
    <w:rPr>
      <w:rFonts w:eastAsiaTheme="minorHAnsi"/>
    </w:rPr>
  </w:style>
  <w:style w:type="paragraph" w:customStyle="1" w:styleId="F2D4CA2E3E08484CB2B1EBB721CB50766">
    <w:name w:val="F2D4CA2E3E08484CB2B1EBB721CB50766"/>
    <w:rsid w:val="00F72E91"/>
    <w:rPr>
      <w:rFonts w:eastAsiaTheme="minorHAnsi"/>
    </w:rPr>
  </w:style>
  <w:style w:type="paragraph" w:customStyle="1" w:styleId="2C324EB46A604443B91822500B675FB96">
    <w:name w:val="2C324EB46A604443B91822500B675FB96"/>
    <w:rsid w:val="00F72E91"/>
    <w:rPr>
      <w:rFonts w:eastAsiaTheme="minorHAnsi"/>
    </w:rPr>
  </w:style>
  <w:style w:type="paragraph" w:customStyle="1" w:styleId="8F9F1E4A70B2471A8D12A5EE5782FC286">
    <w:name w:val="8F9F1E4A70B2471A8D12A5EE5782FC286"/>
    <w:rsid w:val="00F72E91"/>
    <w:rPr>
      <w:rFonts w:eastAsiaTheme="minorHAnsi"/>
    </w:rPr>
  </w:style>
  <w:style w:type="paragraph" w:customStyle="1" w:styleId="A875139F947749D8B4C8FAB70930ED3B6">
    <w:name w:val="A875139F947749D8B4C8FAB70930ED3B6"/>
    <w:rsid w:val="00F72E91"/>
    <w:rPr>
      <w:rFonts w:eastAsiaTheme="minorHAnsi"/>
    </w:rPr>
  </w:style>
  <w:style w:type="paragraph" w:customStyle="1" w:styleId="92A01ACEDFE44F2B9F2D9C2F1F27A9926">
    <w:name w:val="92A01ACEDFE44F2B9F2D9C2F1F27A9926"/>
    <w:rsid w:val="00F72E91"/>
    <w:rPr>
      <w:rFonts w:eastAsiaTheme="minorHAnsi"/>
    </w:rPr>
  </w:style>
  <w:style w:type="paragraph" w:customStyle="1" w:styleId="A18F1E14A3704438BC75066824DBC3836">
    <w:name w:val="A18F1E14A3704438BC75066824DBC3836"/>
    <w:rsid w:val="00F72E91"/>
    <w:rPr>
      <w:rFonts w:eastAsiaTheme="minorHAnsi"/>
    </w:rPr>
  </w:style>
  <w:style w:type="paragraph" w:customStyle="1" w:styleId="1044FEAB5ECA431AA06D5B33C45A519F6">
    <w:name w:val="1044FEAB5ECA431AA06D5B33C45A519F6"/>
    <w:rsid w:val="00F72E91"/>
    <w:rPr>
      <w:rFonts w:eastAsiaTheme="minorHAnsi"/>
    </w:rPr>
  </w:style>
  <w:style w:type="paragraph" w:customStyle="1" w:styleId="AE8D4A4F1C804EA792E43A38119687D06">
    <w:name w:val="AE8D4A4F1C804EA792E43A38119687D06"/>
    <w:rsid w:val="00F72E91"/>
    <w:rPr>
      <w:rFonts w:eastAsiaTheme="minorHAnsi"/>
    </w:rPr>
  </w:style>
  <w:style w:type="paragraph" w:customStyle="1" w:styleId="BB19ED83AF3A4D0E83AAF7CF6986471D6">
    <w:name w:val="BB19ED83AF3A4D0E83AAF7CF6986471D6"/>
    <w:rsid w:val="00F72E91"/>
    <w:rPr>
      <w:rFonts w:eastAsiaTheme="minorHAnsi"/>
    </w:rPr>
  </w:style>
  <w:style w:type="paragraph" w:customStyle="1" w:styleId="53D687D160CE4858B3267A2CF44065006">
    <w:name w:val="53D687D160CE4858B3267A2CF44065006"/>
    <w:rsid w:val="00F72E91"/>
    <w:rPr>
      <w:rFonts w:eastAsiaTheme="minorHAnsi"/>
    </w:rPr>
  </w:style>
  <w:style w:type="paragraph" w:customStyle="1" w:styleId="183500F7BD04466ABC06CE58DB438C566">
    <w:name w:val="183500F7BD04466ABC06CE58DB438C566"/>
    <w:rsid w:val="00F72E91"/>
    <w:rPr>
      <w:rFonts w:eastAsiaTheme="minorHAnsi"/>
    </w:rPr>
  </w:style>
  <w:style w:type="paragraph" w:customStyle="1" w:styleId="5EA20B28D19240FD8A141A4C08A2A4076">
    <w:name w:val="5EA20B28D19240FD8A141A4C08A2A4076"/>
    <w:rsid w:val="00F72E91"/>
    <w:rPr>
      <w:rFonts w:eastAsiaTheme="minorHAnsi"/>
    </w:rPr>
  </w:style>
  <w:style w:type="paragraph" w:customStyle="1" w:styleId="F3476118788D496BBC3CE93CA33C44D26">
    <w:name w:val="F3476118788D496BBC3CE93CA33C44D26"/>
    <w:rsid w:val="00F72E91"/>
    <w:rPr>
      <w:rFonts w:eastAsiaTheme="minorHAnsi"/>
    </w:rPr>
  </w:style>
  <w:style w:type="paragraph" w:customStyle="1" w:styleId="69EE1D64537C40A8A9F8D7ADA617BE276">
    <w:name w:val="69EE1D64537C40A8A9F8D7ADA617BE276"/>
    <w:rsid w:val="00F72E91"/>
    <w:rPr>
      <w:rFonts w:eastAsiaTheme="minorHAnsi"/>
    </w:rPr>
  </w:style>
  <w:style w:type="paragraph" w:customStyle="1" w:styleId="C519C8F73CB446998AB8EB8D53ACDD5A6">
    <w:name w:val="C519C8F73CB446998AB8EB8D53ACDD5A6"/>
    <w:rsid w:val="00F72E91"/>
    <w:rPr>
      <w:rFonts w:eastAsiaTheme="minorHAnsi"/>
    </w:rPr>
  </w:style>
  <w:style w:type="paragraph" w:customStyle="1" w:styleId="AE8C3CCB87D245DEAFED3FDB757DF7B96">
    <w:name w:val="AE8C3CCB87D245DEAFED3FDB757DF7B96"/>
    <w:rsid w:val="00F72E91"/>
    <w:rPr>
      <w:rFonts w:eastAsiaTheme="minorHAnsi"/>
    </w:rPr>
  </w:style>
  <w:style w:type="paragraph" w:customStyle="1" w:styleId="10915375A9664604966DEF30ADA641526">
    <w:name w:val="10915375A9664604966DEF30ADA641526"/>
    <w:rsid w:val="00F72E91"/>
    <w:rPr>
      <w:rFonts w:eastAsiaTheme="minorHAnsi"/>
    </w:rPr>
  </w:style>
  <w:style w:type="paragraph" w:customStyle="1" w:styleId="7E8A40E16F2943AF93B43DE28CA5ACC46">
    <w:name w:val="7E8A40E16F2943AF93B43DE28CA5ACC46"/>
    <w:rsid w:val="00F72E91"/>
    <w:rPr>
      <w:rFonts w:eastAsiaTheme="minorHAnsi"/>
    </w:rPr>
  </w:style>
  <w:style w:type="paragraph" w:customStyle="1" w:styleId="AF71EBA9F2204A6C94467C199D47D1146">
    <w:name w:val="AF71EBA9F2204A6C94467C199D47D1146"/>
    <w:rsid w:val="00F72E91"/>
    <w:rPr>
      <w:rFonts w:eastAsiaTheme="minorHAnsi"/>
    </w:rPr>
  </w:style>
  <w:style w:type="paragraph" w:customStyle="1" w:styleId="4365A78BBA854BACB25FED7FA3E70B6A6">
    <w:name w:val="4365A78BBA854BACB25FED7FA3E70B6A6"/>
    <w:rsid w:val="00F72E91"/>
    <w:rPr>
      <w:rFonts w:eastAsiaTheme="minorHAnsi"/>
    </w:rPr>
  </w:style>
  <w:style w:type="paragraph" w:customStyle="1" w:styleId="6791F01BA98D49EC83BB4003E26D420B6">
    <w:name w:val="6791F01BA98D49EC83BB4003E26D420B6"/>
    <w:rsid w:val="00F72E91"/>
    <w:rPr>
      <w:rFonts w:eastAsiaTheme="minorHAnsi"/>
    </w:rPr>
  </w:style>
  <w:style w:type="paragraph" w:customStyle="1" w:styleId="523ED5D8FBA348C5BAC170EF75E6F3B06">
    <w:name w:val="523ED5D8FBA348C5BAC170EF75E6F3B06"/>
    <w:rsid w:val="00F72E91"/>
    <w:rPr>
      <w:rFonts w:eastAsiaTheme="minorHAnsi"/>
    </w:rPr>
  </w:style>
  <w:style w:type="paragraph" w:customStyle="1" w:styleId="CB99EFF14FFB48ACAE947CBEF1D5D91D6">
    <w:name w:val="CB99EFF14FFB48ACAE947CBEF1D5D91D6"/>
    <w:rsid w:val="00F72E91"/>
    <w:rPr>
      <w:rFonts w:eastAsiaTheme="minorHAnsi"/>
    </w:rPr>
  </w:style>
  <w:style w:type="paragraph" w:customStyle="1" w:styleId="BA15243844D94BA9AB735B2A434C98546">
    <w:name w:val="BA15243844D94BA9AB735B2A434C98546"/>
    <w:rsid w:val="00F72E91"/>
    <w:rPr>
      <w:rFonts w:eastAsiaTheme="minorHAnsi"/>
    </w:rPr>
  </w:style>
  <w:style w:type="paragraph" w:customStyle="1" w:styleId="0A16F5D790D44882BAD23ED299E3A7626">
    <w:name w:val="0A16F5D790D44882BAD23ED299E3A7626"/>
    <w:rsid w:val="00F72E91"/>
    <w:rPr>
      <w:rFonts w:eastAsiaTheme="minorHAnsi"/>
    </w:rPr>
  </w:style>
  <w:style w:type="paragraph" w:customStyle="1" w:styleId="C8C7731740D349058FC00D9F6212CD3A6">
    <w:name w:val="C8C7731740D349058FC00D9F6212CD3A6"/>
    <w:rsid w:val="00F72E91"/>
    <w:rPr>
      <w:rFonts w:eastAsiaTheme="minorHAnsi"/>
    </w:rPr>
  </w:style>
  <w:style w:type="paragraph" w:customStyle="1" w:styleId="8B48F9F2C3574F748B71CDD736145D1A6">
    <w:name w:val="8B48F9F2C3574F748B71CDD736145D1A6"/>
    <w:rsid w:val="00F72E91"/>
    <w:rPr>
      <w:rFonts w:eastAsiaTheme="minorHAnsi"/>
    </w:rPr>
  </w:style>
  <w:style w:type="paragraph" w:customStyle="1" w:styleId="5D2BC6E338774176AD660ACBAC63B7BE6">
    <w:name w:val="5D2BC6E338774176AD660ACBAC63B7BE6"/>
    <w:rsid w:val="00F72E91"/>
    <w:rPr>
      <w:rFonts w:eastAsiaTheme="minorHAnsi"/>
    </w:rPr>
  </w:style>
  <w:style w:type="paragraph" w:customStyle="1" w:styleId="EFC01EDFB62742AB81BADABB84C497806">
    <w:name w:val="EFC01EDFB62742AB81BADABB84C497806"/>
    <w:rsid w:val="00F72E91"/>
    <w:rPr>
      <w:rFonts w:eastAsiaTheme="minorHAnsi"/>
    </w:rPr>
  </w:style>
  <w:style w:type="paragraph" w:customStyle="1" w:styleId="91FFA39DCC3C4BA190C31818B1638D7D6">
    <w:name w:val="91FFA39DCC3C4BA190C31818B1638D7D6"/>
    <w:rsid w:val="00F72E91"/>
    <w:rPr>
      <w:rFonts w:eastAsiaTheme="minorHAnsi"/>
    </w:rPr>
  </w:style>
  <w:style w:type="paragraph" w:customStyle="1" w:styleId="2D8B9E5F6E28487AB3595863F84CC23E6">
    <w:name w:val="2D8B9E5F6E28487AB3595863F84CC23E6"/>
    <w:rsid w:val="00F72E91"/>
    <w:rPr>
      <w:rFonts w:eastAsiaTheme="minorHAnsi"/>
    </w:rPr>
  </w:style>
  <w:style w:type="paragraph" w:customStyle="1" w:styleId="E818E4FADF1D45109F00D88481D628806">
    <w:name w:val="E818E4FADF1D45109F00D88481D628806"/>
    <w:rsid w:val="00F72E91"/>
    <w:rPr>
      <w:rFonts w:eastAsiaTheme="minorHAnsi"/>
    </w:rPr>
  </w:style>
  <w:style w:type="paragraph" w:customStyle="1" w:styleId="BAE8C3FC7155409AA1DE01BEAE1408396">
    <w:name w:val="BAE8C3FC7155409AA1DE01BEAE1408396"/>
    <w:rsid w:val="00F72E91"/>
    <w:rPr>
      <w:rFonts w:eastAsiaTheme="minorHAnsi"/>
    </w:rPr>
  </w:style>
  <w:style w:type="paragraph" w:customStyle="1" w:styleId="C0ABCB28175242598784D99AE7E6CF206">
    <w:name w:val="C0ABCB28175242598784D99AE7E6CF206"/>
    <w:rsid w:val="00F72E91"/>
    <w:rPr>
      <w:rFonts w:eastAsiaTheme="minorHAnsi"/>
    </w:rPr>
  </w:style>
  <w:style w:type="paragraph" w:customStyle="1" w:styleId="16123CCB46B54AAAB1B9AFEEB2CB576B6">
    <w:name w:val="16123CCB46B54AAAB1B9AFEEB2CB576B6"/>
    <w:rsid w:val="00F72E91"/>
    <w:rPr>
      <w:rFonts w:eastAsiaTheme="minorHAnsi"/>
    </w:rPr>
  </w:style>
  <w:style w:type="paragraph" w:customStyle="1" w:styleId="19C3BC6672CF4C75A4B2073CC60041516">
    <w:name w:val="19C3BC6672CF4C75A4B2073CC60041516"/>
    <w:rsid w:val="00F72E91"/>
    <w:rPr>
      <w:rFonts w:eastAsiaTheme="minorHAnsi"/>
    </w:rPr>
  </w:style>
  <w:style w:type="paragraph" w:customStyle="1" w:styleId="5CB18CB6A42242768B895B4EBD06D82D6">
    <w:name w:val="5CB18CB6A42242768B895B4EBD06D82D6"/>
    <w:rsid w:val="00F72E91"/>
    <w:rPr>
      <w:rFonts w:eastAsiaTheme="minorHAnsi"/>
    </w:rPr>
  </w:style>
  <w:style w:type="paragraph" w:customStyle="1" w:styleId="511DCF3DF18344B9AC973C0C423C46DE6">
    <w:name w:val="511DCF3DF18344B9AC973C0C423C46DE6"/>
    <w:rsid w:val="00F72E91"/>
    <w:rPr>
      <w:rFonts w:eastAsiaTheme="minorHAnsi"/>
    </w:rPr>
  </w:style>
  <w:style w:type="paragraph" w:customStyle="1" w:styleId="6BB4DF251A034C838137CCEE78114CCD6">
    <w:name w:val="6BB4DF251A034C838137CCEE78114CCD6"/>
    <w:rsid w:val="00F72E91"/>
    <w:rPr>
      <w:rFonts w:eastAsiaTheme="minorHAnsi"/>
    </w:rPr>
  </w:style>
  <w:style w:type="paragraph" w:customStyle="1" w:styleId="38A04A4B1505450D94EE6FCA730DF76D6">
    <w:name w:val="38A04A4B1505450D94EE6FCA730DF76D6"/>
    <w:rsid w:val="00F72E91"/>
    <w:rPr>
      <w:rFonts w:eastAsiaTheme="minorHAnsi"/>
    </w:rPr>
  </w:style>
  <w:style w:type="paragraph" w:customStyle="1" w:styleId="701E4A3DF82548E79D35E8AA50E2C0946">
    <w:name w:val="701E4A3DF82548E79D35E8AA50E2C0946"/>
    <w:rsid w:val="00F72E91"/>
    <w:rPr>
      <w:rFonts w:eastAsiaTheme="minorHAnsi"/>
    </w:rPr>
  </w:style>
  <w:style w:type="paragraph" w:customStyle="1" w:styleId="B8FF8EEA7BF04FEAAC0F9E79C6CAB3206">
    <w:name w:val="B8FF8EEA7BF04FEAAC0F9E79C6CAB3206"/>
    <w:rsid w:val="00F72E91"/>
    <w:rPr>
      <w:rFonts w:eastAsiaTheme="minorHAnsi"/>
    </w:rPr>
  </w:style>
  <w:style w:type="paragraph" w:customStyle="1" w:styleId="317511D310564D31889CBFC4B51B0A086">
    <w:name w:val="317511D310564D31889CBFC4B51B0A086"/>
    <w:rsid w:val="00F72E91"/>
    <w:rPr>
      <w:rFonts w:eastAsiaTheme="minorHAnsi"/>
    </w:rPr>
  </w:style>
  <w:style w:type="paragraph" w:customStyle="1" w:styleId="05E320C5DD694FA3868B9DE638B026E36">
    <w:name w:val="05E320C5DD694FA3868B9DE638B026E36"/>
    <w:rsid w:val="00F72E91"/>
    <w:rPr>
      <w:rFonts w:eastAsiaTheme="minorHAnsi"/>
    </w:rPr>
  </w:style>
  <w:style w:type="paragraph" w:customStyle="1" w:styleId="9DBD509296354693A2BEB21D056F41646">
    <w:name w:val="9DBD509296354693A2BEB21D056F41646"/>
    <w:rsid w:val="00F72E91"/>
    <w:rPr>
      <w:rFonts w:eastAsiaTheme="minorHAnsi"/>
    </w:rPr>
  </w:style>
  <w:style w:type="paragraph" w:customStyle="1" w:styleId="0102787BE511410EA15D38FE9348C9CC6">
    <w:name w:val="0102787BE511410EA15D38FE9348C9CC6"/>
    <w:rsid w:val="00F72E91"/>
    <w:rPr>
      <w:rFonts w:eastAsiaTheme="minorHAnsi"/>
    </w:rPr>
  </w:style>
  <w:style w:type="paragraph" w:customStyle="1" w:styleId="9DBC76B0864E42CAA0379BBE7DE946CE6">
    <w:name w:val="9DBC76B0864E42CAA0379BBE7DE946CE6"/>
    <w:rsid w:val="00F72E91"/>
    <w:rPr>
      <w:rFonts w:eastAsiaTheme="minorHAnsi"/>
    </w:rPr>
  </w:style>
  <w:style w:type="paragraph" w:customStyle="1" w:styleId="E3F003D232584196B0E36407AC3BF3536">
    <w:name w:val="E3F003D232584196B0E36407AC3BF3536"/>
    <w:rsid w:val="00F72E91"/>
    <w:rPr>
      <w:rFonts w:eastAsiaTheme="minorHAnsi"/>
    </w:rPr>
  </w:style>
  <w:style w:type="paragraph" w:customStyle="1" w:styleId="EAB6459DCA724237952F277D68A0E6426">
    <w:name w:val="EAB6459DCA724237952F277D68A0E6426"/>
    <w:rsid w:val="00F72E91"/>
    <w:rPr>
      <w:rFonts w:eastAsiaTheme="minorHAnsi"/>
    </w:rPr>
  </w:style>
  <w:style w:type="paragraph" w:customStyle="1" w:styleId="ACA47E44F1314C8C81A7CE37A17D3BD66">
    <w:name w:val="ACA47E44F1314C8C81A7CE37A17D3BD66"/>
    <w:rsid w:val="00F72E91"/>
    <w:rPr>
      <w:rFonts w:eastAsiaTheme="minorHAnsi"/>
    </w:rPr>
  </w:style>
  <w:style w:type="paragraph" w:customStyle="1" w:styleId="1B1BE090559C4BFF8D171F9F9FCFFD2E6">
    <w:name w:val="1B1BE090559C4BFF8D171F9F9FCFFD2E6"/>
    <w:rsid w:val="00F72E91"/>
    <w:rPr>
      <w:rFonts w:eastAsiaTheme="minorHAnsi"/>
    </w:rPr>
  </w:style>
  <w:style w:type="paragraph" w:customStyle="1" w:styleId="6112D361A209403B8A8EED3C2CE381816">
    <w:name w:val="6112D361A209403B8A8EED3C2CE381816"/>
    <w:rsid w:val="00F72E91"/>
    <w:rPr>
      <w:rFonts w:eastAsiaTheme="minorHAnsi"/>
    </w:rPr>
  </w:style>
  <w:style w:type="paragraph" w:customStyle="1" w:styleId="A0D4B63C73A048D98F471AC7F309B5AF6">
    <w:name w:val="A0D4B63C73A048D98F471AC7F309B5AF6"/>
    <w:rsid w:val="00F72E91"/>
    <w:rPr>
      <w:rFonts w:eastAsiaTheme="minorHAnsi"/>
    </w:rPr>
  </w:style>
  <w:style w:type="paragraph" w:customStyle="1" w:styleId="D7CCCB5DDD32499AA666342BBD81C51A6">
    <w:name w:val="D7CCCB5DDD32499AA666342BBD81C51A6"/>
    <w:rsid w:val="00F72E91"/>
    <w:rPr>
      <w:rFonts w:eastAsiaTheme="minorHAnsi"/>
    </w:rPr>
  </w:style>
  <w:style w:type="paragraph" w:customStyle="1" w:styleId="2B2EA89BBE5C45EAB9451AAAD8E62A9D6">
    <w:name w:val="2B2EA89BBE5C45EAB9451AAAD8E62A9D6"/>
    <w:rsid w:val="00F72E91"/>
    <w:rPr>
      <w:rFonts w:eastAsiaTheme="minorHAnsi"/>
    </w:rPr>
  </w:style>
  <w:style w:type="paragraph" w:customStyle="1" w:styleId="20C6E75721D14B0DA4F194A80D4E770F6">
    <w:name w:val="20C6E75721D14B0DA4F194A80D4E770F6"/>
    <w:rsid w:val="00F72E91"/>
    <w:rPr>
      <w:rFonts w:eastAsiaTheme="minorHAnsi"/>
    </w:rPr>
  </w:style>
  <w:style w:type="paragraph" w:customStyle="1" w:styleId="6FBB6DC6F3444CE390AEC6319C5C352E6">
    <w:name w:val="6FBB6DC6F3444CE390AEC6319C5C352E6"/>
    <w:rsid w:val="00F72E91"/>
    <w:rPr>
      <w:rFonts w:eastAsiaTheme="minorHAnsi"/>
    </w:rPr>
  </w:style>
  <w:style w:type="paragraph" w:customStyle="1" w:styleId="A42F934ADF0B4F0CB5C06B045412D651">
    <w:name w:val="A42F934ADF0B4F0CB5C06B045412D651"/>
    <w:rsid w:val="00211EAC"/>
  </w:style>
  <w:style w:type="paragraph" w:customStyle="1" w:styleId="1FB2B5D8FE7E4456A96E2F53D8106B3A">
    <w:name w:val="1FB2B5D8FE7E4456A96E2F53D8106B3A"/>
    <w:rsid w:val="00211EAC"/>
  </w:style>
  <w:style w:type="paragraph" w:customStyle="1" w:styleId="743DC8BC5D6F4E8D83C405873D534F37">
    <w:name w:val="743DC8BC5D6F4E8D83C405873D534F37"/>
    <w:rsid w:val="00211EAC"/>
  </w:style>
  <w:style w:type="paragraph" w:customStyle="1" w:styleId="D9A7427049A7458D84969487F149EE28">
    <w:name w:val="D9A7427049A7458D84969487F149EE28"/>
    <w:rsid w:val="00211EAC"/>
  </w:style>
  <w:style w:type="paragraph" w:customStyle="1" w:styleId="26CE76824780428B8797EDE67FBAB93C">
    <w:name w:val="26CE76824780428B8797EDE67FBAB93C"/>
    <w:rsid w:val="00211EAC"/>
  </w:style>
  <w:style w:type="paragraph" w:customStyle="1" w:styleId="3EEB29466FAC46CC951CCDC3568E3D6C">
    <w:name w:val="3EEB29466FAC46CC951CCDC3568E3D6C"/>
    <w:rsid w:val="00211EAC"/>
  </w:style>
  <w:style w:type="paragraph" w:customStyle="1" w:styleId="E219963CA5234C4ABF834B9F2BBB6E4E">
    <w:name w:val="E219963CA5234C4ABF834B9F2BBB6E4E"/>
    <w:rsid w:val="00211EAC"/>
  </w:style>
  <w:style w:type="paragraph" w:customStyle="1" w:styleId="A363436A548346929E84B74174F4B229">
    <w:name w:val="A363436A548346929E84B74174F4B229"/>
    <w:rsid w:val="00211EAC"/>
  </w:style>
  <w:style w:type="paragraph" w:customStyle="1" w:styleId="26C738FC2D324F5CA4F61CBCFB95D9A8">
    <w:name w:val="26C738FC2D324F5CA4F61CBCFB95D9A8"/>
    <w:rsid w:val="00211EAC"/>
  </w:style>
  <w:style w:type="paragraph" w:customStyle="1" w:styleId="068335551F5B4BEFA813DB37747F11AA">
    <w:name w:val="068335551F5B4BEFA813DB37747F11AA"/>
    <w:rsid w:val="00211EAC"/>
  </w:style>
  <w:style w:type="paragraph" w:customStyle="1" w:styleId="A8B0277A3CAB4AD184068E2BA0B4F5F7">
    <w:name w:val="A8B0277A3CAB4AD184068E2BA0B4F5F7"/>
    <w:rsid w:val="00211EAC"/>
  </w:style>
  <w:style w:type="paragraph" w:customStyle="1" w:styleId="0E78A43C87B6442DA8D9A1595926ECF5">
    <w:name w:val="0E78A43C87B6442DA8D9A1595926ECF5"/>
    <w:rsid w:val="00211EAC"/>
  </w:style>
  <w:style w:type="paragraph" w:customStyle="1" w:styleId="C41A2A0C864449CF8B65E3AB648A5B02">
    <w:name w:val="C41A2A0C864449CF8B65E3AB648A5B02"/>
    <w:rsid w:val="00211EAC"/>
  </w:style>
  <w:style w:type="paragraph" w:customStyle="1" w:styleId="BCE0C3B21F4345AAA9BA05B193886671">
    <w:name w:val="BCE0C3B21F4345AAA9BA05B193886671"/>
    <w:rsid w:val="00211EAC"/>
  </w:style>
  <w:style w:type="paragraph" w:customStyle="1" w:styleId="3ECB42E5824642A0881E2323B56C18D0">
    <w:name w:val="3ECB42E5824642A0881E2323B56C18D0"/>
    <w:rsid w:val="00211EAC"/>
  </w:style>
  <w:style w:type="paragraph" w:customStyle="1" w:styleId="7C9BE17F7D6D49E0A326E0CA4207E05B">
    <w:name w:val="7C9BE17F7D6D49E0A326E0CA4207E05B"/>
    <w:rsid w:val="00211EAC"/>
  </w:style>
  <w:style w:type="paragraph" w:customStyle="1" w:styleId="B4301F42CF4747F189964127FDE30AD4">
    <w:name w:val="B4301F42CF4747F189964127FDE30AD4"/>
    <w:rsid w:val="00211EAC"/>
  </w:style>
  <w:style w:type="paragraph" w:customStyle="1" w:styleId="EE82173F6C6242049ED01BA518A21A31">
    <w:name w:val="EE82173F6C6242049ED01BA518A21A31"/>
    <w:rsid w:val="00211EAC"/>
  </w:style>
  <w:style w:type="paragraph" w:customStyle="1" w:styleId="0275953B2A2D46A8B179CE2D5C907406">
    <w:name w:val="0275953B2A2D46A8B179CE2D5C907406"/>
    <w:rsid w:val="00211EAC"/>
  </w:style>
  <w:style w:type="paragraph" w:customStyle="1" w:styleId="BF6CBB0A5D6247EA978410AAD0C4D215">
    <w:name w:val="BF6CBB0A5D6247EA978410AAD0C4D215"/>
    <w:rsid w:val="00211EAC"/>
  </w:style>
  <w:style w:type="paragraph" w:customStyle="1" w:styleId="48781DD33A48400A8C6EBD1A5E6CB823">
    <w:name w:val="48781DD33A48400A8C6EBD1A5E6CB823"/>
    <w:rsid w:val="00211EAC"/>
  </w:style>
  <w:style w:type="paragraph" w:customStyle="1" w:styleId="57303AC40E4E4D7BA63EE8A78A161E79">
    <w:name w:val="57303AC40E4E4D7BA63EE8A78A161E79"/>
    <w:rsid w:val="00211EAC"/>
  </w:style>
  <w:style w:type="paragraph" w:customStyle="1" w:styleId="FDCBC46620BA45A5AE7BA6D976FC2DB7">
    <w:name w:val="FDCBC46620BA45A5AE7BA6D976FC2DB7"/>
    <w:rsid w:val="00211EAC"/>
  </w:style>
  <w:style w:type="paragraph" w:customStyle="1" w:styleId="C48FD7DA312446D4AA7E8939A7943D75">
    <w:name w:val="C48FD7DA312446D4AA7E8939A7943D75"/>
    <w:rsid w:val="00211EAC"/>
  </w:style>
  <w:style w:type="paragraph" w:customStyle="1" w:styleId="A1E33BD483714CCD98074565F2509CEC">
    <w:name w:val="A1E33BD483714CCD98074565F2509CEC"/>
    <w:rsid w:val="00211EAC"/>
  </w:style>
  <w:style w:type="paragraph" w:customStyle="1" w:styleId="B00C1BDC72A44146A362BE636FE3E412">
    <w:name w:val="B00C1BDC72A44146A362BE636FE3E412"/>
    <w:rsid w:val="00211EAC"/>
  </w:style>
  <w:style w:type="paragraph" w:customStyle="1" w:styleId="0238988C826D4010A152F3048BF9C119">
    <w:name w:val="0238988C826D4010A152F3048BF9C119"/>
    <w:rsid w:val="00211EAC"/>
  </w:style>
  <w:style w:type="paragraph" w:customStyle="1" w:styleId="E878C235D7344A44BE9394CDEE89C5B7">
    <w:name w:val="E878C235D7344A44BE9394CDEE89C5B7"/>
    <w:rsid w:val="00211EAC"/>
  </w:style>
  <w:style w:type="paragraph" w:customStyle="1" w:styleId="2F5E539536C64F20B19AE28A9AB5C3C7">
    <w:name w:val="2F5E539536C64F20B19AE28A9AB5C3C7"/>
    <w:rsid w:val="00211EAC"/>
  </w:style>
  <w:style w:type="paragraph" w:customStyle="1" w:styleId="D4C9319BD4B84A7E893D2309B94B9563">
    <w:name w:val="D4C9319BD4B84A7E893D2309B94B9563"/>
    <w:rsid w:val="00211EAC"/>
  </w:style>
  <w:style w:type="paragraph" w:customStyle="1" w:styleId="0AEBE571FE9941D6B1A272BAD4D1711A">
    <w:name w:val="0AEBE571FE9941D6B1A272BAD4D1711A"/>
    <w:rsid w:val="00211EAC"/>
  </w:style>
  <w:style w:type="paragraph" w:customStyle="1" w:styleId="8BBC9D5599064AF7BB31B691C9F25E48">
    <w:name w:val="8BBC9D5599064AF7BB31B691C9F25E48"/>
    <w:rsid w:val="00211EAC"/>
  </w:style>
  <w:style w:type="paragraph" w:customStyle="1" w:styleId="5F1C0A2A430548C285E9F58280FEB8F7">
    <w:name w:val="5F1C0A2A430548C285E9F58280FEB8F7"/>
    <w:rsid w:val="00211EAC"/>
  </w:style>
  <w:style w:type="paragraph" w:customStyle="1" w:styleId="6A4D1B83C4B7494CA1F73BFF944F97A8">
    <w:name w:val="6A4D1B83C4B7494CA1F73BFF944F97A8"/>
    <w:rsid w:val="00211EAC"/>
  </w:style>
  <w:style w:type="paragraph" w:customStyle="1" w:styleId="C465D7B357254570B8046536E8495C24">
    <w:name w:val="C465D7B357254570B8046536E8495C24"/>
    <w:rsid w:val="00211EAC"/>
  </w:style>
  <w:style w:type="paragraph" w:customStyle="1" w:styleId="F3EE183A1C0B4D55A3D5DD5BA81464AC">
    <w:name w:val="F3EE183A1C0B4D55A3D5DD5BA81464AC"/>
    <w:rsid w:val="00211EAC"/>
  </w:style>
  <w:style w:type="paragraph" w:customStyle="1" w:styleId="94F68BB06D064BD8AE73E5531459425A">
    <w:name w:val="94F68BB06D064BD8AE73E5531459425A"/>
    <w:rsid w:val="00211EAC"/>
  </w:style>
  <w:style w:type="paragraph" w:customStyle="1" w:styleId="F7F0F3BD5BDB447096334AD0BB30F8B4">
    <w:name w:val="F7F0F3BD5BDB447096334AD0BB30F8B4"/>
    <w:rsid w:val="00211EAC"/>
  </w:style>
  <w:style w:type="paragraph" w:customStyle="1" w:styleId="591D4AAFC5C84A28A0770377743D0937">
    <w:name w:val="591D4AAFC5C84A28A0770377743D0937"/>
    <w:rsid w:val="00211EAC"/>
  </w:style>
  <w:style w:type="paragraph" w:customStyle="1" w:styleId="D2EE7B987E54419D88AD0B8FA536B2D6">
    <w:name w:val="D2EE7B987E54419D88AD0B8FA536B2D6"/>
    <w:rsid w:val="00211EAC"/>
  </w:style>
  <w:style w:type="paragraph" w:customStyle="1" w:styleId="96CEB57E45B54D51A04792426964F5D3">
    <w:name w:val="96CEB57E45B54D51A04792426964F5D3"/>
    <w:rsid w:val="00211EAC"/>
  </w:style>
  <w:style w:type="paragraph" w:customStyle="1" w:styleId="390EBD32D4B54AAF9A4FDF90EB148F90">
    <w:name w:val="390EBD32D4B54AAF9A4FDF90EB148F90"/>
    <w:rsid w:val="00211EAC"/>
  </w:style>
  <w:style w:type="paragraph" w:customStyle="1" w:styleId="4911107702544F19A5467AFD4190298D">
    <w:name w:val="4911107702544F19A5467AFD4190298D"/>
    <w:rsid w:val="00211EAC"/>
  </w:style>
  <w:style w:type="paragraph" w:customStyle="1" w:styleId="F7AC568FD4324CB982EBFE0C0A23938B">
    <w:name w:val="F7AC568FD4324CB982EBFE0C0A23938B"/>
    <w:rsid w:val="00211EAC"/>
  </w:style>
  <w:style w:type="paragraph" w:customStyle="1" w:styleId="58563F3167C542CDA15EDC06E4AC1EE1">
    <w:name w:val="58563F3167C542CDA15EDC06E4AC1EE1"/>
    <w:rsid w:val="00211EAC"/>
  </w:style>
  <w:style w:type="paragraph" w:customStyle="1" w:styleId="C45795B2C0224C17B1FA35F4AB29B96B">
    <w:name w:val="C45795B2C0224C17B1FA35F4AB29B96B"/>
    <w:rsid w:val="00211EAC"/>
  </w:style>
  <w:style w:type="paragraph" w:customStyle="1" w:styleId="018D87C3379F4D84A0824D5A437AA273">
    <w:name w:val="018D87C3379F4D84A0824D5A437AA273"/>
    <w:rsid w:val="00211EAC"/>
  </w:style>
  <w:style w:type="paragraph" w:customStyle="1" w:styleId="DD3B892CC9984E9EA63D40DA6F04E132">
    <w:name w:val="DD3B892CC9984E9EA63D40DA6F04E132"/>
    <w:rsid w:val="00211EAC"/>
  </w:style>
  <w:style w:type="paragraph" w:customStyle="1" w:styleId="6F8F8C705B29461F88338202C7D9FDED">
    <w:name w:val="6F8F8C705B29461F88338202C7D9FDED"/>
    <w:rsid w:val="00211EAC"/>
  </w:style>
  <w:style w:type="paragraph" w:customStyle="1" w:styleId="9F494DC67BBD4BD7AD9FC3D2A47190BD">
    <w:name w:val="9F494DC67BBD4BD7AD9FC3D2A47190BD"/>
    <w:rsid w:val="00211EAC"/>
  </w:style>
  <w:style w:type="paragraph" w:customStyle="1" w:styleId="4A61E81A5D57401DBC76F15031182693">
    <w:name w:val="4A61E81A5D57401DBC76F15031182693"/>
    <w:rsid w:val="00211EAC"/>
  </w:style>
  <w:style w:type="paragraph" w:customStyle="1" w:styleId="B931791E91394654BB6A75FB82156340">
    <w:name w:val="B931791E91394654BB6A75FB82156340"/>
    <w:rsid w:val="00211EAC"/>
  </w:style>
  <w:style w:type="paragraph" w:customStyle="1" w:styleId="0D16F579BFF94BEE95F5EB3D202A0F7D">
    <w:name w:val="0D16F579BFF94BEE95F5EB3D202A0F7D"/>
    <w:rsid w:val="00211EAC"/>
  </w:style>
  <w:style w:type="paragraph" w:customStyle="1" w:styleId="6B9A448B7E6E4DFE9B85DDCF6FA6C863">
    <w:name w:val="6B9A448B7E6E4DFE9B85DDCF6FA6C863"/>
    <w:rsid w:val="00211EAC"/>
  </w:style>
  <w:style w:type="paragraph" w:customStyle="1" w:styleId="22368655AFA640DB892FD6417E1E2095">
    <w:name w:val="22368655AFA640DB892FD6417E1E2095"/>
    <w:rsid w:val="00211EAC"/>
  </w:style>
  <w:style w:type="paragraph" w:customStyle="1" w:styleId="347F5C48052545528B530D6F062FE0EF">
    <w:name w:val="347F5C48052545528B530D6F062FE0EF"/>
    <w:rsid w:val="00211EAC"/>
  </w:style>
  <w:style w:type="paragraph" w:customStyle="1" w:styleId="44AF755413D74B0EA32ADCA6294BB401">
    <w:name w:val="44AF755413D74B0EA32ADCA6294BB401"/>
    <w:rsid w:val="00211EAC"/>
  </w:style>
  <w:style w:type="paragraph" w:customStyle="1" w:styleId="4AE8CE513121404BB57770A1CC99ABE2">
    <w:name w:val="4AE8CE513121404BB57770A1CC99ABE2"/>
    <w:rsid w:val="00211EAC"/>
  </w:style>
  <w:style w:type="paragraph" w:customStyle="1" w:styleId="76CB709A0BAF4FE48D0F7405B5BDBAC8">
    <w:name w:val="76CB709A0BAF4FE48D0F7405B5BDBAC8"/>
    <w:rsid w:val="00211EAC"/>
  </w:style>
  <w:style w:type="paragraph" w:customStyle="1" w:styleId="EE7EB0DACD7E482F99F0F10F3C09424E">
    <w:name w:val="EE7EB0DACD7E482F99F0F10F3C09424E"/>
    <w:rsid w:val="00211EAC"/>
  </w:style>
  <w:style w:type="paragraph" w:customStyle="1" w:styleId="2E8A4C1CAF34408A8858EEA00AE44999">
    <w:name w:val="2E8A4C1CAF34408A8858EEA00AE44999"/>
    <w:rsid w:val="00211EAC"/>
  </w:style>
  <w:style w:type="paragraph" w:customStyle="1" w:styleId="BF42BA2D6E93461B93EC291D554DA74C">
    <w:name w:val="BF42BA2D6E93461B93EC291D554DA74C"/>
    <w:rsid w:val="00211EAC"/>
  </w:style>
  <w:style w:type="paragraph" w:customStyle="1" w:styleId="A9829FBAD1814DB3A55F09DF2661477A">
    <w:name w:val="A9829FBAD1814DB3A55F09DF2661477A"/>
    <w:rsid w:val="00211EAC"/>
  </w:style>
  <w:style w:type="paragraph" w:customStyle="1" w:styleId="4C4DE67E9F6D4D8685713B12A0DCC82C">
    <w:name w:val="4C4DE67E9F6D4D8685713B12A0DCC82C"/>
    <w:rsid w:val="00211EAC"/>
  </w:style>
  <w:style w:type="paragraph" w:customStyle="1" w:styleId="56BC9A8F0817415DA522103AE88BC610">
    <w:name w:val="56BC9A8F0817415DA522103AE88BC610"/>
    <w:rsid w:val="00211EAC"/>
  </w:style>
  <w:style w:type="paragraph" w:customStyle="1" w:styleId="D02EEF6FCB6E4DF58C373B7877E1A6F7">
    <w:name w:val="D02EEF6FCB6E4DF58C373B7877E1A6F7"/>
    <w:rsid w:val="00211EAC"/>
  </w:style>
  <w:style w:type="paragraph" w:customStyle="1" w:styleId="A71E410A7D3C49C8845C2E925F055556">
    <w:name w:val="A71E410A7D3C49C8845C2E925F055556"/>
    <w:rsid w:val="00211EAC"/>
  </w:style>
  <w:style w:type="paragraph" w:customStyle="1" w:styleId="445AE811CB704559BA695B416C613627">
    <w:name w:val="445AE811CB704559BA695B416C613627"/>
    <w:rsid w:val="00211EAC"/>
  </w:style>
  <w:style w:type="paragraph" w:customStyle="1" w:styleId="8C38A1090804482FA2FAE1A7B1ADD37C">
    <w:name w:val="8C38A1090804482FA2FAE1A7B1ADD37C"/>
    <w:rsid w:val="00211EAC"/>
  </w:style>
  <w:style w:type="paragraph" w:customStyle="1" w:styleId="36E87F6EBA6D4F4CA74782B0CE475A45">
    <w:name w:val="36E87F6EBA6D4F4CA74782B0CE475A45"/>
    <w:rsid w:val="00211EAC"/>
  </w:style>
  <w:style w:type="paragraph" w:customStyle="1" w:styleId="994EF467F0334F2E8B82252226117757">
    <w:name w:val="994EF467F0334F2E8B82252226117757"/>
    <w:rsid w:val="00211EAC"/>
  </w:style>
  <w:style w:type="paragraph" w:customStyle="1" w:styleId="2C929CBF67754960BC30FCCCB658A47E">
    <w:name w:val="2C929CBF67754960BC30FCCCB658A47E"/>
    <w:rsid w:val="00211EAC"/>
  </w:style>
  <w:style w:type="paragraph" w:customStyle="1" w:styleId="B77FA831E3BF4A9B8006508309399DFE">
    <w:name w:val="B77FA831E3BF4A9B8006508309399DFE"/>
    <w:rsid w:val="00211EAC"/>
  </w:style>
  <w:style w:type="paragraph" w:customStyle="1" w:styleId="D3CF4C8C966242D5B9B8C9FF0D11790E">
    <w:name w:val="D3CF4C8C966242D5B9B8C9FF0D11790E"/>
    <w:rsid w:val="00211EAC"/>
  </w:style>
  <w:style w:type="paragraph" w:customStyle="1" w:styleId="5EDA1FD1473E4073BFB184C60E957863">
    <w:name w:val="5EDA1FD1473E4073BFB184C60E957863"/>
    <w:rsid w:val="00211EAC"/>
  </w:style>
  <w:style w:type="paragraph" w:customStyle="1" w:styleId="EFF8647606094C409E531ABB1D12B35F">
    <w:name w:val="EFF8647606094C409E531ABB1D12B35F"/>
    <w:rsid w:val="00211EAC"/>
  </w:style>
  <w:style w:type="paragraph" w:customStyle="1" w:styleId="D083BA1065E84D78955491C1AC3A335D">
    <w:name w:val="D083BA1065E84D78955491C1AC3A335D"/>
    <w:rsid w:val="00211EAC"/>
  </w:style>
  <w:style w:type="paragraph" w:customStyle="1" w:styleId="D74EFB59D01D409CACE89FA8CAA47969">
    <w:name w:val="D74EFB59D01D409CACE89FA8CAA47969"/>
    <w:rsid w:val="00211EAC"/>
  </w:style>
  <w:style w:type="paragraph" w:customStyle="1" w:styleId="FA5F2BD3B223481F971BEEAB68490044">
    <w:name w:val="FA5F2BD3B223481F971BEEAB68490044"/>
    <w:rsid w:val="00211EAC"/>
  </w:style>
  <w:style w:type="paragraph" w:customStyle="1" w:styleId="2D2816357BDB47DEA7BCCAC7BE107BC3">
    <w:name w:val="2D2816357BDB47DEA7BCCAC7BE107BC3"/>
    <w:rsid w:val="00211EAC"/>
  </w:style>
  <w:style w:type="paragraph" w:customStyle="1" w:styleId="86310CA863E24042AD2EDF936368BCE9">
    <w:name w:val="86310CA863E24042AD2EDF936368BCE9"/>
    <w:rsid w:val="00211EAC"/>
  </w:style>
  <w:style w:type="paragraph" w:customStyle="1" w:styleId="455362CFBAF841E4A30231CBDE7BBC3A">
    <w:name w:val="455362CFBAF841E4A30231CBDE7BBC3A"/>
    <w:rsid w:val="00211EAC"/>
  </w:style>
  <w:style w:type="paragraph" w:customStyle="1" w:styleId="E353D250E14E447AA32C3BF276DFA426">
    <w:name w:val="E353D250E14E447AA32C3BF276DFA426"/>
    <w:rsid w:val="00211EAC"/>
  </w:style>
  <w:style w:type="paragraph" w:customStyle="1" w:styleId="74E7678F895842CA8D7A6E895C079EF3">
    <w:name w:val="74E7678F895842CA8D7A6E895C079EF3"/>
    <w:rsid w:val="00211EAC"/>
  </w:style>
  <w:style w:type="paragraph" w:customStyle="1" w:styleId="8422F81F53784F46BAC06DC949F53B11">
    <w:name w:val="8422F81F53784F46BAC06DC949F53B11"/>
    <w:rsid w:val="00211EAC"/>
  </w:style>
  <w:style w:type="paragraph" w:customStyle="1" w:styleId="F876FE7EE93E469B8719787135621CFF">
    <w:name w:val="F876FE7EE93E469B8719787135621CFF"/>
    <w:rsid w:val="00211EAC"/>
  </w:style>
  <w:style w:type="paragraph" w:customStyle="1" w:styleId="F27D043976B443EB816C10546C008DCE">
    <w:name w:val="F27D043976B443EB816C10546C008DCE"/>
    <w:rsid w:val="00211EAC"/>
  </w:style>
  <w:style w:type="paragraph" w:customStyle="1" w:styleId="2890EB3E3E5E44419C2877181F43E782">
    <w:name w:val="2890EB3E3E5E44419C2877181F43E782"/>
    <w:rsid w:val="00211EAC"/>
  </w:style>
  <w:style w:type="paragraph" w:customStyle="1" w:styleId="38D7144F97A240D3BAD0117DC39177F3">
    <w:name w:val="38D7144F97A240D3BAD0117DC39177F3"/>
    <w:rsid w:val="00211EAC"/>
  </w:style>
  <w:style w:type="paragraph" w:customStyle="1" w:styleId="F9659C66857F4D3FBF256E9C53F9FEE5">
    <w:name w:val="F9659C66857F4D3FBF256E9C53F9FEE5"/>
    <w:rsid w:val="00211EAC"/>
  </w:style>
  <w:style w:type="paragraph" w:customStyle="1" w:styleId="F4C332ADE3A646BF818E5C3B98C20E87">
    <w:name w:val="F4C332ADE3A646BF818E5C3B98C20E87"/>
    <w:rsid w:val="00211EAC"/>
  </w:style>
  <w:style w:type="paragraph" w:customStyle="1" w:styleId="C26E518FB30D4BE49233D084B20934BC">
    <w:name w:val="C26E518FB30D4BE49233D084B20934BC"/>
    <w:rsid w:val="00211EAC"/>
  </w:style>
  <w:style w:type="paragraph" w:customStyle="1" w:styleId="9E55B8E73418404CA444C890A702E960">
    <w:name w:val="9E55B8E73418404CA444C890A702E960"/>
    <w:rsid w:val="00211EAC"/>
  </w:style>
  <w:style w:type="paragraph" w:customStyle="1" w:styleId="5ADE50D9606A4AE5B89685DACA48B4E3">
    <w:name w:val="5ADE50D9606A4AE5B89685DACA48B4E3"/>
    <w:rsid w:val="00211EAC"/>
  </w:style>
  <w:style w:type="paragraph" w:customStyle="1" w:styleId="1969466C0615449E8234E9CD892B3D97">
    <w:name w:val="1969466C0615449E8234E9CD892B3D97"/>
    <w:rsid w:val="00211EAC"/>
  </w:style>
  <w:style w:type="paragraph" w:customStyle="1" w:styleId="D3447D8480C049198E3C16469CFDD2C5">
    <w:name w:val="D3447D8480C049198E3C16469CFDD2C5"/>
    <w:rsid w:val="00211EAC"/>
  </w:style>
  <w:style w:type="paragraph" w:customStyle="1" w:styleId="E01B07F89C9346F5B9546B4308950762">
    <w:name w:val="E01B07F89C9346F5B9546B4308950762"/>
    <w:rsid w:val="00211EAC"/>
  </w:style>
  <w:style w:type="paragraph" w:customStyle="1" w:styleId="437B27B0D6B8411198CC07E265DFCE8C">
    <w:name w:val="437B27B0D6B8411198CC07E265DFCE8C"/>
    <w:rsid w:val="00211EAC"/>
  </w:style>
  <w:style w:type="paragraph" w:customStyle="1" w:styleId="C0BDA2CDB03A40939A7B32D1487361C4">
    <w:name w:val="C0BDA2CDB03A40939A7B32D1487361C4"/>
    <w:rsid w:val="00211EAC"/>
  </w:style>
  <w:style w:type="paragraph" w:customStyle="1" w:styleId="17C2FA379F544721A35D30F96960DFDE">
    <w:name w:val="17C2FA379F544721A35D30F96960DFDE"/>
    <w:rsid w:val="00211EAC"/>
  </w:style>
  <w:style w:type="paragraph" w:customStyle="1" w:styleId="5388B81135F14387971786C6285A4FEA">
    <w:name w:val="5388B81135F14387971786C6285A4FEA"/>
    <w:rsid w:val="00211EAC"/>
  </w:style>
  <w:style w:type="paragraph" w:customStyle="1" w:styleId="D3675833E32E41F49E6E15E204390002">
    <w:name w:val="D3675833E32E41F49E6E15E204390002"/>
    <w:rsid w:val="00211EAC"/>
  </w:style>
  <w:style w:type="paragraph" w:customStyle="1" w:styleId="D7DFA7FC0047466A8736C3D8E5C06D30">
    <w:name w:val="D7DFA7FC0047466A8736C3D8E5C06D30"/>
    <w:rsid w:val="00211EAC"/>
  </w:style>
  <w:style w:type="paragraph" w:customStyle="1" w:styleId="D412C02A4AC541B3A93D16523DAC74BC">
    <w:name w:val="D412C02A4AC541B3A93D16523DAC74BC"/>
    <w:rsid w:val="00211EAC"/>
  </w:style>
  <w:style w:type="paragraph" w:customStyle="1" w:styleId="9D39EBDF8BF24993A6C9D0172696CF67">
    <w:name w:val="9D39EBDF8BF24993A6C9D0172696CF67"/>
    <w:rsid w:val="00211EAC"/>
  </w:style>
  <w:style w:type="paragraph" w:customStyle="1" w:styleId="A71DD9DF3149439CBF32D187D84F022B">
    <w:name w:val="A71DD9DF3149439CBF32D187D84F022B"/>
    <w:rsid w:val="00211EAC"/>
  </w:style>
  <w:style w:type="paragraph" w:customStyle="1" w:styleId="373C46798AE34D1B85B1996A3B9D4199">
    <w:name w:val="373C46798AE34D1B85B1996A3B9D4199"/>
    <w:rsid w:val="00211EAC"/>
  </w:style>
  <w:style w:type="paragraph" w:customStyle="1" w:styleId="FD6F758BC08A4805BEE9AB5CE1F817B7">
    <w:name w:val="FD6F758BC08A4805BEE9AB5CE1F817B7"/>
    <w:rsid w:val="00211EAC"/>
  </w:style>
  <w:style w:type="paragraph" w:customStyle="1" w:styleId="96BF0485F9CF4A8FB82D700B97AC3EDF">
    <w:name w:val="96BF0485F9CF4A8FB82D700B97AC3EDF"/>
    <w:rsid w:val="00211EAC"/>
  </w:style>
  <w:style w:type="paragraph" w:customStyle="1" w:styleId="4B93977631404915A47B64DA0EE5453F">
    <w:name w:val="4B93977631404915A47B64DA0EE5453F"/>
    <w:rsid w:val="00211EAC"/>
  </w:style>
  <w:style w:type="paragraph" w:customStyle="1" w:styleId="409CEC743AB14394948FD4207C692AB9">
    <w:name w:val="409CEC743AB14394948FD4207C692AB9"/>
    <w:rsid w:val="00211EAC"/>
  </w:style>
  <w:style w:type="paragraph" w:customStyle="1" w:styleId="F15096E728F845099B95549B93766D54">
    <w:name w:val="F15096E728F845099B95549B93766D54"/>
    <w:rsid w:val="00211EAC"/>
  </w:style>
  <w:style w:type="paragraph" w:customStyle="1" w:styleId="20CDF0DAF17C43EAAD3DAD7CA5DAE619">
    <w:name w:val="20CDF0DAF17C43EAAD3DAD7CA5DAE619"/>
    <w:rsid w:val="00211EAC"/>
  </w:style>
  <w:style w:type="paragraph" w:customStyle="1" w:styleId="0D7AD82DC72543729351715E4BEC7C4A">
    <w:name w:val="0D7AD82DC72543729351715E4BEC7C4A"/>
    <w:rsid w:val="00211EAC"/>
  </w:style>
  <w:style w:type="paragraph" w:customStyle="1" w:styleId="E6911AE2AEC249A7A51174B721E1FD74">
    <w:name w:val="E6911AE2AEC249A7A51174B721E1FD74"/>
    <w:rsid w:val="00211EAC"/>
  </w:style>
  <w:style w:type="paragraph" w:customStyle="1" w:styleId="004346F7B4E74619B91279C839619FB8">
    <w:name w:val="004346F7B4E74619B91279C839619FB8"/>
    <w:rsid w:val="00211EAC"/>
  </w:style>
  <w:style w:type="paragraph" w:customStyle="1" w:styleId="7F1E51054CD84FE6A2698E078AF172FE">
    <w:name w:val="7F1E51054CD84FE6A2698E078AF172FE"/>
    <w:rsid w:val="00211EAC"/>
  </w:style>
  <w:style w:type="paragraph" w:customStyle="1" w:styleId="36818E481F7C4877BF723A22417337BD">
    <w:name w:val="36818E481F7C4877BF723A22417337BD"/>
    <w:rsid w:val="00211EAC"/>
  </w:style>
  <w:style w:type="paragraph" w:customStyle="1" w:styleId="2F9F9F0D739142D08433A24FC1F29AFD">
    <w:name w:val="2F9F9F0D739142D08433A24FC1F29AFD"/>
    <w:rsid w:val="00211EAC"/>
  </w:style>
  <w:style w:type="paragraph" w:customStyle="1" w:styleId="CE2ED7E644394A699B8D895EA17A162A">
    <w:name w:val="CE2ED7E644394A699B8D895EA17A162A"/>
    <w:rsid w:val="00211EAC"/>
  </w:style>
  <w:style w:type="paragraph" w:customStyle="1" w:styleId="DF1CA7910EFB402887ACA63490495324">
    <w:name w:val="DF1CA7910EFB402887ACA63490495324"/>
    <w:rsid w:val="00211EAC"/>
  </w:style>
  <w:style w:type="paragraph" w:customStyle="1" w:styleId="55EB1BD8F65D4FA48985DF0E8EA4BEBF">
    <w:name w:val="55EB1BD8F65D4FA48985DF0E8EA4BEBF"/>
    <w:rsid w:val="00211EAC"/>
  </w:style>
  <w:style w:type="paragraph" w:customStyle="1" w:styleId="E864116CD21243C8B3EF7132B29C1F42">
    <w:name w:val="E864116CD21243C8B3EF7132B29C1F42"/>
    <w:rsid w:val="00211EAC"/>
  </w:style>
  <w:style w:type="paragraph" w:customStyle="1" w:styleId="F23C00C2F884486ABD8F23C85EC63B38">
    <w:name w:val="F23C00C2F884486ABD8F23C85EC63B38"/>
    <w:rsid w:val="00211EAC"/>
  </w:style>
  <w:style w:type="paragraph" w:customStyle="1" w:styleId="CB70BE770BB84454A283487B2A4AE668">
    <w:name w:val="CB70BE770BB84454A283487B2A4AE668"/>
    <w:rsid w:val="00211EAC"/>
  </w:style>
  <w:style w:type="paragraph" w:customStyle="1" w:styleId="498F05FB094849ADA372F26C3DCC7667">
    <w:name w:val="498F05FB094849ADA372F26C3DCC7667"/>
    <w:rsid w:val="00211EAC"/>
  </w:style>
  <w:style w:type="paragraph" w:customStyle="1" w:styleId="27E537BC84F74714B747010D4842F0F6">
    <w:name w:val="27E537BC84F74714B747010D4842F0F6"/>
    <w:rsid w:val="00211EAC"/>
  </w:style>
  <w:style w:type="paragraph" w:customStyle="1" w:styleId="7D4EE50C44DA46649FDA34ACB1CDD52A">
    <w:name w:val="7D4EE50C44DA46649FDA34ACB1CDD52A"/>
    <w:rsid w:val="00211EAC"/>
  </w:style>
  <w:style w:type="paragraph" w:customStyle="1" w:styleId="3387825146414D96ABB88E956E86D57B">
    <w:name w:val="3387825146414D96ABB88E956E86D57B"/>
    <w:rsid w:val="00211EAC"/>
  </w:style>
  <w:style w:type="paragraph" w:customStyle="1" w:styleId="515D78A39B4B42529FE21176606B2954">
    <w:name w:val="515D78A39B4B42529FE21176606B2954"/>
    <w:rsid w:val="00211EAC"/>
  </w:style>
  <w:style w:type="paragraph" w:customStyle="1" w:styleId="7E2D8B8F15F2494A845D97A095145F2A">
    <w:name w:val="7E2D8B8F15F2494A845D97A095145F2A"/>
    <w:rsid w:val="00211EAC"/>
  </w:style>
  <w:style w:type="paragraph" w:customStyle="1" w:styleId="FA7B14D6F65746E2B889A99BCFAE9DA4">
    <w:name w:val="FA7B14D6F65746E2B889A99BCFAE9DA4"/>
    <w:rsid w:val="00211EAC"/>
  </w:style>
  <w:style w:type="paragraph" w:customStyle="1" w:styleId="392806E8EFA44EAEB1BBC5D361E738CC">
    <w:name w:val="392806E8EFA44EAEB1BBC5D361E738CC"/>
    <w:rsid w:val="00211EAC"/>
  </w:style>
  <w:style w:type="paragraph" w:customStyle="1" w:styleId="7E1B45E543484C238190782FB0E652D1">
    <w:name w:val="7E1B45E543484C238190782FB0E652D1"/>
    <w:rsid w:val="00211EAC"/>
  </w:style>
  <w:style w:type="paragraph" w:customStyle="1" w:styleId="D87DB09A450045948E3DACB0A379EC1C">
    <w:name w:val="D87DB09A450045948E3DACB0A379EC1C"/>
    <w:rsid w:val="00211EAC"/>
  </w:style>
  <w:style w:type="paragraph" w:customStyle="1" w:styleId="3E2D63D8741C4340B27DC7EEDF00AFD0">
    <w:name w:val="3E2D63D8741C4340B27DC7EEDF00AFD0"/>
    <w:rsid w:val="00211EAC"/>
  </w:style>
  <w:style w:type="paragraph" w:customStyle="1" w:styleId="7604B116B8C6465F851D4D91770F0CA5">
    <w:name w:val="7604B116B8C6465F851D4D91770F0CA5"/>
    <w:rsid w:val="00211EAC"/>
  </w:style>
  <w:style w:type="paragraph" w:customStyle="1" w:styleId="FDACEFCE3F04450EA6BC87DAC6A82CA2">
    <w:name w:val="FDACEFCE3F04450EA6BC87DAC6A82CA2"/>
    <w:rsid w:val="00211EAC"/>
  </w:style>
  <w:style w:type="paragraph" w:customStyle="1" w:styleId="8E4FF7C41DF84C4EB83B4934CB17B883">
    <w:name w:val="8E4FF7C41DF84C4EB83B4934CB17B883"/>
    <w:rsid w:val="00211EAC"/>
  </w:style>
  <w:style w:type="paragraph" w:customStyle="1" w:styleId="AB8F2F86C31E4C8DAE910704C5932036">
    <w:name w:val="AB8F2F86C31E4C8DAE910704C5932036"/>
    <w:rsid w:val="00211EAC"/>
  </w:style>
  <w:style w:type="paragraph" w:customStyle="1" w:styleId="C6B48F23AD3D4FFF90DDB56312728A99">
    <w:name w:val="C6B48F23AD3D4FFF90DDB56312728A99"/>
    <w:rsid w:val="00211EAC"/>
  </w:style>
  <w:style w:type="paragraph" w:customStyle="1" w:styleId="D8C29B6600D34F2F9D2FA9924FE1F9A3">
    <w:name w:val="D8C29B6600D34F2F9D2FA9924FE1F9A3"/>
    <w:rsid w:val="00211EAC"/>
  </w:style>
  <w:style w:type="paragraph" w:customStyle="1" w:styleId="0194D965146843B88BC659CC3192ECE5">
    <w:name w:val="0194D965146843B88BC659CC3192ECE5"/>
    <w:rsid w:val="00211EAC"/>
  </w:style>
  <w:style w:type="paragraph" w:customStyle="1" w:styleId="992EEF3BE964420FBBFF6C69E821C039">
    <w:name w:val="992EEF3BE964420FBBFF6C69E821C039"/>
    <w:rsid w:val="00211EAC"/>
  </w:style>
  <w:style w:type="paragraph" w:customStyle="1" w:styleId="059179D0E2C8484797D927D9F88B2915">
    <w:name w:val="059179D0E2C8484797D927D9F88B2915"/>
    <w:rsid w:val="00211EAC"/>
  </w:style>
  <w:style w:type="paragraph" w:customStyle="1" w:styleId="DAE8C099D0464C13A856BCDE5C469698">
    <w:name w:val="DAE8C099D0464C13A856BCDE5C469698"/>
    <w:rsid w:val="00211EAC"/>
  </w:style>
  <w:style w:type="paragraph" w:customStyle="1" w:styleId="10688C91DFC3469AB130B752A7CD6F28">
    <w:name w:val="10688C91DFC3469AB130B752A7CD6F28"/>
    <w:rsid w:val="00211EAC"/>
  </w:style>
  <w:style w:type="paragraph" w:customStyle="1" w:styleId="DD6A19E00D2A4164BC45AF70D9D6FE1C">
    <w:name w:val="DD6A19E00D2A4164BC45AF70D9D6FE1C"/>
    <w:rsid w:val="00211EAC"/>
  </w:style>
  <w:style w:type="paragraph" w:customStyle="1" w:styleId="B6B0CE3F1FCB4B71BD62DD77F7835A04">
    <w:name w:val="B6B0CE3F1FCB4B71BD62DD77F7835A04"/>
    <w:rsid w:val="00211EAC"/>
  </w:style>
  <w:style w:type="paragraph" w:customStyle="1" w:styleId="712326F9685E4AC8A37D265378AC731A">
    <w:name w:val="712326F9685E4AC8A37D265378AC731A"/>
    <w:rsid w:val="00211EAC"/>
  </w:style>
  <w:style w:type="paragraph" w:customStyle="1" w:styleId="13F1A7C46D924E5F9C4DFED407B64627">
    <w:name w:val="13F1A7C46D924E5F9C4DFED407B64627"/>
    <w:rsid w:val="00211EAC"/>
  </w:style>
  <w:style w:type="paragraph" w:customStyle="1" w:styleId="B6FD902448984CA2938DC9CFD9EC3B8E">
    <w:name w:val="B6FD902448984CA2938DC9CFD9EC3B8E"/>
    <w:rsid w:val="00211EAC"/>
  </w:style>
  <w:style w:type="paragraph" w:customStyle="1" w:styleId="49FE74BC759543719310304651854EE3">
    <w:name w:val="49FE74BC759543719310304651854EE3"/>
    <w:rsid w:val="00211EAC"/>
  </w:style>
  <w:style w:type="paragraph" w:customStyle="1" w:styleId="42761352B4F34DB18E1722919650008B">
    <w:name w:val="42761352B4F34DB18E1722919650008B"/>
    <w:rsid w:val="00211EAC"/>
  </w:style>
  <w:style w:type="paragraph" w:customStyle="1" w:styleId="9F2628EC3B9D49F1ABF557BC5EAD6A29">
    <w:name w:val="9F2628EC3B9D49F1ABF557BC5EAD6A29"/>
    <w:rsid w:val="00211EAC"/>
  </w:style>
  <w:style w:type="paragraph" w:customStyle="1" w:styleId="006EB2DC46CB4C5B8364001BADCFA95F">
    <w:name w:val="006EB2DC46CB4C5B8364001BADCFA95F"/>
    <w:rsid w:val="00211EAC"/>
  </w:style>
  <w:style w:type="paragraph" w:customStyle="1" w:styleId="1D05731231FF41F3AB9D39F57297CB83">
    <w:name w:val="1D05731231FF41F3AB9D39F57297CB83"/>
    <w:rsid w:val="00211EAC"/>
  </w:style>
  <w:style w:type="paragraph" w:customStyle="1" w:styleId="56CC1109F92644669BD6EDAB8D918908">
    <w:name w:val="56CC1109F92644669BD6EDAB8D918908"/>
    <w:rsid w:val="00211EAC"/>
  </w:style>
  <w:style w:type="paragraph" w:customStyle="1" w:styleId="37DCD52862B8426488DF4C4D85257C71">
    <w:name w:val="37DCD52862B8426488DF4C4D85257C71"/>
    <w:rsid w:val="00211EAC"/>
  </w:style>
  <w:style w:type="paragraph" w:customStyle="1" w:styleId="8D0FC40303034C0F8D22CD295DD34D28">
    <w:name w:val="8D0FC40303034C0F8D22CD295DD34D28"/>
    <w:rsid w:val="00211EAC"/>
  </w:style>
  <w:style w:type="paragraph" w:customStyle="1" w:styleId="FEFED29D09D34A7DB5FC52DF50AAF313">
    <w:name w:val="FEFED29D09D34A7DB5FC52DF50AAF313"/>
    <w:rsid w:val="00211EAC"/>
  </w:style>
  <w:style w:type="paragraph" w:customStyle="1" w:styleId="1174344DAB904C0AA0BE838481CFB38F">
    <w:name w:val="1174344DAB904C0AA0BE838481CFB38F"/>
    <w:rsid w:val="00211EAC"/>
  </w:style>
  <w:style w:type="paragraph" w:customStyle="1" w:styleId="BB3AF3F206EE411FB1F29B6BB369AD91">
    <w:name w:val="BB3AF3F206EE411FB1F29B6BB369AD91"/>
    <w:rsid w:val="00211EAC"/>
  </w:style>
  <w:style w:type="paragraph" w:customStyle="1" w:styleId="ADAC064396EA42A992DBF3E56B07D893">
    <w:name w:val="ADAC064396EA42A992DBF3E56B07D893"/>
    <w:rsid w:val="00211EAC"/>
  </w:style>
  <w:style w:type="paragraph" w:customStyle="1" w:styleId="1390820FB535409F9A3A9687DFDBA307">
    <w:name w:val="1390820FB535409F9A3A9687DFDBA307"/>
    <w:rsid w:val="00211EAC"/>
  </w:style>
  <w:style w:type="paragraph" w:customStyle="1" w:styleId="6A63D30B659243558B99E16F377EA9D8">
    <w:name w:val="6A63D30B659243558B99E16F377EA9D8"/>
    <w:rsid w:val="00211EAC"/>
  </w:style>
  <w:style w:type="paragraph" w:customStyle="1" w:styleId="EB77DD95AB3F4D159607470BAC8A5765">
    <w:name w:val="EB77DD95AB3F4D159607470BAC8A5765"/>
    <w:rsid w:val="00211EAC"/>
  </w:style>
  <w:style w:type="paragraph" w:customStyle="1" w:styleId="ACF2D189A01A4D5796E57F3B427F8756">
    <w:name w:val="ACF2D189A01A4D5796E57F3B427F8756"/>
    <w:rsid w:val="00211EAC"/>
  </w:style>
  <w:style w:type="paragraph" w:customStyle="1" w:styleId="C70B68184FD445C586846A009FD0BCBB">
    <w:name w:val="C70B68184FD445C586846A009FD0BCBB"/>
    <w:rsid w:val="00211EAC"/>
  </w:style>
  <w:style w:type="paragraph" w:customStyle="1" w:styleId="7993C8CD2A4A49CEB41E3D508421501D">
    <w:name w:val="7993C8CD2A4A49CEB41E3D508421501D"/>
    <w:rsid w:val="00211EAC"/>
  </w:style>
  <w:style w:type="paragraph" w:customStyle="1" w:styleId="160481E8769742E7AE780F25198235D5">
    <w:name w:val="160481E8769742E7AE780F25198235D5"/>
    <w:rsid w:val="00211EAC"/>
  </w:style>
  <w:style w:type="paragraph" w:customStyle="1" w:styleId="E8F6AA8D02544C32847AF182CB875C0C">
    <w:name w:val="E8F6AA8D02544C32847AF182CB875C0C"/>
    <w:rsid w:val="00211EAC"/>
  </w:style>
  <w:style w:type="paragraph" w:customStyle="1" w:styleId="C3634921D3EE4DD790750D38327D07A4">
    <w:name w:val="C3634921D3EE4DD790750D38327D07A4"/>
    <w:rsid w:val="00211EAC"/>
  </w:style>
  <w:style w:type="paragraph" w:customStyle="1" w:styleId="9599B0D8AEC8470980325621DE80ADB1">
    <w:name w:val="9599B0D8AEC8470980325621DE80ADB1"/>
    <w:rsid w:val="00211EAC"/>
  </w:style>
  <w:style w:type="paragraph" w:customStyle="1" w:styleId="9C9DD08A6F5942008ECE2DC816D2FD3F">
    <w:name w:val="9C9DD08A6F5942008ECE2DC816D2FD3F"/>
    <w:rsid w:val="00211EAC"/>
  </w:style>
  <w:style w:type="paragraph" w:customStyle="1" w:styleId="4CB006C2B8604A8198E0E42B690778E1">
    <w:name w:val="4CB006C2B8604A8198E0E42B690778E1"/>
    <w:rsid w:val="00211EAC"/>
  </w:style>
  <w:style w:type="paragraph" w:customStyle="1" w:styleId="667E97D1132C4C3EB8CC5999FC30B185">
    <w:name w:val="667E97D1132C4C3EB8CC5999FC30B185"/>
    <w:rsid w:val="00211EAC"/>
  </w:style>
  <w:style w:type="paragraph" w:customStyle="1" w:styleId="0643C9816439436F99E613F984F09908">
    <w:name w:val="0643C9816439436F99E613F984F09908"/>
    <w:rsid w:val="00211EAC"/>
  </w:style>
  <w:style w:type="paragraph" w:customStyle="1" w:styleId="45E3042D5DA34064808C1C3652295775">
    <w:name w:val="45E3042D5DA34064808C1C3652295775"/>
    <w:rsid w:val="00211EAC"/>
  </w:style>
  <w:style w:type="paragraph" w:customStyle="1" w:styleId="D7CDD20E153E455CAA32270E7B9E02E3">
    <w:name w:val="D7CDD20E153E455CAA32270E7B9E02E3"/>
    <w:rsid w:val="00211EAC"/>
  </w:style>
  <w:style w:type="paragraph" w:customStyle="1" w:styleId="ADA431D85A7A4C5B8D285C5616454561">
    <w:name w:val="ADA431D85A7A4C5B8D285C5616454561"/>
    <w:rsid w:val="00211EAC"/>
  </w:style>
  <w:style w:type="paragraph" w:customStyle="1" w:styleId="100A36670CBF431394EFEFD529F2377B">
    <w:name w:val="100A36670CBF431394EFEFD529F2377B"/>
    <w:rsid w:val="00211EAC"/>
  </w:style>
  <w:style w:type="paragraph" w:customStyle="1" w:styleId="9BBE29F6A4324C19B8703659CC3DF1B3">
    <w:name w:val="9BBE29F6A4324C19B8703659CC3DF1B3"/>
    <w:rsid w:val="00211EAC"/>
  </w:style>
  <w:style w:type="paragraph" w:customStyle="1" w:styleId="BD3B2FDB4CB74F1091B363472AC6BB5B">
    <w:name w:val="BD3B2FDB4CB74F1091B363472AC6BB5B"/>
    <w:rsid w:val="00211EAC"/>
  </w:style>
  <w:style w:type="paragraph" w:customStyle="1" w:styleId="34B8B544D40D4EC7933B7C13736AA997">
    <w:name w:val="34B8B544D40D4EC7933B7C13736AA997"/>
    <w:rsid w:val="00211EAC"/>
  </w:style>
  <w:style w:type="paragraph" w:customStyle="1" w:styleId="8A75A225969746AEAE6B610B9AD8A1EB">
    <w:name w:val="8A75A225969746AEAE6B610B9AD8A1EB"/>
    <w:rsid w:val="00211EAC"/>
  </w:style>
  <w:style w:type="paragraph" w:customStyle="1" w:styleId="8C00435A4B8449BFBABE729794DC676A">
    <w:name w:val="8C00435A4B8449BFBABE729794DC676A"/>
    <w:rsid w:val="00211EAC"/>
  </w:style>
  <w:style w:type="paragraph" w:customStyle="1" w:styleId="8643C16C58284545A945F92FB0EB72A3">
    <w:name w:val="8643C16C58284545A945F92FB0EB72A3"/>
    <w:rsid w:val="00211EAC"/>
  </w:style>
  <w:style w:type="paragraph" w:customStyle="1" w:styleId="D2E8F79C391142C4B77684EAC22CE70E">
    <w:name w:val="D2E8F79C391142C4B77684EAC22CE70E"/>
    <w:rsid w:val="00211EAC"/>
  </w:style>
  <w:style w:type="paragraph" w:customStyle="1" w:styleId="27CC65AA9035429FB34EB5C1480C648A">
    <w:name w:val="27CC65AA9035429FB34EB5C1480C648A"/>
    <w:rsid w:val="00211EAC"/>
  </w:style>
  <w:style w:type="paragraph" w:customStyle="1" w:styleId="B9441DEC41F948209C4651CD67BB50C3">
    <w:name w:val="B9441DEC41F948209C4651CD67BB50C3"/>
    <w:rsid w:val="00211EAC"/>
  </w:style>
  <w:style w:type="paragraph" w:customStyle="1" w:styleId="40E3C9EC181243EBAEEEE1435E37D912">
    <w:name w:val="40E3C9EC181243EBAEEEE1435E37D912"/>
    <w:rsid w:val="00211EAC"/>
  </w:style>
  <w:style w:type="paragraph" w:customStyle="1" w:styleId="FAA74D2EC8ED489EAC1085F1BEE68311">
    <w:name w:val="FAA74D2EC8ED489EAC1085F1BEE68311"/>
    <w:rsid w:val="00211EAC"/>
  </w:style>
  <w:style w:type="paragraph" w:customStyle="1" w:styleId="004C2AB7BD254B8BB635354FE12F72FC">
    <w:name w:val="004C2AB7BD254B8BB635354FE12F72FC"/>
    <w:rsid w:val="00211EAC"/>
  </w:style>
  <w:style w:type="paragraph" w:customStyle="1" w:styleId="875E3DF3599E448387C8B3E554D227B5">
    <w:name w:val="875E3DF3599E448387C8B3E554D227B5"/>
    <w:rsid w:val="00211EAC"/>
  </w:style>
  <w:style w:type="paragraph" w:customStyle="1" w:styleId="4B2675A576FD4F24B480A689BA836F9F">
    <w:name w:val="4B2675A576FD4F24B480A689BA836F9F"/>
    <w:rsid w:val="00211EAC"/>
  </w:style>
  <w:style w:type="paragraph" w:customStyle="1" w:styleId="37EE238922244C43891BC88DC8E5B3EB">
    <w:name w:val="37EE238922244C43891BC88DC8E5B3EB"/>
    <w:rsid w:val="00211EAC"/>
  </w:style>
  <w:style w:type="paragraph" w:customStyle="1" w:styleId="5AC2D35B1DEC49BEB9B258A9A52E3187">
    <w:name w:val="5AC2D35B1DEC49BEB9B258A9A52E3187"/>
    <w:rsid w:val="00211EAC"/>
  </w:style>
  <w:style w:type="paragraph" w:customStyle="1" w:styleId="272A3AF07F46413FA2F56D1874185FAF">
    <w:name w:val="272A3AF07F46413FA2F56D1874185FAF"/>
    <w:rsid w:val="00211EAC"/>
  </w:style>
  <w:style w:type="paragraph" w:customStyle="1" w:styleId="A8CF244924964253B4667152FB38DCE5">
    <w:name w:val="A8CF244924964253B4667152FB38DCE5"/>
    <w:rsid w:val="00211EAC"/>
  </w:style>
  <w:style w:type="paragraph" w:customStyle="1" w:styleId="A3F005F80BB144E69330C4C488B195FC">
    <w:name w:val="A3F005F80BB144E69330C4C488B195FC"/>
    <w:rsid w:val="00211EAC"/>
  </w:style>
  <w:style w:type="paragraph" w:customStyle="1" w:styleId="DF001008518248DE91F3E5F1A928BCFA">
    <w:name w:val="DF001008518248DE91F3E5F1A928BCFA"/>
    <w:rsid w:val="00211EAC"/>
  </w:style>
  <w:style w:type="paragraph" w:customStyle="1" w:styleId="E2FF7E0B676F4F5A9DFDDC0C51A53B70">
    <w:name w:val="E2FF7E0B676F4F5A9DFDDC0C51A53B70"/>
    <w:rsid w:val="00211EAC"/>
  </w:style>
  <w:style w:type="paragraph" w:customStyle="1" w:styleId="53F30DBFA9A145AEA7F58EECE3D5A406">
    <w:name w:val="53F30DBFA9A145AEA7F58EECE3D5A406"/>
    <w:rsid w:val="00211EAC"/>
  </w:style>
  <w:style w:type="paragraph" w:customStyle="1" w:styleId="760A37CA6B6A4E46A6794C08D698E254">
    <w:name w:val="760A37CA6B6A4E46A6794C08D698E254"/>
    <w:rsid w:val="00211EAC"/>
  </w:style>
  <w:style w:type="paragraph" w:customStyle="1" w:styleId="11F9E86F1D7A4AD8BF4ABBE5223355D8">
    <w:name w:val="11F9E86F1D7A4AD8BF4ABBE5223355D8"/>
    <w:rsid w:val="00211EAC"/>
  </w:style>
  <w:style w:type="paragraph" w:customStyle="1" w:styleId="FF65E0C1C3E843EBA58DD0D5637DB1EA">
    <w:name w:val="FF65E0C1C3E843EBA58DD0D5637DB1EA"/>
    <w:rsid w:val="00211EAC"/>
  </w:style>
  <w:style w:type="paragraph" w:customStyle="1" w:styleId="50A77E3CB8D84D9698E2249EB1BAE738">
    <w:name w:val="50A77E3CB8D84D9698E2249EB1BAE738"/>
    <w:rsid w:val="00211EAC"/>
  </w:style>
  <w:style w:type="paragraph" w:customStyle="1" w:styleId="85DD2B3BCDA2405294D420CED26F4551">
    <w:name w:val="85DD2B3BCDA2405294D420CED26F4551"/>
    <w:rsid w:val="00211EAC"/>
  </w:style>
  <w:style w:type="paragraph" w:customStyle="1" w:styleId="A8F023FC587C4D04ABEDFABE7D0FF4BD">
    <w:name w:val="A8F023FC587C4D04ABEDFABE7D0FF4BD"/>
    <w:rsid w:val="00211EAC"/>
  </w:style>
  <w:style w:type="paragraph" w:customStyle="1" w:styleId="8D691B7210924F8584A6FFF10B3EABD8">
    <w:name w:val="8D691B7210924F8584A6FFF10B3EABD8"/>
    <w:rsid w:val="00211EAC"/>
  </w:style>
  <w:style w:type="paragraph" w:customStyle="1" w:styleId="8F645842FF0D4FFEA2F54116E267DBE9">
    <w:name w:val="8F645842FF0D4FFEA2F54116E267DBE9"/>
    <w:rsid w:val="00211EAC"/>
  </w:style>
  <w:style w:type="paragraph" w:customStyle="1" w:styleId="1596BDB3B6E942049595C67922F55C28">
    <w:name w:val="1596BDB3B6E942049595C67922F55C28"/>
    <w:rsid w:val="00211EAC"/>
  </w:style>
  <w:style w:type="paragraph" w:customStyle="1" w:styleId="F19D2BD573D843A2949CE6BAFA9904C1">
    <w:name w:val="F19D2BD573D843A2949CE6BAFA9904C1"/>
    <w:rsid w:val="00211EAC"/>
  </w:style>
  <w:style w:type="paragraph" w:customStyle="1" w:styleId="0CD7711BC8734BC9B636450FE4B7371D">
    <w:name w:val="0CD7711BC8734BC9B636450FE4B7371D"/>
    <w:rsid w:val="00211EAC"/>
  </w:style>
  <w:style w:type="paragraph" w:customStyle="1" w:styleId="6DB26F1E3E5446359F0ED679507FF416">
    <w:name w:val="6DB26F1E3E5446359F0ED679507FF416"/>
    <w:rsid w:val="00211EAC"/>
  </w:style>
  <w:style w:type="paragraph" w:customStyle="1" w:styleId="BC578BED4F6D4C39B063AD334EF0524B">
    <w:name w:val="BC578BED4F6D4C39B063AD334EF0524B"/>
    <w:rsid w:val="00211EAC"/>
  </w:style>
  <w:style w:type="paragraph" w:customStyle="1" w:styleId="1011FE445F9A4771B0C480B825797AF1">
    <w:name w:val="1011FE445F9A4771B0C480B825797AF1"/>
    <w:rsid w:val="00211EAC"/>
  </w:style>
  <w:style w:type="paragraph" w:customStyle="1" w:styleId="6DDB6CB71A2E430090A3CF5C2DCEEBD7">
    <w:name w:val="6DDB6CB71A2E430090A3CF5C2DCEEBD7"/>
    <w:rsid w:val="00211EAC"/>
  </w:style>
  <w:style w:type="paragraph" w:customStyle="1" w:styleId="4288C37FBC3B42F2BDC3CA07609113D9">
    <w:name w:val="4288C37FBC3B42F2BDC3CA07609113D9"/>
    <w:rsid w:val="00211EAC"/>
  </w:style>
  <w:style w:type="paragraph" w:customStyle="1" w:styleId="FC7AE4B4DD5E44559AA3A8BBAD707EB3">
    <w:name w:val="FC7AE4B4DD5E44559AA3A8BBAD707EB3"/>
    <w:rsid w:val="00211EAC"/>
  </w:style>
  <w:style w:type="paragraph" w:customStyle="1" w:styleId="C17524B4183B40609977897E25FFB016">
    <w:name w:val="C17524B4183B40609977897E25FFB016"/>
    <w:rsid w:val="00211EAC"/>
  </w:style>
  <w:style w:type="paragraph" w:customStyle="1" w:styleId="39225A7D616C443488E5D0B77CDC15F8">
    <w:name w:val="39225A7D616C443488E5D0B77CDC15F8"/>
    <w:rsid w:val="00211EAC"/>
  </w:style>
  <w:style w:type="paragraph" w:customStyle="1" w:styleId="C7B2AB83A6BE460DA0379DEF764A10AA">
    <w:name w:val="C7B2AB83A6BE460DA0379DEF764A10AA"/>
    <w:rsid w:val="00211EAC"/>
  </w:style>
  <w:style w:type="paragraph" w:customStyle="1" w:styleId="02EE0D0C06A04FF3B342EEF1E593E848">
    <w:name w:val="02EE0D0C06A04FF3B342EEF1E593E848"/>
    <w:rsid w:val="00211EAC"/>
  </w:style>
  <w:style w:type="paragraph" w:customStyle="1" w:styleId="FCBDD377B93E42248E68852454C62F0B">
    <w:name w:val="FCBDD377B93E42248E68852454C62F0B"/>
    <w:rsid w:val="00211EAC"/>
  </w:style>
  <w:style w:type="paragraph" w:customStyle="1" w:styleId="8D1F52F61C06427EA11797330F1B114A">
    <w:name w:val="8D1F52F61C06427EA11797330F1B114A"/>
    <w:rsid w:val="00211EAC"/>
  </w:style>
  <w:style w:type="paragraph" w:customStyle="1" w:styleId="62D1ECCB99DD4398A32614AA7EF79276">
    <w:name w:val="62D1ECCB99DD4398A32614AA7EF79276"/>
    <w:rsid w:val="00211EAC"/>
  </w:style>
  <w:style w:type="paragraph" w:customStyle="1" w:styleId="F25C9A195326426AB259668D38697C6F">
    <w:name w:val="F25C9A195326426AB259668D38697C6F"/>
    <w:rsid w:val="00211EAC"/>
  </w:style>
  <w:style w:type="paragraph" w:customStyle="1" w:styleId="D4195480E7BC4E11AAA13607332CDD5A">
    <w:name w:val="D4195480E7BC4E11AAA13607332CDD5A"/>
    <w:rsid w:val="00211EAC"/>
  </w:style>
  <w:style w:type="paragraph" w:customStyle="1" w:styleId="91CC22212EEE4B9F909068CEAEC95452">
    <w:name w:val="91CC22212EEE4B9F909068CEAEC95452"/>
    <w:rsid w:val="00211EAC"/>
  </w:style>
  <w:style w:type="paragraph" w:customStyle="1" w:styleId="8B02A55DF5E54A0E814804E0467659A0">
    <w:name w:val="8B02A55DF5E54A0E814804E0467659A0"/>
    <w:rsid w:val="00211EAC"/>
  </w:style>
  <w:style w:type="paragraph" w:customStyle="1" w:styleId="24CE3D4CD810417FAE0B18B2E64D88EC">
    <w:name w:val="24CE3D4CD810417FAE0B18B2E64D88EC"/>
    <w:rsid w:val="00211EAC"/>
  </w:style>
  <w:style w:type="paragraph" w:customStyle="1" w:styleId="3D6AD5020FFD4DDE95B4F48268E951FC">
    <w:name w:val="3D6AD5020FFD4DDE95B4F48268E951FC"/>
    <w:rsid w:val="00211EAC"/>
  </w:style>
  <w:style w:type="paragraph" w:customStyle="1" w:styleId="7F145FCACBAF4249ACDAE87963D24C4F">
    <w:name w:val="7F145FCACBAF4249ACDAE87963D24C4F"/>
    <w:rsid w:val="00211EAC"/>
  </w:style>
  <w:style w:type="paragraph" w:customStyle="1" w:styleId="951755479D9A4DB7AC756AEB7B998705">
    <w:name w:val="951755479D9A4DB7AC756AEB7B998705"/>
    <w:rsid w:val="00211EAC"/>
  </w:style>
  <w:style w:type="paragraph" w:customStyle="1" w:styleId="5580DDAA9BD949F287F972CC993568BC">
    <w:name w:val="5580DDAA9BD949F287F972CC993568BC"/>
    <w:rsid w:val="00211EAC"/>
  </w:style>
  <w:style w:type="paragraph" w:customStyle="1" w:styleId="EA044D5DF8CA400BA9C16F039F8F0339">
    <w:name w:val="EA044D5DF8CA400BA9C16F039F8F0339"/>
    <w:rsid w:val="00211EAC"/>
  </w:style>
  <w:style w:type="paragraph" w:customStyle="1" w:styleId="098288112025442C9CD527AEE6623167">
    <w:name w:val="098288112025442C9CD527AEE6623167"/>
    <w:rsid w:val="00211EAC"/>
  </w:style>
  <w:style w:type="paragraph" w:customStyle="1" w:styleId="EB46FF489259407E9A5126DD59B50E59">
    <w:name w:val="EB46FF489259407E9A5126DD59B50E59"/>
    <w:rsid w:val="00211EAC"/>
  </w:style>
  <w:style w:type="paragraph" w:customStyle="1" w:styleId="65FF54CC6DCD4B81AB450E09B3B526C4">
    <w:name w:val="65FF54CC6DCD4B81AB450E09B3B526C4"/>
    <w:rsid w:val="00211EAC"/>
  </w:style>
  <w:style w:type="paragraph" w:customStyle="1" w:styleId="E0187C504ACE4381911759F7091C2FEB">
    <w:name w:val="E0187C504ACE4381911759F7091C2FEB"/>
    <w:rsid w:val="00211EAC"/>
  </w:style>
  <w:style w:type="paragraph" w:customStyle="1" w:styleId="B940298E34494FB5A8A97EF9165B19C9">
    <w:name w:val="B940298E34494FB5A8A97EF9165B19C9"/>
    <w:rsid w:val="00211EAC"/>
  </w:style>
  <w:style w:type="paragraph" w:customStyle="1" w:styleId="49F175C86CFB407CB8F64831CC075343">
    <w:name w:val="49F175C86CFB407CB8F64831CC075343"/>
    <w:rsid w:val="00211EAC"/>
  </w:style>
  <w:style w:type="paragraph" w:customStyle="1" w:styleId="C24A50595D4C441188E08AA939BF73FC">
    <w:name w:val="C24A50595D4C441188E08AA939BF73FC"/>
    <w:rsid w:val="00211EAC"/>
  </w:style>
  <w:style w:type="paragraph" w:customStyle="1" w:styleId="FF73E160E791452F9DE3AC5950675958">
    <w:name w:val="FF73E160E791452F9DE3AC5950675958"/>
    <w:rsid w:val="00211EAC"/>
  </w:style>
  <w:style w:type="paragraph" w:customStyle="1" w:styleId="6C2077070B06438FA797976DA822EEA8">
    <w:name w:val="6C2077070B06438FA797976DA822EEA8"/>
    <w:rsid w:val="00211EAC"/>
  </w:style>
  <w:style w:type="paragraph" w:customStyle="1" w:styleId="FED0D587811A4F87984E5C28A0696585">
    <w:name w:val="FED0D587811A4F87984E5C28A0696585"/>
    <w:rsid w:val="00211EAC"/>
  </w:style>
  <w:style w:type="paragraph" w:customStyle="1" w:styleId="9CEE03F5BDA4420A9F15FDF059542E4F">
    <w:name w:val="9CEE03F5BDA4420A9F15FDF059542E4F"/>
    <w:rsid w:val="00211EAC"/>
  </w:style>
  <w:style w:type="paragraph" w:customStyle="1" w:styleId="CBF6109A66D2426B828B8E2393736725">
    <w:name w:val="CBF6109A66D2426B828B8E2393736725"/>
    <w:rsid w:val="00211EAC"/>
  </w:style>
  <w:style w:type="paragraph" w:customStyle="1" w:styleId="99AB89AF5B144B1D9A70A6F17CD28372">
    <w:name w:val="99AB89AF5B144B1D9A70A6F17CD28372"/>
    <w:rsid w:val="00211EAC"/>
  </w:style>
  <w:style w:type="paragraph" w:customStyle="1" w:styleId="A6BFB567972A4CF09F39BD90135EF355">
    <w:name w:val="A6BFB567972A4CF09F39BD90135EF355"/>
    <w:rsid w:val="00211EAC"/>
  </w:style>
  <w:style w:type="paragraph" w:customStyle="1" w:styleId="C5136BFC89D249719E07254715BE8F89">
    <w:name w:val="C5136BFC89D249719E07254715BE8F89"/>
    <w:rsid w:val="00211EAC"/>
  </w:style>
  <w:style w:type="paragraph" w:customStyle="1" w:styleId="7E64BA9F2EFD4A60AF05D30C9495F964">
    <w:name w:val="7E64BA9F2EFD4A60AF05D30C9495F964"/>
    <w:rsid w:val="00211EAC"/>
  </w:style>
  <w:style w:type="paragraph" w:customStyle="1" w:styleId="E5E14BC2D02541978F03D2CFC698AE42">
    <w:name w:val="E5E14BC2D02541978F03D2CFC698AE42"/>
    <w:rsid w:val="00211EAC"/>
  </w:style>
  <w:style w:type="paragraph" w:customStyle="1" w:styleId="A797832033EC4E4DAA6058015A644488">
    <w:name w:val="A797832033EC4E4DAA6058015A644488"/>
    <w:rsid w:val="00211EAC"/>
  </w:style>
  <w:style w:type="paragraph" w:customStyle="1" w:styleId="4EDADB36048448B5816A67DE9EC878CD">
    <w:name w:val="4EDADB36048448B5816A67DE9EC878CD"/>
    <w:rsid w:val="00211EAC"/>
  </w:style>
  <w:style w:type="paragraph" w:customStyle="1" w:styleId="0AA7268E55D941869637CE3F4F3C368E">
    <w:name w:val="0AA7268E55D941869637CE3F4F3C368E"/>
    <w:rsid w:val="00211EAC"/>
  </w:style>
  <w:style w:type="paragraph" w:customStyle="1" w:styleId="4027A3F9BFF64EC185504259B8A7D335">
    <w:name w:val="4027A3F9BFF64EC185504259B8A7D335"/>
    <w:rsid w:val="00211EAC"/>
  </w:style>
  <w:style w:type="paragraph" w:customStyle="1" w:styleId="C76555521D894B79B80036D50361A858">
    <w:name w:val="C76555521D894B79B80036D50361A858"/>
    <w:rsid w:val="00211EAC"/>
  </w:style>
  <w:style w:type="paragraph" w:customStyle="1" w:styleId="68047CA7676847248C84E48CF94C1584">
    <w:name w:val="68047CA7676847248C84E48CF94C1584"/>
    <w:rsid w:val="00211EAC"/>
  </w:style>
  <w:style w:type="paragraph" w:customStyle="1" w:styleId="3CBF084CA98D427ABA199128E7D997F9">
    <w:name w:val="3CBF084CA98D427ABA199128E7D997F9"/>
    <w:rsid w:val="00211EAC"/>
  </w:style>
  <w:style w:type="paragraph" w:customStyle="1" w:styleId="998E23D243094421A369872D4F68AE28">
    <w:name w:val="998E23D243094421A369872D4F68AE28"/>
    <w:rsid w:val="00211EAC"/>
  </w:style>
  <w:style w:type="paragraph" w:customStyle="1" w:styleId="7E26785D3BE849909143B683995A7E77">
    <w:name w:val="7E26785D3BE849909143B683995A7E77"/>
    <w:rsid w:val="00211EAC"/>
  </w:style>
  <w:style w:type="paragraph" w:customStyle="1" w:styleId="12FCFD48124548A496B2ED37AAB841EA">
    <w:name w:val="12FCFD48124548A496B2ED37AAB841EA"/>
    <w:rsid w:val="00211EAC"/>
  </w:style>
  <w:style w:type="paragraph" w:customStyle="1" w:styleId="77C81C302E4A423BBC2A08702AD67469">
    <w:name w:val="77C81C302E4A423BBC2A08702AD67469"/>
    <w:rsid w:val="00211EAC"/>
  </w:style>
  <w:style w:type="paragraph" w:customStyle="1" w:styleId="10F04F730CB94AE09BB9226164623A6E">
    <w:name w:val="10F04F730CB94AE09BB9226164623A6E"/>
    <w:rsid w:val="00211EAC"/>
  </w:style>
  <w:style w:type="paragraph" w:customStyle="1" w:styleId="307FE4BBA22448AD81CA29EB0C1D2912">
    <w:name w:val="307FE4BBA22448AD81CA29EB0C1D2912"/>
    <w:rsid w:val="00211EAC"/>
  </w:style>
  <w:style w:type="paragraph" w:customStyle="1" w:styleId="629DC462E06742179961C9AD3AB28D28">
    <w:name w:val="629DC462E06742179961C9AD3AB28D28"/>
    <w:rsid w:val="00211EAC"/>
  </w:style>
  <w:style w:type="paragraph" w:customStyle="1" w:styleId="21DAEE9029AC4CF5B2738291D6658200">
    <w:name w:val="21DAEE9029AC4CF5B2738291D6658200"/>
    <w:rsid w:val="00211EAC"/>
  </w:style>
  <w:style w:type="paragraph" w:customStyle="1" w:styleId="E3CD13D5692A4D58817EEB9A57C5D02E">
    <w:name w:val="E3CD13D5692A4D58817EEB9A57C5D02E"/>
    <w:rsid w:val="00211EAC"/>
  </w:style>
  <w:style w:type="paragraph" w:customStyle="1" w:styleId="EA3FDCC279604571852E9908A46E4E1A">
    <w:name w:val="EA3FDCC279604571852E9908A46E4E1A"/>
    <w:rsid w:val="00211EAC"/>
  </w:style>
  <w:style w:type="paragraph" w:customStyle="1" w:styleId="5B87EE9079B744518F82C16C72004914">
    <w:name w:val="5B87EE9079B744518F82C16C72004914"/>
    <w:rsid w:val="00211EAC"/>
  </w:style>
  <w:style w:type="paragraph" w:customStyle="1" w:styleId="0768B34CE21145DCAA9E44DB0D6786D9">
    <w:name w:val="0768B34CE21145DCAA9E44DB0D6786D9"/>
    <w:rsid w:val="00211EAC"/>
  </w:style>
  <w:style w:type="paragraph" w:customStyle="1" w:styleId="3680DB94453B43E0B2ED5C3038A20E0F">
    <w:name w:val="3680DB94453B43E0B2ED5C3038A20E0F"/>
    <w:rsid w:val="00211EAC"/>
  </w:style>
  <w:style w:type="paragraph" w:customStyle="1" w:styleId="E1DDEC438F1A4681B09D876C6F4348E8">
    <w:name w:val="E1DDEC438F1A4681B09D876C6F4348E8"/>
    <w:rsid w:val="00211EAC"/>
  </w:style>
  <w:style w:type="paragraph" w:customStyle="1" w:styleId="0F26C1B7269644CE9DE8A2058BFDB724">
    <w:name w:val="0F26C1B7269644CE9DE8A2058BFDB724"/>
    <w:rsid w:val="00211EAC"/>
  </w:style>
  <w:style w:type="paragraph" w:customStyle="1" w:styleId="552DDF328111401B8411DEC0DA354604">
    <w:name w:val="552DDF328111401B8411DEC0DA354604"/>
    <w:rsid w:val="00211EAC"/>
  </w:style>
  <w:style w:type="paragraph" w:customStyle="1" w:styleId="689411640D86439FA2CA617F3F2945E9">
    <w:name w:val="689411640D86439FA2CA617F3F2945E9"/>
    <w:rsid w:val="00211EAC"/>
  </w:style>
  <w:style w:type="paragraph" w:customStyle="1" w:styleId="6D8D1B2E72A94FD0AF52CA9518C94BA2">
    <w:name w:val="6D8D1B2E72A94FD0AF52CA9518C94BA2"/>
    <w:rsid w:val="00211EAC"/>
  </w:style>
  <w:style w:type="paragraph" w:customStyle="1" w:styleId="58CF620837014ED9ABC8B273CAA05EAD">
    <w:name w:val="58CF620837014ED9ABC8B273CAA05EAD"/>
    <w:rsid w:val="00211EAC"/>
  </w:style>
  <w:style w:type="paragraph" w:customStyle="1" w:styleId="0BFE61A293C24CC9A9944BAC51A65AA5">
    <w:name w:val="0BFE61A293C24CC9A9944BAC51A65AA5"/>
    <w:rsid w:val="00211EAC"/>
  </w:style>
  <w:style w:type="paragraph" w:customStyle="1" w:styleId="24D17DAF20DA42A88B730434EEF04F1A">
    <w:name w:val="24D17DAF20DA42A88B730434EEF04F1A"/>
    <w:rsid w:val="00211EAC"/>
  </w:style>
  <w:style w:type="paragraph" w:customStyle="1" w:styleId="3B354B0AF39E422AB9F6A7914D0C6CCF">
    <w:name w:val="3B354B0AF39E422AB9F6A7914D0C6CCF"/>
    <w:rsid w:val="00211EAC"/>
  </w:style>
  <w:style w:type="paragraph" w:customStyle="1" w:styleId="E5810B281FA14FC28956D9F67695BC1C">
    <w:name w:val="E5810B281FA14FC28956D9F67695BC1C"/>
    <w:rsid w:val="00211EAC"/>
  </w:style>
  <w:style w:type="paragraph" w:customStyle="1" w:styleId="9947BB2964B74165AEA72C12E98FA00D">
    <w:name w:val="9947BB2964B74165AEA72C12E98FA00D"/>
    <w:rsid w:val="00211EAC"/>
  </w:style>
  <w:style w:type="paragraph" w:customStyle="1" w:styleId="C680EF9399CB4ABBB58D2D73DD1B6E35">
    <w:name w:val="C680EF9399CB4ABBB58D2D73DD1B6E35"/>
    <w:rsid w:val="00211EAC"/>
  </w:style>
  <w:style w:type="paragraph" w:customStyle="1" w:styleId="21ED52E8EC964F6D9C2417202BE6C7AD">
    <w:name w:val="21ED52E8EC964F6D9C2417202BE6C7AD"/>
    <w:rsid w:val="00211EAC"/>
  </w:style>
  <w:style w:type="paragraph" w:customStyle="1" w:styleId="EE7F37DC546544EFA65CB5013A438CB7">
    <w:name w:val="EE7F37DC546544EFA65CB5013A438CB7"/>
    <w:rsid w:val="00211EAC"/>
  </w:style>
  <w:style w:type="paragraph" w:customStyle="1" w:styleId="5D1A402C00914EDF9E84A51E157815CD">
    <w:name w:val="5D1A402C00914EDF9E84A51E157815CD"/>
    <w:rsid w:val="00211EAC"/>
  </w:style>
  <w:style w:type="paragraph" w:customStyle="1" w:styleId="BEE5E6B2F4D24E68A849DE6F7A268904">
    <w:name w:val="BEE5E6B2F4D24E68A849DE6F7A268904"/>
    <w:rsid w:val="00211EAC"/>
  </w:style>
  <w:style w:type="paragraph" w:customStyle="1" w:styleId="0D932CEB5F60494582B18206B91B1717">
    <w:name w:val="0D932CEB5F60494582B18206B91B1717"/>
    <w:rsid w:val="00211EAC"/>
  </w:style>
  <w:style w:type="paragraph" w:customStyle="1" w:styleId="E9C03A86A74F4BB6999A1A7C1890AF47">
    <w:name w:val="E9C03A86A74F4BB6999A1A7C1890AF47"/>
    <w:rsid w:val="00211EAC"/>
  </w:style>
  <w:style w:type="paragraph" w:customStyle="1" w:styleId="954946EA562D4C5EB6DCC43852C37C07">
    <w:name w:val="954946EA562D4C5EB6DCC43852C37C07"/>
    <w:rsid w:val="00211EAC"/>
  </w:style>
  <w:style w:type="paragraph" w:customStyle="1" w:styleId="1B6C1B3473D14EC1BF8A36234004D2D4">
    <w:name w:val="1B6C1B3473D14EC1BF8A36234004D2D4"/>
    <w:rsid w:val="00211EAC"/>
  </w:style>
  <w:style w:type="paragraph" w:customStyle="1" w:styleId="E15C6B6FD6224A9B8E94BF7657B4A3A7">
    <w:name w:val="E15C6B6FD6224A9B8E94BF7657B4A3A7"/>
    <w:rsid w:val="00211EAC"/>
  </w:style>
  <w:style w:type="paragraph" w:customStyle="1" w:styleId="4C4E8FA4B1094E82B4A56E38C5DECE39">
    <w:name w:val="4C4E8FA4B1094E82B4A56E38C5DECE39"/>
    <w:rsid w:val="00211EAC"/>
  </w:style>
  <w:style w:type="paragraph" w:customStyle="1" w:styleId="C4CAB9F91D85431489568F8D424BE006">
    <w:name w:val="C4CAB9F91D85431489568F8D424BE006"/>
    <w:rsid w:val="00211EAC"/>
  </w:style>
  <w:style w:type="paragraph" w:customStyle="1" w:styleId="CFD5FA48595947E8B244D75A126B7699">
    <w:name w:val="CFD5FA48595947E8B244D75A126B7699"/>
    <w:rsid w:val="00211EAC"/>
  </w:style>
  <w:style w:type="paragraph" w:customStyle="1" w:styleId="C2480146359849C3AA00576EA5ED1741">
    <w:name w:val="C2480146359849C3AA00576EA5ED1741"/>
    <w:rsid w:val="00211EAC"/>
  </w:style>
  <w:style w:type="paragraph" w:customStyle="1" w:styleId="465EF6E1EC2642289D5E93401AB5AD38">
    <w:name w:val="465EF6E1EC2642289D5E93401AB5AD38"/>
    <w:rsid w:val="00211EAC"/>
  </w:style>
  <w:style w:type="paragraph" w:customStyle="1" w:styleId="A23027195DE441CD9E01438BDBCA8CB1">
    <w:name w:val="A23027195DE441CD9E01438BDBCA8CB1"/>
    <w:rsid w:val="00211EAC"/>
  </w:style>
  <w:style w:type="paragraph" w:customStyle="1" w:styleId="F06CA8B602AF42FAB330AFD8C90BDFC8">
    <w:name w:val="F06CA8B602AF42FAB330AFD8C90BDFC8"/>
    <w:rsid w:val="00211EAC"/>
  </w:style>
  <w:style w:type="paragraph" w:customStyle="1" w:styleId="68E1AFBAB39E49E7A167075997FE377C">
    <w:name w:val="68E1AFBAB39E49E7A167075997FE377C"/>
    <w:rsid w:val="00211EAC"/>
  </w:style>
  <w:style w:type="paragraph" w:customStyle="1" w:styleId="C18E1160ED7045988C8FCCB494316739">
    <w:name w:val="C18E1160ED7045988C8FCCB494316739"/>
    <w:rsid w:val="00211EAC"/>
  </w:style>
  <w:style w:type="paragraph" w:customStyle="1" w:styleId="E008924CDFF34D6F9FBCF2379583B0D7">
    <w:name w:val="E008924CDFF34D6F9FBCF2379583B0D7"/>
    <w:rsid w:val="00211EAC"/>
  </w:style>
  <w:style w:type="paragraph" w:customStyle="1" w:styleId="B80C601E94644D5A9773B134D7199553">
    <w:name w:val="B80C601E94644D5A9773B134D7199553"/>
    <w:rsid w:val="00211EAC"/>
  </w:style>
  <w:style w:type="paragraph" w:customStyle="1" w:styleId="68651B22C6984B2E8416376C0C3776FA">
    <w:name w:val="68651B22C6984B2E8416376C0C3776FA"/>
    <w:rsid w:val="00211EAC"/>
  </w:style>
  <w:style w:type="paragraph" w:customStyle="1" w:styleId="0FD50266222E48A291D18B74E43C11C6">
    <w:name w:val="0FD50266222E48A291D18B74E43C11C6"/>
    <w:rsid w:val="00211EAC"/>
  </w:style>
  <w:style w:type="paragraph" w:customStyle="1" w:styleId="BEA1042E286F4ACDA686BFE89D397C99">
    <w:name w:val="BEA1042E286F4ACDA686BFE89D397C99"/>
    <w:rsid w:val="00211EAC"/>
  </w:style>
  <w:style w:type="paragraph" w:customStyle="1" w:styleId="A27A4FAF509D4CE2BD19B3E72DE00CE7">
    <w:name w:val="A27A4FAF509D4CE2BD19B3E72DE00CE7"/>
    <w:rsid w:val="00211EAC"/>
  </w:style>
  <w:style w:type="paragraph" w:customStyle="1" w:styleId="D3A00B8349644ED7AFD0F3EF4A2DA99D">
    <w:name w:val="D3A00B8349644ED7AFD0F3EF4A2DA99D"/>
    <w:rsid w:val="00211EAC"/>
  </w:style>
  <w:style w:type="paragraph" w:customStyle="1" w:styleId="BA95DDE95A234247A8F4B9BC76658956">
    <w:name w:val="BA95DDE95A234247A8F4B9BC76658956"/>
    <w:rsid w:val="00211EAC"/>
  </w:style>
  <w:style w:type="paragraph" w:customStyle="1" w:styleId="6E8B82F6A7464356BC2630F60DC83424">
    <w:name w:val="6E8B82F6A7464356BC2630F60DC83424"/>
    <w:rsid w:val="00211EAC"/>
  </w:style>
  <w:style w:type="paragraph" w:customStyle="1" w:styleId="32A0B4743FE54EBCB73E5171624227EB">
    <w:name w:val="32A0B4743FE54EBCB73E5171624227EB"/>
    <w:rsid w:val="00211EAC"/>
  </w:style>
  <w:style w:type="paragraph" w:customStyle="1" w:styleId="82712CFC25524C0FA25B09810928DF75">
    <w:name w:val="82712CFC25524C0FA25B09810928DF75"/>
    <w:rsid w:val="00211EAC"/>
  </w:style>
  <w:style w:type="paragraph" w:customStyle="1" w:styleId="21CD68CE51EA4BCCADA0B6873D8006BD">
    <w:name w:val="21CD68CE51EA4BCCADA0B6873D8006BD"/>
    <w:rsid w:val="00211EAC"/>
  </w:style>
  <w:style w:type="paragraph" w:customStyle="1" w:styleId="1214366545C343E39C67C5AB47BD17E1">
    <w:name w:val="1214366545C343E39C67C5AB47BD17E1"/>
    <w:rsid w:val="00211EAC"/>
  </w:style>
  <w:style w:type="paragraph" w:customStyle="1" w:styleId="46C8DF1F44E44DDE81FC7E29C7B810EF">
    <w:name w:val="46C8DF1F44E44DDE81FC7E29C7B810EF"/>
    <w:rsid w:val="00211EAC"/>
  </w:style>
  <w:style w:type="paragraph" w:customStyle="1" w:styleId="7EDFB99D425248C59188A7AA8905CC44">
    <w:name w:val="7EDFB99D425248C59188A7AA8905CC44"/>
    <w:rsid w:val="00211EAC"/>
  </w:style>
  <w:style w:type="paragraph" w:customStyle="1" w:styleId="D2F14241F1F541F6B5C0CEE2B946D460">
    <w:name w:val="D2F14241F1F541F6B5C0CEE2B946D460"/>
    <w:rsid w:val="00211EAC"/>
  </w:style>
  <w:style w:type="paragraph" w:customStyle="1" w:styleId="7C3A8BCA78F7453C92ED3894400CEB88">
    <w:name w:val="7C3A8BCA78F7453C92ED3894400CEB88"/>
    <w:rsid w:val="00211EAC"/>
  </w:style>
  <w:style w:type="paragraph" w:customStyle="1" w:styleId="8D5B5F23008B4733A10C18C9ED338CCF">
    <w:name w:val="8D5B5F23008B4733A10C18C9ED338CCF"/>
    <w:rsid w:val="00211EAC"/>
  </w:style>
  <w:style w:type="paragraph" w:customStyle="1" w:styleId="D75B340122574CFBAE893C400ACD2D56">
    <w:name w:val="D75B340122574CFBAE893C400ACD2D56"/>
    <w:rsid w:val="00211EAC"/>
  </w:style>
  <w:style w:type="paragraph" w:customStyle="1" w:styleId="6C10E9FC8B4542CEA1CCE361A5C6BEBA">
    <w:name w:val="6C10E9FC8B4542CEA1CCE361A5C6BEBA"/>
    <w:rsid w:val="00211EAC"/>
  </w:style>
  <w:style w:type="paragraph" w:customStyle="1" w:styleId="BF904BE9F2DD4972A3467BF2C0D60154">
    <w:name w:val="BF904BE9F2DD4972A3467BF2C0D60154"/>
    <w:rsid w:val="00211EAC"/>
  </w:style>
  <w:style w:type="paragraph" w:customStyle="1" w:styleId="54BD8A018CD44D1FA48AAA2948941A14">
    <w:name w:val="54BD8A018CD44D1FA48AAA2948941A14"/>
    <w:rsid w:val="00211EAC"/>
  </w:style>
  <w:style w:type="paragraph" w:customStyle="1" w:styleId="081CE94F20634F1C96490892CC90BE07">
    <w:name w:val="081CE94F20634F1C96490892CC90BE07"/>
    <w:rsid w:val="00211EAC"/>
  </w:style>
  <w:style w:type="paragraph" w:customStyle="1" w:styleId="E56B148CC23645D9B1D4F2DACC3B9EBF">
    <w:name w:val="E56B148CC23645D9B1D4F2DACC3B9EBF"/>
    <w:rsid w:val="00211EAC"/>
  </w:style>
  <w:style w:type="paragraph" w:customStyle="1" w:styleId="802BAAFB846F4A7C858285B7B93BF22F">
    <w:name w:val="802BAAFB846F4A7C858285B7B93BF22F"/>
    <w:rsid w:val="00211EAC"/>
  </w:style>
  <w:style w:type="paragraph" w:customStyle="1" w:styleId="EF590342F63445FBA131A3AFA7DE7039">
    <w:name w:val="EF590342F63445FBA131A3AFA7DE7039"/>
    <w:rsid w:val="00211EAC"/>
  </w:style>
  <w:style w:type="paragraph" w:customStyle="1" w:styleId="F610CFE4331A4BAAB28C38F00CCB88F7">
    <w:name w:val="F610CFE4331A4BAAB28C38F00CCB88F7"/>
    <w:rsid w:val="00211EAC"/>
  </w:style>
  <w:style w:type="paragraph" w:customStyle="1" w:styleId="0C5FB672E78143D19AEF592A02B053E6">
    <w:name w:val="0C5FB672E78143D19AEF592A02B053E6"/>
    <w:rsid w:val="00211EAC"/>
  </w:style>
  <w:style w:type="paragraph" w:customStyle="1" w:styleId="8E6AC9C98EF346A09EF49530C147BD1C">
    <w:name w:val="8E6AC9C98EF346A09EF49530C147BD1C"/>
    <w:rsid w:val="00211EAC"/>
  </w:style>
  <w:style w:type="paragraph" w:customStyle="1" w:styleId="CC0CA5CEF1B143E0A5FD4277F09DF6CB">
    <w:name w:val="CC0CA5CEF1B143E0A5FD4277F09DF6CB"/>
    <w:rsid w:val="00211EAC"/>
  </w:style>
  <w:style w:type="paragraph" w:customStyle="1" w:styleId="8CD25DF415E948A5BCF9E5C52517FB53">
    <w:name w:val="8CD25DF415E948A5BCF9E5C52517FB53"/>
    <w:rsid w:val="00211EAC"/>
  </w:style>
  <w:style w:type="paragraph" w:customStyle="1" w:styleId="7836927E5C4E4574B10F7D9550F4F19A">
    <w:name w:val="7836927E5C4E4574B10F7D9550F4F19A"/>
    <w:rsid w:val="00211EAC"/>
  </w:style>
  <w:style w:type="paragraph" w:customStyle="1" w:styleId="FE5B59F2C83D4DD5A44C98783365E6B5">
    <w:name w:val="FE5B59F2C83D4DD5A44C98783365E6B5"/>
    <w:rsid w:val="00211EAC"/>
  </w:style>
  <w:style w:type="paragraph" w:customStyle="1" w:styleId="2EDB698B448A494CA74E8BDEA154B81A">
    <w:name w:val="2EDB698B448A494CA74E8BDEA154B81A"/>
    <w:rsid w:val="00211EAC"/>
  </w:style>
  <w:style w:type="paragraph" w:customStyle="1" w:styleId="ADFEBBC379164B74894BAC2745CF812C">
    <w:name w:val="ADFEBBC379164B74894BAC2745CF812C"/>
    <w:rsid w:val="00211EAC"/>
  </w:style>
  <w:style w:type="paragraph" w:customStyle="1" w:styleId="297884DB24B24356B28FA7760E5C721E">
    <w:name w:val="297884DB24B24356B28FA7760E5C721E"/>
    <w:rsid w:val="00211EAC"/>
  </w:style>
  <w:style w:type="paragraph" w:customStyle="1" w:styleId="D41E3372E5A7440B914A31139CB41C19">
    <w:name w:val="D41E3372E5A7440B914A31139CB41C19"/>
    <w:rsid w:val="00211EAC"/>
  </w:style>
  <w:style w:type="paragraph" w:customStyle="1" w:styleId="0C8674644A414955A5ABDA0F50BB07B1">
    <w:name w:val="0C8674644A414955A5ABDA0F50BB07B1"/>
    <w:rsid w:val="00211EAC"/>
  </w:style>
  <w:style w:type="paragraph" w:customStyle="1" w:styleId="31FEC30B0E86474C8CDB6C795325A541">
    <w:name w:val="31FEC30B0E86474C8CDB6C795325A541"/>
    <w:rsid w:val="00211EAC"/>
  </w:style>
  <w:style w:type="paragraph" w:customStyle="1" w:styleId="4250CD759DA84C59BE18AE0E8EF518D1">
    <w:name w:val="4250CD759DA84C59BE18AE0E8EF518D1"/>
    <w:rsid w:val="00211EAC"/>
  </w:style>
  <w:style w:type="paragraph" w:customStyle="1" w:styleId="7434F8D6200B42628DD32D2355D0112B">
    <w:name w:val="7434F8D6200B42628DD32D2355D0112B"/>
    <w:rsid w:val="00211EAC"/>
  </w:style>
  <w:style w:type="paragraph" w:customStyle="1" w:styleId="7454439BEDED4BC9AFF02174C1950082">
    <w:name w:val="7454439BEDED4BC9AFF02174C1950082"/>
    <w:rsid w:val="00211EAC"/>
  </w:style>
  <w:style w:type="paragraph" w:customStyle="1" w:styleId="0F5AE56D83F04718A1C73091C8EA860A">
    <w:name w:val="0F5AE56D83F04718A1C73091C8EA860A"/>
    <w:rsid w:val="00211EAC"/>
  </w:style>
  <w:style w:type="paragraph" w:customStyle="1" w:styleId="9B59C1E0E72847C6A1343773116569BB">
    <w:name w:val="9B59C1E0E72847C6A1343773116569BB"/>
    <w:rsid w:val="00211EAC"/>
  </w:style>
  <w:style w:type="paragraph" w:customStyle="1" w:styleId="95C22887020C44F98DBD5D51A017E1E2">
    <w:name w:val="95C22887020C44F98DBD5D51A017E1E2"/>
    <w:rsid w:val="00211EAC"/>
  </w:style>
  <w:style w:type="paragraph" w:customStyle="1" w:styleId="81207E41EC834FE38B20A74EDC68B7F1">
    <w:name w:val="81207E41EC834FE38B20A74EDC68B7F1"/>
    <w:rsid w:val="00211EAC"/>
  </w:style>
  <w:style w:type="paragraph" w:customStyle="1" w:styleId="465AE140E3F64FF1BE0885363C637C8C">
    <w:name w:val="465AE140E3F64FF1BE0885363C637C8C"/>
    <w:rsid w:val="00211EAC"/>
  </w:style>
  <w:style w:type="paragraph" w:customStyle="1" w:styleId="29912E09D2CB4FE4988B86B1CE934451">
    <w:name w:val="29912E09D2CB4FE4988B86B1CE934451"/>
    <w:rsid w:val="00211EAC"/>
  </w:style>
  <w:style w:type="paragraph" w:customStyle="1" w:styleId="1BF6B0AFF7334C87A0A6398C8BA32063">
    <w:name w:val="1BF6B0AFF7334C87A0A6398C8BA32063"/>
    <w:rsid w:val="00211EAC"/>
  </w:style>
  <w:style w:type="paragraph" w:customStyle="1" w:styleId="AE2414F6C07549A2B18887EFDAF09D60">
    <w:name w:val="AE2414F6C07549A2B18887EFDAF09D60"/>
    <w:rsid w:val="00211EAC"/>
  </w:style>
  <w:style w:type="paragraph" w:customStyle="1" w:styleId="5F11A24ADB2F4DFDA35581C88DBE628A">
    <w:name w:val="5F11A24ADB2F4DFDA35581C88DBE628A"/>
    <w:rsid w:val="00211EAC"/>
  </w:style>
  <w:style w:type="paragraph" w:customStyle="1" w:styleId="48464D71A2A54BC2B23D40AEC4B9B64E">
    <w:name w:val="48464D71A2A54BC2B23D40AEC4B9B64E"/>
    <w:rsid w:val="00211EAC"/>
  </w:style>
  <w:style w:type="paragraph" w:customStyle="1" w:styleId="5E8B6FE554AE4A199A31FB2EF3E70947">
    <w:name w:val="5E8B6FE554AE4A199A31FB2EF3E70947"/>
    <w:rsid w:val="00211EAC"/>
  </w:style>
  <w:style w:type="paragraph" w:customStyle="1" w:styleId="8DD7C3BFC0E5449186E64549D7C03FD4">
    <w:name w:val="8DD7C3BFC0E5449186E64549D7C03FD4"/>
    <w:rsid w:val="00211EAC"/>
  </w:style>
  <w:style w:type="paragraph" w:customStyle="1" w:styleId="1B6ED8F1FF5C49A081FF3754ACD5CA1C">
    <w:name w:val="1B6ED8F1FF5C49A081FF3754ACD5CA1C"/>
    <w:rsid w:val="00211EAC"/>
  </w:style>
  <w:style w:type="paragraph" w:customStyle="1" w:styleId="F62C2783CC604F32B88B19BADFF69946">
    <w:name w:val="F62C2783CC604F32B88B19BADFF69946"/>
    <w:rsid w:val="00211EAC"/>
  </w:style>
  <w:style w:type="paragraph" w:customStyle="1" w:styleId="734A3D9293924DB78309F2A6A2F74BA2">
    <w:name w:val="734A3D9293924DB78309F2A6A2F74BA2"/>
    <w:rsid w:val="00211EAC"/>
  </w:style>
  <w:style w:type="paragraph" w:customStyle="1" w:styleId="6BF960D7238045588D56825444279629">
    <w:name w:val="6BF960D7238045588D56825444279629"/>
    <w:rsid w:val="00211EAC"/>
  </w:style>
  <w:style w:type="paragraph" w:customStyle="1" w:styleId="B7D34BC975674414A0A9C152831B515C">
    <w:name w:val="B7D34BC975674414A0A9C152831B515C"/>
    <w:rsid w:val="00211EAC"/>
  </w:style>
  <w:style w:type="paragraph" w:customStyle="1" w:styleId="B8C04AED370E48C39B504E015B62BBDB">
    <w:name w:val="B8C04AED370E48C39B504E015B62BBDB"/>
    <w:rsid w:val="00211EAC"/>
  </w:style>
  <w:style w:type="paragraph" w:customStyle="1" w:styleId="F29EB8FD595B43F498CA76F5744E1D00">
    <w:name w:val="F29EB8FD595B43F498CA76F5744E1D00"/>
    <w:rsid w:val="00211EAC"/>
  </w:style>
  <w:style w:type="paragraph" w:customStyle="1" w:styleId="EF6EBCBB54C44CFD8E055691FC266B7A">
    <w:name w:val="EF6EBCBB54C44CFD8E055691FC266B7A"/>
    <w:rsid w:val="00211EAC"/>
  </w:style>
  <w:style w:type="paragraph" w:customStyle="1" w:styleId="A7FDD70BCC704EA491ECA30DFF7FF1D8">
    <w:name w:val="A7FDD70BCC704EA491ECA30DFF7FF1D8"/>
    <w:rsid w:val="00211EAC"/>
  </w:style>
  <w:style w:type="paragraph" w:customStyle="1" w:styleId="BA5718BD3A22458A8236B788CEAE92E4">
    <w:name w:val="BA5718BD3A22458A8236B788CEAE92E4"/>
    <w:rsid w:val="00211EAC"/>
  </w:style>
  <w:style w:type="paragraph" w:customStyle="1" w:styleId="08020D118A6E4025BC52C22BA60C5D25">
    <w:name w:val="08020D118A6E4025BC52C22BA60C5D25"/>
    <w:rsid w:val="00342C78"/>
  </w:style>
  <w:style w:type="paragraph" w:customStyle="1" w:styleId="72DE0642B5C6430784C5ABE1E05AF794">
    <w:name w:val="72DE0642B5C6430784C5ABE1E05AF794"/>
    <w:rsid w:val="00342C78"/>
  </w:style>
  <w:style w:type="paragraph" w:customStyle="1" w:styleId="CF02CD426F56466B9E1449AC27DB7B25">
    <w:name w:val="CF02CD426F56466B9E1449AC27DB7B25"/>
    <w:rsid w:val="00342C78"/>
  </w:style>
  <w:style w:type="paragraph" w:customStyle="1" w:styleId="9BEDD6A6C634440BB3BEAEBF6C7A16D5">
    <w:name w:val="9BEDD6A6C634440BB3BEAEBF6C7A16D5"/>
    <w:rsid w:val="00DF6030"/>
  </w:style>
  <w:style w:type="paragraph" w:customStyle="1" w:styleId="B393121CA1404536B1968C77968F1ECB">
    <w:name w:val="B393121CA1404536B1968C77968F1ECB"/>
    <w:rsid w:val="00DF6030"/>
  </w:style>
  <w:style w:type="paragraph" w:customStyle="1" w:styleId="20D81D790B0F4262B0763F641B993FAD">
    <w:name w:val="20D81D790B0F4262B0763F641B993FAD"/>
    <w:rsid w:val="00DF6030"/>
  </w:style>
  <w:style w:type="paragraph" w:customStyle="1" w:styleId="E773FAB5BA384D3E947068F63997A9BB">
    <w:name w:val="E773FAB5BA384D3E947068F63997A9BB"/>
    <w:rsid w:val="00DF6030"/>
  </w:style>
  <w:style w:type="paragraph" w:customStyle="1" w:styleId="196BF643449D470BA6158CFB84F72571">
    <w:name w:val="196BF643449D470BA6158CFB84F72571"/>
    <w:rsid w:val="00DF6030"/>
  </w:style>
  <w:style w:type="paragraph" w:customStyle="1" w:styleId="CE40CAC304CC4492B25ED4273F92D4D3">
    <w:name w:val="CE40CAC304CC4492B25ED4273F92D4D3"/>
    <w:rsid w:val="00DF6030"/>
  </w:style>
  <w:style w:type="paragraph" w:customStyle="1" w:styleId="BF0C0F92AD6844D6B42BE8C4D6F27322">
    <w:name w:val="BF0C0F92AD6844D6B42BE8C4D6F27322"/>
    <w:rsid w:val="00DF6030"/>
  </w:style>
  <w:style w:type="paragraph" w:customStyle="1" w:styleId="D6B58D610D364A39BF23F775AA74F30E">
    <w:name w:val="D6B58D610D364A39BF23F775AA74F30E"/>
    <w:rsid w:val="00DF6030"/>
  </w:style>
  <w:style w:type="paragraph" w:customStyle="1" w:styleId="E45A70A7595C41E4848E7C5A4658F05F">
    <w:name w:val="E45A70A7595C41E4848E7C5A4658F05F"/>
    <w:rsid w:val="00DF6030"/>
  </w:style>
  <w:style w:type="paragraph" w:customStyle="1" w:styleId="CA851865385B428FB1EB2615C90B904C">
    <w:name w:val="CA851865385B428FB1EB2615C90B904C"/>
    <w:rsid w:val="00DF6030"/>
  </w:style>
  <w:style w:type="paragraph" w:customStyle="1" w:styleId="3C2926E4BACA4B03814DCE795D09F2A6">
    <w:name w:val="3C2926E4BACA4B03814DCE795D09F2A6"/>
    <w:rsid w:val="00DF6030"/>
  </w:style>
  <w:style w:type="paragraph" w:customStyle="1" w:styleId="9AC69953B43741628BA48A3373A735CC">
    <w:name w:val="9AC69953B43741628BA48A3373A735CC"/>
    <w:rsid w:val="00DF6030"/>
  </w:style>
  <w:style w:type="paragraph" w:customStyle="1" w:styleId="912E13336DD341B48347D3500E521549">
    <w:name w:val="912E13336DD341B48347D3500E521549"/>
    <w:rsid w:val="00DF6030"/>
  </w:style>
  <w:style w:type="paragraph" w:customStyle="1" w:styleId="58F3FD4F7E9F4649BD13F90178464C4A">
    <w:name w:val="58F3FD4F7E9F4649BD13F90178464C4A"/>
    <w:rsid w:val="00DF6030"/>
  </w:style>
  <w:style w:type="paragraph" w:customStyle="1" w:styleId="DB407142019148C48D1F92CA48C1E8A3">
    <w:name w:val="DB407142019148C48D1F92CA48C1E8A3"/>
    <w:rsid w:val="00DF6030"/>
  </w:style>
  <w:style w:type="paragraph" w:customStyle="1" w:styleId="87DD81E5CD9842ADAFEC1A425168DE74">
    <w:name w:val="87DD81E5CD9842ADAFEC1A425168DE74"/>
    <w:rsid w:val="00DF6030"/>
  </w:style>
  <w:style w:type="paragraph" w:customStyle="1" w:styleId="4B54FAC6965E4A0E9EE886110714D414">
    <w:name w:val="4B54FAC6965E4A0E9EE886110714D414"/>
    <w:rsid w:val="00DF6030"/>
  </w:style>
  <w:style w:type="paragraph" w:customStyle="1" w:styleId="3237988B662B4B548E549720817A3D6F">
    <w:name w:val="3237988B662B4B548E549720817A3D6F"/>
    <w:rsid w:val="00DF6030"/>
  </w:style>
  <w:style w:type="paragraph" w:customStyle="1" w:styleId="8B03B7C9A73246BC93B0BF1DA318308E">
    <w:name w:val="8B03B7C9A73246BC93B0BF1DA318308E"/>
    <w:rsid w:val="00DF6030"/>
  </w:style>
  <w:style w:type="paragraph" w:customStyle="1" w:styleId="A4F0A3CEEC5740339872CFF4FE2D6AF3">
    <w:name w:val="A4F0A3CEEC5740339872CFF4FE2D6AF3"/>
    <w:rsid w:val="00DF6030"/>
  </w:style>
  <w:style w:type="paragraph" w:customStyle="1" w:styleId="F54D884ACC6C489683B9B7E207B1597B">
    <w:name w:val="F54D884ACC6C489683B9B7E207B1597B"/>
    <w:rsid w:val="00DF6030"/>
  </w:style>
  <w:style w:type="paragraph" w:customStyle="1" w:styleId="7D365D3E03BA4E3986AB353E2A41F3F9">
    <w:name w:val="7D365D3E03BA4E3986AB353E2A41F3F9"/>
    <w:rsid w:val="00DF6030"/>
  </w:style>
  <w:style w:type="paragraph" w:customStyle="1" w:styleId="33FBACEFCE244B22BE4C1D2F30FB9F41">
    <w:name w:val="33FBACEFCE244B22BE4C1D2F30FB9F41"/>
    <w:rsid w:val="00DF6030"/>
  </w:style>
  <w:style w:type="paragraph" w:customStyle="1" w:styleId="777FC3BB98464EDAA7C28521B7AA16FD">
    <w:name w:val="777FC3BB98464EDAA7C28521B7AA16FD"/>
    <w:rsid w:val="00DF6030"/>
  </w:style>
  <w:style w:type="paragraph" w:customStyle="1" w:styleId="408981E1A33A4E66B8D0381C459E3A63">
    <w:name w:val="408981E1A33A4E66B8D0381C459E3A63"/>
    <w:rsid w:val="00DF6030"/>
  </w:style>
  <w:style w:type="paragraph" w:customStyle="1" w:styleId="2BAE806AB2934BD998599CD08A59CE9B">
    <w:name w:val="2BAE806AB2934BD998599CD08A59CE9B"/>
    <w:rsid w:val="00DC5B03"/>
  </w:style>
  <w:style w:type="paragraph" w:customStyle="1" w:styleId="14977DD116B54BB3AAC3CD591E015031">
    <w:name w:val="14977DD116B54BB3AAC3CD591E015031"/>
    <w:rsid w:val="00DC5B03"/>
  </w:style>
  <w:style w:type="paragraph" w:customStyle="1" w:styleId="2318BEC4EE634BB992996170DC2A8D56">
    <w:name w:val="2318BEC4EE634BB992996170DC2A8D56"/>
    <w:rsid w:val="00DC5B03"/>
  </w:style>
  <w:style w:type="paragraph" w:customStyle="1" w:styleId="791C18B151A34810A03DC1D2630999F9">
    <w:name w:val="791C18B151A34810A03DC1D2630999F9"/>
    <w:rsid w:val="00DC5B03"/>
  </w:style>
  <w:style w:type="paragraph" w:customStyle="1" w:styleId="E70318764C50493CB34F08154DE9C126">
    <w:name w:val="E70318764C50493CB34F08154DE9C126"/>
    <w:rsid w:val="00DC5B03"/>
  </w:style>
  <w:style w:type="paragraph" w:customStyle="1" w:styleId="9E24077DB2C54AB29B972F3C380239D2">
    <w:name w:val="9E24077DB2C54AB29B972F3C380239D2"/>
    <w:rsid w:val="00DC5B03"/>
  </w:style>
  <w:style w:type="paragraph" w:customStyle="1" w:styleId="A85994908F584009A734041DC8230F04">
    <w:name w:val="A85994908F584009A734041DC8230F04"/>
    <w:rsid w:val="00DC5B03"/>
  </w:style>
  <w:style w:type="paragraph" w:customStyle="1" w:styleId="5FF916EF577D4EE2B69D615913827337">
    <w:name w:val="5FF916EF577D4EE2B69D615913827337"/>
    <w:rsid w:val="00DC5B03"/>
  </w:style>
  <w:style w:type="paragraph" w:customStyle="1" w:styleId="07DA56C9A7B74DD096F444133C82B66D">
    <w:name w:val="07DA56C9A7B74DD096F444133C82B66D"/>
    <w:rsid w:val="00DC5B03"/>
  </w:style>
  <w:style w:type="paragraph" w:customStyle="1" w:styleId="EAC52AF19B9540D38D32D77718F1E817">
    <w:name w:val="EAC52AF19B9540D38D32D77718F1E817"/>
    <w:rsid w:val="00DC5B03"/>
  </w:style>
  <w:style w:type="paragraph" w:customStyle="1" w:styleId="254CA559DE2047C4B4D78E02A2CB22C5">
    <w:name w:val="254CA559DE2047C4B4D78E02A2CB22C5"/>
    <w:rsid w:val="007D398B"/>
  </w:style>
  <w:style w:type="paragraph" w:customStyle="1" w:styleId="5F77C78CC0F64680ABA0C1F68766C522">
    <w:name w:val="5F77C78CC0F64680ABA0C1F68766C522"/>
    <w:rsid w:val="007D398B"/>
  </w:style>
  <w:style w:type="paragraph" w:customStyle="1" w:styleId="45ED72BA3F8D452F81BFF92A38725E9B">
    <w:name w:val="45ED72BA3F8D452F81BFF92A38725E9B"/>
    <w:rsid w:val="007D398B"/>
  </w:style>
  <w:style w:type="paragraph" w:customStyle="1" w:styleId="9A7C748E3A9B445FBBEB2DB0372A27F4">
    <w:name w:val="9A7C748E3A9B445FBBEB2DB0372A27F4"/>
    <w:rsid w:val="007D398B"/>
  </w:style>
  <w:style w:type="paragraph" w:customStyle="1" w:styleId="DA6D8320AC0C43E28E30F0BD88D6B24A">
    <w:name w:val="DA6D8320AC0C43E28E30F0BD88D6B24A"/>
    <w:rsid w:val="007D398B"/>
  </w:style>
  <w:style w:type="paragraph" w:customStyle="1" w:styleId="BEA3796E5C3A48F6ABE12425B702ABE9">
    <w:name w:val="BEA3796E5C3A48F6ABE12425B702ABE9"/>
    <w:rsid w:val="007D398B"/>
  </w:style>
  <w:style w:type="paragraph" w:customStyle="1" w:styleId="2BE4AFCAA9CC4B978C9CEB8F5B118A38">
    <w:name w:val="2BE4AFCAA9CC4B978C9CEB8F5B118A38"/>
    <w:rsid w:val="007D39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FEBE031F9018449F63E993ACE12663" ma:contentTypeVersion="16" ma:contentTypeDescription="Create a new document." ma:contentTypeScope="" ma:versionID="392cfc5f689e0d90811929eefe1920f1">
  <xsd:schema xmlns:xsd="http://www.w3.org/2001/XMLSchema" xmlns:xs="http://www.w3.org/2001/XMLSchema" xmlns:p="http://schemas.microsoft.com/office/2006/metadata/properties" xmlns:ns1="http://schemas.microsoft.com/sharepoint/v3" xmlns:ns3="5046ade5-4239-4e39-a29b-f1e73fe501f4" xmlns:ns4="1aa9a117-f390-4687-858e-d09de10562c4" targetNamespace="http://schemas.microsoft.com/office/2006/metadata/properties" ma:root="true" ma:fieldsID="37bfba12aa3a3a9928393fbf12cbdc9d" ns1:_="" ns3:_="" ns4:_="">
    <xsd:import namespace="http://schemas.microsoft.com/sharepoint/v3"/>
    <xsd:import namespace="5046ade5-4239-4e39-a29b-f1e73fe501f4"/>
    <xsd:import namespace="1aa9a117-f390-4687-858e-d09de10562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46ade5-4239-4e39-a29b-f1e73fe50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9a117-f390-4687-858e-d09de10562c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28289-77E6-40DA-8F0A-D2B0C68533A8}">
  <ds:schemaRefs>
    <ds:schemaRef ds:uri="http://schemas.microsoft.com/office/2006/metadata/properties"/>
    <ds:schemaRef ds:uri="http://schemas.microsoft.com/sharepoint/v3"/>
    <ds:schemaRef ds:uri="http://www.w3.org/XML/1998/namespace"/>
    <ds:schemaRef ds:uri="http://schemas.microsoft.com/office/2006/documentManagement/types"/>
    <ds:schemaRef ds:uri="http://purl.org/dc/elements/1.1/"/>
    <ds:schemaRef ds:uri="http://purl.org/dc/terms/"/>
    <ds:schemaRef ds:uri="1aa9a117-f390-4687-858e-d09de10562c4"/>
    <ds:schemaRef ds:uri="http://schemas.microsoft.com/office/infopath/2007/PartnerControls"/>
    <ds:schemaRef ds:uri="http://schemas.openxmlformats.org/package/2006/metadata/core-properties"/>
    <ds:schemaRef ds:uri="5046ade5-4239-4e39-a29b-f1e73fe501f4"/>
    <ds:schemaRef ds:uri="http://purl.org/dc/dcmitype/"/>
  </ds:schemaRefs>
</ds:datastoreItem>
</file>

<file path=customXml/itemProps2.xml><?xml version="1.0" encoding="utf-8"?>
<ds:datastoreItem xmlns:ds="http://schemas.openxmlformats.org/officeDocument/2006/customXml" ds:itemID="{7304EB6E-FED3-450A-9639-87D02479E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46ade5-4239-4e39-a29b-f1e73fe501f4"/>
    <ds:schemaRef ds:uri="1aa9a117-f390-4687-858e-d09de1056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405C37-351D-491D-8DE7-5B1300AED6F3}">
  <ds:schemaRefs>
    <ds:schemaRef ds:uri="http://schemas.microsoft.com/sharepoint/v3/contenttype/forms"/>
  </ds:schemaRefs>
</ds:datastoreItem>
</file>

<file path=customXml/itemProps4.xml><?xml version="1.0" encoding="utf-8"?>
<ds:datastoreItem xmlns:ds="http://schemas.openxmlformats.org/officeDocument/2006/customXml" ds:itemID="{60DF26F2-F137-4F93-B83B-B5C12F5CA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3</TotalTime>
  <Pages>78</Pages>
  <Words>15379</Words>
  <Characters>87665</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0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Lydia Danton</cp:lastModifiedBy>
  <cp:revision>19</cp:revision>
  <dcterms:created xsi:type="dcterms:W3CDTF">2022-01-21T20:41:00Z</dcterms:created>
  <dcterms:modified xsi:type="dcterms:W3CDTF">2022-02-11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EBE031F9018449F63E993ACE12663</vt:lpwstr>
  </property>
</Properties>
</file>